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1222C" w14:textId="77777777" w:rsidR="00937E06" w:rsidRPr="00BF34C4" w:rsidRDefault="00937E06"/>
    <w:p w14:paraId="2E58D69D" w14:textId="77777777" w:rsidR="00937E06" w:rsidRPr="00BF34C4" w:rsidRDefault="00937E06" w:rsidP="00937E06">
      <w:pPr>
        <w:pStyle w:val="Titulo1"/>
        <w:rPr>
          <w:rFonts w:cs="Arial"/>
          <w:sz w:val="56"/>
        </w:rPr>
      </w:pPr>
    </w:p>
    <w:p w14:paraId="212E1CB4" w14:textId="1D7E75D9" w:rsidR="00937E06" w:rsidRPr="00BF34C4" w:rsidRDefault="00937E06" w:rsidP="00937E06">
      <w:pPr>
        <w:pStyle w:val="Titulo1"/>
        <w:rPr>
          <w:rFonts w:cs="Arial"/>
          <w:sz w:val="56"/>
        </w:rPr>
      </w:pPr>
    </w:p>
    <w:p w14:paraId="010FECCD" w14:textId="77777777" w:rsidR="00937E06" w:rsidRPr="00BF34C4" w:rsidRDefault="00937E06" w:rsidP="00937E06">
      <w:pPr>
        <w:pStyle w:val="Titulo1"/>
        <w:rPr>
          <w:rFonts w:cs="Arial"/>
          <w:sz w:val="56"/>
        </w:rPr>
      </w:pPr>
      <w:r w:rsidRPr="00BF34C4">
        <w:rPr>
          <w:rFonts w:cs="Arial"/>
          <w:sz w:val="56"/>
        </w:rPr>
        <w:t>Cadmium</w:t>
      </w:r>
    </w:p>
    <w:p w14:paraId="5AFC2BEB" w14:textId="77777777" w:rsidR="00937E06" w:rsidRPr="00BF34C4" w:rsidRDefault="00937E06" w:rsidP="00937E06">
      <w:pPr>
        <w:rPr>
          <w:rFonts w:cs="Arial"/>
        </w:rPr>
      </w:pPr>
    </w:p>
    <w:p w14:paraId="172DC019" w14:textId="77777777" w:rsidR="00937E06" w:rsidRPr="00BF34C4" w:rsidRDefault="00937E06" w:rsidP="00937E06">
      <w:pPr>
        <w:pStyle w:val="Titulo1"/>
        <w:rPr>
          <w:rFonts w:cs="Arial"/>
          <w:sz w:val="56"/>
        </w:rPr>
      </w:pPr>
      <w:r w:rsidRPr="00BF34C4">
        <w:rPr>
          <w:rFonts w:cs="Arial"/>
          <w:sz w:val="56"/>
        </w:rPr>
        <w:t>A tool for DEVS Modeling and Simulation</w:t>
      </w:r>
    </w:p>
    <w:p w14:paraId="512F4956" w14:textId="77777777" w:rsidR="00937E06" w:rsidRPr="00BF34C4" w:rsidRDefault="00937E06" w:rsidP="00937E06">
      <w:pPr>
        <w:pStyle w:val="Titulo2"/>
        <w:jc w:val="both"/>
        <w:rPr>
          <w:rFonts w:cs="Arial"/>
        </w:rPr>
      </w:pPr>
    </w:p>
    <w:p w14:paraId="1E1D424F" w14:textId="77777777" w:rsidR="00937E06" w:rsidRPr="00BF34C4" w:rsidRDefault="00937E06" w:rsidP="00937E06">
      <w:pPr>
        <w:pStyle w:val="Titulo2"/>
        <w:rPr>
          <w:rFonts w:cs="Arial"/>
          <w:sz w:val="52"/>
        </w:rPr>
      </w:pPr>
      <w:r w:rsidRPr="00BF34C4">
        <w:rPr>
          <w:rFonts w:cs="Arial"/>
          <w:sz w:val="52"/>
        </w:rPr>
        <w:t>User’s Guide</w:t>
      </w:r>
    </w:p>
    <w:p w14:paraId="638590E9" w14:textId="300EC1D4" w:rsidR="00937E06" w:rsidRPr="00BF34C4" w:rsidRDefault="00937E06" w:rsidP="00937E06">
      <w:pPr>
        <w:jc w:val="center"/>
        <w:rPr>
          <w:rFonts w:cs="Arial"/>
          <w:b/>
          <w:bCs/>
          <w:u w:val="single"/>
        </w:rPr>
      </w:pPr>
      <w:r w:rsidRPr="00BF34C4">
        <w:rPr>
          <w:rFonts w:cs="Arial"/>
          <w:b/>
          <w:bCs/>
          <w:u w:val="single"/>
        </w:rPr>
        <w:t xml:space="preserve">DRAFT – </w:t>
      </w:r>
      <w:r w:rsidR="00E71E4E">
        <w:rPr>
          <w:rFonts w:cs="Arial"/>
          <w:b/>
          <w:bCs/>
          <w:u w:val="single"/>
        </w:rPr>
        <w:t>21</w:t>
      </w:r>
      <w:r w:rsidR="005F6F7C">
        <w:rPr>
          <w:rFonts w:cs="Arial"/>
          <w:b/>
          <w:bCs/>
          <w:u w:val="single"/>
        </w:rPr>
        <w:t>/</w:t>
      </w:r>
      <w:r w:rsidR="00270BF5">
        <w:rPr>
          <w:rFonts w:cs="Arial"/>
          <w:b/>
          <w:bCs/>
          <w:u w:val="single"/>
        </w:rPr>
        <w:t>10</w:t>
      </w:r>
      <w:r w:rsidRPr="00BF34C4">
        <w:rPr>
          <w:rFonts w:cs="Arial"/>
          <w:b/>
          <w:bCs/>
          <w:u w:val="single"/>
        </w:rPr>
        <w:t>/20</w:t>
      </w:r>
      <w:r w:rsidR="005F6F7C">
        <w:rPr>
          <w:rFonts w:cs="Arial"/>
          <w:b/>
          <w:bCs/>
          <w:u w:val="single"/>
        </w:rPr>
        <w:t>20</w:t>
      </w:r>
    </w:p>
    <w:p w14:paraId="16152E09" w14:textId="77777777" w:rsidR="00937E06" w:rsidRPr="00BF34C4" w:rsidRDefault="00937E06" w:rsidP="00937E06">
      <w:pPr>
        <w:pStyle w:val="Header"/>
        <w:rPr>
          <w:rFonts w:cs="Arial"/>
        </w:rPr>
      </w:pPr>
    </w:p>
    <w:p w14:paraId="4593DE9E" w14:textId="77777777" w:rsidR="00937E06" w:rsidRPr="00BF34C4" w:rsidRDefault="00937E06" w:rsidP="00937E06">
      <w:pPr>
        <w:pStyle w:val="Header"/>
        <w:jc w:val="center"/>
        <w:rPr>
          <w:rFonts w:cs="Arial"/>
        </w:rPr>
      </w:pPr>
      <w:r w:rsidRPr="00BF34C4">
        <w:rPr>
          <w:rFonts w:cs="Arial"/>
        </w:rPr>
        <w:t>Cristina Ruiz Martin</w:t>
      </w:r>
    </w:p>
    <w:p w14:paraId="54D03AF3" w14:textId="77777777" w:rsidR="00937E06" w:rsidRPr="00BF34C4" w:rsidRDefault="00937E06" w:rsidP="00937E06">
      <w:pPr>
        <w:pStyle w:val="Header"/>
        <w:spacing w:line="360" w:lineRule="auto"/>
        <w:jc w:val="center"/>
        <w:rPr>
          <w:rFonts w:cs="Arial"/>
        </w:rPr>
      </w:pPr>
      <w:r w:rsidRPr="00BF34C4">
        <w:rPr>
          <w:rFonts w:cs="Arial"/>
        </w:rPr>
        <w:t>Gabriel A. Wainer</w:t>
      </w:r>
    </w:p>
    <w:p w14:paraId="5372572A" w14:textId="77777777" w:rsidR="00937E06" w:rsidRPr="00BF34C4" w:rsidRDefault="00937E06" w:rsidP="00937E06">
      <w:pPr>
        <w:pStyle w:val="Header"/>
        <w:spacing w:line="360" w:lineRule="auto"/>
        <w:jc w:val="center"/>
        <w:rPr>
          <w:rFonts w:cs="Arial"/>
        </w:rPr>
      </w:pPr>
    </w:p>
    <w:p w14:paraId="6486CCC2" w14:textId="77777777" w:rsidR="00937E06" w:rsidRPr="00BF34C4" w:rsidRDefault="00937E06" w:rsidP="00937E06">
      <w:pPr>
        <w:pStyle w:val="Header"/>
        <w:spacing w:line="360" w:lineRule="auto"/>
        <w:jc w:val="center"/>
        <w:rPr>
          <w:rFonts w:cs="Arial"/>
        </w:rPr>
      </w:pPr>
    </w:p>
    <w:p w14:paraId="226A1AE6" w14:textId="77777777" w:rsidR="00937E06" w:rsidRPr="00BF34C4" w:rsidRDefault="00937E06" w:rsidP="00937E06">
      <w:pPr>
        <w:pStyle w:val="Header"/>
        <w:spacing w:line="360" w:lineRule="auto"/>
        <w:jc w:val="center"/>
        <w:rPr>
          <w:rFonts w:cs="Arial"/>
        </w:rPr>
      </w:pPr>
    </w:p>
    <w:p w14:paraId="5B96BD06" w14:textId="77777777" w:rsidR="00937E06" w:rsidRPr="00BF34C4" w:rsidRDefault="00937E06" w:rsidP="00937E06">
      <w:pPr>
        <w:pStyle w:val="Header"/>
        <w:spacing w:line="360" w:lineRule="auto"/>
        <w:jc w:val="center"/>
        <w:rPr>
          <w:rFonts w:cs="Arial"/>
        </w:rPr>
      </w:pPr>
    </w:p>
    <w:p w14:paraId="40DE765B" w14:textId="77777777" w:rsidR="00937E06" w:rsidRPr="00BF34C4" w:rsidRDefault="00937E06" w:rsidP="00937E06">
      <w:pPr>
        <w:spacing w:after="0"/>
        <w:jc w:val="center"/>
        <w:rPr>
          <w:rFonts w:cs="Arial"/>
        </w:rPr>
      </w:pPr>
      <w:r w:rsidRPr="00BF34C4">
        <w:rPr>
          <w:rFonts w:cs="Arial"/>
        </w:rPr>
        <w:t>Department of Systems and Computer Engineering</w:t>
      </w:r>
    </w:p>
    <w:p w14:paraId="316F5F78" w14:textId="77777777" w:rsidR="00937E06" w:rsidRPr="00BF34C4" w:rsidRDefault="00937E06" w:rsidP="00937E06">
      <w:pPr>
        <w:spacing w:after="0"/>
        <w:jc w:val="center"/>
        <w:rPr>
          <w:rFonts w:cs="Arial"/>
        </w:rPr>
      </w:pPr>
      <w:r w:rsidRPr="00BF34C4">
        <w:rPr>
          <w:rFonts w:cs="Arial"/>
        </w:rPr>
        <w:t>Carleton University</w:t>
      </w:r>
    </w:p>
    <w:p w14:paraId="18AE5357" w14:textId="77777777" w:rsidR="00937E06" w:rsidRPr="00BF34C4" w:rsidRDefault="00937E06" w:rsidP="00937E06">
      <w:pPr>
        <w:spacing w:after="0"/>
        <w:jc w:val="center"/>
        <w:rPr>
          <w:rFonts w:cs="Arial"/>
        </w:rPr>
      </w:pPr>
      <w:r w:rsidRPr="00BF34C4">
        <w:rPr>
          <w:rFonts w:cs="Arial"/>
        </w:rPr>
        <w:t>1125 Colonel By Dr. Ottawa, ON. Canada</w:t>
      </w:r>
    </w:p>
    <w:p w14:paraId="72BFF4CA" w14:textId="77777777" w:rsidR="00937E06" w:rsidRPr="00BF34C4" w:rsidRDefault="00937E06" w:rsidP="00937E06">
      <w:pPr>
        <w:spacing w:after="0"/>
        <w:jc w:val="center"/>
        <w:rPr>
          <w:rFonts w:cs="Arial"/>
        </w:rPr>
      </w:pPr>
    </w:p>
    <w:p w14:paraId="491ECE76" w14:textId="77777777" w:rsidR="00937E06" w:rsidRPr="00BF34C4" w:rsidRDefault="00F077AC" w:rsidP="00937E06">
      <w:pPr>
        <w:spacing w:after="0"/>
        <w:jc w:val="center"/>
        <w:rPr>
          <w:rFonts w:cs="Arial"/>
        </w:rPr>
      </w:pPr>
      <w:hyperlink r:id="rId8" w:history="1">
        <w:r w:rsidR="00937E06" w:rsidRPr="00BF34C4">
          <w:rPr>
            <w:rStyle w:val="Hyperlink"/>
            <w:rFonts w:cs="Arial"/>
          </w:rPr>
          <w:t>http://cell-devs.sce.carleton.ca</w:t>
        </w:r>
      </w:hyperlink>
      <w:r w:rsidR="00937E06" w:rsidRPr="00BF34C4">
        <w:rPr>
          <w:rFonts w:cs="Arial"/>
        </w:rPr>
        <w:t xml:space="preserve"> </w:t>
      </w:r>
    </w:p>
    <w:p w14:paraId="3DE3600E" w14:textId="77777777" w:rsidR="00937E06" w:rsidRPr="00BF34C4" w:rsidRDefault="00F077AC" w:rsidP="00937E06">
      <w:pPr>
        <w:pStyle w:val="Header"/>
        <w:spacing w:line="360" w:lineRule="auto"/>
        <w:jc w:val="center"/>
        <w:rPr>
          <w:rFonts w:cs="Arial"/>
        </w:rPr>
      </w:pPr>
      <w:hyperlink r:id="rId9" w:history="1">
        <w:r w:rsidR="00937E06" w:rsidRPr="00BF34C4">
          <w:rPr>
            <w:rStyle w:val="Hyperlink"/>
          </w:rPr>
          <w:t>http://www.sce.carleton.ca/faculty/wainer</w:t>
        </w:r>
      </w:hyperlink>
      <w:r w:rsidR="00937E06" w:rsidRPr="00BF34C4">
        <w:rPr>
          <w:rFonts w:cs="Arial"/>
        </w:rPr>
        <w:br/>
      </w:r>
      <w:hyperlink r:id="rId10" w:history="1">
        <w:r w:rsidR="00937E06" w:rsidRPr="00BF34C4">
          <w:rPr>
            <w:rStyle w:val="Hyperlink"/>
          </w:rPr>
          <w:t>gwainer@sce.carleton.ca</w:t>
        </w:r>
      </w:hyperlink>
    </w:p>
    <w:p w14:paraId="56E8D519" w14:textId="77777777" w:rsidR="0047026D" w:rsidRPr="00BF34C4" w:rsidRDefault="0047026D">
      <w:pPr>
        <w:rPr>
          <w:rFonts w:asciiTheme="majorHAnsi" w:eastAsiaTheme="majorEastAsia" w:hAnsiTheme="majorHAnsi" w:cstheme="majorBidi"/>
          <w:spacing w:val="-10"/>
          <w:kern w:val="28"/>
          <w:sz w:val="52"/>
          <w:szCs w:val="52"/>
          <w:shd w:val="clear" w:color="auto" w:fill="FFFFFF"/>
        </w:rPr>
      </w:pPr>
      <w:r w:rsidRPr="00BF34C4">
        <w:rPr>
          <w:sz w:val="52"/>
          <w:szCs w:val="52"/>
          <w:shd w:val="clear" w:color="auto" w:fill="FFFFFF"/>
        </w:rPr>
        <w:br w:type="page"/>
      </w:r>
    </w:p>
    <w:p w14:paraId="3D43FC05" w14:textId="77777777" w:rsidR="00937E06" w:rsidRPr="00BF34C4" w:rsidRDefault="00937E06">
      <w:pPr>
        <w:pStyle w:val="TOC1"/>
        <w:tabs>
          <w:tab w:val="right" w:leader="dot" w:pos="9736"/>
        </w:tabs>
        <w:rPr>
          <w:sz w:val="52"/>
          <w:szCs w:val="52"/>
          <w:shd w:val="clear" w:color="auto" w:fill="FFFFFF"/>
        </w:rPr>
      </w:pPr>
      <w:r w:rsidRPr="00BF34C4">
        <w:rPr>
          <w:sz w:val="52"/>
          <w:szCs w:val="52"/>
          <w:shd w:val="clear" w:color="auto" w:fill="FFFFFF"/>
        </w:rPr>
        <w:lastRenderedPageBreak/>
        <w:t>Table of Contents</w:t>
      </w:r>
    </w:p>
    <w:p w14:paraId="16A8C5F5" w14:textId="0689EA8C" w:rsidR="00877D51" w:rsidRDefault="00937E06">
      <w:pPr>
        <w:pStyle w:val="TOC1"/>
        <w:tabs>
          <w:tab w:val="right" w:leader="dot" w:pos="9736"/>
        </w:tabs>
        <w:rPr>
          <w:rFonts w:eastAsiaTheme="minorEastAsia"/>
          <w:noProof/>
          <w:lang w:val="en-CA" w:eastAsia="en-CA"/>
        </w:rPr>
      </w:pPr>
      <w:r w:rsidRPr="00BF34C4">
        <w:rPr>
          <w:sz w:val="52"/>
          <w:szCs w:val="52"/>
          <w:shd w:val="clear" w:color="auto" w:fill="FFFFFF"/>
        </w:rPr>
        <w:fldChar w:fldCharType="begin"/>
      </w:r>
      <w:r w:rsidRPr="00BF34C4">
        <w:rPr>
          <w:sz w:val="52"/>
          <w:szCs w:val="52"/>
          <w:shd w:val="clear" w:color="auto" w:fill="FFFFFF"/>
        </w:rPr>
        <w:instrText xml:space="preserve"> TOC \h \z \t "Heading 1,2,Heading 2,3,Title,1" </w:instrText>
      </w:r>
      <w:r w:rsidRPr="00BF34C4">
        <w:rPr>
          <w:sz w:val="52"/>
          <w:szCs w:val="52"/>
          <w:shd w:val="clear" w:color="auto" w:fill="FFFFFF"/>
        </w:rPr>
        <w:fldChar w:fldCharType="separate"/>
      </w:r>
      <w:hyperlink w:anchor="_Toc53043233" w:history="1">
        <w:r w:rsidR="00877D51" w:rsidRPr="00F86B50">
          <w:rPr>
            <w:rStyle w:val="Hyperlink"/>
            <w:noProof/>
          </w:rPr>
          <w:t>Cadmium</w:t>
        </w:r>
        <w:r w:rsidR="00877D51">
          <w:rPr>
            <w:noProof/>
            <w:webHidden/>
          </w:rPr>
          <w:tab/>
        </w:r>
        <w:r w:rsidR="00877D51">
          <w:rPr>
            <w:noProof/>
            <w:webHidden/>
          </w:rPr>
          <w:fldChar w:fldCharType="begin"/>
        </w:r>
        <w:r w:rsidR="00877D51">
          <w:rPr>
            <w:noProof/>
            <w:webHidden/>
          </w:rPr>
          <w:instrText xml:space="preserve"> PAGEREF _Toc53043233 \h </w:instrText>
        </w:r>
        <w:r w:rsidR="00877D51">
          <w:rPr>
            <w:noProof/>
            <w:webHidden/>
          </w:rPr>
        </w:r>
        <w:r w:rsidR="00877D51">
          <w:rPr>
            <w:noProof/>
            <w:webHidden/>
          </w:rPr>
          <w:fldChar w:fldCharType="separate"/>
        </w:r>
        <w:r w:rsidR="00786F0A">
          <w:rPr>
            <w:noProof/>
            <w:webHidden/>
          </w:rPr>
          <w:t>4</w:t>
        </w:r>
        <w:r w:rsidR="00877D51">
          <w:rPr>
            <w:noProof/>
            <w:webHidden/>
          </w:rPr>
          <w:fldChar w:fldCharType="end"/>
        </w:r>
      </w:hyperlink>
    </w:p>
    <w:p w14:paraId="63BF11CE" w14:textId="1FC77303" w:rsidR="00877D51" w:rsidRDefault="00F077AC">
      <w:pPr>
        <w:pStyle w:val="TOC1"/>
        <w:tabs>
          <w:tab w:val="right" w:leader="dot" w:pos="9736"/>
        </w:tabs>
        <w:rPr>
          <w:rFonts w:eastAsiaTheme="minorEastAsia"/>
          <w:noProof/>
          <w:lang w:val="en-CA" w:eastAsia="en-CA"/>
        </w:rPr>
      </w:pPr>
      <w:hyperlink w:anchor="_Toc53043234" w:history="1">
        <w:r w:rsidR="00877D51" w:rsidRPr="00F86B50">
          <w:rPr>
            <w:rStyle w:val="Hyperlink"/>
            <w:noProof/>
          </w:rPr>
          <w:t>Windows - Installation and example</w:t>
        </w:r>
        <w:r w:rsidR="00877D51">
          <w:rPr>
            <w:noProof/>
            <w:webHidden/>
          </w:rPr>
          <w:tab/>
        </w:r>
        <w:r w:rsidR="00877D51">
          <w:rPr>
            <w:noProof/>
            <w:webHidden/>
          </w:rPr>
          <w:fldChar w:fldCharType="begin"/>
        </w:r>
        <w:r w:rsidR="00877D51">
          <w:rPr>
            <w:noProof/>
            <w:webHidden/>
          </w:rPr>
          <w:instrText xml:space="preserve"> PAGEREF _Toc53043234 \h </w:instrText>
        </w:r>
        <w:r w:rsidR="00877D51">
          <w:rPr>
            <w:noProof/>
            <w:webHidden/>
          </w:rPr>
        </w:r>
        <w:r w:rsidR="00877D51">
          <w:rPr>
            <w:noProof/>
            <w:webHidden/>
          </w:rPr>
          <w:fldChar w:fldCharType="separate"/>
        </w:r>
        <w:r w:rsidR="00786F0A">
          <w:rPr>
            <w:noProof/>
            <w:webHidden/>
          </w:rPr>
          <w:t>4</w:t>
        </w:r>
        <w:r w:rsidR="00877D51">
          <w:rPr>
            <w:noProof/>
            <w:webHidden/>
          </w:rPr>
          <w:fldChar w:fldCharType="end"/>
        </w:r>
      </w:hyperlink>
    </w:p>
    <w:p w14:paraId="341B08D1" w14:textId="66915CDE" w:rsidR="00877D51" w:rsidRDefault="00F077AC">
      <w:pPr>
        <w:pStyle w:val="TOC2"/>
        <w:tabs>
          <w:tab w:val="right" w:leader="dot" w:pos="9736"/>
        </w:tabs>
        <w:rPr>
          <w:rFonts w:eastAsiaTheme="minorEastAsia"/>
          <w:noProof/>
          <w:lang w:val="en-CA" w:eastAsia="en-CA"/>
        </w:rPr>
      </w:pPr>
      <w:hyperlink w:anchor="_Toc53043235" w:history="1">
        <w:r w:rsidR="00877D51" w:rsidRPr="00F86B50">
          <w:rPr>
            <w:rStyle w:val="Hyperlink"/>
            <w:noProof/>
            <w:shd w:val="clear" w:color="auto" w:fill="FFFFFF"/>
          </w:rPr>
          <w:t>Installing Cygwin, GCC and Boost</w:t>
        </w:r>
        <w:r w:rsidR="00877D51">
          <w:rPr>
            <w:noProof/>
            <w:webHidden/>
          </w:rPr>
          <w:tab/>
        </w:r>
        <w:r w:rsidR="00877D51">
          <w:rPr>
            <w:noProof/>
            <w:webHidden/>
          </w:rPr>
          <w:fldChar w:fldCharType="begin"/>
        </w:r>
        <w:r w:rsidR="00877D51">
          <w:rPr>
            <w:noProof/>
            <w:webHidden/>
          </w:rPr>
          <w:instrText xml:space="preserve"> PAGEREF _Toc53043235 \h </w:instrText>
        </w:r>
        <w:r w:rsidR="00877D51">
          <w:rPr>
            <w:noProof/>
            <w:webHidden/>
          </w:rPr>
        </w:r>
        <w:r w:rsidR="00877D51">
          <w:rPr>
            <w:noProof/>
            <w:webHidden/>
          </w:rPr>
          <w:fldChar w:fldCharType="separate"/>
        </w:r>
        <w:r w:rsidR="00786F0A">
          <w:rPr>
            <w:noProof/>
            <w:webHidden/>
          </w:rPr>
          <w:t>4</w:t>
        </w:r>
        <w:r w:rsidR="00877D51">
          <w:rPr>
            <w:noProof/>
            <w:webHidden/>
          </w:rPr>
          <w:fldChar w:fldCharType="end"/>
        </w:r>
      </w:hyperlink>
    </w:p>
    <w:p w14:paraId="0C2E12DF" w14:textId="527B36E6" w:rsidR="00877D51" w:rsidRDefault="00F077AC">
      <w:pPr>
        <w:pStyle w:val="TOC2"/>
        <w:tabs>
          <w:tab w:val="right" w:leader="dot" w:pos="9736"/>
        </w:tabs>
        <w:rPr>
          <w:rFonts w:eastAsiaTheme="minorEastAsia"/>
          <w:noProof/>
          <w:lang w:val="en-CA" w:eastAsia="en-CA"/>
        </w:rPr>
      </w:pPr>
      <w:hyperlink w:anchor="_Toc53043236" w:history="1">
        <w:r w:rsidR="00877D51" w:rsidRPr="00F86B50">
          <w:rPr>
            <w:rStyle w:val="Hyperlink"/>
            <w:noProof/>
            <w:shd w:val="clear" w:color="auto" w:fill="FFFFFF"/>
          </w:rPr>
          <w:t>Downloading and installing the Cadmium Simulator</w:t>
        </w:r>
        <w:r w:rsidR="00877D51">
          <w:rPr>
            <w:noProof/>
            <w:webHidden/>
          </w:rPr>
          <w:tab/>
        </w:r>
        <w:r w:rsidR="00877D51">
          <w:rPr>
            <w:noProof/>
            <w:webHidden/>
          </w:rPr>
          <w:fldChar w:fldCharType="begin"/>
        </w:r>
        <w:r w:rsidR="00877D51">
          <w:rPr>
            <w:noProof/>
            <w:webHidden/>
          </w:rPr>
          <w:instrText xml:space="preserve"> PAGEREF _Toc53043236 \h </w:instrText>
        </w:r>
        <w:r w:rsidR="00877D51">
          <w:rPr>
            <w:noProof/>
            <w:webHidden/>
          </w:rPr>
        </w:r>
        <w:r w:rsidR="00877D51">
          <w:rPr>
            <w:noProof/>
            <w:webHidden/>
          </w:rPr>
          <w:fldChar w:fldCharType="separate"/>
        </w:r>
        <w:r w:rsidR="00786F0A">
          <w:rPr>
            <w:noProof/>
            <w:webHidden/>
          </w:rPr>
          <w:t>12</w:t>
        </w:r>
        <w:r w:rsidR="00877D51">
          <w:rPr>
            <w:noProof/>
            <w:webHidden/>
          </w:rPr>
          <w:fldChar w:fldCharType="end"/>
        </w:r>
      </w:hyperlink>
    </w:p>
    <w:p w14:paraId="5E96996D" w14:textId="045E0DD5" w:rsidR="00877D51" w:rsidRDefault="00F077AC">
      <w:pPr>
        <w:pStyle w:val="TOC2"/>
        <w:tabs>
          <w:tab w:val="right" w:leader="dot" w:pos="9736"/>
        </w:tabs>
        <w:rPr>
          <w:rFonts w:eastAsiaTheme="minorEastAsia"/>
          <w:noProof/>
          <w:lang w:val="en-CA" w:eastAsia="en-CA"/>
        </w:rPr>
      </w:pPr>
      <w:hyperlink w:anchor="_Toc53043237" w:history="1">
        <w:r w:rsidR="00877D51" w:rsidRPr="00F86B50">
          <w:rPr>
            <w:rStyle w:val="Hyperlink"/>
            <w:noProof/>
            <w:shd w:val="clear" w:color="auto" w:fill="FFFFFF"/>
          </w:rPr>
          <w:t>Compiling and Running a Cadmium DEVS Model</w:t>
        </w:r>
        <w:r w:rsidR="00877D51">
          <w:rPr>
            <w:noProof/>
            <w:webHidden/>
          </w:rPr>
          <w:tab/>
        </w:r>
        <w:r w:rsidR="00877D51">
          <w:rPr>
            <w:noProof/>
            <w:webHidden/>
          </w:rPr>
          <w:fldChar w:fldCharType="begin"/>
        </w:r>
        <w:r w:rsidR="00877D51">
          <w:rPr>
            <w:noProof/>
            <w:webHidden/>
          </w:rPr>
          <w:instrText xml:space="preserve"> PAGEREF _Toc53043237 \h </w:instrText>
        </w:r>
        <w:r w:rsidR="00877D51">
          <w:rPr>
            <w:noProof/>
            <w:webHidden/>
          </w:rPr>
        </w:r>
        <w:r w:rsidR="00877D51">
          <w:rPr>
            <w:noProof/>
            <w:webHidden/>
          </w:rPr>
          <w:fldChar w:fldCharType="separate"/>
        </w:r>
        <w:r w:rsidR="00786F0A">
          <w:rPr>
            <w:noProof/>
            <w:webHidden/>
          </w:rPr>
          <w:t>13</w:t>
        </w:r>
        <w:r w:rsidR="00877D51">
          <w:rPr>
            <w:noProof/>
            <w:webHidden/>
          </w:rPr>
          <w:fldChar w:fldCharType="end"/>
        </w:r>
      </w:hyperlink>
    </w:p>
    <w:p w14:paraId="5288CF13" w14:textId="2C592670" w:rsidR="00877D51" w:rsidRDefault="00F077AC">
      <w:pPr>
        <w:pStyle w:val="TOC1"/>
        <w:tabs>
          <w:tab w:val="right" w:leader="dot" w:pos="9736"/>
        </w:tabs>
        <w:rPr>
          <w:rFonts w:eastAsiaTheme="minorEastAsia"/>
          <w:noProof/>
          <w:lang w:val="en-CA" w:eastAsia="en-CA"/>
        </w:rPr>
      </w:pPr>
      <w:hyperlink w:anchor="_Toc53043238" w:history="1">
        <w:r w:rsidR="00877D51" w:rsidRPr="00F86B50">
          <w:rPr>
            <w:rStyle w:val="Hyperlink"/>
            <w:noProof/>
          </w:rPr>
          <w:t>Ubuntu - Installation and example</w:t>
        </w:r>
        <w:r w:rsidR="00877D51">
          <w:rPr>
            <w:noProof/>
            <w:webHidden/>
          </w:rPr>
          <w:tab/>
        </w:r>
        <w:r w:rsidR="00877D51">
          <w:rPr>
            <w:noProof/>
            <w:webHidden/>
          </w:rPr>
          <w:fldChar w:fldCharType="begin"/>
        </w:r>
        <w:r w:rsidR="00877D51">
          <w:rPr>
            <w:noProof/>
            <w:webHidden/>
          </w:rPr>
          <w:instrText xml:space="preserve"> PAGEREF _Toc53043238 \h </w:instrText>
        </w:r>
        <w:r w:rsidR="00877D51">
          <w:rPr>
            <w:noProof/>
            <w:webHidden/>
          </w:rPr>
        </w:r>
        <w:r w:rsidR="00877D51">
          <w:rPr>
            <w:noProof/>
            <w:webHidden/>
          </w:rPr>
          <w:fldChar w:fldCharType="separate"/>
        </w:r>
        <w:r w:rsidR="00786F0A">
          <w:rPr>
            <w:noProof/>
            <w:webHidden/>
          </w:rPr>
          <w:t>15</w:t>
        </w:r>
        <w:r w:rsidR="00877D51">
          <w:rPr>
            <w:noProof/>
            <w:webHidden/>
          </w:rPr>
          <w:fldChar w:fldCharType="end"/>
        </w:r>
      </w:hyperlink>
    </w:p>
    <w:p w14:paraId="657CFBFE" w14:textId="5385B030" w:rsidR="00877D51" w:rsidRDefault="00F077AC">
      <w:pPr>
        <w:pStyle w:val="TOC2"/>
        <w:tabs>
          <w:tab w:val="right" w:leader="dot" w:pos="9736"/>
        </w:tabs>
        <w:rPr>
          <w:rFonts w:eastAsiaTheme="minorEastAsia"/>
          <w:noProof/>
          <w:lang w:val="en-CA" w:eastAsia="en-CA"/>
        </w:rPr>
      </w:pPr>
      <w:hyperlink w:anchor="_Toc53043239" w:history="1">
        <w:r w:rsidR="00877D51" w:rsidRPr="00F86B50">
          <w:rPr>
            <w:rStyle w:val="Hyperlink"/>
            <w:noProof/>
          </w:rPr>
          <w:t>System requirements</w:t>
        </w:r>
        <w:r w:rsidR="00877D51">
          <w:rPr>
            <w:noProof/>
            <w:webHidden/>
          </w:rPr>
          <w:tab/>
        </w:r>
        <w:r w:rsidR="00877D51">
          <w:rPr>
            <w:noProof/>
            <w:webHidden/>
          </w:rPr>
          <w:fldChar w:fldCharType="begin"/>
        </w:r>
        <w:r w:rsidR="00877D51">
          <w:rPr>
            <w:noProof/>
            <w:webHidden/>
          </w:rPr>
          <w:instrText xml:space="preserve"> PAGEREF _Toc53043239 \h </w:instrText>
        </w:r>
        <w:r w:rsidR="00877D51">
          <w:rPr>
            <w:noProof/>
            <w:webHidden/>
          </w:rPr>
        </w:r>
        <w:r w:rsidR="00877D51">
          <w:rPr>
            <w:noProof/>
            <w:webHidden/>
          </w:rPr>
          <w:fldChar w:fldCharType="separate"/>
        </w:r>
        <w:r w:rsidR="00786F0A">
          <w:rPr>
            <w:noProof/>
            <w:webHidden/>
          </w:rPr>
          <w:t>15</w:t>
        </w:r>
        <w:r w:rsidR="00877D51">
          <w:rPr>
            <w:noProof/>
            <w:webHidden/>
          </w:rPr>
          <w:fldChar w:fldCharType="end"/>
        </w:r>
      </w:hyperlink>
    </w:p>
    <w:p w14:paraId="06DC354A" w14:textId="006D358A" w:rsidR="00877D51" w:rsidRDefault="00F077AC">
      <w:pPr>
        <w:pStyle w:val="TOC2"/>
        <w:tabs>
          <w:tab w:val="right" w:leader="dot" w:pos="9736"/>
        </w:tabs>
        <w:rPr>
          <w:rFonts w:eastAsiaTheme="minorEastAsia"/>
          <w:noProof/>
          <w:lang w:val="en-CA" w:eastAsia="en-CA"/>
        </w:rPr>
      </w:pPr>
      <w:hyperlink w:anchor="_Toc53043240" w:history="1">
        <w:r w:rsidR="00877D51" w:rsidRPr="00F86B50">
          <w:rPr>
            <w:rStyle w:val="Hyperlink"/>
            <w:noProof/>
          </w:rPr>
          <w:t>Installing Boost</w:t>
        </w:r>
        <w:r w:rsidR="00877D51">
          <w:rPr>
            <w:noProof/>
            <w:webHidden/>
          </w:rPr>
          <w:tab/>
        </w:r>
        <w:r w:rsidR="00877D51">
          <w:rPr>
            <w:noProof/>
            <w:webHidden/>
          </w:rPr>
          <w:fldChar w:fldCharType="begin"/>
        </w:r>
        <w:r w:rsidR="00877D51">
          <w:rPr>
            <w:noProof/>
            <w:webHidden/>
          </w:rPr>
          <w:instrText xml:space="preserve"> PAGEREF _Toc53043240 \h </w:instrText>
        </w:r>
        <w:r w:rsidR="00877D51">
          <w:rPr>
            <w:noProof/>
            <w:webHidden/>
          </w:rPr>
        </w:r>
        <w:r w:rsidR="00877D51">
          <w:rPr>
            <w:noProof/>
            <w:webHidden/>
          </w:rPr>
          <w:fldChar w:fldCharType="separate"/>
        </w:r>
        <w:r w:rsidR="00786F0A">
          <w:rPr>
            <w:noProof/>
            <w:webHidden/>
          </w:rPr>
          <w:t>15</w:t>
        </w:r>
        <w:r w:rsidR="00877D51">
          <w:rPr>
            <w:noProof/>
            <w:webHidden/>
          </w:rPr>
          <w:fldChar w:fldCharType="end"/>
        </w:r>
      </w:hyperlink>
    </w:p>
    <w:p w14:paraId="48F50E95" w14:textId="6C814138" w:rsidR="00877D51" w:rsidRDefault="00F077AC">
      <w:pPr>
        <w:pStyle w:val="TOC2"/>
        <w:tabs>
          <w:tab w:val="right" w:leader="dot" w:pos="9736"/>
        </w:tabs>
        <w:rPr>
          <w:rFonts w:eastAsiaTheme="minorEastAsia"/>
          <w:noProof/>
          <w:lang w:val="en-CA" w:eastAsia="en-CA"/>
        </w:rPr>
      </w:pPr>
      <w:hyperlink w:anchor="_Toc53043241" w:history="1">
        <w:r w:rsidR="00877D51" w:rsidRPr="00F86B50">
          <w:rPr>
            <w:rStyle w:val="Hyperlink"/>
            <w:noProof/>
          </w:rPr>
          <w:t>Installing g++</w:t>
        </w:r>
        <w:r w:rsidR="00877D51">
          <w:rPr>
            <w:noProof/>
            <w:webHidden/>
          </w:rPr>
          <w:tab/>
        </w:r>
        <w:r w:rsidR="00877D51">
          <w:rPr>
            <w:noProof/>
            <w:webHidden/>
          </w:rPr>
          <w:fldChar w:fldCharType="begin"/>
        </w:r>
        <w:r w:rsidR="00877D51">
          <w:rPr>
            <w:noProof/>
            <w:webHidden/>
          </w:rPr>
          <w:instrText xml:space="preserve"> PAGEREF _Toc53043241 \h </w:instrText>
        </w:r>
        <w:r w:rsidR="00877D51">
          <w:rPr>
            <w:noProof/>
            <w:webHidden/>
          </w:rPr>
        </w:r>
        <w:r w:rsidR="00877D51">
          <w:rPr>
            <w:noProof/>
            <w:webHidden/>
          </w:rPr>
          <w:fldChar w:fldCharType="separate"/>
        </w:r>
        <w:r w:rsidR="00786F0A">
          <w:rPr>
            <w:noProof/>
            <w:webHidden/>
          </w:rPr>
          <w:t>16</w:t>
        </w:r>
        <w:r w:rsidR="00877D51">
          <w:rPr>
            <w:noProof/>
            <w:webHidden/>
          </w:rPr>
          <w:fldChar w:fldCharType="end"/>
        </w:r>
      </w:hyperlink>
    </w:p>
    <w:p w14:paraId="7C3D3488" w14:textId="3C82E63F" w:rsidR="00877D51" w:rsidRDefault="00F077AC">
      <w:pPr>
        <w:pStyle w:val="TOC2"/>
        <w:tabs>
          <w:tab w:val="right" w:leader="dot" w:pos="9736"/>
        </w:tabs>
        <w:rPr>
          <w:rFonts w:eastAsiaTheme="minorEastAsia"/>
          <w:noProof/>
          <w:lang w:val="en-CA" w:eastAsia="en-CA"/>
        </w:rPr>
      </w:pPr>
      <w:hyperlink w:anchor="_Toc53043242" w:history="1">
        <w:r w:rsidR="00877D51" w:rsidRPr="00F86B50">
          <w:rPr>
            <w:rStyle w:val="Hyperlink"/>
            <w:noProof/>
            <w:highlight w:val="white"/>
          </w:rPr>
          <w:t>Installing Git</w:t>
        </w:r>
        <w:r w:rsidR="00877D51">
          <w:rPr>
            <w:noProof/>
            <w:webHidden/>
          </w:rPr>
          <w:tab/>
        </w:r>
        <w:r w:rsidR="00877D51">
          <w:rPr>
            <w:noProof/>
            <w:webHidden/>
          </w:rPr>
          <w:fldChar w:fldCharType="begin"/>
        </w:r>
        <w:r w:rsidR="00877D51">
          <w:rPr>
            <w:noProof/>
            <w:webHidden/>
          </w:rPr>
          <w:instrText xml:space="preserve"> PAGEREF _Toc53043242 \h </w:instrText>
        </w:r>
        <w:r w:rsidR="00877D51">
          <w:rPr>
            <w:noProof/>
            <w:webHidden/>
          </w:rPr>
        </w:r>
        <w:r w:rsidR="00877D51">
          <w:rPr>
            <w:noProof/>
            <w:webHidden/>
          </w:rPr>
          <w:fldChar w:fldCharType="separate"/>
        </w:r>
        <w:r w:rsidR="00786F0A">
          <w:rPr>
            <w:noProof/>
            <w:webHidden/>
          </w:rPr>
          <w:t>18</w:t>
        </w:r>
        <w:r w:rsidR="00877D51">
          <w:rPr>
            <w:noProof/>
            <w:webHidden/>
          </w:rPr>
          <w:fldChar w:fldCharType="end"/>
        </w:r>
      </w:hyperlink>
    </w:p>
    <w:p w14:paraId="53152D68" w14:textId="7E3D327E" w:rsidR="00877D51" w:rsidRDefault="00F077AC">
      <w:pPr>
        <w:pStyle w:val="TOC2"/>
        <w:tabs>
          <w:tab w:val="right" w:leader="dot" w:pos="9736"/>
        </w:tabs>
        <w:rPr>
          <w:rFonts w:eastAsiaTheme="minorEastAsia"/>
          <w:noProof/>
          <w:lang w:val="en-CA" w:eastAsia="en-CA"/>
        </w:rPr>
      </w:pPr>
      <w:hyperlink w:anchor="_Toc53043243" w:history="1">
        <w:r w:rsidR="00877D51" w:rsidRPr="00F86B50">
          <w:rPr>
            <w:rStyle w:val="Hyperlink"/>
            <w:noProof/>
            <w:highlight w:val="white"/>
          </w:rPr>
          <w:t>Installing the ‘make’ command</w:t>
        </w:r>
        <w:r w:rsidR="00877D51">
          <w:rPr>
            <w:noProof/>
            <w:webHidden/>
          </w:rPr>
          <w:tab/>
        </w:r>
        <w:r w:rsidR="00877D51">
          <w:rPr>
            <w:noProof/>
            <w:webHidden/>
          </w:rPr>
          <w:fldChar w:fldCharType="begin"/>
        </w:r>
        <w:r w:rsidR="00877D51">
          <w:rPr>
            <w:noProof/>
            <w:webHidden/>
          </w:rPr>
          <w:instrText xml:space="preserve"> PAGEREF _Toc53043243 \h </w:instrText>
        </w:r>
        <w:r w:rsidR="00877D51">
          <w:rPr>
            <w:noProof/>
            <w:webHidden/>
          </w:rPr>
        </w:r>
        <w:r w:rsidR="00877D51">
          <w:rPr>
            <w:noProof/>
            <w:webHidden/>
          </w:rPr>
          <w:fldChar w:fldCharType="separate"/>
        </w:r>
        <w:r w:rsidR="00786F0A">
          <w:rPr>
            <w:noProof/>
            <w:webHidden/>
          </w:rPr>
          <w:t>19</w:t>
        </w:r>
        <w:r w:rsidR="00877D51">
          <w:rPr>
            <w:noProof/>
            <w:webHidden/>
          </w:rPr>
          <w:fldChar w:fldCharType="end"/>
        </w:r>
      </w:hyperlink>
    </w:p>
    <w:p w14:paraId="6E7BCD1D" w14:textId="4C9BD6B3" w:rsidR="00877D51" w:rsidRDefault="00F077AC">
      <w:pPr>
        <w:pStyle w:val="TOC2"/>
        <w:tabs>
          <w:tab w:val="right" w:leader="dot" w:pos="9736"/>
        </w:tabs>
        <w:rPr>
          <w:rFonts w:eastAsiaTheme="minorEastAsia"/>
          <w:noProof/>
          <w:lang w:val="en-CA" w:eastAsia="en-CA"/>
        </w:rPr>
      </w:pPr>
      <w:hyperlink w:anchor="_Toc53043244" w:history="1">
        <w:r w:rsidR="00877D51" w:rsidRPr="00F86B50">
          <w:rPr>
            <w:rStyle w:val="Hyperlink"/>
            <w:noProof/>
            <w:shd w:val="clear" w:color="auto" w:fill="FFFFFF"/>
          </w:rPr>
          <w:t>Downloading and installing the Cadmium Simulator</w:t>
        </w:r>
        <w:r w:rsidR="00877D51">
          <w:rPr>
            <w:noProof/>
            <w:webHidden/>
          </w:rPr>
          <w:tab/>
        </w:r>
        <w:r w:rsidR="00877D51">
          <w:rPr>
            <w:noProof/>
            <w:webHidden/>
          </w:rPr>
          <w:fldChar w:fldCharType="begin"/>
        </w:r>
        <w:r w:rsidR="00877D51">
          <w:rPr>
            <w:noProof/>
            <w:webHidden/>
          </w:rPr>
          <w:instrText xml:space="preserve"> PAGEREF _Toc53043244 \h </w:instrText>
        </w:r>
        <w:r w:rsidR="00877D51">
          <w:rPr>
            <w:noProof/>
            <w:webHidden/>
          </w:rPr>
        </w:r>
        <w:r w:rsidR="00877D51">
          <w:rPr>
            <w:noProof/>
            <w:webHidden/>
          </w:rPr>
          <w:fldChar w:fldCharType="separate"/>
        </w:r>
        <w:r w:rsidR="00786F0A">
          <w:rPr>
            <w:noProof/>
            <w:webHidden/>
          </w:rPr>
          <w:t>20</w:t>
        </w:r>
        <w:r w:rsidR="00877D51">
          <w:rPr>
            <w:noProof/>
            <w:webHidden/>
          </w:rPr>
          <w:fldChar w:fldCharType="end"/>
        </w:r>
      </w:hyperlink>
    </w:p>
    <w:p w14:paraId="1E78C5AD" w14:textId="3B13A5D4" w:rsidR="00877D51" w:rsidRDefault="00F077AC">
      <w:pPr>
        <w:pStyle w:val="TOC2"/>
        <w:tabs>
          <w:tab w:val="right" w:leader="dot" w:pos="9736"/>
        </w:tabs>
        <w:rPr>
          <w:rFonts w:eastAsiaTheme="minorEastAsia"/>
          <w:noProof/>
          <w:lang w:val="en-CA" w:eastAsia="en-CA"/>
        </w:rPr>
      </w:pPr>
      <w:hyperlink w:anchor="_Toc53043245" w:history="1">
        <w:r w:rsidR="00877D51" w:rsidRPr="00F86B50">
          <w:rPr>
            <w:rStyle w:val="Hyperlink"/>
            <w:noProof/>
            <w:highlight w:val="white"/>
          </w:rPr>
          <w:t>Compiling and Running a Cadmium DEVS Model</w:t>
        </w:r>
        <w:r w:rsidR="00877D51">
          <w:rPr>
            <w:noProof/>
            <w:webHidden/>
          </w:rPr>
          <w:tab/>
        </w:r>
        <w:r w:rsidR="00877D51">
          <w:rPr>
            <w:noProof/>
            <w:webHidden/>
          </w:rPr>
          <w:fldChar w:fldCharType="begin"/>
        </w:r>
        <w:r w:rsidR="00877D51">
          <w:rPr>
            <w:noProof/>
            <w:webHidden/>
          </w:rPr>
          <w:instrText xml:space="preserve"> PAGEREF _Toc53043245 \h </w:instrText>
        </w:r>
        <w:r w:rsidR="00877D51">
          <w:rPr>
            <w:noProof/>
            <w:webHidden/>
          </w:rPr>
        </w:r>
        <w:r w:rsidR="00877D51">
          <w:rPr>
            <w:noProof/>
            <w:webHidden/>
          </w:rPr>
          <w:fldChar w:fldCharType="separate"/>
        </w:r>
        <w:r w:rsidR="00786F0A">
          <w:rPr>
            <w:noProof/>
            <w:webHidden/>
          </w:rPr>
          <w:t>21</w:t>
        </w:r>
        <w:r w:rsidR="00877D51">
          <w:rPr>
            <w:noProof/>
            <w:webHidden/>
          </w:rPr>
          <w:fldChar w:fldCharType="end"/>
        </w:r>
      </w:hyperlink>
    </w:p>
    <w:p w14:paraId="1A44464E" w14:textId="15EF8EEF" w:rsidR="00877D51" w:rsidRDefault="00F077AC">
      <w:pPr>
        <w:pStyle w:val="TOC1"/>
        <w:tabs>
          <w:tab w:val="right" w:leader="dot" w:pos="9736"/>
        </w:tabs>
        <w:rPr>
          <w:rFonts w:eastAsiaTheme="minorEastAsia"/>
          <w:noProof/>
          <w:lang w:val="en-CA" w:eastAsia="en-CA"/>
        </w:rPr>
      </w:pPr>
      <w:hyperlink w:anchor="_Toc53043246" w:history="1">
        <w:r w:rsidR="00877D51" w:rsidRPr="00F86B50">
          <w:rPr>
            <w:rStyle w:val="Hyperlink"/>
            <w:noProof/>
          </w:rPr>
          <w:t>MacOS - Installation and example</w:t>
        </w:r>
        <w:r w:rsidR="00877D51">
          <w:rPr>
            <w:noProof/>
            <w:webHidden/>
          </w:rPr>
          <w:tab/>
        </w:r>
        <w:r w:rsidR="00877D51">
          <w:rPr>
            <w:noProof/>
            <w:webHidden/>
          </w:rPr>
          <w:fldChar w:fldCharType="begin"/>
        </w:r>
        <w:r w:rsidR="00877D51">
          <w:rPr>
            <w:noProof/>
            <w:webHidden/>
          </w:rPr>
          <w:instrText xml:space="preserve"> PAGEREF _Toc53043246 \h </w:instrText>
        </w:r>
        <w:r w:rsidR="00877D51">
          <w:rPr>
            <w:noProof/>
            <w:webHidden/>
          </w:rPr>
        </w:r>
        <w:r w:rsidR="00877D51">
          <w:rPr>
            <w:noProof/>
            <w:webHidden/>
          </w:rPr>
          <w:fldChar w:fldCharType="separate"/>
        </w:r>
        <w:r w:rsidR="00786F0A">
          <w:rPr>
            <w:noProof/>
            <w:webHidden/>
          </w:rPr>
          <w:t>23</w:t>
        </w:r>
        <w:r w:rsidR="00877D51">
          <w:rPr>
            <w:noProof/>
            <w:webHidden/>
          </w:rPr>
          <w:fldChar w:fldCharType="end"/>
        </w:r>
      </w:hyperlink>
    </w:p>
    <w:p w14:paraId="4849EA9D" w14:textId="39282C05" w:rsidR="00877D51" w:rsidRDefault="00F077AC">
      <w:pPr>
        <w:pStyle w:val="TOC1"/>
        <w:tabs>
          <w:tab w:val="right" w:leader="dot" w:pos="9736"/>
        </w:tabs>
        <w:rPr>
          <w:rFonts w:eastAsiaTheme="minorEastAsia"/>
          <w:noProof/>
          <w:lang w:val="en-CA" w:eastAsia="en-CA"/>
        </w:rPr>
      </w:pPr>
      <w:hyperlink w:anchor="_Toc53043247" w:history="1">
        <w:r w:rsidR="00877D51" w:rsidRPr="00F86B50">
          <w:rPr>
            <w:rStyle w:val="Hyperlink"/>
            <w:noProof/>
          </w:rPr>
          <w:t>System requirements</w:t>
        </w:r>
        <w:r w:rsidR="00877D51">
          <w:rPr>
            <w:noProof/>
            <w:webHidden/>
          </w:rPr>
          <w:tab/>
        </w:r>
        <w:r w:rsidR="00877D51">
          <w:rPr>
            <w:noProof/>
            <w:webHidden/>
          </w:rPr>
          <w:fldChar w:fldCharType="begin"/>
        </w:r>
        <w:r w:rsidR="00877D51">
          <w:rPr>
            <w:noProof/>
            <w:webHidden/>
          </w:rPr>
          <w:instrText xml:space="preserve"> PAGEREF _Toc53043247 \h </w:instrText>
        </w:r>
        <w:r w:rsidR="00877D51">
          <w:rPr>
            <w:noProof/>
            <w:webHidden/>
          </w:rPr>
        </w:r>
        <w:r w:rsidR="00877D51">
          <w:rPr>
            <w:noProof/>
            <w:webHidden/>
          </w:rPr>
          <w:fldChar w:fldCharType="separate"/>
        </w:r>
        <w:r w:rsidR="00786F0A">
          <w:rPr>
            <w:noProof/>
            <w:webHidden/>
          </w:rPr>
          <w:t>23</w:t>
        </w:r>
        <w:r w:rsidR="00877D51">
          <w:rPr>
            <w:noProof/>
            <w:webHidden/>
          </w:rPr>
          <w:fldChar w:fldCharType="end"/>
        </w:r>
      </w:hyperlink>
    </w:p>
    <w:p w14:paraId="56BA5F6D" w14:textId="51295BD3" w:rsidR="00877D51" w:rsidRDefault="00F077AC">
      <w:pPr>
        <w:pStyle w:val="TOC2"/>
        <w:tabs>
          <w:tab w:val="right" w:leader="dot" w:pos="9736"/>
        </w:tabs>
        <w:rPr>
          <w:rFonts w:eastAsiaTheme="minorEastAsia"/>
          <w:noProof/>
          <w:lang w:val="en-CA" w:eastAsia="en-CA"/>
        </w:rPr>
      </w:pPr>
      <w:hyperlink w:anchor="_Toc53043248" w:history="1">
        <w:r w:rsidR="00877D51" w:rsidRPr="00F86B50">
          <w:rPr>
            <w:rStyle w:val="Hyperlink"/>
            <w:noProof/>
          </w:rPr>
          <w:t>Installing Command Line Tools</w:t>
        </w:r>
        <w:r w:rsidR="00877D51">
          <w:rPr>
            <w:noProof/>
            <w:webHidden/>
          </w:rPr>
          <w:tab/>
        </w:r>
        <w:r w:rsidR="00877D51">
          <w:rPr>
            <w:noProof/>
            <w:webHidden/>
          </w:rPr>
          <w:fldChar w:fldCharType="begin"/>
        </w:r>
        <w:r w:rsidR="00877D51">
          <w:rPr>
            <w:noProof/>
            <w:webHidden/>
          </w:rPr>
          <w:instrText xml:space="preserve"> PAGEREF _Toc53043248 \h </w:instrText>
        </w:r>
        <w:r w:rsidR="00877D51">
          <w:rPr>
            <w:noProof/>
            <w:webHidden/>
          </w:rPr>
        </w:r>
        <w:r w:rsidR="00877D51">
          <w:rPr>
            <w:noProof/>
            <w:webHidden/>
          </w:rPr>
          <w:fldChar w:fldCharType="separate"/>
        </w:r>
        <w:r w:rsidR="00786F0A">
          <w:rPr>
            <w:noProof/>
            <w:webHidden/>
          </w:rPr>
          <w:t>23</w:t>
        </w:r>
        <w:r w:rsidR="00877D51">
          <w:rPr>
            <w:noProof/>
            <w:webHidden/>
          </w:rPr>
          <w:fldChar w:fldCharType="end"/>
        </w:r>
      </w:hyperlink>
    </w:p>
    <w:p w14:paraId="46EBC2FF" w14:textId="3965CDF7" w:rsidR="00877D51" w:rsidRDefault="00F077AC">
      <w:pPr>
        <w:pStyle w:val="TOC2"/>
        <w:tabs>
          <w:tab w:val="right" w:leader="dot" w:pos="9736"/>
        </w:tabs>
        <w:rPr>
          <w:rFonts w:eastAsiaTheme="minorEastAsia"/>
          <w:noProof/>
          <w:lang w:val="en-CA" w:eastAsia="en-CA"/>
        </w:rPr>
      </w:pPr>
      <w:hyperlink w:anchor="_Toc53043249" w:history="1">
        <w:r w:rsidR="00877D51" w:rsidRPr="00F86B50">
          <w:rPr>
            <w:rStyle w:val="Hyperlink"/>
            <w:noProof/>
          </w:rPr>
          <w:t>Installing Homebrew and Boost</w:t>
        </w:r>
        <w:r w:rsidR="00877D51">
          <w:rPr>
            <w:noProof/>
            <w:webHidden/>
          </w:rPr>
          <w:tab/>
        </w:r>
        <w:r w:rsidR="00877D51">
          <w:rPr>
            <w:noProof/>
            <w:webHidden/>
          </w:rPr>
          <w:fldChar w:fldCharType="begin"/>
        </w:r>
        <w:r w:rsidR="00877D51">
          <w:rPr>
            <w:noProof/>
            <w:webHidden/>
          </w:rPr>
          <w:instrText xml:space="preserve"> PAGEREF _Toc53043249 \h </w:instrText>
        </w:r>
        <w:r w:rsidR="00877D51">
          <w:rPr>
            <w:noProof/>
            <w:webHidden/>
          </w:rPr>
        </w:r>
        <w:r w:rsidR="00877D51">
          <w:rPr>
            <w:noProof/>
            <w:webHidden/>
          </w:rPr>
          <w:fldChar w:fldCharType="separate"/>
        </w:r>
        <w:r w:rsidR="00786F0A">
          <w:rPr>
            <w:noProof/>
            <w:webHidden/>
          </w:rPr>
          <w:t>23</w:t>
        </w:r>
        <w:r w:rsidR="00877D51">
          <w:rPr>
            <w:noProof/>
            <w:webHidden/>
          </w:rPr>
          <w:fldChar w:fldCharType="end"/>
        </w:r>
      </w:hyperlink>
    </w:p>
    <w:p w14:paraId="5DA487C7" w14:textId="0EA2B8BC" w:rsidR="00877D51" w:rsidRDefault="00F077AC">
      <w:pPr>
        <w:pStyle w:val="TOC2"/>
        <w:tabs>
          <w:tab w:val="right" w:leader="dot" w:pos="9736"/>
        </w:tabs>
        <w:rPr>
          <w:rFonts w:eastAsiaTheme="minorEastAsia"/>
          <w:noProof/>
          <w:lang w:val="en-CA" w:eastAsia="en-CA"/>
        </w:rPr>
      </w:pPr>
      <w:hyperlink w:anchor="_Toc53043250" w:history="1">
        <w:r w:rsidR="00877D51" w:rsidRPr="00F86B50">
          <w:rPr>
            <w:rStyle w:val="Hyperlink"/>
            <w:noProof/>
            <w:shd w:val="clear" w:color="auto" w:fill="FFFFFF"/>
          </w:rPr>
          <w:t>Downloading and installing the Cadmium Simulator</w:t>
        </w:r>
        <w:r w:rsidR="00877D51">
          <w:rPr>
            <w:noProof/>
            <w:webHidden/>
          </w:rPr>
          <w:tab/>
        </w:r>
        <w:r w:rsidR="00877D51">
          <w:rPr>
            <w:noProof/>
            <w:webHidden/>
          </w:rPr>
          <w:fldChar w:fldCharType="begin"/>
        </w:r>
        <w:r w:rsidR="00877D51">
          <w:rPr>
            <w:noProof/>
            <w:webHidden/>
          </w:rPr>
          <w:instrText xml:space="preserve"> PAGEREF _Toc53043250 \h </w:instrText>
        </w:r>
        <w:r w:rsidR="00877D51">
          <w:rPr>
            <w:noProof/>
            <w:webHidden/>
          </w:rPr>
        </w:r>
        <w:r w:rsidR="00877D51">
          <w:rPr>
            <w:noProof/>
            <w:webHidden/>
          </w:rPr>
          <w:fldChar w:fldCharType="separate"/>
        </w:r>
        <w:r w:rsidR="00786F0A">
          <w:rPr>
            <w:noProof/>
            <w:webHidden/>
          </w:rPr>
          <w:t>23</w:t>
        </w:r>
        <w:r w:rsidR="00877D51">
          <w:rPr>
            <w:noProof/>
            <w:webHidden/>
          </w:rPr>
          <w:fldChar w:fldCharType="end"/>
        </w:r>
      </w:hyperlink>
    </w:p>
    <w:p w14:paraId="0BF9C0A7" w14:textId="6FB28FE1" w:rsidR="00877D51" w:rsidRDefault="00F077AC">
      <w:pPr>
        <w:pStyle w:val="TOC2"/>
        <w:tabs>
          <w:tab w:val="right" w:leader="dot" w:pos="9736"/>
        </w:tabs>
        <w:rPr>
          <w:rFonts w:eastAsiaTheme="minorEastAsia"/>
          <w:noProof/>
          <w:lang w:val="en-CA" w:eastAsia="en-CA"/>
        </w:rPr>
      </w:pPr>
      <w:hyperlink w:anchor="_Toc53043251" w:history="1">
        <w:r w:rsidR="00877D51" w:rsidRPr="00F86B50">
          <w:rPr>
            <w:rStyle w:val="Hyperlink"/>
            <w:noProof/>
            <w:highlight w:val="white"/>
          </w:rPr>
          <w:t>Compiling and Running a Cadmium DEVS Model</w:t>
        </w:r>
        <w:r w:rsidR="00877D51">
          <w:rPr>
            <w:noProof/>
            <w:webHidden/>
          </w:rPr>
          <w:tab/>
        </w:r>
        <w:r w:rsidR="00877D51">
          <w:rPr>
            <w:noProof/>
            <w:webHidden/>
          </w:rPr>
          <w:fldChar w:fldCharType="begin"/>
        </w:r>
        <w:r w:rsidR="00877D51">
          <w:rPr>
            <w:noProof/>
            <w:webHidden/>
          </w:rPr>
          <w:instrText xml:space="preserve"> PAGEREF _Toc53043251 \h </w:instrText>
        </w:r>
        <w:r w:rsidR="00877D51">
          <w:rPr>
            <w:noProof/>
            <w:webHidden/>
          </w:rPr>
        </w:r>
        <w:r w:rsidR="00877D51">
          <w:rPr>
            <w:noProof/>
            <w:webHidden/>
          </w:rPr>
          <w:fldChar w:fldCharType="separate"/>
        </w:r>
        <w:r w:rsidR="00786F0A">
          <w:rPr>
            <w:noProof/>
            <w:webHidden/>
          </w:rPr>
          <w:t>25</w:t>
        </w:r>
        <w:r w:rsidR="00877D51">
          <w:rPr>
            <w:noProof/>
            <w:webHidden/>
          </w:rPr>
          <w:fldChar w:fldCharType="end"/>
        </w:r>
      </w:hyperlink>
    </w:p>
    <w:p w14:paraId="0760749A" w14:textId="1E361E0C" w:rsidR="00877D51" w:rsidRDefault="00F077AC">
      <w:pPr>
        <w:pStyle w:val="TOC1"/>
        <w:tabs>
          <w:tab w:val="right" w:leader="dot" w:pos="9736"/>
        </w:tabs>
        <w:rPr>
          <w:rFonts w:eastAsiaTheme="minorEastAsia"/>
          <w:noProof/>
          <w:lang w:val="en-CA" w:eastAsia="en-CA"/>
        </w:rPr>
      </w:pPr>
      <w:hyperlink w:anchor="_Toc53043252" w:history="1">
        <w:r w:rsidR="00877D51" w:rsidRPr="00F86B50">
          <w:rPr>
            <w:rStyle w:val="Hyperlink"/>
            <w:noProof/>
          </w:rPr>
          <w:t>DEVS Model definition: An Example</w:t>
        </w:r>
        <w:r w:rsidR="00877D51">
          <w:rPr>
            <w:noProof/>
            <w:webHidden/>
          </w:rPr>
          <w:tab/>
        </w:r>
        <w:r w:rsidR="00877D51">
          <w:rPr>
            <w:noProof/>
            <w:webHidden/>
          </w:rPr>
          <w:fldChar w:fldCharType="begin"/>
        </w:r>
        <w:r w:rsidR="00877D51">
          <w:rPr>
            <w:noProof/>
            <w:webHidden/>
          </w:rPr>
          <w:instrText xml:space="preserve"> PAGEREF _Toc53043252 \h </w:instrText>
        </w:r>
        <w:r w:rsidR="00877D51">
          <w:rPr>
            <w:noProof/>
            <w:webHidden/>
          </w:rPr>
        </w:r>
        <w:r w:rsidR="00877D51">
          <w:rPr>
            <w:noProof/>
            <w:webHidden/>
          </w:rPr>
          <w:fldChar w:fldCharType="separate"/>
        </w:r>
        <w:r w:rsidR="00786F0A">
          <w:rPr>
            <w:noProof/>
            <w:webHidden/>
          </w:rPr>
          <w:t>27</w:t>
        </w:r>
        <w:r w:rsidR="00877D51">
          <w:rPr>
            <w:noProof/>
            <w:webHidden/>
          </w:rPr>
          <w:fldChar w:fldCharType="end"/>
        </w:r>
      </w:hyperlink>
    </w:p>
    <w:p w14:paraId="1A65F8B0" w14:textId="26DFDE0B" w:rsidR="00877D51" w:rsidRDefault="00F077AC">
      <w:pPr>
        <w:pStyle w:val="TOC2"/>
        <w:tabs>
          <w:tab w:val="right" w:leader="dot" w:pos="9736"/>
        </w:tabs>
        <w:rPr>
          <w:rFonts w:eastAsiaTheme="minorEastAsia"/>
          <w:noProof/>
          <w:lang w:val="en-CA" w:eastAsia="en-CA"/>
        </w:rPr>
      </w:pPr>
      <w:hyperlink w:anchor="_Toc53043253" w:history="1">
        <w:r w:rsidR="00877D51" w:rsidRPr="00F86B50">
          <w:rPr>
            <w:rStyle w:val="Hyperlink"/>
            <w:noProof/>
          </w:rPr>
          <w:t>Subnet: an atomic model example implemented in Cadmium</w:t>
        </w:r>
        <w:r w:rsidR="00877D51">
          <w:rPr>
            <w:noProof/>
            <w:webHidden/>
          </w:rPr>
          <w:tab/>
        </w:r>
        <w:r w:rsidR="00877D51">
          <w:rPr>
            <w:noProof/>
            <w:webHidden/>
          </w:rPr>
          <w:fldChar w:fldCharType="begin"/>
        </w:r>
        <w:r w:rsidR="00877D51">
          <w:rPr>
            <w:noProof/>
            <w:webHidden/>
          </w:rPr>
          <w:instrText xml:space="preserve"> PAGEREF _Toc53043253 \h </w:instrText>
        </w:r>
        <w:r w:rsidR="00877D51">
          <w:rPr>
            <w:noProof/>
            <w:webHidden/>
          </w:rPr>
        </w:r>
        <w:r w:rsidR="00877D51">
          <w:rPr>
            <w:noProof/>
            <w:webHidden/>
          </w:rPr>
          <w:fldChar w:fldCharType="separate"/>
        </w:r>
        <w:r w:rsidR="00786F0A">
          <w:rPr>
            <w:noProof/>
            <w:webHidden/>
          </w:rPr>
          <w:t>27</w:t>
        </w:r>
        <w:r w:rsidR="00877D51">
          <w:rPr>
            <w:noProof/>
            <w:webHidden/>
          </w:rPr>
          <w:fldChar w:fldCharType="end"/>
        </w:r>
      </w:hyperlink>
    </w:p>
    <w:p w14:paraId="55022904" w14:textId="01899BDD" w:rsidR="00877D51" w:rsidRDefault="00F077AC">
      <w:pPr>
        <w:pStyle w:val="TOC2"/>
        <w:tabs>
          <w:tab w:val="right" w:leader="dot" w:pos="9736"/>
        </w:tabs>
        <w:rPr>
          <w:rFonts w:eastAsiaTheme="minorEastAsia"/>
          <w:noProof/>
          <w:lang w:val="en-CA" w:eastAsia="en-CA"/>
        </w:rPr>
      </w:pPr>
      <w:hyperlink w:anchor="_Toc53043254" w:history="1">
        <w:r w:rsidR="00877D51" w:rsidRPr="00F86B50">
          <w:rPr>
            <w:rStyle w:val="Hyperlink"/>
            <w:noProof/>
          </w:rPr>
          <w:t>Unit testing the Subnet atomic model</w:t>
        </w:r>
        <w:r w:rsidR="00877D51">
          <w:rPr>
            <w:noProof/>
            <w:webHidden/>
          </w:rPr>
          <w:tab/>
        </w:r>
        <w:r w:rsidR="00877D51">
          <w:rPr>
            <w:noProof/>
            <w:webHidden/>
          </w:rPr>
          <w:fldChar w:fldCharType="begin"/>
        </w:r>
        <w:r w:rsidR="00877D51">
          <w:rPr>
            <w:noProof/>
            <w:webHidden/>
          </w:rPr>
          <w:instrText xml:space="preserve"> PAGEREF _Toc53043254 \h </w:instrText>
        </w:r>
        <w:r w:rsidR="00877D51">
          <w:rPr>
            <w:noProof/>
            <w:webHidden/>
          </w:rPr>
        </w:r>
        <w:r w:rsidR="00877D51">
          <w:rPr>
            <w:noProof/>
            <w:webHidden/>
          </w:rPr>
          <w:fldChar w:fldCharType="separate"/>
        </w:r>
        <w:r w:rsidR="00786F0A">
          <w:rPr>
            <w:noProof/>
            <w:webHidden/>
          </w:rPr>
          <w:t>34</w:t>
        </w:r>
        <w:r w:rsidR="00877D51">
          <w:rPr>
            <w:noProof/>
            <w:webHidden/>
          </w:rPr>
          <w:fldChar w:fldCharType="end"/>
        </w:r>
      </w:hyperlink>
    </w:p>
    <w:p w14:paraId="4EEC5751" w14:textId="37E47ACF" w:rsidR="00877D51" w:rsidRDefault="00F077AC">
      <w:pPr>
        <w:pStyle w:val="TOC2"/>
        <w:tabs>
          <w:tab w:val="right" w:leader="dot" w:pos="9736"/>
        </w:tabs>
        <w:rPr>
          <w:rFonts w:eastAsiaTheme="minorEastAsia"/>
          <w:noProof/>
          <w:lang w:val="en-CA" w:eastAsia="en-CA"/>
        </w:rPr>
      </w:pPr>
      <w:hyperlink w:anchor="_Toc53043255" w:history="1">
        <w:r w:rsidR="00877D51" w:rsidRPr="00F86B50">
          <w:rPr>
            <w:rStyle w:val="Hyperlink"/>
            <w:noProof/>
          </w:rPr>
          <w:t>A Summary on Port Definition</w:t>
        </w:r>
        <w:r w:rsidR="00877D51">
          <w:rPr>
            <w:noProof/>
            <w:webHidden/>
          </w:rPr>
          <w:tab/>
        </w:r>
        <w:r w:rsidR="00877D51">
          <w:rPr>
            <w:noProof/>
            <w:webHidden/>
          </w:rPr>
          <w:fldChar w:fldCharType="begin"/>
        </w:r>
        <w:r w:rsidR="00877D51">
          <w:rPr>
            <w:noProof/>
            <w:webHidden/>
          </w:rPr>
          <w:instrText xml:space="preserve"> PAGEREF _Toc53043255 \h </w:instrText>
        </w:r>
        <w:r w:rsidR="00877D51">
          <w:rPr>
            <w:noProof/>
            <w:webHidden/>
          </w:rPr>
        </w:r>
        <w:r w:rsidR="00877D51">
          <w:rPr>
            <w:noProof/>
            <w:webHidden/>
          </w:rPr>
          <w:fldChar w:fldCharType="separate"/>
        </w:r>
        <w:r w:rsidR="00786F0A">
          <w:rPr>
            <w:noProof/>
            <w:webHidden/>
          </w:rPr>
          <w:t>45</w:t>
        </w:r>
        <w:r w:rsidR="00877D51">
          <w:rPr>
            <w:noProof/>
            <w:webHidden/>
          </w:rPr>
          <w:fldChar w:fldCharType="end"/>
        </w:r>
      </w:hyperlink>
    </w:p>
    <w:p w14:paraId="5BDEA899" w14:textId="1289FA0D" w:rsidR="00877D51" w:rsidRDefault="00F077AC">
      <w:pPr>
        <w:pStyle w:val="TOC2"/>
        <w:tabs>
          <w:tab w:val="right" w:leader="dot" w:pos="9736"/>
        </w:tabs>
        <w:rPr>
          <w:rFonts w:eastAsiaTheme="minorEastAsia"/>
          <w:noProof/>
          <w:lang w:val="en-CA" w:eastAsia="en-CA"/>
        </w:rPr>
      </w:pPr>
      <w:hyperlink w:anchor="_Toc53043256" w:history="1">
        <w:r w:rsidR="00877D51" w:rsidRPr="00F86B50">
          <w:rPr>
            <w:rStyle w:val="Hyperlink"/>
            <w:noProof/>
          </w:rPr>
          <w:t>Defining the make file to compile the test</w:t>
        </w:r>
        <w:r w:rsidR="00877D51">
          <w:rPr>
            <w:noProof/>
            <w:webHidden/>
          </w:rPr>
          <w:tab/>
        </w:r>
        <w:r w:rsidR="00877D51">
          <w:rPr>
            <w:noProof/>
            <w:webHidden/>
          </w:rPr>
          <w:fldChar w:fldCharType="begin"/>
        </w:r>
        <w:r w:rsidR="00877D51">
          <w:rPr>
            <w:noProof/>
            <w:webHidden/>
          </w:rPr>
          <w:instrText xml:space="preserve"> PAGEREF _Toc53043256 \h </w:instrText>
        </w:r>
        <w:r w:rsidR="00877D51">
          <w:rPr>
            <w:noProof/>
            <w:webHidden/>
          </w:rPr>
        </w:r>
        <w:r w:rsidR="00877D51">
          <w:rPr>
            <w:noProof/>
            <w:webHidden/>
          </w:rPr>
          <w:fldChar w:fldCharType="separate"/>
        </w:r>
        <w:r w:rsidR="00786F0A">
          <w:rPr>
            <w:noProof/>
            <w:webHidden/>
          </w:rPr>
          <w:t>47</w:t>
        </w:r>
        <w:r w:rsidR="00877D51">
          <w:rPr>
            <w:noProof/>
            <w:webHidden/>
          </w:rPr>
          <w:fldChar w:fldCharType="end"/>
        </w:r>
      </w:hyperlink>
    </w:p>
    <w:p w14:paraId="07F6DE30" w14:textId="0CCCDB65" w:rsidR="00877D51" w:rsidRDefault="00F077AC">
      <w:pPr>
        <w:pStyle w:val="TOC2"/>
        <w:tabs>
          <w:tab w:val="right" w:leader="dot" w:pos="9736"/>
        </w:tabs>
        <w:rPr>
          <w:rFonts w:eastAsiaTheme="minorEastAsia"/>
          <w:noProof/>
          <w:lang w:val="en-CA" w:eastAsia="en-CA"/>
        </w:rPr>
      </w:pPr>
      <w:hyperlink w:anchor="_Toc53043257" w:history="1">
        <w:r w:rsidR="00877D51" w:rsidRPr="00F86B50">
          <w:rPr>
            <w:rStyle w:val="Hyperlink"/>
            <w:noProof/>
          </w:rPr>
          <w:t>Simulating the complete ABP model</w:t>
        </w:r>
        <w:r w:rsidR="00877D51">
          <w:rPr>
            <w:noProof/>
            <w:webHidden/>
          </w:rPr>
          <w:tab/>
        </w:r>
        <w:r w:rsidR="00877D51">
          <w:rPr>
            <w:noProof/>
            <w:webHidden/>
          </w:rPr>
          <w:fldChar w:fldCharType="begin"/>
        </w:r>
        <w:r w:rsidR="00877D51">
          <w:rPr>
            <w:noProof/>
            <w:webHidden/>
          </w:rPr>
          <w:instrText xml:space="preserve"> PAGEREF _Toc53043257 \h </w:instrText>
        </w:r>
        <w:r w:rsidR="00877D51">
          <w:rPr>
            <w:noProof/>
            <w:webHidden/>
          </w:rPr>
        </w:r>
        <w:r w:rsidR="00877D51">
          <w:rPr>
            <w:noProof/>
            <w:webHidden/>
          </w:rPr>
          <w:fldChar w:fldCharType="separate"/>
        </w:r>
        <w:r w:rsidR="00786F0A">
          <w:rPr>
            <w:noProof/>
            <w:webHidden/>
          </w:rPr>
          <w:t>49</w:t>
        </w:r>
        <w:r w:rsidR="00877D51">
          <w:rPr>
            <w:noProof/>
            <w:webHidden/>
          </w:rPr>
          <w:fldChar w:fldCharType="end"/>
        </w:r>
      </w:hyperlink>
    </w:p>
    <w:p w14:paraId="24B67A6E" w14:textId="452A77EA" w:rsidR="00877D51" w:rsidRDefault="00F077AC">
      <w:pPr>
        <w:pStyle w:val="TOC2"/>
        <w:tabs>
          <w:tab w:val="right" w:leader="dot" w:pos="9736"/>
        </w:tabs>
        <w:rPr>
          <w:rFonts w:eastAsiaTheme="minorEastAsia"/>
          <w:noProof/>
          <w:lang w:val="en-CA" w:eastAsia="en-CA"/>
        </w:rPr>
      </w:pPr>
      <w:hyperlink w:anchor="_Toc53043258" w:history="1">
        <w:r w:rsidR="00877D51" w:rsidRPr="00F86B50">
          <w:rPr>
            <w:rStyle w:val="Hyperlink"/>
            <w:noProof/>
          </w:rPr>
          <w:t>Defining the make file to compile all the test and the ABP</w:t>
        </w:r>
        <w:r w:rsidR="00877D51">
          <w:rPr>
            <w:noProof/>
            <w:webHidden/>
          </w:rPr>
          <w:tab/>
        </w:r>
        <w:r w:rsidR="00877D51">
          <w:rPr>
            <w:noProof/>
            <w:webHidden/>
          </w:rPr>
          <w:fldChar w:fldCharType="begin"/>
        </w:r>
        <w:r w:rsidR="00877D51">
          <w:rPr>
            <w:noProof/>
            <w:webHidden/>
          </w:rPr>
          <w:instrText xml:space="preserve"> PAGEREF _Toc53043258 \h </w:instrText>
        </w:r>
        <w:r w:rsidR="00877D51">
          <w:rPr>
            <w:noProof/>
            <w:webHidden/>
          </w:rPr>
        </w:r>
        <w:r w:rsidR="00877D51">
          <w:rPr>
            <w:noProof/>
            <w:webHidden/>
          </w:rPr>
          <w:fldChar w:fldCharType="separate"/>
        </w:r>
        <w:r w:rsidR="00786F0A">
          <w:rPr>
            <w:noProof/>
            <w:webHidden/>
          </w:rPr>
          <w:t>50</w:t>
        </w:r>
        <w:r w:rsidR="00877D51">
          <w:rPr>
            <w:noProof/>
            <w:webHidden/>
          </w:rPr>
          <w:fldChar w:fldCharType="end"/>
        </w:r>
      </w:hyperlink>
    </w:p>
    <w:p w14:paraId="0783A123" w14:textId="097E07C4" w:rsidR="00877D51" w:rsidRDefault="00F077AC">
      <w:pPr>
        <w:pStyle w:val="TOC1"/>
        <w:tabs>
          <w:tab w:val="right" w:leader="dot" w:pos="9736"/>
        </w:tabs>
        <w:rPr>
          <w:rFonts w:eastAsiaTheme="minorEastAsia"/>
          <w:noProof/>
          <w:lang w:val="en-CA" w:eastAsia="en-CA"/>
        </w:rPr>
      </w:pPr>
      <w:hyperlink w:anchor="_Toc53043259" w:history="1">
        <w:r w:rsidR="00877D51" w:rsidRPr="00F86B50">
          <w:rPr>
            <w:rStyle w:val="Hyperlink"/>
            <w:noProof/>
          </w:rPr>
          <w:t>Cadmium’s Services for Atomic Models</w:t>
        </w:r>
        <w:r w:rsidR="00877D51">
          <w:rPr>
            <w:noProof/>
            <w:webHidden/>
          </w:rPr>
          <w:tab/>
        </w:r>
        <w:r w:rsidR="00877D51">
          <w:rPr>
            <w:noProof/>
            <w:webHidden/>
          </w:rPr>
          <w:fldChar w:fldCharType="begin"/>
        </w:r>
        <w:r w:rsidR="00877D51">
          <w:rPr>
            <w:noProof/>
            <w:webHidden/>
          </w:rPr>
          <w:instrText xml:space="preserve"> PAGEREF _Toc53043259 \h </w:instrText>
        </w:r>
        <w:r w:rsidR="00877D51">
          <w:rPr>
            <w:noProof/>
            <w:webHidden/>
          </w:rPr>
        </w:r>
        <w:r w:rsidR="00877D51">
          <w:rPr>
            <w:noProof/>
            <w:webHidden/>
          </w:rPr>
          <w:fldChar w:fldCharType="separate"/>
        </w:r>
        <w:r w:rsidR="00786F0A">
          <w:rPr>
            <w:noProof/>
            <w:webHidden/>
          </w:rPr>
          <w:t>52</w:t>
        </w:r>
        <w:r w:rsidR="00877D51">
          <w:rPr>
            <w:noProof/>
            <w:webHidden/>
          </w:rPr>
          <w:fldChar w:fldCharType="end"/>
        </w:r>
      </w:hyperlink>
    </w:p>
    <w:p w14:paraId="5FC960A7" w14:textId="7164E06E" w:rsidR="00877D51" w:rsidRDefault="00F077AC">
      <w:pPr>
        <w:pStyle w:val="TOC2"/>
        <w:tabs>
          <w:tab w:val="right" w:leader="dot" w:pos="9736"/>
        </w:tabs>
        <w:rPr>
          <w:rFonts w:eastAsiaTheme="minorEastAsia"/>
          <w:noProof/>
          <w:lang w:val="en-CA" w:eastAsia="en-CA"/>
        </w:rPr>
      </w:pPr>
      <w:hyperlink w:anchor="_Toc53043260" w:history="1">
        <w:r w:rsidR="00877D51" w:rsidRPr="00F86B50">
          <w:rPr>
            <w:rStyle w:val="Hyperlink"/>
            <w:noProof/>
          </w:rPr>
          <w:t>Declaring ports</w:t>
        </w:r>
        <w:r w:rsidR="00877D51">
          <w:rPr>
            <w:noProof/>
            <w:webHidden/>
          </w:rPr>
          <w:tab/>
        </w:r>
        <w:r w:rsidR="00877D51">
          <w:rPr>
            <w:noProof/>
            <w:webHidden/>
          </w:rPr>
          <w:fldChar w:fldCharType="begin"/>
        </w:r>
        <w:r w:rsidR="00877D51">
          <w:rPr>
            <w:noProof/>
            <w:webHidden/>
          </w:rPr>
          <w:instrText xml:space="preserve"> PAGEREF _Toc53043260 \h </w:instrText>
        </w:r>
        <w:r w:rsidR="00877D51">
          <w:rPr>
            <w:noProof/>
            <w:webHidden/>
          </w:rPr>
        </w:r>
        <w:r w:rsidR="00877D51">
          <w:rPr>
            <w:noProof/>
            <w:webHidden/>
          </w:rPr>
          <w:fldChar w:fldCharType="separate"/>
        </w:r>
        <w:r w:rsidR="00786F0A">
          <w:rPr>
            <w:noProof/>
            <w:webHidden/>
          </w:rPr>
          <w:t>53</w:t>
        </w:r>
        <w:r w:rsidR="00877D51">
          <w:rPr>
            <w:noProof/>
            <w:webHidden/>
          </w:rPr>
          <w:fldChar w:fldCharType="end"/>
        </w:r>
      </w:hyperlink>
    </w:p>
    <w:p w14:paraId="4B8DD590" w14:textId="75B6D529" w:rsidR="00877D51" w:rsidRDefault="00F077AC">
      <w:pPr>
        <w:pStyle w:val="TOC2"/>
        <w:tabs>
          <w:tab w:val="right" w:leader="dot" w:pos="9736"/>
        </w:tabs>
        <w:rPr>
          <w:rFonts w:eastAsiaTheme="minorEastAsia"/>
          <w:noProof/>
          <w:lang w:val="en-CA" w:eastAsia="en-CA"/>
        </w:rPr>
      </w:pPr>
      <w:hyperlink w:anchor="_Toc53043261" w:history="1">
        <w:r w:rsidR="00877D51" w:rsidRPr="00F86B50">
          <w:rPr>
            <w:rStyle w:val="Hyperlink"/>
            <w:noProof/>
          </w:rPr>
          <w:t>Implementing atomic models: a C++ class</w:t>
        </w:r>
        <w:r w:rsidR="00877D51">
          <w:rPr>
            <w:noProof/>
            <w:webHidden/>
          </w:rPr>
          <w:tab/>
        </w:r>
        <w:r w:rsidR="00877D51">
          <w:rPr>
            <w:noProof/>
            <w:webHidden/>
          </w:rPr>
          <w:fldChar w:fldCharType="begin"/>
        </w:r>
        <w:r w:rsidR="00877D51">
          <w:rPr>
            <w:noProof/>
            <w:webHidden/>
          </w:rPr>
          <w:instrText xml:space="preserve"> PAGEREF _Toc53043261 \h </w:instrText>
        </w:r>
        <w:r w:rsidR="00877D51">
          <w:rPr>
            <w:noProof/>
            <w:webHidden/>
          </w:rPr>
        </w:r>
        <w:r w:rsidR="00877D51">
          <w:rPr>
            <w:noProof/>
            <w:webHidden/>
          </w:rPr>
          <w:fldChar w:fldCharType="separate"/>
        </w:r>
        <w:r w:rsidR="00786F0A">
          <w:rPr>
            <w:noProof/>
            <w:webHidden/>
          </w:rPr>
          <w:t>53</w:t>
        </w:r>
        <w:r w:rsidR="00877D51">
          <w:rPr>
            <w:noProof/>
            <w:webHidden/>
          </w:rPr>
          <w:fldChar w:fldCharType="end"/>
        </w:r>
      </w:hyperlink>
    </w:p>
    <w:p w14:paraId="1B46C88F" w14:textId="171B4F41" w:rsidR="00877D51" w:rsidRDefault="00F077AC">
      <w:pPr>
        <w:pStyle w:val="TOC2"/>
        <w:tabs>
          <w:tab w:val="right" w:leader="dot" w:pos="9736"/>
        </w:tabs>
        <w:rPr>
          <w:rFonts w:eastAsiaTheme="minorEastAsia"/>
          <w:noProof/>
          <w:lang w:val="en-CA" w:eastAsia="en-CA"/>
        </w:rPr>
      </w:pPr>
      <w:hyperlink w:anchor="_Toc53043262" w:history="1">
        <w:r w:rsidR="00877D51" w:rsidRPr="00F86B50">
          <w:rPr>
            <w:rStyle w:val="Hyperlink"/>
            <w:noProof/>
          </w:rPr>
          <w:t>Using Atomic Models: Creating Instances from the Class</w:t>
        </w:r>
        <w:r w:rsidR="00877D51">
          <w:rPr>
            <w:noProof/>
            <w:webHidden/>
          </w:rPr>
          <w:tab/>
        </w:r>
        <w:r w:rsidR="00877D51">
          <w:rPr>
            <w:noProof/>
            <w:webHidden/>
          </w:rPr>
          <w:fldChar w:fldCharType="begin"/>
        </w:r>
        <w:r w:rsidR="00877D51">
          <w:rPr>
            <w:noProof/>
            <w:webHidden/>
          </w:rPr>
          <w:instrText xml:space="preserve"> PAGEREF _Toc53043262 \h </w:instrText>
        </w:r>
        <w:r w:rsidR="00877D51">
          <w:rPr>
            <w:noProof/>
            <w:webHidden/>
          </w:rPr>
        </w:r>
        <w:r w:rsidR="00877D51">
          <w:rPr>
            <w:noProof/>
            <w:webHidden/>
          </w:rPr>
          <w:fldChar w:fldCharType="separate"/>
        </w:r>
        <w:r w:rsidR="00786F0A">
          <w:rPr>
            <w:noProof/>
            <w:webHidden/>
          </w:rPr>
          <w:t>56</w:t>
        </w:r>
        <w:r w:rsidR="00877D51">
          <w:rPr>
            <w:noProof/>
            <w:webHidden/>
          </w:rPr>
          <w:fldChar w:fldCharType="end"/>
        </w:r>
      </w:hyperlink>
    </w:p>
    <w:p w14:paraId="0588E839" w14:textId="0750FD0F" w:rsidR="00877D51" w:rsidRDefault="00F077AC">
      <w:pPr>
        <w:pStyle w:val="TOC1"/>
        <w:tabs>
          <w:tab w:val="right" w:leader="dot" w:pos="9736"/>
        </w:tabs>
        <w:rPr>
          <w:rFonts w:eastAsiaTheme="minorEastAsia"/>
          <w:noProof/>
          <w:lang w:val="en-CA" w:eastAsia="en-CA"/>
        </w:rPr>
      </w:pPr>
      <w:hyperlink w:anchor="_Toc53043263" w:history="1">
        <w:r w:rsidR="00877D51" w:rsidRPr="00F86B50">
          <w:rPr>
            <w:rStyle w:val="Hyperlink"/>
            <w:noProof/>
          </w:rPr>
          <w:t>Cadmium’s Services for Coupled Models</w:t>
        </w:r>
        <w:r w:rsidR="00877D51">
          <w:rPr>
            <w:noProof/>
            <w:webHidden/>
          </w:rPr>
          <w:tab/>
        </w:r>
        <w:r w:rsidR="00877D51">
          <w:rPr>
            <w:noProof/>
            <w:webHidden/>
          </w:rPr>
          <w:fldChar w:fldCharType="begin"/>
        </w:r>
        <w:r w:rsidR="00877D51">
          <w:rPr>
            <w:noProof/>
            <w:webHidden/>
          </w:rPr>
          <w:instrText xml:space="preserve"> PAGEREF _Toc53043263 \h </w:instrText>
        </w:r>
        <w:r w:rsidR="00877D51">
          <w:rPr>
            <w:noProof/>
            <w:webHidden/>
          </w:rPr>
        </w:r>
        <w:r w:rsidR="00877D51">
          <w:rPr>
            <w:noProof/>
            <w:webHidden/>
          </w:rPr>
          <w:fldChar w:fldCharType="separate"/>
        </w:r>
        <w:r w:rsidR="00786F0A">
          <w:rPr>
            <w:noProof/>
            <w:webHidden/>
          </w:rPr>
          <w:t>57</w:t>
        </w:r>
        <w:r w:rsidR="00877D51">
          <w:rPr>
            <w:noProof/>
            <w:webHidden/>
          </w:rPr>
          <w:fldChar w:fldCharType="end"/>
        </w:r>
      </w:hyperlink>
    </w:p>
    <w:p w14:paraId="7041971D" w14:textId="72E170AA" w:rsidR="00877D51" w:rsidRDefault="00F077AC">
      <w:pPr>
        <w:pStyle w:val="TOC2"/>
        <w:tabs>
          <w:tab w:val="right" w:leader="dot" w:pos="9736"/>
        </w:tabs>
        <w:rPr>
          <w:rFonts w:eastAsiaTheme="minorEastAsia"/>
          <w:noProof/>
          <w:lang w:val="en-CA" w:eastAsia="en-CA"/>
        </w:rPr>
      </w:pPr>
      <w:hyperlink w:anchor="_Toc53043264" w:history="1">
        <w:r w:rsidR="00877D51" w:rsidRPr="00F86B50">
          <w:rPr>
            <w:rStyle w:val="Hyperlink"/>
            <w:noProof/>
          </w:rPr>
          <w:t>Declaring ports</w:t>
        </w:r>
        <w:r w:rsidR="00877D51">
          <w:rPr>
            <w:noProof/>
            <w:webHidden/>
          </w:rPr>
          <w:tab/>
        </w:r>
        <w:r w:rsidR="00877D51">
          <w:rPr>
            <w:noProof/>
            <w:webHidden/>
          </w:rPr>
          <w:fldChar w:fldCharType="begin"/>
        </w:r>
        <w:r w:rsidR="00877D51">
          <w:rPr>
            <w:noProof/>
            <w:webHidden/>
          </w:rPr>
          <w:instrText xml:space="preserve"> PAGEREF _Toc53043264 \h </w:instrText>
        </w:r>
        <w:r w:rsidR="00877D51">
          <w:rPr>
            <w:noProof/>
            <w:webHidden/>
          </w:rPr>
        </w:r>
        <w:r w:rsidR="00877D51">
          <w:rPr>
            <w:noProof/>
            <w:webHidden/>
          </w:rPr>
          <w:fldChar w:fldCharType="separate"/>
        </w:r>
        <w:r w:rsidR="00786F0A">
          <w:rPr>
            <w:noProof/>
            <w:webHidden/>
          </w:rPr>
          <w:t>57</w:t>
        </w:r>
        <w:r w:rsidR="00877D51">
          <w:rPr>
            <w:noProof/>
            <w:webHidden/>
          </w:rPr>
          <w:fldChar w:fldCharType="end"/>
        </w:r>
      </w:hyperlink>
    </w:p>
    <w:p w14:paraId="1F4F2D85" w14:textId="6014DCA6" w:rsidR="00877D51" w:rsidRDefault="00F077AC">
      <w:pPr>
        <w:pStyle w:val="TOC2"/>
        <w:tabs>
          <w:tab w:val="right" w:leader="dot" w:pos="9736"/>
        </w:tabs>
        <w:rPr>
          <w:rFonts w:eastAsiaTheme="minorEastAsia"/>
          <w:noProof/>
          <w:lang w:val="en-CA" w:eastAsia="en-CA"/>
        </w:rPr>
      </w:pPr>
      <w:hyperlink w:anchor="_Toc53043265" w:history="1">
        <w:r w:rsidR="00877D51" w:rsidRPr="00F86B50">
          <w:rPr>
            <w:rStyle w:val="Hyperlink"/>
            <w:noProof/>
          </w:rPr>
          <w:t>Defining coupled models</w:t>
        </w:r>
        <w:r w:rsidR="00877D51">
          <w:rPr>
            <w:noProof/>
            <w:webHidden/>
          </w:rPr>
          <w:tab/>
        </w:r>
        <w:r w:rsidR="00877D51">
          <w:rPr>
            <w:noProof/>
            <w:webHidden/>
          </w:rPr>
          <w:fldChar w:fldCharType="begin"/>
        </w:r>
        <w:r w:rsidR="00877D51">
          <w:rPr>
            <w:noProof/>
            <w:webHidden/>
          </w:rPr>
          <w:instrText xml:space="preserve"> PAGEREF _Toc53043265 \h </w:instrText>
        </w:r>
        <w:r w:rsidR="00877D51">
          <w:rPr>
            <w:noProof/>
            <w:webHidden/>
          </w:rPr>
        </w:r>
        <w:r w:rsidR="00877D51">
          <w:rPr>
            <w:noProof/>
            <w:webHidden/>
          </w:rPr>
          <w:fldChar w:fldCharType="separate"/>
        </w:r>
        <w:r w:rsidR="00786F0A">
          <w:rPr>
            <w:noProof/>
            <w:webHidden/>
          </w:rPr>
          <w:t>58</w:t>
        </w:r>
        <w:r w:rsidR="00877D51">
          <w:rPr>
            <w:noProof/>
            <w:webHidden/>
          </w:rPr>
          <w:fldChar w:fldCharType="end"/>
        </w:r>
      </w:hyperlink>
    </w:p>
    <w:p w14:paraId="3B921611" w14:textId="0DADF9EB" w:rsidR="00877D51" w:rsidRDefault="00F077AC">
      <w:pPr>
        <w:pStyle w:val="TOC1"/>
        <w:tabs>
          <w:tab w:val="right" w:leader="dot" w:pos="9736"/>
        </w:tabs>
        <w:rPr>
          <w:rFonts w:eastAsiaTheme="minorEastAsia"/>
          <w:noProof/>
          <w:lang w:val="en-CA" w:eastAsia="en-CA"/>
        </w:rPr>
      </w:pPr>
      <w:hyperlink w:anchor="_Toc53043266" w:history="1">
        <w:r w:rsidR="00877D51" w:rsidRPr="00F86B50">
          <w:rPr>
            <w:rStyle w:val="Hyperlink"/>
            <w:noProof/>
          </w:rPr>
          <w:t>Cadmium’s Services to create Logs</w:t>
        </w:r>
        <w:r w:rsidR="00877D51">
          <w:rPr>
            <w:noProof/>
            <w:webHidden/>
          </w:rPr>
          <w:tab/>
        </w:r>
        <w:r w:rsidR="00877D51">
          <w:rPr>
            <w:noProof/>
            <w:webHidden/>
          </w:rPr>
          <w:fldChar w:fldCharType="begin"/>
        </w:r>
        <w:r w:rsidR="00877D51">
          <w:rPr>
            <w:noProof/>
            <w:webHidden/>
          </w:rPr>
          <w:instrText xml:space="preserve"> PAGEREF _Toc53043266 \h </w:instrText>
        </w:r>
        <w:r w:rsidR="00877D51">
          <w:rPr>
            <w:noProof/>
            <w:webHidden/>
          </w:rPr>
        </w:r>
        <w:r w:rsidR="00877D51">
          <w:rPr>
            <w:noProof/>
            <w:webHidden/>
          </w:rPr>
          <w:fldChar w:fldCharType="separate"/>
        </w:r>
        <w:r w:rsidR="00786F0A">
          <w:rPr>
            <w:noProof/>
            <w:webHidden/>
          </w:rPr>
          <w:t>61</w:t>
        </w:r>
        <w:r w:rsidR="00877D51">
          <w:rPr>
            <w:noProof/>
            <w:webHidden/>
          </w:rPr>
          <w:fldChar w:fldCharType="end"/>
        </w:r>
      </w:hyperlink>
    </w:p>
    <w:p w14:paraId="6E656057" w14:textId="0C070D4B" w:rsidR="00877D51" w:rsidRDefault="00F077AC">
      <w:pPr>
        <w:pStyle w:val="TOC1"/>
        <w:tabs>
          <w:tab w:val="right" w:leader="dot" w:pos="9736"/>
        </w:tabs>
        <w:rPr>
          <w:rFonts w:eastAsiaTheme="minorEastAsia"/>
          <w:noProof/>
          <w:lang w:val="en-CA" w:eastAsia="en-CA"/>
        </w:rPr>
      </w:pPr>
      <w:hyperlink w:anchor="_Toc53043267" w:history="1">
        <w:r w:rsidR="00877D51" w:rsidRPr="00F86B50">
          <w:rPr>
            <w:rStyle w:val="Hyperlink"/>
            <w:noProof/>
          </w:rPr>
          <w:t>Cadmium’s Services to Run the Simulation</w:t>
        </w:r>
        <w:r w:rsidR="00877D51">
          <w:rPr>
            <w:noProof/>
            <w:webHidden/>
          </w:rPr>
          <w:tab/>
        </w:r>
        <w:r w:rsidR="00877D51">
          <w:rPr>
            <w:noProof/>
            <w:webHidden/>
          </w:rPr>
          <w:fldChar w:fldCharType="begin"/>
        </w:r>
        <w:r w:rsidR="00877D51">
          <w:rPr>
            <w:noProof/>
            <w:webHidden/>
          </w:rPr>
          <w:instrText xml:space="preserve"> PAGEREF _Toc53043267 \h </w:instrText>
        </w:r>
        <w:r w:rsidR="00877D51">
          <w:rPr>
            <w:noProof/>
            <w:webHidden/>
          </w:rPr>
        </w:r>
        <w:r w:rsidR="00877D51">
          <w:rPr>
            <w:noProof/>
            <w:webHidden/>
          </w:rPr>
          <w:fldChar w:fldCharType="separate"/>
        </w:r>
        <w:r w:rsidR="00786F0A">
          <w:rPr>
            <w:noProof/>
            <w:webHidden/>
          </w:rPr>
          <w:t>63</w:t>
        </w:r>
        <w:r w:rsidR="00877D51">
          <w:rPr>
            <w:noProof/>
            <w:webHidden/>
          </w:rPr>
          <w:fldChar w:fldCharType="end"/>
        </w:r>
      </w:hyperlink>
    </w:p>
    <w:p w14:paraId="422DE576" w14:textId="5C0CB3D0" w:rsidR="00877D51" w:rsidRDefault="00F077AC">
      <w:pPr>
        <w:pStyle w:val="TOC1"/>
        <w:tabs>
          <w:tab w:val="right" w:leader="dot" w:pos="9736"/>
        </w:tabs>
        <w:rPr>
          <w:rFonts w:eastAsiaTheme="minorEastAsia"/>
          <w:noProof/>
          <w:lang w:val="en-CA" w:eastAsia="en-CA"/>
        </w:rPr>
      </w:pPr>
      <w:hyperlink w:anchor="_Toc53043268" w:history="1">
        <w:r w:rsidR="00877D51" w:rsidRPr="00F86B50">
          <w:rPr>
            <w:rStyle w:val="Hyperlink"/>
            <w:noProof/>
          </w:rPr>
          <w:t>Services to Export to Coupled Model to JSON</w:t>
        </w:r>
        <w:r w:rsidR="00877D51">
          <w:rPr>
            <w:noProof/>
            <w:webHidden/>
          </w:rPr>
          <w:tab/>
        </w:r>
        <w:r w:rsidR="00877D51">
          <w:rPr>
            <w:noProof/>
            <w:webHidden/>
          </w:rPr>
          <w:fldChar w:fldCharType="begin"/>
        </w:r>
        <w:r w:rsidR="00877D51">
          <w:rPr>
            <w:noProof/>
            <w:webHidden/>
          </w:rPr>
          <w:instrText xml:space="preserve"> PAGEREF _Toc53043268 \h </w:instrText>
        </w:r>
        <w:r w:rsidR="00877D51">
          <w:rPr>
            <w:noProof/>
            <w:webHidden/>
          </w:rPr>
        </w:r>
        <w:r w:rsidR="00877D51">
          <w:rPr>
            <w:noProof/>
            <w:webHidden/>
          </w:rPr>
          <w:fldChar w:fldCharType="separate"/>
        </w:r>
        <w:r w:rsidR="00786F0A">
          <w:rPr>
            <w:noProof/>
            <w:webHidden/>
          </w:rPr>
          <w:t>63</w:t>
        </w:r>
        <w:r w:rsidR="00877D51">
          <w:rPr>
            <w:noProof/>
            <w:webHidden/>
          </w:rPr>
          <w:fldChar w:fldCharType="end"/>
        </w:r>
      </w:hyperlink>
    </w:p>
    <w:p w14:paraId="75C8C372" w14:textId="39DD1037" w:rsidR="00877D51" w:rsidRDefault="00F077AC">
      <w:pPr>
        <w:pStyle w:val="TOC1"/>
        <w:tabs>
          <w:tab w:val="right" w:leader="dot" w:pos="9736"/>
        </w:tabs>
        <w:rPr>
          <w:rFonts w:eastAsiaTheme="minorEastAsia"/>
          <w:noProof/>
          <w:lang w:val="en-CA" w:eastAsia="en-CA"/>
        </w:rPr>
      </w:pPr>
      <w:hyperlink w:anchor="_Toc53043269" w:history="1">
        <w:r w:rsidR="00877D51" w:rsidRPr="00F86B50">
          <w:rPr>
            <w:rStyle w:val="Hyperlink"/>
            <w:noProof/>
            <w:lang w:eastAsia="en-CA"/>
          </w:rPr>
          <w:t>Appendix A</w:t>
        </w:r>
        <w:r w:rsidR="00877D51">
          <w:rPr>
            <w:noProof/>
            <w:webHidden/>
          </w:rPr>
          <w:tab/>
        </w:r>
        <w:r w:rsidR="00877D51">
          <w:rPr>
            <w:noProof/>
            <w:webHidden/>
          </w:rPr>
          <w:fldChar w:fldCharType="begin"/>
        </w:r>
        <w:r w:rsidR="00877D51">
          <w:rPr>
            <w:noProof/>
            <w:webHidden/>
          </w:rPr>
          <w:instrText xml:space="preserve"> PAGEREF _Toc53043269 \h </w:instrText>
        </w:r>
        <w:r w:rsidR="00877D51">
          <w:rPr>
            <w:noProof/>
            <w:webHidden/>
          </w:rPr>
        </w:r>
        <w:r w:rsidR="00877D51">
          <w:rPr>
            <w:noProof/>
            <w:webHidden/>
          </w:rPr>
          <w:fldChar w:fldCharType="separate"/>
        </w:r>
        <w:r w:rsidR="00786F0A">
          <w:rPr>
            <w:noProof/>
            <w:webHidden/>
          </w:rPr>
          <w:t>65</w:t>
        </w:r>
        <w:r w:rsidR="00877D51">
          <w:rPr>
            <w:noProof/>
            <w:webHidden/>
          </w:rPr>
          <w:fldChar w:fldCharType="end"/>
        </w:r>
      </w:hyperlink>
    </w:p>
    <w:p w14:paraId="31FED59D" w14:textId="24FD87D8" w:rsidR="00877D51" w:rsidRDefault="00F077AC">
      <w:pPr>
        <w:pStyle w:val="TOC1"/>
        <w:tabs>
          <w:tab w:val="right" w:leader="dot" w:pos="9736"/>
        </w:tabs>
        <w:rPr>
          <w:rFonts w:eastAsiaTheme="minorEastAsia"/>
          <w:noProof/>
          <w:lang w:val="en-CA" w:eastAsia="en-CA"/>
        </w:rPr>
      </w:pPr>
      <w:hyperlink w:anchor="_Toc53043270" w:history="1">
        <w:r w:rsidR="00877D51" w:rsidRPr="00F86B50">
          <w:rPr>
            <w:rStyle w:val="Hyperlink"/>
            <w:noProof/>
            <w:lang w:eastAsia="en-CA"/>
          </w:rPr>
          <w:t>Appendix B</w:t>
        </w:r>
        <w:r w:rsidR="00877D51">
          <w:rPr>
            <w:noProof/>
            <w:webHidden/>
          </w:rPr>
          <w:tab/>
        </w:r>
        <w:r w:rsidR="00877D51">
          <w:rPr>
            <w:noProof/>
            <w:webHidden/>
          </w:rPr>
          <w:fldChar w:fldCharType="begin"/>
        </w:r>
        <w:r w:rsidR="00877D51">
          <w:rPr>
            <w:noProof/>
            <w:webHidden/>
          </w:rPr>
          <w:instrText xml:space="preserve"> PAGEREF _Toc53043270 \h </w:instrText>
        </w:r>
        <w:r w:rsidR="00877D51">
          <w:rPr>
            <w:noProof/>
            <w:webHidden/>
          </w:rPr>
        </w:r>
        <w:r w:rsidR="00877D51">
          <w:rPr>
            <w:noProof/>
            <w:webHidden/>
          </w:rPr>
          <w:fldChar w:fldCharType="separate"/>
        </w:r>
        <w:r w:rsidR="00786F0A">
          <w:rPr>
            <w:noProof/>
            <w:webHidden/>
          </w:rPr>
          <w:t>67</w:t>
        </w:r>
        <w:r w:rsidR="00877D51">
          <w:rPr>
            <w:noProof/>
            <w:webHidden/>
          </w:rPr>
          <w:fldChar w:fldCharType="end"/>
        </w:r>
      </w:hyperlink>
    </w:p>
    <w:p w14:paraId="1855C2C7" w14:textId="1FAD151A" w:rsidR="00877D51" w:rsidRDefault="00F077AC">
      <w:pPr>
        <w:pStyle w:val="TOC1"/>
        <w:tabs>
          <w:tab w:val="right" w:leader="dot" w:pos="9736"/>
        </w:tabs>
        <w:rPr>
          <w:rFonts w:eastAsiaTheme="minorEastAsia"/>
          <w:noProof/>
          <w:lang w:val="en-CA" w:eastAsia="en-CA"/>
        </w:rPr>
      </w:pPr>
      <w:hyperlink w:anchor="_Toc53043271" w:history="1">
        <w:r w:rsidR="00877D51" w:rsidRPr="00F86B50">
          <w:rPr>
            <w:rStyle w:val="Hyperlink"/>
            <w:noProof/>
            <w:lang w:eastAsia="en-CA"/>
          </w:rPr>
          <w:t>Appendix C</w:t>
        </w:r>
        <w:r w:rsidR="00877D51">
          <w:rPr>
            <w:noProof/>
            <w:webHidden/>
          </w:rPr>
          <w:tab/>
        </w:r>
        <w:r w:rsidR="00877D51">
          <w:rPr>
            <w:noProof/>
            <w:webHidden/>
          </w:rPr>
          <w:fldChar w:fldCharType="begin"/>
        </w:r>
        <w:r w:rsidR="00877D51">
          <w:rPr>
            <w:noProof/>
            <w:webHidden/>
          </w:rPr>
          <w:instrText xml:space="preserve"> PAGEREF _Toc53043271 \h </w:instrText>
        </w:r>
        <w:r w:rsidR="00877D51">
          <w:rPr>
            <w:noProof/>
            <w:webHidden/>
          </w:rPr>
        </w:r>
        <w:r w:rsidR="00877D51">
          <w:rPr>
            <w:noProof/>
            <w:webHidden/>
          </w:rPr>
          <w:fldChar w:fldCharType="separate"/>
        </w:r>
        <w:r w:rsidR="00786F0A">
          <w:rPr>
            <w:noProof/>
            <w:webHidden/>
          </w:rPr>
          <w:t>69</w:t>
        </w:r>
        <w:r w:rsidR="00877D51">
          <w:rPr>
            <w:noProof/>
            <w:webHidden/>
          </w:rPr>
          <w:fldChar w:fldCharType="end"/>
        </w:r>
      </w:hyperlink>
    </w:p>
    <w:p w14:paraId="2D1DFE7F" w14:textId="3961A214" w:rsidR="00877D51" w:rsidRDefault="00F077AC">
      <w:pPr>
        <w:pStyle w:val="TOC1"/>
        <w:tabs>
          <w:tab w:val="right" w:leader="dot" w:pos="9736"/>
        </w:tabs>
        <w:rPr>
          <w:rFonts w:eastAsiaTheme="minorEastAsia"/>
          <w:noProof/>
          <w:lang w:val="en-CA" w:eastAsia="en-CA"/>
        </w:rPr>
      </w:pPr>
      <w:hyperlink w:anchor="_Toc53043272" w:history="1">
        <w:r w:rsidR="00877D51" w:rsidRPr="00F86B50">
          <w:rPr>
            <w:rStyle w:val="Hyperlink"/>
            <w:noProof/>
            <w:lang w:eastAsia="en-CA"/>
          </w:rPr>
          <w:t>Appendix D</w:t>
        </w:r>
        <w:r w:rsidR="00877D51">
          <w:rPr>
            <w:noProof/>
            <w:webHidden/>
          </w:rPr>
          <w:tab/>
        </w:r>
        <w:r w:rsidR="00877D51">
          <w:rPr>
            <w:noProof/>
            <w:webHidden/>
          </w:rPr>
          <w:fldChar w:fldCharType="begin"/>
        </w:r>
        <w:r w:rsidR="00877D51">
          <w:rPr>
            <w:noProof/>
            <w:webHidden/>
          </w:rPr>
          <w:instrText xml:space="preserve"> PAGEREF _Toc53043272 \h </w:instrText>
        </w:r>
        <w:r w:rsidR="00877D51">
          <w:rPr>
            <w:noProof/>
            <w:webHidden/>
          </w:rPr>
        </w:r>
        <w:r w:rsidR="00877D51">
          <w:rPr>
            <w:noProof/>
            <w:webHidden/>
          </w:rPr>
          <w:fldChar w:fldCharType="separate"/>
        </w:r>
        <w:r w:rsidR="00786F0A">
          <w:rPr>
            <w:noProof/>
            <w:webHidden/>
          </w:rPr>
          <w:t>72</w:t>
        </w:r>
        <w:r w:rsidR="00877D51">
          <w:rPr>
            <w:noProof/>
            <w:webHidden/>
          </w:rPr>
          <w:fldChar w:fldCharType="end"/>
        </w:r>
      </w:hyperlink>
    </w:p>
    <w:p w14:paraId="72B91C6F" w14:textId="4A9B60DC" w:rsidR="00877D51" w:rsidRDefault="00F077AC">
      <w:pPr>
        <w:pStyle w:val="TOC1"/>
        <w:tabs>
          <w:tab w:val="right" w:leader="dot" w:pos="9736"/>
        </w:tabs>
        <w:rPr>
          <w:rFonts w:eastAsiaTheme="minorEastAsia"/>
          <w:noProof/>
          <w:lang w:val="en-CA" w:eastAsia="en-CA"/>
        </w:rPr>
      </w:pPr>
      <w:hyperlink w:anchor="_Toc53043273" w:history="1">
        <w:r w:rsidR="00877D51" w:rsidRPr="00F86B50">
          <w:rPr>
            <w:rStyle w:val="Hyperlink"/>
            <w:noProof/>
            <w:lang w:eastAsia="en-CA"/>
          </w:rPr>
          <w:t>Appendix E</w:t>
        </w:r>
        <w:r w:rsidR="00877D51">
          <w:rPr>
            <w:noProof/>
            <w:webHidden/>
          </w:rPr>
          <w:tab/>
        </w:r>
        <w:r w:rsidR="00877D51">
          <w:rPr>
            <w:noProof/>
            <w:webHidden/>
          </w:rPr>
          <w:fldChar w:fldCharType="begin"/>
        </w:r>
        <w:r w:rsidR="00877D51">
          <w:rPr>
            <w:noProof/>
            <w:webHidden/>
          </w:rPr>
          <w:instrText xml:space="preserve"> PAGEREF _Toc53043273 \h </w:instrText>
        </w:r>
        <w:r w:rsidR="00877D51">
          <w:rPr>
            <w:noProof/>
            <w:webHidden/>
          </w:rPr>
        </w:r>
        <w:r w:rsidR="00877D51">
          <w:rPr>
            <w:noProof/>
            <w:webHidden/>
          </w:rPr>
          <w:fldChar w:fldCharType="separate"/>
        </w:r>
        <w:r w:rsidR="00786F0A">
          <w:rPr>
            <w:noProof/>
            <w:webHidden/>
          </w:rPr>
          <w:t>76</w:t>
        </w:r>
        <w:r w:rsidR="00877D51">
          <w:rPr>
            <w:noProof/>
            <w:webHidden/>
          </w:rPr>
          <w:fldChar w:fldCharType="end"/>
        </w:r>
      </w:hyperlink>
    </w:p>
    <w:p w14:paraId="4284C769" w14:textId="319C588C" w:rsidR="00877D51" w:rsidRDefault="00F077AC">
      <w:pPr>
        <w:pStyle w:val="TOC1"/>
        <w:tabs>
          <w:tab w:val="right" w:leader="dot" w:pos="9736"/>
        </w:tabs>
        <w:rPr>
          <w:rFonts w:eastAsiaTheme="minorEastAsia"/>
          <w:noProof/>
          <w:lang w:val="en-CA" w:eastAsia="en-CA"/>
        </w:rPr>
      </w:pPr>
      <w:hyperlink w:anchor="_Toc53043274" w:history="1">
        <w:r w:rsidR="00877D51" w:rsidRPr="00F86B50">
          <w:rPr>
            <w:rStyle w:val="Hyperlink"/>
            <w:noProof/>
            <w:lang w:eastAsia="en-CA"/>
          </w:rPr>
          <w:t>Appendix F</w:t>
        </w:r>
        <w:r w:rsidR="00877D51">
          <w:rPr>
            <w:noProof/>
            <w:webHidden/>
          </w:rPr>
          <w:tab/>
        </w:r>
        <w:r w:rsidR="00877D51">
          <w:rPr>
            <w:noProof/>
            <w:webHidden/>
          </w:rPr>
          <w:fldChar w:fldCharType="begin"/>
        </w:r>
        <w:r w:rsidR="00877D51">
          <w:rPr>
            <w:noProof/>
            <w:webHidden/>
          </w:rPr>
          <w:instrText xml:space="preserve"> PAGEREF _Toc53043274 \h </w:instrText>
        </w:r>
        <w:r w:rsidR="00877D51">
          <w:rPr>
            <w:noProof/>
            <w:webHidden/>
          </w:rPr>
        </w:r>
        <w:r w:rsidR="00877D51">
          <w:rPr>
            <w:noProof/>
            <w:webHidden/>
          </w:rPr>
          <w:fldChar w:fldCharType="separate"/>
        </w:r>
        <w:r w:rsidR="00786F0A">
          <w:rPr>
            <w:noProof/>
            <w:webHidden/>
          </w:rPr>
          <w:t>78</w:t>
        </w:r>
        <w:r w:rsidR="00877D51">
          <w:rPr>
            <w:noProof/>
            <w:webHidden/>
          </w:rPr>
          <w:fldChar w:fldCharType="end"/>
        </w:r>
      </w:hyperlink>
    </w:p>
    <w:p w14:paraId="02177378" w14:textId="7AE2CEFF" w:rsidR="00937E06" w:rsidRPr="00BF34C4" w:rsidRDefault="00937E06" w:rsidP="00EA41B8">
      <w:pPr>
        <w:pStyle w:val="TOC1"/>
        <w:tabs>
          <w:tab w:val="right" w:leader="dot" w:pos="9736"/>
        </w:tabs>
        <w:rPr>
          <w:rFonts w:asciiTheme="majorHAnsi" w:eastAsiaTheme="majorEastAsia" w:hAnsiTheme="majorHAnsi" w:cstheme="majorBidi"/>
          <w:spacing w:val="-10"/>
          <w:kern w:val="28"/>
          <w:sz w:val="52"/>
          <w:szCs w:val="52"/>
          <w:shd w:val="clear" w:color="auto" w:fill="FFFFFF"/>
        </w:rPr>
      </w:pPr>
      <w:r w:rsidRPr="00BF34C4">
        <w:rPr>
          <w:sz w:val="52"/>
          <w:szCs w:val="52"/>
          <w:shd w:val="clear" w:color="auto" w:fill="FFFFFF"/>
        </w:rPr>
        <w:fldChar w:fldCharType="end"/>
      </w:r>
      <w:r w:rsidRPr="00BF34C4">
        <w:rPr>
          <w:sz w:val="52"/>
          <w:szCs w:val="52"/>
          <w:shd w:val="clear" w:color="auto" w:fill="FFFFFF"/>
        </w:rPr>
        <w:br w:type="page"/>
      </w:r>
    </w:p>
    <w:p w14:paraId="58B58701" w14:textId="77777777" w:rsidR="00BA11BE" w:rsidRPr="00BF34C4" w:rsidRDefault="00BA11BE" w:rsidP="00BA11BE">
      <w:pPr>
        <w:pStyle w:val="Title"/>
        <w:pBdr>
          <w:bottom w:val="single" w:sz="4" w:space="1" w:color="auto"/>
        </w:pBdr>
      </w:pPr>
      <w:bookmarkStart w:id="0" w:name="_Ref106079590"/>
      <w:bookmarkStart w:id="1" w:name="_Toc17482226"/>
      <w:bookmarkStart w:id="2" w:name="_Toc53043233"/>
      <w:r w:rsidRPr="00BF34C4">
        <w:lastRenderedPageBreak/>
        <w:t>Cadmium</w:t>
      </w:r>
      <w:bookmarkEnd w:id="0"/>
      <w:bookmarkEnd w:id="1"/>
      <w:bookmarkEnd w:id="2"/>
    </w:p>
    <w:p w14:paraId="470904FC" w14:textId="77777777" w:rsidR="00BA11BE" w:rsidRPr="00BF34C4" w:rsidRDefault="00BA11BE" w:rsidP="00BA11BE">
      <w:pPr>
        <w:rPr>
          <w:rFonts w:cs="Arial"/>
          <w:color w:val="000000"/>
        </w:rPr>
      </w:pPr>
    </w:p>
    <w:p w14:paraId="40111D4D" w14:textId="77777777" w:rsidR="00BA11BE" w:rsidRPr="00BF34C4" w:rsidRDefault="00BA11BE" w:rsidP="00071D6A">
      <w:r w:rsidRPr="00BF34C4">
        <w:rPr>
          <w:color w:val="000000"/>
        </w:rPr>
        <w:t>Cadmium is a tool for Discrete-Event modeling and simulation, based on the DEVS formalism.</w:t>
      </w:r>
      <w:r w:rsidRPr="00BF34C4">
        <w:t xml:space="preserve"> DEVS is a discrete event paradigm that allows a hierarchical and modular description of the models. Each DEVS model can be behavioral (atomic) or structural (coupled), consisting of inputs, outputs, state variables, and functions to compute the next states and outputs. </w:t>
      </w:r>
    </w:p>
    <w:p w14:paraId="6B9DE012" w14:textId="77777777" w:rsidR="00BA11BE" w:rsidRPr="00BF34C4" w:rsidRDefault="00BA11BE" w:rsidP="00BA11BE">
      <w:pPr>
        <w:rPr>
          <w:rFonts w:eastAsia="Batang" w:cs="Arial"/>
          <w:szCs w:val="20"/>
          <w:lang w:eastAsia="ko-KR"/>
        </w:rPr>
      </w:pPr>
      <w:r w:rsidRPr="00BF34C4">
        <w:rPr>
          <w:rFonts w:cs="Arial"/>
        </w:rPr>
        <w:t>Cadmium is a cross</w:t>
      </w:r>
      <w:r w:rsidR="000C733B" w:rsidRPr="00BF34C4">
        <w:rPr>
          <w:rFonts w:cs="Arial"/>
        </w:rPr>
        <w:t>-</w:t>
      </w:r>
      <w:r w:rsidRPr="00BF34C4">
        <w:rPr>
          <w:rFonts w:cs="Arial"/>
        </w:rPr>
        <w:t xml:space="preserve">platform header-only library implemented in C++. This document is a user's guide to Cadmium, and we will only focus on tool-related aspects. </w:t>
      </w:r>
      <w:r w:rsidRPr="00BF34C4">
        <w:rPr>
          <w:rFonts w:eastAsia="Batang" w:cs="Arial"/>
          <w:szCs w:val="20"/>
          <w:lang w:eastAsia="ko-KR"/>
        </w:rPr>
        <w:t xml:space="preserve">Readers interested in the underlying theory should consult: </w:t>
      </w:r>
    </w:p>
    <w:p w14:paraId="22AA0F39" w14:textId="77777777" w:rsidR="00BA11BE" w:rsidRPr="00BF34C4" w:rsidRDefault="00BA11BE" w:rsidP="00C22F83">
      <w:pPr>
        <w:pStyle w:val="ListParagraph"/>
        <w:numPr>
          <w:ilvl w:val="0"/>
          <w:numId w:val="4"/>
        </w:numPr>
        <w:autoSpaceDE w:val="0"/>
        <w:autoSpaceDN w:val="0"/>
        <w:adjustRightInd w:val="0"/>
        <w:spacing w:after="0" w:line="240" w:lineRule="auto"/>
        <w:rPr>
          <w:rFonts w:eastAsia="Batang" w:cs="Arial"/>
          <w:i/>
          <w:iCs/>
          <w:szCs w:val="20"/>
          <w:lang w:eastAsia="ko-KR"/>
        </w:rPr>
      </w:pPr>
      <w:r w:rsidRPr="00BF34C4">
        <w:rPr>
          <w:rFonts w:eastAsia="Batang" w:cs="Arial"/>
          <w:i/>
          <w:iCs/>
          <w:szCs w:val="20"/>
          <w:lang w:eastAsia="ko-KR"/>
        </w:rPr>
        <w:t>G. Wainer. Discrete-Event Modeling and Simulation: a practitioner's approach. Taylor and Francis. 2008.</w:t>
      </w:r>
    </w:p>
    <w:p w14:paraId="7116BAC5" w14:textId="77777777" w:rsidR="00BA11BE" w:rsidRPr="00BF34C4" w:rsidRDefault="00BA11BE" w:rsidP="00C22F83">
      <w:pPr>
        <w:pStyle w:val="ListParagraph"/>
        <w:numPr>
          <w:ilvl w:val="0"/>
          <w:numId w:val="4"/>
        </w:numPr>
        <w:autoSpaceDE w:val="0"/>
        <w:autoSpaceDN w:val="0"/>
        <w:adjustRightInd w:val="0"/>
        <w:spacing w:after="0" w:line="240" w:lineRule="auto"/>
        <w:rPr>
          <w:rFonts w:eastAsia="Batang" w:cs="Arial"/>
          <w:i/>
          <w:iCs/>
          <w:szCs w:val="20"/>
          <w:lang w:eastAsia="ko-KR"/>
        </w:rPr>
      </w:pPr>
      <w:r w:rsidRPr="00BF34C4">
        <w:rPr>
          <w:rFonts w:eastAsia="Batang" w:cs="Arial"/>
          <w:i/>
          <w:iCs/>
          <w:szCs w:val="20"/>
          <w:lang w:eastAsia="ko-KR"/>
        </w:rPr>
        <w:t xml:space="preserve">B. Zeigler, H. Praehofer, T. G. Kim. “Theory of Modeling and Simulation”. 2nd Edition. Academic Press. 2000. </w:t>
      </w:r>
    </w:p>
    <w:p w14:paraId="10081932" w14:textId="77777777" w:rsidR="00D7208B" w:rsidRPr="00BF34C4" w:rsidRDefault="00D7208B" w:rsidP="00D7208B">
      <w:pPr>
        <w:pStyle w:val="ListParagraph"/>
        <w:autoSpaceDE w:val="0"/>
        <w:autoSpaceDN w:val="0"/>
        <w:adjustRightInd w:val="0"/>
        <w:spacing w:after="0" w:line="240" w:lineRule="auto"/>
        <w:rPr>
          <w:rFonts w:eastAsia="Batang" w:cs="Arial"/>
          <w:i/>
          <w:iCs/>
          <w:szCs w:val="20"/>
          <w:lang w:eastAsia="ko-KR"/>
        </w:rPr>
      </w:pPr>
    </w:p>
    <w:p w14:paraId="21BB4FEF" w14:textId="77777777" w:rsidR="00BA11BE" w:rsidRPr="00BF34C4" w:rsidRDefault="00BA11BE" w:rsidP="00BA11BE">
      <w:pPr>
        <w:rPr>
          <w:rFonts w:cs="Arial"/>
        </w:rPr>
      </w:pPr>
      <w:r w:rsidRPr="00BF34C4">
        <w:rPr>
          <w:rFonts w:cs="Arial"/>
        </w:rPr>
        <w:t>More reference</w:t>
      </w:r>
      <w:r w:rsidR="00D7208B" w:rsidRPr="00BF34C4">
        <w:rPr>
          <w:rFonts w:cs="Arial"/>
        </w:rPr>
        <w:t>s</w:t>
      </w:r>
      <w:r w:rsidRPr="00BF34C4">
        <w:rPr>
          <w:rFonts w:cs="Arial"/>
        </w:rPr>
        <w:t xml:space="preserve"> about related topics are available at </w:t>
      </w:r>
      <w:hyperlink r:id="rId11" w:history="1">
        <w:r w:rsidRPr="00BF34C4">
          <w:rPr>
            <w:rStyle w:val="Hyperlink"/>
          </w:rPr>
          <w:t>http://cell-devs.sce.carleton.ca</w:t>
        </w:r>
      </w:hyperlink>
      <w:r w:rsidRPr="00BF34C4">
        <w:rPr>
          <w:rFonts w:cs="Arial"/>
        </w:rPr>
        <w:t>:</w:t>
      </w:r>
    </w:p>
    <w:p w14:paraId="29F64337" w14:textId="77777777" w:rsidR="00BA11BE" w:rsidRPr="00BF34C4" w:rsidRDefault="00BA11BE" w:rsidP="00071D6A">
      <w:pPr>
        <w:rPr>
          <w:rFonts w:cs="Arial"/>
        </w:rPr>
      </w:pPr>
      <w:r w:rsidRPr="00BF34C4">
        <w:rPr>
          <w:rFonts w:cs="Arial"/>
        </w:rPr>
        <w:t xml:space="preserve">From </w:t>
      </w:r>
      <w:r w:rsidRPr="00BF34C4">
        <w:t>now</w:t>
      </w:r>
      <w:r w:rsidRPr="00BF34C4">
        <w:rPr>
          <w:rFonts w:cs="Arial"/>
        </w:rPr>
        <w:t xml:space="preserve"> on, a complete understanding of DEVS models is assumed. Details about the DEVS formalism can be found in</w:t>
      </w:r>
      <w:r w:rsidR="00D7208B" w:rsidRPr="00BF34C4">
        <w:rPr>
          <w:rFonts w:cs="Arial"/>
        </w:rPr>
        <w:t xml:space="preserve"> the literature above.</w:t>
      </w:r>
    </w:p>
    <w:p w14:paraId="677D6214" w14:textId="77777777" w:rsidR="00BA11BE" w:rsidRPr="00BF34C4" w:rsidRDefault="00BA11BE" w:rsidP="00071D6A">
      <w:pPr>
        <w:rPr>
          <w:rFonts w:cs="Arial"/>
        </w:rPr>
      </w:pPr>
      <w:r w:rsidRPr="00BF34C4">
        <w:rPr>
          <w:rFonts w:cs="Arial"/>
        </w:rPr>
        <w:t xml:space="preserve">To </w:t>
      </w:r>
      <w:r w:rsidRPr="00BF34C4">
        <w:t>report</w:t>
      </w:r>
      <w:r w:rsidRPr="00BF34C4">
        <w:rPr>
          <w:rFonts w:cs="Arial"/>
        </w:rPr>
        <w:t xml:space="preserve"> errors in this user manual please contact </w:t>
      </w:r>
      <w:hyperlink r:id="rId12" w:history="1">
        <w:r w:rsidRPr="00BF34C4">
          <w:rPr>
            <w:rStyle w:val="Hyperlink"/>
          </w:rPr>
          <w:t>gwainer@sce.carleton.ca</w:t>
        </w:r>
      </w:hyperlink>
      <w:r w:rsidRPr="00BF34C4">
        <w:rPr>
          <w:rFonts w:cs="Arial"/>
        </w:rPr>
        <w:t>.</w:t>
      </w:r>
    </w:p>
    <w:p w14:paraId="502895F2" w14:textId="77777777" w:rsidR="00BA11BE" w:rsidRPr="00BF34C4" w:rsidRDefault="00BA11BE" w:rsidP="00BA11BE">
      <w:pPr>
        <w:pStyle w:val="BodyText"/>
        <w:spacing w:after="0"/>
        <w:rPr>
          <w:rFonts w:cs="Arial"/>
        </w:rPr>
      </w:pPr>
    </w:p>
    <w:p w14:paraId="400D4858" w14:textId="77777777" w:rsidR="00BA11BE" w:rsidRPr="00BF34C4" w:rsidRDefault="00BA11BE" w:rsidP="00BA11BE">
      <w:pPr>
        <w:pStyle w:val="Title"/>
        <w:pBdr>
          <w:bottom w:val="single" w:sz="4" w:space="1" w:color="auto"/>
        </w:pBdr>
      </w:pPr>
      <w:bookmarkStart w:id="3" w:name="_Toc17482227"/>
      <w:bookmarkStart w:id="4" w:name="_Toc53043234"/>
      <w:r w:rsidRPr="00BF34C4">
        <w:t>Windows - Installation and example</w:t>
      </w:r>
      <w:bookmarkEnd w:id="3"/>
      <w:bookmarkEnd w:id="4"/>
    </w:p>
    <w:p w14:paraId="589D333B" w14:textId="77777777" w:rsidR="00BA11BE" w:rsidRPr="00BF34C4" w:rsidRDefault="00BA11BE" w:rsidP="00BA11BE"/>
    <w:p w14:paraId="21C3416B" w14:textId="77777777" w:rsidR="00D7208B" w:rsidRPr="00BF34C4" w:rsidRDefault="007F3971" w:rsidP="007F3971">
      <w:pPr>
        <w:rPr>
          <w:rFonts w:ascii="Arial" w:hAnsi="Arial" w:cs="Arial"/>
          <w:i/>
          <w:iCs/>
          <w:color w:val="202124"/>
          <w:spacing w:val="2"/>
          <w:shd w:val="clear" w:color="auto" w:fill="FFFFFF"/>
        </w:rPr>
      </w:pPr>
      <w:r w:rsidRPr="00BF34C4">
        <w:rPr>
          <w:rFonts w:ascii="Arial" w:hAnsi="Arial" w:cs="Arial"/>
          <w:b/>
          <w:bCs/>
          <w:i/>
          <w:iCs/>
          <w:color w:val="202124"/>
          <w:spacing w:val="2"/>
          <w:u w:val="single"/>
          <w:shd w:val="clear" w:color="auto" w:fill="FFFFFF"/>
        </w:rPr>
        <w:t>NOTE</w:t>
      </w:r>
      <w:r w:rsidR="008A4614" w:rsidRPr="00BF34C4">
        <w:rPr>
          <w:rFonts w:ascii="Arial" w:hAnsi="Arial" w:cs="Arial"/>
          <w:b/>
          <w:bCs/>
          <w:i/>
          <w:iCs/>
          <w:color w:val="202124"/>
          <w:spacing w:val="2"/>
          <w:u w:val="single"/>
          <w:shd w:val="clear" w:color="auto" w:fill="FFFFFF"/>
        </w:rPr>
        <w:t>:</w:t>
      </w:r>
      <w:r w:rsidR="008A4614" w:rsidRPr="00BF34C4">
        <w:rPr>
          <w:rFonts w:ascii="Arial" w:hAnsi="Arial" w:cs="Arial"/>
          <w:b/>
          <w:bCs/>
          <w:i/>
          <w:iCs/>
          <w:color w:val="202124"/>
          <w:spacing w:val="2"/>
          <w:shd w:val="clear" w:color="auto" w:fill="FFFFFF"/>
        </w:rPr>
        <w:t xml:space="preserve"> </w:t>
      </w:r>
      <w:r w:rsidR="008A4614" w:rsidRPr="00BF34C4">
        <w:rPr>
          <w:rFonts w:ascii="Arial" w:hAnsi="Arial" w:cs="Arial"/>
          <w:i/>
          <w:iCs/>
          <w:color w:val="202124"/>
          <w:spacing w:val="2"/>
          <w:shd w:val="clear" w:color="auto" w:fill="FFFFFF"/>
        </w:rPr>
        <w:t xml:space="preserve">If </w:t>
      </w:r>
      <w:r w:rsidR="009F0D98" w:rsidRPr="00BF34C4">
        <w:rPr>
          <w:rFonts w:ascii="Arial" w:hAnsi="Arial" w:cs="Arial"/>
          <w:i/>
          <w:iCs/>
          <w:color w:val="202124"/>
          <w:spacing w:val="2"/>
          <w:shd w:val="clear" w:color="auto" w:fill="FFFFFF"/>
        </w:rPr>
        <w:t xml:space="preserve">we </w:t>
      </w:r>
      <w:r w:rsidR="008A4614" w:rsidRPr="00BF34C4">
        <w:rPr>
          <w:rFonts w:ascii="Arial" w:hAnsi="Arial" w:cs="Arial"/>
          <w:i/>
          <w:iCs/>
          <w:color w:val="202124"/>
          <w:spacing w:val="2"/>
          <w:shd w:val="clear" w:color="auto" w:fill="FFFFFF"/>
        </w:rPr>
        <w:t xml:space="preserve">follow these instructions step by step, </w:t>
      </w:r>
      <w:r w:rsidR="009F0D98" w:rsidRPr="00BF34C4">
        <w:rPr>
          <w:rFonts w:ascii="Arial" w:hAnsi="Arial" w:cs="Arial"/>
          <w:i/>
          <w:iCs/>
          <w:color w:val="202124"/>
          <w:spacing w:val="2"/>
          <w:shd w:val="clear" w:color="auto" w:fill="FFFFFF"/>
        </w:rPr>
        <w:t xml:space="preserve">we </w:t>
      </w:r>
      <w:r w:rsidR="008A4614" w:rsidRPr="00BF34C4">
        <w:rPr>
          <w:rFonts w:ascii="Arial" w:hAnsi="Arial" w:cs="Arial"/>
          <w:i/>
          <w:iCs/>
          <w:color w:val="202124"/>
          <w:spacing w:val="2"/>
          <w:shd w:val="clear" w:color="auto" w:fill="FFFFFF"/>
        </w:rPr>
        <w:t xml:space="preserve">will be able </w:t>
      </w:r>
      <w:r w:rsidR="000C733B" w:rsidRPr="00BF34C4">
        <w:rPr>
          <w:rFonts w:ascii="Arial" w:hAnsi="Arial" w:cs="Arial"/>
          <w:i/>
          <w:iCs/>
          <w:color w:val="202124"/>
          <w:spacing w:val="2"/>
          <w:shd w:val="clear" w:color="auto" w:fill="FFFFFF"/>
        </w:rPr>
        <w:t xml:space="preserve">to </w:t>
      </w:r>
      <w:r w:rsidR="008A4614" w:rsidRPr="00BF34C4">
        <w:rPr>
          <w:rFonts w:ascii="Arial" w:hAnsi="Arial" w:cs="Arial"/>
          <w:i/>
          <w:iCs/>
          <w:color w:val="202124"/>
          <w:spacing w:val="2"/>
          <w:shd w:val="clear" w:color="auto" w:fill="FFFFFF"/>
        </w:rPr>
        <w:t xml:space="preserve">download Cadmium and to compile and execute models in Cadmium DEVS simulator. If </w:t>
      </w:r>
      <w:r w:rsidR="009F0D98" w:rsidRPr="00BF34C4">
        <w:rPr>
          <w:rFonts w:ascii="Arial" w:hAnsi="Arial" w:cs="Arial"/>
          <w:i/>
          <w:iCs/>
          <w:color w:val="202124"/>
          <w:spacing w:val="2"/>
          <w:shd w:val="clear" w:color="auto" w:fill="FFFFFF"/>
        </w:rPr>
        <w:t xml:space="preserve">we </w:t>
      </w:r>
      <w:r w:rsidR="008A4614" w:rsidRPr="00BF34C4">
        <w:rPr>
          <w:rFonts w:ascii="Arial" w:hAnsi="Arial" w:cs="Arial"/>
          <w:i/>
          <w:iCs/>
          <w:color w:val="202124"/>
          <w:spacing w:val="2"/>
          <w:shd w:val="clear" w:color="auto" w:fill="FFFFFF"/>
        </w:rPr>
        <w:t xml:space="preserve">are </w:t>
      </w:r>
      <w:r w:rsidRPr="00BF34C4">
        <w:rPr>
          <w:rFonts w:ascii="Arial" w:hAnsi="Arial" w:cs="Arial"/>
          <w:i/>
          <w:iCs/>
          <w:color w:val="202124"/>
          <w:spacing w:val="2"/>
          <w:shd w:val="clear" w:color="auto" w:fill="FFFFFF"/>
        </w:rPr>
        <w:t xml:space="preserve">an expert </w:t>
      </w:r>
      <w:r w:rsidR="008A4614" w:rsidRPr="00BF34C4">
        <w:rPr>
          <w:rFonts w:ascii="Arial" w:hAnsi="Arial" w:cs="Arial"/>
          <w:i/>
          <w:iCs/>
          <w:color w:val="202124"/>
          <w:spacing w:val="2"/>
          <w:shd w:val="clear" w:color="auto" w:fill="FFFFFF"/>
        </w:rPr>
        <w:t xml:space="preserve">C++ programmer, </w:t>
      </w:r>
      <w:r w:rsidR="009F0D98" w:rsidRPr="00BF34C4">
        <w:rPr>
          <w:rFonts w:ascii="Arial" w:hAnsi="Arial" w:cs="Arial"/>
          <w:i/>
          <w:iCs/>
          <w:color w:val="202124"/>
          <w:spacing w:val="2"/>
          <w:shd w:val="clear" w:color="auto" w:fill="FFFFFF"/>
        </w:rPr>
        <w:t xml:space="preserve">we </w:t>
      </w:r>
      <w:r w:rsidRPr="00BF34C4">
        <w:rPr>
          <w:rFonts w:ascii="Arial" w:hAnsi="Arial" w:cs="Arial"/>
          <w:i/>
          <w:iCs/>
          <w:color w:val="202124"/>
          <w:spacing w:val="2"/>
          <w:shd w:val="clear" w:color="auto" w:fill="FFFFFF"/>
        </w:rPr>
        <w:t xml:space="preserve">can install the tools in your own different way. </w:t>
      </w:r>
      <w:r w:rsidR="008A4614" w:rsidRPr="00BF34C4">
        <w:rPr>
          <w:rFonts w:ascii="Arial" w:hAnsi="Arial" w:cs="Arial"/>
          <w:i/>
          <w:iCs/>
          <w:color w:val="202124"/>
          <w:spacing w:val="2"/>
          <w:shd w:val="clear" w:color="auto" w:fill="FFFFFF"/>
        </w:rPr>
        <w:t xml:space="preserve">Cadmium is a C++ header library only that depends on Boost library. In that case, </w:t>
      </w:r>
      <w:r w:rsidR="009F0D98" w:rsidRPr="00BF34C4">
        <w:rPr>
          <w:rFonts w:ascii="Arial" w:hAnsi="Arial" w:cs="Arial"/>
          <w:i/>
          <w:iCs/>
          <w:color w:val="202124"/>
          <w:spacing w:val="2"/>
          <w:shd w:val="clear" w:color="auto" w:fill="FFFFFF"/>
        </w:rPr>
        <w:t xml:space="preserve">we </w:t>
      </w:r>
      <w:r w:rsidR="008A4614" w:rsidRPr="00BF34C4">
        <w:rPr>
          <w:rFonts w:ascii="Arial" w:hAnsi="Arial" w:cs="Arial"/>
          <w:i/>
          <w:iCs/>
          <w:color w:val="202124"/>
          <w:spacing w:val="2"/>
          <w:shd w:val="clear" w:color="auto" w:fill="FFFFFF"/>
        </w:rPr>
        <w:t xml:space="preserve">can get Cadmium here: </w:t>
      </w:r>
    </w:p>
    <w:p w14:paraId="5AB15753" w14:textId="77777777" w:rsidR="007F3971" w:rsidRPr="00BF34C4" w:rsidRDefault="00F077AC" w:rsidP="007F3971">
      <w:pPr>
        <w:rPr>
          <w:rFonts w:ascii="Arial" w:hAnsi="Arial" w:cs="Arial"/>
          <w:i/>
          <w:iCs/>
          <w:color w:val="202124"/>
          <w:spacing w:val="2"/>
          <w:shd w:val="clear" w:color="auto" w:fill="FFFFFF"/>
        </w:rPr>
      </w:pPr>
      <w:hyperlink r:id="rId13" w:history="1">
        <w:r w:rsidR="00D7208B" w:rsidRPr="00BF34C4">
          <w:rPr>
            <w:rStyle w:val="Hyperlink"/>
            <w:rFonts w:ascii="Arial" w:hAnsi="Arial" w:cs="Arial"/>
            <w:i/>
            <w:iCs/>
            <w:spacing w:val="2"/>
            <w:shd w:val="clear" w:color="auto" w:fill="FFFFFF"/>
          </w:rPr>
          <w:t>https://github.com/SimulationEverywhere/cadmium</w:t>
        </w:r>
      </w:hyperlink>
      <w:r w:rsidR="007F3971" w:rsidRPr="00BF34C4">
        <w:rPr>
          <w:rFonts w:ascii="Arial" w:hAnsi="Arial" w:cs="Arial"/>
          <w:i/>
          <w:iCs/>
          <w:color w:val="202124"/>
          <w:spacing w:val="2"/>
          <w:shd w:val="clear" w:color="auto" w:fill="FFFFFF"/>
        </w:rPr>
        <w:t xml:space="preserve"> </w:t>
      </w:r>
    </w:p>
    <w:p w14:paraId="606FE07E" w14:textId="77777777" w:rsidR="006F3BB7" w:rsidRPr="00BF34C4" w:rsidRDefault="006F3BB7" w:rsidP="00FD348C">
      <w:pPr>
        <w:pStyle w:val="Heading1"/>
        <w:rPr>
          <w:shd w:val="clear" w:color="auto" w:fill="FFFFFF"/>
        </w:rPr>
      </w:pPr>
      <w:bookmarkStart w:id="5" w:name="_Toc53043235"/>
      <w:r w:rsidRPr="00BF34C4">
        <w:rPr>
          <w:shd w:val="clear" w:color="auto" w:fill="FFFFFF"/>
        </w:rPr>
        <w:t>Installing Cygwin</w:t>
      </w:r>
      <w:r w:rsidR="004E54CC" w:rsidRPr="00BF34C4">
        <w:rPr>
          <w:shd w:val="clear" w:color="auto" w:fill="FFFFFF"/>
        </w:rPr>
        <w:t>,</w:t>
      </w:r>
      <w:r w:rsidRPr="00BF34C4">
        <w:rPr>
          <w:shd w:val="clear" w:color="auto" w:fill="FFFFFF"/>
        </w:rPr>
        <w:t xml:space="preserve"> GCC</w:t>
      </w:r>
      <w:r w:rsidR="004E54CC" w:rsidRPr="00BF34C4">
        <w:rPr>
          <w:shd w:val="clear" w:color="auto" w:fill="FFFFFF"/>
        </w:rPr>
        <w:t xml:space="preserve"> and Boost</w:t>
      </w:r>
      <w:bookmarkEnd w:id="5"/>
    </w:p>
    <w:p w14:paraId="3F043DB5" w14:textId="77777777" w:rsidR="00D7208B" w:rsidRPr="00BF34C4" w:rsidRDefault="00D7208B" w:rsidP="00D7208B"/>
    <w:p w14:paraId="20C00CDE" w14:textId="77777777" w:rsidR="00B02675" w:rsidRPr="00BF34C4" w:rsidRDefault="00B02675"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Create the folder </w:t>
      </w:r>
      <w:r w:rsidRPr="00BF34C4">
        <w:rPr>
          <w:rFonts w:cstheme="minorHAnsi"/>
          <w:b/>
          <w:color w:val="202124"/>
          <w:spacing w:val="2"/>
          <w:shd w:val="clear" w:color="auto" w:fill="FFFFFF"/>
        </w:rPr>
        <w:t>C:\</w:t>
      </w:r>
      <w:r w:rsidRPr="00BF34C4">
        <w:rPr>
          <w:rFonts w:cstheme="minorHAnsi"/>
          <w:b/>
          <w:bCs/>
          <w:i/>
          <w:iCs/>
          <w:color w:val="202124"/>
          <w:spacing w:val="2"/>
          <w:shd w:val="clear" w:color="auto" w:fill="FFFFFF"/>
        </w:rPr>
        <w:t>cygwin64</w:t>
      </w:r>
      <w:r w:rsidRPr="00BF34C4">
        <w:rPr>
          <w:rFonts w:cstheme="minorHAnsi"/>
          <w:color w:val="202124"/>
          <w:spacing w:val="2"/>
          <w:shd w:val="clear" w:color="auto" w:fill="FFFFFF"/>
        </w:rPr>
        <w:t xml:space="preserve"> </w:t>
      </w:r>
    </w:p>
    <w:p w14:paraId="02BA5866" w14:textId="77777777" w:rsidR="00B02675" w:rsidRPr="00BF34C4" w:rsidRDefault="00B02675" w:rsidP="00B02675">
      <w:pPr>
        <w:pStyle w:val="ListParagraph"/>
        <w:spacing w:after="120" w:line="240" w:lineRule="auto"/>
        <w:ind w:left="360"/>
        <w:contextualSpacing w:val="0"/>
        <w:rPr>
          <w:rFonts w:cstheme="minorHAnsi"/>
          <w:color w:val="202124"/>
          <w:spacing w:val="2"/>
          <w:shd w:val="clear" w:color="auto" w:fill="FFFFFF"/>
        </w:rPr>
      </w:pPr>
    </w:p>
    <w:p w14:paraId="41DDF9ED" w14:textId="77777777" w:rsidR="008C7D70" w:rsidRPr="00BF34C4" w:rsidRDefault="006F3BB7"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Visit </w:t>
      </w:r>
      <w:hyperlink r:id="rId14" w:tgtFrame="_blank" w:history="1">
        <w:r w:rsidRPr="00BF34C4">
          <w:rPr>
            <w:rStyle w:val="Hyperlink"/>
            <w:rFonts w:cstheme="minorHAnsi"/>
            <w:color w:val="6611CC"/>
            <w:spacing w:val="2"/>
            <w:shd w:val="clear" w:color="auto" w:fill="FFFFFF"/>
          </w:rPr>
          <w:t>http://www.cygwin.com/</w:t>
        </w:r>
      </w:hyperlink>
      <w:r w:rsidRPr="00BF34C4">
        <w:rPr>
          <w:rFonts w:cstheme="minorHAnsi"/>
          <w:color w:val="202124"/>
          <w:spacing w:val="2"/>
          <w:shd w:val="clear" w:color="auto" w:fill="FFFFFF"/>
        </w:rPr>
        <w:t xml:space="preserve">. </w:t>
      </w:r>
      <w:r w:rsidR="00D36C16" w:rsidRPr="00BF34C4">
        <w:rPr>
          <w:rFonts w:cstheme="minorHAnsi"/>
          <w:color w:val="202124"/>
          <w:spacing w:val="2"/>
          <w:shd w:val="clear" w:color="auto" w:fill="FFFFFF"/>
        </w:rPr>
        <w:t xml:space="preserve">Look for </w:t>
      </w:r>
      <w:r w:rsidR="00101B79" w:rsidRPr="00BF34C4">
        <w:rPr>
          <w:rFonts w:cstheme="minorHAnsi"/>
          <w:color w:val="202124"/>
          <w:spacing w:val="2"/>
          <w:shd w:val="clear" w:color="auto" w:fill="FFFFFF"/>
        </w:rPr>
        <w:t>the section</w:t>
      </w:r>
      <w:r w:rsidRPr="00BF34C4">
        <w:rPr>
          <w:rFonts w:cstheme="minorHAnsi"/>
          <w:color w:val="202124"/>
          <w:spacing w:val="2"/>
          <w:shd w:val="clear" w:color="auto" w:fill="FFFFFF"/>
        </w:rPr>
        <w:t xml:space="preserve"> "Installing Cygwin" and select the appropriate version (32 bit or 64 bit) for your PC. </w:t>
      </w:r>
      <w:r w:rsidR="00D36C16" w:rsidRPr="00BF34C4">
        <w:rPr>
          <w:rFonts w:cstheme="minorHAnsi"/>
          <w:color w:val="202124"/>
          <w:spacing w:val="2"/>
          <w:shd w:val="clear" w:color="auto" w:fill="FFFFFF"/>
        </w:rPr>
        <w:t>In this example</w:t>
      </w:r>
      <w:r w:rsidR="000C733B" w:rsidRPr="00BF34C4">
        <w:rPr>
          <w:rFonts w:cstheme="minorHAnsi"/>
          <w:color w:val="202124"/>
          <w:spacing w:val="2"/>
          <w:shd w:val="clear" w:color="auto" w:fill="FFFFFF"/>
        </w:rPr>
        <w:t>,</w:t>
      </w:r>
      <w:r w:rsidR="00D36C16" w:rsidRPr="00BF34C4">
        <w:rPr>
          <w:rFonts w:cstheme="minorHAnsi"/>
          <w:color w:val="202124"/>
          <w:spacing w:val="2"/>
          <w:shd w:val="clear" w:color="auto" w:fill="FFFFFF"/>
        </w:rPr>
        <w:t xml:space="preserve"> we will </w:t>
      </w:r>
      <w:r w:rsidR="00B02675" w:rsidRPr="00BF34C4">
        <w:rPr>
          <w:rFonts w:cstheme="minorHAnsi"/>
          <w:color w:val="202124"/>
          <w:spacing w:val="2"/>
          <w:shd w:val="clear" w:color="auto" w:fill="FFFFFF"/>
        </w:rPr>
        <w:t xml:space="preserve">show how to </w:t>
      </w:r>
      <w:r w:rsidR="00D36C16" w:rsidRPr="00BF34C4">
        <w:rPr>
          <w:rFonts w:cstheme="minorHAnsi"/>
          <w:color w:val="202124"/>
          <w:spacing w:val="2"/>
          <w:shd w:val="clear" w:color="auto" w:fill="FFFFFF"/>
        </w:rPr>
        <w:t xml:space="preserve">install the 64-bit </w:t>
      </w:r>
      <w:r w:rsidR="00B02675" w:rsidRPr="00BF34C4">
        <w:rPr>
          <w:rFonts w:cstheme="minorHAnsi"/>
          <w:color w:val="202124"/>
          <w:spacing w:val="2"/>
          <w:shd w:val="clear" w:color="auto" w:fill="FFFFFF"/>
        </w:rPr>
        <w:t>version</w:t>
      </w:r>
      <w:r w:rsidR="00D36C16" w:rsidRPr="00BF34C4">
        <w:rPr>
          <w:rFonts w:cstheme="minorHAnsi"/>
          <w:color w:val="202124"/>
          <w:spacing w:val="2"/>
          <w:shd w:val="clear" w:color="auto" w:fill="FFFFFF"/>
        </w:rPr>
        <w:t>.</w:t>
      </w:r>
    </w:p>
    <w:p w14:paraId="7BC9CDC4" w14:textId="77777777" w:rsidR="00101B79" w:rsidRPr="00BF34C4" w:rsidRDefault="00101B79" w:rsidP="00E27AF4">
      <w:pPr>
        <w:pStyle w:val="ListParagraph"/>
        <w:spacing w:after="120" w:line="240" w:lineRule="auto"/>
        <w:ind w:left="360" w:firstLine="360"/>
        <w:contextualSpacing w:val="0"/>
        <w:rPr>
          <w:rFonts w:cstheme="minorHAnsi"/>
          <w:color w:val="202124"/>
          <w:spacing w:val="2"/>
          <w:shd w:val="clear" w:color="auto" w:fill="FFFFFF"/>
        </w:rPr>
      </w:pPr>
      <w:r w:rsidRPr="00BF34C4">
        <w:rPr>
          <w:noProof/>
          <w:lang w:val="en-CA" w:eastAsia="en-CA"/>
        </w:rPr>
        <w:drawing>
          <wp:inline distT="0" distB="0" distL="0" distR="0" wp14:anchorId="3E0BA33F" wp14:editId="5F82889A">
            <wp:extent cx="5789295" cy="975377"/>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2153" cy="979228"/>
                    </a:xfrm>
                    <a:prstGeom prst="rect">
                      <a:avLst/>
                    </a:prstGeom>
                  </pic:spPr>
                </pic:pic>
              </a:graphicData>
            </a:graphic>
          </wp:inline>
        </w:drawing>
      </w:r>
    </w:p>
    <w:p w14:paraId="07E7D2CA" w14:textId="77777777" w:rsidR="00B02675" w:rsidRPr="00BF34C4" w:rsidRDefault="00B02675" w:rsidP="00101B79">
      <w:pPr>
        <w:pStyle w:val="ListParagraph"/>
        <w:spacing w:after="120" w:line="240" w:lineRule="auto"/>
        <w:ind w:left="360"/>
        <w:contextualSpacing w:val="0"/>
        <w:rPr>
          <w:rFonts w:cstheme="minorHAnsi"/>
          <w:color w:val="202124"/>
          <w:spacing w:val="2"/>
          <w:shd w:val="clear" w:color="auto" w:fill="FFFFFF"/>
        </w:rPr>
      </w:pPr>
      <w:r w:rsidRPr="00BF34C4">
        <w:rPr>
          <w:rFonts w:cstheme="minorHAnsi"/>
          <w:color w:val="202124"/>
          <w:spacing w:val="2"/>
          <w:shd w:val="clear" w:color="auto" w:fill="FFFFFF"/>
        </w:rPr>
        <w:lastRenderedPageBreak/>
        <w:t xml:space="preserve">Download the setup file chosen in </w:t>
      </w:r>
      <w:r w:rsidRPr="00BF34C4">
        <w:rPr>
          <w:rFonts w:cstheme="minorHAnsi"/>
          <w:b/>
          <w:color w:val="202124"/>
          <w:spacing w:val="2"/>
          <w:shd w:val="clear" w:color="auto" w:fill="FFFFFF"/>
        </w:rPr>
        <w:t>C:\</w:t>
      </w:r>
      <w:r w:rsidRPr="00BF34C4">
        <w:rPr>
          <w:rFonts w:cstheme="minorHAnsi"/>
          <w:b/>
          <w:bCs/>
          <w:i/>
          <w:iCs/>
          <w:color w:val="202124"/>
          <w:spacing w:val="2"/>
          <w:shd w:val="clear" w:color="auto" w:fill="FFFFFF"/>
        </w:rPr>
        <w:t>cygwin64</w:t>
      </w:r>
      <w:r w:rsidRPr="00BF34C4">
        <w:rPr>
          <w:rFonts w:cstheme="minorHAnsi"/>
          <w:color w:val="202124"/>
          <w:spacing w:val="2"/>
          <w:shd w:val="clear" w:color="auto" w:fill="FFFFFF"/>
        </w:rPr>
        <w:t xml:space="preserve">. Based on the OS version </w:t>
      </w:r>
      <w:r w:rsidR="009F0D98" w:rsidRPr="00BF34C4">
        <w:rPr>
          <w:rFonts w:cstheme="minorHAnsi"/>
          <w:color w:val="202124"/>
          <w:spacing w:val="2"/>
          <w:shd w:val="clear" w:color="auto" w:fill="FFFFFF"/>
        </w:rPr>
        <w:t xml:space="preserve">we </w:t>
      </w:r>
      <w:r w:rsidRPr="00BF34C4">
        <w:rPr>
          <w:rFonts w:cstheme="minorHAnsi"/>
          <w:color w:val="202124"/>
          <w:spacing w:val="2"/>
          <w:shd w:val="clear" w:color="auto" w:fill="FFFFFF"/>
        </w:rPr>
        <w:t>will get a file named setup-x86_64.exe (64-bit installation) or setup-x86.exe (32-bit installation)</w:t>
      </w:r>
    </w:p>
    <w:p w14:paraId="638E4927" w14:textId="77777777" w:rsidR="00B02675" w:rsidRPr="00BF34C4" w:rsidRDefault="00B02675" w:rsidP="00101B79">
      <w:pPr>
        <w:pStyle w:val="ListParagraph"/>
        <w:spacing w:after="120" w:line="240" w:lineRule="auto"/>
        <w:ind w:left="360"/>
        <w:contextualSpacing w:val="0"/>
        <w:rPr>
          <w:rFonts w:cstheme="minorHAnsi"/>
          <w:color w:val="202124"/>
          <w:spacing w:val="2"/>
          <w:shd w:val="clear" w:color="auto" w:fill="FFFFFF"/>
        </w:rPr>
      </w:pPr>
    </w:p>
    <w:p w14:paraId="649938BA" w14:textId="77777777" w:rsidR="00F22A9A" w:rsidRPr="00BF34C4" w:rsidRDefault="00F22A9A"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Execute setup-x86_64.exe (64-bit installation) or setup-x86.exe (32-bit installation) and click on </w:t>
      </w:r>
      <w:r w:rsidRPr="00BF34C4">
        <w:rPr>
          <w:rFonts w:cstheme="minorHAnsi"/>
          <w:color w:val="202124"/>
          <w:spacing w:val="2"/>
          <w:shd w:val="clear" w:color="auto" w:fill="FFFFFF"/>
        </w:rPr>
        <w:br/>
        <w:t>“Next &gt;”</w:t>
      </w:r>
      <w:r w:rsidR="00B02675" w:rsidRPr="00BF34C4">
        <w:rPr>
          <w:rFonts w:cstheme="minorHAnsi"/>
          <w:color w:val="202124"/>
          <w:spacing w:val="2"/>
          <w:shd w:val="clear" w:color="auto" w:fill="FFFFFF"/>
        </w:rPr>
        <w:t xml:space="preserve">. </w:t>
      </w:r>
      <w:r w:rsidR="009F0D98" w:rsidRPr="00BF34C4">
        <w:rPr>
          <w:rFonts w:cstheme="minorHAnsi"/>
          <w:color w:val="202124"/>
          <w:spacing w:val="2"/>
          <w:shd w:val="clear" w:color="auto" w:fill="FFFFFF"/>
        </w:rPr>
        <w:t xml:space="preserve">We </w:t>
      </w:r>
      <w:r w:rsidR="00B02675" w:rsidRPr="00BF34C4">
        <w:rPr>
          <w:rFonts w:cstheme="minorHAnsi"/>
          <w:color w:val="202124"/>
          <w:spacing w:val="2"/>
          <w:shd w:val="clear" w:color="auto" w:fill="FFFFFF"/>
        </w:rPr>
        <w:t>will see the following welcome screen.</w:t>
      </w:r>
    </w:p>
    <w:p w14:paraId="6522366C" w14:textId="77777777" w:rsidR="005C4C04" w:rsidRPr="00BF34C4" w:rsidRDefault="00F22A9A" w:rsidP="00102F90">
      <w:pPr>
        <w:spacing w:after="120" w:line="240" w:lineRule="auto"/>
        <w:jc w:val="center"/>
        <w:rPr>
          <w:rFonts w:cstheme="minorHAnsi"/>
          <w:color w:val="202124"/>
          <w:spacing w:val="2"/>
          <w:shd w:val="clear" w:color="auto" w:fill="FFFFFF"/>
        </w:rPr>
      </w:pPr>
      <w:r w:rsidRPr="00BF34C4">
        <w:rPr>
          <w:noProof/>
          <w:lang w:val="en-CA" w:eastAsia="en-CA"/>
        </w:rPr>
        <w:drawing>
          <wp:inline distT="0" distB="0" distL="0" distR="0" wp14:anchorId="2DBF55DC" wp14:editId="204DB190">
            <wp:extent cx="3486150" cy="258307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9182" cy="2600135"/>
                    </a:xfrm>
                    <a:prstGeom prst="rect">
                      <a:avLst/>
                    </a:prstGeom>
                  </pic:spPr>
                </pic:pic>
              </a:graphicData>
            </a:graphic>
          </wp:inline>
        </w:drawing>
      </w:r>
    </w:p>
    <w:p w14:paraId="6C8EBAED" w14:textId="77777777" w:rsidR="00ED1683" w:rsidRPr="00BF34C4" w:rsidRDefault="00ED1683" w:rsidP="00102F90">
      <w:pPr>
        <w:spacing w:after="120" w:line="240" w:lineRule="auto"/>
        <w:jc w:val="center"/>
        <w:rPr>
          <w:rFonts w:cstheme="minorHAnsi"/>
          <w:color w:val="202124"/>
          <w:spacing w:val="2"/>
          <w:shd w:val="clear" w:color="auto" w:fill="FFFFFF"/>
        </w:rPr>
      </w:pPr>
    </w:p>
    <w:p w14:paraId="3AA6134E" w14:textId="77777777" w:rsidR="00F22A9A" w:rsidRPr="00BF34C4" w:rsidRDefault="00F22A9A"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Select the option </w:t>
      </w:r>
      <w:r w:rsidR="006F3BB7" w:rsidRPr="00BF34C4">
        <w:rPr>
          <w:rFonts w:cstheme="minorHAnsi"/>
          <w:color w:val="202124"/>
          <w:spacing w:val="2"/>
          <w:shd w:val="clear" w:color="auto" w:fill="FFFFFF"/>
        </w:rPr>
        <w:t xml:space="preserve">"Install from </w:t>
      </w:r>
      <w:r w:rsidRPr="00BF34C4">
        <w:rPr>
          <w:rFonts w:cstheme="minorHAnsi"/>
          <w:color w:val="202124"/>
          <w:spacing w:val="2"/>
          <w:shd w:val="clear" w:color="auto" w:fill="FFFFFF"/>
        </w:rPr>
        <w:t>I</w:t>
      </w:r>
      <w:r w:rsidR="006F3BB7" w:rsidRPr="00BF34C4">
        <w:rPr>
          <w:rFonts w:cstheme="minorHAnsi"/>
          <w:color w:val="202124"/>
          <w:spacing w:val="2"/>
          <w:shd w:val="clear" w:color="auto" w:fill="FFFFFF"/>
        </w:rPr>
        <w:t xml:space="preserve">nternet" and </w:t>
      </w:r>
      <w:r w:rsidRPr="00BF34C4">
        <w:rPr>
          <w:rFonts w:cstheme="minorHAnsi"/>
          <w:color w:val="202124"/>
          <w:spacing w:val="2"/>
          <w:shd w:val="clear" w:color="auto" w:fill="FFFFFF"/>
        </w:rPr>
        <w:t>click on “Next &gt;”</w:t>
      </w:r>
    </w:p>
    <w:p w14:paraId="103F5EE5" w14:textId="77777777" w:rsidR="008C7D70" w:rsidRPr="00BF34C4" w:rsidRDefault="00F22A9A" w:rsidP="00F11FE8">
      <w:pPr>
        <w:spacing w:after="120" w:line="240" w:lineRule="auto"/>
        <w:jc w:val="center"/>
        <w:rPr>
          <w:rFonts w:cstheme="minorHAnsi"/>
          <w:color w:val="202124"/>
          <w:spacing w:val="2"/>
          <w:shd w:val="clear" w:color="auto" w:fill="FFFFFF"/>
        </w:rPr>
      </w:pPr>
      <w:r w:rsidRPr="00BF34C4">
        <w:rPr>
          <w:noProof/>
          <w:lang w:val="en-CA" w:eastAsia="en-CA"/>
        </w:rPr>
        <w:drawing>
          <wp:inline distT="0" distB="0" distL="0" distR="0" wp14:anchorId="5FA1B694" wp14:editId="59E640BA">
            <wp:extent cx="3599377" cy="263319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17138" cy="2646186"/>
                    </a:xfrm>
                    <a:prstGeom prst="rect">
                      <a:avLst/>
                    </a:prstGeom>
                  </pic:spPr>
                </pic:pic>
              </a:graphicData>
            </a:graphic>
          </wp:inline>
        </w:drawing>
      </w:r>
    </w:p>
    <w:p w14:paraId="6A283C93" w14:textId="77777777" w:rsidR="008521EF" w:rsidRPr="00BF34C4" w:rsidRDefault="008521EF" w:rsidP="00F11FE8">
      <w:pPr>
        <w:spacing w:after="120" w:line="240" w:lineRule="auto"/>
        <w:jc w:val="center"/>
        <w:rPr>
          <w:rFonts w:cstheme="minorHAnsi"/>
          <w:color w:val="202124"/>
          <w:spacing w:val="2"/>
          <w:shd w:val="clear" w:color="auto" w:fill="FFFFFF"/>
        </w:rPr>
      </w:pPr>
    </w:p>
    <w:p w14:paraId="24A8B4E3" w14:textId="77777777" w:rsidR="00A503F3" w:rsidRPr="00BF34C4" w:rsidRDefault="009F0D98"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We </w:t>
      </w:r>
      <w:r w:rsidR="00ED1683" w:rsidRPr="00BF34C4">
        <w:rPr>
          <w:rFonts w:cstheme="minorHAnsi"/>
          <w:color w:val="202124"/>
          <w:spacing w:val="2"/>
          <w:shd w:val="clear" w:color="auto" w:fill="FFFFFF"/>
        </w:rPr>
        <w:t xml:space="preserve">need to </w:t>
      </w:r>
      <w:r w:rsidR="00FE253E" w:rsidRPr="00BF34C4">
        <w:rPr>
          <w:rFonts w:cstheme="minorHAnsi"/>
          <w:color w:val="202124"/>
          <w:spacing w:val="2"/>
          <w:shd w:val="clear" w:color="auto" w:fill="FFFFFF"/>
        </w:rPr>
        <w:t>select</w:t>
      </w:r>
      <w:r w:rsidR="006F3BB7" w:rsidRPr="00BF34C4">
        <w:rPr>
          <w:rFonts w:cstheme="minorHAnsi"/>
          <w:color w:val="202124"/>
          <w:spacing w:val="2"/>
          <w:shd w:val="clear" w:color="auto" w:fill="FFFFFF"/>
        </w:rPr>
        <w:t xml:space="preserve"> </w:t>
      </w:r>
      <w:r w:rsidRPr="00BF34C4">
        <w:rPr>
          <w:rFonts w:cstheme="minorHAnsi"/>
          <w:color w:val="202124"/>
          <w:spacing w:val="2"/>
          <w:shd w:val="clear" w:color="auto" w:fill="FFFFFF"/>
        </w:rPr>
        <w:t>the</w:t>
      </w:r>
      <w:r w:rsidR="006F3BB7" w:rsidRPr="00BF34C4">
        <w:rPr>
          <w:rFonts w:cstheme="minorHAnsi"/>
          <w:color w:val="202124"/>
          <w:spacing w:val="2"/>
          <w:shd w:val="clear" w:color="auto" w:fill="FFFFFF"/>
        </w:rPr>
        <w:t xml:space="preserve"> </w:t>
      </w:r>
      <w:r w:rsidR="00ED1683" w:rsidRPr="00BF34C4">
        <w:rPr>
          <w:rFonts w:cstheme="minorHAnsi"/>
          <w:color w:val="202124"/>
          <w:spacing w:val="2"/>
          <w:shd w:val="clear" w:color="auto" w:fill="FFFFFF"/>
        </w:rPr>
        <w:t xml:space="preserve">Root Install </w:t>
      </w:r>
      <w:r w:rsidR="006F3BB7" w:rsidRPr="00BF34C4">
        <w:rPr>
          <w:rFonts w:cstheme="minorHAnsi"/>
          <w:color w:val="202124"/>
          <w:spacing w:val="2"/>
          <w:shd w:val="clear" w:color="auto" w:fill="FFFFFF"/>
        </w:rPr>
        <w:t>directory for storage of Cygwin files</w:t>
      </w:r>
      <w:r w:rsidR="00ED1683" w:rsidRPr="00BF34C4">
        <w:rPr>
          <w:rFonts w:cstheme="minorHAnsi"/>
          <w:color w:val="202124"/>
          <w:spacing w:val="2"/>
          <w:shd w:val="clear" w:color="auto" w:fill="FFFFFF"/>
        </w:rPr>
        <w:t>. Choose the default (</w:t>
      </w:r>
      <w:r w:rsidR="007E5BE8" w:rsidRPr="00BF34C4">
        <w:rPr>
          <w:rFonts w:cstheme="minorHAnsi"/>
          <w:color w:val="202124"/>
          <w:spacing w:val="2"/>
          <w:shd w:val="clear" w:color="auto" w:fill="FFFFFF"/>
        </w:rPr>
        <w:t xml:space="preserve">c:\cygwin64, as </w:t>
      </w:r>
      <w:r w:rsidR="00ED1683" w:rsidRPr="00BF34C4">
        <w:rPr>
          <w:rFonts w:cstheme="minorHAnsi"/>
          <w:color w:val="202124"/>
          <w:spacing w:val="2"/>
          <w:shd w:val="clear" w:color="auto" w:fill="FFFFFF"/>
        </w:rPr>
        <w:t xml:space="preserve">seen in </w:t>
      </w:r>
      <w:r w:rsidR="00BC3E77" w:rsidRPr="00BF34C4">
        <w:rPr>
          <w:rFonts w:cstheme="minorHAnsi"/>
          <w:color w:val="202124"/>
          <w:spacing w:val="2"/>
          <w:shd w:val="clear" w:color="auto" w:fill="FFFFFF"/>
        </w:rPr>
        <w:t>the screenshot</w:t>
      </w:r>
      <w:r w:rsidR="00ED1683" w:rsidRPr="00BF34C4">
        <w:rPr>
          <w:rFonts w:cstheme="minorHAnsi"/>
          <w:color w:val="202124"/>
          <w:spacing w:val="2"/>
          <w:shd w:val="clear" w:color="auto" w:fill="FFFFFF"/>
        </w:rPr>
        <w:t xml:space="preserve">, and </w:t>
      </w:r>
      <w:r w:rsidR="00F22A9A" w:rsidRPr="00BF34C4">
        <w:rPr>
          <w:rFonts w:cstheme="minorHAnsi"/>
          <w:color w:val="202124"/>
          <w:spacing w:val="2"/>
          <w:shd w:val="clear" w:color="auto" w:fill="FFFFFF"/>
        </w:rPr>
        <w:t>“All Users (RECOMMENDED)”</w:t>
      </w:r>
      <w:r w:rsidR="00ED1683" w:rsidRPr="00BF34C4">
        <w:rPr>
          <w:rFonts w:cstheme="minorHAnsi"/>
          <w:color w:val="202124"/>
          <w:spacing w:val="2"/>
          <w:shd w:val="clear" w:color="auto" w:fill="FFFFFF"/>
        </w:rPr>
        <w:t>. C</w:t>
      </w:r>
      <w:r w:rsidR="006F3BB7" w:rsidRPr="00BF34C4">
        <w:rPr>
          <w:rFonts w:cstheme="minorHAnsi"/>
          <w:color w:val="202124"/>
          <w:spacing w:val="2"/>
          <w:shd w:val="clear" w:color="auto" w:fill="FFFFFF"/>
        </w:rPr>
        <w:t xml:space="preserve">lick </w:t>
      </w:r>
      <w:r w:rsidR="00F22A9A" w:rsidRPr="00BF34C4">
        <w:rPr>
          <w:rFonts w:cstheme="minorHAnsi"/>
          <w:color w:val="202124"/>
          <w:spacing w:val="2"/>
          <w:shd w:val="clear" w:color="auto" w:fill="FFFFFF"/>
        </w:rPr>
        <w:t>on “N</w:t>
      </w:r>
      <w:r w:rsidR="006F3BB7" w:rsidRPr="00BF34C4">
        <w:rPr>
          <w:rFonts w:cstheme="minorHAnsi"/>
          <w:color w:val="202124"/>
          <w:spacing w:val="2"/>
          <w:shd w:val="clear" w:color="auto" w:fill="FFFFFF"/>
        </w:rPr>
        <w:t>ext</w:t>
      </w:r>
      <w:r w:rsidR="00F22A9A" w:rsidRPr="00BF34C4">
        <w:rPr>
          <w:rFonts w:cstheme="minorHAnsi"/>
          <w:color w:val="202124"/>
          <w:spacing w:val="2"/>
          <w:shd w:val="clear" w:color="auto" w:fill="FFFFFF"/>
        </w:rPr>
        <w:t xml:space="preserve"> &gt;”</w:t>
      </w:r>
    </w:p>
    <w:p w14:paraId="77302800" w14:textId="77777777" w:rsidR="005C4C04" w:rsidRPr="00BF34C4" w:rsidRDefault="00F22A9A" w:rsidP="00A503F3">
      <w:pPr>
        <w:pStyle w:val="ListParagraph"/>
        <w:spacing w:after="120" w:line="240" w:lineRule="auto"/>
        <w:ind w:left="360"/>
        <w:contextualSpacing w:val="0"/>
        <w:jc w:val="center"/>
        <w:rPr>
          <w:rFonts w:cstheme="minorHAnsi"/>
          <w:color w:val="202124"/>
          <w:spacing w:val="2"/>
          <w:shd w:val="clear" w:color="auto" w:fill="FFFFFF"/>
        </w:rPr>
      </w:pPr>
      <w:r w:rsidRPr="00BF34C4">
        <w:rPr>
          <w:noProof/>
          <w:lang w:val="en-CA" w:eastAsia="en-CA"/>
        </w:rPr>
        <w:lastRenderedPageBreak/>
        <w:drawing>
          <wp:inline distT="0" distB="0" distL="0" distR="0" wp14:anchorId="714E0E29" wp14:editId="5A823EFE">
            <wp:extent cx="3652491" cy="2709914"/>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7988" cy="2736250"/>
                    </a:xfrm>
                    <a:prstGeom prst="rect">
                      <a:avLst/>
                    </a:prstGeom>
                  </pic:spPr>
                </pic:pic>
              </a:graphicData>
            </a:graphic>
          </wp:inline>
        </w:drawing>
      </w:r>
    </w:p>
    <w:p w14:paraId="0D7B8968" w14:textId="77777777" w:rsidR="00A42E85" w:rsidRPr="00BF34C4" w:rsidRDefault="00A42E85" w:rsidP="00A503F3">
      <w:pPr>
        <w:pStyle w:val="ListParagraph"/>
        <w:spacing w:after="120" w:line="240" w:lineRule="auto"/>
        <w:ind w:left="360"/>
        <w:contextualSpacing w:val="0"/>
        <w:jc w:val="center"/>
        <w:rPr>
          <w:rFonts w:cstheme="minorHAnsi"/>
          <w:color w:val="202124"/>
          <w:spacing w:val="2"/>
          <w:shd w:val="clear" w:color="auto" w:fill="FFFFFF"/>
        </w:rPr>
      </w:pPr>
    </w:p>
    <w:p w14:paraId="57530291" w14:textId="77777777" w:rsidR="009664CD" w:rsidRPr="00BF34C4" w:rsidRDefault="006F3BB7"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Choose your preferred directory for storage of Cygwin local package directory</w:t>
      </w:r>
      <w:r w:rsidR="00BC3E77" w:rsidRPr="00BF34C4">
        <w:rPr>
          <w:rFonts w:cstheme="minorHAnsi"/>
          <w:color w:val="202124"/>
          <w:spacing w:val="2"/>
          <w:shd w:val="clear" w:color="auto" w:fill="FFFFFF"/>
        </w:rPr>
        <w:t xml:space="preserve"> as in the screenshot (i.e. the folder </w:t>
      </w:r>
      <w:r w:rsidR="009F0D98" w:rsidRPr="00BF34C4">
        <w:rPr>
          <w:rFonts w:cstheme="minorHAnsi"/>
          <w:color w:val="202124"/>
          <w:spacing w:val="2"/>
          <w:shd w:val="clear" w:color="auto" w:fill="FFFFFF"/>
        </w:rPr>
        <w:t xml:space="preserve">we </w:t>
      </w:r>
      <w:r w:rsidR="00BC3E77" w:rsidRPr="00BF34C4">
        <w:rPr>
          <w:rFonts w:cstheme="minorHAnsi"/>
          <w:color w:val="202124"/>
          <w:spacing w:val="2"/>
          <w:shd w:val="clear" w:color="auto" w:fill="FFFFFF"/>
        </w:rPr>
        <w:t>just created)</w:t>
      </w:r>
      <w:r w:rsidRPr="00BF34C4">
        <w:rPr>
          <w:rFonts w:cstheme="minorHAnsi"/>
          <w:color w:val="202124"/>
          <w:spacing w:val="2"/>
          <w:shd w:val="clear" w:color="auto" w:fill="FFFFFF"/>
        </w:rPr>
        <w:t xml:space="preserve"> and</w:t>
      </w:r>
      <w:r w:rsidR="00F11FE8" w:rsidRPr="00BF34C4">
        <w:rPr>
          <w:rFonts w:cstheme="minorHAnsi"/>
          <w:color w:val="202124"/>
          <w:spacing w:val="2"/>
          <w:shd w:val="clear" w:color="auto" w:fill="FFFFFF"/>
        </w:rPr>
        <w:t xml:space="preserve"> click on “Next &gt;”</w:t>
      </w:r>
      <w:r w:rsidRPr="00BF34C4">
        <w:rPr>
          <w:rFonts w:cstheme="minorHAnsi"/>
          <w:color w:val="202124"/>
          <w:spacing w:val="2"/>
          <w:shd w:val="clear" w:color="auto" w:fill="FFFFFF"/>
        </w:rPr>
        <w:t xml:space="preserve"> </w:t>
      </w:r>
    </w:p>
    <w:p w14:paraId="26965FD3" w14:textId="77777777" w:rsidR="005C4C04" w:rsidRPr="00BF34C4" w:rsidRDefault="005C4C04" w:rsidP="005C4C04">
      <w:pPr>
        <w:spacing w:after="120" w:line="240" w:lineRule="auto"/>
        <w:rPr>
          <w:rFonts w:cstheme="minorHAnsi"/>
          <w:color w:val="202124"/>
          <w:spacing w:val="2"/>
          <w:shd w:val="clear" w:color="auto" w:fill="FFFFFF"/>
        </w:rPr>
      </w:pPr>
    </w:p>
    <w:p w14:paraId="71E6F1BF" w14:textId="77777777" w:rsidR="009664CD" w:rsidRPr="00BF34C4" w:rsidRDefault="006B31B0" w:rsidP="00A503F3">
      <w:pPr>
        <w:pStyle w:val="ListParagraph"/>
        <w:spacing w:after="120" w:line="240" w:lineRule="auto"/>
        <w:contextualSpacing w:val="0"/>
        <w:jc w:val="center"/>
        <w:rPr>
          <w:rFonts w:cstheme="minorHAnsi"/>
          <w:color w:val="202124"/>
          <w:spacing w:val="2"/>
          <w:shd w:val="clear" w:color="auto" w:fill="FFFFFF"/>
        </w:rPr>
      </w:pPr>
      <w:r w:rsidRPr="00BF34C4">
        <w:rPr>
          <w:rFonts w:cstheme="minorHAnsi"/>
          <w:noProof/>
          <w:color w:val="202124"/>
          <w:spacing w:val="2"/>
          <w:shd w:val="clear" w:color="auto" w:fill="FFFFFF"/>
          <w:lang w:val="en-CA" w:eastAsia="en-CA"/>
        </w:rPr>
        <w:drawing>
          <wp:inline distT="0" distB="0" distL="0" distR="0" wp14:anchorId="51B7791A" wp14:editId="06ADCAB1">
            <wp:extent cx="3626572" cy="2651760"/>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ygwin_local_package.PNG"/>
                    <pic:cNvPicPr/>
                  </pic:nvPicPr>
                  <pic:blipFill>
                    <a:blip r:embed="rId19">
                      <a:extLst>
                        <a:ext uri="{28A0092B-C50C-407E-A947-70E740481C1C}">
                          <a14:useLocalDpi xmlns:a14="http://schemas.microsoft.com/office/drawing/2010/main" val="0"/>
                        </a:ext>
                      </a:extLst>
                    </a:blip>
                    <a:stretch>
                      <a:fillRect/>
                    </a:stretch>
                  </pic:blipFill>
                  <pic:spPr>
                    <a:xfrm>
                      <a:off x="0" y="0"/>
                      <a:ext cx="3626572" cy="2651760"/>
                    </a:xfrm>
                    <a:prstGeom prst="rect">
                      <a:avLst/>
                    </a:prstGeom>
                  </pic:spPr>
                </pic:pic>
              </a:graphicData>
            </a:graphic>
          </wp:inline>
        </w:drawing>
      </w:r>
    </w:p>
    <w:p w14:paraId="43D53342" w14:textId="77777777" w:rsidR="005C4C04" w:rsidRPr="00BF34C4" w:rsidRDefault="005C4C04" w:rsidP="005C4C04">
      <w:pPr>
        <w:pStyle w:val="ListParagraph"/>
        <w:spacing w:after="120" w:line="240" w:lineRule="auto"/>
        <w:contextualSpacing w:val="0"/>
        <w:rPr>
          <w:rFonts w:cstheme="minorHAnsi"/>
          <w:color w:val="202124"/>
          <w:spacing w:val="2"/>
          <w:shd w:val="clear" w:color="auto" w:fill="FFFFFF"/>
        </w:rPr>
      </w:pPr>
    </w:p>
    <w:p w14:paraId="651C4304" w14:textId="77777777" w:rsidR="005C4C04" w:rsidRPr="00BF34C4" w:rsidRDefault="005C4C04"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Select the option “Use System Proxy Setting” and click on “Next &gt;”</w:t>
      </w:r>
    </w:p>
    <w:p w14:paraId="0843DAB5" w14:textId="77777777" w:rsidR="005C4C04" w:rsidRPr="00BF34C4" w:rsidRDefault="005C4C04" w:rsidP="005C4C04">
      <w:pPr>
        <w:pStyle w:val="ListParagraph"/>
        <w:spacing w:after="120" w:line="240" w:lineRule="auto"/>
        <w:ind w:left="360"/>
        <w:contextualSpacing w:val="0"/>
        <w:jc w:val="center"/>
        <w:rPr>
          <w:rFonts w:cstheme="minorHAnsi"/>
          <w:color w:val="202124"/>
          <w:spacing w:val="2"/>
          <w:shd w:val="clear" w:color="auto" w:fill="FFFFFF"/>
        </w:rPr>
      </w:pPr>
      <w:r w:rsidRPr="00BF34C4">
        <w:rPr>
          <w:noProof/>
          <w:lang w:val="en-CA" w:eastAsia="en-CA"/>
        </w:rPr>
        <w:lastRenderedPageBreak/>
        <w:drawing>
          <wp:inline distT="0" distB="0" distL="0" distR="0" wp14:anchorId="54459F86" wp14:editId="0E05AC80">
            <wp:extent cx="3879251" cy="2857616"/>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87827" cy="2863933"/>
                    </a:xfrm>
                    <a:prstGeom prst="rect">
                      <a:avLst/>
                    </a:prstGeom>
                  </pic:spPr>
                </pic:pic>
              </a:graphicData>
            </a:graphic>
          </wp:inline>
        </w:drawing>
      </w:r>
    </w:p>
    <w:p w14:paraId="2E29F499" w14:textId="77777777" w:rsidR="005C4C04" w:rsidRPr="00BF34C4" w:rsidRDefault="005C4C04">
      <w:pPr>
        <w:rPr>
          <w:rFonts w:cstheme="minorHAnsi"/>
          <w:color w:val="202124"/>
          <w:spacing w:val="2"/>
          <w:shd w:val="clear" w:color="auto" w:fill="FFFFFF"/>
        </w:rPr>
      </w:pPr>
    </w:p>
    <w:p w14:paraId="1A9956D2" w14:textId="77777777" w:rsidR="005C4C04" w:rsidRPr="00BF34C4" w:rsidRDefault="005C4C04"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After </w:t>
      </w:r>
      <w:r w:rsidR="000C733B" w:rsidRPr="00BF34C4">
        <w:rPr>
          <w:rFonts w:cstheme="minorHAnsi"/>
          <w:color w:val="202124"/>
          <w:spacing w:val="2"/>
          <w:shd w:val="clear" w:color="auto" w:fill="FFFFFF"/>
        </w:rPr>
        <w:t xml:space="preserve">a </w:t>
      </w:r>
      <w:r w:rsidRPr="00BF34C4">
        <w:rPr>
          <w:rFonts w:cstheme="minorHAnsi"/>
          <w:color w:val="202124"/>
          <w:spacing w:val="2"/>
          <w:shd w:val="clear" w:color="auto" w:fill="FFFFFF"/>
        </w:rPr>
        <w:t xml:space="preserve">few </w:t>
      </w:r>
      <w:r w:rsidR="0058548E" w:rsidRPr="00BF34C4">
        <w:rPr>
          <w:rFonts w:cstheme="minorHAnsi"/>
          <w:color w:val="202124"/>
          <w:spacing w:val="2"/>
          <w:shd w:val="clear" w:color="auto" w:fill="FFFFFF"/>
        </w:rPr>
        <w:t>seconds,</w:t>
      </w:r>
      <w:r w:rsidRPr="00BF34C4">
        <w:rPr>
          <w:rFonts w:cstheme="minorHAnsi"/>
          <w:color w:val="202124"/>
          <w:spacing w:val="2"/>
          <w:shd w:val="clear" w:color="auto" w:fill="FFFFFF"/>
        </w:rPr>
        <w:t xml:space="preserve"> the following window will appear. Choose a Download Site</w:t>
      </w:r>
      <w:r w:rsidR="00BC3E77" w:rsidRPr="00BF34C4">
        <w:rPr>
          <w:rFonts w:cstheme="minorHAnsi"/>
          <w:color w:val="202124"/>
          <w:spacing w:val="2"/>
          <w:shd w:val="clear" w:color="auto" w:fill="FFFFFF"/>
        </w:rPr>
        <w:t xml:space="preserve"> as in the screenshot</w:t>
      </w:r>
      <w:r w:rsidRPr="00BF34C4">
        <w:rPr>
          <w:rFonts w:cstheme="minorHAnsi"/>
          <w:color w:val="202124"/>
          <w:spacing w:val="2"/>
          <w:shd w:val="clear" w:color="auto" w:fill="FFFFFF"/>
        </w:rPr>
        <w:t>. Click on “Next &gt;”</w:t>
      </w:r>
      <w:r w:rsidR="00E74944" w:rsidRPr="00BF34C4">
        <w:rPr>
          <w:rFonts w:cstheme="minorHAnsi"/>
          <w:color w:val="202124"/>
          <w:spacing w:val="2"/>
          <w:shd w:val="clear" w:color="auto" w:fill="FFFFFF"/>
        </w:rPr>
        <w:t xml:space="preserve"> (in this case, http://cygwin.mirror.constant.com)</w:t>
      </w:r>
    </w:p>
    <w:p w14:paraId="07A46379" w14:textId="77777777" w:rsidR="005C4C04" w:rsidRPr="00BF34C4" w:rsidRDefault="005C4C04" w:rsidP="005C4C04">
      <w:pPr>
        <w:spacing w:after="120" w:line="240" w:lineRule="auto"/>
        <w:jc w:val="center"/>
        <w:rPr>
          <w:rFonts w:cstheme="minorHAnsi"/>
          <w:color w:val="202124"/>
          <w:spacing w:val="2"/>
          <w:shd w:val="clear" w:color="auto" w:fill="FFFFFF"/>
        </w:rPr>
      </w:pPr>
      <w:r w:rsidRPr="00BF34C4">
        <w:rPr>
          <w:noProof/>
          <w:lang w:val="en-CA" w:eastAsia="en-CA"/>
        </w:rPr>
        <w:drawing>
          <wp:inline distT="0" distB="0" distL="0" distR="0" wp14:anchorId="0AB775A8" wp14:editId="3B2968A0">
            <wp:extent cx="3768940" cy="2794214"/>
            <wp:effectExtent l="0" t="0" r="317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3220" cy="2804801"/>
                    </a:xfrm>
                    <a:prstGeom prst="rect">
                      <a:avLst/>
                    </a:prstGeom>
                  </pic:spPr>
                </pic:pic>
              </a:graphicData>
            </a:graphic>
          </wp:inline>
        </w:drawing>
      </w:r>
    </w:p>
    <w:p w14:paraId="4888E0BD" w14:textId="77777777" w:rsidR="00F64E57" w:rsidRPr="00BF34C4" w:rsidRDefault="00F64E57">
      <w:pPr>
        <w:rPr>
          <w:rFonts w:cstheme="minorHAnsi"/>
          <w:color w:val="202124"/>
          <w:spacing w:val="2"/>
          <w:shd w:val="clear" w:color="auto" w:fill="FFFFFF"/>
        </w:rPr>
      </w:pPr>
    </w:p>
    <w:p w14:paraId="46228CF3" w14:textId="77777777" w:rsidR="00B404CA" w:rsidRPr="00BF34C4" w:rsidRDefault="00E74944"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 xml:space="preserve">Cygwin will start the installation process. </w:t>
      </w:r>
      <w:r w:rsidR="005C4C04" w:rsidRPr="00BF34C4">
        <w:rPr>
          <w:rFonts w:cstheme="minorHAnsi"/>
          <w:color w:val="202124"/>
          <w:spacing w:val="2"/>
          <w:shd w:val="clear" w:color="auto" w:fill="FFFFFF"/>
        </w:rPr>
        <w:t>The following window will appear</w:t>
      </w:r>
      <w:r w:rsidR="006F3BB7" w:rsidRPr="00BF34C4">
        <w:rPr>
          <w:rFonts w:cstheme="minorHAnsi"/>
          <w:color w:val="202124"/>
          <w:spacing w:val="2"/>
          <w:shd w:val="clear" w:color="auto" w:fill="FFFFFF"/>
        </w:rPr>
        <w:t xml:space="preserve"> </w:t>
      </w:r>
    </w:p>
    <w:p w14:paraId="36861B66" w14:textId="77777777" w:rsidR="005C4C04" w:rsidRPr="00BF34C4" w:rsidRDefault="005C4C04" w:rsidP="005C4C04">
      <w:pPr>
        <w:spacing w:after="120" w:line="240" w:lineRule="auto"/>
        <w:jc w:val="center"/>
        <w:rPr>
          <w:rFonts w:cstheme="minorHAnsi"/>
          <w:color w:val="202124"/>
          <w:spacing w:val="2"/>
          <w:shd w:val="clear" w:color="auto" w:fill="FFFFFF"/>
        </w:rPr>
      </w:pPr>
      <w:r w:rsidRPr="00BF34C4">
        <w:rPr>
          <w:noProof/>
          <w:lang w:val="en-CA" w:eastAsia="en-CA"/>
        </w:rPr>
        <w:lastRenderedPageBreak/>
        <w:drawing>
          <wp:inline distT="0" distB="0" distL="0" distR="0" wp14:anchorId="3E9F9D9D" wp14:editId="0C6E6190">
            <wp:extent cx="3121906" cy="232647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49345" cy="2346926"/>
                    </a:xfrm>
                    <a:prstGeom prst="rect">
                      <a:avLst/>
                    </a:prstGeom>
                  </pic:spPr>
                </pic:pic>
              </a:graphicData>
            </a:graphic>
          </wp:inline>
        </w:drawing>
      </w:r>
    </w:p>
    <w:p w14:paraId="51D5D8B8" w14:textId="77777777" w:rsidR="00B404CA" w:rsidRPr="00BF34C4" w:rsidRDefault="00B404CA" w:rsidP="00A503F3">
      <w:pPr>
        <w:pStyle w:val="ListParagraph"/>
        <w:spacing w:after="120" w:line="240" w:lineRule="auto"/>
        <w:contextualSpacing w:val="0"/>
        <w:jc w:val="center"/>
        <w:rPr>
          <w:rFonts w:cstheme="minorHAnsi"/>
          <w:color w:val="202124"/>
          <w:spacing w:val="2"/>
        </w:rPr>
      </w:pPr>
    </w:p>
    <w:p w14:paraId="13E7DB52" w14:textId="77777777" w:rsidR="00A503F3" w:rsidRPr="00BF34C4" w:rsidRDefault="00E74944" w:rsidP="00C22F83">
      <w:pPr>
        <w:pStyle w:val="ListParagraph"/>
        <w:numPr>
          <w:ilvl w:val="0"/>
          <w:numId w:val="1"/>
        </w:numPr>
        <w:spacing w:after="120" w:line="240" w:lineRule="auto"/>
        <w:rPr>
          <w:rFonts w:cstheme="minorHAnsi"/>
          <w:color w:val="202124"/>
          <w:spacing w:val="2"/>
          <w:shd w:val="clear" w:color="auto" w:fill="FFFFFF"/>
        </w:rPr>
      </w:pPr>
      <w:r w:rsidRPr="00BF34C4">
        <w:rPr>
          <w:rFonts w:cstheme="minorHAnsi"/>
          <w:color w:val="202124"/>
          <w:spacing w:val="2"/>
          <w:shd w:val="clear" w:color="auto" w:fill="FFFFFF"/>
        </w:rPr>
        <w:t xml:space="preserve">When </w:t>
      </w:r>
      <w:r w:rsidR="009F0D98" w:rsidRPr="00BF34C4">
        <w:rPr>
          <w:rFonts w:cstheme="minorHAnsi"/>
          <w:color w:val="202124"/>
          <w:spacing w:val="2"/>
          <w:shd w:val="clear" w:color="auto" w:fill="FFFFFF"/>
        </w:rPr>
        <w:t xml:space="preserve">we </w:t>
      </w:r>
      <w:r w:rsidR="00F64E57" w:rsidRPr="00BF34C4">
        <w:rPr>
          <w:rFonts w:cstheme="minorHAnsi"/>
          <w:color w:val="202124"/>
          <w:spacing w:val="2"/>
          <w:shd w:val="clear" w:color="auto" w:fill="FFFFFF"/>
        </w:rPr>
        <w:t>get the following window</w:t>
      </w:r>
      <w:r w:rsidRPr="00BF34C4">
        <w:rPr>
          <w:rFonts w:cstheme="minorHAnsi"/>
          <w:color w:val="202124"/>
          <w:spacing w:val="2"/>
          <w:shd w:val="clear" w:color="auto" w:fill="FFFFFF"/>
        </w:rPr>
        <w:t xml:space="preserve">, if </w:t>
      </w:r>
      <w:r w:rsidR="009F0D98" w:rsidRPr="00BF34C4">
        <w:rPr>
          <w:rFonts w:cstheme="minorHAnsi"/>
          <w:color w:val="202124"/>
          <w:spacing w:val="2"/>
          <w:shd w:val="clear" w:color="auto" w:fill="FFFFFF"/>
        </w:rPr>
        <w:t xml:space="preserve">we </w:t>
      </w:r>
      <w:r w:rsidRPr="00BF34C4">
        <w:rPr>
          <w:rFonts w:cstheme="minorHAnsi"/>
          <w:color w:val="202124"/>
          <w:spacing w:val="2"/>
          <w:shd w:val="clear" w:color="auto" w:fill="FFFFFF"/>
        </w:rPr>
        <w:t xml:space="preserve">click </w:t>
      </w:r>
      <w:r w:rsidR="000C733B" w:rsidRPr="00BF34C4">
        <w:rPr>
          <w:rFonts w:cstheme="minorHAnsi"/>
          <w:color w:val="202124"/>
          <w:spacing w:val="2"/>
          <w:shd w:val="clear" w:color="auto" w:fill="FFFFFF"/>
        </w:rPr>
        <w:t>o</w:t>
      </w:r>
      <w:r w:rsidRPr="00BF34C4">
        <w:rPr>
          <w:rFonts w:cstheme="minorHAnsi"/>
          <w:color w:val="202124"/>
          <w:spacing w:val="2"/>
          <w:shd w:val="clear" w:color="auto" w:fill="FFFFFF"/>
        </w:rPr>
        <w:t xml:space="preserve">n “All”, </w:t>
      </w:r>
      <w:r w:rsidR="009F0D98" w:rsidRPr="00BF34C4">
        <w:rPr>
          <w:rFonts w:cstheme="minorHAnsi"/>
          <w:color w:val="202124"/>
          <w:spacing w:val="2"/>
          <w:shd w:val="clear" w:color="auto" w:fill="FFFFFF"/>
        </w:rPr>
        <w:t xml:space="preserve">we </w:t>
      </w:r>
      <w:r w:rsidRPr="00BF34C4">
        <w:rPr>
          <w:rFonts w:cstheme="minorHAnsi"/>
          <w:color w:val="202124"/>
          <w:spacing w:val="2"/>
          <w:shd w:val="clear" w:color="auto" w:fill="FFFFFF"/>
        </w:rPr>
        <w:t>will see all the existing packages. Do not choose anything; simply c</w:t>
      </w:r>
      <w:r w:rsidR="00A503F3" w:rsidRPr="00BF34C4">
        <w:rPr>
          <w:rFonts w:cstheme="minorHAnsi"/>
          <w:color w:val="202124"/>
          <w:spacing w:val="2"/>
          <w:shd w:val="clear" w:color="auto" w:fill="FFFFFF"/>
        </w:rPr>
        <w:t xml:space="preserve">lick </w:t>
      </w:r>
      <w:r w:rsidR="00F64E57" w:rsidRPr="00BF34C4">
        <w:rPr>
          <w:rFonts w:cstheme="minorHAnsi"/>
          <w:color w:val="202124"/>
          <w:spacing w:val="2"/>
          <w:shd w:val="clear" w:color="auto" w:fill="FFFFFF"/>
        </w:rPr>
        <w:t>“</w:t>
      </w:r>
      <w:r w:rsidR="00A503F3" w:rsidRPr="00BF34C4">
        <w:rPr>
          <w:rFonts w:cstheme="minorHAnsi"/>
          <w:color w:val="202124"/>
          <w:spacing w:val="2"/>
          <w:shd w:val="clear" w:color="auto" w:fill="FFFFFF"/>
        </w:rPr>
        <w:t>Next</w:t>
      </w:r>
      <w:r w:rsidR="00F64E57" w:rsidRPr="00BF34C4">
        <w:rPr>
          <w:rFonts w:cstheme="minorHAnsi"/>
          <w:color w:val="202124"/>
          <w:spacing w:val="2"/>
          <w:shd w:val="clear" w:color="auto" w:fill="FFFFFF"/>
        </w:rPr>
        <w:t xml:space="preserve"> &gt;”</w:t>
      </w:r>
      <w:r w:rsidR="00A503F3" w:rsidRPr="00BF34C4">
        <w:rPr>
          <w:rFonts w:cstheme="minorHAnsi"/>
          <w:color w:val="202124"/>
          <w:spacing w:val="2"/>
          <w:shd w:val="clear" w:color="auto" w:fill="FFFFFF"/>
        </w:rPr>
        <w:t xml:space="preserve"> </w:t>
      </w:r>
      <w:r w:rsidR="00BC3E77" w:rsidRPr="00BF34C4">
        <w:rPr>
          <w:rFonts w:cstheme="minorHAnsi"/>
          <w:color w:val="202124"/>
          <w:spacing w:val="2"/>
          <w:shd w:val="clear" w:color="auto" w:fill="FFFFFF"/>
        </w:rPr>
        <w:t>leaving everything as default (</w:t>
      </w:r>
      <w:r w:rsidRPr="00BF34C4">
        <w:rPr>
          <w:rFonts w:cstheme="minorHAnsi"/>
          <w:color w:val="202124"/>
          <w:spacing w:val="2"/>
          <w:shd w:val="clear" w:color="auto" w:fill="FFFFFF"/>
        </w:rPr>
        <w:t xml:space="preserve">as in </w:t>
      </w:r>
      <w:r w:rsidR="00BC3E77" w:rsidRPr="00BF34C4">
        <w:rPr>
          <w:rFonts w:cstheme="minorHAnsi"/>
          <w:color w:val="202124"/>
          <w:spacing w:val="2"/>
          <w:shd w:val="clear" w:color="auto" w:fill="FFFFFF"/>
        </w:rPr>
        <w:t>the screenshot</w:t>
      </w:r>
      <w:r w:rsidR="00F64E57" w:rsidRPr="00BF34C4">
        <w:rPr>
          <w:rFonts w:cstheme="minorHAnsi"/>
          <w:color w:val="202124"/>
          <w:spacing w:val="2"/>
          <w:shd w:val="clear" w:color="auto" w:fill="FFFFFF"/>
        </w:rPr>
        <w:t>)</w:t>
      </w:r>
      <w:r w:rsidR="00A503F3" w:rsidRPr="00BF34C4">
        <w:rPr>
          <w:rFonts w:cstheme="minorHAnsi"/>
          <w:color w:val="202124"/>
          <w:spacing w:val="2"/>
          <w:shd w:val="clear" w:color="auto" w:fill="FFFFFF"/>
        </w:rPr>
        <w:t>.</w:t>
      </w:r>
      <w:r w:rsidR="00F64E57" w:rsidRPr="00BF34C4">
        <w:rPr>
          <w:rFonts w:cstheme="minorHAnsi"/>
          <w:color w:val="202124"/>
          <w:spacing w:val="2"/>
          <w:shd w:val="clear" w:color="auto" w:fill="FFFFFF"/>
        </w:rPr>
        <w:t xml:space="preserve"> </w:t>
      </w:r>
      <w:r w:rsidRPr="00BF34C4">
        <w:rPr>
          <w:rFonts w:cstheme="minorHAnsi"/>
          <w:color w:val="202124"/>
          <w:spacing w:val="2"/>
          <w:shd w:val="clear" w:color="auto" w:fill="FFFFFF"/>
        </w:rPr>
        <w:t>This will install the default tools and libraries</w:t>
      </w:r>
      <w:r w:rsidR="00F64E57" w:rsidRPr="00BF34C4">
        <w:rPr>
          <w:rFonts w:cstheme="minorHAnsi"/>
          <w:color w:val="202124"/>
          <w:spacing w:val="2"/>
          <w:shd w:val="clear" w:color="auto" w:fill="FFFFFF"/>
        </w:rPr>
        <w:t>.</w:t>
      </w:r>
    </w:p>
    <w:p w14:paraId="40D58F69" w14:textId="77777777" w:rsidR="00F64E57" w:rsidRPr="00BF34C4" w:rsidRDefault="00FE714D" w:rsidP="00E74944">
      <w:pPr>
        <w:spacing w:after="120" w:line="240" w:lineRule="auto"/>
        <w:jc w:val="center"/>
        <w:rPr>
          <w:rFonts w:cstheme="minorHAnsi"/>
          <w:color w:val="202124"/>
          <w:spacing w:val="2"/>
          <w:shd w:val="clear" w:color="auto" w:fill="FFFFFF"/>
        </w:rPr>
      </w:pPr>
      <w:r w:rsidRPr="00BF34C4">
        <w:rPr>
          <w:noProof/>
          <w:sz w:val="16"/>
          <w:szCs w:val="16"/>
          <w:lang w:val="en-CA" w:eastAsia="en-CA"/>
        </w:rPr>
        <w:drawing>
          <wp:inline distT="0" distB="0" distL="0" distR="0" wp14:anchorId="01A17668" wp14:editId="2A4823E3">
            <wp:extent cx="3840480" cy="2820237"/>
            <wp:effectExtent l="0" t="0" r="7620" b="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ygwin_10_all.PNG"/>
                    <pic:cNvPicPr/>
                  </pic:nvPicPr>
                  <pic:blipFill>
                    <a:blip r:embed="rId23">
                      <a:extLst>
                        <a:ext uri="{28A0092B-C50C-407E-A947-70E740481C1C}">
                          <a14:useLocalDpi xmlns:a14="http://schemas.microsoft.com/office/drawing/2010/main" val="0"/>
                        </a:ext>
                      </a:extLst>
                    </a:blip>
                    <a:stretch>
                      <a:fillRect/>
                    </a:stretch>
                  </pic:blipFill>
                  <pic:spPr>
                    <a:xfrm>
                      <a:off x="0" y="0"/>
                      <a:ext cx="3840480" cy="2820237"/>
                    </a:xfrm>
                    <a:prstGeom prst="rect">
                      <a:avLst/>
                    </a:prstGeom>
                  </pic:spPr>
                </pic:pic>
              </a:graphicData>
            </a:graphic>
          </wp:inline>
        </w:drawing>
      </w:r>
    </w:p>
    <w:p w14:paraId="5BEB98F1" w14:textId="77777777" w:rsidR="00F64E57" w:rsidRPr="00BF34C4" w:rsidRDefault="00F64E57" w:rsidP="00C22F83">
      <w:pPr>
        <w:pStyle w:val="ListParagraph"/>
        <w:numPr>
          <w:ilvl w:val="0"/>
          <w:numId w:val="1"/>
        </w:numPr>
        <w:spacing w:after="120" w:line="240" w:lineRule="auto"/>
        <w:rPr>
          <w:rFonts w:cstheme="minorHAnsi"/>
          <w:color w:val="202124"/>
          <w:spacing w:val="2"/>
          <w:shd w:val="clear" w:color="auto" w:fill="FFFFFF"/>
        </w:rPr>
      </w:pPr>
      <w:r w:rsidRPr="00BF34C4">
        <w:rPr>
          <w:rFonts w:cstheme="minorHAnsi"/>
          <w:color w:val="202124"/>
          <w:spacing w:val="2"/>
          <w:shd w:val="clear" w:color="auto" w:fill="FFFFFF"/>
        </w:rPr>
        <w:t>The following window will appear. Click on “Next &gt;”</w:t>
      </w:r>
    </w:p>
    <w:p w14:paraId="785741AB" w14:textId="77777777" w:rsidR="00F64E57" w:rsidRPr="00BF34C4" w:rsidRDefault="00F64E57" w:rsidP="00F64E57">
      <w:pPr>
        <w:spacing w:after="120" w:line="240" w:lineRule="auto"/>
        <w:jc w:val="center"/>
        <w:rPr>
          <w:rFonts w:cstheme="minorHAnsi"/>
          <w:color w:val="202124"/>
          <w:spacing w:val="2"/>
          <w:shd w:val="clear" w:color="auto" w:fill="FFFFFF"/>
        </w:rPr>
      </w:pPr>
      <w:r w:rsidRPr="00BF34C4">
        <w:rPr>
          <w:noProof/>
          <w:lang w:val="en-CA" w:eastAsia="en-CA"/>
        </w:rPr>
        <w:drawing>
          <wp:inline distT="0" distB="0" distL="0" distR="0" wp14:anchorId="2C958679" wp14:editId="7F54881D">
            <wp:extent cx="3338830" cy="2390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282" b="2244"/>
                    <a:stretch/>
                  </pic:blipFill>
                  <pic:spPr bwMode="auto">
                    <a:xfrm>
                      <a:off x="0" y="0"/>
                      <a:ext cx="3348668" cy="2397820"/>
                    </a:xfrm>
                    <a:prstGeom prst="rect">
                      <a:avLst/>
                    </a:prstGeom>
                    <a:ln>
                      <a:noFill/>
                    </a:ln>
                    <a:extLst>
                      <a:ext uri="{53640926-AAD7-44D8-BBD7-CCE9431645EC}">
                        <a14:shadowObscured xmlns:a14="http://schemas.microsoft.com/office/drawing/2010/main"/>
                      </a:ext>
                    </a:extLst>
                  </pic:spPr>
                </pic:pic>
              </a:graphicData>
            </a:graphic>
          </wp:inline>
        </w:drawing>
      </w:r>
    </w:p>
    <w:p w14:paraId="467F4172" w14:textId="77777777" w:rsidR="00F64E57" w:rsidRPr="00BF34C4" w:rsidRDefault="00F81A02" w:rsidP="00C22F83">
      <w:pPr>
        <w:pStyle w:val="ListParagraph"/>
        <w:numPr>
          <w:ilvl w:val="0"/>
          <w:numId w:val="1"/>
        </w:numPr>
        <w:spacing w:after="120" w:line="240" w:lineRule="auto"/>
        <w:rPr>
          <w:rFonts w:cstheme="minorHAnsi"/>
          <w:color w:val="202124"/>
          <w:spacing w:val="2"/>
          <w:shd w:val="clear" w:color="auto" w:fill="FFFFFF"/>
        </w:rPr>
      </w:pPr>
      <w:r w:rsidRPr="00BF34C4">
        <w:rPr>
          <w:rFonts w:cstheme="minorHAnsi"/>
          <w:color w:val="202124"/>
          <w:spacing w:val="2"/>
          <w:shd w:val="clear" w:color="auto" w:fill="FFFFFF"/>
        </w:rPr>
        <w:lastRenderedPageBreak/>
        <w:t xml:space="preserve">The progress window below will appear. </w:t>
      </w:r>
    </w:p>
    <w:p w14:paraId="1AFE83DD" w14:textId="77777777" w:rsidR="00F64E57" w:rsidRPr="00BF34C4" w:rsidRDefault="00F64E57" w:rsidP="00FE714D">
      <w:pPr>
        <w:spacing w:after="0" w:line="240" w:lineRule="auto"/>
        <w:jc w:val="center"/>
        <w:rPr>
          <w:rFonts w:cstheme="minorHAnsi"/>
          <w:color w:val="202124"/>
          <w:spacing w:val="2"/>
          <w:shd w:val="clear" w:color="auto" w:fill="FFFFFF"/>
        </w:rPr>
      </w:pPr>
      <w:r w:rsidRPr="00BF34C4">
        <w:rPr>
          <w:noProof/>
          <w:lang w:val="en-CA" w:eastAsia="en-CA"/>
        </w:rPr>
        <w:drawing>
          <wp:inline distT="0" distB="0" distL="0" distR="0" wp14:anchorId="68F6B2E9" wp14:editId="5B3A8C4E">
            <wp:extent cx="3474720" cy="25582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74720" cy="2558238"/>
                    </a:xfrm>
                    <a:prstGeom prst="rect">
                      <a:avLst/>
                    </a:prstGeom>
                  </pic:spPr>
                </pic:pic>
              </a:graphicData>
            </a:graphic>
          </wp:inline>
        </w:drawing>
      </w:r>
    </w:p>
    <w:p w14:paraId="311579C5" w14:textId="77777777" w:rsidR="00F81A02" w:rsidRPr="00BF34C4" w:rsidRDefault="00F81A02" w:rsidP="00F64E57">
      <w:pPr>
        <w:spacing w:after="120" w:line="240" w:lineRule="auto"/>
        <w:jc w:val="center"/>
        <w:rPr>
          <w:rFonts w:cstheme="minorHAnsi"/>
          <w:color w:val="202124"/>
          <w:spacing w:val="2"/>
          <w:shd w:val="clear" w:color="auto" w:fill="FFFFFF"/>
        </w:rPr>
      </w:pPr>
    </w:p>
    <w:p w14:paraId="1FED5528" w14:textId="77777777" w:rsidR="00F64E57" w:rsidRPr="00BF34C4" w:rsidRDefault="00F64E57" w:rsidP="00C22F83">
      <w:pPr>
        <w:pStyle w:val="ListParagraph"/>
        <w:numPr>
          <w:ilvl w:val="0"/>
          <w:numId w:val="1"/>
        </w:numPr>
        <w:spacing w:after="120" w:line="240" w:lineRule="auto"/>
        <w:rPr>
          <w:rFonts w:cstheme="minorHAnsi"/>
          <w:color w:val="202124"/>
          <w:spacing w:val="2"/>
          <w:shd w:val="clear" w:color="auto" w:fill="FFFFFF"/>
        </w:rPr>
      </w:pPr>
      <w:r w:rsidRPr="00BF34C4">
        <w:rPr>
          <w:rFonts w:cstheme="minorHAnsi"/>
          <w:color w:val="202124"/>
          <w:spacing w:val="2"/>
          <w:shd w:val="clear" w:color="auto" w:fill="FFFFFF"/>
        </w:rPr>
        <w:t xml:space="preserve">Once the installation finishes, select the option “Create icon on Desktop” to easily access the Cygwin terminal. Click on “Finish” </w:t>
      </w:r>
    </w:p>
    <w:p w14:paraId="6EE8AA28" w14:textId="77777777" w:rsidR="00F64E57" w:rsidRPr="00BF34C4" w:rsidRDefault="00F64E57" w:rsidP="00FE714D">
      <w:pPr>
        <w:spacing w:after="0" w:line="240" w:lineRule="auto"/>
        <w:jc w:val="center"/>
        <w:rPr>
          <w:rFonts w:cstheme="minorHAnsi"/>
          <w:color w:val="202124"/>
          <w:spacing w:val="2"/>
          <w:shd w:val="clear" w:color="auto" w:fill="FFFFFF"/>
        </w:rPr>
      </w:pPr>
      <w:r w:rsidRPr="00BF34C4">
        <w:rPr>
          <w:noProof/>
          <w:lang w:val="en-CA" w:eastAsia="en-CA"/>
        </w:rPr>
        <w:drawing>
          <wp:inline distT="0" distB="0" distL="0" distR="0" wp14:anchorId="7025693F" wp14:editId="3401A241">
            <wp:extent cx="3108960" cy="22674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6151" cy="2279975"/>
                    </a:xfrm>
                    <a:prstGeom prst="rect">
                      <a:avLst/>
                    </a:prstGeom>
                  </pic:spPr>
                </pic:pic>
              </a:graphicData>
            </a:graphic>
          </wp:inline>
        </w:drawing>
      </w:r>
    </w:p>
    <w:p w14:paraId="6ED4BD6F" w14:textId="77777777" w:rsidR="00F64E57" w:rsidRPr="00BF34C4" w:rsidRDefault="00F64E57" w:rsidP="00FE714D">
      <w:pPr>
        <w:spacing w:after="0" w:line="240" w:lineRule="auto"/>
        <w:jc w:val="center"/>
        <w:rPr>
          <w:rFonts w:cstheme="minorHAnsi"/>
          <w:color w:val="202124"/>
          <w:spacing w:val="2"/>
          <w:shd w:val="clear" w:color="auto" w:fill="FFFFFF"/>
        </w:rPr>
      </w:pPr>
    </w:p>
    <w:p w14:paraId="727443BB" w14:textId="332A6756" w:rsidR="008971AC" w:rsidRPr="00BF34C4" w:rsidRDefault="00BC3E77" w:rsidP="00C22F83">
      <w:pPr>
        <w:pStyle w:val="ListParagraph"/>
        <w:numPr>
          <w:ilvl w:val="0"/>
          <w:numId w:val="1"/>
        </w:numPr>
        <w:spacing w:after="120" w:line="240" w:lineRule="auto"/>
        <w:contextualSpacing w:val="0"/>
        <w:rPr>
          <w:rFonts w:cstheme="minorHAnsi"/>
          <w:color w:val="202124"/>
          <w:spacing w:val="2"/>
          <w:shd w:val="clear" w:color="auto" w:fill="FFFFFF"/>
        </w:rPr>
      </w:pPr>
      <w:r w:rsidRPr="00BF34C4">
        <w:rPr>
          <w:rFonts w:cstheme="minorHAnsi"/>
          <w:color w:val="202124"/>
          <w:spacing w:val="2"/>
          <w:shd w:val="clear" w:color="auto" w:fill="FFFFFF"/>
        </w:rPr>
        <w:t>Once the installation finishes, i</w:t>
      </w:r>
      <w:r w:rsidR="008971AC" w:rsidRPr="00BF34C4">
        <w:rPr>
          <w:rFonts w:cstheme="minorHAnsi"/>
          <w:color w:val="202124"/>
          <w:spacing w:val="2"/>
          <w:shd w:val="clear" w:color="auto" w:fill="FFFFFF"/>
        </w:rPr>
        <w:t xml:space="preserve">f </w:t>
      </w:r>
      <w:r w:rsidR="009F0D98" w:rsidRPr="00BF34C4">
        <w:rPr>
          <w:rFonts w:cstheme="minorHAnsi"/>
          <w:color w:val="202124"/>
          <w:spacing w:val="2"/>
          <w:shd w:val="clear" w:color="auto" w:fill="FFFFFF"/>
        </w:rPr>
        <w:t xml:space="preserve">we </w:t>
      </w:r>
      <w:r w:rsidR="008971AC" w:rsidRPr="00BF34C4">
        <w:rPr>
          <w:rFonts w:cstheme="minorHAnsi"/>
          <w:color w:val="202124"/>
          <w:spacing w:val="2"/>
          <w:shd w:val="clear" w:color="auto" w:fill="FFFFFF"/>
        </w:rPr>
        <w:t xml:space="preserve">open the </w:t>
      </w:r>
      <w:r w:rsidRPr="00BF34C4">
        <w:rPr>
          <w:rFonts w:cstheme="minorHAnsi"/>
          <w:color w:val="202124"/>
          <w:spacing w:val="2"/>
          <w:shd w:val="clear" w:color="auto" w:fill="FFFFFF"/>
        </w:rPr>
        <w:t xml:space="preserve">cygwin64 </w:t>
      </w:r>
      <w:r w:rsidR="008971AC" w:rsidRPr="00BF34C4">
        <w:rPr>
          <w:rFonts w:cstheme="minorHAnsi"/>
          <w:color w:val="202124"/>
          <w:spacing w:val="2"/>
          <w:shd w:val="clear" w:color="auto" w:fill="FFFFFF"/>
        </w:rPr>
        <w:t>folder, it should have the following content.</w:t>
      </w:r>
      <w:r w:rsidR="002A1E93">
        <w:rPr>
          <w:rFonts w:cstheme="minorHAnsi"/>
          <w:color w:val="202124"/>
          <w:spacing w:val="2"/>
          <w:shd w:val="clear" w:color="auto" w:fill="FFFFFF"/>
        </w:rPr>
        <w:br/>
      </w:r>
      <w:r w:rsidR="002A1E93" w:rsidRPr="002A1E93">
        <w:rPr>
          <w:rFonts w:cstheme="minorHAnsi"/>
          <w:color w:val="202124"/>
          <w:spacing w:val="2"/>
          <w:highlight w:val="cyan"/>
          <w:shd w:val="clear" w:color="auto" w:fill="FFFFFF"/>
        </w:rPr>
        <w:t>Make sure you copied setup-x86_64.exe in the cygwin64 folder (or setup-x86.exe for 32bits installations).</w:t>
      </w:r>
    </w:p>
    <w:p w14:paraId="7157593D" w14:textId="77777777" w:rsidR="008971AC" w:rsidRPr="00BF34C4" w:rsidRDefault="008971AC" w:rsidP="00FE714D">
      <w:pPr>
        <w:spacing w:after="0" w:line="240" w:lineRule="auto"/>
        <w:jc w:val="center"/>
        <w:rPr>
          <w:rFonts w:cstheme="minorHAnsi"/>
          <w:color w:val="202124"/>
          <w:spacing w:val="2"/>
          <w:shd w:val="clear" w:color="auto" w:fill="FFFFFF"/>
        </w:rPr>
      </w:pPr>
      <w:r w:rsidRPr="00BF34C4">
        <w:rPr>
          <w:noProof/>
          <w:lang w:val="en-CA" w:eastAsia="en-CA"/>
        </w:rPr>
        <w:drawing>
          <wp:inline distT="0" distB="0" distL="0" distR="0" wp14:anchorId="457AF4CC" wp14:editId="548EB230">
            <wp:extent cx="5371880" cy="234696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8344" cy="2367260"/>
                    </a:xfrm>
                    <a:prstGeom prst="rect">
                      <a:avLst/>
                    </a:prstGeom>
                  </pic:spPr>
                </pic:pic>
              </a:graphicData>
            </a:graphic>
          </wp:inline>
        </w:drawing>
      </w:r>
    </w:p>
    <w:p w14:paraId="3F076030" w14:textId="77777777" w:rsidR="0077719C" w:rsidRPr="00BF34C4" w:rsidRDefault="00A503F3" w:rsidP="00C22F83">
      <w:pPr>
        <w:pStyle w:val="ListParagraph"/>
        <w:numPr>
          <w:ilvl w:val="0"/>
          <w:numId w:val="1"/>
        </w:numPr>
        <w:spacing w:after="120" w:line="240" w:lineRule="auto"/>
        <w:rPr>
          <w:rFonts w:ascii="Courier New" w:hAnsi="Courier New" w:cs="Courier New"/>
          <w:color w:val="202124"/>
          <w:spacing w:val="2"/>
          <w:shd w:val="clear" w:color="auto" w:fill="FFFFFF"/>
        </w:rPr>
      </w:pPr>
      <w:r w:rsidRPr="00BF34C4">
        <w:rPr>
          <w:rFonts w:cstheme="minorHAnsi"/>
          <w:color w:val="202124"/>
          <w:spacing w:val="2"/>
          <w:shd w:val="clear" w:color="auto" w:fill="FFFFFF"/>
        </w:rPr>
        <w:lastRenderedPageBreak/>
        <w:t>Open the windows terminal (Command Prompt</w:t>
      </w:r>
      <w:r w:rsidR="00B906DD" w:rsidRPr="00BF34C4">
        <w:rPr>
          <w:rFonts w:cstheme="minorHAnsi"/>
          <w:color w:val="202124"/>
          <w:spacing w:val="2"/>
          <w:shd w:val="clear" w:color="auto" w:fill="FFFFFF"/>
        </w:rPr>
        <w:t>; type</w:t>
      </w:r>
      <w:r w:rsidR="0077719C" w:rsidRPr="00BF34C4">
        <w:rPr>
          <w:rFonts w:cstheme="minorHAnsi"/>
          <w:color w:val="202124"/>
          <w:spacing w:val="2"/>
          <w:shd w:val="clear" w:color="auto" w:fill="FFFFFF"/>
        </w:rPr>
        <w:t xml:space="preserve"> </w:t>
      </w:r>
      <w:r w:rsidR="0077663A" w:rsidRPr="00BF34C4">
        <w:rPr>
          <w:rFonts w:cstheme="minorHAnsi"/>
          <w:color w:val="202124"/>
          <w:spacing w:val="2"/>
          <w:shd w:val="clear" w:color="auto" w:fill="FFFFFF"/>
        </w:rPr>
        <w:t>“cmd</w:t>
      </w:r>
      <w:r w:rsidR="0077719C" w:rsidRPr="00BF34C4">
        <w:rPr>
          <w:rFonts w:cstheme="minorHAnsi"/>
          <w:color w:val="202124"/>
          <w:spacing w:val="2"/>
          <w:shd w:val="clear" w:color="auto" w:fill="FFFFFF"/>
        </w:rPr>
        <w:t>” on your Windows search).</w:t>
      </w:r>
      <w:r w:rsidR="00FA28A5" w:rsidRPr="00BF34C4">
        <w:rPr>
          <w:rFonts w:cstheme="minorHAnsi"/>
          <w:color w:val="202124"/>
          <w:spacing w:val="2"/>
          <w:shd w:val="clear" w:color="auto" w:fill="FFFFFF"/>
        </w:rPr>
        <w:t xml:space="preserve"> </w:t>
      </w:r>
    </w:p>
    <w:p w14:paraId="1901E1FD" w14:textId="77777777" w:rsidR="0077719C" w:rsidRPr="00BF34C4" w:rsidRDefault="0077719C" w:rsidP="0077719C">
      <w:pPr>
        <w:pStyle w:val="ListParagraph"/>
        <w:spacing w:after="120" w:line="240" w:lineRule="auto"/>
        <w:ind w:left="360" w:firstLine="360"/>
        <w:rPr>
          <w:rFonts w:cstheme="minorHAnsi"/>
          <w:color w:val="202124"/>
          <w:spacing w:val="2"/>
          <w:shd w:val="clear" w:color="auto" w:fill="FFFFFF"/>
        </w:rPr>
      </w:pPr>
      <w:r w:rsidRPr="00BF34C4">
        <w:rPr>
          <w:rFonts w:cstheme="minorHAnsi"/>
          <w:color w:val="202124"/>
          <w:spacing w:val="2"/>
          <w:shd w:val="clear" w:color="auto" w:fill="FFFFFF"/>
        </w:rPr>
        <w:t>T</w:t>
      </w:r>
      <w:r w:rsidR="00B906DD" w:rsidRPr="00BF34C4">
        <w:rPr>
          <w:rFonts w:cstheme="minorHAnsi"/>
          <w:color w:val="202124"/>
          <w:spacing w:val="2"/>
          <w:shd w:val="clear" w:color="auto" w:fill="FFFFFF"/>
        </w:rPr>
        <w:t xml:space="preserve">ype </w:t>
      </w:r>
    </w:p>
    <w:p w14:paraId="78476480" w14:textId="77777777" w:rsidR="008971AC" w:rsidRPr="00BF34C4" w:rsidRDefault="008971AC" w:rsidP="0077719C">
      <w:pPr>
        <w:pStyle w:val="ListParagraph"/>
        <w:spacing w:after="120" w:line="240" w:lineRule="auto"/>
        <w:ind w:left="360" w:firstLine="360"/>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cd </w:t>
      </w:r>
      <w:r w:rsidR="00B906DD" w:rsidRPr="00BF34C4">
        <w:rPr>
          <w:rFonts w:ascii="Courier New" w:hAnsi="Courier New" w:cs="Courier New"/>
          <w:color w:val="202124"/>
          <w:spacing w:val="2"/>
          <w:shd w:val="clear" w:color="auto" w:fill="FFFFFF"/>
        </w:rPr>
        <w:t>c:\</w:t>
      </w:r>
      <w:r w:rsidRPr="00BF34C4">
        <w:rPr>
          <w:rFonts w:ascii="Courier New" w:hAnsi="Courier New" w:cs="Courier New"/>
          <w:color w:val="202124"/>
          <w:spacing w:val="2"/>
          <w:shd w:val="clear" w:color="auto" w:fill="FFFFFF"/>
        </w:rPr>
        <w:t>cygwin64</w:t>
      </w:r>
    </w:p>
    <w:p w14:paraId="65E7682D" w14:textId="77777777" w:rsidR="0077719C" w:rsidRPr="00BF34C4" w:rsidRDefault="0077719C" w:rsidP="00FA28A5">
      <w:pPr>
        <w:pStyle w:val="ListParagraph"/>
        <w:spacing w:after="0" w:line="240" w:lineRule="auto"/>
        <w:ind w:left="360" w:firstLine="360"/>
        <w:rPr>
          <w:rFonts w:ascii="Courier New" w:hAnsi="Courier New" w:cs="Courier New"/>
          <w:color w:val="202124"/>
          <w:spacing w:val="2"/>
          <w:shd w:val="clear" w:color="auto" w:fill="FFFFFF"/>
        </w:rPr>
      </w:pPr>
    </w:p>
    <w:p w14:paraId="799472EA" w14:textId="77777777" w:rsidR="008971AC" w:rsidRPr="00BF34C4" w:rsidRDefault="0077719C" w:rsidP="0077719C">
      <w:pPr>
        <w:spacing w:after="120" w:line="240" w:lineRule="auto"/>
        <w:ind w:firstLine="720"/>
        <w:rPr>
          <w:rFonts w:cstheme="minorHAnsi"/>
          <w:color w:val="202124"/>
          <w:spacing w:val="2"/>
          <w:shd w:val="clear" w:color="auto" w:fill="FFFFFF"/>
        </w:rPr>
      </w:pPr>
      <w:r w:rsidRPr="00BF34C4">
        <w:rPr>
          <w:rFonts w:cstheme="minorHAnsi"/>
          <w:color w:val="202124"/>
          <w:spacing w:val="2"/>
          <w:shd w:val="clear" w:color="auto" w:fill="FFFFFF"/>
        </w:rPr>
        <w:t>F</w:t>
      </w:r>
      <w:r w:rsidR="003C5B4D" w:rsidRPr="00BF34C4">
        <w:rPr>
          <w:rFonts w:cstheme="minorHAnsi"/>
          <w:color w:val="202124"/>
          <w:spacing w:val="2"/>
          <w:shd w:val="clear" w:color="auto" w:fill="FFFFFF"/>
        </w:rPr>
        <w:t xml:space="preserve">or </w:t>
      </w:r>
      <w:r w:rsidRPr="00BF34C4">
        <w:rPr>
          <w:rFonts w:cstheme="minorHAnsi"/>
          <w:color w:val="202124"/>
          <w:spacing w:val="2"/>
          <w:shd w:val="clear" w:color="auto" w:fill="FFFFFF"/>
        </w:rPr>
        <w:t xml:space="preserve">the </w:t>
      </w:r>
      <w:r w:rsidR="003C5B4D" w:rsidRPr="00BF34C4">
        <w:rPr>
          <w:rFonts w:cstheme="minorHAnsi"/>
          <w:b/>
          <w:bCs/>
          <w:color w:val="202124"/>
          <w:spacing w:val="2"/>
          <w:shd w:val="clear" w:color="auto" w:fill="FFFFFF"/>
        </w:rPr>
        <w:t>64-bit installation</w:t>
      </w:r>
      <w:r w:rsidRPr="00BF34C4">
        <w:rPr>
          <w:rFonts w:cstheme="minorHAnsi"/>
          <w:color w:val="202124"/>
          <w:spacing w:val="2"/>
          <w:shd w:val="clear" w:color="auto" w:fill="FFFFFF"/>
        </w:rPr>
        <w:t>, type:</w:t>
      </w:r>
    </w:p>
    <w:p w14:paraId="4F0982C7" w14:textId="77777777" w:rsidR="00703201" w:rsidRPr="00BF34C4" w:rsidRDefault="00703201" w:rsidP="00FA28A5">
      <w:pPr>
        <w:spacing w:after="0" w:line="240" w:lineRule="auto"/>
        <w:ind w:left="720"/>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setup-x86_64.exe </w:t>
      </w:r>
      <w:r w:rsidR="00885E30" w:rsidRPr="00BF34C4">
        <w:rPr>
          <w:rFonts w:ascii="Courier New" w:hAnsi="Courier New" w:cs="Courier New"/>
          <w:color w:val="202124"/>
          <w:spacing w:val="2"/>
          <w:shd w:val="clear" w:color="auto" w:fill="FFFFFF"/>
        </w:rPr>
        <w:t xml:space="preserve">-q </w:t>
      </w:r>
      <w:r w:rsidRPr="00BF34C4">
        <w:rPr>
          <w:rFonts w:ascii="Courier New" w:hAnsi="Courier New" w:cs="Courier New"/>
          <w:color w:val="202124"/>
          <w:spacing w:val="2"/>
          <w:shd w:val="clear" w:color="auto" w:fill="FFFFFF"/>
        </w:rPr>
        <w:t>-P chere</w:t>
      </w:r>
      <w:r w:rsidR="003C5B4D" w:rsidRPr="00BF34C4">
        <w:rPr>
          <w:rFonts w:ascii="Courier New" w:hAnsi="Courier New" w:cs="Courier New"/>
          <w:color w:val="202124"/>
          <w:spacing w:val="2"/>
          <w:shd w:val="clear" w:color="auto" w:fill="FFFFFF"/>
        </w:rPr>
        <w:t xml:space="preserve"> -P wget -P gcc-g++ -P make -P </w:t>
      </w:r>
      <w:r w:rsidR="0077719C" w:rsidRPr="00BF34C4">
        <w:rPr>
          <w:rFonts w:ascii="Courier New" w:hAnsi="Courier New" w:cs="Courier New"/>
          <w:color w:val="202124"/>
          <w:spacing w:val="2"/>
          <w:shd w:val="clear" w:color="auto" w:fill="FFFFFF"/>
        </w:rPr>
        <w:t xml:space="preserve">  </w:t>
      </w:r>
      <w:r w:rsidR="003C5B4D" w:rsidRPr="00BF34C4">
        <w:rPr>
          <w:rFonts w:ascii="Courier New" w:hAnsi="Courier New" w:cs="Courier New"/>
          <w:color w:val="202124"/>
          <w:spacing w:val="2"/>
          <w:shd w:val="clear" w:color="auto" w:fill="FFFFFF"/>
        </w:rPr>
        <w:t>diffutils -P libmpfr-devel -P libgmp-devel -P libmpc-devel</w:t>
      </w:r>
      <w:r w:rsidR="00D639F2" w:rsidRPr="00BF34C4">
        <w:rPr>
          <w:rFonts w:ascii="Courier New" w:hAnsi="Courier New" w:cs="Courier New"/>
          <w:color w:val="202124"/>
          <w:spacing w:val="2"/>
          <w:shd w:val="clear" w:color="auto" w:fill="FFFFFF"/>
        </w:rPr>
        <w:t xml:space="preserve"> -P git</w:t>
      </w:r>
    </w:p>
    <w:p w14:paraId="3AEAEB3A" w14:textId="77777777" w:rsidR="0077719C" w:rsidRPr="00BF34C4" w:rsidRDefault="0077719C" w:rsidP="00B906DD">
      <w:pPr>
        <w:pStyle w:val="ListParagraph"/>
        <w:spacing w:after="120" w:line="240" w:lineRule="auto"/>
        <w:ind w:left="360"/>
        <w:rPr>
          <w:rFonts w:cstheme="minorHAnsi"/>
          <w:b/>
          <w:bCs/>
          <w:color w:val="202124"/>
          <w:spacing w:val="2"/>
          <w:sz w:val="18"/>
          <w:szCs w:val="18"/>
          <w:shd w:val="clear" w:color="auto" w:fill="FFFFFF"/>
        </w:rPr>
      </w:pPr>
    </w:p>
    <w:p w14:paraId="614EEF3A" w14:textId="77777777" w:rsidR="003C5B4D" w:rsidRPr="00BF34C4" w:rsidRDefault="0077719C" w:rsidP="0077719C">
      <w:pPr>
        <w:pStyle w:val="ListParagraph"/>
        <w:spacing w:after="120" w:line="240" w:lineRule="auto"/>
        <w:ind w:left="360" w:firstLine="360"/>
        <w:rPr>
          <w:rFonts w:ascii="Courier New" w:hAnsi="Courier New" w:cs="Courier New"/>
          <w:color w:val="202124"/>
          <w:spacing w:val="2"/>
          <w:shd w:val="clear" w:color="auto" w:fill="FFFFFF"/>
        </w:rPr>
      </w:pPr>
      <w:r w:rsidRPr="00BF34C4">
        <w:rPr>
          <w:rFonts w:cstheme="minorHAnsi"/>
          <w:b/>
          <w:bCs/>
          <w:color w:val="202124"/>
          <w:spacing w:val="2"/>
          <w:shd w:val="clear" w:color="auto" w:fill="FFFFFF"/>
        </w:rPr>
        <w:t xml:space="preserve">(For 32-bit installation, replace by </w:t>
      </w:r>
      <w:r w:rsidR="003C5B4D" w:rsidRPr="00BF34C4">
        <w:rPr>
          <w:rFonts w:ascii="Courier New" w:hAnsi="Courier New" w:cs="Courier New"/>
          <w:color w:val="202124"/>
          <w:spacing w:val="2"/>
          <w:shd w:val="clear" w:color="auto" w:fill="FFFFFF"/>
        </w:rPr>
        <w:t>setup-x86.exe</w:t>
      </w:r>
      <w:r w:rsidRPr="00BF34C4">
        <w:rPr>
          <w:rFonts w:ascii="Courier New" w:hAnsi="Courier New" w:cs="Courier New"/>
          <w:color w:val="202124"/>
          <w:spacing w:val="2"/>
          <w:shd w:val="clear" w:color="auto" w:fill="FFFFFF"/>
        </w:rPr>
        <w:t>)</w:t>
      </w:r>
    </w:p>
    <w:p w14:paraId="2C3C7823" w14:textId="77777777" w:rsidR="00703201" w:rsidRPr="00BF34C4" w:rsidRDefault="00703201" w:rsidP="00B906DD">
      <w:pPr>
        <w:pStyle w:val="ListParagraph"/>
        <w:spacing w:after="120" w:line="240" w:lineRule="auto"/>
        <w:ind w:left="360"/>
        <w:rPr>
          <w:rFonts w:cstheme="minorHAnsi"/>
          <w:color w:val="202124"/>
          <w:spacing w:val="2"/>
          <w:sz w:val="18"/>
          <w:szCs w:val="18"/>
          <w:shd w:val="clear" w:color="auto" w:fill="FFFFFF"/>
        </w:rPr>
      </w:pPr>
    </w:p>
    <w:p w14:paraId="26D9980E" w14:textId="77777777" w:rsidR="003C5B4D" w:rsidRPr="00BF34C4" w:rsidRDefault="003C5B4D" w:rsidP="003C5B4D">
      <w:pPr>
        <w:pStyle w:val="ListParagraph"/>
        <w:spacing w:after="120" w:line="240" w:lineRule="auto"/>
        <w:ind w:left="360"/>
        <w:rPr>
          <w:rFonts w:cstheme="minorHAnsi"/>
          <w:color w:val="202124"/>
          <w:spacing w:val="2"/>
          <w:shd w:val="clear" w:color="auto" w:fill="FFFFFF"/>
        </w:rPr>
      </w:pPr>
      <w:r w:rsidRPr="00BF34C4">
        <w:rPr>
          <w:rFonts w:cstheme="minorHAnsi"/>
          <w:color w:val="202124"/>
          <w:spacing w:val="2"/>
          <w:shd w:val="clear" w:color="auto" w:fill="FFFFFF"/>
        </w:rPr>
        <w:t>It will install all the necessary libraries and the last version of gcc/g++ compiler.</w:t>
      </w:r>
    </w:p>
    <w:p w14:paraId="04AB138D" w14:textId="77777777" w:rsidR="00703201" w:rsidRPr="00BF34C4" w:rsidRDefault="00703201" w:rsidP="00B906DD">
      <w:pPr>
        <w:pStyle w:val="ListParagraph"/>
        <w:spacing w:after="120" w:line="240" w:lineRule="auto"/>
        <w:ind w:left="360"/>
        <w:rPr>
          <w:rFonts w:cstheme="minorHAnsi"/>
          <w:color w:val="202124"/>
          <w:spacing w:val="2"/>
          <w:sz w:val="18"/>
          <w:szCs w:val="18"/>
          <w:shd w:val="clear" w:color="auto" w:fill="FFFFFF"/>
        </w:rPr>
      </w:pPr>
    </w:p>
    <w:p w14:paraId="3219C01F" w14:textId="77777777" w:rsidR="003C5B4D" w:rsidRPr="00BF34C4" w:rsidRDefault="00D639F2" w:rsidP="0077719C">
      <w:pPr>
        <w:pStyle w:val="ListParagraph"/>
        <w:spacing w:after="120" w:line="240" w:lineRule="auto"/>
        <w:ind w:left="360"/>
        <w:jc w:val="center"/>
        <w:rPr>
          <w:rFonts w:ascii="Courier New" w:hAnsi="Courier New" w:cs="Courier New"/>
          <w:color w:val="202124"/>
          <w:spacing w:val="2"/>
          <w:shd w:val="clear" w:color="auto" w:fill="FFFFFF"/>
        </w:rPr>
      </w:pPr>
      <w:r w:rsidRPr="00BF34C4">
        <w:rPr>
          <w:noProof/>
          <w:lang w:val="en-CA" w:eastAsia="en-CA"/>
        </w:rPr>
        <w:drawing>
          <wp:inline distT="0" distB="0" distL="0" distR="0" wp14:anchorId="4D21BC75" wp14:editId="2247A009">
            <wp:extent cx="4297680" cy="122007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97680" cy="1220075"/>
                    </a:xfrm>
                    <a:prstGeom prst="rect">
                      <a:avLst/>
                    </a:prstGeom>
                  </pic:spPr>
                </pic:pic>
              </a:graphicData>
            </a:graphic>
          </wp:inline>
        </w:drawing>
      </w:r>
    </w:p>
    <w:p w14:paraId="20EC2C12" w14:textId="77777777" w:rsidR="003C5B4D" w:rsidRPr="00BF34C4" w:rsidRDefault="003C5B4D" w:rsidP="00B906DD">
      <w:pPr>
        <w:pStyle w:val="ListParagraph"/>
        <w:spacing w:after="120" w:line="240" w:lineRule="auto"/>
        <w:ind w:left="360"/>
        <w:rPr>
          <w:rFonts w:ascii="Courier New" w:hAnsi="Courier New" w:cs="Courier New"/>
          <w:color w:val="202124"/>
          <w:spacing w:val="2"/>
          <w:shd w:val="clear" w:color="auto" w:fill="FFFFFF"/>
        </w:rPr>
      </w:pPr>
    </w:p>
    <w:p w14:paraId="1F637AF8" w14:textId="77777777" w:rsidR="00B404CA" w:rsidRPr="00BF34C4" w:rsidRDefault="00B158B1" w:rsidP="00C22F83">
      <w:pPr>
        <w:pStyle w:val="ListParagraph"/>
        <w:numPr>
          <w:ilvl w:val="0"/>
          <w:numId w:val="1"/>
        </w:numPr>
        <w:spacing w:after="120" w:line="240" w:lineRule="auto"/>
        <w:rPr>
          <w:rFonts w:cstheme="minorHAnsi"/>
          <w:color w:val="202124"/>
          <w:spacing w:val="2"/>
        </w:rPr>
      </w:pPr>
      <w:r w:rsidRPr="00BF34C4">
        <w:rPr>
          <w:rFonts w:cstheme="minorHAnsi"/>
          <w:color w:val="222222"/>
          <w:sz w:val="23"/>
          <w:szCs w:val="23"/>
          <w:shd w:val="clear" w:color="auto" w:fill="FFFFFF"/>
        </w:rPr>
        <w:t xml:space="preserve">A </w:t>
      </w:r>
      <w:r w:rsidR="0077719C" w:rsidRPr="00BF34C4">
        <w:rPr>
          <w:rFonts w:cstheme="minorHAnsi"/>
          <w:color w:val="222222"/>
          <w:sz w:val="23"/>
          <w:szCs w:val="23"/>
          <w:shd w:val="clear" w:color="auto" w:fill="FFFFFF"/>
        </w:rPr>
        <w:t xml:space="preserve">Progress </w:t>
      </w:r>
      <w:r w:rsidRPr="00BF34C4">
        <w:rPr>
          <w:rFonts w:cstheme="minorHAnsi"/>
          <w:color w:val="222222"/>
          <w:sz w:val="23"/>
          <w:szCs w:val="23"/>
          <w:shd w:val="clear" w:color="auto" w:fill="FFFFFF"/>
        </w:rPr>
        <w:t xml:space="preserve">window will pop up </w:t>
      </w:r>
      <w:r w:rsidR="0077719C" w:rsidRPr="00BF34C4">
        <w:rPr>
          <w:rFonts w:cstheme="minorHAnsi"/>
          <w:color w:val="222222"/>
          <w:sz w:val="23"/>
          <w:szCs w:val="23"/>
          <w:shd w:val="clear" w:color="auto" w:fill="FFFFFF"/>
        </w:rPr>
        <w:t xml:space="preserve">while </w:t>
      </w:r>
      <w:r w:rsidRPr="00BF34C4">
        <w:rPr>
          <w:rFonts w:cstheme="minorHAnsi"/>
          <w:color w:val="222222"/>
          <w:sz w:val="23"/>
          <w:szCs w:val="23"/>
          <w:shd w:val="clear" w:color="auto" w:fill="FFFFFF"/>
        </w:rPr>
        <w:t>all the required packages along with their dependencies</w:t>
      </w:r>
      <w:r w:rsidR="0077719C" w:rsidRPr="00BF34C4">
        <w:rPr>
          <w:rFonts w:cstheme="minorHAnsi"/>
          <w:color w:val="222222"/>
          <w:sz w:val="23"/>
          <w:szCs w:val="23"/>
          <w:shd w:val="clear" w:color="auto" w:fill="FFFFFF"/>
        </w:rPr>
        <w:t xml:space="preserve"> are downloaded and installed, as in the following screen capture</w:t>
      </w:r>
      <w:r w:rsidRPr="00BF34C4">
        <w:rPr>
          <w:rFonts w:cstheme="minorHAnsi"/>
          <w:color w:val="222222"/>
          <w:sz w:val="23"/>
          <w:szCs w:val="23"/>
          <w:shd w:val="clear" w:color="auto" w:fill="FFFFFF"/>
        </w:rPr>
        <w:t>.</w:t>
      </w:r>
      <w:r w:rsidR="00102F90" w:rsidRPr="00BF34C4">
        <w:rPr>
          <w:rFonts w:cstheme="minorHAnsi"/>
          <w:color w:val="222222"/>
          <w:sz w:val="23"/>
          <w:szCs w:val="23"/>
          <w:shd w:val="clear" w:color="auto" w:fill="FFFFFF"/>
        </w:rPr>
        <w:t xml:space="preserve"> </w:t>
      </w:r>
    </w:p>
    <w:p w14:paraId="46713A0F" w14:textId="77777777" w:rsidR="008971AC" w:rsidRPr="00BF34C4" w:rsidRDefault="008971AC" w:rsidP="00102F90">
      <w:pPr>
        <w:spacing w:after="120" w:line="240" w:lineRule="auto"/>
        <w:jc w:val="center"/>
        <w:rPr>
          <w:rFonts w:cstheme="minorHAnsi"/>
          <w:color w:val="202124"/>
          <w:spacing w:val="2"/>
        </w:rPr>
      </w:pPr>
      <w:r w:rsidRPr="00BF34C4">
        <w:rPr>
          <w:noProof/>
          <w:lang w:val="en-CA" w:eastAsia="en-CA"/>
        </w:rPr>
        <w:drawing>
          <wp:inline distT="0" distB="0" distL="0" distR="0" wp14:anchorId="30D33058" wp14:editId="30F266DA">
            <wp:extent cx="2926080" cy="217205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26080" cy="2172052"/>
                    </a:xfrm>
                    <a:prstGeom prst="rect">
                      <a:avLst/>
                    </a:prstGeom>
                  </pic:spPr>
                </pic:pic>
              </a:graphicData>
            </a:graphic>
          </wp:inline>
        </w:drawing>
      </w:r>
    </w:p>
    <w:p w14:paraId="00CD339C" w14:textId="77777777" w:rsidR="0077719C" w:rsidRPr="00BF34C4" w:rsidRDefault="0077719C" w:rsidP="0077719C">
      <w:pPr>
        <w:spacing w:line="276" w:lineRule="auto"/>
        <w:ind w:firstLine="360"/>
        <w:rPr>
          <w:rFonts w:cstheme="minorHAnsi"/>
          <w:color w:val="202124"/>
          <w:spacing w:val="2"/>
          <w:shd w:val="clear" w:color="auto" w:fill="FFFFFF"/>
        </w:rPr>
      </w:pPr>
      <w:r w:rsidRPr="00BF34C4">
        <w:rPr>
          <w:rFonts w:cstheme="minorHAnsi"/>
          <w:color w:val="222222"/>
          <w:sz w:val="23"/>
          <w:szCs w:val="23"/>
          <w:shd w:val="clear" w:color="auto" w:fill="FFFFFF"/>
        </w:rPr>
        <w:t xml:space="preserve">The installation process will take several minutes. Once the installation process finishes, the window will disappear automatically, and </w:t>
      </w:r>
      <w:r w:rsidR="009F0D98" w:rsidRPr="00BF34C4">
        <w:rPr>
          <w:rFonts w:cstheme="minorHAnsi"/>
          <w:color w:val="222222"/>
          <w:sz w:val="23"/>
          <w:szCs w:val="23"/>
          <w:shd w:val="clear" w:color="auto" w:fill="FFFFFF"/>
        </w:rPr>
        <w:t xml:space="preserve">we </w:t>
      </w:r>
      <w:r w:rsidRPr="00BF34C4">
        <w:rPr>
          <w:rFonts w:cstheme="minorHAnsi"/>
          <w:color w:val="222222"/>
          <w:sz w:val="23"/>
          <w:szCs w:val="23"/>
          <w:shd w:val="clear" w:color="auto" w:fill="FFFFFF"/>
        </w:rPr>
        <w:t>can close the Command Prompt</w:t>
      </w:r>
      <w:r w:rsidR="003643C7" w:rsidRPr="00BF34C4">
        <w:rPr>
          <w:rFonts w:cstheme="minorHAnsi"/>
          <w:color w:val="222222"/>
          <w:sz w:val="23"/>
          <w:szCs w:val="23"/>
          <w:shd w:val="clear" w:color="auto" w:fill="FFFFFF"/>
        </w:rPr>
        <w:t>.</w:t>
      </w:r>
    </w:p>
    <w:p w14:paraId="5B419933" w14:textId="00E84A56" w:rsidR="005B0D35" w:rsidRPr="00BF34C4" w:rsidRDefault="003643C7" w:rsidP="00C22F83">
      <w:pPr>
        <w:pStyle w:val="ListParagraph"/>
        <w:numPr>
          <w:ilvl w:val="0"/>
          <w:numId w:val="1"/>
        </w:numPr>
        <w:rPr>
          <w:shd w:val="clear" w:color="auto" w:fill="FFFFFF"/>
        </w:rPr>
      </w:pPr>
      <w:r w:rsidRPr="00BF34C4">
        <w:rPr>
          <w:shd w:val="clear" w:color="auto" w:fill="FFFFFF"/>
        </w:rPr>
        <w:t>Run Cygwin o</w:t>
      </w:r>
      <w:r w:rsidR="00F665DE" w:rsidRPr="00BF34C4">
        <w:rPr>
          <w:shd w:val="clear" w:color="auto" w:fill="FFFFFF"/>
        </w:rPr>
        <w:t xml:space="preserve">n </w:t>
      </w:r>
      <w:r w:rsidRPr="00BF34C4">
        <w:rPr>
          <w:shd w:val="clear" w:color="auto" w:fill="FFFFFF"/>
        </w:rPr>
        <w:t xml:space="preserve">your desktop, </w:t>
      </w:r>
      <w:r w:rsidR="00F665DE" w:rsidRPr="00BF34C4">
        <w:rPr>
          <w:shd w:val="clear" w:color="auto" w:fill="FFFFFF"/>
        </w:rPr>
        <w:t>in administrator mode (right</w:t>
      </w:r>
      <w:r w:rsidR="000C733B" w:rsidRPr="00BF34C4">
        <w:rPr>
          <w:shd w:val="clear" w:color="auto" w:fill="FFFFFF"/>
        </w:rPr>
        <w:t>-</w:t>
      </w:r>
      <w:r w:rsidR="00F665DE" w:rsidRPr="00BF34C4">
        <w:rPr>
          <w:shd w:val="clear" w:color="auto" w:fill="FFFFFF"/>
        </w:rPr>
        <w:t>click on the desktop icon and select the option “Run as administrator”</w:t>
      </w:r>
      <w:r w:rsidRPr="00BF34C4">
        <w:rPr>
          <w:shd w:val="clear" w:color="auto" w:fill="FFFFFF"/>
        </w:rPr>
        <w:t xml:space="preserve">; </w:t>
      </w:r>
      <w:r w:rsidR="009F0D98" w:rsidRPr="00BF34C4">
        <w:rPr>
          <w:shd w:val="clear" w:color="auto" w:fill="FFFFFF"/>
        </w:rPr>
        <w:t xml:space="preserve">we </w:t>
      </w:r>
      <w:r w:rsidRPr="00BF34C4">
        <w:rPr>
          <w:shd w:val="clear" w:color="auto" w:fill="FFFFFF"/>
        </w:rPr>
        <w:t xml:space="preserve">can also use </w:t>
      </w:r>
      <w:r w:rsidR="001D3E12" w:rsidRPr="00BF34C4">
        <w:rPr>
          <w:shd w:val="clear" w:color="auto" w:fill="FFFFFF"/>
        </w:rPr>
        <w:t>c:\cygwin64 and</w:t>
      </w:r>
      <w:r w:rsidRPr="00BF34C4">
        <w:rPr>
          <w:shd w:val="clear" w:color="auto" w:fill="FFFFFF"/>
        </w:rPr>
        <w:t xml:space="preserve"> run the script “cygwin.bat” in Administrator mode</w:t>
      </w:r>
      <w:r w:rsidR="00F665DE" w:rsidRPr="00BF34C4">
        <w:rPr>
          <w:shd w:val="clear" w:color="auto" w:fill="FFFFFF"/>
        </w:rPr>
        <w:t xml:space="preserve">). </w:t>
      </w:r>
      <w:r w:rsidRPr="00BF34C4">
        <w:rPr>
          <w:shd w:val="clear" w:color="auto" w:fill="FFFFFF"/>
        </w:rPr>
        <w:t>The skeleton files will be created:</w:t>
      </w:r>
    </w:p>
    <w:p w14:paraId="7E9F15D6" w14:textId="77777777" w:rsidR="00F665DE" w:rsidRPr="00BF34C4" w:rsidRDefault="00F665DE" w:rsidP="00F665DE">
      <w:pPr>
        <w:pStyle w:val="ListParagraph"/>
        <w:ind w:left="360"/>
        <w:rPr>
          <w:shd w:val="clear" w:color="auto" w:fill="FFFFFF"/>
        </w:rPr>
      </w:pPr>
    </w:p>
    <w:p w14:paraId="3815B604"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Copying skeleton files.</w:t>
      </w:r>
    </w:p>
    <w:p w14:paraId="33F49A49"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These files are for the users to personalise their cygwin experience.</w:t>
      </w:r>
    </w:p>
    <w:p w14:paraId="49CFAC66"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They will never be overwritten nor automatically updated.</w:t>
      </w:r>
    </w:p>
    <w:p w14:paraId="3F15A2A4"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bashrc' -&gt; '/YOURDIRECTORY//.bashrc'</w:t>
      </w:r>
    </w:p>
    <w:p w14:paraId="3C0D4266"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bash_profile' -&gt; '/YOURDIRECTORY//.bash_profile'</w:t>
      </w:r>
    </w:p>
    <w:p w14:paraId="63B90E35"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inputrc' -&gt; '/YOURDIRECTORY//.inputrc'</w:t>
      </w:r>
    </w:p>
    <w:p w14:paraId="4D62E836"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profile' -&gt; '/YOURDIRECTORY//.profile'</w:t>
      </w:r>
    </w:p>
    <w:p w14:paraId="66733B1A" w14:textId="77777777" w:rsidR="003643C7" w:rsidRPr="00BF34C4" w:rsidRDefault="003643C7" w:rsidP="003643C7">
      <w:pPr>
        <w:pStyle w:val="ListParagraph"/>
        <w:ind w:left="360"/>
        <w:rPr>
          <w:rFonts w:ascii="Courier New" w:hAnsi="Courier New" w:cs="Courier New"/>
          <w:sz w:val="20"/>
          <w:szCs w:val="20"/>
          <w:shd w:val="clear" w:color="auto" w:fill="FFFFFF"/>
        </w:rPr>
      </w:pPr>
    </w:p>
    <w:p w14:paraId="6DAF4C54" w14:textId="77777777" w:rsidR="003643C7" w:rsidRPr="00BF34C4" w:rsidRDefault="003643C7" w:rsidP="003643C7">
      <w:pPr>
        <w:pStyle w:val="ListParagraph"/>
        <w:ind w:left="360"/>
        <w:rPr>
          <w:rFonts w:ascii="Courier New" w:hAnsi="Courier New" w:cs="Courier New"/>
          <w:sz w:val="20"/>
          <w:szCs w:val="20"/>
          <w:shd w:val="clear" w:color="auto" w:fill="FFFFFF"/>
        </w:rPr>
      </w:pPr>
      <w:r w:rsidRPr="00BF34C4">
        <w:rPr>
          <w:rFonts w:ascii="Courier New" w:hAnsi="Courier New" w:cs="Courier New"/>
          <w:sz w:val="20"/>
          <w:szCs w:val="20"/>
          <w:shd w:val="clear" w:color="auto" w:fill="FFFFFF"/>
        </w:rPr>
        <w:t>YOURDIRECTORY~</w:t>
      </w:r>
    </w:p>
    <w:p w14:paraId="79102454" w14:textId="77777777" w:rsidR="00F665DE" w:rsidRPr="00BF34C4" w:rsidRDefault="003643C7" w:rsidP="003643C7">
      <w:pPr>
        <w:pStyle w:val="ListParagraph"/>
        <w:ind w:left="360"/>
        <w:rPr>
          <w:rFonts w:ascii="Courier New" w:hAnsi="Courier New" w:cs="Courier New"/>
          <w:shd w:val="clear" w:color="auto" w:fill="FFFFFF"/>
        </w:rPr>
      </w:pPr>
      <w:r w:rsidRPr="00BF34C4">
        <w:rPr>
          <w:rFonts w:ascii="Courier New" w:hAnsi="Courier New" w:cs="Courier New"/>
          <w:shd w:val="clear" w:color="auto" w:fill="FFFFFF"/>
        </w:rPr>
        <w:t>$</w:t>
      </w:r>
    </w:p>
    <w:p w14:paraId="7B4EA76B" w14:textId="77777777" w:rsidR="00F665DE" w:rsidRPr="00BF34C4" w:rsidRDefault="00F665DE" w:rsidP="00F665DE">
      <w:pPr>
        <w:pStyle w:val="ListParagraph"/>
        <w:ind w:left="360"/>
        <w:rPr>
          <w:shd w:val="clear" w:color="auto" w:fill="FFFFFF"/>
        </w:rPr>
      </w:pPr>
    </w:p>
    <w:p w14:paraId="1379AC49" w14:textId="77777777" w:rsidR="005B0D35" w:rsidRPr="00BF34C4" w:rsidRDefault="005B0D35" w:rsidP="00C22F83">
      <w:pPr>
        <w:pStyle w:val="ListParagraph"/>
        <w:numPr>
          <w:ilvl w:val="0"/>
          <w:numId w:val="1"/>
        </w:numPr>
        <w:rPr>
          <w:shd w:val="clear" w:color="auto" w:fill="FFFFFF"/>
        </w:rPr>
      </w:pPr>
      <w:r w:rsidRPr="00BF34C4">
        <w:rPr>
          <w:shd w:val="clear" w:color="auto" w:fill="FFFFFF"/>
        </w:rPr>
        <w:t xml:space="preserve"> Type the followin</w:t>
      </w:r>
      <w:r w:rsidR="000C31E8" w:rsidRPr="00BF34C4">
        <w:rPr>
          <w:shd w:val="clear" w:color="auto" w:fill="FFFFFF"/>
        </w:rPr>
        <w:t>g</w:t>
      </w:r>
      <w:r w:rsidRPr="00BF34C4">
        <w:rPr>
          <w:shd w:val="clear" w:color="auto" w:fill="FFFFFF"/>
        </w:rPr>
        <w:t xml:space="preserve"> command on </w:t>
      </w:r>
      <w:r w:rsidR="004C2CDC" w:rsidRPr="00BF34C4">
        <w:rPr>
          <w:shd w:val="clear" w:color="auto" w:fill="FFFFFF"/>
        </w:rPr>
        <w:t xml:space="preserve">the </w:t>
      </w:r>
      <w:r w:rsidRPr="00BF34C4">
        <w:rPr>
          <w:shd w:val="clear" w:color="auto" w:fill="FFFFFF"/>
        </w:rPr>
        <w:t xml:space="preserve">terminal and press </w:t>
      </w:r>
      <w:r w:rsidR="003643C7" w:rsidRPr="00BF34C4">
        <w:rPr>
          <w:shd w:val="clear" w:color="auto" w:fill="FFFFFF"/>
        </w:rPr>
        <w:t>“</w:t>
      </w:r>
      <w:r w:rsidR="00A679D0" w:rsidRPr="00BF34C4">
        <w:rPr>
          <w:shd w:val="clear" w:color="auto" w:fill="FFFFFF"/>
        </w:rPr>
        <w:t>Enter”</w:t>
      </w:r>
      <w:r w:rsidR="004C2CDC" w:rsidRPr="00BF34C4">
        <w:rPr>
          <w:shd w:val="clear" w:color="auto" w:fill="FFFFFF"/>
        </w:rPr>
        <w:t xml:space="preserve"> (i</w:t>
      </w:r>
      <w:r w:rsidR="003643C7" w:rsidRPr="00BF34C4">
        <w:rPr>
          <w:shd w:val="clear" w:color="auto" w:fill="FFFFFF"/>
        </w:rPr>
        <w:t xml:space="preserve">n this case, we </w:t>
      </w:r>
      <w:r w:rsidR="004C2CDC" w:rsidRPr="00BF34C4">
        <w:rPr>
          <w:shd w:val="clear" w:color="auto" w:fill="FFFFFF"/>
        </w:rPr>
        <w:t>show an example for user “User” running Cygwin on the Desktop):</w:t>
      </w:r>
    </w:p>
    <w:p w14:paraId="3DD31C19" w14:textId="77777777" w:rsidR="003643C7" w:rsidRPr="00BF34C4" w:rsidRDefault="003643C7" w:rsidP="005B0D35">
      <w:pPr>
        <w:pStyle w:val="ListParagraph"/>
        <w:spacing w:after="120" w:line="240" w:lineRule="auto"/>
        <w:ind w:left="1080"/>
        <w:contextualSpacing w:val="0"/>
        <w:rPr>
          <w:rFonts w:ascii="Courier New" w:hAnsi="Courier New" w:cs="Courier New"/>
          <w:color w:val="202124"/>
          <w:spacing w:val="2"/>
          <w:shd w:val="clear" w:color="auto" w:fill="FFFFFF"/>
        </w:rPr>
      </w:pPr>
    </w:p>
    <w:p w14:paraId="66E9D208" w14:textId="77777777" w:rsidR="005B0D35" w:rsidRPr="00BF34C4" w:rsidRDefault="005B0D35" w:rsidP="005B0D35">
      <w:pPr>
        <w:pStyle w:val="ListParagraph"/>
        <w:spacing w:after="120" w:line="240" w:lineRule="auto"/>
        <w:ind w:left="1080"/>
        <w:contextualSpacing w:val="0"/>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wget rawgit.com/transcode-open/apt-cyg/master/apt-cyg</w:t>
      </w:r>
    </w:p>
    <w:p w14:paraId="332B6CC6" w14:textId="77777777" w:rsidR="00E8541A" w:rsidRPr="00BF34C4" w:rsidRDefault="005B0D35" w:rsidP="00A679D0">
      <w:pPr>
        <w:pStyle w:val="ListParagraph"/>
        <w:spacing w:after="120" w:line="240" w:lineRule="auto"/>
        <w:ind w:left="0"/>
        <w:contextualSpacing w:val="0"/>
        <w:jc w:val="center"/>
        <w:rPr>
          <w:rFonts w:ascii="Courier New" w:hAnsi="Courier New" w:cs="Courier New"/>
          <w:color w:val="202124"/>
          <w:spacing w:val="2"/>
          <w:shd w:val="clear" w:color="auto" w:fill="FFFFFF"/>
        </w:rPr>
      </w:pPr>
      <w:r w:rsidRPr="00BF34C4">
        <w:rPr>
          <w:noProof/>
          <w:lang w:val="en-CA" w:eastAsia="en-CA"/>
        </w:rPr>
        <w:drawing>
          <wp:inline distT="0" distB="0" distL="0" distR="0" wp14:anchorId="5E608C97" wp14:editId="38FE5D10">
            <wp:extent cx="5367862" cy="337185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5927" cy="3395761"/>
                    </a:xfrm>
                    <a:prstGeom prst="rect">
                      <a:avLst/>
                    </a:prstGeom>
                  </pic:spPr>
                </pic:pic>
              </a:graphicData>
            </a:graphic>
          </wp:inline>
        </w:drawing>
      </w:r>
      <w:r w:rsidR="00A679D0" w:rsidRPr="00BF34C4">
        <w:rPr>
          <w:rFonts w:ascii="Courier New" w:hAnsi="Courier New" w:cs="Courier New"/>
          <w:color w:val="202124"/>
          <w:spacing w:val="2"/>
          <w:shd w:val="clear" w:color="auto" w:fill="FFFFFF"/>
        </w:rPr>
        <w:t xml:space="preserve"> </w:t>
      </w:r>
    </w:p>
    <w:p w14:paraId="23F8C90A" w14:textId="77777777" w:rsidR="00A679D0" w:rsidRPr="00BF34C4" w:rsidRDefault="00A679D0" w:rsidP="00A679D0">
      <w:pPr>
        <w:pStyle w:val="ListParagraph"/>
        <w:spacing w:after="120" w:line="240" w:lineRule="auto"/>
        <w:ind w:left="0"/>
        <w:contextualSpacing w:val="0"/>
        <w:jc w:val="center"/>
        <w:rPr>
          <w:rFonts w:ascii="Courier New" w:hAnsi="Courier New" w:cs="Courier New"/>
          <w:color w:val="202124"/>
          <w:spacing w:val="2"/>
          <w:shd w:val="clear" w:color="auto" w:fill="FFFFFF"/>
        </w:rPr>
      </w:pPr>
    </w:p>
    <w:p w14:paraId="1A4547B2" w14:textId="77777777" w:rsidR="000C31E8" w:rsidRPr="00BF34C4" w:rsidRDefault="000C31E8" w:rsidP="00C22F83">
      <w:pPr>
        <w:pStyle w:val="ListParagraph"/>
        <w:numPr>
          <w:ilvl w:val="0"/>
          <w:numId w:val="1"/>
        </w:numPr>
        <w:rPr>
          <w:shd w:val="clear" w:color="auto" w:fill="FFFFFF"/>
        </w:rPr>
      </w:pPr>
      <w:r w:rsidRPr="00BF34C4">
        <w:rPr>
          <w:shd w:val="clear" w:color="auto" w:fill="FFFFFF"/>
        </w:rPr>
        <w:t xml:space="preserve">Type the following command and press </w:t>
      </w:r>
      <w:r w:rsidR="00A679D0" w:rsidRPr="00BF34C4">
        <w:rPr>
          <w:shd w:val="clear" w:color="auto" w:fill="FFFFFF"/>
        </w:rPr>
        <w:t>“Enter”</w:t>
      </w:r>
    </w:p>
    <w:p w14:paraId="6EDC40F1" w14:textId="77777777" w:rsidR="00A679D0" w:rsidRPr="00BF34C4" w:rsidRDefault="005B0D35" w:rsidP="00A679D0">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install apt-cyg /bin</w:t>
      </w:r>
    </w:p>
    <w:p w14:paraId="12B4501F" w14:textId="77777777" w:rsidR="00EC71ED" w:rsidRPr="00BF34C4" w:rsidRDefault="000C31E8" w:rsidP="00FA28A5">
      <w:pPr>
        <w:pStyle w:val="ListParagraph"/>
        <w:jc w:val="center"/>
        <w:rPr>
          <w:rFonts w:ascii="Arial" w:hAnsi="Arial" w:cs="Arial"/>
          <w:b/>
          <w:color w:val="202124"/>
          <w:spacing w:val="2"/>
          <w:shd w:val="clear" w:color="auto" w:fill="FFFFFF"/>
        </w:rPr>
      </w:pPr>
      <w:r w:rsidRPr="00BF34C4">
        <w:rPr>
          <w:rFonts w:ascii="Courier New" w:hAnsi="Courier New" w:cs="Courier New"/>
          <w:color w:val="202124"/>
          <w:spacing w:val="2"/>
          <w:shd w:val="clear" w:color="auto" w:fill="FFFFFF"/>
        </w:rPr>
        <w:br/>
      </w:r>
      <w:r w:rsidR="00A679D0" w:rsidRPr="00BF34C4">
        <w:rPr>
          <w:noProof/>
          <w:lang w:val="en-CA" w:eastAsia="en-CA"/>
        </w:rPr>
        <w:drawing>
          <wp:inline distT="0" distB="0" distL="0" distR="0" wp14:anchorId="11451159" wp14:editId="21B73157">
            <wp:extent cx="4574540" cy="51013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81188" cy="510877"/>
                    </a:xfrm>
                    <a:prstGeom prst="rect">
                      <a:avLst/>
                    </a:prstGeom>
                    <a:noFill/>
                    <a:ln>
                      <a:noFill/>
                    </a:ln>
                  </pic:spPr>
                </pic:pic>
              </a:graphicData>
            </a:graphic>
          </wp:inline>
        </w:drawing>
      </w:r>
    </w:p>
    <w:p w14:paraId="2A725E66" w14:textId="77777777" w:rsidR="008A694F" w:rsidRPr="00BF34C4" w:rsidRDefault="008A694F" w:rsidP="008A694F">
      <w:pPr>
        <w:rPr>
          <w:shd w:val="clear" w:color="auto" w:fill="FFFFFF"/>
        </w:rPr>
      </w:pPr>
      <w:r w:rsidRPr="00BF34C4">
        <w:rPr>
          <w:shd w:val="clear" w:color="auto" w:fill="FFFFFF"/>
        </w:rPr>
        <w:t>"</w:t>
      </w:r>
      <w:r w:rsidR="00A679D0" w:rsidRPr="00BF34C4">
        <w:rPr>
          <w:shd w:val="clear" w:color="auto" w:fill="FFFFFF"/>
        </w:rPr>
        <w:t xml:space="preserve">apt-cyg" is a command in </w:t>
      </w:r>
      <w:r w:rsidRPr="00BF34C4">
        <w:rPr>
          <w:shd w:val="clear" w:color="auto" w:fill="FFFFFF"/>
        </w:rPr>
        <w:t xml:space="preserve">Cygwin similar to </w:t>
      </w:r>
      <w:r w:rsidR="00A679D0" w:rsidRPr="00BF34C4">
        <w:rPr>
          <w:shd w:val="clear" w:color="auto" w:fill="FFFFFF"/>
        </w:rPr>
        <w:t xml:space="preserve">the </w:t>
      </w:r>
      <w:r w:rsidRPr="00BF34C4">
        <w:rPr>
          <w:shd w:val="clear" w:color="auto" w:fill="FFFFFF"/>
        </w:rPr>
        <w:t>"sudo apt-get" command in Linux. It is use</w:t>
      </w:r>
      <w:r w:rsidR="00A679D0" w:rsidRPr="00BF34C4">
        <w:rPr>
          <w:shd w:val="clear" w:color="auto" w:fill="FFFFFF"/>
        </w:rPr>
        <w:t>d</w:t>
      </w:r>
      <w:r w:rsidRPr="00BF34C4">
        <w:rPr>
          <w:shd w:val="clear" w:color="auto" w:fill="FFFFFF"/>
        </w:rPr>
        <w:t xml:space="preserve"> to install packages, update them, list them, etc.</w:t>
      </w:r>
    </w:p>
    <w:p w14:paraId="009C3E2F" w14:textId="77777777" w:rsidR="00F25A44" w:rsidRPr="00BF34C4" w:rsidRDefault="00F25A44" w:rsidP="00C22F83">
      <w:pPr>
        <w:pStyle w:val="ListParagraph"/>
        <w:numPr>
          <w:ilvl w:val="0"/>
          <w:numId w:val="1"/>
        </w:numPr>
        <w:rPr>
          <w:shd w:val="clear" w:color="auto" w:fill="FFFFFF"/>
        </w:rPr>
      </w:pPr>
      <w:r w:rsidRPr="00BF34C4">
        <w:rPr>
          <w:shd w:val="clear" w:color="auto" w:fill="FFFFFF"/>
        </w:rPr>
        <w:t xml:space="preserve">Type the following command and press </w:t>
      </w:r>
      <w:r w:rsidR="00A679D0" w:rsidRPr="00BF34C4">
        <w:rPr>
          <w:shd w:val="clear" w:color="auto" w:fill="FFFFFF"/>
        </w:rPr>
        <w:t>“Enter”</w:t>
      </w:r>
    </w:p>
    <w:p w14:paraId="050A3D5C" w14:textId="77777777" w:rsidR="003C5B4D" w:rsidRPr="00BF34C4" w:rsidRDefault="00E8541A" w:rsidP="00E8541A">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chere -i -t mintty -s bash</w:t>
      </w:r>
    </w:p>
    <w:p w14:paraId="74E0B34F" w14:textId="77777777" w:rsidR="003C5B4D" w:rsidRPr="00BF34C4" w:rsidRDefault="00E8541A" w:rsidP="008A694F">
      <w:pPr>
        <w:rPr>
          <w:shd w:val="clear" w:color="auto" w:fill="FFFFFF"/>
        </w:rPr>
      </w:pPr>
      <w:r w:rsidRPr="00BF34C4">
        <w:rPr>
          <w:shd w:val="clear" w:color="auto" w:fill="FFFFFF"/>
        </w:rPr>
        <w:t xml:space="preserve">This will allow </w:t>
      </w:r>
      <w:r w:rsidR="00FE253E" w:rsidRPr="00BF34C4">
        <w:rPr>
          <w:shd w:val="clear" w:color="auto" w:fill="FFFFFF"/>
        </w:rPr>
        <w:t>us</w:t>
      </w:r>
      <w:r w:rsidR="009F0D98" w:rsidRPr="00BF34C4">
        <w:rPr>
          <w:shd w:val="clear" w:color="auto" w:fill="FFFFFF"/>
        </w:rPr>
        <w:t xml:space="preserve"> </w:t>
      </w:r>
      <w:r w:rsidRPr="00BF34C4">
        <w:rPr>
          <w:shd w:val="clear" w:color="auto" w:fill="FFFFFF"/>
        </w:rPr>
        <w:t xml:space="preserve">to open </w:t>
      </w:r>
      <w:r w:rsidR="00A679D0" w:rsidRPr="00BF34C4">
        <w:rPr>
          <w:shd w:val="clear" w:color="auto" w:fill="FFFFFF"/>
        </w:rPr>
        <w:t xml:space="preserve">a </w:t>
      </w:r>
      <w:r w:rsidRPr="00BF34C4">
        <w:rPr>
          <w:shd w:val="clear" w:color="auto" w:fill="FFFFFF"/>
        </w:rPr>
        <w:t xml:space="preserve">Cygwin </w:t>
      </w:r>
      <w:r w:rsidR="00A679D0" w:rsidRPr="00BF34C4">
        <w:rPr>
          <w:shd w:val="clear" w:color="auto" w:fill="FFFFFF"/>
        </w:rPr>
        <w:t xml:space="preserve">bash </w:t>
      </w:r>
      <w:r w:rsidRPr="00BF34C4">
        <w:rPr>
          <w:shd w:val="clear" w:color="auto" w:fill="FFFFFF"/>
        </w:rPr>
        <w:t>terminal from any folder</w:t>
      </w:r>
      <w:r w:rsidR="00A679D0" w:rsidRPr="00BF34C4">
        <w:rPr>
          <w:shd w:val="clear" w:color="auto" w:fill="FFFFFF"/>
        </w:rPr>
        <w:t xml:space="preserve"> in your Windows File Explorer or other applications.</w:t>
      </w:r>
    </w:p>
    <w:p w14:paraId="6B4BCE92" w14:textId="77777777" w:rsidR="00E8541A" w:rsidRPr="00BF34C4" w:rsidRDefault="00E8541A" w:rsidP="00E8541A">
      <w:pPr>
        <w:jc w:val="center"/>
        <w:rPr>
          <w:shd w:val="clear" w:color="auto" w:fill="FFFFFF"/>
        </w:rPr>
      </w:pPr>
      <w:r w:rsidRPr="00BF34C4">
        <w:rPr>
          <w:noProof/>
          <w:lang w:val="en-CA" w:eastAsia="en-CA"/>
        </w:rPr>
        <w:drawing>
          <wp:inline distT="0" distB="0" distL="0" distR="0" wp14:anchorId="0BEC9E51" wp14:editId="0F823663">
            <wp:extent cx="4187871" cy="136207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4520" cy="1364238"/>
                    </a:xfrm>
                    <a:prstGeom prst="rect">
                      <a:avLst/>
                    </a:prstGeom>
                  </pic:spPr>
                </pic:pic>
              </a:graphicData>
            </a:graphic>
          </wp:inline>
        </w:drawing>
      </w:r>
    </w:p>
    <w:p w14:paraId="5640B524" w14:textId="16A99801" w:rsidR="008A694F" w:rsidRPr="000A7E96" w:rsidRDefault="008A694F" w:rsidP="00C22F83">
      <w:pPr>
        <w:pStyle w:val="ListParagraph"/>
        <w:numPr>
          <w:ilvl w:val="0"/>
          <w:numId w:val="1"/>
        </w:numPr>
        <w:rPr>
          <w:b/>
          <w:bCs/>
          <w:shd w:val="clear" w:color="auto" w:fill="FFFFFF"/>
        </w:rPr>
      </w:pPr>
      <w:r w:rsidRPr="00BF34C4">
        <w:rPr>
          <w:shd w:val="clear" w:color="auto" w:fill="FFFFFF"/>
        </w:rPr>
        <w:lastRenderedPageBreak/>
        <w:t xml:space="preserve">Type the following command on Cygwin terminal and press </w:t>
      </w:r>
      <w:r w:rsidR="00A679D0" w:rsidRPr="00BF34C4">
        <w:rPr>
          <w:shd w:val="clear" w:color="auto" w:fill="FFFFFF"/>
        </w:rPr>
        <w:t>“Enter”</w:t>
      </w:r>
      <w:r w:rsidRPr="00BF34C4">
        <w:rPr>
          <w:shd w:val="clear" w:color="auto" w:fill="FFFFFF"/>
        </w:rPr>
        <w:t>.</w:t>
      </w:r>
      <w:r w:rsidR="00C8663D" w:rsidRPr="00BF34C4">
        <w:rPr>
          <w:shd w:val="clear" w:color="auto" w:fill="FFFFFF"/>
        </w:rPr>
        <w:t xml:space="preserve"> </w:t>
      </w:r>
      <w:r w:rsidR="00270BF5" w:rsidRPr="00270BF5">
        <w:rPr>
          <w:shd w:val="clear" w:color="auto" w:fill="FFFFFF"/>
        </w:rPr>
        <w:t>This installs the Boost Library. A progress message will show the installation.</w:t>
      </w:r>
      <w:r w:rsidR="00957386">
        <w:rPr>
          <w:shd w:val="clear" w:color="auto" w:fill="FFFFFF"/>
        </w:rPr>
        <w:t xml:space="preserve"> </w:t>
      </w:r>
      <w:r w:rsidR="00957386" w:rsidRPr="000A7E96">
        <w:rPr>
          <w:b/>
          <w:bCs/>
          <w:shd w:val="clear" w:color="auto" w:fill="FFFFFF"/>
        </w:rPr>
        <w:t>Note that this process may take several minutes</w:t>
      </w:r>
      <w:r w:rsidR="00F92599" w:rsidRPr="000A7E96">
        <w:rPr>
          <w:b/>
          <w:bCs/>
          <w:shd w:val="clear" w:color="auto" w:fill="FFFFFF"/>
        </w:rPr>
        <w:t>. It installs all packages in the boost library.</w:t>
      </w:r>
      <w:r w:rsidR="000A7E96">
        <w:rPr>
          <w:b/>
          <w:bCs/>
          <w:shd w:val="clear" w:color="auto" w:fill="FFFFFF"/>
        </w:rPr>
        <w:t xml:space="preserve"> The figure shows the start/end of the process only (and this could vary depending on your own installation).</w:t>
      </w:r>
    </w:p>
    <w:p w14:paraId="0B721AE5" w14:textId="77777777" w:rsidR="0090345B" w:rsidRPr="00270BF5" w:rsidRDefault="0090345B" w:rsidP="00270BF5">
      <w:pPr>
        <w:pStyle w:val="ListParagraph"/>
        <w:spacing w:after="0"/>
        <w:ind w:left="360"/>
        <w:rPr>
          <w:sz w:val="12"/>
          <w:szCs w:val="12"/>
          <w:shd w:val="clear" w:color="auto" w:fill="FFFFFF"/>
        </w:rPr>
      </w:pPr>
    </w:p>
    <w:p w14:paraId="337E7D7D" w14:textId="4093184A" w:rsidR="008A694F" w:rsidRDefault="008A694F" w:rsidP="008A694F">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apt-cyg install libboost-devel</w:t>
      </w:r>
    </w:p>
    <w:p w14:paraId="661799A9" w14:textId="77777777" w:rsidR="00957386" w:rsidRDefault="00957386" w:rsidP="008A694F">
      <w:pPr>
        <w:pStyle w:val="ListParagraph"/>
        <w:rPr>
          <w:rFonts w:ascii="Courier New" w:hAnsi="Courier New" w:cs="Courier New"/>
          <w:color w:val="202124"/>
          <w:spacing w:val="2"/>
          <w:shd w:val="clear" w:color="auto" w:fill="FFFFFF"/>
        </w:rPr>
      </w:pPr>
    </w:p>
    <w:p w14:paraId="236CA765" w14:textId="63D4E1FC" w:rsidR="008A694F" w:rsidRDefault="00C8663D" w:rsidP="0090345B">
      <w:pPr>
        <w:jc w:val="center"/>
        <w:rPr>
          <w:rFonts w:ascii="Arial" w:hAnsi="Arial" w:cs="Arial"/>
          <w:b/>
          <w:color w:val="202124"/>
          <w:spacing w:val="2"/>
          <w:shd w:val="clear" w:color="auto" w:fill="FFFFFF"/>
        </w:rPr>
      </w:pPr>
      <w:r w:rsidRPr="00BF34C4">
        <w:rPr>
          <w:noProof/>
          <w:lang w:val="en-CA" w:eastAsia="en-CA"/>
        </w:rPr>
        <w:drawing>
          <wp:inline distT="0" distB="0" distL="0" distR="0" wp14:anchorId="116D26D8" wp14:editId="606ED633">
            <wp:extent cx="4874619" cy="24003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29637" cy="2427391"/>
                    </a:xfrm>
                    <a:prstGeom prst="rect">
                      <a:avLst/>
                    </a:prstGeom>
                  </pic:spPr>
                </pic:pic>
              </a:graphicData>
            </a:graphic>
          </wp:inline>
        </w:drawing>
      </w:r>
    </w:p>
    <w:p w14:paraId="78EE652C" w14:textId="74712AC9" w:rsidR="00957386" w:rsidRDefault="00957386" w:rsidP="0090345B">
      <w:pPr>
        <w:jc w:val="center"/>
        <w:rPr>
          <w:rFonts w:ascii="Arial" w:hAnsi="Arial" w:cs="Arial"/>
          <w:b/>
          <w:color w:val="202124"/>
          <w:spacing w:val="2"/>
          <w:shd w:val="clear" w:color="auto" w:fill="FFFFFF"/>
        </w:rPr>
      </w:pPr>
      <w:r>
        <w:rPr>
          <w:rFonts w:ascii="Arial" w:hAnsi="Arial" w:cs="Arial"/>
          <w:b/>
          <w:color w:val="202124"/>
          <w:spacing w:val="2"/>
          <w:shd w:val="clear" w:color="auto" w:fill="FFFFFF"/>
        </w:rPr>
        <w:t>…..</w:t>
      </w:r>
    </w:p>
    <w:p w14:paraId="34835D7A" w14:textId="5FE62EDC" w:rsidR="00957386" w:rsidRDefault="00957386" w:rsidP="0090345B">
      <w:pPr>
        <w:jc w:val="center"/>
        <w:rPr>
          <w:rFonts w:ascii="Arial" w:hAnsi="Arial" w:cs="Arial"/>
          <w:b/>
          <w:color w:val="202124"/>
          <w:spacing w:val="2"/>
          <w:shd w:val="clear" w:color="auto" w:fill="FFFFFF"/>
        </w:rPr>
      </w:pPr>
      <w:r w:rsidRPr="00957386">
        <w:rPr>
          <w:rFonts w:ascii="Arial" w:hAnsi="Arial" w:cs="Arial"/>
          <w:b/>
          <w:noProof/>
          <w:color w:val="202124"/>
          <w:spacing w:val="2"/>
          <w:shd w:val="clear" w:color="auto" w:fill="FFFFFF"/>
        </w:rPr>
        <w:drawing>
          <wp:inline distT="0" distB="0" distL="0" distR="0" wp14:anchorId="0B6ECC4F" wp14:editId="72AF0315">
            <wp:extent cx="4815840" cy="2662954"/>
            <wp:effectExtent l="0" t="0" r="381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22102" cy="2666417"/>
                    </a:xfrm>
                    <a:prstGeom prst="rect">
                      <a:avLst/>
                    </a:prstGeom>
                  </pic:spPr>
                </pic:pic>
              </a:graphicData>
            </a:graphic>
          </wp:inline>
        </w:drawing>
      </w:r>
    </w:p>
    <w:p w14:paraId="00FC58C7" w14:textId="77777777" w:rsidR="00957386" w:rsidRDefault="00957386">
      <w:pPr>
        <w:jc w:val="left"/>
        <w:rPr>
          <w:rFonts w:ascii="Arial" w:hAnsi="Arial" w:cs="Arial"/>
          <w:b/>
          <w:color w:val="202124"/>
          <w:spacing w:val="2"/>
          <w:highlight w:val="magenta"/>
          <w:shd w:val="clear" w:color="auto" w:fill="FFFFFF"/>
        </w:rPr>
      </w:pPr>
      <w:r>
        <w:rPr>
          <w:rFonts w:ascii="Arial" w:hAnsi="Arial" w:cs="Arial"/>
          <w:b/>
          <w:color w:val="202124"/>
          <w:spacing w:val="2"/>
          <w:highlight w:val="magenta"/>
          <w:shd w:val="clear" w:color="auto" w:fill="FFFFFF"/>
        </w:rPr>
        <w:br w:type="page"/>
      </w:r>
    </w:p>
    <w:p w14:paraId="38292DCD" w14:textId="77777777" w:rsidR="00C8663D" w:rsidRPr="00BF34C4" w:rsidRDefault="00C8663D" w:rsidP="00C8663D">
      <w:pPr>
        <w:pStyle w:val="Heading1"/>
        <w:rPr>
          <w:shd w:val="clear" w:color="auto" w:fill="FFFFFF"/>
        </w:rPr>
      </w:pPr>
      <w:bookmarkStart w:id="6" w:name="_Toc53043236"/>
      <w:r w:rsidRPr="00BF34C4">
        <w:rPr>
          <w:shd w:val="clear" w:color="auto" w:fill="FFFFFF"/>
        </w:rPr>
        <w:lastRenderedPageBreak/>
        <w:t>Download</w:t>
      </w:r>
      <w:r w:rsidR="00353F75" w:rsidRPr="00BF34C4">
        <w:rPr>
          <w:shd w:val="clear" w:color="auto" w:fill="FFFFFF"/>
        </w:rPr>
        <w:t>ing and installing</w:t>
      </w:r>
      <w:r w:rsidRPr="00BF34C4">
        <w:rPr>
          <w:shd w:val="clear" w:color="auto" w:fill="FFFFFF"/>
        </w:rPr>
        <w:t xml:space="preserve"> </w:t>
      </w:r>
      <w:r w:rsidR="00333810" w:rsidRPr="00BF34C4">
        <w:rPr>
          <w:shd w:val="clear" w:color="auto" w:fill="FFFFFF"/>
        </w:rPr>
        <w:t xml:space="preserve">the </w:t>
      </w:r>
      <w:r w:rsidRPr="00BF34C4">
        <w:rPr>
          <w:shd w:val="clear" w:color="auto" w:fill="FFFFFF"/>
        </w:rPr>
        <w:t xml:space="preserve">Cadmium </w:t>
      </w:r>
      <w:r w:rsidR="004E54CC" w:rsidRPr="00BF34C4">
        <w:rPr>
          <w:shd w:val="clear" w:color="auto" w:fill="FFFFFF"/>
        </w:rPr>
        <w:t>Simulat</w:t>
      </w:r>
      <w:r w:rsidR="00333810" w:rsidRPr="00BF34C4">
        <w:rPr>
          <w:shd w:val="clear" w:color="auto" w:fill="FFFFFF"/>
        </w:rPr>
        <w:t>or</w:t>
      </w:r>
      <w:bookmarkEnd w:id="6"/>
    </w:p>
    <w:p w14:paraId="1ECEDD01" w14:textId="77777777" w:rsidR="00BC74B4" w:rsidRPr="00270BF5" w:rsidRDefault="00BC74B4" w:rsidP="00270BF5">
      <w:pPr>
        <w:spacing w:after="0"/>
        <w:rPr>
          <w:sz w:val="4"/>
          <w:szCs w:val="4"/>
        </w:rPr>
      </w:pPr>
    </w:p>
    <w:p w14:paraId="6625144A" w14:textId="5700B26C" w:rsidR="00957386" w:rsidRPr="000A7E96" w:rsidRDefault="00957386" w:rsidP="00957386">
      <w:pPr>
        <w:pStyle w:val="ListParagraph"/>
        <w:numPr>
          <w:ilvl w:val="0"/>
          <w:numId w:val="43"/>
        </w:numPr>
        <w:rPr>
          <w:shd w:val="clear" w:color="auto" w:fill="FFFFFF"/>
        </w:rPr>
      </w:pPr>
      <w:r w:rsidRPr="000A7E96">
        <w:rPr>
          <w:shd w:val="clear" w:color="auto" w:fill="FFFFFF"/>
        </w:rPr>
        <w:t>Go to the C drive</w:t>
      </w:r>
      <w:r w:rsidR="00F43A0F" w:rsidRPr="000A7E96">
        <w:rPr>
          <w:shd w:val="clear" w:color="auto" w:fill="FFFFFF"/>
        </w:rPr>
        <w:t xml:space="preserve">. Inside the </w:t>
      </w:r>
      <w:r w:rsidR="00F43A0F" w:rsidRPr="000A7E96">
        <w:t xml:space="preserve">C </w:t>
      </w:r>
      <w:r w:rsidR="00F43A0F" w:rsidRPr="000A7E96">
        <w:rPr>
          <w:shd w:val="clear" w:color="auto" w:fill="FFFFFF"/>
        </w:rPr>
        <w:t>folder, right-click + “Bash Prompt Here”</w:t>
      </w:r>
    </w:p>
    <w:p w14:paraId="4CAC4E83" w14:textId="1DFE18F8" w:rsidR="00957386" w:rsidRDefault="00957386" w:rsidP="00957386">
      <w:pPr>
        <w:rPr>
          <w:shd w:val="clear" w:color="auto" w:fill="FFFFFF"/>
        </w:rPr>
      </w:pPr>
      <w:r w:rsidRPr="00957386">
        <w:rPr>
          <w:noProof/>
          <w:shd w:val="clear" w:color="auto" w:fill="FFFFFF"/>
        </w:rPr>
        <w:drawing>
          <wp:inline distT="0" distB="0" distL="0" distR="0" wp14:anchorId="6F744CB7" wp14:editId="30821D7A">
            <wp:extent cx="3100014" cy="1873827"/>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11621"/>
                    <a:stretch/>
                  </pic:blipFill>
                  <pic:spPr bwMode="auto">
                    <a:xfrm>
                      <a:off x="0" y="0"/>
                      <a:ext cx="3132130" cy="1893240"/>
                    </a:xfrm>
                    <a:prstGeom prst="rect">
                      <a:avLst/>
                    </a:prstGeom>
                    <a:ln>
                      <a:noFill/>
                    </a:ln>
                    <a:extLst>
                      <a:ext uri="{53640926-AAD7-44D8-BBD7-CCE9431645EC}">
                        <a14:shadowObscured xmlns:a14="http://schemas.microsoft.com/office/drawing/2010/main"/>
                      </a:ext>
                    </a:extLst>
                  </pic:spPr>
                </pic:pic>
              </a:graphicData>
            </a:graphic>
          </wp:inline>
        </w:drawing>
      </w:r>
    </w:p>
    <w:p w14:paraId="381093EC" w14:textId="77777777" w:rsidR="00F92599" w:rsidRDefault="00F92599" w:rsidP="00957386">
      <w:pPr>
        <w:rPr>
          <w:shd w:val="clear" w:color="auto" w:fill="FFFFFF"/>
        </w:rPr>
      </w:pPr>
    </w:p>
    <w:p w14:paraId="44B5F1EA" w14:textId="623F530A" w:rsidR="00957386" w:rsidRDefault="00957386" w:rsidP="00957386">
      <w:pPr>
        <w:rPr>
          <w:shd w:val="clear" w:color="auto" w:fill="FFFFFF"/>
        </w:rPr>
      </w:pPr>
      <w:r w:rsidRPr="000A7E96">
        <w:rPr>
          <w:shd w:val="clear" w:color="auto" w:fill="FFFFFF"/>
        </w:rPr>
        <w:t>This will open the cygwin terminal in the C folder.</w:t>
      </w:r>
    </w:p>
    <w:p w14:paraId="32617F33" w14:textId="1127ACEA" w:rsidR="00957386" w:rsidRDefault="00957386" w:rsidP="00957386">
      <w:pPr>
        <w:rPr>
          <w:shd w:val="clear" w:color="auto" w:fill="FFFFFF"/>
        </w:rPr>
      </w:pPr>
      <w:r w:rsidRPr="00957386">
        <w:rPr>
          <w:noProof/>
          <w:shd w:val="clear" w:color="auto" w:fill="FFFFFF"/>
        </w:rPr>
        <w:drawing>
          <wp:inline distT="0" distB="0" distL="0" distR="0" wp14:anchorId="1B5C53AE" wp14:editId="16B40789">
            <wp:extent cx="4831080" cy="138682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57344" cy="1394359"/>
                    </a:xfrm>
                    <a:prstGeom prst="rect">
                      <a:avLst/>
                    </a:prstGeom>
                  </pic:spPr>
                </pic:pic>
              </a:graphicData>
            </a:graphic>
          </wp:inline>
        </w:drawing>
      </w:r>
    </w:p>
    <w:p w14:paraId="3A215311" w14:textId="77777777" w:rsidR="00F92599" w:rsidRPr="00957386" w:rsidRDefault="00F92599" w:rsidP="00957386">
      <w:pPr>
        <w:rPr>
          <w:shd w:val="clear" w:color="auto" w:fill="FFFFFF"/>
        </w:rPr>
      </w:pPr>
    </w:p>
    <w:p w14:paraId="01012671" w14:textId="3C60BC50" w:rsidR="00D91D34" w:rsidRPr="00BF34C4" w:rsidRDefault="00353F75" w:rsidP="00957386">
      <w:pPr>
        <w:pStyle w:val="ListParagraph"/>
        <w:numPr>
          <w:ilvl w:val="0"/>
          <w:numId w:val="43"/>
        </w:numPr>
        <w:rPr>
          <w:shd w:val="clear" w:color="auto" w:fill="FFFFFF"/>
        </w:rPr>
      </w:pPr>
      <w:r w:rsidRPr="00BF34C4">
        <w:rPr>
          <w:shd w:val="clear" w:color="auto" w:fill="FFFFFF"/>
        </w:rPr>
        <w:t>T</w:t>
      </w:r>
      <w:r w:rsidR="00D91D34" w:rsidRPr="00BF34C4">
        <w:rPr>
          <w:shd w:val="clear" w:color="auto" w:fill="FFFFFF"/>
        </w:rPr>
        <w:t>ype the following commands:</w:t>
      </w:r>
    </w:p>
    <w:p w14:paraId="242C5D92" w14:textId="77777777" w:rsidR="00933898" w:rsidRPr="00CF08A5" w:rsidRDefault="00933898" w:rsidP="00933898">
      <w:pPr>
        <w:pStyle w:val="ListParagraph"/>
        <w:rPr>
          <w:rFonts w:ascii="Courier New" w:hAnsi="Courier New" w:cs="Courier New"/>
          <w:color w:val="202124"/>
          <w:spacing w:val="2"/>
          <w:sz w:val="20"/>
          <w:szCs w:val="20"/>
          <w:shd w:val="clear" w:color="auto" w:fill="FFFFFF"/>
        </w:rPr>
      </w:pPr>
      <w:r w:rsidRPr="00CF08A5">
        <w:rPr>
          <w:rFonts w:ascii="Courier New" w:hAnsi="Courier New" w:cs="Courier New"/>
          <w:color w:val="202124"/>
          <w:spacing w:val="2"/>
          <w:sz w:val="20"/>
          <w:szCs w:val="20"/>
          <w:shd w:val="clear" w:color="auto" w:fill="FFFFFF"/>
        </w:rPr>
        <w:t xml:space="preserve">git clone </w:t>
      </w:r>
      <w:hyperlink r:id="rId37" w:history="1">
        <w:r w:rsidRPr="00270BF5">
          <w:rPr>
            <w:rStyle w:val="Hyperlink"/>
            <w:rFonts w:ascii="Courier New" w:hAnsi="Courier New" w:cs="Courier New"/>
            <w:spacing w:val="2"/>
            <w:sz w:val="16"/>
            <w:szCs w:val="16"/>
            <w:shd w:val="clear" w:color="auto" w:fill="FFFFFF"/>
          </w:rPr>
          <w:t>https://github.com/SimulationEverywhere/Cadmium-Simulation-Environment.git</w:t>
        </w:r>
      </w:hyperlink>
    </w:p>
    <w:p w14:paraId="550E7D6F" w14:textId="77777777" w:rsidR="00933898" w:rsidRPr="00BF34C4" w:rsidRDefault="00933898" w:rsidP="00933898">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cd Cadmium-Simulation-Environment/</w:t>
      </w:r>
    </w:p>
    <w:p w14:paraId="27EEF709" w14:textId="629A4EED" w:rsidR="00353F75" w:rsidRDefault="00933898" w:rsidP="00353F75">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git submodule update --init </w:t>
      </w:r>
      <w:r w:rsidR="00AA3791">
        <w:rPr>
          <w:rFonts w:ascii="Courier New" w:hAnsi="Courier New" w:cs="Courier New"/>
          <w:color w:val="202124"/>
          <w:spacing w:val="2"/>
          <w:shd w:val="clear" w:color="auto" w:fill="FFFFFF"/>
        </w:rPr>
        <w:t>--</w:t>
      </w:r>
      <w:r w:rsidRPr="00BF34C4">
        <w:rPr>
          <w:rFonts w:ascii="Courier New" w:hAnsi="Courier New" w:cs="Courier New"/>
          <w:color w:val="202124"/>
          <w:spacing w:val="2"/>
          <w:shd w:val="clear" w:color="auto" w:fill="FFFFFF"/>
        </w:rPr>
        <w:t>recursive</w:t>
      </w:r>
    </w:p>
    <w:p w14:paraId="446FC72C" w14:textId="51A6FA16" w:rsidR="00F92599" w:rsidRDefault="00F92599" w:rsidP="00353F75">
      <w:pPr>
        <w:pStyle w:val="ListParagraph"/>
        <w:rPr>
          <w:rFonts w:ascii="Courier New" w:hAnsi="Courier New" w:cs="Courier New"/>
          <w:color w:val="202124"/>
          <w:spacing w:val="2"/>
          <w:shd w:val="clear" w:color="auto" w:fill="FFFFFF"/>
        </w:rPr>
      </w:pPr>
    </w:p>
    <w:p w14:paraId="0DD4F0F1" w14:textId="13F0097A" w:rsidR="00F92599" w:rsidRPr="00F92599" w:rsidRDefault="00F92599" w:rsidP="00F92599">
      <w:pPr>
        <w:pStyle w:val="ListParagraph"/>
        <w:rPr>
          <w:shd w:val="clear" w:color="auto" w:fill="FFFFFF"/>
        </w:rPr>
      </w:pPr>
      <w:r w:rsidRPr="00DC18B3">
        <w:rPr>
          <w:shd w:val="clear" w:color="auto" w:fill="FFFFFF"/>
        </w:rPr>
        <w:t>Note that this may take 15</w:t>
      </w:r>
      <w:r w:rsidR="00F43A0F" w:rsidRPr="00DC18B3">
        <w:rPr>
          <w:shd w:val="clear" w:color="auto" w:fill="FFFFFF"/>
        </w:rPr>
        <w:t>-30</w:t>
      </w:r>
      <w:r w:rsidR="00DC18B3">
        <w:rPr>
          <w:shd w:val="clear" w:color="auto" w:fill="FFFFFF"/>
        </w:rPr>
        <w:t xml:space="preserve"> </w:t>
      </w:r>
      <w:r w:rsidRPr="00DC18B3">
        <w:rPr>
          <w:shd w:val="clear" w:color="auto" w:fill="FFFFFF"/>
        </w:rPr>
        <w:t>min</w:t>
      </w:r>
      <w:r w:rsidR="00F43A0F" w:rsidRPr="00DC18B3">
        <w:rPr>
          <w:shd w:val="clear" w:color="auto" w:fill="FFFFFF"/>
        </w:rPr>
        <w:t xml:space="preserve"> </w:t>
      </w:r>
      <w:r w:rsidR="00DC18B3">
        <w:rPr>
          <w:shd w:val="clear" w:color="auto" w:fill="FFFFFF"/>
        </w:rPr>
        <w:t xml:space="preserve">(or longer, depending </w:t>
      </w:r>
      <w:r w:rsidR="00F43A0F" w:rsidRPr="00DC18B3">
        <w:rPr>
          <w:shd w:val="clear" w:color="auto" w:fill="FFFFFF"/>
        </w:rPr>
        <w:t>on your internet speed</w:t>
      </w:r>
      <w:r w:rsidR="00DC18B3">
        <w:rPr>
          <w:shd w:val="clear" w:color="auto" w:fill="FFFFFF"/>
        </w:rPr>
        <w:t>).</w:t>
      </w:r>
    </w:p>
    <w:p w14:paraId="33F34FD5" w14:textId="2E4139E8" w:rsidR="00F92599" w:rsidRPr="00BF34C4" w:rsidRDefault="00F92599" w:rsidP="00B21910">
      <w:pPr>
        <w:pStyle w:val="ListParagraph"/>
        <w:jc w:val="center"/>
        <w:rPr>
          <w:rFonts w:ascii="Courier New" w:hAnsi="Courier New" w:cs="Courier New"/>
          <w:color w:val="202124"/>
          <w:spacing w:val="2"/>
          <w:shd w:val="clear" w:color="auto" w:fill="FFFFFF"/>
        </w:rPr>
      </w:pPr>
      <w:r w:rsidRPr="00F92599">
        <w:rPr>
          <w:rFonts w:ascii="Courier New" w:hAnsi="Courier New" w:cs="Courier New"/>
          <w:noProof/>
          <w:color w:val="202124"/>
          <w:spacing w:val="2"/>
          <w:shd w:val="clear" w:color="auto" w:fill="FFFFFF"/>
        </w:rPr>
        <w:lastRenderedPageBreak/>
        <w:drawing>
          <wp:inline distT="0" distB="0" distL="0" distR="0" wp14:anchorId="17574FD4" wp14:editId="697F3F29">
            <wp:extent cx="5036073" cy="309626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41375" cy="3099519"/>
                    </a:xfrm>
                    <a:prstGeom prst="rect">
                      <a:avLst/>
                    </a:prstGeom>
                  </pic:spPr>
                </pic:pic>
              </a:graphicData>
            </a:graphic>
          </wp:inline>
        </w:drawing>
      </w:r>
    </w:p>
    <w:p w14:paraId="4648E288" w14:textId="3BCA6991" w:rsidR="00F92599" w:rsidRDefault="00F92599" w:rsidP="00270BF5">
      <w:pPr>
        <w:pStyle w:val="ListParagraph"/>
        <w:jc w:val="center"/>
        <w:rPr>
          <w:noProof/>
          <w:lang w:val="en-CA" w:eastAsia="en-CA"/>
        </w:rPr>
      </w:pPr>
      <w:r>
        <w:rPr>
          <w:noProof/>
          <w:lang w:val="en-CA" w:eastAsia="en-CA"/>
        </w:rPr>
        <w:t>….</w:t>
      </w:r>
    </w:p>
    <w:p w14:paraId="5F40A715" w14:textId="7010EE3E" w:rsidR="00F92599" w:rsidRDefault="00B21910" w:rsidP="00270BF5">
      <w:pPr>
        <w:pStyle w:val="ListParagraph"/>
        <w:jc w:val="center"/>
        <w:rPr>
          <w:noProof/>
          <w:lang w:val="en-CA" w:eastAsia="en-CA"/>
        </w:rPr>
      </w:pPr>
      <w:r w:rsidRPr="00B21910">
        <w:rPr>
          <w:noProof/>
          <w:lang w:val="en-CA" w:eastAsia="en-CA"/>
        </w:rPr>
        <w:drawing>
          <wp:inline distT="0" distB="0" distL="0" distR="0" wp14:anchorId="5490AFA4" wp14:editId="5FF9BCB7">
            <wp:extent cx="4773930" cy="2214542"/>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8134" cy="2221131"/>
                    </a:xfrm>
                    <a:prstGeom prst="rect">
                      <a:avLst/>
                    </a:prstGeom>
                  </pic:spPr>
                </pic:pic>
              </a:graphicData>
            </a:graphic>
          </wp:inline>
        </w:drawing>
      </w:r>
    </w:p>
    <w:p w14:paraId="24E4571C" w14:textId="77777777" w:rsidR="00DC18B3" w:rsidRDefault="00DC18B3" w:rsidP="00933898">
      <w:pPr>
        <w:pStyle w:val="ListParagraph"/>
        <w:ind w:left="360"/>
      </w:pPr>
    </w:p>
    <w:p w14:paraId="35F408D6" w14:textId="7AA84823" w:rsidR="00933898" w:rsidRPr="00BF34C4" w:rsidRDefault="00BB7B6E" w:rsidP="00933898">
      <w:pPr>
        <w:pStyle w:val="ListParagraph"/>
        <w:ind w:left="360"/>
      </w:pPr>
      <w:r w:rsidRPr="00BF34C4">
        <w:t xml:space="preserve">Now </w:t>
      </w:r>
      <w:r w:rsidR="009F0D98" w:rsidRPr="00BF34C4">
        <w:t xml:space="preserve">we </w:t>
      </w:r>
      <w:r w:rsidRPr="00BF34C4">
        <w:t xml:space="preserve">have </w:t>
      </w:r>
      <w:r w:rsidR="00353F75" w:rsidRPr="00BF34C4">
        <w:t xml:space="preserve">Cadmium </w:t>
      </w:r>
      <w:r w:rsidR="005F6BB4" w:rsidRPr="00BF34C4">
        <w:t>set up</w:t>
      </w:r>
      <w:r w:rsidR="000D0BE7" w:rsidRPr="00BF34C4">
        <w:t xml:space="preserve">. </w:t>
      </w:r>
      <w:r w:rsidR="00933898" w:rsidRPr="00BF34C4">
        <w:t xml:space="preserve">If </w:t>
      </w:r>
      <w:r w:rsidR="009F0D98" w:rsidRPr="00BF34C4">
        <w:t xml:space="preserve">we </w:t>
      </w:r>
      <w:r w:rsidR="00933898" w:rsidRPr="00BF34C4">
        <w:t xml:space="preserve">open the folder </w:t>
      </w:r>
      <w:r w:rsidR="00FE253E" w:rsidRPr="00BF34C4">
        <w:t>Cadmium-Simulation-Environment</w:t>
      </w:r>
      <w:r w:rsidR="00F92599">
        <w:t xml:space="preserve"> (located in C, if </w:t>
      </w:r>
      <w:r w:rsidR="00F43A0F">
        <w:t>you followed the instructions in this manual)</w:t>
      </w:r>
      <w:r w:rsidR="00FE253E" w:rsidRPr="00BF34C4">
        <w:t>,</w:t>
      </w:r>
      <w:r w:rsidR="00933898" w:rsidRPr="00BF34C4">
        <w:t xml:space="preserve"> it has to look as follows:</w:t>
      </w:r>
    </w:p>
    <w:p w14:paraId="6E03C963" w14:textId="77777777" w:rsidR="00FA28A5" w:rsidRPr="00BF34C4" w:rsidRDefault="00FA28A5" w:rsidP="00933898">
      <w:pPr>
        <w:pStyle w:val="ListParagraph"/>
        <w:ind w:left="360"/>
      </w:pPr>
    </w:p>
    <w:p w14:paraId="2251DE64" w14:textId="339D3D70" w:rsidR="000D0BE7" w:rsidRDefault="00F92599" w:rsidP="000D0BE7">
      <w:pPr>
        <w:pStyle w:val="ListParagraph"/>
        <w:ind w:left="360"/>
      </w:pPr>
      <w:r w:rsidRPr="00F92599">
        <w:rPr>
          <w:noProof/>
        </w:rPr>
        <w:drawing>
          <wp:inline distT="0" distB="0" distL="0" distR="0" wp14:anchorId="563358CD" wp14:editId="15CBBA13">
            <wp:extent cx="3823855" cy="1506379"/>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19612"/>
                    <a:stretch/>
                  </pic:blipFill>
                  <pic:spPr bwMode="auto">
                    <a:xfrm>
                      <a:off x="0" y="0"/>
                      <a:ext cx="3849533" cy="1516495"/>
                    </a:xfrm>
                    <a:prstGeom prst="rect">
                      <a:avLst/>
                    </a:prstGeom>
                    <a:ln>
                      <a:noFill/>
                    </a:ln>
                    <a:extLst>
                      <a:ext uri="{53640926-AAD7-44D8-BBD7-CCE9431645EC}">
                        <a14:shadowObscured xmlns:a14="http://schemas.microsoft.com/office/drawing/2010/main"/>
                      </a:ext>
                    </a:extLst>
                  </pic:spPr>
                </pic:pic>
              </a:graphicData>
            </a:graphic>
          </wp:inline>
        </w:drawing>
      </w:r>
    </w:p>
    <w:p w14:paraId="39CD6CE2" w14:textId="77777777" w:rsidR="002A1348" w:rsidRPr="00BF34C4" w:rsidRDefault="002A1348" w:rsidP="002A1348">
      <w:pPr>
        <w:pStyle w:val="Heading1"/>
        <w:rPr>
          <w:shd w:val="clear" w:color="auto" w:fill="FFFFFF"/>
        </w:rPr>
      </w:pPr>
      <w:bookmarkStart w:id="7" w:name="_Toc53043237"/>
      <w:r w:rsidRPr="00BF34C4">
        <w:rPr>
          <w:shd w:val="clear" w:color="auto" w:fill="FFFFFF"/>
        </w:rPr>
        <w:t xml:space="preserve">Compiling and </w:t>
      </w:r>
      <w:r w:rsidR="004E54CC" w:rsidRPr="00BF34C4">
        <w:rPr>
          <w:shd w:val="clear" w:color="auto" w:fill="FFFFFF"/>
        </w:rPr>
        <w:t>R</w:t>
      </w:r>
      <w:r w:rsidRPr="00BF34C4">
        <w:rPr>
          <w:shd w:val="clear" w:color="auto" w:fill="FFFFFF"/>
        </w:rPr>
        <w:t xml:space="preserve">unning a Cadmium DEVS </w:t>
      </w:r>
      <w:r w:rsidR="004E54CC" w:rsidRPr="00BF34C4">
        <w:rPr>
          <w:shd w:val="clear" w:color="auto" w:fill="FFFFFF"/>
        </w:rPr>
        <w:t>M</w:t>
      </w:r>
      <w:r w:rsidRPr="00BF34C4">
        <w:rPr>
          <w:shd w:val="clear" w:color="auto" w:fill="FFFFFF"/>
        </w:rPr>
        <w:t>odel</w:t>
      </w:r>
      <w:bookmarkEnd w:id="7"/>
    </w:p>
    <w:p w14:paraId="18D6E9AE" w14:textId="5734443F" w:rsidR="00E30056" w:rsidRPr="00BF34C4" w:rsidRDefault="006851E3" w:rsidP="00E30056">
      <w:r w:rsidRPr="00DC18B3">
        <w:t>W</w:t>
      </w:r>
      <w:r w:rsidR="00E30056" w:rsidRPr="00DC18B3">
        <w:t xml:space="preserve">hen </w:t>
      </w:r>
      <w:r w:rsidR="009F0D98" w:rsidRPr="00DC18B3">
        <w:t xml:space="preserve">we </w:t>
      </w:r>
      <w:r w:rsidR="00E30056" w:rsidRPr="00DC18B3">
        <w:t>download Cadmium</w:t>
      </w:r>
      <w:r w:rsidRPr="00DC18B3">
        <w:t xml:space="preserve">, </w:t>
      </w:r>
      <w:r w:rsidR="009F0D98" w:rsidRPr="00DC18B3">
        <w:t xml:space="preserve">we </w:t>
      </w:r>
      <w:r w:rsidRPr="00DC18B3">
        <w:t xml:space="preserve">obtain </w:t>
      </w:r>
      <w:r w:rsidR="00E30056" w:rsidRPr="00DC18B3">
        <w:t>a Model Library (Folder</w:t>
      </w:r>
      <w:r w:rsidR="000D0BE7" w:rsidRPr="00DC18B3">
        <w:t>:</w:t>
      </w:r>
      <w:r w:rsidR="00E30056" w:rsidRPr="00DC18B3">
        <w:t xml:space="preserve"> DEVS-Models). We will use the A</w:t>
      </w:r>
      <w:r w:rsidR="00F43A0F" w:rsidRPr="00DC18B3">
        <w:t>lternating</w:t>
      </w:r>
      <w:r w:rsidR="007D15AD" w:rsidRPr="00DC18B3">
        <w:t>_</w:t>
      </w:r>
      <w:r w:rsidR="00E30056" w:rsidRPr="00DC18B3">
        <w:t>B</w:t>
      </w:r>
      <w:r w:rsidR="00F43A0F" w:rsidRPr="00DC18B3">
        <w:t>it</w:t>
      </w:r>
      <w:r w:rsidR="007D15AD" w:rsidRPr="00DC18B3">
        <w:t>_</w:t>
      </w:r>
      <w:r w:rsidR="00E30056" w:rsidRPr="00DC18B3">
        <w:t>P</w:t>
      </w:r>
      <w:r w:rsidR="00F43A0F" w:rsidRPr="00DC18B3">
        <w:t>rotocol</w:t>
      </w:r>
      <w:r w:rsidR="00E30056" w:rsidRPr="00DC18B3">
        <w:t xml:space="preserve"> model </w:t>
      </w:r>
      <w:r w:rsidRPr="00DC18B3">
        <w:t xml:space="preserve">found in that directory </w:t>
      </w:r>
      <w:r w:rsidR="00E30056" w:rsidRPr="00DC18B3">
        <w:t xml:space="preserve">as an example to show how to compile </w:t>
      </w:r>
      <w:r w:rsidR="000D0BE7" w:rsidRPr="00DC18B3">
        <w:t>a Cadmium</w:t>
      </w:r>
      <w:r w:rsidR="000D0BE7" w:rsidRPr="00BF34C4">
        <w:t xml:space="preserve"> model </w:t>
      </w:r>
      <w:r w:rsidR="00E30056" w:rsidRPr="00BF34C4">
        <w:t xml:space="preserve">and how to run the tests </w:t>
      </w:r>
      <w:r w:rsidRPr="00BF34C4">
        <w:t xml:space="preserve">for that </w:t>
      </w:r>
      <w:r w:rsidR="00E30056" w:rsidRPr="00BF34C4">
        <w:t>model.</w:t>
      </w:r>
    </w:p>
    <w:p w14:paraId="07CF67F2" w14:textId="77777777" w:rsidR="00E30056" w:rsidRPr="00BF34C4" w:rsidRDefault="00E30056" w:rsidP="00C22F83">
      <w:pPr>
        <w:pStyle w:val="ListParagraph"/>
        <w:numPr>
          <w:ilvl w:val="0"/>
          <w:numId w:val="3"/>
        </w:numPr>
      </w:pPr>
      <w:r w:rsidRPr="00BF34C4">
        <w:lastRenderedPageBreak/>
        <w:t xml:space="preserve"> Compile the project and the tests</w:t>
      </w:r>
    </w:p>
    <w:p w14:paraId="3AD35714" w14:textId="52342CF5" w:rsidR="00E30056" w:rsidRPr="00DC18B3" w:rsidRDefault="00E30056" w:rsidP="00C22F83">
      <w:pPr>
        <w:pStyle w:val="ListParagraph"/>
        <w:numPr>
          <w:ilvl w:val="1"/>
          <w:numId w:val="3"/>
        </w:numPr>
      </w:pPr>
      <w:r w:rsidRPr="00DC18B3">
        <w:rPr>
          <w:shd w:val="clear" w:color="auto" w:fill="FFFFFF"/>
        </w:rPr>
        <w:t xml:space="preserve">Open a Bash Prompt inside the folder </w:t>
      </w:r>
      <w:r w:rsidR="00F43A0F" w:rsidRPr="00DC18B3">
        <w:t>Alternating</w:t>
      </w:r>
      <w:r w:rsidR="007D15AD" w:rsidRPr="00DC18B3">
        <w:t>_</w:t>
      </w:r>
      <w:r w:rsidR="00F43A0F" w:rsidRPr="00DC18B3">
        <w:t>Bit</w:t>
      </w:r>
      <w:r w:rsidR="007D15AD" w:rsidRPr="00DC18B3">
        <w:t>_</w:t>
      </w:r>
      <w:r w:rsidR="00F43A0F" w:rsidRPr="00DC18B3">
        <w:t>Protocol</w:t>
      </w:r>
      <w:r w:rsidRPr="00DC18B3">
        <w:rPr>
          <w:shd w:val="clear" w:color="auto" w:fill="FFFFFF"/>
        </w:rPr>
        <w:t>:</w:t>
      </w:r>
      <w:r w:rsidRPr="00DC18B3">
        <w:rPr>
          <w:shd w:val="clear" w:color="auto" w:fill="FFFFFF"/>
        </w:rPr>
        <w:br/>
        <w:t xml:space="preserve">Inside the </w:t>
      </w:r>
      <w:r w:rsidR="00F43A0F" w:rsidRPr="00DC18B3">
        <w:t>Alternating</w:t>
      </w:r>
      <w:r w:rsidR="007D15AD" w:rsidRPr="00DC18B3">
        <w:t>_</w:t>
      </w:r>
      <w:r w:rsidR="00F43A0F" w:rsidRPr="00DC18B3">
        <w:t>Bit</w:t>
      </w:r>
      <w:r w:rsidR="007D15AD" w:rsidRPr="00DC18B3">
        <w:t>_</w:t>
      </w:r>
      <w:r w:rsidR="00F43A0F" w:rsidRPr="00DC18B3">
        <w:t xml:space="preserve">Protocol </w:t>
      </w:r>
      <w:r w:rsidRPr="00DC18B3">
        <w:rPr>
          <w:shd w:val="clear" w:color="auto" w:fill="FFFFFF"/>
        </w:rPr>
        <w:t>folder, right</w:t>
      </w:r>
      <w:r w:rsidR="000C733B" w:rsidRPr="00DC18B3">
        <w:rPr>
          <w:shd w:val="clear" w:color="auto" w:fill="FFFFFF"/>
        </w:rPr>
        <w:t>-</w:t>
      </w:r>
      <w:r w:rsidRPr="00DC18B3">
        <w:rPr>
          <w:shd w:val="clear" w:color="auto" w:fill="FFFFFF"/>
        </w:rPr>
        <w:t xml:space="preserve">click + </w:t>
      </w:r>
      <w:r w:rsidR="006851E3" w:rsidRPr="00DC18B3">
        <w:rPr>
          <w:shd w:val="clear" w:color="auto" w:fill="FFFFFF"/>
        </w:rPr>
        <w:t>“</w:t>
      </w:r>
      <w:r w:rsidRPr="00DC18B3">
        <w:rPr>
          <w:shd w:val="clear" w:color="auto" w:fill="FFFFFF"/>
        </w:rPr>
        <w:t>Bash Prompt Here</w:t>
      </w:r>
      <w:r w:rsidR="006851E3" w:rsidRPr="00DC18B3">
        <w:rPr>
          <w:shd w:val="clear" w:color="auto" w:fill="FFFFFF"/>
        </w:rPr>
        <w:t>”</w:t>
      </w:r>
    </w:p>
    <w:p w14:paraId="58C05B87" w14:textId="77777777" w:rsidR="006851E3" w:rsidRPr="00BF34C4" w:rsidRDefault="006851E3" w:rsidP="006851E3">
      <w:pPr>
        <w:pStyle w:val="ListParagraph"/>
        <w:ind w:left="1440"/>
      </w:pPr>
    </w:p>
    <w:p w14:paraId="66842BE6" w14:textId="77777777" w:rsidR="00E30056" w:rsidRPr="00BF34C4" w:rsidRDefault="00E30056" w:rsidP="00C22F83">
      <w:pPr>
        <w:pStyle w:val="ListParagraph"/>
        <w:numPr>
          <w:ilvl w:val="1"/>
          <w:numId w:val="3"/>
        </w:numPr>
      </w:pPr>
      <w:r w:rsidRPr="00BF34C4">
        <w:t xml:space="preserve">To compile the project and the tests, type in the </w:t>
      </w:r>
      <w:r w:rsidRPr="00BF34C4">
        <w:rPr>
          <w:shd w:val="clear" w:color="auto" w:fill="FFFFFF"/>
        </w:rPr>
        <w:t>Bash Prompt</w:t>
      </w:r>
      <w:r w:rsidRPr="00BF34C4">
        <w:t>:</w:t>
      </w:r>
    </w:p>
    <w:p w14:paraId="7794F8EF" w14:textId="43AE29B1" w:rsidR="00E30056" w:rsidRDefault="00E30056" w:rsidP="00E30056">
      <w:pPr>
        <w:pStyle w:val="ListParagraph"/>
        <w:rPr>
          <w:rFonts w:ascii="Courier New" w:hAnsi="Courier New" w:cs="Courier New"/>
          <w:color w:val="202124"/>
          <w:spacing w:val="2"/>
          <w:shd w:val="clear" w:color="auto" w:fill="FFFFFF"/>
        </w:rPr>
      </w:pPr>
      <w:r w:rsidRPr="00BF34C4">
        <w:tab/>
      </w:r>
      <w:r w:rsidRPr="00BF34C4">
        <w:tab/>
      </w:r>
      <w:r w:rsidRPr="00BF34C4">
        <w:rPr>
          <w:rFonts w:ascii="Courier New" w:hAnsi="Courier New" w:cs="Courier New"/>
          <w:color w:val="202124"/>
          <w:spacing w:val="2"/>
          <w:shd w:val="clear" w:color="auto" w:fill="FFFFFF"/>
        </w:rPr>
        <w:tab/>
        <w:t>make clean; make all</w:t>
      </w:r>
    </w:p>
    <w:p w14:paraId="0B824D63" w14:textId="77777777" w:rsidR="00DC18B3" w:rsidRPr="00BF34C4" w:rsidRDefault="00DC18B3" w:rsidP="00E30056">
      <w:pPr>
        <w:pStyle w:val="ListParagraph"/>
        <w:rPr>
          <w:rFonts w:ascii="Courier New" w:hAnsi="Courier New" w:cs="Courier New"/>
          <w:color w:val="202124"/>
          <w:spacing w:val="2"/>
          <w:shd w:val="clear" w:color="auto" w:fill="FFFFFF"/>
        </w:rPr>
      </w:pPr>
    </w:p>
    <w:p w14:paraId="291ED59F" w14:textId="476B0EF4" w:rsidR="005F6BB4" w:rsidRDefault="00921BFD" w:rsidP="000D0BE7">
      <w:pPr>
        <w:pStyle w:val="ListParagraph"/>
        <w:ind w:left="0"/>
        <w:jc w:val="center"/>
        <w:rPr>
          <w:rFonts w:ascii="Courier New" w:hAnsi="Courier New" w:cs="Courier New"/>
          <w:color w:val="202124"/>
          <w:spacing w:val="2"/>
          <w:shd w:val="clear" w:color="auto" w:fill="FFFFFF"/>
        </w:rPr>
      </w:pPr>
      <w:r w:rsidRPr="00921BFD">
        <w:rPr>
          <w:rFonts w:ascii="Courier New" w:hAnsi="Courier New" w:cs="Courier New"/>
          <w:noProof/>
          <w:color w:val="202124"/>
          <w:spacing w:val="2"/>
          <w:shd w:val="clear" w:color="auto" w:fill="FFFFFF"/>
        </w:rPr>
        <w:drawing>
          <wp:inline distT="0" distB="0" distL="0" distR="0" wp14:anchorId="764A0082" wp14:editId="769F1CA0">
            <wp:extent cx="4308713" cy="196867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8251" cy="1977601"/>
                    </a:xfrm>
                    <a:prstGeom prst="rect">
                      <a:avLst/>
                    </a:prstGeom>
                  </pic:spPr>
                </pic:pic>
              </a:graphicData>
            </a:graphic>
          </wp:inline>
        </w:drawing>
      </w:r>
    </w:p>
    <w:p w14:paraId="71298306" w14:textId="77777777" w:rsidR="00DC18B3" w:rsidRPr="00BF34C4" w:rsidRDefault="00DC18B3" w:rsidP="000D0BE7">
      <w:pPr>
        <w:pStyle w:val="ListParagraph"/>
        <w:ind w:left="0"/>
        <w:jc w:val="center"/>
        <w:rPr>
          <w:rFonts w:ascii="Courier New" w:hAnsi="Courier New" w:cs="Courier New"/>
          <w:color w:val="202124"/>
          <w:spacing w:val="2"/>
          <w:shd w:val="clear" w:color="auto" w:fill="FFFFFF"/>
        </w:rPr>
      </w:pPr>
    </w:p>
    <w:p w14:paraId="5F1F8CB0" w14:textId="77777777" w:rsidR="00E30056" w:rsidRPr="00BF34C4" w:rsidRDefault="00E30056" w:rsidP="00C22F83">
      <w:pPr>
        <w:pStyle w:val="ListParagraph"/>
        <w:numPr>
          <w:ilvl w:val="0"/>
          <w:numId w:val="3"/>
        </w:numPr>
      </w:pPr>
      <w:r w:rsidRPr="00BF34C4">
        <w:t>Run tests</w:t>
      </w:r>
    </w:p>
    <w:p w14:paraId="58651C38" w14:textId="77777777" w:rsidR="006D065B" w:rsidRPr="00BF34C4" w:rsidRDefault="006D065B" w:rsidP="00C22F83">
      <w:pPr>
        <w:pStyle w:val="ListParagraph"/>
        <w:numPr>
          <w:ilvl w:val="1"/>
          <w:numId w:val="3"/>
        </w:numPr>
      </w:pPr>
      <w:r w:rsidRPr="00BF34C4">
        <w:rPr>
          <w:shd w:val="clear" w:color="auto" w:fill="FFFFFF"/>
        </w:rPr>
        <w:t xml:space="preserve">A </w:t>
      </w:r>
      <w:r w:rsidR="00E30056" w:rsidRPr="00BF34C4">
        <w:rPr>
          <w:shd w:val="clear" w:color="auto" w:fill="FFFFFF"/>
        </w:rPr>
        <w:t>subfolder</w:t>
      </w:r>
      <w:r w:rsidRPr="00BF34C4">
        <w:rPr>
          <w:shd w:val="clear" w:color="auto" w:fill="FFFFFF"/>
        </w:rPr>
        <w:t xml:space="preserve">, called </w:t>
      </w:r>
      <w:r w:rsidR="00E30056" w:rsidRPr="00BF34C4">
        <w:rPr>
          <w:i/>
          <w:shd w:val="clear" w:color="auto" w:fill="FFFFFF"/>
        </w:rPr>
        <w:t>bin</w:t>
      </w:r>
      <w:r w:rsidRPr="00BF34C4">
        <w:rPr>
          <w:shd w:val="clear" w:color="auto" w:fill="FFFFFF"/>
        </w:rPr>
        <w:t>, has been created. The simulation examples we will execute are in that directory (</w:t>
      </w:r>
      <w:r w:rsidRPr="00BF34C4">
        <w:rPr>
          <w:rFonts w:ascii="Courier New" w:hAnsi="Courier New" w:cs="Courier New"/>
          <w:color w:val="202124"/>
          <w:spacing w:val="2"/>
          <w:shd w:val="clear" w:color="auto" w:fill="FFFFFF"/>
        </w:rPr>
        <w:t>cd bin).</w:t>
      </w:r>
    </w:p>
    <w:p w14:paraId="39F879D8" w14:textId="77777777" w:rsidR="00E30056" w:rsidRPr="00BF34C4" w:rsidRDefault="00E30056" w:rsidP="007208B9">
      <w:pPr>
        <w:pStyle w:val="ListParagraph"/>
        <w:numPr>
          <w:ilvl w:val="1"/>
          <w:numId w:val="3"/>
        </w:numPr>
        <w:jc w:val="left"/>
      </w:pPr>
      <w:r w:rsidRPr="00BF34C4">
        <w:t xml:space="preserve">To run the subnet test, type in the </w:t>
      </w:r>
      <w:r w:rsidRPr="00BF34C4">
        <w:rPr>
          <w:shd w:val="clear" w:color="auto" w:fill="FFFFFF"/>
        </w:rPr>
        <w:t>Bash Prompt:</w:t>
      </w:r>
      <w:r w:rsidRPr="00BF34C4">
        <w:rPr>
          <w:shd w:val="clear" w:color="auto" w:fill="FFFFFF"/>
        </w:rPr>
        <w:br/>
      </w:r>
      <w:r w:rsidRPr="00BF34C4">
        <w:rPr>
          <w:rFonts w:ascii="Courier New" w:hAnsi="Courier New" w:cs="Courier New"/>
          <w:color w:val="202124"/>
          <w:spacing w:val="2"/>
          <w:shd w:val="clear" w:color="auto" w:fill="FFFFFF"/>
        </w:rPr>
        <w:t>./SUBNET_TEST.exe</w:t>
      </w:r>
    </w:p>
    <w:p w14:paraId="0C6723B8" w14:textId="77777777" w:rsidR="00E30056" w:rsidRPr="00BF34C4" w:rsidRDefault="00E30056" w:rsidP="007208B9">
      <w:pPr>
        <w:pStyle w:val="ListParagraph"/>
        <w:numPr>
          <w:ilvl w:val="1"/>
          <w:numId w:val="3"/>
        </w:numPr>
        <w:jc w:val="left"/>
      </w:pPr>
      <w:r w:rsidRPr="00BF34C4">
        <w:t xml:space="preserve">To run the receiver test, type in the </w:t>
      </w:r>
      <w:r w:rsidRPr="00BF34C4">
        <w:rPr>
          <w:shd w:val="clear" w:color="auto" w:fill="FFFFFF"/>
        </w:rPr>
        <w:t>Bash Prompt:</w:t>
      </w:r>
      <w:r w:rsidRPr="00BF34C4">
        <w:rPr>
          <w:shd w:val="clear" w:color="auto" w:fill="FFFFFF"/>
        </w:rPr>
        <w:br/>
      </w:r>
      <w:r w:rsidRPr="00BF34C4">
        <w:rPr>
          <w:rFonts w:ascii="Courier New" w:hAnsi="Courier New" w:cs="Courier New"/>
          <w:color w:val="202124"/>
          <w:spacing w:val="2"/>
          <w:shd w:val="clear" w:color="auto" w:fill="FFFFFF"/>
        </w:rPr>
        <w:t>./RECEIVER_TEST.exe</w:t>
      </w:r>
    </w:p>
    <w:p w14:paraId="6BD211EC" w14:textId="327A753B" w:rsidR="00E30056" w:rsidRPr="00921BFD" w:rsidRDefault="00E30056" w:rsidP="007208B9">
      <w:pPr>
        <w:pStyle w:val="ListParagraph"/>
        <w:numPr>
          <w:ilvl w:val="1"/>
          <w:numId w:val="3"/>
        </w:numPr>
        <w:jc w:val="left"/>
      </w:pPr>
      <w:r w:rsidRPr="00BF34C4">
        <w:t xml:space="preserve">To run the sender test, type in the </w:t>
      </w:r>
      <w:r w:rsidRPr="00BF34C4">
        <w:rPr>
          <w:shd w:val="clear" w:color="auto" w:fill="FFFFFF"/>
        </w:rPr>
        <w:t>Bash Prompt:</w:t>
      </w:r>
      <w:r w:rsidRPr="00BF34C4">
        <w:rPr>
          <w:shd w:val="clear" w:color="auto" w:fill="FFFFFF"/>
        </w:rPr>
        <w:br/>
      </w:r>
      <w:r w:rsidRPr="00BF34C4">
        <w:rPr>
          <w:rFonts w:ascii="Courier New" w:hAnsi="Courier New" w:cs="Courier New"/>
          <w:color w:val="202124"/>
          <w:spacing w:val="2"/>
          <w:shd w:val="clear" w:color="auto" w:fill="FFFFFF"/>
        </w:rPr>
        <w:t>./SENDER_TEST.exe</w:t>
      </w:r>
    </w:p>
    <w:p w14:paraId="1EF01D5C" w14:textId="50D4B0A8" w:rsidR="00921BFD" w:rsidRPr="00BF34C4" w:rsidRDefault="00921BFD" w:rsidP="00921BFD">
      <w:pPr>
        <w:ind w:left="142"/>
        <w:jc w:val="center"/>
      </w:pPr>
      <w:r w:rsidRPr="00921BFD">
        <w:rPr>
          <w:noProof/>
        </w:rPr>
        <w:drawing>
          <wp:inline distT="0" distB="0" distL="0" distR="0" wp14:anchorId="0A89FC6B" wp14:editId="12BF94FD">
            <wp:extent cx="4955656" cy="1290016"/>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0038" cy="1306775"/>
                    </a:xfrm>
                    <a:prstGeom prst="rect">
                      <a:avLst/>
                    </a:prstGeom>
                  </pic:spPr>
                </pic:pic>
              </a:graphicData>
            </a:graphic>
          </wp:inline>
        </w:drawing>
      </w:r>
    </w:p>
    <w:p w14:paraId="158BBC44" w14:textId="50C9CDD2" w:rsidR="000D0BE7" w:rsidRDefault="00E30056" w:rsidP="00943F7F">
      <w:pPr>
        <w:pStyle w:val="ListParagraph"/>
        <w:numPr>
          <w:ilvl w:val="1"/>
          <w:numId w:val="3"/>
        </w:numPr>
      </w:pPr>
      <w:r w:rsidRPr="00BF34C4">
        <w:t>To check the output of the tests, go to the folder</w:t>
      </w:r>
      <w:r w:rsidR="006D065B" w:rsidRPr="00BF34C4">
        <w:t xml:space="preserve"> “../</w:t>
      </w:r>
      <w:r w:rsidRPr="00BF34C4">
        <w:t>simulation_results</w:t>
      </w:r>
      <w:r w:rsidR="006D065B" w:rsidRPr="00BF34C4">
        <w:t>”</w:t>
      </w:r>
      <w:r w:rsidRPr="00BF34C4">
        <w:t xml:space="preserve"> and open the respective files</w:t>
      </w:r>
      <w:r w:rsidR="00F43A0F">
        <w:t>.</w:t>
      </w:r>
    </w:p>
    <w:p w14:paraId="28481A2B" w14:textId="77777777" w:rsidR="00270BF5" w:rsidRDefault="00270BF5" w:rsidP="00270BF5">
      <w:pPr>
        <w:pStyle w:val="ListParagraph"/>
        <w:ind w:left="1440"/>
      </w:pPr>
    </w:p>
    <w:p w14:paraId="3400C0E1" w14:textId="77777777" w:rsidR="00E30056" w:rsidRPr="00BF34C4" w:rsidRDefault="00E30056" w:rsidP="00C22F83">
      <w:pPr>
        <w:pStyle w:val="ListParagraph"/>
        <w:numPr>
          <w:ilvl w:val="0"/>
          <w:numId w:val="3"/>
        </w:numPr>
      </w:pPr>
      <w:r w:rsidRPr="00BF34C4">
        <w:t>Run the top model</w:t>
      </w:r>
    </w:p>
    <w:p w14:paraId="1BF44B49" w14:textId="77777777" w:rsidR="00E30056" w:rsidRPr="00BF34C4" w:rsidRDefault="006D065B" w:rsidP="007208B9">
      <w:pPr>
        <w:pStyle w:val="ListParagraph"/>
        <w:numPr>
          <w:ilvl w:val="1"/>
          <w:numId w:val="3"/>
        </w:numPr>
        <w:jc w:val="left"/>
      </w:pPr>
      <w:r w:rsidRPr="00BF34C4">
        <w:rPr>
          <w:shd w:val="clear" w:color="auto" w:fill="FFFFFF"/>
        </w:rPr>
        <w:t>I</w:t>
      </w:r>
      <w:r w:rsidR="000D0BE7" w:rsidRPr="00BF34C4">
        <w:rPr>
          <w:shd w:val="clear" w:color="auto" w:fill="FFFFFF"/>
        </w:rPr>
        <w:t xml:space="preserve">nside the subfolder </w:t>
      </w:r>
      <w:r w:rsidRPr="00BF34C4">
        <w:rPr>
          <w:shd w:val="clear" w:color="auto" w:fill="FFFFFF"/>
        </w:rPr>
        <w:t>“</w:t>
      </w:r>
      <w:r w:rsidR="000D0BE7" w:rsidRPr="00BF34C4">
        <w:rPr>
          <w:i/>
          <w:shd w:val="clear" w:color="auto" w:fill="FFFFFF"/>
        </w:rPr>
        <w:t>bin</w:t>
      </w:r>
      <w:r w:rsidRPr="00BF34C4">
        <w:rPr>
          <w:shd w:val="clear" w:color="auto" w:fill="FFFFFF"/>
        </w:rPr>
        <w:t xml:space="preserve">”, </w:t>
      </w:r>
      <w:r w:rsidR="00FE253E" w:rsidRPr="00BF34C4">
        <w:t>type</w:t>
      </w:r>
      <w:r w:rsidR="00C148AB" w:rsidRPr="00BF34C4">
        <w:rPr>
          <w:shd w:val="clear" w:color="auto" w:fill="FFFFFF"/>
        </w:rPr>
        <w:br/>
      </w:r>
      <w:r w:rsidR="00E30056" w:rsidRPr="00BF34C4">
        <w:rPr>
          <w:rFonts w:ascii="Courier New" w:hAnsi="Courier New" w:cs="Courier New"/>
          <w:color w:val="202124"/>
          <w:spacing w:val="2"/>
          <w:shd w:val="clear" w:color="auto" w:fill="FFFFFF"/>
        </w:rPr>
        <w:t>./ABP.exe ../input_data/input_abp_1.txt</w:t>
      </w:r>
    </w:p>
    <w:p w14:paraId="05F8F74E" w14:textId="086C5FF9" w:rsidR="001C6681" w:rsidRDefault="00921BFD" w:rsidP="001C6681">
      <w:r w:rsidRPr="00921BFD">
        <w:rPr>
          <w:noProof/>
        </w:rPr>
        <w:drawing>
          <wp:inline distT="0" distB="0" distL="0" distR="0" wp14:anchorId="7F14B85F" wp14:editId="0666F9AD">
            <wp:extent cx="6188710" cy="396875"/>
            <wp:effectExtent l="0" t="0" r="254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88710" cy="396875"/>
                    </a:xfrm>
                    <a:prstGeom prst="rect">
                      <a:avLst/>
                    </a:prstGeom>
                  </pic:spPr>
                </pic:pic>
              </a:graphicData>
            </a:graphic>
          </wp:inline>
        </w:drawing>
      </w:r>
    </w:p>
    <w:p w14:paraId="1E2EE40F" w14:textId="5AC36714" w:rsidR="00921BFD" w:rsidRPr="00921BFD" w:rsidRDefault="00921BFD" w:rsidP="00DC18B3">
      <w:pPr>
        <w:rPr>
          <w:rFonts w:ascii="Arial" w:hAnsi="Arial" w:cs="Arial"/>
          <w:b/>
          <w:color w:val="202124"/>
          <w:spacing w:val="2"/>
          <w:highlight w:val="magenta"/>
          <w:shd w:val="clear" w:color="auto" w:fill="FFFFFF"/>
        </w:rPr>
      </w:pPr>
    </w:p>
    <w:p w14:paraId="3B341F43" w14:textId="04D8D8A3" w:rsidR="001C6681" w:rsidRPr="00DC18B3" w:rsidRDefault="00E30056" w:rsidP="00C22F83">
      <w:pPr>
        <w:pStyle w:val="ListParagraph"/>
        <w:numPr>
          <w:ilvl w:val="1"/>
          <w:numId w:val="3"/>
        </w:numPr>
      </w:pPr>
      <w:r w:rsidRPr="00DC18B3">
        <w:lastRenderedPageBreak/>
        <w:t>To check the output of the model, go to the folder simulation_results and open "</w:t>
      </w:r>
      <w:r w:rsidR="00921BFD" w:rsidRPr="00DC18B3">
        <w:t>ABP</w:t>
      </w:r>
      <w:r w:rsidRPr="00DC18B3">
        <w:t>_output</w:t>
      </w:r>
      <w:r w:rsidR="00921BFD" w:rsidRPr="00DC18B3">
        <w:t>_messages</w:t>
      </w:r>
      <w:r w:rsidRPr="00DC18B3">
        <w:t>.txt"</w:t>
      </w:r>
      <w:r w:rsidR="00921BFD" w:rsidRPr="00DC18B3">
        <w:t xml:space="preserve"> and "ABP_output_state.txt"</w:t>
      </w:r>
    </w:p>
    <w:p w14:paraId="59A02275" w14:textId="77777777" w:rsidR="006D065B" w:rsidRPr="00BF34C4" w:rsidRDefault="006D065B" w:rsidP="006D065B">
      <w:pPr>
        <w:pStyle w:val="ListParagraph"/>
        <w:ind w:left="1440"/>
      </w:pPr>
    </w:p>
    <w:p w14:paraId="6F56C987" w14:textId="77777777" w:rsidR="001C6681" w:rsidRPr="00BF34C4" w:rsidRDefault="00E30056" w:rsidP="00C22F83">
      <w:pPr>
        <w:pStyle w:val="ListParagraph"/>
        <w:numPr>
          <w:ilvl w:val="0"/>
          <w:numId w:val="3"/>
        </w:numPr>
      </w:pPr>
      <w:r w:rsidRPr="00BF34C4">
        <w:t>To run the model with different inputs</w:t>
      </w:r>
    </w:p>
    <w:p w14:paraId="6F7E36E0" w14:textId="77777777" w:rsidR="001C6681" w:rsidRPr="00BF34C4" w:rsidRDefault="00E30056" w:rsidP="00C22F83">
      <w:pPr>
        <w:pStyle w:val="ListParagraph"/>
        <w:numPr>
          <w:ilvl w:val="1"/>
          <w:numId w:val="3"/>
        </w:numPr>
      </w:pPr>
      <w:r w:rsidRPr="00BF34C4">
        <w:t>Create new .txt files with the same structure as input_abp_0.txt or input_abp_1.txt in the folder input_data</w:t>
      </w:r>
    </w:p>
    <w:p w14:paraId="580C32DF" w14:textId="77777777" w:rsidR="001C6681" w:rsidRPr="00BF34C4" w:rsidRDefault="00E30056" w:rsidP="00C22F83">
      <w:pPr>
        <w:pStyle w:val="ListParagraph"/>
        <w:numPr>
          <w:ilvl w:val="1"/>
          <w:numId w:val="3"/>
        </w:numPr>
      </w:pPr>
      <w:r w:rsidRPr="00BF34C4">
        <w:t>Run the model using the instructions in step 3</w:t>
      </w:r>
    </w:p>
    <w:p w14:paraId="67088CD2" w14:textId="157D405C" w:rsidR="00270BF5" w:rsidRDefault="00E30056" w:rsidP="00C22F83">
      <w:pPr>
        <w:pStyle w:val="ListParagraph"/>
        <w:numPr>
          <w:ilvl w:val="1"/>
          <w:numId w:val="3"/>
        </w:numPr>
      </w:pPr>
      <w:r w:rsidRPr="00BF34C4">
        <w:t xml:space="preserve">If </w:t>
      </w:r>
      <w:r w:rsidR="009F0D98" w:rsidRPr="00BF34C4">
        <w:t xml:space="preserve">we </w:t>
      </w:r>
      <w:r w:rsidRPr="00BF34C4">
        <w:t>want to keep the output, rename abp_output.txt. Otherwise</w:t>
      </w:r>
      <w:r w:rsidR="000C733B" w:rsidRPr="00BF34C4">
        <w:t>,</w:t>
      </w:r>
      <w:r w:rsidRPr="00BF34C4">
        <w:t xml:space="preserve"> it will be overwritten when </w:t>
      </w:r>
      <w:r w:rsidR="009F0D98" w:rsidRPr="00BF34C4">
        <w:t xml:space="preserve">we </w:t>
      </w:r>
      <w:r w:rsidRPr="00BF34C4">
        <w:t>run the next simulation.</w:t>
      </w:r>
    </w:p>
    <w:p w14:paraId="011AD2B5" w14:textId="77777777" w:rsidR="00270BF5" w:rsidRDefault="00270BF5">
      <w:pPr>
        <w:jc w:val="left"/>
      </w:pPr>
      <w:r>
        <w:br w:type="page"/>
      </w:r>
    </w:p>
    <w:p w14:paraId="4E0F3F23" w14:textId="77777777" w:rsidR="00BA11BE" w:rsidRPr="00BF34C4" w:rsidRDefault="00BA11BE" w:rsidP="00BA11BE">
      <w:pPr>
        <w:pStyle w:val="Title"/>
        <w:pBdr>
          <w:bottom w:val="single" w:sz="4" w:space="1" w:color="auto"/>
        </w:pBdr>
      </w:pPr>
      <w:bookmarkStart w:id="8" w:name="_Toc53043238"/>
      <w:r w:rsidRPr="00BF34C4">
        <w:lastRenderedPageBreak/>
        <w:t>Ubuntu - Installation and example</w:t>
      </w:r>
      <w:bookmarkEnd w:id="8"/>
    </w:p>
    <w:p w14:paraId="39F5FC4E" w14:textId="77777777" w:rsidR="00AF75BB" w:rsidRPr="00BF34C4" w:rsidRDefault="00AF75BB"/>
    <w:p w14:paraId="2CDD06F7" w14:textId="77777777" w:rsidR="00AF75BB" w:rsidRPr="00BF34C4" w:rsidRDefault="00AF75BB" w:rsidP="00AF75BB">
      <w:pPr>
        <w:pStyle w:val="Heading1"/>
      </w:pPr>
      <w:bookmarkStart w:id="9" w:name="_Toc53043239"/>
      <w:r w:rsidRPr="00BF34C4">
        <w:rPr>
          <w:rStyle w:val="Heading1Char"/>
        </w:rPr>
        <w:t>System requirements</w:t>
      </w:r>
      <w:bookmarkEnd w:id="9"/>
    </w:p>
    <w:p w14:paraId="36610846" w14:textId="77777777" w:rsidR="00AF75BB" w:rsidRPr="00BF34C4" w:rsidRDefault="00AF75BB" w:rsidP="00C22F83">
      <w:pPr>
        <w:pStyle w:val="ListParagraph"/>
        <w:numPr>
          <w:ilvl w:val="0"/>
          <w:numId w:val="15"/>
        </w:numPr>
      </w:pPr>
      <w:r w:rsidRPr="00BF34C4">
        <w:t>Ubuntu 16.04 or higher</w:t>
      </w:r>
    </w:p>
    <w:p w14:paraId="43873767" w14:textId="77777777" w:rsidR="00AF75BB" w:rsidRPr="00BF34C4" w:rsidRDefault="00AF75BB" w:rsidP="00C22F83">
      <w:pPr>
        <w:pStyle w:val="ListParagraph"/>
        <w:numPr>
          <w:ilvl w:val="0"/>
          <w:numId w:val="15"/>
        </w:numPr>
      </w:pPr>
      <w:r w:rsidRPr="00BF34C4">
        <w:t>RAM 16GB (</w:t>
      </w:r>
      <w:r w:rsidR="009F0D98" w:rsidRPr="00BF34C4">
        <w:t xml:space="preserve">we </w:t>
      </w:r>
      <w:r w:rsidRPr="00BF34C4">
        <w:t xml:space="preserve">will be able to run </w:t>
      </w:r>
      <w:r w:rsidRPr="00BF34C4">
        <w:rPr>
          <w:u w:val="single"/>
        </w:rPr>
        <w:t>small models</w:t>
      </w:r>
      <w:r w:rsidRPr="00BF34C4">
        <w:t xml:space="preserve"> with </w:t>
      </w:r>
      <w:r w:rsidRPr="00BF34C4">
        <w:rPr>
          <w:u w:val="single"/>
        </w:rPr>
        <w:t>4GB ram</w:t>
      </w:r>
      <w:r w:rsidRPr="00BF34C4">
        <w:t>)</w:t>
      </w:r>
    </w:p>
    <w:p w14:paraId="35653952" w14:textId="77777777" w:rsidR="00AF75BB" w:rsidRPr="00BF34C4" w:rsidRDefault="00AF75BB" w:rsidP="00AF75BB">
      <w:pPr>
        <w:spacing w:before="240" w:after="240"/>
        <w:rPr>
          <w:b/>
        </w:rPr>
      </w:pPr>
      <w:bookmarkStart w:id="10" w:name="_Toc53043240"/>
      <w:r w:rsidRPr="00BF34C4">
        <w:rPr>
          <w:rStyle w:val="Heading1Char"/>
        </w:rPr>
        <w:t>Installing Boost</w:t>
      </w:r>
      <w:bookmarkEnd w:id="10"/>
      <w:r w:rsidRPr="00BF34C4">
        <w:rPr>
          <w:rStyle w:val="Heading1Char"/>
        </w:rPr>
        <w:t xml:space="preserve"> </w:t>
      </w:r>
    </w:p>
    <w:p w14:paraId="0754BC89" w14:textId="77777777" w:rsidR="00AF75BB" w:rsidRPr="00BF34C4" w:rsidRDefault="00AF75BB" w:rsidP="00C22F83">
      <w:pPr>
        <w:pStyle w:val="ListParagraph"/>
        <w:numPr>
          <w:ilvl w:val="0"/>
          <w:numId w:val="16"/>
        </w:numPr>
      </w:pPr>
      <w:r w:rsidRPr="00BF34C4">
        <w:t>Open the Ubuntu terminal. To open Ubuntu terminal press: "</w:t>
      </w:r>
      <w:r w:rsidRPr="00BF34C4">
        <w:rPr>
          <w:i/>
          <w:iCs/>
        </w:rPr>
        <w:t>Ctrl + Alt + t</w:t>
      </w:r>
      <w:r w:rsidRPr="00BF34C4">
        <w:t xml:space="preserve">". </w:t>
      </w:r>
    </w:p>
    <w:p w14:paraId="58D17AA8" w14:textId="77777777" w:rsidR="00AF75BB" w:rsidRPr="00BF34C4" w:rsidRDefault="00AF75BB" w:rsidP="00C22F83">
      <w:pPr>
        <w:pStyle w:val="ListParagraph"/>
        <w:numPr>
          <w:ilvl w:val="0"/>
          <w:numId w:val="16"/>
        </w:numPr>
        <w:spacing w:before="240" w:after="240"/>
      </w:pPr>
      <w:r w:rsidRPr="00BF34C4">
        <w:t>Type the following command in the Ubuntu terminal screen that appears, and press ENTER</w:t>
      </w:r>
      <w:r w:rsidRPr="00BF34C4">
        <w:br/>
      </w:r>
      <w:r w:rsidRPr="00BF34C4">
        <w:rPr>
          <w:rFonts w:ascii="Courier New" w:hAnsi="Courier New" w:cs="Courier New"/>
          <w:color w:val="202124"/>
          <w:spacing w:val="2"/>
          <w:shd w:val="clear" w:color="auto" w:fill="FFFFFF"/>
        </w:rPr>
        <w:t>sudo apt-get install libboost-all-dev</w:t>
      </w:r>
    </w:p>
    <w:p w14:paraId="775B6348" w14:textId="77777777" w:rsidR="00AF75BB" w:rsidRPr="00BF34C4" w:rsidRDefault="00AF75BB" w:rsidP="00C22F83">
      <w:pPr>
        <w:pStyle w:val="ListParagraph"/>
        <w:numPr>
          <w:ilvl w:val="0"/>
          <w:numId w:val="16"/>
        </w:numPr>
        <w:spacing w:before="240" w:after="240"/>
      </w:pPr>
      <w:r w:rsidRPr="00BF34C4">
        <w:t xml:space="preserve">Type the administrative password, </w:t>
      </w:r>
      <w:r w:rsidR="0077663A" w:rsidRPr="00BF34C4">
        <w:t>i.e.</w:t>
      </w:r>
      <w:r w:rsidRPr="00BF34C4">
        <w:t xml:space="preserve"> the password </w:t>
      </w:r>
      <w:r w:rsidR="009F0D98" w:rsidRPr="00BF34C4">
        <w:t xml:space="preserve">we </w:t>
      </w:r>
      <w:r w:rsidRPr="00BF34C4">
        <w:t>use for signing in into your Ubuntu account and press ENTER.</w:t>
      </w:r>
    </w:p>
    <w:p w14:paraId="07FCC2B6" w14:textId="77777777" w:rsidR="00AF75BB" w:rsidRPr="00BF34C4" w:rsidRDefault="00AF75BB" w:rsidP="00AF75BB">
      <w:pPr>
        <w:pStyle w:val="ListParagraph"/>
        <w:spacing w:before="240" w:after="240"/>
      </w:pPr>
    </w:p>
    <w:p w14:paraId="06C675D8" w14:textId="77777777" w:rsidR="00AF75BB" w:rsidRPr="00BF34C4" w:rsidRDefault="00AF75BB" w:rsidP="00AF75BB">
      <w:pPr>
        <w:pStyle w:val="ListParagraph"/>
        <w:spacing w:before="240" w:after="240"/>
      </w:pPr>
      <w:r w:rsidRPr="00BF34C4">
        <w:rPr>
          <w:noProof/>
          <w:lang w:val="en-CA" w:eastAsia="en-CA"/>
        </w:rPr>
        <w:drawing>
          <wp:inline distT="0" distB="0" distL="0" distR="0" wp14:anchorId="34FE68C9" wp14:editId="1F06AAAF">
            <wp:extent cx="5029200" cy="726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b="78212"/>
                    <a:stretch/>
                  </pic:blipFill>
                  <pic:spPr bwMode="auto">
                    <a:xfrm>
                      <a:off x="0" y="0"/>
                      <a:ext cx="5029200" cy="726509"/>
                    </a:xfrm>
                    <a:prstGeom prst="rect">
                      <a:avLst/>
                    </a:prstGeom>
                    <a:noFill/>
                    <a:ln>
                      <a:noFill/>
                    </a:ln>
                    <a:extLst>
                      <a:ext uri="{53640926-AAD7-44D8-BBD7-CCE9431645EC}">
                        <a14:shadowObscured xmlns:a14="http://schemas.microsoft.com/office/drawing/2010/main"/>
                      </a:ext>
                    </a:extLst>
                  </pic:spPr>
                </pic:pic>
              </a:graphicData>
            </a:graphic>
          </wp:inline>
        </w:drawing>
      </w:r>
    </w:p>
    <w:p w14:paraId="06A39C04" w14:textId="77777777" w:rsidR="00AF75BB" w:rsidRPr="00BF34C4" w:rsidRDefault="00AF75BB" w:rsidP="00AF75BB">
      <w:pPr>
        <w:pStyle w:val="ListParagraph"/>
      </w:pPr>
    </w:p>
    <w:p w14:paraId="4DA4EFF0" w14:textId="77777777" w:rsidR="00AF75BB" w:rsidRPr="00BF34C4" w:rsidRDefault="00AF75BB" w:rsidP="00C22F83">
      <w:pPr>
        <w:pStyle w:val="ListParagraph"/>
        <w:numPr>
          <w:ilvl w:val="0"/>
          <w:numId w:val="16"/>
        </w:numPr>
        <w:spacing w:before="240" w:after="240"/>
      </w:pPr>
      <w:r w:rsidRPr="00BF34C4">
        <w:t xml:space="preserve">The installation begins. After a while, the installation is temporarily paused, and </w:t>
      </w:r>
      <w:r w:rsidR="0077663A" w:rsidRPr="00BF34C4">
        <w:t>the</w:t>
      </w:r>
      <w:r w:rsidRPr="00BF34C4">
        <w:t xml:space="preserve"> following question appears: "Do </w:t>
      </w:r>
      <w:r w:rsidR="009F0D98" w:rsidRPr="00BF34C4">
        <w:t xml:space="preserve">we </w:t>
      </w:r>
      <w:r w:rsidRPr="00BF34C4">
        <w:t xml:space="preserve">want to continue?", type: </w:t>
      </w:r>
      <w:r w:rsidRPr="00BF34C4">
        <w:rPr>
          <w:rFonts w:ascii="Courier New" w:hAnsi="Courier New" w:cs="Courier New"/>
          <w:color w:val="202124"/>
          <w:spacing w:val="2"/>
          <w:shd w:val="clear" w:color="auto" w:fill="FFFFFF"/>
        </w:rPr>
        <w:t>y</w:t>
      </w:r>
      <w:r w:rsidRPr="00BF34C4">
        <w:t xml:space="preserve"> and then press ENTER to resume the installation process. </w:t>
      </w:r>
    </w:p>
    <w:p w14:paraId="4B95A3A7" w14:textId="69B79878" w:rsidR="00AF75BB" w:rsidRDefault="00AF75BB" w:rsidP="00AF75BB">
      <w:pPr>
        <w:spacing w:before="240" w:after="240"/>
        <w:jc w:val="center"/>
      </w:pPr>
      <w:r w:rsidRPr="00BF34C4">
        <w:rPr>
          <w:noProof/>
          <w:lang w:val="en-CA" w:eastAsia="en-CA"/>
        </w:rPr>
        <w:drawing>
          <wp:inline distT="0" distB="0" distL="0" distR="0" wp14:anchorId="5DCEAFDF" wp14:editId="5D3DF5F8">
            <wp:extent cx="5029200" cy="336045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29200" cy="3360457"/>
                    </a:xfrm>
                    <a:prstGeom prst="rect">
                      <a:avLst/>
                    </a:prstGeom>
                    <a:noFill/>
                    <a:ln>
                      <a:noFill/>
                    </a:ln>
                  </pic:spPr>
                </pic:pic>
              </a:graphicData>
            </a:graphic>
          </wp:inline>
        </w:drawing>
      </w:r>
    </w:p>
    <w:p w14:paraId="436115C0" w14:textId="7E8C3EA3" w:rsidR="005975D1" w:rsidRDefault="005975D1" w:rsidP="00AF75BB">
      <w:pPr>
        <w:spacing w:before="240" w:after="240"/>
        <w:jc w:val="center"/>
      </w:pPr>
    </w:p>
    <w:p w14:paraId="654BF5E3" w14:textId="77777777" w:rsidR="005975D1" w:rsidRPr="00BF34C4" w:rsidRDefault="005975D1" w:rsidP="00AF75BB">
      <w:pPr>
        <w:spacing w:before="240" w:after="240"/>
        <w:jc w:val="center"/>
      </w:pPr>
    </w:p>
    <w:p w14:paraId="46B412DD" w14:textId="77777777" w:rsidR="00AF75BB" w:rsidRPr="00BF34C4" w:rsidRDefault="00AF75BB" w:rsidP="00C22F83">
      <w:pPr>
        <w:pStyle w:val="ListParagraph"/>
        <w:numPr>
          <w:ilvl w:val="0"/>
          <w:numId w:val="16"/>
        </w:numPr>
        <w:spacing w:before="240" w:after="240"/>
      </w:pPr>
      <w:r w:rsidRPr="00BF34C4">
        <w:lastRenderedPageBreak/>
        <w:t xml:space="preserve">Wait until the installation is finished. </w:t>
      </w:r>
    </w:p>
    <w:p w14:paraId="05446FEC" w14:textId="77777777" w:rsidR="00AF75BB" w:rsidRPr="00BF34C4" w:rsidRDefault="00AF75BB" w:rsidP="00AF75BB">
      <w:pPr>
        <w:spacing w:before="240" w:after="240"/>
        <w:jc w:val="center"/>
      </w:pPr>
      <w:r w:rsidRPr="00BF34C4">
        <w:rPr>
          <w:noProof/>
          <w:lang w:val="en-CA" w:eastAsia="en-CA"/>
        </w:rPr>
        <w:drawing>
          <wp:inline distT="0" distB="0" distL="0" distR="0" wp14:anchorId="2D1223E1" wp14:editId="36F92FD6">
            <wp:extent cx="4822825" cy="2718468"/>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a:extLst>
                        <a:ext uri="{28A0092B-C50C-407E-A947-70E740481C1C}">
                          <a14:useLocalDpi xmlns:a14="http://schemas.microsoft.com/office/drawing/2010/main" val="0"/>
                        </a:ext>
                      </a:extLst>
                    </a:blip>
                    <a:srcRect b="16090"/>
                    <a:stretch/>
                  </pic:blipFill>
                  <pic:spPr bwMode="auto">
                    <a:xfrm>
                      <a:off x="0" y="0"/>
                      <a:ext cx="4826565" cy="2720576"/>
                    </a:xfrm>
                    <a:prstGeom prst="rect">
                      <a:avLst/>
                    </a:prstGeom>
                    <a:noFill/>
                    <a:ln>
                      <a:noFill/>
                    </a:ln>
                    <a:extLst>
                      <a:ext uri="{53640926-AAD7-44D8-BBD7-CCE9431645EC}">
                        <a14:shadowObscured xmlns:a14="http://schemas.microsoft.com/office/drawing/2010/main"/>
                      </a:ext>
                    </a:extLst>
                  </pic:spPr>
                </pic:pic>
              </a:graphicData>
            </a:graphic>
          </wp:inline>
        </w:drawing>
      </w:r>
    </w:p>
    <w:p w14:paraId="2D8656B9" w14:textId="77777777" w:rsidR="00AF75BB" w:rsidRPr="00BF34C4" w:rsidRDefault="00AF75BB" w:rsidP="00AF75BB">
      <w:pPr>
        <w:spacing w:before="240" w:after="240"/>
        <w:jc w:val="center"/>
      </w:pPr>
      <w:r w:rsidRPr="00BF34C4">
        <w:t>….</w:t>
      </w:r>
    </w:p>
    <w:p w14:paraId="15B9D492" w14:textId="2E24FD47" w:rsidR="00AF75BB" w:rsidRDefault="00AF75BB" w:rsidP="00AF75BB">
      <w:pPr>
        <w:spacing w:before="240" w:after="240"/>
        <w:jc w:val="center"/>
      </w:pPr>
      <w:r w:rsidRPr="00BF34C4">
        <w:rPr>
          <w:noProof/>
          <w:lang w:val="en-CA" w:eastAsia="en-CA"/>
        </w:rPr>
        <w:drawing>
          <wp:inline distT="0" distB="0" distL="0" distR="0" wp14:anchorId="4788B45F" wp14:editId="57B435DD">
            <wp:extent cx="4815713" cy="3195963"/>
            <wp:effectExtent l="0" t="0" r="4445"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21001" cy="3199472"/>
                    </a:xfrm>
                    <a:prstGeom prst="rect">
                      <a:avLst/>
                    </a:prstGeom>
                    <a:noFill/>
                    <a:ln>
                      <a:noFill/>
                    </a:ln>
                  </pic:spPr>
                </pic:pic>
              </a:graphicData>
            </a:graphic>
          </wp:inline>
        </w:drawing>
      </w:r>
    </w:p>
    <w:p w14:paraId="151CA4F5" w14:textId="77777777" w:rsidR="00AF75BB" w:rsidRPr="00BF34C4" w:rsidRDefault="00AF75BB" w:rsidP="009C47DE">
      <w:pPr>
        <w:pStyle w:val="Heading1"/>
      </w:pPr>
      <w:bookmarkStart w:id="11" w:name="_Toc53043241"/>
      <w:r w:rsidRPr="00BF34C4">
        <w:rPr>
          <w:rStyle w:val="Heading3Char"/>
          <w:color w:val="2F5496" w:themeColor="accent1" w:themeShade="BF"/>
          <w:sz w:val="32"/>
          <w:szCs w:val="32"/>
        </w:rPr>
        <w:t>Installing g++</w:t>
      </w:r>
      <w:bookmarkEnd w:id="11"/>
      <w:r w:rsidRPr="00BF34C4">
        <w:rPr>
          <w:rStyle w:val="Heading3Char"/>
          <w:color w:val="2F5496" w:themeColor="accent1" w:themeShade="BF"/>
          <w:sz w:val="32"/>
          <w:szCs w:val="32"/>
        </w:rPr>
        <w:t xml:space="preserve"> </w:t>
      </w:r>
      <w:r w:rsidRPr="00BF34C4">
        <w:rPr>
          <w:rStyle w:val="Heading3Char"/>
          <w:color w:val="2F5496" w:themeColor="accent1" w:themeShade="BF"/>
          <w:sz w:val="32"/>
          <w:szCs w:val="32"/>
        </w:rPr>
        <w:tab/>
      </w:r>
      <w:r w:rsidRPr="00BF34C4">
        <w:t xml:space="preserve"> </w:t>
      </w:r>
    </w:p>
    <w:p w14:paraId="06F0FC29" w14:textId="251C86A3" w:rsidR="00AF75BB" w:rsidRDefault="00A51901" w:rsidP="00A51901">
      <w:r w:rsidRPr="00BF34C4">
        <w:t xml:space="preserve">Cadmium </w:t>
      </w:r>
      <w:r w:rsidR="00AF75BB" w:rsidRPr="00BF34C4">
        <w:t xml:space="preserve">is tested using g++7.2 compiler. </w:t>
      </w:r>
      <w:r w:rsidR="00AF75BB" w:rsidRPr="00967377">
        <w:rPr>
          <w:u w:val="single"/>
        </w:rPr>
        <w:t>Previous versions</w:t>
      </w:r>
      <w:r w:rsidR="00AF75BB" w:rsidRPr="00BF34C4">
        <w:t xml:space="preserve"> of g++ do not work because they cannot compile C++17</w:t>
      </w:r>
      <w:r w:rsidRPr="00BF34C4">
        <w:t xml:space="preserve"> code</w:t>
      </w:r>
      <w:r w:rsidR="00AF75BB" w:rsidRPr="00BF34C4">
        <w:t>.</w:t>
      </w:r>
      <w:r w:rsidR="00967377">
        <w:t xml:space="preserve"> We recommend using the latest version of the compiler.</w:t>
      </w:r>
    </w:p>
    <w:p w14:paraId="50E706F4" w14:textId="6E09B4C6" w:rsidR="00967377" w:rsidRPr="00967377" w:rsidRDefault="00967377" w:rsidP="00A51901">
      <w:pPr>
        <w:rPr>
          <w:b/>
          <w:bCs/>
        </w:rPr>
      </w:pPr>
      <w:r w:rsidRPr="00967377">
        <w:rPr>
          <w:b/>
          <w:bCs/>
        </w:rPr>
        <w:t>Instructions to install the last version of gcc and g++</w:t>
      </w:r>
    </w:p>
    <w:p w14:paraId="291DB72E" w14:textId="77777777" w:rsidR="00967377" w:rsidRPr="00BF34C4" w:rsidRDefault="00967377" w:rsidP="00967377">
      <w:pPr>
        <w:pStyle w:val="ListParagraph"/>
        <w:numPr>
          <w:ilvl w:val="0"/>
          <w:numId w:val="17"/>
        </w:numPr>
        <w:pBdr>
          <w:top w:val="nil"/>
          <w:left w:val="nil"/>
          <w:bottom w:val="nil"/>
          <w:right w:val="nil"/>
          <w:between w:val="nil"/>
        </w:pBdr>
        <w:spacing w:before="240" w:line="240" w:lineRule="auto"/>
        <w:rPr>
          <w:color w:val="000000"/>
        </w:rPr>
      </w:pPr>
      <w:r w:rsidRPr="00BF34C4">
        <w:t>Open Ubuntu terminal. To open Ubuntu terminal press: “Ctrl + Alt + t”. Do not close the terminal until the installation process is complete.</w:t>
      </w:r>
    </w:p>
    <w:p w14:paraId="14715ABB" w14:textId="7639F47F" w:rsidR="00993132" w:rsidRPr="00BF34C4" w:rsidRDefault="00993132" w:rsidP="007208B9">
      <w:pPr>
        <w:pStyle w:val="ListParagraph"/>
        <w:numPr>
          <w:ilvl w:val="0"/>
          <w:numId w:val="17"/>
        </w:numPr>
        <w:pBdr>
          <w:top w:val="nil"/>
          <w:left w:val="nil"/>
          <w:bottom w:val="nil"/>
          <w:right w:val="nil"/>
          <w:between w:val="nil"/>
        </w:pBdr>
        <w:spacing w:line="240" w:lineRule="auto"/>
        <w:jc w:val="left"/>
      </w:pPr>
      <w:r w:rsidRPr="00BF34C4">
        <w:t>T</w:t>
      </w:r>
      <w:r w:rsidR="00AF75BB" w:rsidRPr="00BF34C4">
        <w:t xml:space="preserve">ype the following command </w:t>
      </w:r>
      <w:r w:rsidRPr="00BF34C4">
        <w:t xml:space="preserve">on the terminal </w:t>
      </w:r>
      <w:r w:rsidR="00AF75BB" w:rsidRPr="00BF34C4">
        <w:t xml:space="preserve">and press ENTER: </w:t>
      </w:r>
      <w:r w:rsidR="00AF75BB" w:rsidRPr="00BF34C4">
        <w:br/>
      </w:r>
      <w:r w:rsidR="00AF75BB" w:rsidRPr="00BF34C4">
        <w:rPr>
          <w:rFonts w:ascii="Courier New" w:hAnsi="Courier New" w:cs="Courier New"/>
          <w:color w:val="202124"/>
          <w:spacing w:val="2"/>
          <w:shd w:val="clear" w:color="auto" w:fill="FFFFFF"/>
        </w:rPr>
        <w:t>sudo ap</w:t>
      </w:r>
      <w:r w:rsidR="00967377">
        <w:rPr>
          <w:rFonts w:ascii="Courier New" w:hAnsi="Courier New" w:cs="Courier New"/>
          <w:color w:val="202124"/>
          <w:spacing w:val="2"/>
          <w:shd w:val="clear" w:color="auto" w:fill="FFFFFF"/>
        </w:rPr>
        <w:t>t</w:t>
      </w:r>
      <w:r w:rsidR="00AF75BB" w:rsidRPr="00BF34C4">
        <w:rPr>
          <w:rFonts w:ascii="Courier New" w:hAnsi="Courier New" w:cs="Courier New"/>
          <w:color w:val="202124"/>
          <w:spacing w:val="2"/>
          <w:shd w:val="clear" w:color="auto" w:fill="FFFFFF"/>
        </w:rPr>
        <w:t xml:space="preserve"> update</w:t>
      </w:r>
    </w:p>
    <w:p w14:paraId="66D69C7E" w14:textId="77777777" w:rsidR="00993132" w:rsidRPr="00BF34C4" w:rsidRDefault="00AF75BB" w:rsidP="00C22F83">
      <w:pPr>
        <w:pStyle w:val="ListParagraph"/>
        <w:numPr>
          <w:ilvl w:val="0"/>
          <w:numId w:val="17"/>
        </w:numPr>
        <w:pBdr>
          <w:top w:val="nil"/>
          <w:left w:val="nil"/>
          <w:bottom w:val="nil"/>
          <w:right w:val="nil"/>
          <w:between w:val="nil"/>
        </w:pBdr>
        <w:spacing w:line="240" w:lineRule="auto"/>
      </w:pPr>
      <w:r w:rsidRPr="00BF34C4">
        <w:t xml:space="preserve">Enter the administrative password </w:t>
      </w:r>
      <w:r w:rsidR="00993132" w:rsidRPr="00BF34C4">
        <w:t xml:space="preserve">if </w:t>
      </w:r>
      <w:r w:rsidR="009F0D98" w:rsidRPr="00BF34C4">
        <w:t xml:space="preserve">we </w:t>
      </w:r>
      <w:r w:rsidR="00993132" w:rsidRPr="00BF34C4">
        <w:t>are</w:t>
      </w:r>
      <w:r w:rsidRPr="00BF34C4">
        <w:t xml:space="preserve"> asked.</w:t>
      </w:r>
      <w:r w:rsidR="00993132" w:rsidRPr="00BF34C4">
        <w:t xml:space="preserve"> Wait until the installation is finished</w:t>
      </w:r>
    </w:p>
    <w:p w14:paraId="523E7014" w14:textId="77777777" w:rsidR="00993132" w:rsidRPr="00BF34C4" w:rsidRDefault="00993132" w:rsidP="00993132">
      <w:pPr>
        <w:pStyle w:val="ListParagraph"/>
        <w:pBdr>
          <w:top w:val="nil"/>
          <w:left w:val="nil"/>
          <w:bottom w:val="nil"/>
          <w:right w:val="nil"/>
          <w:between w:val="nil"/>
        </w:pBdr>
        <w:spacing w:line="240" w:lineRule="auto"/>
      </w:pPr>
    </w:p>
    <w:p w14:paraId="405E9518" w14:textId="64E2055C" w:rsidR="00AF75BB" w:rsidRPr="00BF34C4" w:rsidRDefault="00A51901" w:rsidP="00993132">
      <w:pPr>
        <w:pStyle w:val="ListParagraph"/>
        <w:pBdr>
          <w:top w:val="nil"/>
          <w:left w:val="nil"/>
          <w:bottom w:val="nil"/>
          <w:right w:val="nil"/>
          <w:between w:val="nil"/>
        </w:pBdr>
        <w:spacing w:line="240" w:lineRule="auto"/>
      </w:pPr>
      <w:r w:rsidRPr="00BF34C4">
        <w:rPr>
          <w:noProof/>
          <w:lang w:val="en-CA" w:eastAsia="en-CA"/>
        </w:rPr>
        <w:drawing>
          <wp:inline distT="0" distB="0" distL="0" distR="0" wp14:anchorId="56B3B30E" wp14:editId="55E2479C">
            <wp:extent cx="4693454" cy="31102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97971" cy="3113287"/>
                    </a:xfrm>
                    <a:prstGeom prst="rect">
                      <a:avLst/>
                    </a:prstGeom>
                    <a:noFill/>
                    <a:ln>
                      <a:noFill/>
                    </a:ln>
                  </pic:spPr>
                </pic:pic>
              </a:graphicData>
            </a:graphic>
          </wp:inline>
        </w:drawing>
      </w:r>
      <w:r w:rsidR="005975D1">
        <w:br/>
      </w:r>
    </w:p>
    <w:p w14:paraId="696E5094" w14:textId="4F07D79A" w:rsidR="00AF75BB" w:rsidRPr="00BF34C4" w:rsidRDefault="00AF75BB" w:rsidP="00967377">
      <w:pPr>
        <w:pStyle w:val="ListParagraph"/>
        <w:numPr>
          <w:ilvl w:val="0"/>
          <w:numId w:val="17"/>
        </w:numPr>
        <w:pBdr>
          <w:top w:val="nil"/>
          <w:left w:val="nil"/>
          <w:bottom w:val="nil"/>
          <w:right w:val="nil"/>
          <w:between w:val="nil"/>
        </w:pBdr>
        <w:spacing w:line="240" w:lineRule="auto"/>
        <w:jc w:val="left"/>
      </w:pPr>
      <w:r w:rsidRPr="00BF34C4">
        <w:t>Type the following command in the Ubuntu terminal and press ENTER:</w:t>
      </w:r>
      <w:r w:rsidRPr="00BF34C4">
        <w:br/>
      </w:r>
      <w:r w:rsidR="00967377" w:rsidRPr="00967377">
        <w:rPr>
          <w:rFonts w:ascii="Courier New" w:hAnsi="Courier New" w:cs="Courier New"/>
          <w:color w:val="202124"/>
          <w:spacing w:val="2"/>
          <w:shd w:val="clear" w:color="auto" w:fill="FFFFFF"/>
        </w:rPr>
        <w:t>sudo apt install build-essential</w:t>
      </w:r>
      <w:r w:rsidRPr="00BF34C4">
        <w:rPr>
          <w:i/>
        </w:rPr>
        <w:br/>
      </w:r>
    </w:p>
    <w:p w14:paraId="48162192" w14:textId="2274A412" w:rsidR="00AF75BB" w:rsidRPr="00BF34C4" w:rsidRDefault="005975D1" w:rsidP="005975D1">
      <w:pPr>
        <w:pBdr>
          <w:top w:val="nil"/>
          <w:left w:val="nil"/>
          <w:bottom w:val="nil"/>
          <w:right w:val="nil"/>
          <w:between w:val="nil"/>
        </w:pBdr>
        <w:spacing w:line="240" w:lineRule="auto"/>
        <w:ind w:left="426"/>
        <w:jc w:val="center"/>
      </w:pPr>
      <w:r w:rsidRPr="005975D1">
        <w:rPr>
          <w:noProof/>
        </w:rPr>
        <w:drawing>
          <wp:inline distT="0" distB="0" distL="0" distR="0" wp14:anchorId="6FC6FC69" wp14:editId="0B460EC2">
            <wp:extent cx="5684520" cy="269748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r="8147" b="7188"/>
                    <a:stretch/>
                  </pic:blipFill>
                  <pic:spPr bwMode="auto">
                    <a:xfrm>
                      <a:off x="0" y="0"/>
                      <a:ext cx="5684520" cy="2697480"/>
                    </a:xfrm>
                    <a:prstGeom prst="rect">
                      <a:avLst/>
                    </a:prstGeom>
                    <a:ln>
                      <a:noFill/>
                    </a:ln>
                    <a:extLst>
                      <a:ext uri="{53640926-AAD7-44D8-BBD7-CCE9431645EC}">
                        <a14:shadowObscured xmlns:a14="http://schemas.microsoft.com/office/drawing/2010/main"/>
                      </a:ext>
                    </a:extLst>
                  </pic:spPr>
                </pic:pic>
              </a:graphicData>
            </a:graphic>
          </wp:inline>
        </w:drawing>
      </w:r>
    </w:p>
    <w:p w14:paraId="17D58CF4" w14:textId="26857A75" w:rsidR="00AF75BB" w:rsidRPr="00BF34C4" w:rsidRDefault="00AF75BB" w:rsidP="005975D1">
      <w:pPr>
        <w:pStyle w:val="ListParagraph"/>
        <w:pBdr>
          <w:top w:val="nil"/>
          <w:left w:val="nil"/>
          <w:bottom w:val="nil"/>
          <w:right w:val="nil"/>
          <w:between w:val="nil"/>
        </w:pBdr>
        <w:spacing w:line="240" w:lineRule="auto"/>
        <w:rPr>
          <w:color w:val="000000"/>
        </w:rPr>
      </w:pPr>
    </w:p>
    <w:p w14:paraId="73DDEE69" w14:textId="2BCD103B" w:rsidR="005975D1" w:rsidRPr="005975D1" w:rsidRDefault="00AF75BB" w:rsidP="005975D1">
      <w:pPr>
        <w:pStyle w:val="ListParagraph"/>
        <w:numPr>
          <w:ilvl w:val="0"/>
          <w:numId w:val="17"/>
        </w:numPr>
        <w:pBdr>
          <w:top w:val="nil"/>
          <w:left w:val="nil"/>
          <w:bottom w:val="nil"/>
          <w:right w:val="nil"/>
          <w:between w:val="nil"/>
        </w:pBdr>
        <w:spacing w:after="120" w:line="240" w:lineRule="auto"/>
        <w:jc w:val="left"/>
      </w:pPr>
      <w:r w:rsidRPr="00BF34C4">
        <w:t xml:space="preserve">To verify that </w:t>
      </w:r>
      <w:r w:rsidR="005975D1">
        <w:t>the latest version has been in</w:t>
      </w:r>
      <w:r w:rsidRPr="00BF34C4">
        <w:t>stalled on your computer, type the following command in the terminal and press ENTER:</w:t>
      </w:r>
      <w:r w:rsidR="005975D1">
        <w:t xml:space="preserve"> (</w:t>
      </w:r>
      <w:r w:rsidR="001D3E12" w:rsidRPr="005975D1">
        <w:t>You</w:t>
      </w:r>
      <w:r w:rsidR="005975D1">
        <w:t xml:space="preserve"> must see a version of g++ that is 7.2 or higher).</w:t>
      </w:r>
    </w:p>
    <w:p w14:paraId="1FD0C82B" w14:textId="4C601B37" w:rsidR="00830B52" w:rsidRDefault="00AF75BB" w:rsidP="00BC74B4">
      <w:pPr>
        <w:pStyle w:val="ListParagraph"/>
        <w:pBdr>
          <w:top w:val="nil"/>
          <w:left w:val="nil"/>
          <w:bottom w:val="nil"/>
          <w:right w:val="nil"/>
          <w:between w:val="nil"/>
        </w:pBdr>
        <w:spacing w:after="120" w:line="240" w:lineRule="auto"/>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g++ --version</w:t>
      </w:r>
    </w:p>
    <w:p w14:paraId="101BFC58" w14:textId="30F34A02" w:rsidR="005975D1" w:rsidRPr="005975D1" w:rsidRDefault="005975D1" w:rsidP="00BC74B4">
      <w:pPr>
        <w:pStyle w:val="ListParagraph"/>
        <w:pBdr>
          <w:top w:val="nil"/>
          <w:left w:val="nil"/>
          <w:bottom w:val="nil"/>
          <w:right w:val="nil"/>
          <w:between w:val="nil"/>
        </w:pBdr>
        <w:spacing w:after="120" w:line="240" w:lineRule="auto"/>
        <w:rPr>
          <w:rFonts w:ascii="Courier New" w:hAnsi="Courier New" w:cs="Courier New"/>
          <w:color w:val="202124"/>
          <w:spacing w:val="2"/>
          <w:sz w:val="12"/>
          <w:szCs w:val="12"/>
          <w:shd w:val="clear" w:color="auto" w:fill="FFFFFF"/>
        </w:rPr>
      </w:pPr>
    </w:p>
    <w:p w14:paraId="279BCD66" w14:textId="7A147B6A" w:rsidR="00AF75BB" w:rsidRPr="00BF34C4" w:rsidRDefault="005975D1" w:rsidP="005975D1">
      <w:pPr>
        <w:pStyle w:val="ListParagraph"/>
        <w:pBdr>
          <w:top w:val="nil"/>
          <w:left w:val="nil"/>
          <w:bottom w:val="nil"/>
          <w:right w:val="nil"/>
          <w:between w:val="nil"/>
        </w:pBdr>
        <w:spacing w:after="120" w:line="240" w:lineRule="auto"/>
        <w:jc w:val="center"/>
        <w:rPr>
          <w:color w:val="000000"/>
        </w:rPr>
      </w:pPr>
      <w:r w:rsidRPr="005975D1">
        <w:rPr>
          <w:noProof/>
          <w:color w:val="000000"/>
        </w:rPr>
        <w:drawing>
          <wp:inline distT="0" distB="0" distL="0" distR="0" wp14:anchorId="7ECF7D1A" wp14:editId="09097AE4">
            <wp:extent cx="4396740" cy="1216372"/>
            <wp:effectExtent l="0" t="0" r="381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21590" cy="1223247"/>
                    </a:xfrm>
                    <a:prstGeom prst="rect">
                      <a:avLst/>
                    </a:prstGeom>
                  </pic:spPr>
                </pic:pic>
              </a:graphicData>
            </a:graphic>
          </wp:inline>
        </w:drawing>
      </w:r>
    </w:p>
    <w:p w14:paraId="1F23893D" w14:textId="77777777" w:rsidR="00281EE8" w:rsidRPr="00BF34C4" w:rsidRDefault="00281EE8" w:rsidP="00281EE8">
      <w:pPr>
        <w:pStyle w:val="Heading1"/>
        <w:rPr>
          <w:highlight w:val="white"/>
        </w:rPr>
      </w:pPr>
      <w:bookmarkStart w:id="12" w:name="_f5g4x2ycoy4" w:colFirst="0" w:colLast="0"/>
      <w:bookmarkStart w:id="13" w:name="_Toc53043242"/>
      <w:bookmarkEnd w:id="12"/>
      <w:r w:rsidRPr="00BF34C4">
        <w:rPr>
          <w:highlight w:val="white"/>
        </w:rPr>
        <w:lastRenderedPageBreak/>
        <w:t>Installing Git</w:t>
      </w:r>
      <w:bookmarkEnd w:id="13"/>
    </w:p>
    <w:p w14:paraId="3154B211" w14:textId="77777777" w:rsidR="00281EE8" w:rsidRPr="00BF34C4" w:rsidRDefault="00281EE8" w:rsidP="00C22F83">
      <w:pPr>
        <w:pStyle w:val="ListParagraph"/>
        <w:numPr>
          <w:ilvl w:val="0"/>
          <w:numId w:val="14"/>
        </w:numPr>
        <w:spacing w:before="240" w:after="240" w:line="240" w:lineRule="auto"/>
      </w:pPr>
      <w:r w:rsidRPr="00BF34C4">
        <w:rPr>
          <w:highlight w:val="white"/>
        </w:rPr>
        <w:t>To c</w:t>
      </w:r>
      <w:r w:rsidR="00AF75BB" w:rsidRPr="00BF34C4">
        <w:rPr>
          <w:highlight w:val="white"/>
        </w:rPr>
        <w:t xml:space="preserve">heck if your computer has </w:t>
      </w:r>
      <w:r w:rsidRPr="00BF34C4">
        <w:rPr>
          <w:highlight w:val="white"/>
        </w:rPr>
        <w:t>G</w:t>
      </w:r>
      <w:r w:rsidR="00AF75BB" w:rsidRPr="00BF34C4">
        <w:rPr>
          <w:highlight w:val="white"/>
        </w:rPr>
        <w:t xml:space="preserve">it installed in, </w:t>
      </w:r>
      <w:r w:rsidR="00AF75BB" w:rsidRPr="00BF34C4">
        <w:t xml:space="preserve">open Ubuntu terminal by pressing: “Ctrl + Alt + t”. Do not close the terminal until the installation process is complete. </w:t>
      </w:r>
    </w:p>
    <w:p w14:paraId="194005E7" w14:textId="77777777" w:rsidR="001D5730" w:rsidRPr="00BF34C4" w:rsidRDefault="00AF75BB" w:rsidP="005975D1">
      <w:pPr>
        <w:pStyle w:val="ListParagraph"/>
        <w:numPr>
          <w:ilvl w:val="0"/>
          <w:numId w:val="14"/>
        </w:numPr>
        <w:spacing w:before="240" w:after="240" w:line="240" w:lineRule="auto"/>
        <w:jc w:val="left"/>
      </w:pPr>
      <w:r w:rsidRPr="00BF34C4">
        <w:t xml:space="preserve">Type the following command and press ENTER: </w:t>
      </w:r>
      <w:r w:rsidRPr="00BF34C4">
        <w:br/>
      </w:r>
      <w:r w:rsidRPr="00BF34C4">
        <w:rPr>
          <w:rFonts w:ascii="Courier New" w:hAnsi="Courier New" w:cs="Courier New"/>
          <w:color w:val="202124"/>
          <w:spacing w:val="2"/>
          <w:shd w:val="clear" w:color="auto" w:fill="FFFFFF"/>
        </w:rPr>
        <w:t>git</w:t>
      </w:r>
    </w:p>
    <w:p w14:paraId="482F2C95" w14:textId="4D16B409" w:rsidR="001D5730" w:rsidRPr="0056169A" w:rsidRDefault="001D5730" w:rsidP="005975D1">
      <w:pPr>
        <w:pStyle w:val="ListParagraph"/>
        <w:spacing w:before="240" w:after="240" w:line="240" w:lineRule="auto"/>
        <w:jc w:val="left"/>
        <w:rPr>
          <w:sz w:val="12"/>
          <w:szCs w:val="12"/>
        </w:rPr>
      </w:pPr>
      <w:r w:rsidRPr="00BF34C4">
        <w:t>If git is not installed, the terminal looks like this.</w:t>
      </w:r>
      <w:r w:rsidR="005975D1">
        <w:br/>
      </w:r>
    </w:p>
    <w:p w14:paraId="54CE3CC6" w14:textId="77777777" w:rsidR="001D5730" w:rsidRPr="00BF34C4" w:rsidRDefault="001D5730" w:rsidP="001D5730">
      <w:pPr>
        <w:pStyle w:val="ListParagraph"/>
        <w:spacing w:before="240" w:after="240" w:line="240" w:lineRule="auto"/>
        <w:jc w:val="center"/>
      </w:pPr>
      <w:r w:rsidRPr="00BF34C4">
        <w:rPr>
          <w:noProof/>
          <w:lang w:val="en-CA" w:eastAsia="en-CA"/>
        </w:rPr>
        <w:drawing>
          <wp:inline distT="0" distB="0" distL="0" distR="0" wp14:anchorId="0CB03C18" wp14:editId="51AE43D2">
            <wp:extent cx="4637405" cy="908713"/>
            <wp:effectExtent l="0" t="0" r="0" b="5715"/>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w2.png"/>
                    <pic:cNvPicPr/>
                  </pic:nvPicPr>
                  <pic:blipFill rotWithShape="1">
                    <a:blip r:embed="rId51">
                      <a:extLst>
                        <a:ext uri="{28A0092B-C50C-407E-A947-70E740481C1C}">
                          <a14:useLocalDpi xmlns:a14="http://schemas.microsoft.com/office/drawing/2010/main" val="0"/>
                        </a:ext>
                      </a:extLst>
                    </a:blip>
                    <a:srcRect b="70343"/>
                    <a:stretch/>
                  </pic:blipFill>
                  <pic:spPr bwMode="auto">
                    <a:xfrm>
                      <a:off x="0" y="0"/>
                      <a:ext cx="4663376" cy="913802"/>
                    </a:xfrm>
                    <a:prstGeom prst="rect">
                      <a:avLst/>
                    </a:prstGeom>
                    <a:ln>
                      <a:noFill/>
                    </a:ln>
                    <a:extLst>
                      <a:ext uri="{53640926-AAD7-44D8-BBD7-CCE9431645EC}">
                        <a14:shadowObscured xmlns:a14="http://schemas.microsoft.com/office/drawing/2010/main"/>
                      </a:ext>
                    </a:extLst>
                  </pic:spPr>
                </pic:pic>
              </a:graphicData>
            </a:graphic>
          </wp:inline>
        </w:drawing>
      </w:r>
    </w:p>
    <w:p w14:paraId="06FE604F" w14:textId="77777777" w:rsidR="00AF75BB" w:rsidRPr="00BF34C4" w:rsidRDefault="00AF75BB" w:rsidP="001D5730">
      <w:pPr>
        <w:pStyle w:val="ListParagraph"/>
        <w:spacing w:before="240" w:after="240" w:line="240" w:lineRule="auto"/>
      </w:pPr>
      <w:r w:rsidRPr="00BF34C4">
        <w:rPr>
          <w:i/>
        </w:rPr>
        <w:br/>
      </w:r>
      <w:r w:rsidRPr="00BF34C4">
        <w:t xml:space="preserve">If git is already installed, the terminal looks </w:t>
      </w:r>
      <w:r w:rsidR="00281EE8" w:rsidRPr="00BF34C4">
        <w:t xml:space="preserve">as follows and </w:t>
      </w:r>
      <w:r w:rsidR="009F0D98" w:rsidRPr="00BF34C4">
        <w:t xml:space="preserve">we </w:t>
      </w:r>
      <w:r w:rsidRPr="00BF34C4">
        <w:t xml:space="preserve">can </w:t>
      </w:r>
      <w:r w:rsidR="00281EE8" w:rsidRPr="00BF34C4">
        <w:t xml:space="preserve">skip the rest of this section. </w:t>
      </w:r>
    </w:p>
    <w:p w14:paraId="67C16B26" w14:textId="77777777" w:rsidR="00AF75BB" w:rsidRPr="00BF34C4" w:rsidRDefault="00AF75BB" w:rsidP="00281EE8">
      <w:pPr>
        <w:pStyle w:val="ListParagraph"/>
        <w:spacing w:before="240" w:after="240" w:line="240" w:lineRule="auto"/>
        <w:jc w:val="center"/>
      </w:pPr>
      <w:r w:rsidRPr="00BF34C4">
        <w:br/>
      </w:r>
      <w:r w:rsidRPr="00BF34C4">
        <w:rPr>
          <w:noProof/>
          <w:lang w:val="en-CA" w:eastAsia="en-CA"/>
        </w:rPr>
        <w:drawing>
          <wp:inline distT="0" distB="0" distL="0" distR="0" wp14:anchorId="312CB0C3" wp14:editId="5FC6A033">
            <wp:extent cx="4301195" cy="288036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13075" cy="2888316"/>
                    </a:xfrm>
                    <a:prstGeom prst="rect">
                      <a:avLst/>
                    </a:prstGeom>
                    <a:noFill/>
                    <a:ln>
                      <a:noFill/>
                    </a:ln>
                  </pic:spPr>
                </pic:pic>
              </a:graphicData>
            </a:graphic>
          </wp:inline>
        </w:drawing>
      </w:r>
    </w:p>
    <w:p w14:paraId="02387058" w14:textId="77777777" w:rsidR="001D5730" w:rsidRPr="0056169A" w:rsidRDefault="001D5730" w:rsidP="00281EE8">
      <w:pPr>
        <w:pStyle w:val="ListParagraph"/>
        <w:spacing w:before="240" w:after="240" w:line="240" w:lineRule="auto"/>
        <w:jc w:val="center"/>
        <w:rPr>
          <w:sz w:val="18"/>
          <w:szCs w:val="18"/>
        </w:rPr>
      </w:pPr>
    </w:p>
    <w:p w14:paraId="4A3A83C9" w14:textId="77777777" w:rsidR="00281EE8" w:rsidRPr="00BF34C4" w:rsidRDefault="00AF75BB" w:rsidP="005975D1">
      <w:pPr>
        <w:pStyle w:val="ListParagraph"/>
        <w:numPr>
          <w:ilvl w:val="0"/>
          <w:numId w:val="14"/>
        </w:numPr>
        <w:spacing w:before="240" w:after="240" w:line="240" w:lineRule="auto"/>
        <w:jc w:val="left"/>
      </w:pPr>
      <w:r w:rsidRPr="00BF34C4">
        <w:rPr>
          <w:highlight w:val="white"/>
        </w:rPr>
        <w:t xml:space="preserve">To install git </w:t>
      </w:r>
      <w:r w:rsidR="000C733B" w:rsidRPr="00BF34C4">
        <w:rPr>
          <w:highlight w:val="white"/>
        </w:rPr>
        <w:t>o</w:t>
      </w:r>
      <w:r w:rsidRPr="00BF34C4">
        <w:rPr>
          <w:highlight w:val="white"/>
        </w:rPr>
        <w:t>n your computer</w:t>
      </w:r>
      <w:r w:rsidRPr="00BF34C4">
        <w:t xml:space="preserve">, type the following command </w:t>
      </w:r>
      <w:r w:rsidRPr="00BF34C4">
        <w:br/>
      </w:r>
      <w:r w:rsidRPr="00BF34C4">
        <w:rPr>
          <w:rFonts w:ascii="Courier New" w:hAnsi="Courier New" w:cs="Courier New"/>
          <w:color w:val="202124"/>
          <w:spacing w:val="2"/>
          <w:shd w:val="clear" w:color="auto" w:fill="FFFFFF"/>
        </w:rPr>
        <w:t>sudo apt-get install git</w:t>
      </w:r>
    </w:p>
    <w:p w14:paraId="41DE891E" w14:textId="77777777" w:rsidR="00BC74B4" w:rsidRPr="0056169A" w:rsidRDefault="00BC74B4" w:rsidP="00BC74B4">
      <w:pPr>
        <w:pStyle w:val="ListParagraph"/>
        <w:spacing w:before="240" w:after="240" w:line="240" w:lineRule="auto"/>
        <w:rPr>
          <w:sz w:val="16"/>
          <w:szCs w:val="16"/>
        </w:rPr>
      </w:pPr>
    </w:p>
    <w:p w14:paraId="113F1F3D" w14:textId="77777777" w:rsidR="00AF75BB" w:rsidRPr="00BF34C4" w:rsidRDefault="00AF75BB" w:rsidP="00C22F83">
      <w:pPr>
        <w:pStyle w:val="ListParagraph"/>
        <w:numPr>
          <w:ilvl w:val="0"/>
          <w:numId w:val="14"/>
        </w:numPr>
        <w:spacing w:before="240" w:after="240" w:line="240" w:lineRule="auto"/>
      </w:pPr>
      <w:r w:rsidRPr="00BF34C4">
        <w:t xml:space="preserve">Enter the administrative password, i.e. the password </w:t>
      </w:r>
      <w:r w:rsidR="009F0D98" w:rsidRPr="00BF34C4">
        <w:t xml:space="preserve">we </w:t>
      </w:r>
      <w:r w:rsidRPr="00BF34C4">
        <w:t>use for signing in into your Ubuntu account and press ENTER. The installation process begins.</w:t>
      </w:r>
    </w:p>
    <w:p w14:paraId="3D9E2ABF" w14:textId="77777777" w:rsidR="00AF75BB" w:rsidRPr="00BF34C4" w:rsidRDefault="00AF75BB" w:rsidP="00281EE8">
      <w:pPr>
        <w:spacing w:before="240" w:after="240" w:line="240" w:lineRule="auto"/>
        <w:jc w:val="center"/>
      </w:pPr>
      <w:r w:rsidRPr="00BF34C4">
        <w:rPr>
          <w:noProof/>
          <w:lang w:val="en-CA" w:eastAsia="en-CA"/>
        </w:rPr>
        <w:drawing>
          <wp:inline distT="0" distB="0" distL="0" distR="0" wp14:anchorId="1EAF2697" wp14:editId="3A019DAA">
            <wp:extent cx="4163484" cy="1965960"/>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53">
                      <a:extLst>
                        <a:ext uri="{28A0092B-C50C-407E-A947-70E740481C1C}">
                          <a14:useLocalDpi xmlns:a14="http://schemas.microsoft.com/office/drawing/2010/main" val="0"/>
                        </a:ext>
                      </a:extLst>
                    </a:blip>
                    <a:srcRect b="28741"/>
                    <a:stretch/>
                  </pic:blipFill>
                  <pic:spPr bwMode="auto">
                    <a:xfrm>
                      <a:off x="0" y="0"/>
                      <a:ext cx="4207942" cy="1986952"/>
                    </a:xfrm>
                    <a:prstGeom prst="rect">
                      <a:avLst/>
                    </a:prstGeom>
                    <a:noFill/>
                    <a:ln>
                      <a:noFill/>
                    </a:ln>
                    <a:extLst>
                      <a:ext uri="{53640926-AAD7-44D8-BBD7-CCE9431645EC}">
                        <a14:shadowObscured xmlns:a14="http://schemas.microsoft.com/office/drawing/2010/main"/>
                      </a:ext>
                    </a:extLst>
                  </pic:spPr>
                </pic:pic>
              </a:graphicData>
            </a:graphic>
          </wp:inline>
        </w:drawing>
      </w:r>
    </w:p>
    <w:p w14:paraId="77DAB514" w14:textId="77777777" w:rsidR="00AF75BB" w:rsidRPr="00BF34C4" w:rsidRDefault="00AF75BB" w:rsidP="00C22F83">
      <w:pPr>
        <w:pStyle w:val="ListParagraph"/>
        <w:numPr>
          <w:ilvl w:val="0"/>
          <w:numId w:val="14"/>
        </w:numPr>
        <w:spacing w:before="240" w:after="240" w:line="240" w:lineRule="auto"/>
      </w:pPr>
      <w:r w:rsidRPr="00BF34C4">
        <w:lastRenderedPageBreak/>
        <w:t xml:space="preserve">After a while, the installation is temporarily paused, and </w:t>
      </w:r>
      <w:r w:rsidR="00281EE8" w:rsidRPr="00BF34C4">
        <w:t>the following</w:t>
      </w:r>
      <w:r w:rsidRPr="00BF34C4">
        <w:t xml:space="preserve"> question </w:t>
      </w:r>
      <w:r w:rsidR="00281EE8" w:rsidRPr="00BF34C4">
        <w:t xml:space="preserve">appears </w:t>
      </w:r>
      <w:r w:rsidRPr="00BF34C4">
        <w:t>on the Ubuntu terminal "</w:t>
      </w:r>
      <w:r w:rsidRPr="00BF34C4">
        <w:rPr>
          <w:i/>
          <w:iCs/>
        </w:rPr>
        <w:t xml:space="preserve">Do </w:t>
      </w:r>
      <w:r w:rsidR="009F0D98" w:rsidRPr="00BF34C4">
        <w:rPr>
          <w:i/>
          <w:iCs/>
        </w:rPr>
        <w:t xml:space="preserve">we </w:t>
      </w:r>
      <w:r w:rsidRPr="00BF34C4">
        <w:rPr>
          <w:i/>
          <w:iCs/>
        </w:rPr>
        <w:t>want to continue?</w:t>
      </w:r>
      <w:r w:rsidRPr="00BF34C4">
        <w:t xml:space="preserve">", type: </w:t>
      </w:r>
      <w:r w:rsidRPr="00BF34C4">
        <w:rPr>
          <w:rFonts w:ascii="Courier New" w:hAnsi="Courier New" w:cs="Courier New"/>
          <w:color w:val="202124"/>
          <w:spacing w:val="2"/>
          <w:shd w:val="clear" w:color="auto" w:fill="FFFFFF"/>
        </w:rPr>
        <w:t>y</w:t>
      </w:r>
      <w:r w:rsidRPr="00BF34C4">
        <w:t xml:space="preserve"> and then press ENTER to resume the installation process.</w:t>
      </w:r>
      <w:r w:rsidR="00281EE8" w:rsidRPr="00BF34C4">
        <w:t xml:space="preserve"> Wait until the installation process is finished</w:t>
      </w:r>
      <w:r w:rsidR="001D5730" w:rsidRPr="00BF34C4">
        <w:t>.</w:t>
      </w:r>
    </w:p>
    <w:p w14:paraId="1C61BC59" w14:textId="77777777" w:rsidR="001D5730" w:rsidRPr="00BF34C4" w:rsidRDefault="001D5730" w:rsidP="001D5730">
      <w:pPr>
        <w:spacing w:before="240" w:after="240" w:line="240" w:lineRule="auto"/>
        <w:jc w:val="center"/>
        <w:rPr>
          <w:highlight w:val="white"/>
        </w:rPr>
      </w:pPr>
      <w:r w:rsidRPr="00BF34C4">
        <w:rPr>
          <w:noProof/>
          <w:lang w:val="en-CA" w:eastAsia="en-CA"/>
        </w:rPr>
        <w:drawing>
          <wp:inline distT="0" distB="0" distL="0" distR="0" wp14:anchorId="75C90ABF" wp14:editId="7A3E0F6E">
            <wp:extent cx="4853706" cy="2650278"/>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54">
                      <a:extLst>
                        <a:ext uri="{28A0092B-C50C-407E-A947-70E740481C1C}">
                          <a14:useLocalDpi xmlns:a14="http://schemas.microsoft.com/office/drawing/2010/main" val="0"/>
                        </a:ext>
                      </a:extLst>
                    </a:blip>
                    <a:srcRect b="11417"/>
                    <a:stretch/>
                  </pic:blipFill>
                  <pic:spPr bwMode="auto">
                    <a:xfrm>
                      <a:off x="0" y="0"/>
                      <a:ext cx="4858780" cy="2653048"/>
                    </a:xfrm>
                    <a:prstGeom prst="rect">
                      <a:avLst/>
                    </a:prstGeom>
                    <a:noFill/>
                    <a:ln>
                      <a:noFill/>
                    </a:ln>
                    <a:extLst>
                      <a:ext uri="{53640926-AAD7-44D8-BBD7-CCE9431645EC}">
                        <a14:shadowObscured xmlns:a14="http://schemas.microsoft.com/office/drawing/2010/main"/>
                      </a:ext>
                    </a:extLst>
                  </pic:spPr>
                </pic:pic>
              </a:graphicData>
            </a:graphic>
          </wp:inline>
        </w:drawing>
      </w:r>
      <w:r w:rsidR="00AF75BB" w:rsidRPr="00BF34C4">
        <w:rPr>
          <w:highlight w:val="white"/>
        </w:rPr>
        <w:br/>
      </w:r>
      <w:r w:rsidRPr="00BF34C4">
        <w:rPr>
          <w:b/>
          <w:bCs/>
          <w:noProof/>
          <w:sz w:val="32"/>
          <w:szCs w:val="32"/>
          <w:lang w:val="en-CA" w:eastAsia="en-CA"/>
        </w:rPr>
        <w:drawing>
          <wp:inline distT="0" distB="0" distL="0" distR="0" wp14:anchorId="0305FBD1" wp14:editId="357483C9">
            <wp:extent cx="4861452" cy="287931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55">
                      <a:extLst>
                        <a:ext uri="{28A0092B-C50C-407E-A947-70E740481C1C}">
                          <a14:useLocalDpi xmlns:a14="http://schemas.microsoft.com/office/drawing/2010/main" val="0"/>
                        </a:ext>
                      </a:extLst>
                    </a:blip>
                    <a:srcRect t="11608"/>
                    <a:stretch/>
                  </pic:blipFill>
                  <pic:spPr bwMode="auto">
                    <a:xfrm>
                      <a:off x="0" y="0"/>
                      <a:ext cx="4871875" cy="2885487"/>
                    </a:xfrm>
                    <a:prstGeom prst="rect">
                      <a:avLst/>
                    </a:prstGeom>
                    <a:noFill/>
                    <a:ln>
                      <a:noFill/>
                    </a:ln>
                    <a:extLst>
                      <a:ext uri="{53640926-AAD7-44D8-BBD7-CCE9431645EC}">
                        <a14:shadowObscured xmlns:a14="http://schemas.microsoft.com/office/drawing/2010/main"/>
                      </a:ext>
                    </a:extLst>
                  </pic:spPr>
                </pic:pic>
              </a:graphicData>
            </a:graphic>
          </wp:inline>
        </w:drawing>
      </w:r>
    </w:p>
    <w:p w14:paraId="6C837460" w14:textId="77777777" w:rsidR="00AF75BB" w:rsidRPr="00BF34C4" w:rsidRDefault="00AF75BB" w:rsidP="001D5730">
      <w:pPr>
        <w:pStyle w:val="Heading1"/>
        <w:rPr>
          <w:highlight w:val="white"/>
        </w:rPr>
      </w:pPr>
      <w:bookmarkStart w:id="14" w:name="_Toc53043243"/>
      <w:r w:rsidRPr="00BF34C4">
        <w:rPr>
          <w:highlight w:val="white"/>
        </w:rPr>
        <w:t>Installing the ‘make’ command</w:t>
      </w:r>
      <w:bookmarkEnd w:id="14"/>
    </w:p>
    <w:p w14:paraId="0A14831C" w14:textId="77777777" w:rsidR="00AF75BB" w:rsidRPr="00BF34C4" w:rsidRDefault="00AF75BB" w:rsidP="00C22F83">
      <w:pPr>
        <w:pStyle w:val="ListParagraph"/>
        <w:numPr>
          <w:ilvl w:val="0"/>
          <w:numId w:val="18"/>
        </w:numPr>
        <w:rPr>
          <w:highlight w:val="white"/>
        </w:rPr>
      </w:pPr>
      <w:r w:rsidRPr="00BF34C4">
        <w:rPr>
          <w:highlight w:val="white"/>
        </w:rPr>
        <w:t>Open the terminal (Press CTRL + Alt + t) and the type following command</w:t>
      </w:r>
      <w:r w:rsidR="001D5730" w:rsidRPr="00BF34C4">
        <w:rPr>
          <w:highlight w:val="white"/>
        </w:rPr>
        <w:t>:</w:t>
      </w:r>
    </w:p>
    <w:p w14:paraId="4FF682F1" w14:textId="77777777" w:rsidR="001D5730" w:rsidRPr="00BF34C4" w:rsidRDefault="00AF75BB" w:rsidP="001D5730">
      <w:pPr>
        <w:pStyle w:val="ListParagraph"/>
        <w:spacing w:before="240" w:after="240" w:line="240" w:lineRule="auto"/>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sudo apt-get install make</w:t>
      </w:r>
    </w:p>
    <w:p w14:paraId="3F0A331D" w14:textId="77777777" w:rsidR="001D5730" w:rsidRPr="00BF34C4" w:rsidRDefault="001D5730" w:rsidP="00C22F83">
      <w:pPr>
        <w:pStyle w:val="ListParagraph"/>
        <w:numPr>
          <w:ilvl w:val="0"/>
          <w:numId w:val="18"/>
        </w:numPr>
        <w:spacing w:before="240" w:after="240" w:line="240" w:lineRule="auto"/>
      </w:pPr>
      <w:r w:rsidRPr="00BF34C4">
        <w:t xml:space="preserve">Enter the administrative password if </w:t>
      </w:r>
      <w:r w:rsidR="009F0D98" w:rsidRPr="00BF34C4">
        <w:t xml:space="preserve">we </w:t>
      </w:r>
      <w:r w:rsidRPr="00BF34C4">
        <w:t>are asked. Wait until the installation is finished</w:t>
      </w:r>
    </w:p>
    <w:p w14:paraId="0557B808" w14:textId="77777777" w:rsidR="001D5730" w:rsidRPr="00BF34C4" w:rsidRDefault="001D5730" w:rsidP="00AF75BB">
      <w:pPr>
        <w:pStyle w:val="ListParagraph"/>
        <w:spacing w:before="240" w:after="240" w:line="240" w:lineRule="auto"/>
        <w:ind w:left="730"/>
        <w:rPr>
          <w:i/>
        </w:rPr>
      </w:pPr>
    </w:p>
    <w:p w14:paraId="113BABE1" w14:textId="77777777" w:rsidR="001D5730" w:rsidRPr="00BF34C4" w:rsidRDefault="001D5730" w:rsidP="009C7B2A">
      <w:pPr>
        <w:jc w:val="center"/>
        <w:rPr>
          <w:i/>
        </w:rPr>
      </w:pPr>
      <w:r w:rsidRPr="00BF34C4">
        <w:rPr>
          <w:noProof/>
          <w:shd w:val="clear" w:color="auto" w:fill="FFFFFF"/>
          <w:lang w:val="en-CA" w:eastAsia="en-CA"/>
        </w:rPr>
        <w:drawing>
          <wp:inline distT="0" distB="0" distL="0" distR="0" wp14:anchorId="12F5B84B" wp14:editId="77ABC6EC">
            <wp:extent cx="5029200" cy="1343781"/>
            <wp:effectExtent l="0" t="0" r="0" b="889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3.png"/>
                    <pic:cNvPicPr/>
                  </pic:nvPicPr>
                  <pic:blipFill rotWithShape="1">
                    <a:blip r:embed="rId56">
                      <a:extLst>
                        <a:ext uri="{28A0092B-C50C-407E-A947-70E740481C1C}">
                          <a14:useLocalDpi xmlns:a14="http://schemas.microsoft.com/office/drawing/2010/main" val="0"/>
                        </a:ext>
                      </a:extLst>
                    </a:blip>
                    <a:srcRect b="60051"/>
                    <a:stretch/>
                  </pic:blipFill>
                  <pic:spPr bwMode="auto">
                    <a:xfrm>
                      <a:off x="0" y="0"/>
                      <a:ext cx="5029200" cy="1343781"/>
                    </a:xfrm>
                    <a:prstGeom prst="rect">
                      <a:avLst/>
                    </a:prstGeom>
                    <a:ln>
                      <a:noFill/>
                    </a:ln>
                    <a:extLst>
                      <a:ext uri="{53640926-AAD7-44D8-BBD7-CCE9431645EC}">
                        <a14:shadowObscured xmlns:a14="http://schemas.microsoft.com/office/drawing/2010/main"/>
                      </a:ext>
                    </a:extLst>
                  </pic:spPr>
                </pic:pic>
              </a:graphicData>
            </a:graphic>
          </wp:inline>
        </w:drawing>
      </w:r>
    </w:p>
    <w:p w14:paraId="393D8738" w14:textId="77777777" w:rsidR="00281EE8" w:rsidRPr="00BF34C4" w:rsidRDefault="00281EE8" w:rsidP="00281EE8">
      <w:pPr>
        <w:pStyle w:val="Heading1"/>
        <w:rPr>
          <w:shd w:val="clear" w:color="auto" w:fill="FFFFFF"/>
        </w:rPr>
      </w:pPr>
      <w:bookmarkStart w:id="15" w:name="_Toc53043244"/>
      <w:r w:rsidRPr="00BF34C4">
        <w:rPr>
          <w:shd w:val="clear" w:color="auto" w:fill="FFFFFF"/>
        </w:rPr>
        <w:lastRenderedPageBreak/>
        <w:t>Downloading and installing the Cadmium Simulator</w:t>
      </w:r>
      <w:bookmarkEnd w:id="15"/>
    </w:p>
    <w:p w14:paraId="087936D4" w14:textId="77777777" w:rsidR="00AF75BB" w:rsidRPr="00BF34C4" w:rsidRDefault="00AF75BB" w:rsidP="00C22F83">
      <w:pPr>
        <w:pStyle w:val="ListParagraph"/>
        <w:numPr>
          <w:ilvl w:val="0"/>
          <w:numId w:val="19"/>
        </w:numPr>
        <w:spacing w:before="240" w:after="240" w:line="240" w:lineRule="auto"/>
      </w:pPr>
      <w:r w:rsidRPr="00BF34C4">
        <w:t xml:space="preserve">Create a new folder in the Home directory and name it as “CADMIUM”. </w:t>
      </w:r>
    </w:p>
    <w:p w14:paraId="2D39216F" w14:textId="77777777" w:rsidR="00AF75BB" w:rsidRPr="00BF34C4" w:rsidRDefault="00AF75BB" w:rsidP="000A5AE2">
      <w:pPr>
        <w:spacing w:before="240" w:after="240" w:line="240" w:lineRule="auto"/>
        <w:jc w:val="center"/>
      </w:pPr>
      <w:r w:rsidRPr="00BF34C4">
        <w:rPr>
          <w:noProof/>
          <w:lang w:val="en-CA" w:eastAsia="en-CA"/>
        </w:rPr>
        <w:drawing>
          <wp:inline distT="0" distB="0" distL="0" distR="0" wp14:anchorId="13FB35FC" wp14:editId="5AA8B8BB">
            <wp:extent cx="5668603" cy="1752600"/>
            <wp:effectExtent l="0" t="0" r="889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d depen.png"/>
                    <pic:cNvPicPr/>
                  </pic:nvPicPr>
                  <pic:blipFill rotWithShape="1">
                    <a:blip r:embed="rId57">
                      <a:extLst>
                        <a:ext uri="{28A0092B-C50C-407E-A947-70E740481C1C}">
                          <a14:useLocalDpi xmlns:a14="http://schemas.microsoft.com/office/drawing/2010/main" val="0"/>
                        </a:ext>
                      </a:extLst>
                    </a:blip>
                    <a:srcRect b="53468"/>
                    <a:stretch/>
                  </pic:blipFill>
                  <pic:spPr bwMode="auto">
                    <a:xfrm>
                      <a:off x="0" y="0"/>
                      <a:ext cx="5669280" cy="1752809"/>
                    </a:xfrm>
                    <a:prstGeom prst="rect">
                      <a:avLst/>
                    </a:prstGeom>
                    <a:ln>
                      <a:noFill/>
                    </a:ln>
                    <a:extLst>
                      <a:ext uri="{53640926-AAD7-44D8-BBD7-CCE9431645EC}">
                        <a14:shadowObscured xmlns:a14="http://schemas.microsoft.com/office/drawing/2010/main"/>
                      </a:ext>
                    </a:extLst>
                  </pic:spPr>
                </pic:pic>
              </a:graphicData>
            </a:graphic>
          </wp:inline>
        </w:drawing>
      </w:r>
    </w:p>
    <w:p w14:paraId="03C45E91" w14:textId="77777777" w:rsidR="00AF75BB" w:rsidRPr="00BF34C4" w:rsidRDefault="00AF75BB" w:rsidP="00C22F83">
      <w:pPr>
        <w:pStyle w:val="ListParagraph"/>
        <w:numPr>
          <w:ilvl w:val="0"/>
          <w:numId w:val="19"/>
        </w:numPr>
        <w:spacing w:before="240" w:after="240" w:line="240" w:lineRule="auto"/>
      </w:pPr>
      <w:r w:rsidRPr="00BF34C4">
        <w:t>Open Ubuntu terminal by pressing: “Ctrl + Alt + t”. T</w:t>
      </w:r>
      <w:r w:rsidRPr="00BF34C4">
        <w:rPr>
          <w:highlight w:val="white"/>
        </w:rPr>
        <w:t>ype the following commands:</w:t>
      </w:r>
    </w:p>
    <w:p w14:paraId="1F6C9FD8" w14:textId="77777777" w:rsidR="009C7B2A" w:rsidRPr="00BF34C4" w:rsidRDefault="009C7B2A" w:rsidP="009C7B2A">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cd CADMIUM/</w:t>
      </w:r>
    </w:p>
    <w:p w14:paraId="253CD9AB" w14:textId="77777777" w:rsidR="009C47DE" w:rsidRPr="00BF34C4" w:rsidRDefault="009C47DE" w:rsidP="009C47DE">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git clone </w:t>
      </w:r>
      <w:hyperlink r:id="rId58" w:history="1">
        <w:r w:rsidRPr="0056169A">
          <w:rPr>
            <w:rStyle w:val="Hyperlink"/>
            <w:rFonts w:ascii="Courier New" w:hAnsi="Courier New" w:cs="Courier New"/>
            <w:spacing w:val="2"/>
            <w:sz w:val="16"/>
            <w:szCs w:val="16"/>
            <w:shd w:val="clear" w:color="auto" w:fill="FFFFFF"/>
          </w:rPr>
          <w:t>https://github.com/SimulationEverywhere/Cadmium-Simulation-Environment.git</w:t>
        </w:r>
      </w:hyperlink>
    </w:p>
    <w:p w14:paraId="2A773171" w14:textId="4117017E" w:rsidR="009C47DE" w:rsidRPr="00BF34C4" w:rsidRDefault="009C47DE" w:rsidP="009C47DE">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cd</w:t>
      </w:r>
      <w:r w:rsidR="007E1E01">
        <w:rPr>
          <w:rFonts w:ascii="Courier New" w:hAnsi="Courier New" w:cs="Courier New"/>
          <w:color w:val="202124"/>
          <w:spacing w:val="2"/>
          <w:shd w:val="clear" w:color="auto" w:fill="FFFFFF"/>
        </w:rPr>
        <w:t xml:space="preserve"> Cadmium-Simulation-Environmen</w:t>
      </w:r>
      <w:r w:rsidR="00286F37">
        <w:rPr>
          <w:rFonts w:ascii="Courier New" w:hAnsi="Courier New" w:cs="Courier New"/>
          <w:color w:val="202124"/>
          <w:spacing w:val="2"/>
          <w:shd w:val="clear" w:color="auto" w:fill="FFFFFF"/>
        </w:rPr>
        <w:t>t</w:t>
      </w:r>
    </w:p>
    <w:p w14:paraId="41F8311A" w14:textId="16D7684C" w:rsidR="00F43E37" w:rsidRDefault="00F43E37" w:rsidP="00F43E37">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git submodule update --init </w:t>
      </w:r>
      <w:r w:rsidR="00AA3791">
        <w:rPr>
          <w:rFonts w:ascii="Courier New" w:hAnsi="Courier New" w:cs="Courier New"/>
          <w:color w:val="202124"/>
          <w:spacing w:val="2"/>
          <w:shd w:val="clear" w:color="auto" w:fill="FFFFFF"/>
        </w:rPr>
        <w:t>--</w:t>
      </w:r>
      <w:r w:rsidRPr="00BF34C4">
        <w:rPr>
          <w:rFonts w:ascii="Courier New" w:hAnsi="Courier New" w:cs="Courier New"/>
          <w:color w:val="202124"/>
          <w:spacing w:val="2"/>
          <w:shd w:val="clear" w:color="auto" w:fill="FFFFFF"/>
        </w:rPr>
        <w:t>recursive</w:t>
      </w:r>
    </w:p>
    <w:p w14:paraId="2CE68A4C" w14:textId="77777777" w:rsidR="00DC18B3" w:rsidRDefault="00DC18B3" w:rsidP="00921BFD">
      <w:pPr>
        <w:pStyle w:val="ListParagraph"/>
        <w:ind w:left="360"/>
        <w:rPr>
          <w:highlight w:val="cyan"/>
        </w:rPr>
      </w:pPr>
    </w:p>
    <w:p w14:paraId="7D679A10" w14:textId="717E5969" w:rsidR="00921BFD" w:rsidRPr="00921BFD" w:rsidRDefault="00921BFD" w:rsidP="00921BFD">
      <w:pPr>
        <w:pStyle w:val="ListParagraph"/>
        <w:ind w:left="360"/>
      </w:pPr>
      <w:r w:rsidRPr="00DC18B3">
        <w:t>This may take 15-30</w:t>
      </w:r>
      <w:r w:rsidR="00DC18B3">
        <w:t xml:space="preserve"> </w:t>
      </w:r>
      <w:r w:rsidRPr="00DC18B3">
        <w:t xml:space="preserve">min </w:t>
      </w:r>
      <w:r w:rsidR="00DC18B3">
        <w:t xml:space="preserve">(or more, depending </w:t>
      </w:r>
      <w:r w:rsidRPr="00DC18B3">
        <w:t xml:space="preserve">on your internet </w:t>
      </w:r>
      <w:r w:rsidR="00DC18B3">
        <w:t>speed)</w:t>
      </w:r>
      <w:r w:rsidRPr="00DC18B3">
        <w:t xml:space="preserve">. It </w:t>
      </w:r>
      <w:r w:rsidR="006B57BC" w:rsidRPr="00DC18B3">
        <w:t>downloads</w:t>
      </w:r>
      <w:r w:rsidRPr="00DC18B3">
        <w:t xml:space="preserve"> more modules than the ones shown in the figure.</w:t>
      </w:r>
    </w:p>
    <w:p w14:paraId="69808683" w14:textId="357064AA" w:rsidR="00AF75BB" w:rsidRPr="00BF34C4" w:rsidRDefault="00DC18B3" w:rsidP="00AF75BB">
      <w:pPr>
        <w:spacing w:before="240"/>
        <w:rPr>
          <w:rFonts w:eastAsia="Courier New"/>
          <w:color w:val="202124"/>
          <w:highlight w:val="white"/>
        </w:rPr>
      </w:pPr>
      <w:r>
        <w:rPr>
          <w:rFonts w:eastAsia="Courier New"/>
          <w:color w:val="202124"/>
        </w:rPr>
        <w:t xml:space="preserve">        </w:t>
      </w:r>
      <w:r w:rsidR="00AF75BB" w:rsidRPr="00BF34C4">
        <w:rPr>
          <w:rFonts w:eastAsia="Courier New"/>
          <w:noProof/>
          <w:color w:val="202124"/>
          <w:lang w:val="en-CA" w:eastAsia="en-CA"/>
        </w:rPr>
        <w:drawing>
          <wp:inline distT="0" distB="0" distL="0" distR="0" wp14:anchorId="2EB1EA17" wp14:editId="1304DD4A">
            <wp:extent cx="5653662" cy="2292054"/>
            <wp:effectExtent l="0" t="0" r="4445"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d depen3.png"/>
                    <pic:cNvPicPr/>
                  </pic:nvPicPr>
                  <pic:blipFill>
                    <a:blip r:embed="rId59">
                      <a:extLst>
                        <a:ext uri="{28A0092B-C50C-407E-A947-70E740481C1C}">
                          <a14:useLocalDpi xmlns:a14="http://schemas.microsoft.com/office/drawing/2010/main" val="0"/>
                        </a:ext>
                      </a:extLst>
                    </a:blip>
                    <a:stretch>
                      <a:fillRect/>
                    </a:stretch>
                  </pic:blipFill>
                  <pic:spPr>
                    <a:xfrm>
                      <a:off x="0" y="0"/>
                      <a:ext cx="5662405" cy="2295599"/>
                    </a:xfrm>
                    <a:prstGeom prst="rect">
                      <a:avLst/>
                    </a:prstGeom>
                  </pic:spPr>
                </pic:pic>
              </a:graphicData>
            </a:graphic>
          </wp:inline>
        </w:drawing>
      </w:r>
    </w:p>
    <w:p w14:paraId="7F9DBD9B" w14:textId="33016F6E" w:rsidR="00AF75BB" w:rsidRDefault="009C7B2A" w:rsidP="00DC18B3">
      <w:pPr>
        <w:pStyle w:val="ListParagraph"/>
        <w:ind w:left="360"/>
        <w:rPr>
          <w:highlight w:val="white"/>
        </w:rPr>
      </w:pPr>
      <w:r w:rsidRPr="00BF34C4">
        <w:t xml:space="preserve">Now </w:t>
      </w:r>
      <w:r w:rsidR="009F0D98" w:rsidRPr="00BF34C4">
        <w:t xml:space="preserve">we </w:t>
      </w:r>
      <w:r w:rsidRPr="00BF34C4">
        <w:t xml:space="preserve">have Cadmium set up. </w:t>
      </w:r>
    </w:p>
    <w:p w14:paraId="617FE16A" w14:textId="77777777" w:rsidR="00AF75BB" w:rsidRPr="00BF34C4" w:rsidRDefault="00AF75BB" w:rsidP="009C7B2A">
      <w:pPr>
        <w:pStyle w:val="Heading1"/>
        <w:rPr>
          <w:highlight w:val="white"/>
        </w:rPr>
      </w:pPr>
      <w:bookmarkStart w:id="16" w:name="_6q7hrvdb8efk" w:colFirst="0" w:colLast="0"/>
      <w:bookmarkStart w:id="17" w:name="_Toc53043245"/>
      <w:bookmarkEnd w:id="16"/>
      <w:r w:rsidRPr="00BF34C4">
        <w:rPr>
          <w:highlight w:val="white"/>
        </w:rPr>
        <w:t>Compiling and Running a Cadmium DEVS Model</w:t>
      </w:r>
      <w:bookmarkEnd w:id="17"/>
    </w:p>
    <w:p w14:paraId="01F784E4" w14:textId="5BF79ADF" w:rsidR="00AF75BB" w:rsidRPr="00DC18B3" w:rsidRDefault="00AF75BB" w:rsidP="00AF75BB">
      <w:pPr>
        <w:spacing w:before="240"/>
      </w:pPr>
      <w:r w:rsidRPr="00BF34C4">
        <w:rPr>
          <w:highlight w:val="white"/>
        </w:rPr>
        <w:t xml:space="preserve">As </w:t>
      </w:r>
      <w:r w:rsidR="009F0D98" w:rsidRPr="00BF34C4">
        <w:rPr>
          <w:highlight w:val="white"/>
        </w:rPr>
        <w:t xml:space="preserve">we </w:t>
      </w:r>
      <w:r w:rsidRPr="00BF34C4">
        <w:rPr>
          <w:highlight w:val="white"/>
        </w:rPr>
        <w:t xml:space="preserve">could see, when </w:t>
      </w:r>
      <w:r w:rsidR="009F0D98" w:rsidRPr="00BF34C4">
        <w:rPr>
          <w:highlight w:val="white"/>
        </w:rPr>
        <w:t xml:space="preserve">we </w:t>
      </w:r>
      <w:r w:rsidRPr="00BF34C4">
        <w:rPr>
          <w:highlight w:val="white"/>
        </w:rPr>
        <w:t>downlo</w:t>
      </w:r>
      <w:r w:rsidRPr="00DC18B3">
        <w:t xml:space="preserve">ad the Cadmium Simulation Environment it comes with a Model Library (Folder: DEVS-Models). We will use the </w:t>
      </w:r>
      <w:r w:rsidR="006B57BC" w:rsidRPr="00DC18B3">
        <w:t xml:space="preserve">Alternating_Bit_Protocol </w:t>
      </w:r>
      <w:r w:rsidRPr="00DC18B3">
        <w:t>model as an example to show how to compile a Cadmium model and how to run the tests and the model.</w:t>
      </w:r>
    </w:p>
    <w:p w14:paraId="0FB1C917" w14:textId="77777777" w:rsidR="00AF75BB" w:rsidRPr="00DC18B3" w:rsidRDefault="00AF75BB" w:rsidP="00B22BBE">
      <w:pPr>
        <w:numPr>
          <w:ilvl w:val="0"/>
          <w:numId w:val="11"/>
        </w:numPr>
        <w:spacing w:before="240" w:after="0" w:line="240" w:lineRule="auto"/>
        <w:jc w:val="left"/>
      </w:pPr>
      <w:r w:rsidRPr="00DC18B3">
        <w:t>Compile the project and the tests</w:t>
      </w:r>
      <w:r w:rsidRPr="00DC18B3">
        <w:br/>
      </w:r>
      <w:r w:rsidRPr="00DC18B3">
        <w:tab/>
      </w:r>
    </w:p>
    <w:p w14:paraId="327C3BEB" w14:textId="5A391CBE" w:rsidR="00AF75BB" w:rsidRPr="00BF34C4" w:rsidRDefault="00AF75BB" w:rsidP="00B22BBE">
      <w:pPr>
        <w:numPr>
          <w:ilvl w:val="1"/>
          <w:numId w:val="11"/>
        </w:numPr>
        <w:spacing w:after="0" w:line="240" w:lineRule="auto"/>
        <w:jc w:val="left"/>
        <w:rPr>
          <w:highlight w:val="white"/>
        </w:rPr>
      </w:pPr>
      <w:r w:rsidRPr="00DC18B3">
        <w:t xml:space="preserve">Open terminal inside the folder </w:t>
      </w:r>
      <w:r w:rsidR="006B57BC" w:rsidRPr="00DC18B3">
        <w:t>Alternating_Bit_Protocol</w:t>
      </w:r>
      <w:r w:rsidRPr="00DC18B3">
        <w:t>:</w:t>
      </w:r>
      <w:r w:rsidRPr="00DC18B3">
        <w:br/>
        <w:t xml:space="preserve">Inside the </w:t>
      </w:r>
      <w:r w:rsidR="006B57BC" w:rsidRPr="00DC18B3">
        <w:t xml:space="preserve">Alternating_Bit_Protocol </w:t>
      </w:r>
      <w:r w:rsidRPr="00DC18B3">
        <w:t xml:space="preserve">folder, </w:t>
      </w:r>
      <w:r w:rsidRPr="00BF34C4">
        <w:rPr>
          <w:highlight w:val="white"/>
        </w:rPr>
        <w:t>(Press CTRL + Alt + t).</w:t>
      </w:r>
    </w:p>
    <w:p w14:paraId="63137891" w14:textId="082E5F67" w:rsidR="009C7B2A" w:rsidRPr="00921BFD" w:rsidRDefault="00AF75BB" w:rsidP="00B22BBE">
      <w:pPr>
        <w:numPr>
          <w:ilvl w:val="1"/>
          <w:numId w:val="11"/>
        </w:numPr>
        <w:spacing w:after="240" w:line="240" w:lineRule="auto"/>
        <w:jc w:val="left"/>
        <w:rPr>
          <w:highlight w:val="white"/>
        </w:rPr>
      </w:pPr>
      <w:r w:rsidRPr="00BF34C4">
        <w:rPr>
          <w:highlight w:val="white"/>
        </w:rPr>
        <w:lastRenderedPageBreak/>
        <w:t>To compile the project and the tests, type:</w:t>
      </w:r>
      <w:r w:rsidR="009C7B2A" w:rsidRPr="00BF34C4">
        <w:rPr>
          <w:highlight w:val="white"/>
        </w:rPr>
        <w:br/>
      </w:r>
      <w:r w:rsidRPr="00BF34C4">
        <w:rPr>
          <w:rFonts w:ascii="Courier New" w:eastAsia="Courier New" w:hAnsi="Courier New" w:cs="Courier New"/>
          <w:color w:val="202124"/>
          <w:highlight w:val="white"/>
        </w:rPr>
        <w:t>make clean; make all</w:t>
      </w:r>
    </w:p>
    <w:p w14:paraId="760EA19F" w14:textId="62403379" w:rsidR="00921BFD" w:rsidRPr="00BF34C4" w:rsidRDefault="00921BFD" w:rsidP="00921BFD">
      <w:pPr>
        <w:spacing w:after="240" w:line="240" w:lineRule="auto"/>
        <w:ind w:left="284"/>
        <w:jc w:val="left"/>
        <w:rPr>
          <w:highlight w:val="white"/>
        </w:rPr>
      </w:pPr>
      <w:r w:rsidRPr="00921BFD">
        <w:rPr>
          <w:noProof/>
        </w:rPr>
        <w:drawing>
          <wp:inline distT="0" distB="0" distL="0" distR="0" wp14:anchorId="54039B4C" wp14:editId="77C544E7">
            <wp:extent cx="6188710" cy="2138680"/>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88710" cy="2138680"/>
                    </a:xfrm>
                    <a:prstGeom prst="rect">
                      <a:avLst/>
                    </a:prstGeom>
                  </pic:spPr>
                </pic:pic>
              </a:graphicData>
            </a:graphic>
          </wp:inline>
        </w:drawing>
      </w:r>
    </w:p>
    <w:p w14:paraId="4C07E46D" w14:textId="2FD2359D" w:rsidR="00AF75BB" w:rsidRPr="00BF34C4" w:rsidRDefault="00AF75BB" w:rsidP="00C22F83">
      <w:pPr>
        <w:numPr>
          <w:ilvl w:val="0"/>
          <w:numId w:val="13"/>
        </w:numPr>
        <w:spacing w:before="240" w:after="0" w:line="240" w:lineRule="auto"/>
        <w:rPr>
          <w:highlight w:val="white"/>
        </w:rPr>
      </w:pPr>
      <w:r w:rsidRPr="00BF34C4">
        <w:rPr>
          <w:highlight w:val="white"/>
        </w:rPr>
        <w:t>Run tests</w:t>
      </w:r>
    </w:p>
    <w:p w14:paraId="65D2F80C" w14:textId="77777777" w:rsidR="009C7B2A" w:rsidRPr="00BF34C4" w:rsidRDefault="00AF75BB" w:rsidP="00B22BBE">
      <w:pPr>
        <w:numPr>
          <w:ilvl w:val="1"/>
          <w:numId w:val="13"/>
        </w:numPr>
        <w:spacing w:after="0" w:line="240" w:lineRule="auto"/>
        <w:jc w:val="left"/>
        <w:rPr>
          <w:highlight w:val="white"/>
        </w:rPr>
      </w:pPr>
      <w:r w:rsidRPr="00BF34C4">
        <w:rPr>
          <w:highlight w:val="white"/>
        </w:rPr>
        <w:t>Open a terminal inside the subfolder bin:</w:t>
      </w:r>
      <w:r w:rsidRPr="00BF34C4">
        <w:rPr>
          <w:highlight w:val="white"/>
        </w:rPr>
        <w:br/>
        <w:t xml:space="preserve"> Inside the bin folder, (Press CTRL + Alt + t) to open the terminal.</w:t>
      </w:r>
    </w:p>
    <w:p w14:paraId="6982C504" w14:textId="77777777" w:rsidR="009C7B2A" w:rsidRPr="00BF34C4" w:rsidRDefault="00AF75BB" w:rsidP="00B22BBE">
      <w:pPr>
        <w:numPr>
          <w:ilvl w:val="1"/>
          <w:numId w:val="13"/>
        </w:numPr>
        <w:spacing w:after="0" w:line="240" w:lineRule="auto"/>
        <w:jc w:val="left"/>
        <w:rPr>
          <w:highlight w:val="white"/>
        </w:rPr>
      </w:pPr>
      <w:r w:rsidRPr="00BF34C4">
        <w:rPr>
          <w:highlight w:val="white"/>
        </w:rPr>
        <w:t>To run the subnet test, type:</w:t>
      </w:r>
      <w:r w:rsidRPr="00BF34C4">
        <w:rPr>
          <w:highlight w:val="white"/>
        </w:rPr>
        <w:br/>
        <w:t xml:space="preserve"> </w:t>
      </w:r>
      <w:r w:rsidRPr="00BF34C4">
        <w:rPr>
          <w:rFonts w:ascii="Courier New" w:eastAsia="Courier New" w:hAnsi="Courier New" w:cs="Courier New"/>
          <w:color w:val="202124"/>
          <w:highlight w:val="white"/>
        </w:rPr>
        <w:t>./SUBNET_TEST</w:t>
      </w:r>
    </w:p>
    <w:p w14:paraId="58CD106E" w14:textId="77777777" w:rsidR="00AF75BB" w:rsidRPr="00BF34C4" w:rsidRDefault="00AF75BB" w:rsidP="00B22BBE">
      <w:pPr>
        <w:numPr>
          <w:ilvl w:val="1"/>
          <w:numId w:val="13"/>
        </w:numPr>
        <w:spacing w:after="0" w:line="240" w:lineRule="auto"/>
        <w:jc w:val="left"/>
        <w:rPr>
          <w:highlight w:val="white"/>
        </w:rPr>
      </w:pPr>
      <w:r w:rsidRPr="00BF34C4">
        <w:rPr>
          <w:highlight w:val="white"/>
        </w:rPr>
        <w:t>To run the receiver test, type:</w:t>
      </w:r>
      <w:r w:rsidRPr="00BF34C4">
        <w:rPr>
          <w:highlight w:val="white"/>
        </w:rPr>
        <w:br/>
        <w:t xml:space="preserve"> </w:t>
      </w:r>
      <w:r w:rsidRPr="00BF34C4">
        <w:rPr>
          <w:rFonts w:ascii="Courier New" w:eastAsia="Courier New" w:hAnsi="Courier New" w:cs="Courier New"/>
          <w:color w:val="202124"/>
          <w:highlight w:val="white"/>
        </w:rPr>
        <w:t>./RECEIVER_TEST</w:t>
      </w:r>
    </w:p>
    <w:p w14:paraId="4DFC2DF7" w14:textId="77777777" w:rsidR="00AF75BB" w:rsidRPr="00BF34C4" w:rsidRDefault="00AF75BB" w:rsidP="00B22BBE">
      <w:pPr>
        <w:numPr>
          <w:ilvl w:val="1"/>
          <w:numId w:val="13"/>
        </w:numPr>
        <w:spacing w:after="0" w:line="240" w:lineRule="auto"/>
        <w:jc w:val="left"/>
        <w:rPr>
          <w:highlight w:val="white"/>
        </w:rPr>
      </w:pPr>
      <w:r w:rsidRPr="00BF34C4">
        <w:rPr>
          <w:highlight w:val="white"/>
        </w:rPr>
        <w:t>To run the sender test, type:</w:t>
      </w:r>
      <w:r w:rsidRPr="00BF34C4">
        <w:rPr>
          <w:highlight w:val="white"/>
        </w:rPr>
        <w:br/>
        <w:t xml:space="preserve"> </w:t>
      </w:r>
      <w:r w:rsidRPr="00BF34C4">
        <w:rPr>
          <w:rFonts w:ascii="Courier New" w:eastAsia="Courier New" w:hAnsi="Courier New" w:cs="Courier New"/>
          <w:color w:val="202124"/>
          <w:highlight w:val="white"/>
        </w:rPr>
        <w:t>./SENDER_TEST</w:t>
      </w:r>
      <w:r w:rsidRPr="00BF34C4">
        <w:rPr>
          <w:highlight w:val="white"/>
        </w:rPr>
        <w:tab/>
      </w:r>
    </w:p>
    <w:p w14:paraId="742E161E" w14:textId="2EFD1F1C" w:rsidR="006B57BC" w:rsidRPr="00921BFD" w:rsidRDefault="006B57BC" w:rsidP="00DC18B3">
      <w:pPr>
        <w:spacing w:after="240" w:line="240" w:lineRule="auto"/>
        <w:jc w:val="center"/>
        <w:rPr>
          <w:rFonts w:ascii="Arial" w:hAnsi="Arial" w:cs="Arial"/>
          <w:b/>
          <w:color w:val="202124"/>
          <w:spacing w:val="2"/>
          <w:highlight w:val="magenta"/>
          <w:shd w:val="clear" w:color="auto" w:fill="FFFFFF"/>
        </w:rPr>
      </w:pPr>
      <w:r w:rsidRPr="006B57BC">
        <w:rPr>
          <w:noProof/>
        </w:rPr>
        <w:drawing>
          <wp:inline distT="0" distB="0" distL="0" distR="0" wp14:anchorId="0A46ED79" wp14:editId="57E1EFF8">
            <wp:extent cx="6188710" cy="57721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8710" cy="577215"/>
                    </a:xfrm>
                    <a:prstGeom prst="rect">
                      <a:avLst/>
                    </a:prstGeom>
                  </pic:spPr>
                </pic:pic>
              </a:graphicData>
            </a:graphic>
          </wp:inline>
        </w:drawing>
      </w:r>
    </w:p>
    <w:p w14:paraId="61A4A9E9" w14:textId="77777777" w:rsidR="00AF75BB" w:rsidRPr="00BF34C4" w:rsidRDefault="00AF75BB" w:rsidP="00C22F83">
      <w:pPr>
        <w:numPr>
          <w:ilvl w:val="1"/>
          <w:numId w:val="9"/>
        </w:numPr>
        <w:spacing w:after="240" w:line="240" w:lineRule="auto"/>
        <w:rPr>
          <w:highlight w:val="white"/>
        </w:rPr>
      </w:pPr>
      <w:r w:rsidRPr="00BF34C4">
        <w:rPr>
          <w:highlight w:val="white"/>
        </w:rPr>
        <w:t xml:space="preserve">To check the output of the tests, go to the folder </w:t>
      </w:r>
      <w:r w:rsidRPr="00BF34C4">
        <w:rPr>
          <w:i/>
          <w:iCs/>
          <w:highlight w:val="white"/>
        </w:rPr>
        <w:t>simulation_results</w:t>
      </w:r>
      <w:r w:rsidRPr="00BF34C4">
        <w:rPr>
          <w:highlight w:val="white"/>
        </w:rPr>
        <w:t xml:space="preserve"> and open the respective files</w:t>
      </w:r>
    </w:p>
    <w:p w14:paraId="051746B6" w14:textId="1EF42FA1" w:rsidR="00AF75BB" w:rsidRPr="00BF34C4" w:rsidRDefault="00AF75BB" w:rsidP="00B22BBE">
      <w:pPr>
        <w:numPr>
          <w:ilvl w:val="0"/>
          <w:numId w:val="10"/>
        </w:numPr>
        <w:spacing w:before="240" w:after="0" w:line="240" w:lineRule="auto"/>
        <w:jc w:val="left"/>
        <w:rPr>
          <w:highlight w:val="white"/>
        </w:rPr>
      </w:pPr>
      <w:r w:rsidRPr="00BF34C4">
        <w:rPr>
          <w:highlight w:val="white"/>
        </w:rPr>
        <w:t>Run the top model</w:t>
      </w:r>
    </w:p>
    <w:p w14:paraId="69005948" w14:textId="77777777" w:rsidR="00AF75BB" w:rsidRPr="00BF34C4" w:rsidRDefault="00AF75BB" w:rsidP="00B22BBE">
      <w:pPr>
        <w:numPr>
          <w:ilvl w:val="1"/>
          <w:numId w:val="10"/>
        </w:numPr>
        <w:spacing w:after="0" w:line="240" w:lineRule="auto"/>
        <w:jc w:val="left"/>
        <w:rPr>
          <w:highlight w:val="white"/>
        </w:rPr>
      </w:pPr>
      <w:r w:rsidRPr="00BF34C4">
        <w:rPr>
          <w:highlight w:val="white"/>
        </w:rPr>
        <w:t>Open a terminal inside the subfolder bin:</w:t>
      </w:r>
      <w:r w:rsidRPr="00BF34C4">
        <w:rPr>
          <w:highlight w:val="white"/>
        </w:rPr>
        <w:br/>
        <w:t xml:space="preserve"> Inside the bin folder, (Press CTRL + Alt + t) to open the terminal.</w:t>
      </w:r>
      <w:r w:rsidRPr="00BF34C4">
        <w:rPr>
          <w:highlight w:val="white"/>
        </w:rPr>
        <w:br/>
        <w:t xml:space="preserve"> </w:t>
      </w:r>
      <w:r w:rsidRPr="00BF34C4">
        <w:rPr>
          <w:highlight w:val="white"/>
        </w:rPr>
        <w:tab/>
      </w:r>
      <w:r w:rsidRPr="00BF34C4">
        <w:rPr>
          <w:highlight w:val="white"/>
        </w:rPr>
        <w:tab/>
      </w:r>
    </w:p>
    <w:p w14:paraId="4D6DFC97" w14:textId="77777777" w:rsidR="00AF75BB" w:rsidRPr="00BF34C4" w:rsidRDefault="00AF75BB" w:rsidP="00B22BBE">
      <w:pPr>
        <w:numPr>
          <w:ilvl w:val="1"/>
          <w:numId w:val="10"/>
        </w:numPr>
        <w:spacing w:after="0" w:line="240" w:lineRule="auto"/>
        <w:jc w:val="left"/>
        <w:rPr>
          <w:highlight w:val="white"/>
        </w:rPr>
      </w:pPr>
      <w:r w:rsidRPr="00BF34C4">
        <w:rPr>
          <w:highlight w:val="white"/>
        </w:rPr>
        <w:t xml:space="preserve">To run the model, </w:t>
      </w:r>
      <w:r w:rsidR="0077663A" w:rsidRPr="00BF34C4">
        <w:rPr>
          <w:highlight w:val="white"/>
        </w:rPr>
        <w:t>type:</w:t>
      </w:r>
      <w:r w:rsidRPr="00BF34C4">
        <w:rPr>
          <w:highlight w:val="white"/>
        </w:rPr>
        <w:br/>
        <w:t xml:space="preserve"> </w:t>
      </w:r>
      <w:r w:rsidRPr="00BF34C4">
        <w:rPr>
          <w:rFonts w:ascii="Courier New" w:eastAsia="Courier New" w:hAnsi="Courier New" w:cs="Courier New"/>
          <w:color w:val="202124"/>
          <w:highlight w:val="white"/>
        </w:rPr>
        <w:t>./ABP ../input_data/input_abp_1.txt</w:t>
      </w:r>
      <w:r w:rsidRPr="00BF34C4">
        <w:rPr>
          <w:rFonts w:ascii="Courier New" w:eastAsia="Courier New" w:hAnsi="Courier New" w:cs="Courier New"/>
          <w:color w:val="202124"/>
          <w:highlight w:val="white"/>
        </w:rPr>
        <w:br/>
      </w:r>
      <w:r w:rsidRPr="00BF34C4">
        <w:rPr>
          <w:highlight w:val="white"/>
        </w:rPr>
        <w:t xml:space="preserve"> </w:t>
      </w:r>
      <w:r w:rsidRPr="00BF34C4">
        <w:rPr>
          <w:highlight w:val="white"/>
        </w:rPr>
        <w:tab/>
      </w:r>
    </w:p>
    <w:p w14:paraId="0F801A1B" w14:textId="584FE715" w:rsidR="009C7B2A" w:rsidRDefault="006B57BC" w:rsidP="009C7B2A">
      <w:pPr>
        <w:spacing w:after="0" w:line="240" w:lineRule="auto"/>
        <w:rPr>
          <w:highlight w:val="white"/>
        </w:rPr>
      </w:pPr>
      <w:r w:rsidRPr="006B57BC">
        <w:rPr>
          <w:noProof/>
        </w:rPr>
        <w:drawing>
          <wp:inline distT="0" distB="0" distL="0" distR="0" wp14:anchorId="0C60EDEB" wp14:editId="35B39583">
            <wp:extent cx="6188710" cy="398780"/>
            <wp:effectExtent l="0" t="0" r="254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88710" cy="398780"/>
                    </a:xfrm>
                    <a:prstGeom prst="rect">
                      <a:avLst/>
                    </a:prstGeom>
                  </pic:spPr>
                </pic:pic>
              </a:graphicData>
            </a:graphic>
          </wp:inline>
        </w:drawing>
      </w:r>
    </w:p>
    <w:p w14:paraId="7866B0D4" w14:textId="77777777" w:rsidR="006B57BC" w:rsidRDefault="006B57BC" w:rsidP="009C7B2A">
      <w:pPr>
        <w:spacing w:after="0" w:line="240" w:lineRule="auto"/>
        <w:rPr>
          <w:highlight w:val="white"/>
        </w:rPr>
      </w:pPr>
    </w:p>
    <w:p w14:paraId="10565A51" w14:textId="07EA2A07" w:rsidR="00AF75BB" w:rsidRPr="00DC18B3" w:rsidRDefault="00AF75BB" w:rsidP="00921BFD">
      <w:pPr>
        <w:numPr>
          <w:ilvl w:val="1"/>
          <w:numId w:val="12"/>
        </w:numPr>
        <w:spacing w:after="0" w:line="240" w:lineRule="auto"/>
        <w:jc w:val="left"/>
      </w:pPr>
      <w:r w:rsidRPr="00DC18B3">
        <w:t xml:space="preserve">To check the output of the model, go to the folder </w:t>
      </w:r>
      <w:r w:rsidRPr="00DC18B3">
        <w:rPr>
          <w:i/>
          <w:iCs/>
        </w:rPr>
        <w:t>simulation_results</w:t>
      </w:r>
      <w:r w:rsidRPr="00DC18B3">
        <w:t xml:space="preserve"> and open </w:t>
      </w:r>
      <w:r w:rsidR="00921BFD" w:rsidRPr="00DC18B3">
        <w:t>"ABP_output_messages.txt" and "ABP_output_state.txt"</w:t>
      </w:r>
      <w:r w:rsidRPr="00DC18B3">
        <w:br/>
      </w:r>
    </w:p>
    <w:p w14:paraId="5BD39198" w14:textId="77777777" w:rsidR="00AF75BB" w:rsidRPr="00BF34C4" w:rsidRDefault="00AF75BB" w:rsidP="00B22BBE">
      <w:pPr>
        <w:pStyle w:val="ListParagraph"/>
        <w:numPr>
          <w:ilvl w:val="0"/>
          <w:numId w:val="10"/>
        </w:numPr>
        <w:spacing w:after="0" w:line="240" w:lineRule="auto"/>
        <w:jc w:val="left"/>
        <w:rPr>
          <w:highlight w:val="white"/>
        </w:rPr>
      </w:pPr>
      <w:r w:rsidRPr="00BF34C4">
        <w:rPr>
          <w:highlight w:val="white"/>
        </w:rPr>
        <w:t>To run the model with different inputs</w:t>
      </w:r>
      <w:r w:rsidRPr="00BF34C4">
        <w:rPr>
          <w:highlight w:val="white"/>
        </w:rPr>
        <w:br/>
        <w:t xml:space="preserve"> </w:t>
      </w:r>
    </w:p>
    <w:p w14:paraId="5E854896" w14:textId="77777777" w:rsidR="009C7B2A" w:rsidRPr="00BF34C4" w:rsidRDefault="00AF75BB" w:rsidP="00C22F83">
      <w:pPr>
        <w:numPr>
          <w:ilvl w:val="1"/>
          <w:numId w:val="10"/>
        </w:numPr>
        <w:spacing w:after="0" w:line="240" w:lineRule="auto"/>
        <w:rPr>
          <w:highlight w:val="white"/>
        </w:rPr>
      </w:pPr>
      <w:r w:rsidRPr="00BF34C4">
        <w:rPr>
          <w:highlight w:val="white"/>
        </w:rPr>
        <w:t>Create new .txt files with the same structure as input_abp_0.txt or input_abp_1.txt in the folder input_data</w:t>
      </w:r>
    </w:p>
    <w:p w14:paraId="3A3E9090" w14:textId="77777777" w:rsidR="009C7B2A" w:rsidRPr="00BF34C4" w:rsidRDefault="00AF75BB" w:rsidP="00C22F83">
      <w:pPr>
        <w:numPr>
          <w:ilvl w:val="1"/>
          <w:numId w:val="10"/>
        </w:numPr>
        <w:spacing w:before="240" w:after="240" w:line="240" w:lineRule="auto"/>
      </w:pPr>
      <w:r w:rsidRPr="00BF34C4">
        <w:rPr>
          <w:highlight w:val="white"/>
        </w:rPr>
        <w:t>Run the model using the instructions in step 3</w:t>
      </w:r>
    </w:p>
    <w:p w14:paraId="0D3CB7A3" w14:textId="6E733E5A" w:rsidR="0056169A" w:rsidRPr="00DC18B3" w:rsidRDefault="00AF75BB" w:rsidP="00B22BBE">
      <w:pPr>
        <w:numPr>
          <w:ilvl w:val="1"/>
          <w:numId w:val="10"/>
        </w:numPr>
        <w:spacing w:before="240" w:after="240" w:line="240" w:lineRule="auto"/>
        <w:jc w:val="left"/>
      </w:pPr>
      <w:r w:rsidRPr="00DC18B3">
        <w:lastRenderedPageBreak/>
        <w:t xml:space="preserve">If </w:t>
      </w:r>
      <w:r w:rsidR="009F0D98" w:rsidRPr="00DC18B3">
        <w:t xml:space="preserve">we </w:t>
      </w:r>
      <w:r w:rsidRPr="00DC18B3">
        <w:t xml:space="preserve">want to keep the output, rename </w:t>
      </w:r>
      <w:r w:rsidR="00DE5591" w:rsidRPr="00DC18B3">
        <w:t>"ABP_output_messages.txt" and "ABP_output_state.txt"</w:t>
      </w:r>
      <w:r w:rsidRPr="00DC18B3">
        <w:t>. Otherwise</w:t>
      </w:r>
      <w:r w:rsidR="000C733B" w:rsidRPr="00DC18B3">
        <w:t>,</w:t>
      </w:r>
      <w:r w:rsidRPr="00DC18B3">
        <w:t xml:space="preserve"> it will be overwritten when </w:t>
      </w:r>
      <w:r w:rsidR="009F0D98" w:rsidRPr="00DC18B3">
        <w:t xml:space="preserve">we </w:t>
      </w:r>
      <w:r w:rsidRPr="00DC18B3">
        <w:t>run the next simulation.</w:t>
      </w:r>
    </w:p>
    <w:p w14:paraId="5340B493" w14:textId="77777777" w:rsidR="0056169A" w:rsidRDefault="0056169A">
      <w:pPr>
        <w:jc w:val="left"/>
        <w:rPr>
          <w:highlight w:val="white"/>
        </w:rPr>
      </w:pPr>
      <w:r>
        <w:rPr>
          <w:highlight w:val="white"/>
        </w:rPr>
        <w:br w:type="page"/>
      </w:r>
    </w:p>
    <w:p w14:paraId="3B13A802" w14:textId="77777777" w:rsidR="00DC0A34" w:rsidRPr="00BF34C4" w:rsidRDefault="00DC0A34" w:rsidP="005F6F7C">
      <w:pPr>
        <w:pStyle w:val="Title"/>
        <w:pBdr>
          <w:bottom w:val="single" w:sz="4" w:space="1" w:color="auto"/>
        </w:pBdr>
        <w:spacing w:after="240"/>
      </w:pPr>
      <w:bookmarkStart w:id="18" w:name="_Toc53043246"/>
      <w:r>
        <w:lastRenderedPageBreak/>
        <w:t>M</w:t>
      </w:r>
      <w:r w:rsidR="00F43E37">
        <w:t>acOS</w:t>
      </w:r>
      <w:r w:rsidRPr="00BF34C4">
        <w:t xml:space="preserve"> - Installation and example</w:t>
      </w:r>
      <w:bookmarkEnd w:id="18"/>
    </w:p>
    <w:p w14:paraId="5E80AA59" w14:textId="77777777" w:rsidR="005F6F7C" w:rsidRDefault="005F6F7C" w:rsidP="005F6F7C">
      <w:pPr>
        <w:pStyle w:val="Title"/>
        <w:spacing w:before="240"/>
        <w:rPr>
          <w:rStyle w:val="Heading1Char"/>
        </w:rPr>
      </w:pPr>
    </w:p>
    <w:p w14:paraId="1F29CC2E" w14:textId="21E80E7E" w:rsidR="00F43E37" w:rsidRPr="00BF34C4" w:rsidRDefault="00F43E37" w:rsidP="005F6F7C">
      <w:pPr>
        <w:pStyle w:val="Title"/>
        <w:spacing w:before="240"/>
      </w:pPr>
      <w:bookmarkStart w:id="19" w:name="_Toc53043247"/>
      <w:r w:rsidRPr="00BF34C4">
        <w:rPr>
          <w:rStyle w:val="Heading1Char"/>
        </w:rPr>
        <w:t>System requirements</w:t>
      </w:r>
      <w:bookmarkEnd w:id="19"/>
    </w:p>
    <w:p w14:paraId="218ABA2F" w14:textId="77777777" w:rsidR="00F43E37" w:rsidRPr="00BF34C4" w:rsidRDefault="00D02FF6" w:rsidP="00D02FF6">
      <w:pPr>
        <w:pStyle w:val="ListParagraph"/>
        <w:numPr>
          <w:ilvl w:val="0"/>
          <w:numId w:val="31"/>
        </w:numPr>
      </w:pPr>
      <w:r>
        <w:t>MacOS 10.11</w:t>
      </w:r>
      <w:r w:rsidR="00F43E37" w:rsidRPr="00BF34C4">
        <w:t xml:space="preserve"> or higher</w:t>
      </w:r>
    </w:p>
    <w:p w14:paraId="62155CC3" w14:textId="77777777" w:rsidR="00F43E37" w:rsidRPr="00BF34C4" w:rsidRDefault="00F43E37" w:rsidP="00D02FF6">
      <w:pPr>
        <w:pStyle w:val="ListParagraph"/>
        <w:numPr>
          <w:ilvl w:val="0"/>
          <w:numId w:val="31"/>
        </w:numPr>
      </w:pPr>
      <w:r w:rsidRPr="00BF34C4">
        <w:t xml:space="preserve">RAM 16GB (we will be able to run </w:t>
      </w:r>
      <w:r w:rsidRPr="00BF34C4">
        <w:rPr>
          <w:u w:val="single"/>
        </w:rPr>
        <w:t>small models</w:t>
      </w:r>
      <w:r w:rsidRPr="00BF34C4">
        <w:t xml:space="preserve"> with </w:t>
      </w:r>
      <w:r w:rsidRPr="00BF34C4">
        <w:rPr>
          <w:u w:val="single"/>
        </w:rPr>
        <w:t xml:space="preserve">4GB </w:t>
      </w:r>
      <w:r w:rsidR="00D02FF6">
        <w:rPr>
          <w:u w:val="single"/>
        </w:rPr>
        <w:t>RAM</w:t>
      </w:r>
      <w:r w:rsidRPr="00BF34C4">
        <w:t>)</w:t>
      </w:r>
    </w:p>
    <w:p w14:paraId="68948DD0" w14:textId="77777777" w:rsidR="00F43E37" w:rsidRDefault="00F43E37" w:rsidP="00F43E37">
      <w:pPr>
        <w:spacing w:before="240" w:after="240"/>
        <w:rPr>
          <w:rStyle w:val="Heading1Char"/>
        </w:rPr>
      </w:pPr>
      <w:bookmarkStart w:id="20" w:name="_Toc53043248"/>
      <w:r w:rsidRPr="00BF34C4">
        <w:rPr>
          <w:rStyle w:val="Heading1Char"/>
        </w:rPr>
        <w:t xml:space="preserve">Installing </w:t>
      </w:r>
      <w:r w:rsidR="00D02FF6">
        <w:rPr>
          <w:rStyle w:val="Heading1Char"/>
        </w:rPr>
        <w:t>Command Line Tools</w:t>
      </w:r>
      <w:bookmarkEnd w:id="20"/>
    </w:p>
    <w:p w14:paraId="261150C3" w14:textId="77777777" w:rsidR="00D02FF6" w:rsidRDefault="00D02FF6" w:rsidP="00D02FF6">
      <w:r>
        <w:t>In order to run Cadmium, we need to install different tools, such as make, git, or g++. To do so, follow the next steps:</w:t>
      </w:r>
    </w:p>
    <w:p w14:paraId="3E854D6B" w14:textId="77777777" w:rsidR="002C27B2" w:rsidRDefault="002C27B2" w:rsidP="002C27B2">
      <w:pPr>
        <w:pStyle w:val="ListParagraph"/>
        <w:numPr>
          <w:ilvl w:val="0"/>
          <w:numId w:val="32"/>
        </w:numPr>
      </w:pPr>
      <w:r>
        <w:t>Open a terminal:</w:t>
      </w:r>
    </w:p>
    <w:p w14:paraId="1AF7D964" w14:textId="77777777" w:rsidR="002C27B2" w:rsidRDefault="002C27B2" w:rsidP="002C27B2">
      <w:pPr>
        <w:pStyle w:val="ListParagraph"/>
        <w:numPr>
          <w:ilvl w:val="1"/>
          <w:numId w:val="32"/>
        </w:numPr>
      </w:pPr>
      <w:r>
        <w:t xml:space="preserve">Use the keyboard shortcut </w:t>
      </w:r>
      <w:r w:rsidRPr="00384986">
        <w:rPr>
          <w:i/>
        </w:rPr>
        <w:t>“Command + Space”</w:t>
      </w:r>
      <w:r>
        <w:t xml:space="preserve"> to open Spotlight Search.</w:t>
      </w:r>
    </w:p>
    <w:p w14:paraId="7A5CE329" w14:textId="77777777" w:rsidR="002C27B2" w:rsidRDefault="002C27B2" w:rsidP="002C27B2">
      <w:pPr>
        <w:pStyle w:val="ListParagraph"/>
        <w:numPr>
          <w:ilvl w:val="1"/>
          <w:numId w:val="32"/>
        </w:numPr>
      </w:pPr>
      <w:r>
        <w:t>Type in “terminal”.</w:t>
      </w:r>
    </w:p>
    <w:p w14:paraId="725AD3D8" w14:textId="7FA865F8" w:rsidR="002C27B2" w:rsidRDefault="002C27B2" w:rsidP="002C27B2">
      <w:pPr>
        <w:pStyle w:val="ListParagraph"/>
        <w:numPr>
          <w:ilvl w:val="1"/>
          <w:numId w:val="32"/>
        </w:numPr>
      </w:pPr>
      <w:r>
        <w:t>You should see the Terminal application under Top Hit at the top of your results. Double-click it and Terminal will open.</w:t>
      </w:r>
    </w:p>
    <w:p w14:paraId="24D1DAB2" w14:textId="396EFFDF" w:rsidR="00F43E37" w:rsidRPr="00384986" w:rsidRDefault="00F43E37" w:rsidP="0056169A">
      <w:pPr>
        <w:pStyle w:val="ListParagraph"/>
        <w:numPr>
          <w:ilvl w:val="0"/>
          <w:numId w:val="32"/>
        </w:numPr>
        <w:jc w:val="left"/>
      </w:pPr>
      <w:r w:rsidRPr="00BF34C4">
        <w:t xml:space="preserve">Type the following command in the </w:t>
      </w:r>
      <w:r w:rsidR="00384986">
        <w:t>terminal screen</w:t>
      </w:r>
      <w:r w:rsidRPr="00BF34C4">
        <w:t>, and press ENTER</w:t>
      </w:r>
      <w:r w:rsidRPr="00BF34C4">
        <w:br/>
      </w:r>
      <w:r w:rsidR="00384986">
        <w:rPr>
          <w:rFonts w:ascii="Courier New" w:hAnsi="Courier New" w:cs="Courier New"/>
          <w:color w:val="202124"/>
          <w:spacing w:val="2"/>
          <w:shd w:val="clear" w:color="auto" w:fill="FFFFFF"/>
        </w:rPr>
        <w:t>xcode-select –install</w:t>
      </w:r>
    </w:p>
    <w:p w14:paraId="21BFA2A0" w14:textId="77777777" w:rsidR="00F43E37" w:rsidRPr="00BF34C4" w:rsidRDefault="00384986" w:rsidP="003A6DD3">
      <w:pPr>
        <w:pStyle w:val="ListParagraph"/>
        <w:numPr>
          <w:ilvl w:val="0"/>
          <w:numId w:val="32"/>
        </w:numPr>
      </w:pPr>
      <w:r>
        <w:rPr>
          <w:rFonts w:cstheme="minorHAnsi"/>
          <w:color w:val="202124"/>
          <w:spacing w:val="2"/>
          <w:shd w:val="clear" w:color="auto" w:fill="FFFFFF"/>
        </w:rPr>
        <w:t>A software update popup window will appear asking for permission to install the command line developer tools. Click “Install” to download them</w:t>
      </w:r>
      <w:r w:rsidR="00530797">
        <w:rPr>
          <w:rFonts w:cstheme="minorHAnsi"/>
          <w:color w:val="202124"/>
          <w:spacing w:val="2"/>
          <w:shd w:val="clear" w:color="auto" w:fill="FFFFFF"/>
        </w:rPr>
        <w:t xml:space="preserve"> and agree to the Terms of Service</w:t>
      </w:r>
      <w:r>
        <w:rPr>
          <w:rFonts w:cstheme="minorHAnsi"/>
          <w:color w:val="202124"/>
          <w:spacing w:val="2"/>
          <w:shd w:val="clear" w:color="auto" w:fill="FFFFFF"/>
        </w:rPr>
        <w:t xml:space="preserve"> (</w:t>
      </w:r>
      <w:r w:rsidR="00530797">
        <w:rPr>
          <w:rFonts w:cstheme="minorHAnsi"/>
          <w:color w:val="202124"/>
          <w:spacing w:val="2"/>
          <w:shd w:val="clear" w:color="auto" w:fill="FFFFFF"/>
        </w:rPr>
        <w:t>after reading them</w:t>
      </w:r>
      <w:r>
        <w:rPr>
          <w:rFonts w:cstheme="minorHAnsi"/>
          <w:color w:val="202124"/>
          <w:spacing w:val="2"/>
          <w:shd w:val="clear" w:color="auto" w:fill="FFFFFF"/>
        </w:rPr>
        <w:t>, of course)</w:t>
      </w:r>
      <w:r w:rsidR="00530797">
        <w:rPr>
          <w:rFonts w:cstheme="minorHAnsi"/>
          <w:color w:val="202124"/>
          <w:spacing w:val="2"/>
          <w:shd w:val="clear" w:color="auto" w:fill="FFFFFF"/>
        </w:rPr>
        <w:t>.</w:t>
      </w:r>
      <w:r w:rsidR="003A6DD3" w:rsidRPr="00BF34C4">
        <w:rPr>
          <w:noProof/>
          <w:lang w:val="en-CA" w:eastAsia="en-CA"/>
        </w:rPr>
        <w:t xml:space="preserve"> </w:t>
      </w:r>
    </w:p>
    <w:p w14:paraId="4FCEA44C" w14:textId="77777777" w:rsidR="00F43E37" w:rsidRPr="00BF34C4" w:rsidRDefault="00F43E37" w:rsidP="00F43E37">
      <w:pPr>
        <w:pStyle w:val="Heading1"/>
      </w:pPr>
      <w:bookmarkStart w:id="21" w:name="_Toc53043249"/>
      <w:r w:rsidRPr="00BF34C4">
        <w:rPr>
          <w:rStyle w:val="Heading3Char"/>
          <w:color w:val="2F5496" w:themeColor="accent1" w:themeShade="BF"/>
          <w:sz w:val="32"/>
          <w:szCs w:val="32"/>
        </w:rPr>
        <w:t xml:space="preserve">Installing </w:t>
      </w:r>
      <w:r w:rsidR="003A6DD3">
        <w:rPr>
          <w:rStyle w:val="Heading3Char"/>
          <w:color w:val="2F5496" w:themeColor="accent1" w:themeShade="BF"/>
          <w:sz w:val="32"/>
          <w:szCs w:val="32"/>
        </w:rPr>
        <w:t>Homebrew and Boost</w:t>
      </w:r>
      <w:bookmarkEnd w:id="21"/>
      <w:r w:rsidRPr="00BF34C4">
        <w:rPr>
          <w:rStyle w:val="Heading3Char"/>
          <w:color w:val="2F5496" w:themeColor="accent1" w:themeShade="BF"/>
          <w:sz w:val="32"/>
          <w:szCs w:val="32"/>
        </w:rPr>
        <w:t xml:space="preserve"> </w:t>
      </w:r>
      <w:r w:rsidRPr="00BF34C4">
        <w:rPr>
          <w:rStyle w:val="Heading3Char"/>
          <w:color w:val="2F5496" w:themeColor="accent1" w:themeShade="BF"/>
          <w:sz w:val="32"/>
          <w:szCs w:val="32"/>
        </w:rPr>
        <w:tab/>
      </w:r>
      <w:r w:rsidRPr="00BF34C4">
        <w:t xml:space="preserve"> </w:t>
      </w:r>
    </w:p>
    <w:p w14:paraId="4581DF16" w14:textId="77777777" w:rsidR="003A6DD3" w:rsidRDefault="003A6DD3" w:rsidP="00F43E37">
      <w:r>
        <w:t>Cadmium uses different C++ source libraries provided by Boost. We have to install first Homebrew, a package manager for MacOS.</w:t>
      </w:r>
    </w:p>
    <w:p w14:paraId="225822EA" w14:textId="77777777" w:rsidR="003A6DD3" w:rsidRDefault="003A6DD3" w:rsidP="003A6DD3">
      <w:pPr>
        <w:pStyle w:val="ListParagraph"/>
        <w:numPr>
          <w:ilvl w:val="0"/>
          <w:numId w:val="34"/>
        </w:numPr>
      </w:pPr>
      <w:r>
        <w:t>Open a terminal</w:t>
      </w:r>
      <w:r w:rsidR="00555106">
        <w:t>:</w:t>
      </w:r>
    </w:p>
    <w:p w14:paraId="2A402F45" w14:textId="77777777" w:rsidR="00555106" w:rsidRDefault="00555106" w:rsidP="00555106">
      <w:pPr>
        <w:pStyle w:val="ListParagraph"/>
        <w:numPr>
          <w:ilvl w:val="1"/>
          <w:numId w:val="34"/>
        </w:numPr>
      </w:pPr>
      <w:r>
        <w:t xml:space="preserve">Use the keyboard shortcut </w:t>
      </w:r>
      <w:r w:rsidRPr="00384986">
        <w:rPr>
          <w:i/>
        </w:rPr>
        <w:t>“Command + Space”</w:t>
      </w:r>
      <w:r>
        <w:t xml:space="preserve"> to open Spotlight Search.</w:t>
      </w:r>
    </w:p>
    <w:p w14:paraId="7B622FBF" w14:textId="77777777" w:rsidR="00555106" w:rsidRDefault="00555106" w:rsidP="00555106">
      <w:pPr>
        <w:pStyle w:val="ListParagraph"/>
        <w:numPr>
          <w:ilvl w:val="1"/>
          <w:numId w:val="34"/>
        </w:numPr>
      </w:pPr>
      <w:r>
        <w:t>Type in “terminal”.</w:t>
      </w:r>
    </w:p>
    <w:p w14:paraId="00CEAFBF" w14:textId="77777777" w:rsidR="00555106" w:rsidRDefault="00555106" w:rsidP="00555106">
      <w:pPr>
        <w:pStyle w:val="ListParagraph"/>
        <w:numPr>
          <w:ilvl w:val="1"/>
          <w:numId w:val="34"/>
        </w:numPr>
      </w:pPr>
      <w:r>
        <w:t>You should see the Terminal application under Top Hit at the top of your results. Double-click it and Terminal will open.</w:t>
      </w:r>
    </w:p>
    <w:p w14:paraId="1438E185" w14:textId="77777777" w:rsidR="00555106" w:rsidRPr="00555106" w:rsidRDefault="00555106" w:rsidP="00555106">
      <w:pPr>
        <w:pStyle w:val="ListParagraph"/>
        <w:numPr>
          <w:ilvl w:val="0"/>
          <w:numId w:val="34"/>
        </w:numPr>
      </w:pPr>
      <w:r>
        <w:t xml:space="preserve">Type the following command and press ENTER: </w:t>
      </w:r>
      <w:r w:rsidRPr="00555106">
        <w:rPr>
          <w:rFonts w:ascii="Courier New" w:hAnsi="Courier New" w:cs="Courier New"/>
        </w:rPr>
        <w:t>/usr/bin/ruby –e “$(curl –fsSL https://raw.githubusercontent.com/Homebrew/install /master/install)”</w:t>
      </w:r>
    </w:p>
    <w:p w14:paraId="65306875" w14:textId="77777777" w:rsidR="00F43E37" w:rsidRPr="00BF34C4" w:rsidRDefault="00555106" w:rsidP="00555106">
      <w:pPr>
        <w:pStyle w:val="ListParagraph"/>
        <w:numPr>
          <w:ilvl w:val="0"/>
          <w:numId w:val="34"/>
        </w:numPr>
      </w:pPr>
      <w:r w:rsidRPr="00555106">
        <w:rPr>
          <w:rFonts w:cstheme="minorHAnsi"/>
        </w:rPr>
        <w:t xml:space="preserve">Install Boost typing the following command: </w:t>
      </w:r>
      <w:r>
        <w:rPr>
          <w:rFonts w:ascii="Courier New" w:hAnsi="Courier New" w:cs="Courier New"/>
        </w:rPr>
        <w:t>brew install boost</w:t>
      </w:r>
    </w:p>
    <w:p w14:paraId="0D243E3D" w14:textId="77777777" w:rsidR="00F43E37" w:rsidRPr="00BF34C4" w:rsidRDefault="00F43E37" w:rsidP="00F43E37">
      <w:pPr>
        <w:pStyle w:val="Heading1"/>
        <w:rPr>
          <w:shd w:val="clear" w:color="auto" w:fill="FFFFFF"/>
        </w:rPr>
      </w:pPr>
      <w:bookmarkStart w:id="22" w:name="_Toc53043250"/>
      <w:r w:rsidRPr="00BF34C4">
        <w:rPr>
          <w:shd w:val="clear" w:color="auto" w:fill="FFFFFF"/>
        </w:rPr>
        <w:t>Downloading and installing the Cadmium Simulator</w:t>
      </w:r>
      <w:bookmarkEnd w:id="22"/>
    </w:p>
    <w:p w14:paraId="42747158" w14:textId="77777777" w:rsidR="00F43E37" w:rsidRPr="00BF34C4" w:rsidRDefault="00F43E37" w:rsidP="005F6F7C">
      <w:pPr>
        <w:pStyle w:val="ListParagraph"/>
        <w:numPr>
          <w:ilvl w:val="0"/>
          <w:numId w:val="35"/>
        </w:numPr>
        <w:spacing w:before="240" w:after="240" w:line="240" w:lineRule="auto"/>
      </w:pPr>
      <w:r w:rsidRPr="00BF34C4">
        <w:t xml:space="preserve">Create a new folder in the Home directory and name it as “CADMIUM”. </w:t>
      </w:r>
    </w:p>
    <w:p w14:paraId="082D05E1" w14:textId="65448BD1" w:rsidR="00F43E37" w:rsidRPr="00BF34C4" w:rsidRDefault="002C27B2" w:rsidP="00F43E37">
      <w:pPr>
        <w:spacing w:before="240" w:after="240" w:line="240" w:lineRule="auto"/>
        <w:jc w:val="center"/>
      </w:pPr>
      <w:r>
        <w:rPr>
          <w:noProof/>
        </w:rPr>
        <w:drawing>
          <wp:inline distT="0" distB="0" distL="0" distR="0" wp14:anchorId="11B4BA21" wp14:editId="21E5F44D">
            <wp:extent cx="3063240" cy="1349761"/>
            <wp:effectExtent l="0" t="0" r="3810" b="3175"/>
            <wp:docPr id="56" name="Picture 5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20-02-04 at 16.26.04.png"/>
                    <pic:cNvPicPr/>
                  </pic:nvPicPr>
                  <pic:blipFill rotWithShape="1">
                    <a:blip r:embed="rId63" cstate="print">
                      <a:extLst>
                        <a:ext uri="{28A0092B-C50C-407E-A947-70E740481C1C}">
                          <a14:useLocalDpi xmlns:a14="http://schemas.microsoft.com/office/drawing/2010/main" val="0"/>
                        </a:ext>
                      </a:extLst>
                    </a:blip>
                    <a:srcRect l="6977" t="7918" r="7039" b="25621"/>
                    <a:stretch/>
                  </pic:blipFill>
                  <pic:spPr bwMode="auto">
                    <a:xfrm>
                      <a:off x="0" y="0"/>
                      <a:ext cx="3095153" cy="1363823"/>
                    </a:xfrm>
                    <a:prstGeom prst="rect">
                      <a:avLst/>
                    </a:prstGeom>
                    <a:ln>
                      <a:noFill/>
                    </a:ln>
                    <a:extLst>
                      <a:ext uri="{53640926-AAD7-44D8-BBD7-CCE9431645EC}">
                        <a14:shadowObscured xmlns:a14="http://schemas.microsoft.com/office/drawing/2010/main"/>
                      </a:ext>
                    </a:extLst>
                  </pic:spPr>
                </pic:pic>
              </a:graphicData>
            </a:graphic>
          </wp:inline>
        </w:drawing>
      </w:r>
    </w:p>
    <w:p w14:paraId="38EC59A2" w14:textId="77777777" w:rsidR="007E48F4" w:rsidRDefault="007E48F4" w:rsidP="005F6F7C">
      <w:pPr>
        <w:pStyle w:val="ListParagraph"/>
        <w:numPr>
          <w:ilvl w:val="0"/>
          <w:numId w:val="35"/>
        </w:numPr>
      </w:pPr>
      <w:r>
        <w:lastRenderedPageBreak/>
        <w:t>Open a terminal:</w:t>
      </w:r>
    </w:p>
    <w:p w14:paraId="5E376461" w14:textId="77777777" w:rsidR="007E48F4" w:rsidRDefault="007E48F4" w:rsidP="005F6F7C">
      <w:pPr>
        <w:pStyle w:val="ListParagraph"/>
        <w:numPr>
          <w:ilvl w:val="1"/>
          <w:numId w:val="35"/>
        </w:numPr>
      </w:pPr>
      <w:r>
        <w:t xml:space="preserve">Use the keyboard shortcut </w:t>
      </w:r>
      <w:r w:rsidRPr="00384986">
        <w:rPr>
          <w:i/>
        </w:rPr>
        <w:t>“Command + Space”</w:t>
      </w:r>
      <w:r>
        <w:t xml:space="preserve"> to open Spotlight Search.</w:t>
      </w:r>
    </w:p>
    <w:p w14:paraId="0E12D6DA" w14:textId="77777777" w:rsidR="007E48F4" w:rsidRDefault="007E48F4" w:rsidP="005F6F7C">
      <w:pPr>
        <w:pStyle w:val="ListParagraph"/>
        <w:numPr>
          <w:ilvl w:val="1"/>
          <w:numId w:val="35"/>
        </w:numPr>
      </w:pPr>
      <w:r>
        <w:t>Type in “terminal”.</w:t>
      </w:r>
    </w:p>
    <w:p w14:paraId="68A5BA63" w14:textId="71AA2CC3" w:rsidR="007E48F4" w:rsidRDefault="007E48F4" w:rsidP="005F6F7C">
      <w:pPr>
        <w:pStyle w:val="ListParagraph"/>
        <w:numPr>
          <w:ilvl w:val="1"/>
          <w:numId w:val="35"/>
        </w:numPr>
      </w:pPr>
      <w:r>
        <w:t>You should see the Terminal application under Top Hit at the top of your results. Double-click it and Terminal will open.</w:t>
      </w:r>
    </w:p>
    <w:p w14:paraId="28841A38" w14:textId="77777777" w:rsidR="005F6F7C" w:rsidRDefault="005F6F7C" w:rsidP="005F6F7C">
      <w:pPr>
        <w:pStyle w:val="ListParagraph"/>
        <w:ind w:left="1440"/>
      </w:pPr>
    </w:p>
    <w:p w14:paraId="42473219" w14:textId="78AC3C72" w:rsidR="00F43E37" w:rsidRPr="00BF34C4" w:rsidRDefault="00F43E37" w:rsidP="005F6F7C">
      <w:pPr>
        <w:pStyle w:val="ListParagraph"/>
        <w:numPr>
          <w:ilvl w:val="0"/>
          <w:numId w:val="35"/>
        </w:numPr>
        <w:spacing w:before="240" w:after="240" w:line="240" w:lineRule="auto"/>
      </w:pPr>
      <w:r w:rsidRPr="00BF34C4">
        <w:t>T</w:t>
      </w:r>
      <w:r w:rsidRPr="00BF34C4">
        <w:rPr>
          <w:highlight w:val="white"/>
        </w:rPr>
        <w:t>ype the following commands:</w:t>
      </w:r>
    </w:p>
    <w:p w14:paraId="4059CD1D" w14:textId="77777777" w:rsidR="00F43E37" w:rsidRPr="00BF34C4" w:rsidRDefault="00F43E37" w:rsidP="00F43E37">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cd CADMIUM/</w:t>
      </w:r>
    </w:p>
    <w:p w14:paraId="501E97D1" w14:textId="77777777" w:rsidR="00F43E37" w:rsidRPr="00BF34C4" w:rsidRDefault="00F43E37" w:rsidP="00F43E37">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git clone </w:t>
      </w:r>
      <w:hyperlink r:id="rId64" w:history="1">
        <w:r w:rsidRPr="0056169A">
          <w:rPr>
            <w:rStyle w:val="Hyperlink"/>
            <w:rFonts w:ascii="Courier New" w:hAnsi="Courier New" w:cs="Courier New"/>
            <w:spacing w:val="2"/>
            <w:sz w:val="16"/>
            <w:szCs w:val="16"/>
            <w:shd w:val="clear" w:color="auto" w:fill="FFFFFF"/>
          </w:rPr>
          <w:t>https://github.com/SimulationEverywhere/Cadmium-Simulation-Environment.git</w:t>
        </w:r>
      </w:hyperlink>
    </w:p>
    <w:p w14:paraId="40B3154D" w14:textId="77777777" w:rsidR="00F43E37" w:rsidRPr="00F43E37" w:rsidRDefault="00F43E37" w:rsidP="003A6DD3">
      <w:pPr>
        <w:pStyle w:val="ListParagraph"/>
        <w:rPr>
          <w:rFonts w:ascii="Courier New" w:hAnsi="Courier New" w:cs="Courier New"/>
          <w:strike/>
          <w:color w:val="202124"/>
          <w:spacing w:val="2"/>
          <w:shd w:val="clear" w:color="auto" w:fill="FFFFFF"/>
        </w:rPr>
      </w:pPr>
      <w:r w:rsidRPr="00BF34C4">
        <w:rPr>
          <w:rFonts w:ascii="Courier New" w:hAnsi="Courier New" w:cs="Courier New"/>
          <w:color w:val="202124"/>
          <w:spacing w:val="2"/>
          <w:shd w:val="clear" w:color="auto" w:fill="FFFFFF"/>
        </w:rPr>
        <w:t>cd Cadmium-Simulation-Environment/</w:t>
      </w:r>
    </w:p>
    <w:p w14:paraId="314505C9" w14:textId="5FE471F3" w:rsidR="00F43E37" w:rsidRDefault="00F43E37" w:rsidP="00F43E37">
      <w:pPr>
        <w:pStyle w:val="ListParagraph"/>
        <w:rPr>
          <w:rFonts w:ascii="Courier New" w:hAnsi="Courier New" w:cs="Courier New"/>
          <w:color w:val="202124"/>
          <w:spacing w:val="2"/>
          <w:shd w:val="clear" w:color="auto" w:fill="FFFFFF"/>
        </w:rPr>
      </w:pPr>
      <w:r w:rsidRPr="00BF34C4">
        <w:rPr>
          <w:rFonts w:ascii="Courier New" w:hAnsi="Courier New" w:cs="Courier New"/>
          <w:color w:val="202124"/>
          <w:spacing w:val="2"/>
          <w:shd w:val="clear" w:color="auto" w:fill="FFFFFF"/>
        </w:rPr>
        <w:t xml:space="preserve">git submodule update --init </w:t>
      </w:r>
      <w:r w:rsidR="00AA3791">
        <w:rPr>
          <w:rFonts w:ascii="Courier New" w:hAnsi="Courier New" w:cs="Courier New"/>
          <w:color w:val="202124"/>
          <w:spacing w:val="2"/>
          <w:shd w:val="clear" w:color="auto" w:fill="FFFFFF"/>
        </w:rPr>
        <w:t>--</w:t>
      </w:r>
      <w:r w:rsidRPr="00BF34C4">
        <w:rPr>
          <w:rFonts w:ascii="Courier New" w:hAnsi="Courier New" w:cs="Courier New"/>
          <w:color w:val="202124"/>
          <w:spacing w:val="2"/>
          <w:shd w:val="clear" w:color="auto" w:fill="FFFFFF"/>
        </w:rPr>
        <w:t>recursive</w:t>
      </w:r>
    </w:p>
    <w:p w14:paraId="343507DF" w14:textId="77777777" w:rsidR="00DC18B3" w:rsidRDefault="00DC18B3" w:rsidP="006B57BC">
      <w:pPr>
        <w:pStyle w:val="ListParagraph"/>
        <w:ind w:left="360"/>
        <w:rPr>
          <w:highlight w:val="cyan"/>
        </w:rPr>
      </w:pPr>
    </w:p>
    <w:p w14:paraId="105A2BCD" w14:textId="24D5AC05" w:rsidR="006B57BC" w:rsidRPr="00921BFD" w:rsidRDefault="006B57BC" w:rsidP="006B57BC">
      <w:pPr>
        <w:pStyle w:val="ListParagraph"/>
        <w:ind w:left="360"/>
      </w:pPr>
      <w:r w:rsidRPr="00DC18B3">
        <w:t>This may take 15-30</w:t>
      </w:r>
      <w:r w:rsidR="00DC18B3" w:rsidRPr="00DC18B3">
        <w:t xml:space="preserve"> </w:t>
      </w:r>
      <w:r w:rsidRPr="00DC18B3">
        <w:t xml:space="preserve">min </w:t>
      </w:r>
      <w:r w:rsidR="00DC18B3" w:rsidRPr="00DC18B3">
        <w:t xml:space="preserve">or longer </w:t>
      </w:r>
      <w:r w:rsidRPr="00DC18B3">
        <w:t>based on your internet connection. It downloads more modules than the ones shown in the figure.</w:t>
      </w:r>
    </w:p>
    <w:p w14:paraId="3FFBCF8E" w14:textId="6E120053" w:rsidR="00F43E37" w:rsidRPr="00BF34C4" w:rsidRDefault="007E48F4" w:rsidP="007E48F4">
      <w:pPr>
        <w:spacing w:before="240"/>
        <w:jc w:val="center"/>
        <w:rPr>
          <w:rFonts w:eastAsia="Courier New"/>
          <w:color w:val="202124"/>
          <w:highlight w:val="white"/>
        </w:rPr>
      </w:pPr>
      <w:r>
        <w:rPr>
          <w:rFonts w:eastAsia="Courier New"/>
          <w:noProof/>
          <w:color w:val="202124"/>
        </w:rPr>
        <w:drawing>
          <wp:inline distT="0" distB="0" distL="0" distR="0" wp14:anchorId="43A3529C" wp14:editId="0360C478">
            <wp:extent cx="5575300" cy="2959100"/>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20-02-04 at 16.30.47.png"/>
                    <pic:cNvPicPr/>
                  </pic:nvPicPr>
                  <pic:blipFill rotWithShape="1">
                    <a:blip r:embed="rId65" cstate="print">
                      <a:extLst>
                        <a:ext uri="{28A0092B-C50C-407E-A947-70E740481C1C}">
                          <a14:useLocalDpi xmlns:a14="http://schemas.microsoft.com/office/drawing/2010/main" val="0"/>
                        </a:ext>
                      </a:extLst>
                    </a:blip>
                    <a:srcRect l="4925" t="5318" r="4986" b="12073"/>
                    <a:stretch/>
                  </pic:blipFill>
                  <pic:spPr bwMode="auto">
                    <a:xfrm>
                      <a:off x="0" y="0"/>
                      <a:ext cx="5575300" cy="2959100"/>
                    </a:xfrm>
                    <a:prstGeom prst="rect">
                      <a:avLst/>
                    </a:prstGeom>
                    <a:ln>
                      <a:noFill/>
                    </a:ln>
                    <a:extLst>
                      <a:ext uri="{53640926-AAD7-44D8-BBD7-CCE9431645EC}">
                        <a14:shadowObscured xmlns:a14="http://schemas.microsoft.com/office/drawing/2010/main"/>
                      </a:ext>
                    </a:extLst>
                  </pic:spPr>
                </pic:pic>
              </a:graphicData>
            </a:graphic>
          </wp:inline>
        </w:drawing>
      </w:r>
    </w:p>
    <w:p w14:paraId="7668A25C" w14:textId="20C9A8D5" w:rsidR="006B57BC" w:rsidRPr="001D3E12" w:rsidRDefault="00F43E37" w:rsidP="00DC18B3">
      <w:pPr>
        <w:pStyle w:val="ListParagraph"/>
        <w:ind w:left="360"/>
        <w:rPr>
          <w:highlight w:val="cyan"/>
          <w:lang w:val="en-CA"/>
        </w:rPr>
      </w:pPr>
      <w:r w:rsidRPr="00BF34C4">
        <w:t xml:space="preserve">Now we have Cadmium set up. </w:t>
      </w:r>
    </w:p>
    <w:p w14:paraId="76C7DC4E" w14:textId="77777777" w:rsidR="00F43E37" w:rsidRPr="00BF34C4" w:rsidRDefault="00F43E37" w:rsidP="00F43E37">
      <w:pPr>
        <w:pStyle w:val="Heading1"/>
        <w:rPr>
          <w:highlight w:val="white"/>
        </w:rPr>
      </w:pPr>
      <w:bookmarkStart w:id="23" w:name="_Toc53043251"/>
      <w:r w:rsidRPr="00BF34C4">
        <w:rPr>
          <w:highlight w:val="white"/>
        </w:rPr>
        <w:t>Compiling and Running a Cadmium DEVS Model</w:t>
      </w:r>
      <w:bookmarkEnd w:id="23"/>
    </w:p>
    <w:p w14:paraId="6C5B8F59" w14:textId="4DA079BA" w:rsidR="00F43E37" w:rsidRPr="00BF34C4" w:rsidRDefault="00F43E37" w:rsidP="00F43E37">
      <w:pPr>
        <w:spacing w:before="240"/>
        <w:rPr>
          <w:highlight w:val="white"/>
        </w:rPr>
      </w:pPr>
      <w:r w:rsidRPr="00BF34C4">
        <w:rPr>
          <w:highlight w:val="white"/>
        </w:rPr>
        <w:t>As we could see, when we downlo</w:t>
      </w:r>
      <w:r w:rsidRPr="00DC18B3">
        <w:t xml:space="preserve">ad the Cadmium Simulation Environment it comes with a Model Library (Folder: DEVS-Models). We will use the </w:t>
      </w:r>
      <w:r w:rsidR="00DE5591" w:rsidRPr="00DC18B3">
        <w:t xml:space="preserve">Alternating_Bit_Protocol </w:t>
      </w:r>
      <w:r w:rsidRPr="00DC18B3">
        <w:t>model as an example to show how to compile a Cadmium model and how</w:t>
      </w:r>
      <w:r w:rsidRPr="00BF34C4">
        <w:rPr>
          <w:highlight w:val="white"/>
        </w:rPr>
        <w:t xml:space="preserve"> to run the tests and the model.</w:t>
      </w:r>
    </w:p>
    <w:p w14:paraId="14BDAC8A" w14:textId="0F9ADDFE" w:rsidR="00875687" w:rsidRPr="00875687" w:rsidRDefault="00F43E37" w:rsidP="005F6F7C">
      <w:pPr>
        <w:numPr>
          <w:ilvl w:val="0"/>
          <w:numId w:val="36"/>
        </w:numPr>
        <w:spacing w:before="240" w:after="0" w:line="240" w:lineRule="auto"/>
        <w:jc w:val="left"/>
        <w:rPr>
          <w:highlight w:val="white"/>
        </w:rPr>
      </w:pPr>
      <w:r w:rsidRPr="00BF34C4">
        <w:rPr>
          <w:highlight w:val="white"/>
        </w:rPr>
        <w:t>Compile the project and the tests</w:t>
      </w:r>
    </w:p>
    <w:p w14:paraId="3A46B3CB" w14:textId="0AF577C7" w:rsidR="007E48F4" w:rsidRDefault="007E48F4" w:rsidP="005F6F7C">
      <w:pPr>
        <w:pStyle w:val="ListParagraph"/>
        <w:numPr>
          <w:ilvl w:val="1"/>
          <w:numId w:val="36"/>
        </w:numPr>
      </w:pPr>
      <w:r>
        <w:t>Open a terminal:</w:t>
      </w:r>
    </w:p>
    <w:p w14:paraId="456C349C" w14:textId="77777777" w:rsidR="007E48F4" w:rsidRDefault="007E48F4" w:rsidP="005F6F7C">
      <w:pPr>
        <w:pStyle w:val="ListParagraph"/>
        <w:numPr>
          <w:ilvl w:val="2"/>
          <w:numId w:val="36"/>
        </w:numPr>
      </w:pPr>
      <w:r>
        <w:t xml:space="preserve">Use the keyboard shortcut </w:t>
      </w:r>
      <w:r w:rsidRPr="00384986">
        <w:rPr>
          <w:i/>
        </w:rPr>
        <w:t>“Command + Space”</w:t>
      </w:r>
      <w:r>
        <w:t xml:space="preserve"> to open Spotlight Search.</w:t>
      </w:r>
    </w:p>
    <w:p w14:paraId="632B118C" w14:textId="6EEEA70A" w:rsidR="007E48F4" w:rsidRDefault="007E48F4" w:rsidP="005F6F7C">
      <w:pPr>
        <w:pStyle w:val="ListParagraph"/>
        <w:numPr>
          <w:ilvl w:val="2"/>
          <w:numId w:val="36"/>
        </w:numPr>
        <w:spacing w:after="0"/>
      </w:pPr>
      <w:r>
        <w:t>Type in “terminal”</w:t>
      </w:r>
    </w:p>
    <w:p w14:paraId="0367A58D" w14:textId="7B835A0B" w:rsidR="007E48F4" w:rsidRPr="005F6F7C" w:rsidRDefault="007E48F4" w:rsidP="005F6F7C">
      <w:pPr>
        <w:numPr>
          <w:ilvl w:val="2"/>
          <w:numId w:val="36"/>
        </w:numPr>
        <w:spacing w:after="0" w:line="240" w:lineRule="auto"/>
        <w:jc w:val="left"/>
        <w:rPr>
          <w:highlight w:val="white"/>
        </w:rPr>
      </w:pPr>
      <w:r>
        <w:t>You should see the Terminal application under Top Hit at the top of your results. Double-click it and Terminal will open</w:t>
      </w:r>
    </w:p>
    <w:p w14:paraId="79226562" w14:textId="77777777" w:rsidR="005F6F7C" w:rsidRDefault="005F6F7C" w:rsidP="005F6F7C">
      <w:pPr>
        <w:spacing w:after="0" w:line="240" w:lineRule="auto"/>
        <w:ind w:left="2160"/>
        <w:jc w:val="left"/>
        <w:rPr>
          <w:highlight w:val="white"/>
        </w:rPr>
      </w:pPr>
    </w:p>
    <w:p w14:paraId="7C76CDFC" w14:textId="22CFE485" w:rsidR="007E48F4" w:rsidRPr="00DC18B3" w:rsidRDefault="00875687" w:rsidP="005F6F7C">
      <w:pPr>
        <w:numPr>
          <w:ilvl w:val="1"/>
          <w:numId w:val="36"/>
        </w:numPr>
        <w:spacing w:after="0" w:line="240" w:lineRule="auto"/>
        <w:jc w:val="left"/>
      </w:pPr>
      <w:r>
        <w:rPr>
          <w:highlight w:val="white"/>
        </w:rPr>
        <w:t>Type the following t</w:t>
      </w:r>
      <w:r w:rsidRPr="00DC18B3">
        <w:t>o c</w:t>
      </w:r>
      <w:r w:rsidR="007E48F4" w:rsidRPr="00DC18B3">
        <w:t>hange the working directory to Cadmium</w:t>
      </w:r>
      <w:r w:rsidRPr="00DC18B3">
        <w:t>-DEVS-Models/</w:t>
      </w:r>
      <w:r w:rsidR="007E48F4" w:rsidRPr="00DC18B3">
        <w:t>ABP folder:</w:t>
      </w:r>
      <w:r w:rsidR="007E48F4" w:rsidRPr="00DC18B3">
        <w:br/>
      </w:r>
      <w:r w:rsidR="007E48F4" w:rsidRPr="00DC18B3">
        <w:rPr>
          <w:rFonts w:ascii="Courier New" w:hAnsi="Courier New" w:cs="Courier New"/>
          <w:sz w:val="16"/>
          <w:szCs w:val="16"/>
        </w:rPr>
        <w:t xml:space="preserve">cd </w:t>
      </w:r>
      <w:r w:rsidRPr="00DC18B3">
        <w:rPr>
          <w:rFonts w:ascii="Courier New" w:hAnsi="Courier New" w:cs="Courier New"/>
          <w:sz w:val="16"/>
          <w:szCs w:val="16"/>
        </w:rPr>
        <w:t>CADMIUM/Cadmium-Simulation-Environment/DEVS-Models/</w:t>
      </w:r>
      <w:r w:rsidR="00DE5591" w:rsidRPr="00DC18B3">
        <w:rPr>
          <w:rFonts w:ascii="Courier New" w:hAnsi="Courier New" w:cs="Courier New"/>
          <w:sz w:val="16"/>
          <w:szCs w:val="16"/>
        </w:rPr>
        <w:t>Alternating_Bit_Protocol</w:t>
      </w:r>
    </w:p>
    <w:p w14:paraId="00D05BD5" w14:textId="77777777" w:rsidR="00CA75A0" w:rsidRPr="00CA75A0" w:rsidRDefault="00F43E37" w:rsidP="005F6F7C">
      <w:pPr>
        <w:numPr>
          <w:ilvl w:val="1"/>
          <w:numId w:val="36"/>
        </w:numPr>
        <w:spacing w:after="240" w:line="240" w:lineRule="auto"/>
        <w:jc w:val="left"/>
        <w:rPr>
          <w:highlight w:val="white"/>
        </w:rPr>
      </w:pPr>
      <w:r w:rsidRPr="00DC18B3">
        <w:lastRenderedPageBreak/>
        <w:t>To compile the proj</w:t>
      </w:r>
      <w:r w:rsidRPr="00BF34C4">
        <w:rPr>
          <w:highlight w:val="white"/>
        </w:rPr>
        <w:t>ect and the tests, type:</w:t>
      </w:r>
      <w:r w:rsidRPr="00BF34C4">
        <w:rPr>
          <w:highlight w:val="white"/>
        </w:rPr>
        <w:br/>
      </w:r>
      <w:r w:rsidRPr="00BF34C4">
        <w:rPr>
          <w:rFonts w:ascii="Courier New" w:eastAsia="Courier New" w:hAnsi="Courier New" w:cs="Courier New"/>
          <w:color w:val="202124"/>
          <w:highlight w:val="white"/>
        </w:rPr>
        <w:t>make clean; make all</w:t>
      </w:r>
    </w:p>
    <w:p w14:paraId="288C60CD" w14:textId="045F5A0E" w:rsidR="00F43E37" w:rsidRPr="00BF34C4" w:rsidRDefault="00F43E37" w:rsidP="005F6F7C">
      <w:pPr>
        <w:numPr>
          <w:ilvl w:val="0"/>
          <w:numId w:val="37"/>
        </w:numPr>
        <w:spacing w:before="240" w:after="0" w:line="240" w:lineRule="auto"/>
        <w:rPr>
          <w:highlight w:val="white"/>
        </w:rPr>
      </w:pPr>
      <w:r w:rsidRPr="00BF34C4">
        <w:rPr>
          <w:highlight w:val="white"/>
        </w:rPr>
        <w:t>Run tests</w:t>
      </w:r>
    </w:p>
    <w:p w14:paraId="42CF0378" w14:textId="77777777" w:rsidR="00CA75A0" w:rsidRDefault="00CA75A0" w:rsidP="005F6F7C">
      <w:pPr>
        <w:pStyle w:val="ListParagraph"/>
        <w:numPr>
          <w:ilvl w:val="1"/>
          <w:numId w:val="37"/>
        </w:numPr>
      </w:pPr>
      <w:r>
        <w:t>Open a terminal:</w:t>
      </w:r>
    </w:p>
    <w:p w14:paraId="1AC4F73A" w14:textId="77777777" w:rsidR="00CA75A0" w:rsidRDefault="00CA75A0" w:rsidP="005F6F7C">
      <w:pPr>
        <w:pStyle w:val="ListParagraph"/>
        <w:numPr>
          <w:ilvl w:val="2"/>
          <w:numId w:val="37"/>
        </w:numPr>
      </w:pPr>
      <w:r>
        <w:t xml:space="preserve">Use the keyboard shortcut </w:t>
      </w:r>
      <w:r w:rsidRPr="00384986">
        <w:rPr>
          <w:i/>
        </w:rPr>
        <w:t>“Command + Space”</w:t>
      </w:r>
      <w:r>
        <w:t xml:space="preserve"> to open Spotlight Search.</w:t>
      </w:r>
    </w:p>
    <w:p w14:paraId="114D1D60" w14:textId="37985783" w:rsidR="00CA75A0" w:rsidRDefault="00CA75A0" w:rsidP="005F6F7C">
      <w:pPr>
        <w:pStyle w:val="ListParagraph"/>
        <w:numPr>
          <w:ilvl w:val="2"/>
          <w:numId w:val="37"/>
        </w:numPr>
        <w:spacing w:after="0"/>
      </w:pPr>
      <w:r>
        <w:t>Type in “terminal”</w:t>
      </w:r>
    </w:p>
    <w:p w14:paraId="566CB348" w14:textId="73CF8DDD" w:rsidR="00CA75A0" w:rsidRPr="005F6F7C" w:rsidRDefault="00CA75A0" w:rsidP="005F6F7C">
      <w:pPr>
        <w:numPr>
          <w:ilvl w:val="2"/>
          <w:numId w:val="37"/>
        </w:numPr>
        <w:spacing w:after="0" w:line="240" w:lineRule="auto"/>
        <w:jc w:val="left"/>
        <w:rPr>
          <w:highlight w:val="white"/>
        </w:rPr>
      </w:pPr>
      <w:r>
        <w:t>You should see the Terminal application under Top Hit at the top of your results. Double-click it and Terminal will ope</w:t>
      </w:r>
      <w:r w:rsidR="005F6F7C">
        <w:t>n</w:t>
      </w:r>
    </w:p>
    <w:p w14:paraId="7C823DDC" w14:textId="77777777" w:rsidR="005F6F7C" w:rsidRDefault="005F6F7C" w:rsidP="005F6F7C">
      <w:pPr>
        <w:spacing w:after="0" w:line="240" w:lineRule="auto"/>
        <w:ind w:left="2160"/>
        <w:jc w:val="left"/>
        <w:rPr>
          <w:highlight w:val="white"/>
        </w:rPr>
      </w:pPr>
    </w:p>
    <w:p w14:paraId="2326AEF8" w14:textId="63CB7635" w:rsidR="00CA75A0" w:rsidRPr="00DC18B3" w:rsidRDefault="00CA75A0" w:rsidP="005F6F7C">
      <w:pPr>
        <w:numPr>
          <w:ilvl w:val="1"/>
          <w:numId w:val="37"/>
        </w:numPr>
        <w:spacing w:after="0" w:line="240" w:lineRule="auto"/>
        <w:jc w:val="left"/>
      </w:pPr>
      <w:r w:rsidRPr="00DC18B3">
        <w:t>Type the following to change the working directory to Cadmium-DEVS-Models/</w:t>
      </w:r>
      <w:r w:rsidR="00DE5591" w:rsidRPr="00DC18B3">
        <w:t xml:space="preserve"> Alternating_Bit_Protocol</w:t>
      </w:r>
      <w:r w:rsidRPr="00DC18B3">
        <w:t>/bin folder:</w:t>
      </w:r>
      <w:r w:rsidRPr="00DC18B3">
        <w:br/>
      </w:r>
      <w:r w:rsidRPr="00DC18B3">
        <w:rPr>
          <w:rFonts w:ascii="Courier New" w:hAnsi="Courier New" w:cs="Courier New"/>
          <w:sz w:val="16"/>
          <w:szCs w:val="16"/>
        </w:rPr>
        <w:t>cd CADMIUM/Cadmium-Simulation-Environment/DEVS-Models/</w:t>
      </w:r>
      <w:r w:rsidR="00DE5591" w:rsidRPr="00DC18B3">
        <w:rPr>
          <w:rFonts w:ascii="Courier New" w:hAnsi="Courier New" w:cs="Courier New"/>
          <w:sz w:val="16"/>
          <w:szCs w:val="16"/>
        </w:rPr>
        <w:t>Alternating_Bit_Protocol</w:t>
      </w:r>
      <w:r w:rsidRPr="00DC18B3">
        <w:rPr>
          <w:rFonts w:ascii="Courier New" w:hAnsi="Courier New" w:cs="Courier New"/>
          <w:sz w:val="16"/>
          <w:szCs w:val="16"/>
        </w:rPr>
        <w:t>/bin</w:t>
      </w:r>
    </w:p>
    <w:p w14:paraId="37F6F05C" w14:textId="77777777" w:rsidR="005F6F7C" w:rsidRDefault="005F6F7C" w:rsidP="005F6F7C">
      <w:pPr>
        <w:spacing w:after="0" w:line="240" w:lineRule="auto"/>
        <w:ind w:left="1440"/>
        <w:jc w:val="left"/>
        <w:rPr>
          <w:highlight w:val="white"/>
        </w:rPr>
      </w:pPr>
    </w:p>
    <w:p w14:paraId="0A76BB53" w14:textId="77777777" w:rsidR="00F43E37" w:rsidRPr="00BF34C4" w:rsidRDefault="00F43E37" w:rsidP="005F6F7C">
      <w:pPr>
        <w:numPr>
          <w:ilvl w:val="1"/>
          <w:numId w:val="37"/>
        </w:numPr>
        <w:spacing w:after="0" w:line="240" w:lineRule="auto"/>
        <w:jc w:val="left"/>
        <w:rPr>
          <w:highlight w:val="white"/>
        </w:rPr>
      </w:pPr>
      <w:r w:rsidRPr="00BF34C4">
        <w:rPr>
          <w:highlight w:val="white"/>
        </w:rPr>
        <w:t>To run the subnet test, type:</w:t>
      </w:r>
      <w:r w:rsidRPr="00BF34C4">
        <w:rPr>
          <w:highlight w:val="white"/>
        </w:rPr>
        <w:br/>
        <w:t xml:space="preserve"> </w:t>
      </w:r>
      <w:r w:rsidRPr="00BF34C4">
        <w:rPr>
          <w:rFonts w:ascii="Courier New" w:eastAsia="Courier New" w:hAnsi="Courier New" w:cs="Courier New"/>
          <w:color w:val="202124"/>
          <w:highlight w:val="white"/>
        </w:rPr>
        <w:t>./SUBNET_TEST</w:t>
      </w:r>
    </w:p>
    <w:p w14:paraId="07FD17E0" w14:textId="77777777" w:rsidR="00F43E37" w:rsidRPr="00BF34C4" w:rsidRDefault="00F43E37" w:rsidP="005F6F7C">
      <w:pPr>
        <w:numPr>
          <w:ilvl w:val="1"/>
          <w:numId w:val="37"/>
        </w:numPr>
        <w:spacing w:after="0" w:line="240" w:lineRule="auto"/>
        <w:jc w:val="left"/>
        <w:rPr>
          <w:highlight w:val="white"/>
        </w:rPr>
      </w:pPr>
      <w:r w:rsidRPr="00BF34C4">
        <w:rPr>
          <w:highlight w:val="white"/>
        </w:rPr>
        <w:t>To run the receiver test, type:</w:t>
      </w:r>
      <w:r w:rsidRPr="00BF34C4">
        <w:rPr>
          <w:highlight w:val="white"/>
        </w:rPr>
        <w:br/>
        <w:t xml:space="preserve"> </w:t>
      </w:r>
      <w:r w:rsidRPr="00BF34C4">
        <w:rPr>
          <w:rFonts w:ascii="Courier New" w:eastAsia="Courier New" w:hAnsi="Courier New" w:cs="Courier New"/>
          <w:color w:val="202124"/>
          <w:highlight w:val="white"/>
        </w:rPr>
        <w:t>./RECEIVER_TEST</w:t>
      </w:r>
    </w:p>
    <w:p w14:paraId="1389B31C" w14:textId="34C408A6" w:rsidR="00F43E37" w:rsidRDefault="00F43E37" w:rsidP="005F6F7C">
      <w:pPr>
        <w:numPr>
          <w:ilvl w:val="1"/>
          <w:numId w:val="37"/>
        </w:numPr>
        <w:spacing w:after="0" w:line="240" w:lineRule="auto"/>
        <w:jc w:val="left"/>
        <w:rPr>
          <w:highlight w:val="white"/>
        </w:rPr>
      </w:pPr>
      <w:r w:rsidRPr="00BF34C4">
        <w:rPr>
          <w:highlight w:val="white"/>
        </w:rPr>
        <w:t>To run the sender test, type:</w:t>
      </w:r>
      <w:r w:rsidRPr="00BF34C4">
        <w:rPr>
          <w:highlight w:val="white"/>
        </w:rPr>
        <w:br/>
        <w:t xml:space="preserve"> </w:t>
      </w:r>
      <w:r w:rsidRPr="00BF34C4">
        <w:rPr>
          <w:rFonts w:ascii="Courier New" w:eastAsia="Courier New" w:hAnsi="Courier New" w:cs="Courier New"/>
          <w:color w:val="202124"/>
          <w:highlight w:val="white"/>
        </w:rPr>
        <w:t>./SENDER_TEST</w:t>
      </w:r>
    </w:p>
    <w:p w14:paraId="023D4EF1" w14:textId="77777777" w:rsidR="00F43E37" w:rsidRPr="00BF34C4" w:rsidRDefault="00F43E37" w:rsidP="00F43E37">
      <w:pPr>
        <w:numPr>
          <w:ilvl w:val="1"/>
          <w:numId w:val="9"/>
        </w:numPr>
        <w:spacing w:after="240" w:line="240" w:lineRule="auto"/>
        <w:rPr>
          <w:highlight w:val="white"/>
        </w:rPr>
      </w:pPr>
      <w:r w:rsidRPr="00BF34C4">
        <w:rPr>
          <w:highlight w:val="white"/>
        </w:rPr>
        <w:t xml:space="preserve">To check the output of the tests, go to the folder </w:t>
      </w:r>
      <w:r w:rsidRPr="00BF34C4">
        <w:rPr>
          <w:i/>
          <w:iCs/>
          <w:highlight w:val="white"/>
        </w:rPr>
        <w:t>simulation_results</w:t>
      </w:r>
      <w:r w:rsidRPr="00BF34C4">
        <w:rPr>
          <w:highlight w:val="white"/>
        </w:rPr>
        <w:t xml:space="preserve"> and open the respective files</w:t>
      </w:r>
    </w:p>
    <w:p w14:paraId="050A2EF9" w14:textId="1C3208B0" w:rsidR="00F43E37" w:rsidRPr="00BF34C4" w:rsidRDefault="00F43E37" w:rsidP="005F6F7C">
      <w:pPr>
        <w:numPr>
          <w:ilvl w:val="0"/>
          <w:numId w:val="38"/>
        </w:numPr>
        <w:spacing w:before="240" w:after="0" w:line="240" w:lineRule="auto"/>
        <w:jc w:val="left"/>
        <w:rPr>
          <w:highlight w:val="white"/>
        </w:rPr>
      </w:pPr>
      <w:r w:rsidRPr="00BF34C4">
        <w:rPr>
          <w:highlight w:val="white"/>
        </w:rPr>
        <w:t>Run the top model</w:t>
      </w:r>
    </w:p>
    <w:p w14:paraId="6188853A" w14:textId="77777777" w:rsidR="00E06824" w:rsidRDefault="00E06824" w:rsidP="005F6F7C">
      <w:pPr>
        <w:pStyle w:val="ListParagraph"/>
        <w:numPr>
          <w:ilvl w:val="1"/>
          <w:numId w:val="38"/>
        </w:numPr>
      </w:pPr>
      <w:r>
        <w:t>Open a terminal:</w:t>
      </w:r>
    </w:p>
    <w:p w14:paraId="4D6BE8DF" w14:textId="77777777" w:rsidR="00E06824" w:rsidRDefault="00E06824" w:rsidP="005F6F7C">
      <w:pPr>
        <w:pStyle w:val="ListParagraph"/>
        <w:numPr>
          <w:ilvl w:val="2"/>
          <w:numId w:val="38"/>
        </w:numPr>
      </w:pPr>
      <w:r>
        <w:t xml:space="preserve">Use the keyboard shortcut </w:t>
      </w:r>
      <w:r w:rsidRPr="00384986">
        <w:rPr>
          <w:i/>
        </w:rPr>
        <w:t>“Command + Space”</w:t>
      </w:r>
      <w:r>
        <w:t xml:space="preserve"> to open Spotlight Search.</w:t>
      </w:r>
    </w:p>
    <w:p w14:paraId="3FD194F1" w14:textId="77777777" w:rsidR="00E06824" w:rsidRDefault="00E06824" w:rsidP="005F6F7C">
      <w:pPr>
        <w:pStyle w:val="ListParagraph"/>
        <w:numPr>
          <w:ilvl w:val="2"/>
          <w:numId w:val="38"/>
        </w:numPr>
        <w:spacing w:after="0"/>
      </w:pPr>
      <w:r>
        <w:t>Type in “terminal”.</w:t>
      </w:r>
    </w:p>
    <w:p w14:paraId="664BCAE6" w14:textId="2CE288E8" w:rsidR="00E06824" w:rsidRPr="005F6F7C" w:rsidRDefault="00E06824" w:rsidP="005F6F7C">
      <w:pPr>
        <w:numPr>
          <w:ilvl w:val="2"/>
          <w:numId w:val="38"/>
        </w:numPr>
        <w:spacing w:after="0" w:line="240" w:lineRule="auto"/>
        <w:jc w:val="left"/>
        <w:rPr>
          <w:highlight w:val="white"/>
        </w:rPr>
      </w:pPr>
      <w:r>
        <w:t>You should see the Terminal application under Top Hit at the top of your results. Double-click it and Terminal will open</w:t>
      </w:r>
    </w:p>
    <w:p w14:paraId="09AAED06" w14:textId="77777777" w:rsidR="005F6F7C" w:rsidRDefault="005F6F7C" w:rsidP="005F6F7C">
      <w:pPr>
        <w:spacing w:after="0" w:line="240" w:lineRule="auto"/>
        <w:ind w:left="2160"/>
        <w:jc w:val="left"/>
        <w:rPr>
          <w:highlight w:val="white"/>
        </w:rPr>
      </w:pPr>
    </w:p>
    <w:p w14:paraId="72B8BB81" w14:textId="314EC0EC" w:rsidR="00F43E37" w:rsidRPr="00DC18B3" w:rsidRDefault="00E06824" w:rsidP="005F6F7C">
      <w:pPr>
        <w:numPr>
          <w:ilvl w:val="1"/>
          <w:numId w:val="38"/>
        </w:numPr>
        <w:spacing w:after="0" w:line="240" w:lineRule="auto"/>
        <w:jc w:val="left"/>
      </w:pPr>
      <w:r>
        <w:rPr>
          <w:highlight w:val="white"/>
        </w:rPr>
        <w:t>Type the following to change the work</w:t>
      </w:r>
      <w:r w:rsidRPr="00DC18B3">
        <w:t xml:space="preserve">ing directory to </w:t>
      </w:r>
      <w:r w:rsidR="00DE5591" w:rsidRPr="00DC18B3">
        <w:br/>
      </w:r>
      <w:r w:rsidRPr="00DC18B3">
        <w:t>Cadmium-DEVS-Models/</w:t>
      </w:r>
      <w:r w:rsidR="00DE5591" w:rsidRPr="00DC18B3">
        <w:t xml:space="preserve">Alternating_Bit_Protocol </w:t>
      </w:r>
      <w:r w:rsidRPr="00DC18B3">
        <w:t>/bin folder:</w:t>
      </w:r>
      <w:r w:rsidRPr="00DC18B3">
        <w:br/>
      </w:r>
      <w:r w:rsidRPr="00DC18B3">
        <w:rPr>
          <w:rFonts w:ascii="Courier New" w:hAnsi="Courier New" w:cs="Courier New"/>
          <w:sz w:val="16"/>
          <w:szCs w:val="16"/>
        </w:rPr>
        <w:t>cd CADMIUM/Cadmium-Simulation-Environment/DEVS-Models/</w:t>
      </w:r>
      <w:r w:rsidR="00DE5591" w:rsidRPr="00DC18B3">
        <w:rPr>
          <w:rFonts w:ascii="Courier New" w:hAnsi="Courier New" w:cs="Courier New"/>
          <w:sz w:val="16"/>
          <w:szCs w:val="16"/>
        </w:rPr>
        <w:t xml:space="preserve"> Alternating_Bit_Protocol</w:t>
      </w:r>
      <w:r w:rsidRPr="00DC18B3">
        <w:rPr>
          <w:rFonts w:ascii="Courier New" w:hAnsi="Courier New" w:cs="Courier New"/>
          <w:sz w:val="16"/>
          <w:szCs w:val="16"/>
        </w:rPr>
        <w:t>/bin</w:t>
      </w:r>
    </w:p>
    <w:p w14:paraId="33FE4BC6" w14:textId="72F6F4C5" w:rsidR="00F43E37" w:rsidRPr="00DC18B3" w:rsidRDefault="00F43E37" w:rsidP="005F6F7C">
      <w:pPr>
        <w:numPr>
          <w:ilvl w:val="1"/>
          <w:numId w:val="38"/>
        </w:numPr>
        <w:spacing w:after="0" w:line="240" w:lineRule="auto"/>
        <w:jc w:val="left"/>
      </w:pPr>
      <w:r w:rsidRPr="00DC18B3">
        <w:t>To run the model, type:</w:t>
      </w:r>
      <w:r w:rsidRPr="00DC18B3">
        <w:br/>
        <w:t xml:space="preserve"> </w:t>
      </w:r>
      <w:r w:rsidRPr="00DC18B3">
        <w:rPr>
          <w:rFonts w:ascii="Courier New" w:eastAsia="Courier New" w:hAnsi="Courier New" w:cs="Courier New"/>
          <w:color w:val="202124"/>
        </w:rPr>
        <w:t>./ABP ../input_data/input_abp_1.txt</w:t>
      </w:r>
    </w:p>
    <w:p w14:paraId="1BD1FEDE" w14:textId="5D3B179C" w:rsidR="00F43E37" w:rsidRPr="00DC18B3" w:rsidRDefault="00F43E37" w:rsidP="00DE5591">
      <w:pPr>
        <w:numPr>
          <w:ilvl w:val="1"/>
          <w:numId w:val="12"/>
        </w:numPr>
        <w:spacing w:after="0" w:line="240" w:lineRule="auto"/>
        <w:jc w:val="left"/>
      </w:pPr>
      <w:r w:rsidRPr="00DC18B3">
        <w:t xml:space="preserve">To check the output of the model, go to the folder </w:t>
      </w:r>
      <w:r w:rsidRPr="00DC18B3">
        <w:rPr>
          <w:i/>
          <w:iCs/>
        </w:rPr>
        <w:t>simulation_results</w:t>
      </w:r>
      <w:r w:rsidRPr="00DC18B3">
        <w:t xml:space="preserve"> and open </w:t>
      </w:r>
      <w:r w:rsidR="00DE5591" w:rsidRPr="00DC18B3">
        <w:t>"ABP_output_messages.txt" and "ABP_output_state.txt"</w:t>
      </w:r>
      <w:r w:rsidRPr="00DC18B3">
        <w:br/>
      </w:r>
    </w:p>
    <w:p w14:paraId="622B45FD" w14:textId="6C10B48D" w:rsidR="00F43E37" w:rsidRPr="00BF34C4" w:rsidRDefault="00F43E37" w:rsidP="005F6F7C">
      <w:pPr>
        <w:pStyle w:val="ListParagraph"/>
        <w:numPr>
          <w:ilvl w:val="0"/>
          <w:numId w:val="38"/>
        </w:numPr>
        <w:spacing w:after="0" w:line="240" w:lineRule="auto"/>
        <w:jc w:val="left"/>
        <w:rPr>
          <w:highlight w:val="white"/>
        </w:rPr>
      </w:pPr>
      <w:r w:rsidRPr="00BF34C4">
        <w:rPr>
          <w:highlight w:val="white"/>
        </w:rPr>
        <w:t xml:space="preserve">To run the model with different inputs </w:t>
      </w:r>
    </w:p>
    <w:p w14:paraId="3128F5B8" w14:textId="77777777" w:rsidR="00F43E37" w:rsidRPr="00BF34C4" w:rsidRDefault="00F43E37" w:rsidP="005F6F7C">
      <w:pPr>
        <w:numPr>
          <w:ilvl w:val="1"/>
          <w:numId w:val="38"/>
        </w:numPr>
        <w:spacing w:after="0" w:line="240" w:lineRule="auto"/>
        <w:rPr>
          <w:highlight w:val="white"/>
        </w:rPr>
      </w:pPr>
      <w:r w:rsidRPr="00BF34C4">
        <w:rPr>
          <w:highlight w:val="white"/>
        </w:rPr>
        <w:t>Create new .txt files with the same structure as input_abp_0.txt or input_abp_1.txt in the folder input_data</w:t>
      </w:r>
    </w:p>
    <w:p w14:paraId="0B676286" w14:textId="77777777" w:rsidR="00F43E37" w:rsidRPr="00BF34C4" w:rsidRDefault="00F43E37" w:rsidP="005F6F7C">
      <w:pPr>
        <w:numPr>
          <w:ilvl w:val="1"/>
          <w:numId w:val="38"/>
        </w:numPr>
        <w:spacing w:before="240" w:after="240" w:line="240" w:lineRule="auto"/>
      </w:pPr>
      <w:r w:rsidRPr="00BF34C4">
        <w:rPr>
          <w:highlight w:val="white"/>
        </w:rPr>
        <w:t>Run the model using the instructions in step 3</w:t>
      </w:r>
    </w:p>
    <w:p w14:paraId="37993C91" w14:textId="0B8F3A5A" w:rsidR="0056169A" w:rsidRDefault="00F43E37" w:rsidP="00DC0A34">
      <w:pPr>
        <w:spacing w:before="240" w:after="240" w:line="240" w:lineRule="auto"/>
        <w:jc w:val="left"/>
        <w:rPr>
          <w:highlight w:val="white"/>
        </w:rPr>
      </w:pPr>
      <w:r w:rsidRPr="00BF34C4">
        <w:rPr>
          <w:highlight w:val="white"/>
        </w:rPr>
        <w:t>If we wa</w:t>
      </w:r>
      <w:r w:rsidRPr="00DC18B3">
        <w:t xml:space="preserve">nt to keep the output, rename </w:t>
      </w:r>
      <w:r w:rsidR="00DE5591" w:rsidRPr="00DC18B3">
        <w:t>"ABP_output_messages.txt" and "ABP_output_state.txt"</w:t>
      </w:r>
      <w:r w:rsidRPr="00DC18B3">
        <w:t>. Otherwise, it will be</w:t>
      </w:r>
      <w:r w:rsidRPr="00BF34C4">
        <w:rPr>
          <w:highlight w:val="white"/>
        </w:rPr>
        <w:t xml:space="preserve"> overwritten when we run the next simulation.</w:t>
      </w:r>
    </w:p>
    <w:p w14:paraId="0D460309" w14:textId="77777777" w:rsidR="0056169A" w:rsidRDefault="0056169A">
      <w:pPr>
        <w:jc w:val="left"/>
        <w:rPr>
          <w:highlight w:val="white"/>
        </w:rPr>
      </w:pPr>
      <w:r>
        <w:rPr>
          <w:highlight w:val="white"/>
        </w:rPr>
        <w:br w:type="page"/>
      </w:r>
    </w:p>
    <w:p w14:paraId="26A8E997" w14:textId="77777777" w:rsidR="00C22D6E" w:rsidRPr="00BF34C4" w:rsidRDefault="00C22D6E" w:rsidP="00C22D6E">
      <w:pPr>
        <w:pStyle w:val="Title"/>
        <w:pBdr>
          <w:bottom w:val="single" w:sz="4" w:space="1" w:color="auto"/>
        </w:pBdr>
      </w:pPr>
      <w:bookmarkStart w:id="24" w:name="_Toc17482231"/>
      <w:bookmarkStart w:id="25" w:name="_Toc53043252"/>
      <w:r w:rsidRPr="00BF34C4">
        <w:lastRenderedPageBreak/>
        <w:t xml:space="preserve">DEVS Model definition: </w:t>
      </w:r>
      <w:bookmarkEnd w:id="24"/>
      <w:r w:rsidR="00F43982">
        <w:t>An Example</w:t>
      </w:r>
      <w:bookmarkEnd w:id="25"/>
    </w:p>
    <w:p w14:paraId="391612F5" w14:textId="77777777" w:rsidR="00C22D6E" w:rsidRPr="00BF34C4" w:rsidRDefault="00C22D6E" w:rsidP="00C22D6E">
      <w:pPr>
        <w:pStyle w:val="WW-BodyTextIndent2"/>
        <w:rPr>
          <w:rFonts w:cs="Arial"/>
          <w:szCs w:val="20"/>
        </w:rPr>
      </w:pPr>
    </w:p>
    <w:p w14:paraId="1EE21753" w14:textId="77777777" w:rsidR="00C22D6E" w:rsidRPr="00BF34C4" w:rsidRDefault="00C22D6E" w:rsidP="00304339">
      <w:r w:rsidRPr="00BF34C4">
        <w:t>This section describes the mechanism to define and incorporate new atomic models into Cadmium. These models can be used to interact directly with other models or to be part of a DEVS coupled model.</w:t>
      </w:r>
    </w:p>
    <w:p w14:paraId="62A58838" w14:textId="77777777" w:rsidR="00CE1143" w:rsidRPr="00BF34C4" w:rsidRDefault="00FE253E" w:rsidP="00304339">
      <w:r w:rsidRPr="00BF34C4">
        <w:t>Atomic models have to be defined in a</w:t>
      </w:r>
      <w:r>
        <w:t>n</w:t>
      </w:r>
      <w:r w:rsidRPr="00BF34C4">
        <w:t xml:space="preserve"> .hpp file and coded in C++. </w:t>
      </w:r>
      <w:r w:rsidR="00C447D5" w:rsidRPr="00BF34C4">
        <w:t xml:space="preserve">These </w:t>
      </w:r>
      <w:r w:rsidR="001069E7" w:rsidRPr="00BF34C4">
        <w:t>.</w:t>
      </w:r>
      <w:r w:rsidR="00C447D5" w:rsidRPr="00BF34C4">
        <w:t xml:space="preserve">hpp files can be created with our preferred text editor. </w:t>
      </w:r>
      <w:r w:rsidR="001069E7" w:rsidRPr="00BF34C4">
        <w:t>We will start defining a simple example of an atomic model. We use this example to explain how to define an atomic model. In the following sections, we will continue using this example to explain how to define a coupled model, how to define simulation loggers and how to call the simulator.</w:t>
      </w:r>
    </w:p>
    <w:p w14:paraId="0367A79C" w14:textId="77777777" w:rsidR="00A33B69" w:rsidRPr="00BF34C4" w:rsidRDefault="00A33B69" w:rsidP="00A33B69">
      <w:pPr>
        <w:pStyle w:val="Heading1"/>
      </w:pPr>
      <w:bookmarkStart w:id="26" w:name="_Toc53043253"/>
      <w:r w:rsidRPr="00BF34C4">
        <w:t>Subnet: an atomic model example</w:t>
      </w:r>
      <w:r w:rsidR="00226470" w:rsidRPr="00BF34C4">
        <w:t xml:space="preserve"> implemented in Cadmium</w:t>
      </w:r>
      <w:bookmarkEnd w:id="26"/>
    </w:p>
    <w:p w14:paraId="3A95C84A" w14:textId="16C8917E" w:rsidR="00AB7E0A" w:rsidRPr="00DC18B3" w:rsidRDefault="00AB7E0A" w:rsidP="00AB7E0A">
      <w:r w:rsidRPr="00BF34C4">
        <w:t xml:space="preserve">When we download Cadmium following the instructions in this Manual, </w:t>
      </w:r>
      <w:r w:rsidR="002D7DB2" w:rsidRPr="00BF34C4">
        <w:t xml:space="preserve">a </w:t>
      </w:r>
      <w:r w:rsidRPr="00BF34C4">
        <w:t>library of models</w:t>
      </w:r>
      <w:r w:rsidR="002D7DB2" w:rsidRPr="00BF34C4">
        <w:t xml:space="preserve"> will be downloa</w:t>
      </w:r>
      <w:r w:rsidR="002D7DB2" w:rsidRPr="00DC18B3">
        <w:t>ded</w:t>
      </w:r>
      <w:r w:rsidRPr="00DC18B3">
        <w:t xml:space="preserve">. These models are </w:t>
      </w:r>
      <w:r w:rsidR="002D7DB2" w:rsidRPr="00DC18B3">
        <w:t xml:space="preserve">available </w:t>
      </w:r>
      <w:r w:rsidRPr="00DC18B3">
        <w:t xml:space="preserve">in the folder </w:t>
      </w:r>
      <w:r w:rsidR="002D7DB2" w:rsidRPr="00DC18B3">
        <w:t xml:space="preserve">called </w:t>
      </w:r>
      <w:r w:rsidRPr="00DC18B3">
        <w:rPr>
          <w:i/>
        </w:rPr>
        <w:t>DEVS-Models</w:t>
      </w:r>
      <w:r w:rsidRPr="00DC18B3">
        <w:t xml:space="preserve">. One of </w:t>
      </w:r>
      <w:r w:rsidR="002D7DB2" w:rsidRPr="00DC18B3">
        <w:t xml:space="preserve">them </w:t>
      </w:r>
      <w:r w:rsidRPr="00DC18B3">
        <w:t xml:space="preserve">is an Alternate Bit Protocol (ABP) </w:t>
      </w:r>
      <w:r w:rsidR="002D7DB2" w:rsidRPr="00DC18B3">
        <w:t xml:space="preserve">model, and it is </w:t>
      </w:r>
      <w:r w:rsidRPr="00DC18B3">
        <w:t xml:space="preserve">stored in the folder </w:t>
      </w:r>
      <w:r w:rsidR="00DE5591" w:rsidRPr="00DC18B3">
        <w:t>Alternating_Bit_Protocol</w:t>
      </w:r>
      <w:r w:rsidRPr="00DC18B3">
        <w:t>.</w:t>
      </w:r>
      <w:r w:rsidR="002D5735" w:rsidRPr="00DC18B3">
        <w:t xml:space="preserve"> Repository available at: </w:t>
      </w:r>
      <w:hyperlink r:id="rId66" w:history="1">
        <w:r w:rsidR="002D5735" w:rsidRPr="00DC18B3">
          <w:rPr>
            <w:rStyle w:val="Hyperlink"/>
          </w:rPr>
          <w:t>https://github.com/SimulationEverywhere/Cadmium-Simulation-Environment</w:t>
        </w:r>
      </w:hyperlink>
      <w:r w:rsidR="002D5735" w:rsidRPr="00DC18B3">
        <w:t>.</w:t>
      </w:r>
      <w:r w:rsidRPr="00DC18B3">
        <w:t xml:space="preserve"> We will </w:t>
      </w:r>
      <w:r w:rsidR="002D7DB2" w:rsidRPr="00DC18B3">
        <w:t xml:space="preserve">use this </w:t>
      </w:r>
      <w:r w:rsidR="00DE5591" w:rsidRPr="00DC18B3">
        <w:t xml:space="preserve">Alternating_Bit_Protocol </w:t>
      </w:r>
      <w:r w:rsidRPr="00DC18B3">
        <w:t>example to explain how to implement models in Cadmium.</w:t>
      </w:r>
    </w:p>
    <w:p w14:paraId="1F3196B3" w14:textId="4BC0C96B" w:rsidR="00AB7E0A" w:rsidRPr="00BF34C4" w:rsidRDefault="00955973" w:rsidP="00304339">
      <w:r w:rsidRPr="00DC18B3">
        <w:fldChar w:fldCharType="begin"/>
      </w:r>
      <w:r w:rsidRPr="00DC18B3">
        <w:instrText xml:space="preserve"> REF _Ref21382772 \h </w:instrText>
      </w:r>
      <w:r w:rsidR="00DC18B3">
        <w:instrText xml:space="preserve"> \* MERGEFORMAT </w:instrText>
      </w:r>
      <w:r w:rsidRPr="00DC18B3">
        <w:fldChar w:fldCharType="separate"/>
      </w:r>
      <w:r w:rsidR="00786F0A" w:rsidRPr="00DC18B3">
        <w:t xml:space="preserve">Figure </w:t>
      </w:r>
      <w:r w:rsidR="00786F0A" w:rsidRPr="00DC18B3">
        <w:rPr>
          <w:noProof/>
        </w:rPr>
        <w:t>1</w:t>
      </w:r>
      <w:r w:rsidRPr="00DC18B3">
        <w:fldChar w:fldCharType="end"/>
      </w:r>
      <w:r w:rsidR="00A33B69" w:rsidRPr="00BF34C4">
        <w:t xml:space="preserve"> shows the </w:t>
      </w:r>
      <w:r w:rsidR="002D7DB2" w:rsidRPr="00BF34C4">
        <w:t>ABP model</w:t>
      </w:r>
      <w:r w:rsidR="00A33B69" w:rsidRPr="00BF34C4">
        <w:t xml:space="preserve"> couple</w:t>
      </w:r>
      <w:r w:rsidR="001069E7" w:rsidRPr="00BF34C4">
        <w:t>d</w:t>
      </w:r>
      <w:r w:rsidR="00A33B69" w:rsidRPr="00BF34C4">
        <w:t xml:space="preserve"> model. </w:t>
      </w:r>
      <w:r w:rsidR="002D7DB2" w:rsidRPr="00BF34C4">
        <w:t xml:space="preserve">The Alternating Bit </w:t>
      </w:r>
      <w:r w:rsidR="00AB7E0A" w:rsidRPr="00BF34C4">
        <w:t xml:space="preserve">communication protocol </w:t>
      </w:r>
      <w:r w:rsidR="002D7DB2" w:rsidRPr="00BF34C4">
        <w:t xml:space="preserve">tries to provide </w:t>
      </w:r>
      <w:r w:rsidR="00AB7E0A" w:rsidRPr="00BF34C4">
        <w:t xml:space="preserve">reliable transmission </w:t>
      </w:r>
      <w:r w:rsidR="002D7DB2" w:rsidRPr="00BF34C4">
        <w:t xml:space="preserve">on an </w:t>
      </w:r>
      <w:r w:rsidR="00AB7E0A" w:rsidRPr="00BF34C4">
        <w:t>unreliable network</w:t>
      </w:r>
      <w:r w:rsidR="002D7DB2" w:rsidRPr="00BF34C4">
        <w:t xml:space="preserve">. </w:t>
      </w:r>
      <w:r w:rsidR="00AB7E0A" w:rsidRPr="00BF34C4">
        <w:t xml:space="preserve">The </w:t>
      </w:r>
      <w:r w:rsidR="002D7DB2" w:rsidRPr="00BF34C4">
        <w:t>ABP model</w:t>
      </w:r>
      <w:r w:rsidR="00AB7E0A" w:rsidRPr="00BF34C4">
        <w:t xml:space="preserve"> consists of 3 components: </w:t>
      </w:r>
      <w:r w:rsidR="002D7DB2" w:rsidRPr="00BF34C4">
        <w:t xml:space="preserve">A </w:t>
      </w:r>
      <w:r w:rsidR="00AB7E0A" w:rsidRPr="00BF34C4">
        <w:t xml:space="preserve">sender, </w:t>
      </w:r>
      <w:r w:rsidR="002D7DB2" w:rsidRPr="00BF34C4">
        <w:t xml:space="preserve">which transmits messages; a </w:t>
      </w:r>
      <w:r w:rsidR="0051781C" w:rsidRPr="00BF34C4">
        <w:t>network,</w:t>
      </w:r>
      <w:r w:rsidR="00AB7E0A" w:rsidRPr="00BF34C4">
        <w:t xml:space="preserve"> and </w:t>
      </w:r>
      <w:r w:rsidR="002D7DB2" w:rsidRPr="00BF34C4">
        <w:t xml:space="preserve">a </w:t>
      </w:r>
      <w:r w:rsidR="00AB7E0A" w:rsidRPr="00BF34C4">
        <w:t>receiver</w:t>
      </w:r>
      <w:r w:rsidR="002D7DB2" w:rsidRPr="00BF34C4">
        <w:t>, which receives the messages transmitted by the sender and returns acknowledgement messages (positive or negative)</w:t>
      </w:r>
      <w:r w:rsidR="00AB7E0A" w:rsidRPr="00BF34C4">
        <w:t xml:space="preserve">. The network is decomposed further to two subnets corresponding to the sending and receiving </w:t>
      </w:r>
      <w:r w:rsidR="001D3E12" w:rsidRPr="00BF34C4">
        <w:t>channels,</w:t>
      </w:r>
      <w:r w:rsidR="00AB7E0A" w:rsidRPr="00BF34C4">
        <w:t xml:space="preserve"> respectively. </w:t>
      </w:r>
      <w:r w:rsidR="0051781C" w:rsidRPr="00BF34C4">
        <w:t>The sender and the receiver communicate with each other through the network component.</w:t>
      </w:r>
    </w:p>
    <w:p w14:paraId="4C6F265F" w14:textId="77777777" w:rsidR="00A33B69" w:rsidRDefault="00A33B69" w:rsidP="00A33B69">
      <w:pPr>
        <w:jc w:val="center"/>
      </w:pPr>
      <w:r w:rsidRPr="00BF34C4">
        <w:rPr>
          <w:noProof/>
          <w:lang w:val="en-CA" w:eastAsia="en-CA"/>
        </w:rPr>
        <w:drawing>
          <wp:inline distT="0" distB="0" distL="0" distR="0" wp14:anchorId="024E68AB" wp14:editId="15122BC9">
            <wp:extent cx="5553075" cy="2120721"/>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64065" cy="2124918"/>
                    </a:xfrm>
                    <a:prstGeom prst="rect">
                      <a:avLst/>
                    </a:prstGeom>
                  </pic:spPr>
                </pic:pic>
              </a:graphicData>
            </a:graphic>
          </wp:inline>
        </w:drawing>
      </w:r>
    </w:p>
    <w:p w14:paraId="5F1FE014" w14:textId="5FA68516" w:rsidR="00F606B4" w:rsidRPr="00BF34C4" w:rsidRDefault="00F606B4" w:rsidP="00F606B4">
      <w:pPr>
        <w:pStyle w:val="Caption"/>
      </w:pPr>
      <w:bookmarkStart w:id="27" w:name="_Ref21382772"/>
      <w:r>
        <w:t xml:space="preserve">Figure </w:t>
      </w:r>
      <w:r>
        <w:fldChar w:fldCharType="begin"/>
      </w:r>
      <w:r>
        <w:instrText xml:space="preserve"> SEQ Figure \* ARABIC </w:instrText>
      </w:r>
      <w:r>
        <w:fldChar w:fldCharType="separate"/>
      </w:r>
      <w:r w:rsidR="00786F0A">
        <w:rPr>
          <w:noProof/>
        </w:rPr>
        <w:t>1</w:t>
      </w:r>
      <w:r>
        <w:fldChar w:fldCharType="end"/>
      </w:r>
      <w:bookmarkEnd w:id="27"/>
      <w:r w:rsidR="00955973">
        <w:t xml:space="preserve"> ABP Simulator coupled model</w:t>
      </w:r>
    </w:p>
    <w:p w14:paraId="64E449BD" w14:textId="77777777" w:rsidR="002D7DB2" w:rsidRPr="00BF34C4" w:rsidRDefault="002D7DB2" w:rsidP="002D7DB2">
      <w:r w:rsidRPr="00BF34C4">
        <w:t>In this section</w:t>
      </w:r>
      <w:r w:rsidR="00381FBA" w:rsidRPr="00BF34C4">
        <w:t>,</w:t>
      </w:r>
      <w:r w:rsidRPr="00BF34C4">
        <w:t xml:space="preserve"> we will discuss the definition of the </w:t>
      </w:r>
      <w:r w:rsidRPr="00BF34C4">
        <w:rPr>
          <w:i/>
        </w:rPr>
        <w:t>subnet</w:t>
      </w:r>
      <w:r w:rsidRPr="00BF34C4">
        <w:t xml:space="preserve"> atomic model, as an example to introduce the definition of atomic models in Cadmium. The remaining models are available in the simulator package.</w:t>
      </w:r>
    </w:p>
    <w:p w14:paraId="24EDB5C6" w14:textId="77777777" w:rsidR="00A33B69" w:rsidRPr="00BF34C4" w:rsidRDefault="00A33B69" w:rsidP="002548DC">
      <w:r w:rsidRPr="00BF34C4">
        <w:t xml:space="preserve">The </w:t>
      </w:r>
      <w:r w:rsidR="002D7DB2" w:rsidRPr="00BF34C4">
        <w:t>S</w:t>
      </w:r>
      <w:r w:rsidRPr="00BF34C4">
        <w:t xml:space="preserve">ubnet atomic model </w:t>
      </w:r>
      <w:r w:rsidR="00125199" w:rsidRPr="00BF34C4">
        <w:t xml:space="preserve">uses </w:t>
      </w:r>
      <w:r w:rsidR="00C447D5" w:rsidRPr="00BF34C4">
        <w:t>one</w:t>
      </w:r>
      <w:r w:rsidR="00125199" w:rsidRPr="00BF34C4">
        <w:t xml:space="preserve"> input port and one output port, and the model </w:t>
      </w:r>
      <w:r w:rsidRPr="00BF34C4">
        <w:t xml:space="preserve">passes the </w:t>
      </w:r>
      <w:r w:rsidR="001069E7" w:rsidRPr="00BF34C4">
        <w:t>data it receives</w:t>
      </w:r>
      <w:r w:rsidRPr="00BF34C4">
        <w:t xml:space="preserve"> after a time delay. </w:t>
      </w:r>
      <w:r w:rsidR="001069E7" w:rsidRPr="00BF34C4">
        <w:t>T</w:t>
      </w:r>
      <w:r w:rsidRPr="00BF34C4">
        <w:t xml:space="preserve">o </w:t>
      </w:r>
      <w:r w:rsidR="001069E7" w:rsidRPr="00BF34C4">
        <w:t xml:space="preserve">model </w:t>
      </w:r>
      <w:r w:rsidRPr="00BF34C4">
        <w:t xml:space="preserve">the unreliability of the network, only </w:t>
      </w:r>
      <w:r w:rsidR="001069E7" w:rsidRPr="00BF34C4">
        <w:t xml:space="preserve">approximately </w:t>
      </w:r>
      <w:r w:rsidRPr="00BF34C4">
        <w:t xml:space="preserve">95% of the data will be </w:t>
      </w:r>
      <w:r w:rsidR="001069E7" w:rsidRPr="00BF34C4">
        <w:t>transferred (</w:t>
      </w:r>
      <w:r w:rsidRPr="00BF34C4">
        <w:t>i.e. 5% of the data will be lost through the subnet</w:t>
      </w:r>
      <w:r w:rsidR="001069E7" w:rsidRPr="00BF34C4">
        <w:t>)</w:t>
      </w:r>
      <w:r w:rsidRPr="00BF34C4">
        <w:t>.</w:t>
      </w:r>
    </w:p>
    <w:p w14:paraId="4E6325CD" w14:textId="45998107" w:rsidR="007E6C4D" w:rsidRPr="00BF34C4" w:rsidRDefault="00265674" w:rsidP="00304339">
      <w:r>
        <w:fldChar w:fldCharType="begin"/>
      </w:r>
      <w:r>
        <w:instrText xml:space="preserve"> REF _Ref21383083 \h </w:instrText>
      </w:r>
      <w:r>
        <w:fldChar w:fldCharType="separate"/>
      </w:r>
      <w:r w:rsidR="00786F0A">
        <w:t xml:space="preserve">Figure </w:t>
      </w:r>
      <w:r w:rsidR="00786F0A">
        <w:rPr>
          <w:noProof/>
        </w:rPr>
        <w:t>2</w:t>
      </w:r>
      <w:r>
        <w:fldChar w:fldCharType="end"/>
      </w:r>
      <w:r>
        <w:t xml:space="preserve"> show</w:t>
      </w:r>
      <w:r w:rsidR="007E6C4D" w:rsidRPr="00BF34C4">
        <w:t xml:space="preserve">s the subnet </w:t>
      </w:r>
      <w:r w:rsidR="001069E7" w:rsidRPr="00BF34C4">
        <w:t xml:space="preserve">model </w:t>
      </w:r>
      <w:r w:rsidR="007E6C4D" w:rsidRPr="00BF34C4">
        <w:t>implementation in Cadmium.</w:t>
      </w:r>
    </w:p>
    <w:p w14:paraId="4CADFE24" w14:textId="51EF2937" w:rsidR="0056169A" w:rsidRDefault="0056169A">
      <w:pPr>
        <w:jc w:val="left"/>
        <w:rPr>
          <w:rFonts w:ascii="Arial" w:eastAsia="Andale Sans UI" w:hAnsi="Arial" w:cs="Arial"/>
          <w:sz w:val="20"/>
          <w:szCs w:val="12"/>
          <w:lang w:eastAsia="ar-SA"/>
        </w:rPr>
      </w:pPr>
      <w:r>
        <w:rPr>
          <w:rFonts w:cs="Arial"/>
          <w:szCs w:val="12"/>
        </w:rPr>
        <w:br w:type="page"/>
      </w:r>
    </w:p>
    <w:p w14:paraId="49FB8EA8"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szCs w:val="20"/>
        </w:rPr>
        <w:lastRenderedPageBreak/>
        <w:t xml:space="preserve">#ifndef </w:t>
      </w:r>
      <w:r w:rsidRPr="00BF34C4">
        <w:rPr>
          <w:rFonts w:ascii="Courier New" w:hAnsi="Courier New" w:cs="Courier New"/>
          <w:color w:val="4472C4" w:themeColor="accent1"/>
        </w:rPr>
        <w:t>_SUBNET_HPP__</w:t>
      </w:r>
    </w:p>
    <w:p w14:paraId="529CAC3B"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szCs w:val="20"/>
        </w:rPr>
        <w:t xml:space="preserve">#define </w:t>
      </w:r>
      <w:r w:rsidRPr="00BF34C4">
        <w:rPr>
          <w:rFonts w:ascii="Courier New" w:hAnsi="Courier New" w:cs="Courier New"/>
          <w:color w:val="4472C4" w:themeColor="accent1"/>
        </w:rPr>
        <w:t>_SUBNET_HPP__</w:t>
      </w:r>
    </w:p>
    <w:p w14:paraId="5F882E2C"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p>
    <w:p w14:paraId="0660268E"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include &lt;cadmium/modeling/ports.hpp&gt;</w:t>
      </w:r>
    </w:p>
    <w:p w14:paraId="31B3BD86"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include &lt;cadmium/modeling/message_bag.hpp&gt;</w:t>
      </w:r>
    </w:p>
    <w:p w14:paraId="577A9066"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p>
    <w:p w14:paraId="14028747"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include &lt;limits&gt;</w:t>
      </w:r>
    </w:p>
    <w:p w14:paraId="400C69B0"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include &lt;</w:t>
      </w:r>
      <w:r w:rsidRPr="00BF34C4">
        <w:rPr>
          <w:rFonts w:ascii="Courier New" w:hAnsi="Courier New" w:cs="Courier New"/>
          <w:color w:val="4472C4" w:themeColor="accent1"/>
        </w:rPr>
        <w:t>assert.h</w:t>
      </w:r>
      <w:r w:rsidRPr="00BF34C4">
        <w:rPr>
          <w:rFonts w:ascii="Courier New" w:hAnsi="Courier New" w:cs="Courier New"/>
          <w:szCs w:val="20"/>
        </w:rPr>
        <w:t>&gt;</w:t>
      </w:r>
    </w:p>
    <w:p w14:paraId="373F55F0"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include &lt;</w:t>
      </w:r>
      <w:r w:rsidRPr="00BF34C4">
        <w:rPr>
          <w:rFonts w:ascii="Courier New" w:hAnsi="Courier New" w:cs="Courier New"/>
          <w:color w:val="4472C4" w:themeColor="accent1"/>
        </w:rPr>
        <w:t>string</w:t>
      </w:r>
      <w:r w:rsidRPr="00BF34C4">
        <w:rPr>
          <w:rFonts w:ascii="Courier New" w:hAnsi="Courier New" w:cs="Courier New"/>
          <w:szCs w:val="20"/>
        </w:rPr>
        <w:t>&gt;</w:t>
      </w:r>
    </w:p>
    <w:p w14:paraId="13D0993A"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include &lt;</w:t>
      </w:r>
      <w:r w:rsidRPr="00BF34C4">
        <w:rPr>
          <w:rFonts w:ascii="Courier New" w:hAnsi="Courier New" w:cs="Courier New"/>
          <w:color w:val="4472C4" w:themeColor="accent1"/>
        </w:rPr>
        <w:t>random</w:t>
      </w:r>
      <w:r w:rsidRPr="00BF34C4">
        <w:rPr>
          <w:rFonts w:ascii="Courier New" w:hAnsi="Courier New" w:cs="Courier New"/>
          <w:szCs w:val="20"/>
        </w:rPr>
        <w:t>&gt;</w:t>
      </w:r>
    </w:p>
    <w:p w14:paraId="44931306"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p>
    <w:p w14:paraId="594D958F"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include </w:t>
      </w:r>
      <w:r w:rsidRPr="00BF34C4">
        <w:rPr>
          <w:rFonts w:ascii="Courier New" w:hAnsi="Courier New" w:cs="Courier New"/>
          <w:color w:val="4472C4" w:themeColor="accent1"/>
        </w:rPr>
        <w:t>"../data_structures/message.hpp"</w:t>
      </w:r>
    </w:p>
    <w:p w14:paraId="106F7AA0"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p>
    <w:p w14:paraId="1FC00047"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using namespace cadmium;</w:t>
      </w:r>
    </w:p>
    <w:p w14:paraId="23D76775"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using namespace std;</w:t>
      </w:r>
    </w:p>
    <w:p w14:paraId="19A8A7CE" w14:textId="77777777" w:rsidR="00304339" w:rsidRPr="00BF34C4" w:rsidRDefault="00304339" w:rsidP="00E63CBD">
      <w:pPr>
        <w:pStyle w:val="List"/>
        <w:pBdr>
          <w:top w:val="single" w:sz="4" w:space="1" w:color="auto"/>
          <w:left w:val="single" w:sz="4" w:space="1" w:color="auto"/>
          <w:right w:val="single" w:sz="4" w:space="1" w:color="auto"/>
        </w:pBdr>
        <w:spacing w:after="0"/>
        <w:rPr>
          <w:rFonts w:ascii="Courier New" w:hAnsi="Courier New" w:cs="Courier New"/>
          <w:szCs w:val="20"/>
        </w:rPr>
      </w:pPr>
    </w:p>
    <w:p w14:paraId="763A5B6E" w14:textId="77777777" w:rsidR="009F0D98" w:rsidRPr="00BF34C4" w:rsidRDefault="009F0D98" w:rsidP="00E63CBD">
      <w:pPr>
        <w:pStyle w:val="List"/>
        <w:pBdr>
          <w:top w:val="single" w:sz="4" w:space="1" w:color="auto"/>
          <w:left w:val="single" w:sz="4" w:space="1" w:color="auto"/>
          <w:right w:val="single" w:sz="4" w:space="1" w:color="auto"/>
        </w:pBdr>
        <w:spacing w:after="0"/>
        <w:rPr>
          <w:rFonts w:ascii="Courier New" w:hAnsi="Courier New" w:cs="Courier New"/>
          <w:szCs w:val="20"/>
        </w:rPr>
      </w:pPr>
      <w:bookmarkStart w:id="28" w:name="_Hlk18606566"/>
      <w:r w:rsidRPr="00BF34C4">
        <w:rPr>
          <w:rFonts w:ascii="Courier New" w:hAnsi="Courier New" w:cs="Courier New"/>
          <w:szCs w:val="20"/>
        </w:rPr>
        <w:t>/***** (1) *****/</w:t>
      </w:r>
    </w:p>
    <w:p w14:paraId="37D283BF" w14:textId="77777777" w:rsidR="00E63CBD" w:rsidRPr="00BF34C4" w:rsidRDefault="00E63CBD"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Port definition</w:t>
      </w:r>
    </w:p>
    <w:p w14:paraId="221508BC" w14:textId="77777777" w:rsidR="00E63CBD" w:rsidRPr="00BF34C4" w:rsidRDefault="00E63CBD"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struct </w:t>
      </w:r>
      <w:r w:rsidRPr="00BF34C4">
        <w:rPr>
          <w:rFonts w:ascii="Courier New" w:hAnsi="Courier New" w:cs="Courier New"/>
          <w:color w:val="4472C4" w:themeColor="accent1"/>
          <w:szCs w:val="20"/>
        </w:rPr>
        <w:t>Subnet_defs</w:t>
      </w:r>
      <w:r w:rsidRPr="00BF34C4">
        <w:rPr>
          <w:rFonts w:ascii="Courier New" w:hAnsi="Courier New" w:cs="Courier New"/>
          <w:szCs w:val="20"/>
        </w:rPr>
        <w:t>{</w:t>
      </w:r>
    </w:p>
    <w:p w14:paraId="1BFCDFAD" w14:textId="77777777" w:rsidR="00C809C0" w:rsidRPr="00BF34C4" w:rsidRDefault="00C809C0" w:rsidP="00C809C0">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struct </w:t>
      </w:r>
      <w:r w:rsidRPr="00BF34C4">
        <w:rPr>
          <w:rFonts w:ascii="Courier New" w:hAnsi="Courier New" w:cs="Courier New"/>
          <w:color w:val="4472C4" w:themeColor="accent1"/>
          <w:szCs w:val="20"/>
        </w:rPr>
        <w:t xml:space="preserve">in </w:t>
      </w:r>
      <w:r w:rsidRPr="00BF34C4">
        <w:rPr>
          <w:rFonts w:ascii="Courier New" w:hAnsi="Courier New" w:cs="Courier New"/>
          <w:szCs w:val="20"/>
        </w:rPr>
        <w:t>: public in_port&lt;</w:t>
      </w:r>
      <w:r w:rsidRPr="00BF34C4">
        <w:rPr>
          <w:rFonts w:ascii="Courier New" w:hAnsi="Courier New" w:cs="Courier New"/>
          <w:color w:val="4472C4" w:themeColor="accent1"/>
          <w:szCs w:val="20"/>
        </w:rPr>
        <w:t>Message_t</w:t>
      </w:r>
      <w:r w:rsidRPr="00BF34C4">
        <w:rPr>
          <w:rFonts w:ascii="Courier New" w:hAnsi="Courier New" w:cs="Courier New"/>
          <w:szCs w:val="20"/>
        </w:rPr>
        <w:t>&gt; {};</w:t>
      </w:r>
    </w:p>
    <w:p w14:paraId="4F1DBF59" w14:textId="77777777" w:rsidR="00E63CBD" w:rsidRPr="00BF34C4" w:rsidRDefault="00E63CBD"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struct </w:t>
      </w:r>
      <w:r w:rsidRPr="00BF34C4">
        <w:rPr>
          <w:rFonts w:ascii="Courier New" w:hAnsi="Courier New" w:cs="Courier New"/>
          <w:color w:val="4472C4" w:themeColor="accent1"/>
          <w:szCs w:val="20"/>
        </w:rPr>
        <w:t xml:space="preserve">out </w:t>
      </w:r>
      <w:r w:rsidRPr="00BF34C4">
        <w:rPr>
          <w:rFonts w:ascii="Courier New" w:hAnsi="Courier New" w:cs="Courier New"/>
          <w:szCs w:val="20"/>
        </w:rPr>
        <w:t>: public out_port&lt;</w:t>
      </w:r>
      <w:r w:rsidRPr="00BF34C4">
        <w:rPr>
          <w:rFonts w:ascii="Courier New" w:hAnsi="Courier New" w:cs="Courier New"/>
          <w:color w:val="4472C4" w:themeColor="accent1"/>
          <w:szCs w:val="20"/>
        </w:rPr>
        <w:t>Message_t</w:t>
      </w:r>
      <w:r w:rsidRPr="00BF34C4">
        <w:rPr>
          <w:rFonts w:ascii="Courier New" w:hAnsi="Courier New" w:cs="Courier New"/>
          <w:szCs w:val="20"/>
        </w:rPr>
        <w:t>&gt; {};</w:t>
      </w:r>
    </w:p>
    <w:p w14:paraId="43428875" w14:textId="77777777" w:rsidR="00E63CBD" w:rsidRPr="00BF34C4" w:rsidRDefault="00E63CBD" w:rsidP="00E63CBD">
      <w:pPr>
        <w:pStyle w:val="List"/>
        <w:pBdr>
          <w:top w:val="single" w:sz="4" w:space="1" w:color="auto"/>
          <w:left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6A79C326" w14:textId="77777777" w:rsidR="00E63CBD" w:rsidRPr="00BF34C4" w:rsidRDefault="00E63CBD" w:rsidP="00E63CBD">
      <w:pPr>
        <w:pStyle w:val="List"/>
        <w:pBdr>
          <w:top w:val="single" w:sz="4" w:space="1" w:color="auto"/>
          <w:left w:val="single" w:sz="4" w:space="1" w:color="auto"/>
          <w:right w:val="single" w:sz="4" w:space="1" w:color="auto"/>
        </w:pBdr>
        <w:spacing w:after="0"/>
        <w:rPr>
          <w:rFonts w:ascii="Courier New" w:hAnsi="Courier New" w:cs="Courier New"/>
          <w:szCs w:val="20"/>
        </w:rPr>
      </w:pPr>
    </w:p>
    <w:p w14:paraId="5C40700E" w14:textId="77777777" w:rsidR="00E63CBD" w:rsidRPr="00BF34C4" w:rsidRDefault="00E63CBD"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2) *****/</w:t>
      </w:r>
    </w:p>
    <w:p w14:paraId="2F17AE77" w14:textId="77777777" w:rsidR="00E63CBD" w:rsidRPr="00BF34C4" w:rsidRDefault="00E63CBD" w:rsidP="00A6266A">
      <w:pPr>
        <w:pStyle w:val="List"/>
        <w:pBdr>
          <w:left w:val="single" w:sz="4" w:space="1" w:color="auto"/>
          <w:bottom w:val="single" w:sz="4" w:space="1" w:color="auto"/>
          <w:right w:val="single" w:sz="4" w:space="1" w:color="auto"/>
        </w:pBdr>
        <w:spacing w:after="0"/>
        <w:rPr>
          <w:rFonts w:ascii="Courier New" w:hAnsi="Courier New" w:cs="Courier New"/>
        </w:rPr>
      </w:pPr>
      <w:r w:rsidRPr="00BF34C4">
        <w:rPr>
          <w:rFonts w:ascii="Courier New" w:hAnsi="Courier New" w:cs="Courier New"/>
          <w:szCs w:val="20"/>
        </w:rPr>
        <w:t>template</w:t>
      </w:r>
      <w:r w:rsidRPr="00BF34C4">
        <w:rPr>
          <w:rFonts w:ascii="Courier New" w:hAnsi="Courier New" w:cs="Courier New"/>
        </w:rPr>
        <w:t>&lt;typename TIME&gt;</w:t>
      </w:r>
      <w:r w:rsidR="006B32DD">
        <w:rPr>
          <w:rFonts w:ascii="Courier New" w:hAnsi="Courier New" w:cs="Courier New"/>
        </w:rPr>
        <w:t xml:space="preserve"> </w:t>
      </w:r>
      <w:r w:rsidRPr="00BF34C4">
        <w:rPr>
          <w:rFonts w:ascii="Courier New" w:hAnsi="Courier New" w:cs="Courier New"/>
          <w:szCs w:val="20"/>
        </w:rPr>
        <w:t>class</w:t>
      </w:r>
      <w:r w:rsidRPr="00BF34C4">
        <w:rPr>
          <w:rFonts w:ascii="Courier New" w:hAnsi="Courier New" w:cs="Courier New"/>
        </w:rPr>
        <w:t xml:space="preserve"> </w:t>
      </w:r>
      <w:r w:rsidRPr="00BF34C4">
        <w:rPr>
          <w:rFonts w:ascii="Courier New" w:hAnsi="Courier New" w:cs="Courier New"/>
          <w:color w:val="4472C4" w:themeColor="accent1"/>
        </w:rPr>
        <w:t>Subnet</w:t>
      </w:r>
      <w:r w:rsidRPr="00BF34C4">
        <w:rPr>
          <w:rFonts w:ascii="Courier New" w:hAnsi="Courier New" w:cs="Courier New"/>
        </w:rPr>
        <w:t>{</w:t>
      </w:r>
    </w:p>
    <w:p w14:paraId="3A8CDBDB" w14:textId="77777777" w:rsidR="006B32DD" w:rsidRDefault="006B32DD" w:rsidP="00A6266A">
      <w:pPr>
        <w:pStyle w:val="List"/>
        <w:pBdr>
          <w:left w:val="single" w:sz="4" w:space="1" w:color="auto"/>
          <w:bottom w:val="single" w:sz="4" w:space="1" w:color="auto"/>
          <w:right w:val="single" w:sz="4" w:space="1" w:color="auto"/>
        </w:pBdr>
        <w:spacing w:after="0"/>
        <w:rPr>
          <w:rFonts w:ascii="Courier New" w:hAnsi="Courier New" w:cs="Courier New"/>
        </w:rPr>
      </w:pPr>
    </w:p>
    <w:p w14:paraId="48DB251E" w14:textId="64F16618" w:rsidR="00E63CBD" w:rsidRPr="00BF34C4" w:rsidRDefault="00E63CBD" w:rsidP="00A6266A">
      <w:pPr>
        <w:pStyle w:val="List"/>
        <w:pBdr>
          <w:left w:val="single" w:sz="4" w:space="1" w:color="auto"/>
          <w:bottom w:val="single" w:sz="4" w:space="1" w:color="auto"/>
          <w:right w:val="single" w:sz="4" w:space="1" w:color="auto"/>
        </w:pBdr>
        <w:spacing w:after="0"/>
        <w:rPr>
          <w:rFonts w:ascii="Courier New" w:hAnsi="Courier New" w:cs="Courier New"/>
        </w:rPr>
      </w:pPr>
      <w:r w:rsidRPr="00BF34C4">
        <w:rPr>
          <w:rFonts w:ascii="Courier New" w:hAnsi="Courier New" w:cs="Courier New"/>
        </w:rPr>
        <w:t xml:space="preserve">    public:</w:t>
      </w:r>
    </w:p>
    <w:p w14:paraId="1A2BD175" w14:textId="64E29EC2" w:rsidR="00E63CBD" w:rsidRPr="00BF34C4" w:rsidRDefault="00E63CBD" w:rsidP="00A6266A">
      <w:pPr>
        <w:pStyle w:val="List"/>
        <w:pBdr>
          <w:left w:val="single" w:sz="4" w:space="1" w:color="auto"/>
          <w:bottom w:val="single" w:sz="4" w:space="1" w:color="auto"/>
          <w:right w:val="single" w:sz="4" w:space="1" w:color="auto"/>
        </w:pBdr>
        <w:spacing w:after="0"/>
        <w:rPr>
          <w:rFonts w:ascii="Courier New" w:hAnsi="Courier New" w:cs="Courier New"/>
        </w:rPr>
      </w:pPr>
      <w:r w:rsidRPr="00BF34C4">
        <w:rPr>
          <w:rFonts w:ascii="Courier New" w:hAnsi="Courier New" w:cs="Courier New"/>
        </w:rPr>
        <w:t xml:space="preserve">    using input_ports=tuple&lt;typename </w:t>
      </w:r>
      <w:r w:rsidR="00B22BBE" w:rsidRPr="00BF34C4">
        <w:rPr>
          <w:rFonts w:ascii="Courier New" w:hAnsi="Courier New" w:cs="Courier New"/>
          <w:color w:val="4472C4" w:themeColor="accent1"/>
          <w:szCs w:val="20"/>
        </w:rPr>
        <w:t>Subnet_defs</w:t>
      </w:r>
      <w:r w:rsidRPr="00BF34C4">
        <w:rPr>
          <w:rFonts w:ascii="Courier New" w:hAnsi="Courier New" w:cs="Courier New"/>
        </w:rPr>
        <w:t>::</w:t>
      </w:r>
      <w:r w:rsidRPr="00BF34C4">
        <w:rPr>
          <w:rFonts w:ascii="Courier New" w:hAnsi="Courier New" w:cs="Courier New"/>
          <w:color w:val="4472C4" w:themeColor="accent1"/>
        </w:rPr>
        <w:t>in</w:t>
      </w:r>
      <w:r w:rsidRPr="00BF34C4">
        <w:rPr>
          <w:rFonts w:ascii="Courier New" w:hAnsi="Courier New" w:cs="Courier New"/>
        </w:rPr>
        <w:t>&gt;;</w:t>
      </w:r>
    </w:p>
    <w:p w14:paraId="1E0F3C04" w14:textId="6DE77E3B" w:rsidR="00E63CBD" w:rsidRPr="00BF34C4" w:rsidRDefault="00E63CBD" w:rsidP="00A6266A">
      <w:pPr>
        <w:pStyle w:val="List"/>
        <w:pBdr>
          <w:left w:val="single" w:sz="4" w:space="1" w:color="auto"/>
          <w:bottom w:val="single" w:sz="4" w:space="1" w:color="auto"/>
          <w:right w:val="single" w:sz="4" w:space="1" w:color="auto"/>
        </w:pBdr>
        <w:spacing w:after="0"/>
        <w:rPr>
          <w:rFonts w:ascii="Courier New" w:hAnsi="Courier New" w:cs="Courier New"/>
        </w:rPr>
      </w:pPr>
      <w:r w:rsidRPr="00BF34C4">
        <w:rPr>
          <w:rFonts w:ascii="Courier New" w:hAnsi="Courier New" w:cs="Courier New"/>
        </w:rPr>
        <w:t xml:space="preserve">    using output_ports=tuple&lt;typename </w:t>
      </w:r>
      <w:r w:rsidR="00B22BBE" w:rsidRPr="00BF34C4">
        <w:rPr>
          <w:rFonts w:ascii="Courier New" w:hAnsi="Courier New" w:cs="Courier New"/>
          <w:color w:val="4472C4" w:themeColor="accent1"/>
          <w:szCs w:val="20"/>
        </w:rPr>
        <w:t>Subnet_defs</w:t>
      </w:r>
      <w:r w:rsidRPr="00BF34C4">
        <w:rPr>
          <w:rFonts w:ascii="Courier New" w:hAnsi="Courier New" w:cs="Courier New"/>
        </w:rPr>
        <w:t>::</w:t>
      </w:r>
      <w:r w:rsidRPr="00BF34C4">
        <w:rPr>
          <w:rFonts w:ascii="Courier New" w:hAnsi="Courier New" w:cs="Courier New"/>
          <w:color w:val="4472C4" w:themeColor="accent1"/>
        </w:rPr>
        <w:t>out</w:t>
      </w:r>
      <w:r w:rsidRPr="00BF34C4">
        <w:rPr>
          <w:rFonts w:ascii="Courier New" w:hAnsi="Courier New" w:cs="Courier New"/>
        </w:rPr>
        <w:t>&gt;;</w:t>
      </w:r>
    </w:p>
    <w:bookmarkEnd w:id="28"/>
    <w:p w14:paraId="497E1602"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051F192E" w14:textId="4F40396A" w:rsidR="009F0D98"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3) *****/</w:t>
      </w:r>
    </w:p>
    <w:p w14:paraId="1515B402"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state definition</w:t>
      </w:r>
    </w:p>
    <w:p w14:paraId="7CA77056"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struct state_type{</w:t>
      </w:r>
    </w:p>
    <w:p w14:paraId="3E8D9B9D"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BF34C4">
        <w:rPr>
          <w:rFonts w:ascii="Courier New" w:hAnsi="Courier New" w:cs="Courier New"/>
          <w:color w:val="4472C4" w:themeColor="accent1"/>
        </w:rPr>
        <w:t>bool</w:t>
      </w:r>
      <w:r w:rsidRPr="00BF34C4">
        <w:rPr>
          <w:rFonts w:ascii="Courier New" w:hAnsi="Courier New" w:cs="Courier New"/>
          <w:szCs w:val="20"/>
        </w:rPr>
        <w:t xml:space="preserve"> </w:t>
      </w:r>
      <w:r w:rsidRPr="00BF34C4">
        <w:rPr>
          <w:rFonts w:ascii="Courier New" w:hAnsi="Courier New" w:cs="Courier New"/>
          <w:color w:val="4472C4" w:themeColor="accent1"/>
        </w:rPr>
        <w:t>transmitting</w:t>
      </w:r>
      <w:r w:rsidRPr="00BF34C4">
        <w:rPr>
          <w:rFonts w:ascii="Courier New" w:hAnsi="Courier New" w:cs="Courier New"/>
          <w:szCs w:val="20"/>
        </w:rPr>
        <w:t>;</w:t>
      </w:r>
    </w:p>
    <w:p w14:paraId="59979FFD"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BF34C4">
        <w:rPr>
          <w:rFonts w:ascii="Courier New" w:hAnsi="Courier New" w:cs="Courier New"/>
          <w:color w:val="4472C4" w:themeColor="accent1"/>
        </w:rPr>
        <w:t>Message_t</w:t>
      </w:r>
      <w:r w:rsidRPr="00BF34C4">
        <w:rPr>
          <w:rFonts w:ascii="Courier New" w:hAnsi="Courier New" w:cs="Courier New"/>
          <w:szCs w:val="20"/>
        </w:rPr>
        <w:t xml:space="preserve"> </w:t>
      </w:r>
      <w:r w:rsidRPr="00BF34C4">
        <w:rPr>
          <w:rFonts w:ascii="Courier New" w:hAnsi="Courier New" w:cs="Courier New"/>
          <w:color w:val="4472C4" w:themeColor="accent1"/>
        </w:rPr>
        <w:t>packet</w:t>
      </w:r>
      <w:r w:rsidRPr="00BF34C4">
        <w:rPr>
          <w:rFonts w:ascii="Courier New" w:hAnsi="Courier New" w:cs="Courier New"/>
          <w:szCs w:val="20"/>
        </w:rPr>
        <w:t>;</w:t>
      </w:r>
    </w:p>
    <w:p w14:paraId="28E19177"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BF34C4">
        <w:rPr>
          <w:rFonts w:ascii="Courier New" w:hAnsi="Courier New" w:cs="Courier New"/>
          <w:color w:val="4472C4" w:themeColor="accent1"/>
        </w:rPr>
        <w:t>int</w:t>
      </w:r>
      <w:r w:rsidRPr="00BF34C4">
        <w:rPr>
          <w:rFonts w:ascii="Courier New" w:hAnsi="Courier New" w:cs="Courier New"/>
          <w:szCs w:val="20"/>
        </w:rPr>
        <w:t xml:space="preserve"> </w:t>
      </w:r>
      <w:r w:rsidRPr="00BF34C4">
        <w:rPr>
          <w:rFonts w:ascii="Courier New" w:hAnsi="Courier New" w:cs="Courier New"/>
          <w:color w:val="4472C4" w:themeColor="accent1"/>
        </w:rPr>
        <w:t>index</w:t>
      </w:r>
      <w:r w:rsidRPr="00BF34C4">
        <w:rPr>
          <w:rFonts w:ascii="Courier New" w:hAnsi="Courier New" w:cs="Courier New"/>
          <w:szCs w:val="20"/>
        </w:rPr>
        <w:t>;</w:t>
      </w:r>
    </w:p>
    <w:p w14:paraId="709652ED"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w:t>
      </w:r>
    </w:p>
    <w:p w14:paraId="51F83FFD"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state_type state;    </w:t>
      </w:r>
    </w:p>
    <w:p w14:paraId="3BBBAA59" w14:textId="77777777" w:rsidR="009F0D98" w:rsidRPr="00BF34C4" w:rsidRDefault="009F0D98"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2982DF37" w14:textId="01F5333F" w:rsidR="009F0D98"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4) *****/</w:t>
      </w:r>
    </w:p>
    <w:p w14:paraId="1CBA1461"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default constructor</w:t>
      </w:r>
    </w:p>
    <w:p w14:paraId="29AC8716"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BF34C4">
        <w:rPr>
          <w:rFonts w:ascii="Courier New" w:hAnsi="Courier New" w:cs="Courier New"/>
          <w:color w:val="4472C4" w:themeColor="accent1"/>
        </w:rPr>
        <w:t>Subnet</w:t>
      </w:r>
      <w:r w:rsidRPr="00BF34C4">
        <w:rPr>
          <w:rFonts w:ascii="Courier New" w:hAnsi="Courier New" w:cs="Courier New"/>
          <w:szCs w:val="20"/>
        </w:rPr>
        <w:t>(){</w:t>
      </w:r>
    </w:p>
    <w:p w14:paraId="5AC71329"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szCs w:val="20"/>
        </w:rPr>
        <w:t xml:space="preserve">        </w:t>
      </w:r>
      <w:r w:rsidRPr="00BF34C4">
        <w:rPr>
          <w:rFonts w:ascii="Courier New" w:hAnsi="Courier New" w:cs="Courier New"/>
          <w:color w:val="4472C4" w:themeColor="accent1"/>
        </w:rPr>
        <w:t>state.transmitting = false;</w:t>
      </w:r>
    </w:p>
    <w:p w14:paraId="2236E044"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color w:val="4472C4" w:themeColor="accent1"/>
        </w:rPr>
        <w:t xml:space="preserve">        state.index        = 0;</w:t>
      </w:r>
    </w:p>
    <w:p w14:paraId="2E465869"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w:t>
      </w:r>
    </w:p>
    <w:p w14:paraId="5BBA8777" w14:textId="77777777" w:rsidR="009F0D98" w:rsidRPr="00BF34C4" w:rsidRDefault="009F0D98"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1DEBB979" w14:textId="17AC544B" w:rsidR="009F0D98"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5) *****/</w:t>
      </w:r>
    </w:p>
    <w:p w14:paraId="7737173E"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internal transition</w:t>
      </w:r>
    </w:p>
    <w:p w14:paraId="17839FE2"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void internal_transition() {</w:t>
      </w:r>
    </w:p>
    <w:p w14:paraId="2F996C68"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BF34C4">
        <w:rPr>
          <w:rFonts w:ascii="Courier New" w:hAnsi="Courier New" w:cs="Courier New"/>
          <w:color w:val="4472C4" w:themeColor="accent1"/>
        </w:rPr>
        <w:t>state.transmitting = false;</w:t>
      </w:r>
      <w:r w:rsidRPr="00BF34C4">
        <w:rPr>
          <w:rFonts w:ascii="Courier New" w:hAnsi="Courier New" w:cs="Courier New"/>
          <w:szCs w:val="20"/>
        </w:rPr>
        <w:t xml:space="preserve">  </w:t>
      </w:r>
    </w:p>
    <w:p w14:paraId="2BE09A50" w14:textId="77777777" w:rsidR="009F0D98"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628CC24E" w14:textId="77777777" w:rsidR="009F0D98" w:rsidRPr="00BF34C4" w:rsidRDefault="009F0D98"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4D0722F8" w14:textId="6763749D" w:rsidR="00304339"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6) *****/</w:t>
      </w:r>
    </w:p>
    <w:p w14:paraId="25D56EDE"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external transition</w:t>
      </w:r>
    </w:p>
    <w:p w14:paraId="080B0E46" w14:textId="77777777" w:rsidR="00304339" w:rsidRPr="00BF34C4" w:rsidRDefault="00304339" w:rsidP="00FE0194">
      <w:pPr>
        <w:pStyle w:val="List"/>
        <w:pBdr>
          <w:left w:val="single" w:sz="4" w:space="1" w:color="auto"/>
          <w:bottom w:val="single" w:sz="4" w:space="1" w:color="auto"/>
          <w:right w:val="single" w:sz="4" w:space="1" w:color="auto"/>
        </w:pBdr>
        <w:spacing w:after="0"/>
        <w:jc w:val="left"/>
        <w:rPr>
          <w:rFonts w:ascii="Courier New" w:hAnsi="Courier New" w:cs="Courier New"/>
          <w:szCs w:val="20"/>
        </w:rPr>
      </w:pPr>
      <w:r w:rsidRPr="00BF34C4">
        <w:rPr>
          <w:rFonts w:ascii="Courier New" w:hAnsi="Courier New" w:cs="Courier New"/>
          <w:szCs w:val="20"/>
        </w:rPr>
        <w:t xml:space="preserve">    void external_transition(TIME e, typename </w:t>
      </w:r>
      <w:r w:rsidRPr="00BF34C4">
        <w:rPr>
          <w:rFonts w:ascii="Courier New" w:hAnsi="Courier New" w:cs="Courier New"/>
          <w:szCs w:val="20"/>
        </w:rPr>
        <w:br/>
        <w:t xml:space="preserve">                               make_message_bags&lt;input_ports&gt;::type mbs) { </w:t>
      </w:r>
    </w:p>
    <w:p w14:paraId="2B2F3BD1" w14:textId="77777777" w:rsidR="00E4200D" w:rsidRDefault="00E4200D" w:rsidP="00B153A9">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p>
    <w:p w14:paraId="4E169718" w14:textId="77777777" w:rsidR="00B153A9" w:rsidRPr="00BF34C4" w:rsidRDefault="00B153A9" w:rsidP="00B153A9">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color w:val="4472C4" w:themeColor="accent1"/>
        </w:rPr>
        <w:t xml:space="preserve">        vector&lt;Message_t&gt; bag_port_in;</w:t>
      </w:r>
    </w:p>
    <w:p w14:paraId="53AF4936" w14:textId="77777777" w:rsidR="00E642BF" w:rsidRPr="00BF34C4" w:rsidRDefault="00E642BF" w:rsidP="00B153A9">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p>
    <w:p w14:paraId="06988020" w14:textId="77777777" w:rsidR="00B153A9" w:rsidRPr="00BF34C4" w:rsidRDefault="00B153A9" w:rsidP="00B153A9">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color w:val="4472C4" w:themeColor="accent1"/>
        </w:rPr>
        <w:t xml:space="preserve">        bag_port_in = get_messages&lt;typename Subnet_defs::in&gt;(mbs);</w:t>
      </w:r>
    </w:p>
    <w:p w14:paraId="2378077F"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szCs w:val="20"/>
        </w:rPr>
        <w:t xml:space="preserve">        </w:t>
      </w:r>
      <w:r w:rsidR="0044561B" w:rsidRPr="00BF34C4">
        <w:rPr>
          <w:rFonts w:ascii="Courier New" w:hAnsi="Courier New" w:cs="Courier New"/>
          <w:color w:val="4472C4" w:themeColor="accent1"/>
        </w:rPr>
        <w:t>state.index</w:t>
      </w:r>
      <w:r w:rsidRPr="00BF34C4">
        <w:rPr>
          <w:rFonts w:ascii="Courier New" w:hAnsi="Courier New" w:cs="Courier New"/>
          <w:color w:val="4472C4" w:themeColor="accent1"/>
        </w:rPr>
        <w:t>++;</w:t>
      </w:r>
    </w:p>
    <w:p w14:paraId="4EC44BA2" w14:textId="77777777" w:rsidR="00945655" w:rsidRPr="001377EC" w:rsidRDefault="00304339"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color w:val="4472C4" w:themeColor="accent1"/>
        </w:rPr>
        <w:lastRenderedPageBreak/>
        <w:t xml:space="preserve">        </w:t>
      </w:r>
      <w:r w:rsidR="00945655" w:rsidRPr="001377EC">
        <w:rPr>
          <w:rFonts w:ascii="Courier New" w:hAnsi="Courier New" w:cs="Courier New"/>
          <w:color w:val="4472C4" w:themeColor="accent1"/>
        </w:rPr>
        <w:t xml:space="preserve">if ((double)rand() / (double) RAND_MAX  &lt; 0.95){                </w:t>
      </w:r>
    </w:p>
    <w:p w14:paraId="5B965E0A"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state.packet = bag_port_in[0];</w:t>
      </w:r>
    </w:p>
    <w:p w14:paraId="32A29DD2"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state.transmitting = true;  </w:t>
      </w:r>
    </w:p>
    <w:p w14:paraId="238D4241"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else{</w:t>
      </w:r>
    </w:p>
    <w:p w14:paraId="7D337D98"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state.transmitting = false;</w:t>
      </w:r>
    </w:p>
    <w:p w14:paraId="3B662316"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szCs w:val="20"/>
        </w:rPr>
      </w:pPr>
      <w:r w:rsidRPr="001377EC">
        <w:rPr>
          <w:rFonts w:ascii="Courier New" w:hAnsi="Courier New" w:cs="Courier New"/>
          <w:color w:val="4472C4" w:themeColor="accent1"/>
        </w:rPr>
        <w:t xml:space="preserve">        }   </w:t>
      </w:r>
      <w:r w:rsidR="00304339" w:rsidRPr="001377EC">
        <w:rPr>
          <w:rFonts w:ascii="Courier New" w:hAnsi="Courier New" w:cs="Courier New"/>
          <w:szCs w:val="20"/>
        </w:rPr>
        <w:t xml:space="preserve">    </w:t>
      </w:r>
    </w:p>
    <w:p w14:paraId="585CC800" w14:textId="77777777" w:rsidR="00304339" w:rsidRPr="00BF34C4"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szCs w:val="20"/>
        </w:rPr>
      </w:pPr>
      <w:r w:rsidRPr="001377EC">
        <w:rPr>
          <w:rFonts w:ascii="Courier New" w:hAnsi="Courier New" w:cs="Courier New"/>
          <w:szCs w:val="20"/>
        </w:rPr>
        <w:t xml:space="preserve">    </w:t>
      </w:r>
      <w:r w:rsidR="00304339" w:rsidRPr="001377EC">
        <w:rPr>
          <w:rFonts w:ascii="Courier New" w:hAnsi="Courier New" w:cs="Courier New"/>
          <w:szCs w:val="20"/>
        </w:rPr>
        <w:t>}</w:t>
      </w:r>
    </w:p>
    <w:p w14:paraId="7A718D00" w14:textId="77777777" w:rsidR="009F0D98" w:rsidRPr="00BF34C4" w:rsidRDefault="009F0D98"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713B3381" w14:textId="7565A148" w:rsidR="009F0D98"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7) *****/</w:t>
      </w:r>
    </w:p>
    <w:p w14:paraId="0733DB78" w14:textId="77777777" w:rsidR="00304339" w:rsidRPr="00BF34C4" w:rsidRDefault="00671D04"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confluent</w:t>
      </w:r>
      <w:r w:rsidR="00304339" w:rsidRPr="00BF34C4">
        <w:rPr>
          <w:rFonts w:ascii="Courier New" w:hAnsi="Courier New" w:cs="Courier New"/>
          <w:szCs w:val="20"/>
        </w:rPr>
        <w:t xml:space="preserve"> transition</w:t>
      </w:r>
    </w:p>
    <w:p w14:paraId="6B774AF4" w14:textId="4CBA04D9" w:rsidR="00671D04" w:rsidRPr="00BF34C4" w:rsidRDefault="00671D04"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001F7920">
        <w:rPr>
          <w:rFonts w:ascii="Courier New" w:hAnsi="Courier New" w:cs="Courier New"/>
          <w:szCs w:val="20"/>
        </w:rPr>
        <w:t>v</w:t>
      </w:r>
      <w:r w:rsidRPr="00BF34C4">
        <w:rPr>
          <w:rFonts w:ascii="Courier New" w:hAnsi="Courier New" w:cs="Courier New"/>
          <w:szCs w:val="20"/>
        </w:rPr>
        <w:t xml:space="preserve">oid </w:t>
      </w:r>
      <w:r w:rsidR="00304339" w:rsidRPr="00BF34C4">
        <w:rPr>
          <w:rFonts w:ascii="Courier New" w:hAnsi="Courier New" w:cs="Courier New"/>
          <w:szCs w:val="20"/>
        </w:rPr>
        <w:t>confluence_transition(TIME e, typename</w:t>
      </w:r>
    </w:p>
    <w:p w14:paraId="5A8373F7"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make_message_bags&lt;input_ports&gt;::type mbs) {</w:t>
      </w:r>
    </w:p>
    <w:p w14:paraId="0004B85B"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internal_transition();</w:t>
      </w:r>
    </w:p>
    <w:p w14:paraId="50212491"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external_transition(TIME(), move(mbs));</w:t>
      </w:r>
    </w:p>
    <w:p w14:paraId="2284C0A5"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59DF45D8" w14:textId="77777777" w:rsidR="004472C4" w:rsidRPr="00BF34C4" w:rsidRDefault="004472C4" w:rsidP="004472C4">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65874961" w14:textId="3785B8E7" w:rsidR="004472C4" w:rsidRPr="00BF34C4" w:rsidRDefault="001F7920" w:rsidP="004472C4">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4472C4" w:rsidRPr="00BF34C4">
        <w:rPr>
          <w:rFonts w:ascii="Courier New" w:hAnsi="Courier New" w:cs="Courier New"/>
          <w:szCs w:val="20"/>
        </w:rPr>
        <w:t>/***** (8) *****/</w:t>
      </w:r>
    </w:p>
    <w:p w14:paraId="12170D3F"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output function</w:t>
      </w:r>
    </w:p>
    <w:p w14:paraId="1963D8CB"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typename make_message_bags&lt;output_ports&gt;::type output() const {</w:t>
      </w:r>
    </w:p>
    <w:p w14:paraId="2680B259" w14:textId="77777777" w:rsidR="00EB2DA8" w:rsidRPr="00BF34C4" w:rsidRDefault="00EB2DA8" w:rsidP="001D5746">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3246C890" w14:textId="77777777" w:rsidR="007B523A" w:rsidRPr="00BF34C4" w:rsidRDefault="00304339" w:rsidP="001D5746">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szCs w:val="20"/>
        </w:rPr>
        <w:t xml:space="preserve">        typename make_message_bags&lt;output_ports&gt;::type bags;</w:t>
      </w:r>
    </w:p>
    <w:p w14:paraId="60891A0C" w14:textId="77777777" w:rsidR="00F94ABA" w:rsidRPr="00BF34C4" w:rsidRDefault="00304339" w:rsidP="00F94AB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szCs w:val="20"/>
        </w:rPr>
        <w:t xml:space="preserve">        </w:t>
      </w:r>
      <w:r w:rsidR="00F94ABA" w:rsidRPr="00BF34C4">
        <w:rPr>
          <w:rFonts w:ascii="Courier New" w:hAnsi="Courier New" w:cs="Courier New"/>
          <w:color w:val="4472C4" w:themeColor="accent1"/>
        </w:rPr>
        <w:t>vector&lt;Message_t&gt; bag_port_out;</w:t>
      </w:r>
    </w:p>
    <w:p w14:paraId="06B9211E" w14:textId="77777777" w:rsidR="00E642BF" w:rsidRPr="00BF34C4" w:rsidRDefault="00E642BF" w:rsidP="00F94AB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p>
    <w:p w14:paraId="07383ED0" w14:textId="77777777" w:rsidR="00F94ABA" w:rsidRPr="00BF34C4" w:rsidRDefault="00F94ABA" w:rsidP="00F94AB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color w:val="4472C4" w:themeColor="accent1"/>
        </w:rPr>
        <w:t xml:space="preserve">        </w:t>
      </w:r>
      <w:r w:rsidRPr="001377EC">
        <w:rPr>
          <w:rFonts w:ascii="Courier New" w:hAnsi="Courier New" w:cs="Courier New"/>
          <w:color w:val="4472C4" w:themeColor="accent1"/>
        </w:rPr>
        <w:t>bag_port_out.push_back(state.packet);</w:t>
      </w:r>
      <w:r w:rsidRPr="00BF34C4">
        <w:rPr>
          <w:rFonts w:ascii="Courier New" w:hAnsi="Courier New" w:cs="Courier New"/>
          <w:color w:val="4472C4" w:themeColor="accent1"/>
        </w:rPr>
        <w:t xml:space="preserve">       </w:t>
      </w:r>
    </w:p>
    <w:p w14:paraId="13CE6CE9" w14:textId="77777777" w:rsidR="00E642BF" w:rsidRPr="00BF34C4" w:rsidRDefault="00E642BF" w:rsidP="00F94AB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p>
    <w:p w14:paraId="7134D4B9" w14:textId="77777777" w:rsidR="00F94ABA" w:rsidRPr="00BF34C4" w:rsidRDefault="00F94ABA" w:rsidP="00F94ABA">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BF34C4">
        <w:rPr>
          <w:rFonts w:ascii="Courier New" w:hAnsi="Courier New" w:cs="Courier New"/>
          <w:color w:val="4472C4" w:themeColor="accent1"/>
        </w:rPr>
        <w:t xml:space="preserve">        get_messages&lt;typename Subnet_defs::out&gt;(bags) = bag_port_out;</w:t>
      </w:r>
    </w:p>
    <w:p w14:paraId="12D1B240" w14:textId="77777777" w:rsidR="00E642BF" w:rsidRPr="00BF34C4" w:rsidRDefault="00E642BF" w:rsidP="00F94AB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11AFEA3D" w14:textId="77777777" w:rsidR="00304339" w:rsidRPr="00BF34C4" w:rsidRDefault="00304339" w:rsidP="00F94AB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return bags;</w:t>
      </w:r>
    </w:p>
    <w:p w14:paraId="24B9E75A"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0AED1C39" w14:textId="77777777" w:rsidR="009F0D98" w:rsidRPr="00BF34C4" w:rsidRDefault="009F0D98"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456076D8" w14:textId="00126420" w:rsidR="009F0D98"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w:t>
      </w:r>
      <w:r w:rsidR="004472C4" w:rsidRPr="00BF34C4">
        <w:rPr>
          <w:rFonts w:ascii="Courier New" w:hAnsi="Courier New" w:cs="Courier New"/>
          <w:szCs w:val="20"/>
        </w:rPr>
        <w:t>9</w:t>
      </w:r>
      <w:r w:rsidR="009F0D98" w:rsidRPr="00BF34C4">
        <w:rPr>
          <w:rFonts w:ascii="Courier New" w:hAnsi="Courier New" w:cs="Courier New"/>
          <w:szCs w:val="20"/>
        </w:rPr>
        <w:t>) *****/</w:t>
      </w:r>
    </w:p>
    <w:p w14:paraId="20BC28E4"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 time_advance function</w:t>
      </w:r>
    </w:p>
    <w:p w14:paraId="6D79864C"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TIME time_advance() const {</w:t>
      </w:r>
    </w:p>
    <w:p w14:paraId="6A21F8C9" w14:textId="77777777" w:rsidR="00A04AB9" w:rsidRPr="00BF34C4" w:rsidRDefault="00A04AB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34521581" w14:textId="77777777" w:rsidR="00A04AB9" w:rsidRPr="001377EC" w:rsidRDefault="00304339" w:rsidP="00F6502B">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1377EC">
        <w:rPr>
          <w:rFonts w:ascii="Courier New" w:hAnsi="Courier New" w:cs="Courier New"/>
          <w:szCs w:val="20"/>
        </w:rPr>
        <w:t>TIME next_internal;</w:t>
      </w:r>
    </w:p>
    <w:p w14:paraId="4C0FD193" w14:textId="77777777" w:rsidR="00945655" w:rsidRPr="001377EC" w:rsidRDefault="00945655" w:rsidP="00F6502B">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p>
    <w:p w14:paraId="15E7DAD5" w14:textId="77777777" w:rsidR="00945655" w:rsidRPr="001377EC" w:rsidRDefault="00F6502B"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w:t>
      </w:r>
      <w:r w:rsidR="00945655" w:rsidRPr="001377EC">
        <w:rPr>
          <w:rFonts w:ascii="Courier New" w:hAnsi="Courier New" w:cs="Courier New"/>
          <w:color w:val="4472C4" w:themeColor="accent1"/>
        </w:rPr>
        <w:t xml:space="preserve">if (state.transmitting) {            </w:t>
      </w:r>
    </w:p>
    <w:p w14:paraId="7AC2DC77"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next_internal = TIME("00:00:03:000");</w:t>
      </w:r>
    </w:p>
    <w:p w14:paraId="2090BF30"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else {</w:t>
      </w:r>
    </w:p>
    <w:p w14:paraId="6C0354F3" w14:textId="77777777" w:rsidR="00945655" w:rsidRPr="001377EC"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next_internal = numeric_limits&lt;TIME&gt;::infinity();</w:t>
      </w:r>
    </w:p>
    <w:p w14:paraId="56DED72D" w14:textId="77777777" w:rsidR="00F6502B"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r w:rsidRPr="001377EC">
        <w:rPr>
          <w:rFonts w:ascii="Courier New" w:hAnsi="Courier New" w:cs="Courier New"/>
          <w:color w:val="4472C4" w:themeColor="accent1"/>
        </w:rPr>
        <w:t xml:space="preserve">        }</w:t>
      </w:r>
      <w:r w:rsidRPr="00945655">
        <w:rPr>
          <w:rFonts w:ascii="Courier New" w:hAnsi="Courier New" w:cs="Courier New"/>
          <w:color w:val="4472C4" w:themeColor="accent1"/>
        </w:rPr>
        <w:t xml:space="preserve">    </w:t>
      </w:r>
      <w:r w:rsidR="00A04AB9" w:rsidRPr="00BF34C4">
        <w:rPr>
          <w:rFonts w:ascii="Courier New" w:hAnsi="Courier New" w:cs="Courier New"/>
          <w:color w:val="4472C4" w:themeColor="accent1"/>
        </w:rPr>
        <w:t xml:space="preserve">        </w:t>
      </w:r>
    </w:p>
    <w:p w14:paraId="3DF1BE94" w14:textId="77777777" w:rsidR="00945655" w:rsidRPr="00BF34C4" w:rsidRDefault="00945655" w:rsidP="00945655">
      <w:pPr>
        <w:pStyle w:val="List"/>
        <w:pBdr>
          <w:left w:val="single" w:sz="4" w:space="1" w:color="auto"/>
          <w:bottom w:val="single" w:sz="4" w:space="1" w:color="auto"/>
          <w:right w:val="single" w:sz="4" w:space="1" w:color="auto"/>
        </w:pBdr>
        <w:spacing w:after="0"/>
        <w:rPr>
          <w:rFonts w:ascii="Courier New" w:hAnsi="Courier New" w:cs="Courier New"/>
          <w:color w:val="4472C4" w:themeColor="accent1"/>
        </w:rPr>
      </w:pPr>
    </w:p>
    <w:p w14:paraId="7E28F673" w14:textId="77777777" w:rsidR="00304339" w:rsidRPr="00BF34C4" w:rsidRDefault="00F6502B" w:rsidP="00F6502B">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00304339" w:rsidRPr="00BF34C4">
        <w:rPr>
          <w:rFonts w:ascii="Courier New" w:hAnsi="Courier New" w:cs="Courier New"/>
          <w:szCs w:val="20"/>
        </w:rPr>
        <w:t>return next_internal;</w:t>
      </w:r>
    </w:p>
    <w:p w14:paraId="04838CF2"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45C2DA6F" w14:textId="77777777" w:rsidR="009F0D98" w:rsidRPr="00BF34C4" w:rsidRDefault="009F0D98"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p>
    <w:p w14:paraId="5F42A8D7" w14:textId="791E2B17" w:rsidR="00304339" w:rsidRPr="00BF34C4" w:rsidRDefault="001F7920"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Pr>
          <w:rFonts w:ascii="Courier New" w:hAnsi="Courier New" w:cs="Courier New"/>
          <w:szCs w:val="20"/>
        </w:rPr>
        <w:t xml:space="preserve">    </w:t>
      </w:r>
      <w:r w:rsidR="009F0D98" w:rsidRPr="00BF34C4">
        <w:rPr>
          <w:rFonts w:ascii="Courier New" w:hAnsi="Courier New" w:cs="Courier New"/>
          <w:szCs w:val="20"/>
        </w:rPr>
        <w:t>/***** (</w:t>
      </w:r>
      <w:r w:rsidR="004472C4" w:rsidRPr="00BF34C4">
        <w:rPr>
          <w:rFonts w:ascii="Courier New" w:hAnsi="Courier New" w:cs="Courier New"/>
          <w:szCs w:val="20"/>
        </w:rPr>
        <w:t>10</w:t>
      </w:r>
      <w:r w:rsidR="009F0D98" w:rsidRPr="00BF34C4">
        <w:rPr>
          <w:rFonts w:ascii="Courier New" w:hAnsi="Courier New" w:cs="Courier New"/>
          <w:szCs w:val="20"/>
        </w:rPr>
        <w:t>) *****/</w:t>
      </w:r>
    </w:p>
    <w:p w14:paraId="1B543C1D" w14:textId="77777777" w:rsidR="00304339" w:rsidRPr="00BF34C4" w:rsidRDefault="00304339" w:rsidP="002548DC">
      <w:pPr>
        <w:pStyle w:val="List"/>
        <w:pBdr>
          <w:left w:val="single" w:sz="4" w:space="1" w:color="auto"/>
          <w:bottom w:val="single" w:sz="4" w:space="1" w:color="auto"/>
          <w:right w:val="single" w:sz="4" w:space="1" w:color="auto"/>
        </w:pBdr>
        <w:spacing w:after="0"/>
        <w:jc w:val="left"/>
        <w:rPr>
          <w:rFonts w:ascii="Courier New" w:hAnsi="Courier New" w:cs="Courier New"/>
          <w:szCs w:val="20"/>
        </w:rPr>
      </w:pPr>
      <w:r w:rsidRPr="00BF34C4">
        <w:rPr>
          <w:rFonts w:ascii="Courier New" w:hAnsi="Courier New" w:cs="Courier New"/>
          <w:szCs w:val="20"/>
        </w:rPr>
        <w:t xml:space="preserve">    friend ostringstream&amp; operator&lt;&lt;(ostringstream&amp; os,</w:t>
      </w:r>
      <w:r w:rsidRPr="00BF34C4">
        <w:rPr>
          <w:rFonts w:ascii="Courier New" w:hAnsi="Courier New" w:cs="Courier New"/>
          <w:szCs w:val="20"/>
        </w:rPr>
        <w:br/>
        <w:t xml:space="preserve">                                  const typename Subnet&lt;TIME&gt;::state_type&amp; i) {</w:t>
      </w:r>
    </w:p>
    <w:p w14:paraId="0992EF9E"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r w:rsidRPr="00BF34C4">
        <w:rPr>
          <w:rFonts w:ascii="Courier New" w:hAnsi="Courier New" w:cs="Courier New"/>
          <w:color w:val="4472C4" w:themeColor="accent1"/>
        </w:rPr>
        <w:t>os &lt;&lt; "index: " &lt;&lt; i.index &lt;&lt; " &amp; transmitting: " &lt;&lt; i.transmitting;</w:t>
      </w:r>
      <w:r w:rsidRPr="00BF34C4">
        <w:rPr>
          <w:rFonts w:ascii="Courier New" w:hAnsi="Courier New" w:cs="Courier New"/>
          <w:szCs w:val="20"/>
        </w:rPr>
        <w:t xml:space="preserve"> </w:t>
      </w:r>
    </w:p>
    <w:p w14:paraId="64FF3406"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return os;</w:t>
      </w:r>
    </w:p>
    <w:p w14:paraId="2D7BA9CA"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7C2D7B87" w14:textId="77777777" w:rsidR="00304339"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    </w:t>
      </w:r>
    </w:p>
    <w:p w14:paraId="77E8DF61" w14:textId="77777777" w:rsidR="007E6C4D" w:rsidRPr="00BF34C4" w:rsidRDefault="00304339" w:rsidP="00A6266A">
      <w:pPr>
        <w:pStyle w:val="List"/>
        <w:pBdr>
          <w:left w:val="single" w:sz="4" w:space="1" w:color="auto"/>
          <w:bottom w:val="single" w:sz="4" w:space="1" w:color="auto"/>
          <w:right w:val="single" w:sz="4" w:space="1" w:color="auto"/>
        </w:pBdr>
        <w:spacing w:after="0"/>
        <w:rPr>
          <w:rFonts w:ascii="Courier New" w:hAnsi="Courier New" w:cs="Courier New"/>
          <w:szCs w:val="20"/>
        </w:rPr>
      </w:pPr>
      <w:r w:rsidRPr="00BF34C4">
        <w:rPr>
          <w:rFonts w:ascii="Courier New" w:hAnsi="Courier New" w:cs="Courier New"/>
          <w:szCs w:val="20"/>
        </w:rPr>
        <w:t xml:space="preserve">#endif // </w:t>
      </w:r>
      <w:r w:rsidRPr="00BF34C4">
        <w:rPr>
          <w:rFonts w:ascii="Courier New" w:hAnsi="Courier New" w:cs="Courier New"/>
          <w:color w:val="4472C4" w:themeColor="accent1"/>
        </w:rPr>
        <w:t>_SUBNET_HPP__</w:t>
      </w:r>
    </w:p>
    <w:p w14:paraId="3BCE7776" w14:textId="00B39012" w:rsidR="007E6C4D" w:rsidRPr="00BF34C4" w:rsidRDefault="00265674" w:rsidP="00265674">
      <w:pPr>
        <w:pStyle w:val="Caption"/>
        <w:rPr>
          <w:rFonts w:cs="Arial"/>
          <w:szCs w:val="12"/>
        </w:rPr>
      </w:pPr>
      <w:bookmarkStart w:id="29" w:name="_Ref21383083"/>
      <w:r>
        <w:t xml:space="preserve">Figure </w:t>
      </w:r>
      <w:r>
        <w:fldChar w:fldCharType="begin"/>
      </w:r>
      <w:r>
        <w:instrText xml:space="preserve"> SEQ Figure \* ARABIC </w:instrText>
      </w:r>
      <w:r>
        <w:fldChar w:fldCharType="separate"/>
      </w:r>
      <w:r w:rsidR="00786F0A">
        <w:rPr>
          <w:noProof/>
        </w:rPr>
        <w:t>2</w:t>
      </w:r>
      <w:r>
        <w:fldChar w:fldCharType="end"/>
      </w:r>
      <w:bookmarkEnd w:id="29"/>
      <w:r>
        <w:t>. Cadmium implementation of the Subnet atomic model</w:t>
      </w:r>
    </w:p>
    <w:p w14:paraId="7AC9C101" w14:textId="77777777" w:rsidR="00F85CDA" w:rsidRPr="00BF34C4" w:rsidRDefault="00CE1143" w:rsidP="00F85CDA">
      <w:pPr>
        <w:pStyle w:val="Heading4"/>
      </w:pPr>
      <w:r w:rsidRPr="00BF34C4">
        <w:t>Creating the hpp where the atomic model is defined</w:t>
      </w:r>
    </w:p>
    <w:p w14:paraId="28FE4D15" w14:textId="77777777" w:rsidR="00304339" w:rsidRPr="00BF34C4" w:rsidRDefault="00F85CDA" w:rsidP="00F03907">
      <w:r w:rsidRPr="00BF34C4">
        <w:t>We f</w:t>
      </w:r>
      <w:r w:rsidR="00C447D5" w:rsidRPr="00BF34C4">
        <w:t>irst</w:t>
      </w:r>
      <w:r w:rsidRPr="00BF34C4">
        <w:t xml:space="preserve"> </w:t>
      </w:r>
      <w:r w:rsidR="00C447D5" w:rsidRPr="00BF34C4">
        <w:t xml:space="preserve">create </w:t>
      </w:r>
      <w:r w:rsidRPr="00BF34C4">
        <w:t xml:space="preserve">the </w:t>
      </w:r>
      <w:r w:rsidR="00C447D5" w:rsidRPr="00BF34C4">
        <w:t>subnet.hpp</w:t>
      </w:r>
      <w:r w:rsidRPr="00BF34C4">
        <w:t xml:space="preserve"> file, using </w:t>
      </w:r>
      <w:r w:rsidR="00C447D5" w:rsidRPr="00BF34C4">
        <w:t xml:space="preserve">the structure provided </w:t>
      </w:r>
      <w:r w:rsidR="00453D28" w:rsidRPr="00BF34C4">
        <w:t>in Appendix A</w:t>
      </w:r>
      <w:r w:rsidR="00C447D5" w:rsidRPr="00BF34C4">
        <w:t xml:space="preserve">. </w:t>
      </w:r>
    </w:p>
    <w:p w14:paraId="3EDFF313" w14:textId="77777777" w:rsidR="00C447D5" w:rsidRPr="00BF34C4" w:rsidRDefault="00F85CDA" w:rsidP="002548DC">
      <w:r w:rsidRPr="00BF34C4">
        <w:t xml:space="preserve">It is important to notice that we cannot have two atomic models with the same name. </w:t>
      </w:r>
      <w:r w:rsidR="00C447D5" w:rsidRPr="00BF34C4">
        <w:t xml:space="preserve">We </w:t>
      </w:r>
      <w:r w:rsidRPr="00BF34C4">
        <w:t xml:space="preserve">use </w:t>
      </w:r>
      <w:r w:rsidR="00453D28" w:rsidRPr="00BF34C4">
        <w:t xml:space="preserve">a macro to </w:t>
      </w:r>
      <w:r w:rsidRPr="00BF34C4">
        <w:t xml:space="preserve">avoid multiple “includes” in the </w:t>
      </w:r>
      <w:r w:rsidR="00453D28" w:rsidRPr="00BF34C4">
        <w:t xml:space="preserve">atomic model </w:t>
      </w:r>
      <w:r w:rsidRPr="00BF34C4">
        <w:t xml:space="preserve">(in this case, we call it </w:t>
      </w:r>
      <w:r w:rsidR="00C447D5" w:rsidRPr="00BF34C4">
        <w:rPr>
          <w:rFonts w:ascii="Courier New" w:eastAsia="Times New Roman" w:hAnsi="Courier New" w:cs="Courier New"/>
          <w:color w:val="4472C4" w:themeColor="accent1"/>
          <w:szCs w:val="20"/>
          <w:lang w:eastAsia="en-CA"/>
        </w:rPr>
        <w:t>__SUBNET_HPP__</w:t>
      </w:r>
      <w:r w:rsidRPr="00BF34C4">
        <w:rPr>
          <w:rFonts w:ascii="Courier New" w:eastAsia="Times New Roman" w:hAnsi="Courier New" w:cs="Courier New"/>
          <w:color w:val="4472C4" w:themeColor="accent1"/>
          <w:szCs w:val="20"/>
          <w:lang w:eastAsia="en-CA"/>
        </w:rPr>
        <w:t>)</w:t>
      </w:r>
      <w:r w:rsidR="00CE1143" w:rsidRPr="00BF34C4">
        <w:rPr>
          <w:rFonts w:ascii="Courier New" w:eastAsia="Times New Roman" w:hAnsi="Courier New" w:cs="Courier New"/>
          <w:color w:val="4472C4" w:themeColor="accent1"/>
          <w:szCs w:val="20"/>
          <w:lang w:eastAsia="en-CA"/>
        </w:rPr>
        <w:t xml:space="preserve">. </w:t>
      </w:r>
    </w:p>
    <w:p w14:paraId="307CEE94" w14:textId="77777777" w:rsidR="009F0D98" w:rsidRPr="00BF34C4" w:rsidRDefault="00453D28" w:rsidP="002548DC">
      <w:r w:rsidRPr="00BF34C4">
        <w:lastRenderedPageBreak/>
        <w:t xml:space="preserve">Then, we need to include the simulator </w:t>
      </w:r>
      <w:r w:rsidR="00F85CDA" w:rsidRPr="00BF34C4">
        <w:t xml:space="preserve">libraries </w:t>
      </w:r>
      <w:r w:rsidRPr="00BF34C4">
        <w:t>that provide services to define new ports (</w:t>
      </w:r>
      <w:r w:rsidRPr="00BF34C4">
        <w:rPr>
          <w:rFonts w:ascii="Courier New" w:eastAsia="Times New Roman" w:hAnsi="Courier New" w:cs="Courier New"/>
          <w:b/>
          <w:bCs/>
          <w:szCs w:val="20"/>
          <w:lang w:eastAsia="en-CA"/>
        </w:rPr>
        <w:t xml:space="preserve">&lt;cadmium/modeling/ports.hpp&gt;) </w:t>
      </w:r>
      <w:r w:rsidRPr="00BF34C4">
        <w:t>and to handle bags of messages</w:t>
      </w:r>
      <w:r w:rsidRPr="00BF34C4">
        <w:rPr>
          <w:rFonts w:ascii="Courier New" w:eastAsia="Times New Roman" w:hAnsi="Courier New" w:cs="Courier New"/>
          <w:b/>
          <w:bCs/>
          <w:szCs w:val="20"/>
          <w:lang w:eastAsia="en-CA"/>
        </w:rPr>
        <w:t xml:space="preserve"> (&lt;cadmium/modeling/message_bag.hpp&gt;). </w:t>
      </w:r>
      <w:r w:rsidR="00F85CDA" w:rsidRPr="00BF34C4">
        <w:t>We t</w:t>
      </w:r>
      <w:r w:rsidRPr="00BF34C4">
        <w:t>hen</w:t>
      </w:r>
      <w:r w:rsidR="00F85CDA" w:rsidRPr="00BF34C4">
        <w:t xml:space="preserve"> </w:t>
      </w:r>
      <w:r w:rsidRPr="00BF34C4">
        <w:t xml:space="preserve">include any C++ library </w:t>
      </w:r>
      <w:r w:rsidR="00F85CDA" w:rsidRPr="00BF34C4">
        <w:t xml:space="preserve">needed to implement the </w:t>
      </w:r>
      <w:r w:rsidRPr="00BF34C4">
        <w:t xml:space="preserve">model. </w:t>
      </w:r>
      <w:r w:rsidR="00F85CDA" w:rsidRPr="00BF34C4">
        <w:t xml:space="preserve">In this example, we use </w:t>
      </w:r>
      <w:r w:rsidRPr="00BF34C4">
        <w:t xml:space="preserve">the </w:t>
      </w:r>
      <w:r w:rsidRPr="00BF34C4">
        <w:rPr>
          <w:rFonts w:ascii="Courier New" w:eastAsia="Times New Roman" w:hAnsi="Courier New" w:cs="Courier New"/>
          <w:color w:val="4472C4" w:themeColor="accent1"/>
          <w:szCs w:val="20"/>
          <w:lang w:eastAsia="en-CA"/>
        </w:rPr>
        <w:t>limits</w:t>
      </w:r>
      <w:r w:rsidRPr="00BF34C4">
        <w:rPr>
          <w:rFonts w:ascii="Arial" w:eastAsia="Andale Sans UI" w:hAnsi="Arial"/>
          <w:sz w:val="20"/>
          <w:szCs w:val="24"/>
          <w:lang w:eastAsia="ar-SA"/>
        </w:rPr>
        <w:t xml:space="preserve"> </w:t>
      </w:r>
      <w:r w:rsidR="00F85CDA" w:rsidRPr="00BF34C4">
        <w:rPr>
          <w:rFonts w:ascii="Arial" w:eastAsia="Andale Sans UI" w:hAnsi="Arial"/>
          <w:sz w:val="20"/>
          <w:szCs w:val="24"/>
          <w:lang w:eastAsia="ar-SA"/>
        </w:rPr>
        <w:t>library</w:t>
      </w:r>
      <w:r w:rsidR="00F85CDA" w:rsidRPr="00BF34C4">
        <w:t xml:space="preserve"> </w:t>
      </w:r>
      <w:r w:rsidRPr="00BF34C4">
        <w:t xml:space="preserve">to set the time advance </w:t>
      </w:r>
      <w:r w:rsidR="00F85CDA" w:rsidRPr="00BF34C4">
        <w:t xml:space="preserve">value </w:t>
      </w:r>
      <w:r w:rsidRPr="00BF34C4">
        <w:t>to infinity</w:t>
      </w:r>
      <w:r w:rsidR="00F85CDA" w:rsidRPr="00BF34C4">
        <w:t xml:space="preserve"> (when we need to passivate the model</w:t>
      </w:r>
      <w:r w:rsidRPr="00BF34C4">
        <w:t xml:space="preserve">). </w:t>
      </w:r>
      <w:r w:rsidR="00F85CDA" w:rsidRPr="00BF34C4">
        <w:t xml:space="preserve">We also use </w:t>
      </w:r>
      <w:r w:rsidR="00F85CDA" w:rsidRPr="00BF34C4">
        <w:rPr>
          <w:rFonts w:ascii="Courier New" w:eastAsia="Times New Roman" w:hAnsi="Courier New" w:cs="Courier New"/>
          <w:color w:val="4472C4" w:themeColor="accent1"/>
          <w:szCs w:val="20"/>
          <w:lang w:eastAsia="en-CA"/>
        </w:rPr>
        <w:t>a</w:t>
      </w:r>
      <w:r w:rsidRPr="00BF34C4">
        <w:rPr>
          <w:rFonts w:ascii="Courier New" w:eastAsia="Times New Roman" w:hAnsi="Courier New" w:cs="Courier New"/>
          <w:color w:val="4472C4" w:themeColor="accent1"/>
          <w:szCs w:val="20"/>
          <w:lang w:eastAsia="en-CA"/>
        </w:rPr>
        <w:t>ssert.h</w:t>
      </w:r>
      <w:r w:rsidR="00F85CDA" w:rsidRPr="00BF34C4">
        <w:rPr>
          <w:rFonts w:ascii="Courier New" w:eastAsia="Times New Roman" w:hAnsi="Courier New" w:cs="Courier New"/>
          <w:color w:val="4472C4" w:themeColor="accent1"/>
          <w:szCs w:val="20"/>
          <w:lang w:eastAsia="en-CA"/>
        </w:rPr>
        <w:t>,</w:t>
      </w:r>
      <w:r w:rsidRPr="00BF34C4">
        <w:t xml:space="preserve"> </w:t>
      </w:r>
      <w:r w:rsidR="00F85CDA" w:rsidRPr="00BF34C4">
        <w:t xml:space="preserve">which is </w:t>
      </w:r>
      <w:r w:rsidRPr="00BF34C4">
        <w:t xml:space="preserve">useful </w:t>
      </w:r>
      <w:r w:rsidR="00F85CDA" w:rsidRPr="00BF34C4">
        <w:t xml:space="preserve">to </w:t>
      </w:r>
      <w:r w:rsidRPr="00BF34C4">
        <w:t xml:space="preserve">stop the simulation and </w:t>
      </w:r>
      <w:r w:rsidR="00F85CDA" w:rsidRPr="00BF34C4">
        <w:t xml:space="preserve">check for errors for </w:t>
      </w:r>
      <w:r w:rsidRPr="00BF34C4">
        <w:t xml:space="preserve">non-desired behavior. For example, </w:t>
      </w:r>
      <w:r w:rsidR="00F85CDA" w:rsidRPr="00BF34C4">
        <w:t xml:space="preserve">let us assume that </w:t>
      </w:r>
      <w:r w:rsidRPr="00BF34C4">
        <w:t xml:space="preserve">the </w:t>
      </w:r>
      <w:r w:rsidR="00F85CDA" w:rsidRPr="00BF34C4">
        <w:t xml:space="preserve">DEVS atomic </w:t>
      </w:r>
      <w:r w:rsidRPr="00BF34C4">
        <w:t xml:space="preserve">model definition states that the inputs to </w:t>
      </w:r>
      <w:r w:rsidR="00F85CDA" w:rsidRPr="00BF34C4">
        <w:t xml:space="preserve">the </w:t>
      </w:r>
      <w:r w:rsidRPr="00BF34C4">
        <w:t xml:space="preserve">model are </w:t>
      </w:r>
      <w:r w:rsidR="00F85CDA" w:rsidRPr="00BF34C4">
        <w:t xml:space="preserve">only </w:t>
      </w:r>
      <w:r w:rsidRPr="00BF34C4">
        <w:t xml:space="preserve">integers between 0 and 9. When </w:t>
      </w:r>
      <w:r w:rsidR="00F85CDA" w:rsidRPr="00BF34C4">
        <w:t xml:space="preserve">the model is </w:t>
      </w:r>
      <w:r w:rsidRPr="00BF34C4">
        <w:t>implement</w:t>
      </w:r>
      <w:r w:rsidR="00F85CDA" w:rsidRPr="00BF34C4">
        <w:t xml:space="preserve">ed, we </w:t>
      </w:r>
      <w:r w:rsidRPr="00BF34C4">
        <w:t xml:space="preserve">can use a conditional statement and the methods provided in </w:t>
      </w:r>
      <w:r w:rsidRPr="00BF34C4">
        <w:rPr>
          <w:rFonts w:ascii="Courier New" w:eastAsia="Times New Roman" w:hAnsi="Courier New" w:cs="Courier New"/>
          <w:color w:val="4472C4" w:themeColor="accent1"/>
          <w:szCs w:val="20"/>
          <w:lang w:eastAsia="en-CA"/>
        </w:rPr>
        <w:t>assert.h</w:t>
      </w:r>
      <w:r w:rsidRPr="00BF34C4">
        <w:t xml:space="preserve"> to check that the condition is satisfied. If the condition is not satisfied, the simulation </w:t>
      </w:r>
      <w:r w:rsidR="009E5E20" w:rsidRPr="00BF34C4">
        <w:t>stops,</w:t>
      </w:r>
      <w:r w:rsidRPr="00BF34C4">
        <w:t xml:space="preserve"> and an error </w:t>
      </w:r>
      <w:r w:rsidR="00C607F8" w:rsidRPr="00BF34C4">
        <w:t xml:space="preserve">message is displayed. </w:t>
      </w:r>
      <w:r w:rsidR="00304339" w:rsidRPr="00BF34C4">
        <w:t>The rest of the libraries provides some services we use in t</w:t>
      </w:r>
      <w:r w:rsidR="00C607F8" w:rsidRPr="00BF34C4">
        <w:t>his specific C++ implementation</w:t>
      </w:r>
      <w:r w:rsidR="009F0D98" w:rsidRPr="00BF34C4">
        <w:t xml:space="preserve">. </w:t>
      </w:r>
      <w:r w:rsidR="00D84B5E" w:rsidRPr="00BF34C4">
        <w:t xml:space="preserve">In this example, we use </w:t>
      </w:r>
      <w:r w:rsidR="009F0D98" w:rsidRPr="00BF34C4">
        <w:rPr>
          <w:rFonts w:ascii="Courier New" w:eastAsia="Times New Roman" w:hAnsi="Courier New" w:cs="Courier New"/>
          <w:color w:val="4472C4" w:themeColor="accent1"/>
          <w:szCs w:val="20"/>
          <w:lang w:eastAsia="en-CA"/>
        </w:rPr>
        <w:t>String</w:t>
      </w:r>
      <w:r w:rsidR="00D84B5E" w:rsidRPr="00BF34C4">
        <w:t xml:space="preserve"> a</w:t>
      </w:r>
      <w:r w:rsidR="009F0D98" w:rsidRPr="00BF34C4">
        <w:t xml:space="preserve">s </w:t>
      </w:r>
      <w:r w:rsidR="00D84B5E" w:rsidRPr="00BF34C4">
        <w:t xml:space="preserve">we need to manipulate </w:t>
      </w:r>
      <w:r w:rsidR="009F0D98" w:rsidRPr="00BF34C4">
        <w:t>strings</w:t>
      </w:r>
      <w:r w:rsidR="00D84B5E" w:rsidRPr="00BF34C4">
        <w:t xml:space="preserve">, and </w:t>
      </w:r>
      <w:r w:rsidR="009F0D98" w:rsidRPr="00BF34C4">
        <w:rPr>
          <w:rFonts w:ascii="Courier New" w:eastAsia="Times New Roman" w:hAnsi="Courier New" w:cs="Courier New"/>
          <w:color w:val="4472C4" w:themeColor="accent1"/>
          <w:szCs w:val="20"/>
          <w:lang w:eastAsia="en-CA"/>
        </w:rPr>
        <w:t>random</w:t>
      </w:r>
      <w:r w:rsidR="009F0D98" w:rsidRPr="00BF34C4">
        <w:t xml:space="preserve"> to generate random numbers. We use those functions to generate different delays in message transmission.</w:t>
      </w:r>
    </w:p>
    <w:p w14:paraId="43D972F7" w14:textId="77777777" w:rsidR="00F03907" w:rsidRPr="00BF34C4" w:rsidRDefault="00453D28" w:rsidP="00F03907">
      <w:r w:rsidRPr="00BF34C4">
        <w:t xml:space="preserve">In Cadmium, we can </w:t>
      </w:r>
      <w:r w:rsidR="00C81094" w:rsidRPr="00BF34C4">
        <w:t xml:space="preserve">transmit </w:t>
      </w:r>
      <w:r w:rsidRPr="00BF34C4">
        <w:t>message</w:t>
      </w:r>
      <w:r w:rsidR="00C81094" w:rsidRPr="00BF34C4">
        <w:t xml:space="preserve">s containing built-in C++ types </w:t>
      </w:r>
      <w:r w:rsidRPr="00BF34C4">
        <w:t xml:space="preserve">(integer, float, string, double, bool, etc.) or </w:t>
      </w:r>
      <w:r w:rsidR="00C81094" w:rsidRPr="00BF34C4">
        <w:t xml:space="preserve">we can </w:t>
      </w:r>
      <w:r w:rsidRPr="00BF34C4">
        <w:t xml:space="preserve">define our own </w:t>
      </w:r>
      <w:r w:rsidR="00C81094" w:rsidRPr="00BF34C4">
        <w:t>types</w:t>
      </w:r>
      <w:r w:rsidRPr="00BF34C4">
        <w:t>. I</w:t>
      </w:r>
      <w:r w:rsidR="00304339" w:rsidRPr="00BF34C4">
        <w:t>n this case,</w:t>
      </w:r>
      <w:r w:rsidRPr="00BF34C4">
        <w:t xml:space="preserve"> we define </w:t>
      </w:r>
      <w:r w:rsidR="00C81094" w:rsidRPr="00BF34C4">
        <w:t xml:space="preserve">the </w:t>
      </w:r>
      <w:r w:rsidRPr="00BF34C4">
        <w:t>message as a structure</w:t>
      </w:r>
      <w:r w:rsidR="00304339" w:rsidRPr="00BF34C4">
        <w:t xml:space="preserve">. </w:t>
      </w:r>
      <w:r w:rsidR="00C81094" w:rsidRPr="00BF34C4">
        <w:t xml:space="preserve">In this example, we include </w:t>
      </w:r>
      <w:r w:rsidRPr="00BF34C4">
        <w:t>the path to the hpp file where the structure is defined (</w:t>
      </w:r>
      <w:r w:rsidR="00FE253E" w:rsidRPr="00BF34C4">
        <w:t>e.g.,</w:t>
      </w:r>
      <w:r w:rsidRPr="00BF34C4">
        <w:t xml:space="preserve"> </w:t>
      </w:r>
      <w:r w:rsidRPr="00BF34C4">
        <w:rPr>
          <w:rFonts w:ascii="Courier New" w:eastAsia="Times New Roman" w:hAnsi="Courier New" w:cs="Courier New"/>
          <w:color w:val="4472C4" w:themeColor="accent1"/>
          <w:szCs w:val="20"/>
          <w:lang w:eastAsia="en-CA"/>
        </w:rPr>
        <w:t>#include "../data_structures/message.hpp"</w:t>
      </w:r>
      <w:r w:rsidRPr="00BF34C4">
        <w:t>). If we define more than one type of message (i.e. structure), we will need to include all the ones used in the model.</w:t>
      </w:r>
      <w:r w:rsidR="00C81094" w:rsidRPr="00BF34C4">
        <w:t xml:space="preserve"> </w:t>
      </w:r>
      <w:r w:rsidR="00F03907" w:rsidRPr="00BF34C4">
        <w:t>We will explain the content of message.hpp in the next section.</w:t>
      </w:r>
    </w:p>
    <w:p w14:paraId="081C4759" w14:textId="77777777" w:rsidR="00453D28" w:rsidRPr="00BF34C4" w:rsidRDefault="00FE253E" w:rsidP="00304339">
      <w:r w:rsidRPr="00BF34C4">
        <w:t xml:space="preserve">Finally, we declare the namespaces we are using, in this case: </w:t>
      </w:r>
      <w:r w:rsidRPr="001730F5">
        <w:rPr>
          <w:rFonts w:ascii="Courier New" w:eastAsia="Times New Roman" w:hAnsi="Courier New" w:cs="Courier New"/>
          <w:szCs w:val="20"/>
          <w:lang w:eastAsia="en-CA"/>
        </w:rPr>
        <w:t>cadmium</w:t>
      </w:r>
      <w:r w:rsidRPr="001730F5">
        <w:t xml:space="preserve"> </w:t>
      </w:r>
      <w:r w:rsidRPr="00BF34C4">
        <w:t xml:space="preserve">and </w:t>
      </w:r>
      <w:r w:rsidRPr="001730F5">
        <w:rPr>
          <w:rFonts w:ascii="Courier New" w:eastAsia="Times New Roman" w:hAnsi="Courier New" w:cs="Courier New"/>
          <w:szCs w:val="20"/>
          <w:lang w:eastAsia="en-CA"/>
        </w:rPr>
        <w:t>std</w:t>
      </w:r>
      <w:r w:rsidRPr="001730F5">
        <w:t xml:space="preserve"> </w:t>
      </w:r>
      <w:r w:rsidRPr="00BF34C4">
        <w:t xml:space="preserve">(otherwise, every time we use a method/service from the standard C++ library (std), we have to write </w:t>
      </w:r>
      <w:r w:rsidRPr="001730F5">
        <w:rPr>
          <w:rFonts w:ascii="Courier New" w:eastAsia="Times New Roman" w:hAnsi="Courier New" w:cs="Courier New"/>
          <w:szCs w:val="20"/>
          <w:lang w:eastAsia="en-CA"/>
        </w:rPr>
        <w:t>std::</w:t>
      </w:r>
      <w:r w:rsidRPr="001730F5">
        <w:t xml:space="preserve">; </w:t>
      </w:r>
      <w:r w:rsidRPr="00BF34C4">
        <w:t xml:space="preserve">the same for </w:t>
      </w:r>
      <w:r w:rsidRPr="001730F5">
        <w:rPr>
          <w:rFonts w:ascii="Courier New" w:eastAsia="Times New Roman" w:hAnsi="Courier New" w:cs="Courier New"/>
          <w:szCs w:val="20"/>
          <w:lang w:eastAsia="en-CA"/>
        </w:rPr>
        <w:t>cadmium::</w:t>
      </w:r>
      <w:r w:rsidRPr="001730F5">
        <w:t xml:space="preserve">). </w:t>
      </w:r>
    </w:p>
    <w:p w14:paraId="3FE9DE19" w14:textId="77777777" w:rsidR="00CE1143" w:rsidRPr="00BF34C4" w:rsidRDefault="00CE1143" w:rsidP="00CE1143">
      <w:pPr>
        <w:pStyle w:val="Heading4"/>
      </w:pPr>
      <w:r w:rsidRPr="00BF34C4">
        <w:t xml:space="preserve">Declaring ports </w:t>
      </w:r>
    </w:p>
    <w:p w14:paraId="09FA4AD7" w14:textId="0C1E9474" w:rsidR="00C56D78" w:rsidRPr="00BF34C4" w:rsidRDefault="00C81094" w:rsidP="00C81094">
      <w:r w:rsidRPr="00BF34C4">
        <w:t xml:space="preserve">As seen in </w:t>
      </w:r>
      <w:r w:rsidR="00265674">
        <w:fldChar w:fldCharType="begin"/>
      </w:r>
      <w:r w:rsidR="00265674">
        <w:instrText xml:space="preserve"> REF _Ref21382772 \h </w:instrText>
      </w:r>
      <w:r w:rsidR="00265674">
        <w:fldChar w:fldCharType="separate"/>
      </w:r>
      <w:r w:rsidR="00786F0A">
        <w:t xml:space="preserve">Figure </w:t>
      </w:r>
      <w:r w:rsidR="00786F0A">
        <w:rPr>
          <w:noProof/>
        </w:rPr>
        <w:t>1</w:t>
      </w:r>
      <w:r w:rsidR="00265674">
        <w:fldChar w:fldCharType="end"/>
      </w:r>
      <w:r w:rsidR="00265674">
        <w:t xml:space="preserve">, </w:t>
      </w:r>
      <w:r w:rsidRPr="00BF34C4">
        <w:t xml:space="preserve">the </w:t>
      </w:r>
      <w:r w:rsidR="00CE1143" w:rsidRPr="00BF34C4">
        <w:t xml:space="preserve">Subnet </w:t>
      </w:r>
      <w:r w:rsidRPr="00BF34C4">
        <w:t xml:space="preserve">uses </w:t>
      </w:r>
      <w:r w:rsidR="00CE1143" w:rsidRPr="00BF34C4">
        <w:t xml:space="preserve">one </w:t>
      </w:r>
      <w:r w:rsidR="00A33B69" w:rsidRPr="00BF34C4">
        <w:t>input port called “in” and one output port called “out”</w:t>
      </w:r>
      <w:r w:rsidRPr="00BF34C4">
        <w:t>;</w:t>
      </w:r>
      <w:r w:rsidR="00CE1143" w:rsidRPr="00BF34C4">
        <w:t xml:space="preserve"> both </w:t>
      </w:r>
      <w:r w:rsidR="00A33B69" w:rsidRPr="00BF34C4">
        <w:t xml:space="preserve">ports carry the same type of message, in this case, a C++ structure called </w:t>
      </w:r>
      <w:r w:rsidR="00A33B69" w:rsidRPr="00BF34C4">
        <w:rPr>
          <w:rFonts w:ascii="Courier New" w:eastAsia="Times New Roman" w:hAnsi="Courier New" w:cs="Courier New"/>
          <w:color w:val="4472C4" w:themeColor="accent1"/>
          <w:szCs w:val="20"/>
          <w:lang w:eastAsia="en-CA"/>
        </w:rPr>
        <w:t>Message_</w:t>
      </w:r>
      <w:r w:rsidR="00FE253E" w:rsidRPr="00BF34C4">
        <w:rPr>
          <w:rFonts w:ascii="Courier New" w:eastAsia="Times New Roman" w:hAnsi="Courier New" w:cs="Courier New"/>
          <w:color w:val="4472C4" w:themeColor="accent1"/>
          <w:szCs w:val="20"/>
          <w:lang w:eastAsia="en-CA"/>
        </w:rPr>
        <w:t>t</w:t>
      </w:r>
      <w:r w:rsidR="00FE253E" w:rsidRPr="00BF34C4">
        <w:t>, which</w:t>
      </w:r>
      <w:r w:rsidR="00A33B69" w:rsidRPr="00BF34C4">
        <w:t xml:space="preserve"> is </w:t>
      </w:r>
      <w:r w:rsidR="00CE1143" w:rsidRPr="00BF34C4">
        <w:t>declare</w:t>
      </w:r>
      <w:r w:rsidRPr="00BF34C4">
        <w:t>d</w:t>
      </w:r>
      <w:r w:rsidR="00A33B69" w:rsidRPr="00BF34C4">
        <w:t xml:space="preserve"> in </w:t>
      </w:r>
      <w:r w:rsidR="00A33B69" w:rsidRPr="00BF34C4">
        <w:rPr>
          <w:rFonts w:ascii="Courier New" w:hAnsi="Courier New" w:cs="Courier New"/>
        </w:rPr>
        <w:t>message.hpp</w:t>
      </w:r>
      <w:r w:rsidR="00091845" w:rsidRPr="00BF34C4">
        <w:t>.</w:t>
      </w:r>
      <w:r w:rsidR="00F03907" w:rsidRPr="00BF34C4">
        <w:t xml:space="preserve"> </w:t>
      </w:r>
    </w:p>
    <w:p w14:paraId="6215C0D7" w14:textId="00B250EC" w:rsidR="00091845" w:rsidRPr="00BF34C4" w:rsidRDefault="00F03907" w:rsidP="00C81094">
      <w:r w:rsidRPr="00BF34C4">
        <w:t xml:space="preserve">As shown in </w:t>
      </w:r>
      <w:r w:rsidR="00265674">
        <w:fldChar w:fldCharType="begin"/>
      </w:r>
      <w:r w:rsidR="00265674">
        <w:instrText xml:space="preserve"> REF _Ref21383276 \h </w:instrText>
      </w:r>
      <w:r w:rsidR="00265674">
        <w:fldChar w:fldCharType="separate"/>
      </w:r>
      <w:r w:rsidR="00786F0A">
        <w:t xml:space="preserve">Figure </w:t>
      </w:r>
      <w:r w:rsidR="00786F0A">
        <w:rPr>
          <w:noProof/>
        </w:rPr>
        <w:t>3</w:t>
      </w:r>
      <w:r w:rsidR="00265674">
        <w:fldChar w:fldCharType="end"/>
      </w:r>
      <w:r w:rsidR="00D84B5E" w:rsidRPr="00BF34C4">
        <w:t>,</w:t>
      </w:r>
      <w:r w:rsidR="00091845" w:rsidRPr="00BF34C4">
        <w:t xml:space="preserve"> </w:t>
      </w:r>
      <w:r w:rsidR="00091845" w:rsidRPr="00BF34C4">
        <w:rPr>
          <w:rFonts w:ascii="Courier New" w:eastAsia="Times New Roman" w:hAnsi="Courier New" w:cs="Courier New"/>
          <w:color w:val="4472C4" w:themeColor="accent1"/>
          <w:szCs w:val="20"/>
          <w:lang w:eastAsia="en-CA"/>
        </w:rPr>
        <w:t>Message_t</w:t>
      </w:r>
      <w:r w:rsidR="00091845" w:rsidRPr="00BF34C4">
        <w:t xml:space="preserve"> </w:t>
      </w:r>
      <w:r w:rsidR="00D84B5E" w:rsidRPr="00BF34C4">
        <w:t xml:space="preserve">uses </w:t>
      </w:r>
      <w:r w:rsidR="00091845" w:rsidRPr="00BF34C4">
        <w:t>two integer variables</w:t>
      </w:r>
      <w:r w:rsidR="00D84B5E" w:rsidRPr="00BF34C4">
        <w:t>:</w:t>
      </w:r>
      <w:r w:rsidR="00091845" w:rsidRPr="00BF34C4">
        <w:t xml:space="preserve"> </w:t>
      </w:r>
      <w:r w:rsidR="00091845" w:rsidRPr="00BF34C4">
        <w:rPr>
          <w:rFonts w:ascii="Courier New" w:eastAsia="Times New Roman" w:hAnsi="Courier New" w:cs="Courier New"/>
          <w:color w:val="4472C4" w:themeColor="accent1"/>
          <w:szCs w:val="20"/>
          <w:lang w:eastAsia="en-CA"/>
        </w:rPr>
        <w:t>packet</w:t>
      </w:r>
      <w:r w:rsidR="00091845" w:rsidRPr="00BF34C4">
        <w:t xml:space="preserve"> and </w:t>
      </w:r>
      <w:r w:rsidR="00091845" w:rsidRPr="00BF34C4">
        <w:rPr>
          <w:rFonts w:ascii="Courier New" w:eastAsia="Times New Roman" w:hAnsi="Courier New" w:cs="Courier New"/>
          <w:color w:val="4472C4" w:themeColor="accent1"/>
          <w:szCs w:val="20"/>
          <w:lang w:eastAsia="en-CA"/>
        </w:rPr>
        <w:t>bit</w:t>
      </w:r>
      <w:r w:rsidR="00091845" w:rsidRPr="00BF34C4">
        <w:t>.</w:t>
      </w:r>
      <w:r w:rsidR="00C81094" w:rsidRPr="00BF34C4">
        <w:t xml:space="preserve"> </w:t>
      </w:r>
    </w:p>
    <w:p w14:paraId="7793F4C8"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struct </w:t>
      </w:r>
      <w:r w:rsidRPr="009E5E20">
        <w:rPr>
          <w:rFonts w:ascii="Courier New" w:eastAsiaTheme="minorHAnsi" w:hAnsi="Courier New" w:cs="Courier New"/>
          <w:color w:val="0070C0"/>
          <w:szCs w:val="20"/>
          <w:lang w:eastAsia="en-US"/>
        </w:rPr>
        <w:t>Message_t</w:t>
      </w:r>
      <w:r w:rsidRPr="009E5E20">
        <w:rPr>
          <w:rFonts w:ascii="Courier New" w:eastAsiaTheme="minorHAnsi" w:hAnsi="Courier New" w:cs="Courier New"/>
          <w:szCs w:val="20"/>
          <w:lang w:eastAsia="en-US"/>
        </w:rPr>
        <w:t>{</w:t>
      </w:r>
    </w:p>
    <w:p w14:paraId="0222A674"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w:t>
      </w:r>
      <w:r w:rsidRPr="009E5E20">
        <w:rPr>
          <w:rFonts w:ascii="Courier New" w:eastAsiaTheme="minorHAnsi" w:hAnsi="Courier New" w:cs="Courier New"/>
          <w:color w:val="0070C0"/>
          <w:szCs w:val="20"/>
          <w:lang w:eastAsia="en-US"/>
        </w:rPr>
        <w:t>Message_t</w:t>
      </w:r>
      <w:r w:rsidRPr="009E5E20">
        <w:rPr>
          <w:rFonts w:ascii="Courier New" w:eastAsiaTheme="minorHAnsi" w:hAnsi="Courier New" w:cs="Courier New"/>
          <w:szCs w:val="20"/>
          <w:lang w:eastAsia="en-US"/>
        </w:rPr>
        <w:t>(){}</w:t>
      </w:r>
    </w:p>
    <w:p w14:paraId="0658651E" w14:textId="77777777" w:rsidR="0054137B" w:rsidRPr="00FB6355" w:rsidRDefault="0054137B"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 w:val="16"/>
          <w:szCs w:val="16"/>
          <w:lang w:eastAsia="en-US"/>
        </w:rPr>
      </w:pPr>
    </w:p>
    <w:p w14:paraId="082BF37D"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color w:val="0070C0"/>
          <w:szCs w:val="20"/>
          <w:lang w:eastAsia="en-US"/>
        </w:rPr>
      </w:pPr>
      <w:r w:rsidRPr="009E5E20">
        <w:rPr>
          <w:rFonts w:ascii="Courier New" w:eastAsiaTheme="minorHAnsi" w:hAnsi="Courier New" w:cs="Courier New"/>
          <w:szCs w:val="20"/>
          <w:lang w:eastAsia="en-US"/>
        </w:rPr>
        <w:t xml:space="preserve">  </w:t>
      </w:r>
      <w:r w:rsidRPr="009E5E20">
        <w:rPr>
          <w:rFonts w:ascii="Courier New" w:eastAsiaTheme="minorHAnsi" w:hAnsi="Courier New" w:cs="Courier New"/>
          <w:color w:val="0070C0"/>
          <w:szCs w:val="20"/>
          <w:lang w:eastAsia="en-US"/>
        </w:rPr>
        <w:t>Message_t(int i_packet, int i_bit)</w:t>
      </w:r>
      <w:r w:rsidR="00D84B5E" w:rsidRPr="009E5E20">
        <w:rPr>
          <w:rFonts w:ascii="Courier New" w:eastAsiaTheme="minorHAnsi" w:hAnsi="Courier New" w:cs="Courier New"/>
          <w:color w:val="0070C0"/>
          <w:szCs w:val="20"/>
          <w:lang w:eastAsia="en-US"/>
        </w:rPr>
        <w:t xml:space="preserve"> </w:t>
      </w:r>
    </w:p>
    <w:p w14:paraId="1928C6BD"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color w:val="0070C0"/>
          <w:szCs w:val="20"/>
          <w:lang w:eastAsia="en-US"/>
        </w:rPr>
      </w:pPr>
      <w:r w:rsidRPr="009E5E20">
        <w:rPr>
          <w:rFonts w:ascii="Courier New" w:eastAsiaTheme="minorHAnsi" w:hAnsi="Courier New" w:cs="Courier New"/>
          <w:color w:val="0070C0"/>
          <w:szCs w:val="20"/>
          <w:lang w:eastAsia="en-US"/>
        </w:rPr>
        <w:t xml:space="preserve">   :packet(i_packet), bit(i_bit){}</w:t>
      </w:r>
    </w:p>
    <w:p w14:paraId="4C5CFE0E" w14:textId="77777777" w:rsidR="00F03907" w:rsidRPr="00FB6355"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color w:val="0070C0"/>
          <w:sz w:val="16"/>
          <w:szCs w:val="16"/>
          <w:lang w:eastAsia="en-US"/>
        </w:rPr>
      </w:pPr>
    </w:p>
    <w:p w14:paraId="268B3747"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color w:val="0070C0"/>
          <w:szCs w:val="20"/>
          <w:lang w:eastAsia="en-US"/>
        </w:rPr>
      </w:pPr>
      <w:r w:rsidRPr="009E5E20">
        <w:rPr>
          <w:rFonts w:ascii="Courier New" w:eastAsiaTheme="minorHAnsi" w:hAnsi="Courier New" w:cs="Courier New"/>
          <w:color w:val="0070C0"/>
          <w:szCs w:val="20"/>
          <w:lang w:eastAsia="en-US"/>
        </w:rPr>
        <w:t xml:space="preserve">  </w:t>
      </w:r>
      <w:r w:rsidRPr="009E5E20">
        <w:rPr>
          <w:rFonts w:ascii="Courier New" w:eastAsiaTheme="minorHAnsi" w:hAnsi="Courier New" w:cs="Courier New"/>
          <w:color w:val="0070C0"/>
          <w:szCs w:val="20"/>
          <w:lang w:eastAsia="en-US"/>
        </w:rPr>
        <w:tab/>
        <w:t>int   packet;</w:t>
      </w:r>
    </w:p>
    <w:p w14:paraId="45D4709D"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color w:val="0070C0"/>
          <w:szCs w:val="20"/>
          <w:lang w:eastAsia="en-US"/>
        </w:rPr>
      </w:pPr>
      <w:r w:rsidRPr="009E5E20">
        <w:rPr>
          <w:rFonts w:ascii="Courier New" w:eastAsiaTheme="minorHAnsi" w:hAnsi="Courier New" w:cs="Courier New"/>
          <w:color w:val="0070C0"/>
          <w:szCs w:val="20"/>
          <w:lang w:eastAsia="en-US"/>
        </w:rPr>
        <w:t xml:space="preserve">  </w:t>
      </w:r>
      <w:r w:rsidRPr="009E5E20">
        <w:rPr>
          <w:rFonts w:ascii="Courier New" w:eastAsiaTheme="minorHAnsi" w:hAnsi="Courier New" w:cs="Courier New"/>
          <w:color w:val="0070C0"/>
          <w:szCs w:val="20"/>
          <w:lang w:eastAsia="en-US"/>
        </w:rPr>
        <w:tab/>
        <w:t>int   bit;</w:t>
      </w:r>
    </w:p>
    <w:p w14:paraId="01F11E5E"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w:t>
      </w:r>
    </w:p>
    <w:p w14:paraId="1A269BC5" w14:textId="77777777" w:rsidR="00F03907" w:rsidRPr="00FB6355"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 w:val="16"/>
          <w:szCs w:val="16"/>
          <w:lang w:eastAsia="en-US"/>
        </w:rPr>
      </w:pPr>
    </w:p>
    <w:p w14:paraId="5632A112" w14:textId="77777777" w:rsidR="00F03907"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istream&amp; operator&gt;&gt; (istream&amp; is, </w:t>
      </w:r>
      <w:r w:rsidRPr="009E5E20">
        <w:rPr>
          <w:rFonts w:ascii="Courier New" w:eastAsiaTheme="minorHAnsi" w:hAnsi="Courier New" w:cs="Courier New"/>
          <w:color w:val="0070C0"/>
          <w:szCs w:val="20"/>
          <w:lang w:eastAsia="en-US"/>
        </w:rPr>
        <w:t>Message_t</w:t>
      </w:r>
      <w:r w:rsidRPr="009E5E20">
        <w:rPr>
          <w:rFonts w:ascii="Courier New" w:eastAsiaTheme="minorHAnsi" w:hAnsi="Courier New" w:cs="Courier New"/>
          <w:szCs w:val="20"/>
          <w:lang w:eastAsia="en-US"/>
        </w:rPr>
        <w:t>&amp; msg);</w:t>
      </w:r>
    </w:p>
    <w:p w14:paraId="6F5A0B79" w14:textId="77777777" w:rsidR="00F03907" w:rsidRPr="00FB6355" w:rsidRDefault="00F03907" w:rsidP="00F03907">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 w:val="16"/>
          <w:szCs w:val="16"/>
          <w:lang w:eastAsia="en-US"/>
        </w:rPr>
      </w:pPr>
    </w:p>
    <w:p w14:paraId="6C771C49" w14:textId="77777777" w:rsidR="00A33B69" w:rsidRPr="009E5E20" w:rsidRDefault="00F03907" w:rsidP="00F03907">
      <w:pPr>
        <w:pStyle w:val="List"/>
        <w:pBdr>
          <w:top w:val="single" w:sz="4" w:space="1" w:color="auto"/>
          <w:left w:val="single" w:sz="4" w:space="4" w:color="auto"/>
          <w:bottom w:val="single" w:sz="4" w:space="1" w:color="auto"/>
          <w:right w:val="single" w:sz="4" w:space="4" w:color="auto"/>
        </w:pBdr>
        <w:spacing w:after="0"/>
        <w:rPr>
          <w:rFonts w:cs="Arial"/>
          <w:sz w:val="18"/>
          <w:szCs w:val="10"/>
        </w:rPr>
      </w:pPr>
      <w:r w:rsidRPr="009E5E20">
        <w:rPr>
          <w:rFonts w:ascii="Courier New" w:eastAsiaTheme="minorHAnsi" w:hAnsi="Courier New" w:cs="Courier New"/>
          <w:szCs w:val="20"/>
          <w:lang w:eastAsia="en-US"/>
        </w:rPr>
        <w:t xml:space="preserve">ostream&amp; operator&lt;&lt;(ostream&amp; os, const </w:t>
      </w:r>
      <w:r w:rsidRPr="009E5E20">
        <w:rPr>
          <w:rFonts w:ascii="Courier New" w:eastAsiaTheme="minorHAnsi" w:hAnsi="Courier New" w:cs="Courier New"/>
          <w:color w:val="0070C0"/>
          <w:szCs w:val="20"/>
          <w:lang w:eastAsia="en-US"/>
        </w:rPr>
        <w:t>Message_t</w:t>
      </w:r>
      <w:r w:rsidRPr="009E5E20">
        <w:rPr>
          <w:rFonts w:ascii="Courier New" w:eastAsiaTheme="minorHAnsi" w:hAnsi="Courier New" w:cs="Courier New"/>
          <w:szCs w:val="20"/>
          <w:lang w:eastAsia="en-US"/>
        </w:rPr>
        <w:t>&amp; msg);</w:t>
      </w:r>
    </w:p>
    <w:p w14:paraId="30851C20" w14:textId="5B0CB55D" w:rsidR="00F03907" w:rsidRPr="00BF34C4" w:rsidRDefault="00265674" w:rsidP="00265674">
      <w:pPr>
        <w:pStyle w:val="Caption"/>
        <w:rPr>
          <w:rFonts w:cs="Arial"/>
          <w:szCs w:val="12"/>
        </w:rPr>
      </w:pPr>
      <w:bookmarkStart w:id="30" w:name="_Ref21383276"/>
      <w:r>
        <w:t xml:space="preserve">Figure </w:t>
      </w:r>
      <w:r>
        <w:fldChar w:fldCharType="begin"/>
      </w:r>
      <w:r>
        <w:instrText xml:space="preserve"> SEQ Figure \* ARABIC </w:instrText>
      </w:r>
      <w:r>
        <w:fldChar w:fldCharType="separate"/>
      </w:r>
      <w:r w:rsidR="00786F0A">
        <w:rPr>
          <w:noProof/>
        </w:rPr>
        <w:t>3</w:t>
      </w:r>
      <w:r>
        <w:fldChar w:fldCharType="end"/>
      </w:r>
      <w:bookmarkEnd w:id="30"/>
      <w:r>
        <w:t>. Message_t data type declaration</w:t>
      </w:r>
    </w:p>
    <w:p w14:paraId="7D94B7FC" w14:textId="77777777" w:rsidR="00F03907" w:rsidRPr="00BF34C4" w:rsidRDefault="00F03907" w:rsidP="002548DC">
      <w:r w:rsidRPr="00BF34C4">
        <w:t xml:space="preserve">The struct </w:t>
      </w:r>
      <w:r w:rsidRPr="00BF34C4">
        <w:rPr>
          <w:rFonts w:ascii="Courier New" w:eastAsia="Times New Roman" w:hAnsi="Courier New" w:cs="Courier New"/>
          <w:color w:val="4472C4" w:themeColor="accent1"/>
          <w:szCs w:val="20"/>
          <w:lang w:eastAsia="en-CA"/>
        </w:rPr>
        <w:t>Message_t</w:t>
      </w:r>
      <w:r w:rsidR="0018686B" w:rsidRPr="00BF34C4">
        <w:t xml:space="preserve"> shown here i</w:t>
      </w:r>
      <w:r w:rsidRPr="00BF34C4">
        <w:t xml:space="preserve">s defined </w:t>
      </w:r>
      <w:r w:rsidR="0018686B" w:rsidRPr="00BF34C4">
        <w:t xml:space="preserve">in </w:t>
      </w:r>
      <w:r w:rsidRPr="009E5E20">
        <w:rPr>
          <w:rFonts w:ascii="Courier New" w:hAnsi="Courier New" w:cs="Courier New"/>
          <w:color w:val="0070C0"/>
        </w:rPr>
        <w:t>message.hpp</w:t>
      </w:r>
      <w:r w:rsidRPr="009E5E20">
        <w:rPr>
          <w:color w:val="0070C0"/>
        </w:rPr>
        <w:t xml:space="preserve">. </w:t>
      </w:r>
      <w:r w:rsidRPr="00BF34C4">
        <w:t xml:space="preserve">It is a C++ structure with two </w:t>
      </w:r>
      <w:r w:rsidR="0018686B" w:rsidRPr="00BF34C4">
        <w:t>components:</w:t>
      </w:r>
      <w:r w:rsidRPr="00BF34C4">
        <w:t xml:space="preserve"> </w:t>
      </w:r>
      <w:r w:rsidRPr="00BF34C4">
        <w:rPr>
          <w:rFonts w:ascii="Courier New" w:eastAsia="Times New Roman" w:hAnsi="Courier New" w:cs="Courier New"/>
          <w:color w:val="4472C4" w:themeColor="accent1"/>
          <w:szCs w:val="20"/>
          <w:lang w:eastAsia="en-CA"/>
        </w:rPr>
        <w:t>packet</w:t>
      </w:r>
      <w:r w:rsidRPr="00BF34C4">
        <w:t xml:space="preserve"> (</w:t>
      </w:r>
      <w:r w:rsidR="0018686B" w:rsidRPr="00BF34C4">
        <w:t xml:space="preserve">which </w:t>
      </w:r>
      <w:r w:rsidRPr="00BF34C4">
        <w:t>contain</w:t>
      </w:r>
      <w:r w:rsidR="0018686B" w:rsidRPr="00BF34C4">
        <w:t>s</w:t>
      </w:r>
      <w:r w:rsidRPr="00BF34C4">
        <w:t xml:space="preserve"> the packet number sent through the network)</w:t>
      </w:r>
      <w:r w:rsidR="0018686B" w:rsidRPr="00BF34C4">
        <w:t>,</w:t>
      </w:r>
      <w:r w:rsidRPr="00BF34C4">
        <w:t xml:space="preserve"> and </w:t>
      </w:r>
      <w:r w:rsidRPr="00BF34C4">
        <w:rPr>
          <w:rFonts w:ascii="Courier New" w:eastAsia="Times New Roman" w:hAnsi="Courier New" w:cs="Courier New"/>
          <w:color w:val="4472C4" w:themeColor="accent1"/>
          <w:szCs w:val="20"/>
          <w:lang w:eastAsia="en-CA"/>
        </w:rPr>
        <w:t>bit</w:t>
      </w:r>
      <w:r w:rsidRPr="00BF34C4">
        <w:t xml:space="preserve"> (</w:t>
      </w:r>
      <w:r w:rsidR="0018686B" w:rsidRPr="00BF34C4">
        <w:t xml:space="preserve">which </w:t>
      </w:r>
      <w:r w:rsidRPr="00BF34C4">
        <w:t>contain</w:t>
      </w:r>
      <w:r w:rsidR="0018686B" w:rsidRPr="00BF34C4">
        <w:t>s</w:t>
      </w:r>
      <w:r w:rsidRPr="00BF34C4">
        <w:t xml:space="preserve"> an alternating bit used to identify two consecutive packets</w:t>
      </w:r>
      <w:r w:rsidR="0018686B" w:rsidRPr="00BF34C4">
        <w:t xml:space="preserve"> to provide reliability in the transmission</w:t>
      </w:r>
      <w:r w:rsidRPr="00BF34C4">
        <w:t>). Inside the structure, we also have two constructors. The default one (without parameters) generate</w:t>
      </w:r>
      <w:r w:rsidR="0018686B" w:rsidRPr="00BF34C4">
        <w:t>s</w:t>
      </w:r>
      <w:r w:rsidRPr="00BF34C4">
        <w:t xml:space="preserve"> a variable of type </w:t>
      </w:r>
      <w:r w:rsidRPr="00BF34C4">
        <w:rPr>
          <w:rFonts w:ascii="Courier New" w:eastAsia="Times New Roman" w:hAnsi="Courier New" w:cs="Courier New"/>
          <w:color w:val="4472C4" w:themeColor="accent1"/>
          <w:szCs w:val="20"/>
          <w:lang w:eastAsia="en-CA"/>
        </w:rPr>
        <w:t>Message_t</w:t>
      </w:r>
      <w:r w:rsidRPr="00BF34C4">
        <w:t xml:space="preserve"> filled with “garbage”. </w:t>
      </w:r>
      <w:r w:rsidR="00FE253E" w:rsidRPr="00BF34C4">
        <w:t xml:space="preserve">The second one also generates a variable of type </w:t>
      </w:r>
      <w:r w:rsidR="00FE253E" w:rsidRPr="00BF34C4">
        <w:rPr>
          <w:rFonts w:ascii="Courier New" w:eastAsia="Times New Roman" w:hAnsi="Courier New" w:cs="Courier New"/>
          <w:color w:val="4472C4" w:themeColor="accent1"/>
          <w:szCs w:val="20"/>
          <w:lang w:eastAsia="en-CA"/>
        </w:rPr>
        <w:t>Message_t,</w:t>
      </w:r>
      <w:r w:rsidR="00FE253E" w:rsidRPr="00BF34C4">
        <w:t xml:space="preserve"> but </w:t>
      </w:r>
      <w:r w:rsidR="00FE253E">
        <w:t xml:space="preserve">it is </w:t>
      </w:r>
      <w:r w:rsidR="00FE253E" w:rsidRPr="00BF34C4">
        <w:t>filled with the values used to call the constructor.</w:t>
      </w:r>
    </w:p>
    <w:p w14:paraId="4CE624E4" w14:textId="383EF853" w:rsidR="00F85ED0" w:rsidRPr="00BF34C4" w:rsidRDefault="00F85ED0" w:rsidP="00C56D78">
      <w:r w:rsidRPr="00F85ED0">
        <w:lastRenderedPageBreak/>
        <w:t xml:space="preserve">Inside </w:t>
      </w:r>
      <w:r w:rsidRPr="00F85ED0">
        <w:rPr>
          <w:rFonts w:ascii="Courier New" w:hAnsi="Courier New" w:cs="Courier New"/>
        </w:rPr>
        <w:t>message.hpp</w:t>
      </w:r>
      <w:r w:rsidRPr="00F85ED0">
        <w:t xml:space="preserve"> we also declare operators </w:t>
      </w:r>
      <w:r w:rsidRPr="00F85ED0">
        <w:rPr>
          <w:rFonts w:ascii="Courier New" w:eastAsia="Times New Roman" w:hAnsi="Courier New" w:cs="Courier New"/>
          <w:color w:val="4472C4" w:themeColor="accent1"/>
          <w:szCs w:val="20"/>
          <w:lang w:eastAsia="en-CA"/>
        </w:rPr>
        <w:t>&lt;&lt;</w:t>
      </w:r>
      <w:r w:rsidRPr="00F85ED0">
        <w:t xml:space="preserve"> and </w:t>
      </w:r>
      <w:r w:rsidRPr="00F85ED0">
        <w:rPr>
          <w:rFonts w:ascii="Courier New" w:eastAsia="Times New Roman" w:hAnsi="Courier New" w:cs="Courier New"/>
          <w:color w:val="4472C4" w:themeColor="accent1"/>
          <w:szCs w:val="20"/>
          <w:lang w:eastAsia="en-CA"/>
        </w:rPr>
        <w:t>&gt;&gt;.</w:t>
      </w:r>
      <w:r w:rsidRPr="00F85ED0">
        <w:t xml:space="preserve"> We use </w:t>
      </w:r>
      <w:r w:rsidRPr="00F85ED0">
        <w:rPr>
          <w:rFonts w:ascii="Courier New" w:eastAsia="Times New Roman" w:hAnsi="Courier New" w:cs="Courier New"/>
          <w:color w:val="4472C4" w:themeColor="accent1"/>
          <w:szCs w:val="20"/>
          <w:lang w:eastAsia="en-CA"/>
        </w:rPr>
        <w:t>&gt;&gt;</w:t>
      </w:r>
      <w:r w:rsidRPr="00F85ED0">
        <w:t xml:space="preserve"> to read data from a file and fill the structure – optional if you do not have input data coming from a file – and </w:t>
      </w:r>
      <w:r w:rsidRPr="00F85ED0">
        <w:rPr>
          <w:rFonts w:ascii="Courier New" w:eastAsia="Times New Roman" w:hAnsi="Courier New" w:cs="Courier New"/>
          <w:color w:val="4472C4" w:themeColor="accent1"/>
          <w:szCs w:val="20"/>
          <w:lang w:eastAsia="en-CA"/>
        </w:rPr>
        <w:t>&lt;&lt;</w:t>
      </w:r>
      <w:r w:rsidRPr="00F85ED0">
        <w:t xml:space="preserve"> to save the content of the structure in a file – needed by the simulator to log the messages.</w:t>
      </w:r>
    </w:p>
    <w:p w14:paraId="73963BA1" w14:textId="57025D26" w:rsidR="00A6068A" w:rsidRPr="00BF34C4" w:rsidRDefault="00A6068A" w:rsidP="00C56D78">
      <w:r w:rsidRPr="00BF34C4">
        <w:t xml:space="preserve">The two operators are implemented inside a new file called </w:t>
      </w:r>
      <w:r w:rsidRPr="00BF34C4">
        <w:rPr>
          <w:rFonts w:ascii="Courier New" w:hAnsi="Courier New" w:cs="Courier New"/>
        </w:rPr>
        <w:t>message.cpp</w:t>
      </w:r>
      <w:r w:rsidR="00582DD3">
        <w:rPr>
          <w:rFonts w:ascii="Courier New" w:hAnsi="Courier New" w:cs="Courier New"/>
        </w:rPr>
        <w:t xml:space="preserve"> (</w:t>
      </w:r>
      <w:r w:rsidR="00582DD3">
        <w:rPr>
          <w:rFonts w:ascii="Courier New" w:hAnsi="Courier New" w:cs="Courier New"/>
        </w:rPr>
        <w:fldChar w:fldCharType="begin"/>
      </w:r>
      <w:r w:rsidR="00582DD3">
        <w:rPr>
          <w:rFonts w:ascii="Courier New" w:hAnsi="Courier New" w:cs="Courier New"/>
        </w:rPr>
        <w:instrText xml:space="preserve"> REF _Ref21383380 \h </w:instrText>
      </w:r>
      <w:r w:rsidR="00582DD3">
        <w:rPr>
          <w:rFonts w:ascii="Courier New" w:hAnsi="Courier New" w:cs="Courier New"/>
        </w:rPr>
      </w:r>
      <w:r w:rsidR="00582DD3">
        <w:rPr>
          <w:rFonts w:ascii="Courier New" w:hAnsi="Courier New" w:cs="Courier New"/>
        </w:rPr>
        <w:fldChar w:fldCharType="separate"/>
      </w:r>
      <w:r w:rsidR="00786F0A">
        <w:t xml:space="preserve">Figure </w:t>
      </w:r>
      <w:r w:rsidR="00786F0A">
        <w:rPr>
          <w:noProof/>
        </w:rPr>
        <w:t>4</w:t>
      </w:r>
      <w:r w:rsidR="00582DD3">
        <w:rPr>
          <w:rFonts w:ascii="Courier New" w:hAnsi="Courier New" w:cs="Courier New"/>
        </w:rPr>
        <w:fldChar w:fldCharType="end"/>
      </w:r>
      <w:r w:rsidR="00582DD3">
        <w:rPr>
          <w:rFonts w:ascii="Courier New" w:hAnsi="Courier New" w:cs="Courier New"/>
        </w:rPr>
        <w:t>)</w:t>
      </w:r>
      <w:r w:rsidRPr="00BF34C4">
        <w:rPr>
          <w:rFonts w:ascii="Courier New" w:hAnsi="Courier New" w:cs="Courier New"/>
        </w:rPr>
        <w:t xml:space="preserve">. </w:t>
      </w:r>
      <w:r w:rsidRPr="00BF34C4">
        <w:t>For the output operator</w:t>
      </w:r>
      <w:r w:rsidR="00381FBA" w:rsidRPr="00BF34C4">
        <w:t>,</w:t>
      </w:r>
      <w:r w:rsidRPr="00BF34C4">
        <w:t xml:space="preserve"> we need to specify how we want to output the content of the struct. In this case, we output “</w:t>
      </w:r>
      <w:r w:rsidRPr="00BF34C4">
        <w:rPr>
          <w:rFonts w:ascii="Courier New" w:hAnsi="Courier New" w:cs="Courier New"/>
        </w:rPr>
        <w:t>the packet space the bit</w:t>
      </w:r>
      <w:r w:rsidRPr="00BF34C4">
        <w:t>”. For the input operator</w:t>
      </w:r>
      <w:r w:rsidR="009B648F" w:rsidRPr="00BF34C4">
        <w:t>,</w:t>
      </w:r>
      <w:r w:rsidRPr="00BF34C4">
        <w:t xml:space="preserve"> we need to specify in which order the data we read comes. In this case, we will have two elements, the first one will be assigned to the </w:t>
      </w:r>
      <w:r w:rsidRPr="00BF34C4">
        <w:rPr>
          <w:rFonts w:ascii="Courier New" w:eastAsia="Times New Roman" w:hAnsi="Courier New" w:cs="Courier New"/>
          <w:color w:val="4472C4" w:themeColor="accent1"/>
          <w:szCs w:val="20"/>
          <w:lang w:eastAsia="en-CA"/>
        </w:rPr>
        <w:t>packet</w:t>
      </w:r>
      <w:r w:rsidRPr="00BF34C4">
        <w:t xml:space="preserve"> and the second one to the </w:t>
      </w:r>
      <w:r w:rsidRPr="00BF34C4">
        <w:rPr>
          <w:rFonts w:ascii="Courier New" w:eastAsia="Times New Roman" w:hAnsi="Courier New" w:cs="Courier New"/>
          <w:color w:val="4472C4" w:themeColor="accent1"/>
          <w:szCs w:val="20"/>
          <w:lang w:eastAsia="en-CA"/>
        </w:rPr>
        <w:t>bit</w:t>
      </w:r>
      <w:r w:rsidRPr="00BF34C4">
        <w:t xml:space="preserve">. </w:t>
      </w:r>
    </w:p>
    <w:p w14:paraId="657A85B9" w14:textId="77777777" w:rsidR="00B22BBE" w:rsidRPr="00BF34C4" w:rsidRDefault="00B22BBE" w:rsidP="00B22BBE">
      <w:r w:rsidRPr="00BF34C4">
        <w:t xml:space="preserve">It is important to define the </w:t>
      </w:r>
      <w:r w:rsidRPr="009E5E20">
        <w:rPr>
          <w:rFonts w:ascii="Courier New" w:hAnsi="Courier New" w:cs="Courier New"/>
        </w:rPr>
        <w:t>&gt;&gt;</w:t>
      </w:r>
      <w:r w:rsidRPr="00BF34C4">
        <w:t xml:space="preserve"> operator when we are not using built-in data types for messages and we need to read inputs for the model from a text file. Considering the current definition of the operator, we need to define the inputs in the input file as “TIME packet_value bit_value”. If we define the inputs in another order, for example</w:t>
      </w:r>
      <w:r w:rsidR="00E4283F" w:rsidRPr="00BF34C4">
        <w:t>,</w:t>
      </w:r>
      <w:r w:rsidRPr="00BF34C4">
        <w:t xml:space="preserve"> “TIME bit_value packet_value, </w:t>
      </w:r>
      <w:r w:rsidRPr="00BF34C4">
        <w:rPr>
          <w:rFonts w:ascii="Courier New" w:eastAsia="Times New Roman" w:hAnsi="Courier New" w:cs="Courier New"/>
          <w:color w:val="4472C4" w:themeColor="accent1"/>
          <w:szCs w:val="20"/>
          <w:lang w:eastAsia="en-CA"/>
        </w:rPr>
        <w:t>packet</w:t>
      </w:r>
      <w:r w:rsidRPr="00BF34C4">
        <w:t xml:space="preserve"> will not contain “bit_value” and </w:t>
      </w:r>
      <w:r w:rsidRPr="00BF34C4">
        <w:rPr>
          <w:rFonts w:ascii="Courier New" w:eastAsia="Times New Roman" w:hAnsi="Courier New" w:cs="Courier New"/>
          <w:color w:val="4472C4" w:themeColor="accent1"/>
          <w:szCs w:val="20"/>
          <w:lang w:eastAsia="en-CA"/>
        </w:rPr>
        <w:t>bit</w:t>
      </w:r>
      <w:r w:rsidRPr="00BF34C4">
        <w:t xml:space="preserve"> will contain “packet_value”. </w:t>
      </w:r>
    </w:p>
    <w:p w14:paraId="5EA4C821"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Output the content of the structure</w:t>
      </w:r>
    </w:p>
    <w:p w14:paraId="729E7ADE"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ostream&amp; operator&lt;&lt;(ostream&amp; os, const Message_t&amp; msg) {</w:t>
      </w:r>
    </w:p>
    <w:p w14:paraId="44DC9188"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os &lt;&lt; msg.packet &lt;&lt; " " &lt;&lt; msg.bit;</w:t>
      </w:r>
    </w:p>
    <w:p w14:paraId="5CC7E40C"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return os;</w:t>
      </w:r>
    </w:p>
    <w:p w14:paraId="7B8491CC"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w:t>
      </w:r>
    </w:p>
    <w:p w14:paraId="27DA3F77"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Fill the structure</w:t>
      </w:r>
    </w:p>
    <w:p w14:paraId="7AC1718C"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istream&amp; operator&gt;&gt; (istream&amp; is, Message_t&amp; msg) {</w:t>
      </w:r>
    </w:p>
    <w:p w14:paraId="6A2E0656"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is &gt;&gt; msg.packet;</w:t>
      </w:r>
    </w:p>
    <w:p w14:paraId="02B60277"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is &gt;&gt; msg.bit;</w:t>
      </w:r>
    </w:p>
    <w:p w14:paraId="1B892DF4" w14:textId="77777777" w:rsidR="00A6068A" w:rsidRPr="009E5E20" w:rsidRDefault="00A6068A" w:rsidP="00A6068A">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return is;</w:t>
      </w:r>
    </w:p>
    <w:p w14:paraId="78B4AF40" w14:textId="0F396953" w:rsidR="00C81094" w:rsidRPr="00BF34C4" w:rsidRDefault="00582DD3" w:rsidP="00582DD3">
      <w:pPr>
        <w:pStyle w:val="Caption"/>
        <w:rPr>
          <w:rFonts w:cs="Arial"/>
          <w:szCs w:val="12"/>
        </w:rPr>
      </w:pPr>
      <w:bookmarkStart w:id="31" w:name="_Ref21383380"/>
      <w:r>
        <w:t xml:space="preserve">Figure </w:t>
      </w:r>
      <w:r>
        <w:fldChar w:fldCharType="begin"/>
      </w:r>
      <w:r>
        <w:instrText xml:space="preserve"> SEQ Figure \* ARABIC </w:instrText>
      </w:r>
      <w:r>
        <w:fldChar w:fldCharType="separate"/>
      </w:r>
      <w:r w:rsidR="00786F0A">
        <w:rPr>
          <w:noProof/>
        </w:rPr>
        <w:t>4</w:t>
      </w:r>
      <w:r>
        <w:fldChar w:fldCharType="end"/>
      </w:r>
      <w:bookmarkEnd w:id="31"/>
      <w:r>
        <w:t>. Implementation of the &lt;&lt; and &gt;&gt; operators</w:t>
      </w:r>
    </w:p>
    <w:p w14:paraId="46B41147" w14:textId="77777777" w:rsidR="001A127E" w:rsidRPr="009E5E20" w:rsidRDefault="00091845" w:rsidP="00304339">
      <w:r w:rsidRPr="00BF34C4">
        <w:t>Under “</w:t>
      </w:r>
      <w:r w:rsidRPr="00BF34C4">
        <w:rPr>
          <w:rFonts w:ascii="Courier New" w:eastAsia="Times New Roman" w:hAnsi="Courier New" w:cs="Courier New"/>
          <w:szCs w:val="20"/>
          <w:lang w:eastAsia="en-CA"/>
        </w:rPr>
        <w:t>//</w:t>
      </w:r>
      <w:r w:rsidR="00FA3E87" w:rsidRPr="00BF34C4">
        <w:rPr>
          <w:rFonts w:ascii="Courier New" w:eastAsia="Times New Roman" w:hAnsi="Courier New" w:cs="Courier New"/>
          <w:szCs w:val="20"/>
          <w:lang w:eastAsia="en-CA"/>
        </w:rPr>
        <w:t xml:space="preserve">Port </w:t>
      </w:r>
      <w:r w:rsidRPr="00BF34C4">
        <w:rPr>
          <w:rFonts w:ascii="Courier New" w:eastAsia="Times New Roman" w:hAnsi="Courier New" w:cs="Courier New"/>
          <w:szCs w:val="20"/>
          <w:lang w:eastAsia="en-CA"/>
        </w:rPr>
        <w:t>definition”</w:t>
      </w:r>
      <w:r w:rsidR="00A6068A" w:rsidRPr="00BF34C4">
        <w:rPr>
          <w:rFonts w:ascii="Courier New" w:eastAsia="Times New Roman" w:hAnsi="Courier New" w:cs="Courier New"/>
          <w:szCs w:val="20"/>
          <w:lang w:eastAsia="en-CA"/>
        </w:rPr>
        <w:t xml:space="preserve"> (/***** (1) *****/)</w:t>
      </w:r>
      <w:r w:rsidR="00C81094" w:rsidRPr="00BF34C4">
        <w:rPr>
          <w:rFonts w:ascii="Courier New" w:eastAsia="Times New Roman" w:hAnsi="Courier New" w:cs="Courier New"/>
          <w:szCs w:val="20"/>
          <w:lang w:eastAsia="en-CA"/>
        </w:rPr>
        <w:t xml:space="preserve"> </w:t>
      </w:r>
      <w:r w:rsidRPr="00BF34C4">
        <w:t xml:space="preserve">we define the ports </w:t>
      </w:r>
      <w:r w:rsidR="00FA3E87" w:rsidRPr="00BF34C4">
        <w:t xml:space="preserve">used by </w:t>
      </w:r>
      <w:r w:rsidRPr="00BF34C4">
        <w:t xml:space="preserve">the atomic </w:t>
      </w:r>
      <w:r w:rsidRPr="009E5E20">
        <w:t>model. We define the</w:t>
      </w:r>
      <w:r w:rsidR="00FA3E87" w:rsidRPr="009E5E20">
        <w:t>m</w:t>
      </w:r>
      <w:r w:rsidRPr="009E5E20">
        <w:t xml:space="preserve"> as a structure that contains all the input and ou</w:t>
      </w:r>
      <w:r w:rsidR="00FA3E87" w:rsidRPr="009E5E20">
        <w:t xml:space="preserve">tput ports of the atomic model (in this case called </w:t>
      </w:r>
      <w:r w:rsidR="00FA3E87" w:rsidRPr="009E5E20">
        <w:rPr>
          <w:rFonts w:ascii="Courier New" w:hAnsi="Courier New" w:cs="Courier New"/>
          <w:color w:val="4472C4" w:themeColor="accent1"/>
        </w:rPr>
        <w:t>Subnet_defs).</w:t>
      </w:r>
      <w:r w:rsidR="000D0A1B" w:rsidRPr="009E5E20">
        <w:rPr>
          <w:rFonts w:ascii="Courier New" w:hAnsi="Courier New" w:cs="Courier New"/>
          <w:color w:val="4472C4" w:themeColor="accent1"/>
        </w:rPr>
        <w:t xml:space="preserve"> </w:t>
      </w:r>
      <w:r w:rsidR="001A127E" w:rsidRPr="009E5E20">
        <w:t xml:space="preserve">We </w:t>
      </w:r>
      <w:r w:rsidR="00671D04" w:rsidRPr="009E5E20">
        <w:t xml:space="preserve">use a structure (named using the convention </w:t>
      </w:r>
      <w:r w:rsidR="004560C9" w:rsidRPr="009E5E20">
        <w:t>“</w:t>
      </w:r>
      <w:r w:rsidR="00671D04" w:rsidRPr="009E5E20">
        <w:rPr>
          <w:rFonts w:ascii="Courier New" w:hAnsi="Courier New" w:cs="Courier New"/>
          <w:color w:val="4472C4" w:themeColor="accent1"/>
        </w:rPr>
        <w:t>AtomicModelNam</w:t>
      </w:r>
      <w:r w:rsidR="004560C9" w:rsidRPr="009E5E20">
        <w:rPr>
          <w:rFonts w:ascii="Courier New" w:hAnsi="Courier New" w:cs="Courier New"/>
          <w:color w:val="4472C4" w:themeColor="accent1"/>
        </w:rPr>
        <w:t>e_defs</w:t>
      </w:r>
      <w:r w:rsidR="004560C9" w:rsidRPr="009E5E20">
        <w:t>”</w:t>
      </w:r>
      <w:r w:rsidR="00671D04" w:rsidRPr="009E5E20">
        <w:t xml:space="preserve">; in this example, </w:t>
      </w:r>
      <w:r w:rsidR="00671D04" w:rsidRPr="009E5E20">
        <w:rPr>
          <w:rFonts w:ascii="Courier New" w:hAnsi="Courier New" w:cs="Courier New"/>
          <w:color w:val="4472C4" w:themeColor="accent1"/>
        </w:rPr>
        <w:t xml:space="preserve">Subnet_defs) </w:t>
      </w:r>
      <w:r w:rsidR="001A127E" w:rsidRPr="009E5E20">
        <w:t>to avoid compilation problems</w:t>
      </w:r>
      <w:r w:rsidR="00671D04" w:rsidRPr="009E5E20">
        <w:t xml:space="preserve"> (multiple declaration errors)</w:t>
      </w:r>
      <w:r w:rsidR="001A127E" w:rsidRPr="009E5E20">
        <w:t>. For</w:t>
      </w:r>
      <w:r w:rsidR="004560C9" w:rsidRPr="009E5E20">
        <w:t xml:space="preserve"> example, if we have t</w:t>
      </w:r>
      <w:r w:rsidR="00671D04" w:rsidRPr="009E5E20">
        <w:t>w</w:t>
      </w:r>
      <w:r w:rsidR="004560C9" w:rsidRPr="009E5E20">
        <w:t xml:space="preserve">o different atomic models </w:t>
      </w:r>
      <w:r w:rsidR="00671D04" w:rsidRPr="009E5E20">
        <w:t xml:space="preserve">with </w:t>
      </w:r>
      <w:r w:rsidR="004560C9" w:rsidRPr="009E5E20">
        <w:t xml:space="preserve">a port called </w:t>
      </w:r>
      <w:r w:rsidR="004560C9" w:rsidRPr="009E5E20">
        <w:rPr>
          <w:rFonts w:ascii="Courier New" w:hAnsi="Courier New" w:cs="Courier New"/>
          <w:color w:val="4472C4" w:themeColor="accent1"/>
        </w:rPr>
        <w:t>in</w:t>
      </w:r>
      <w:r w:rsidR="00381FBA" w:rsidRPr="009E5E20">
        <w:t xml:space="preserve"> and</w:t>
      </w:r>
      <w:r w:rsidR="004560C9" w:rsidRPr="009E5E20">
        <w:t xml:space="preserve"> we declare the ports outside the structure, we will get a compilation error stating ambiguous definition for type “</w:t>
      </w:r>
      <w:r w:rsidR="004560C9" w:rsidRPr="009E5E20">
        <w:rPr>
          <w:rFonts w:ascii="Courier New" w:hAnsi="Courier New" w:cs="Courier New"/>
          <w:color w:val="4472C4" w:themeColor="accent1"/>
        </w:rPr>
        <w:t>in</w:t>
      </w:r>
      <w:r w:rsidR="004560C9" w:rsidRPr="009E5E20">
        <w:t>”. We avoid this issue declaring the ports inside a structure with a unique name.</w:t>
      </w:r>
    </w:p>
    <w:p w14:paraId="0507A158" w14:textId="77777777" w:rsidR="00091845" w:rsidRPr="009E5E20" w:rsidRDefault="00091845" w:rsidP="00304339">
      <w:pPr>
        <w:rPr>
          <w:rFonts w:ascii="Courier New" w:hAnsi="Courier New" w:cs="Courier New"/>
          <w:color w:val="4472C4" w:themeColor="accent1"/>
        </w:rPr>
      </w:pPr>
      <w:r w:rsidRPr="009E5E20">
        <w:t>Each port is defined as a structure that inherits f</w:t>
      </w:r>
      <w:r w:rsidR="009B648F" w:rsidRPr="009E5E20">
        <w:t>ro</w:t>
      </w:r>
      <w:r w:rsidRPr="009E5E20">
        <w:t xml:space="preserve">m the template structures </w:t>
      </w:r>
      <w:r w:rsidRPr="009E5E20">
        <w:rPr>
          <w:rFonts w:ascii="Courier New" w:hAnsi="Courier New" w:cs="Courier New"/>
        </w:rPr>
        <w:t>out_port</w:t>
      </w:r>
      <w:r w:rsidRPr="009E5E20">
        <w:t xml:space="preserve"> and </w:t>
      </w:r>
      <w:r w:rsidRPr="009E5E20">
        <w:rPr>
          <w:rFonts w:ascii="Courier New" w:hAnsi="Courier New" w:cs="Courier New"/>
        </w:rPr>
        <w:t xml:space="preserve">in_port </w:t>
      </w:r>
      <w:r w:rsidRPr="009E5E20">
        <w:t>defined in the simulator</w:t>
      </w:r>
      <w:r w:rsidR="00FA3E87" w:rsidRPr="009E5E20">
        <w:t>,</w:t>
      </w:r>
      <w:r w:rsidRPr="009E5E20">
        <w:t xml:space="preserve"> specifying the type of message handle</w:t>
      </w:r>
      <w:r w:rsidR="00381FBA" w:rsidRPr="009E5E20">
        <w:t>d</w:t>
      </w:r>
      <w:r w:rsidRPr="009E5E20">
        <w:t xml:space="preserve"> by the port</w:t>
      </w:r>
      <w:r w:rsidR="0018686B" w:rsidRPr="009E5E20">
        <w:t>.</w:t>
      </w:r>
      <w:r w:rsidR="00FA3E87" w:rsidRPr="009E5E20">
        <w:t xml:space="preserve"> </w:t>
      </w:r>
      <w:r w:rsidRPr="009E5E20">
        <w:t xml:space="preserve">In this case, we </w:t>
      </w:r>
      <w:r w:rsidR="007F0308" w:rsidRPr="009E5E20">
        <w:t>defined</w:t>
      </w:r>
      <w:r w:rsidRPr="009E5E20">
        <w:t xml:space="preserve"> an output port called </w:t>
      </w:r>
      <w:r w:rsidRPr="009E5E20">
        <w:rPr>
          <w:rFonts w:ascii="Courier New" w:hAnsi="Courier New" w:cs="Courier New"/>
          <w:color w:val="4472C4" w:themeColor="accent1"/>
        </w:rPr>
        <w:t>out</w:t>
      </w:r>
      <w:r w:rsidRPr="009E5E20">
        <w:t xml:space="preserve"> that handles messages of type </w:t>
      </w:r>
      <w:r w:rsidRPr="009E5E20">
        <w:rPr>
          <w:rFonts w:ascii="Courier New" w:hAnsi="Courier New" w:cs="Courier New"/>
          <w:color w:val="4472C4" w:themeColor="accent1"/>
        </w:rPr>
        <w:t xml:space="preserve">Message_t </w:t>
      </w:r>
      <w:r w:rsidRPr="009E5E20">
        <w:t xml:space="preserve">and an input port called </w:t>
      </w:r>
      <w:r w:rsidRPr="009E5E20">
        <w:rPr>
          <w:rFonts w:ascii="Courier New" w:hAnsi="Courier New" w:cs="Courier New"/>
          <w:color w:val="4472C4" w:themeColor="accent1"/>
        </w:rPr>
        <w:t>in</w:t>
      </w:r>
      <w:r w:rsidRPr="009E5E20">
        <w:t xml:space="preserve"> that also handles messages of type </w:t>
      </w:r>
      <w:r w:rsidRPr="009E5E20">
        <w:rPr>
          <w:rFonts w:ascii="Courier New" w:hAnsi="Courier New" w:cs="Courier New"/>
          <w:color w:val="4472C4" w:themeColor="accent1"/>
        </w:rPr>
        <w:t>Message_t.</w:t>
      </w:r>
    </w:p>
    <w:p w14:paraId="10C56A90" w14:textId="77777777" w:rsidR="00091845" w:rsidRPr="00BF34C4" w:rsidRDefault="00091845" w:rsidP="00091845">
      <w:pPr>
        <w:pStyle w:val="Heading4"/>
      </w:pPr>
      <w:r w:rsidRPr="00BF34C4">
        <w:t>Declaring the atomic model</w:t>
      </w:r>
    </w:p>
    <w:p w14:paraId="0095D5A2" w14:textId="77777777" w:rsidR="00A33B69" w:rsidRPr="00BF34C4" w:rsidRDefault="00091845" w:rsidP="00304339">
      <w:r w:rsidRPr="00BF34C4">
        <w:rPr>
          <w:rFonts w:cs="Arial"/>
          <w:szCs w:val="12"/>
        </w:rPr>
        <w:t>Under “</w:t>
      </w:r>
      <w:r w:rsidR="00E63CBD" w:rsidRPr="00BF34C4">
        <w:rPr>
          <w:rFonts w:ascii="Courier New" w:eastAsia="Times New Roman" w:hAnsi="Courier New" w:cs="Courier New"/>
          <w:szCs w:val="20"/>
          <w:lang w:eastAsia="en-CA"/>
        </w:rPr>
        <w:t>/***** (2) *****/</w:t>
      </w:r>
      <w:r w:rsidR="0018686B" w:rsidRPr="00BF34C4">
        <w:rPr>
          <w:rFonts w:ascii="Courier New" w:eastAsia="Times New Roman" w:hAnsi="Courier New" w:cs="Courier New"/>
          <w:szCs w:val="20"/>
          <w:lang w:eastAsia="en-CA"/>
        </w:rPr>
        <w:t>”,</w:t>
      </w:r>
      <w:r w:rsidR="00381FBA" w:rsidRPr="00BF34C4">
        <w:rPr>
          <w:rFonts w:ascii="Courier New" w:eastAsia="Times New Roman" w:hAnsi="Courier New" w:cs="Courier New"/>
          <w:szCs w:val="20"/>
          <w:lang w:eastAsia="en-CA"/>
        </w:rPr>
        <w:t xml:space="preserve"> </w:t>
      </w:r>
      <w:r w:rsidRPr="00BF34C4">
        <w:rPr>
          <w:rFonts w:cs="Arial"/>
          <w:szCs w:val="12"/>
        </w:rPr>
        <w:t xml:space="preserve">we define the atomic model as a C++ </w:t>
      </w:r>
      <w:r w:rsidR="009B648F" w:rsidRPr="00BF34C4">
        <w:rPr>
          <w:rFonts w:cs="Arial"/>
          <w:szCs w:val="12"/>
        </w:rPr>
        <w:t>c</w:t>
      </w:r>
      <w:r w:rsidRPr="00BF34C4">
        <w:rPr>
          <w:rFonts w:cs="Arial"/>
          <w:szCs w:val="12"/>
        </w:rPr>
        <w:t xml:space="preserve">lass that </w:t>
      </w:r>
      <w:r w:rsidR="00A33B69" w:rsidRPr="00BF34C4">
        <w:t>implement</w:t>
      </w:r>
      <w:r w:rsidRPr="00BF34C4">
        <w:t>s</w:t>
      </w:r>
      <w:r w:rsidR="00A33B69" w:rsidRPr="00BF34C4">
        <w:t xml:space="preserve"> the </w:t>
      </w:r>
      <w:r w:rsidRPr="00BF34C4">
        <w:t xml:space="preserve">model state and all the DEVS functions </w:t>
      </w:r>
      <w:r w:rsidR="00A33B69" w:rsidRPr="00BF34C4">
        <w:t xml:space="preserve">following the template in Appendix A. </w:t>
      </w:r>
    </w:p>
    <w:p w14:paraId="0F3147A0" w14:textId="77777777" w:rsidR="000B0628" w:rsidRPr="00BF34C4" w:rsidRDefault="000B0628" w:rsidP="00304339">
      <w:r w:rsidRPr="00BF34C4">
        <w:t>The models are implemented following a template-based C++ programming</w:t>
      </w:r>
      <w:r w:rsidR="007B7498" w:rsidRPr="00BF34C4">
        <w:t xml:space="preserve"> style. This style </w:t>
      </w:r>
      <w:r w:rsidRPr="00BF34C4">
        <w:t xml:space="preserve">allows us to use different </w:t>
      </w:r>
      <w:r w:rsidRPr="00BF34C4">
        <w:rPr>
          <w:i/>
        </w:rPr>
        <w:t>time</w:t>
      </w:r>
      <w:r w:rsidRPr="00BF34C4">
        <w:t xml:space="preserve"> classes without changing </w:t>
      </w:r>
      <w:r w:rsidR="007B7498" w:rsidRPr="00BF34C4">
        <w:t xml:space="preserve">the model implementation. For </w:t>
      </w:r>
      <w:r w:rsidR="00361EB5" w:rsidRPr="00BF34C4">
        <w:t xml:space="preserve">experienced </w:t>
      </w:r>
      <w:r w:rsidR="007B7498" w:rsidRPr="00BF34C4">
        <w:t xml:space="preserve">users, it also allows implementing models that can be instantiated with different messages types. For example, we could implement a subnet model that can transmit any type of message and not just messages of type </w:t>
      </w:r>
      <w:r w:rsidR="007B7498" w:rsidRPr="00BF34C4">
        <w:rPr>
          <w:rFonts w:ascii="Courier New" w:hAnsi="Courier New" w:cs="Courier New"/>
          <w:color w:val="4472C4" w:themeColor="accent1"/>
        </w:rPr>
        <w:t>Message_t.</w:t>
      </w:r>
    </w:p>
    <w:p w14:paraId="70957933" w14:textId="4E1DB13C" w:rsidR="007B7498" w:rsidRPr="00BF34C4" w:rsidRDefault="007B7498" w:rsidP="00C56D78">
      <w:r w:rsidRPr="00BF34C4">
        <w:t>We give a name to the class</w:t>
      </w:r>
      <w:r w:rsidR="00361EB5" w:rsidRPr="00BF34C4">
        <w:t xml:space="preserve"> used to represent the model; </w:t>
      </w:r>
      <w:r w:rsidRPr="00BF34C4">
        <w:t xml:space="preserve">in this case, </w:t>
      </w:r>
      <w:r w:rsidR="00361EB5" w:rsidRPr="00BF34C4">
        <w:t xml:space="preserve">we call it </w:t>
      </w:r>
      <w:r w:rsidRPr="00BF34C4">
        <w:rPr>
          <w:rFonts w:ascii="Courier New" w:hAnsi="Courier New" w:cs="Courier New"/>
          <w:color w:val="4472C4" w:themeColor="accent1"/>
        </w:rPr>
        <w:t>Subnet</w:t>
      </w:r>
      <w:r w:rsidRPr="00BF34C4">
        <w:t xml:space="preserve"> and we define the input and output ports in the class. </w:t>
      </w:r>
      <w:r w:rsidR="00D410B1" w:rsidRPr="00BF34C4">
        <w:t xml:space="preserve">Everything inside the class is </w:t>
      </w:r>
      <w:r w:rsidR="00FE253E" w:rsidRPr="00BF34C4">
        <w:rPr>
          <w:rFonts w:ascii="Courier New" w:hAnsi="Courier New" w:cs="Courier New"/>
        </w:rPr>
        <w:t>public,</w:t>
      </w:r>
      <w:r w:rsidR="00D410B1" w:rsidRPr="00BF34C4">
        <w:t xml:space="preserve"> as the simulator has to access the </w:t>
      </w:r>
      <w:r w:rsidR="00D410B1" w:rsidRPr="00BF34C4">
        <w:lastRenderedPageBreak/>
        <w:t xml:space="preserve">methods of the class to execute the simulation. </w:t>
      </w:r>
      <w:r w:rsidR="00361EB5" w:rsidRPr="00BF34C4">
        <w:t>As discussed earlier, t</w:t>
      </w:r>
      <w:r w:rsidRPr="00BF34C4">
        <w:t>he ports were declared inside the structure</w:t>
      </w:r>
      <w:r w:rsidRPr="00BF34C4">
        <w:rPr>
          <w:rFonts w:ascii="Courier New" w:hAnsi="Courier New" w:cs="Courier New"/>
          <w:color w:val="4472C4" w:themeColor="accent1"/>
        </w:rPr>
        <w:t xml:space="preserve"> Subnet_defs</w:t>
      </w:r>
      <w:r w:rsidRPr="00BF34C4">
        <w:t xml:space="preserve">. To access the input </w:t>
      </w:r>
      <w:r w:rsidR="001D3E12" w:rsidRPr="00BF34C4">
        <w:t>port,</w:t>
      </w:r>
      <w:r w:rsidRPr="00BF34C4">
        <w:t xml:space="preserve"> we </w:t>
      </w:r>
      <w:r w:rsidR="00361EB5" w:rsidRPr="00BF34C4">
        <w:t xml:space="preserve">would need to use </w:t>
      </w:r>
      <w:r w:rsidRPr="00BF34C4">
        <w:rPr>
          <w:rFonts w:ascii="Courier New" w:hAnsi="Courier New" w:cs="Courier New"/>
          <w:color w:val="4472C4" w:themeColor="accent1"/>
        </w:rPr>
        <w:t>Subnet_defs::in</w:t>
      </w:r>
      <w:r w:rsidRPr="00BF34C4">
        <w:t xml:space="preserve"> and to </w:t>
      </w:r>
      <w:r w:rsidR="00361EB5" w:rsidRPr="00BF34C4">
        <w:t xml:space="preserve">use </w:t>
      </w:r>
      <w:r w:rsidRPr="00BF34C4">
        <w:t>the output por</w:t>
      </w:r>
      <w:r w:rsidR="00381FBA" w:rsidRPr="00BF34C4">
        <w:t>t</w:t>
      </w:r>
      <w:r w:rsidRPr="00BF34C4">
        <w:t xml:space="preserve"> </w:t>
      </w:r>
      <w:r w:rsidRPr="00BF34C4">
        <w:rPr>
          <w:rFonts w:ascii="Courier New" w:hAnsi="Courier New" w:cs="Courier New"/>
          <w:color w:val="4472C4" w:themeColor="accent1"/>
        </w:rPr>
        <w:t>Subnet_defs::out</w:t>
      </w:r>
      <w:r w:rsidRPr="00BF34C4">
        <w:t xml:space="preserve">. </w:t>
      </w:r>
    </w:p>
    <w:p w14:paraId="31578816" w14:textId="77777777" w:rsidR="007208B9" w:rsidRPr="00BF34C4" w:rsidRDefault="007208B9" w:rsidP="00C56D78">
      <w:r w:rsidRPr="00BF34C4">
        <w:t>Once we have declared the</w:t>
      </w:r>
      <w:r w:rsidR="00EE64C9" w:rsidRPr="00BF34C4">
        <w:t xml:space="preserve"> types of</w:t>
      </w:r>
      <w:r w:rsidRPr="00BF34C4">
        <w:t xml:space="preserve"> ports</w:t>
      </w:r>
      <w:r w:rsidR="00EE64C9" w:rsidRPr="00BF34C4">
        <w:t xml:space="preserve"> we have (i.e. </w:t>
      </w:r>
      <w:r w:rsidR="00EE64C9" w:rsidRPr="00BF34C4">
        <w:rPr>
          <w:rFonts w:ascii="Courier New" w:eastAsia="Andale Sans UI" w:hAnsi="Courier New" w:cs="Courier New"/>
          <w:color w:val="4472C4" w:themeColor="accent1"/>
          <w:sz w:val="20"/>
          <w:szCs w:val="20"/>
          <w:lang w:eastAsia="ar-SA"/>
        </w:rPr>
        <w:t>Subnet_defs</w:t>
      </w:r>
      <w:r w:rsidR="00EE64C9" w:rsidRPr="00BF34C4">
        <w:t>)</w:t>
      </w:r>
      <w:r w:rsidRPr="00BF34C4">
        <w:t xml:space="preserve">, we need to assign those ports to the </w:t>
      </w:r>
      <w:r w:rsidR="00F242EC" w:rsidRPr="00BF34C4">
        <w:t>corresponding atomic model</w:t>
      </w:r>
      <w:r w:rsidR="00EE64C9" w:rsidRPr="00BF34C4">
        <w:t xml:space="preserve"> (</w:t>
      </w:r>
      <w:r w:rsidR="00F242EC" w:rsidRPr="00BF34C4">
        <w:t xml:space="preserve">in this case, defined by the </w:t>
      </w:r>
      <w:r w:rsidR="00EE64C9" w:rsidRPr="00BF34C4">
        <w:t xml:space="preserve">class </w:t>
      </w:r>
      <w:r w:rsidR="00EE64C9" w:rsidRPr="00BF34C4">
        <w:rPr>
          <w:rFonts w:ascii="Courier New" w:eastAsia="Andale Sans UI" w:hAnsi="Courier New" w:cs="Courier New"/>
          <w:color w:val="4472C4" w:themeColor="accent1"/>
          <w:sz w:val="20"/>
          <w:szCs w:val="20"/>
          <w:lang w:eastAsia="ar-SA"/>
        </w:rPr>
        <w:t>Subnet</w:t>
      </w:r>
      <w:r w:rsidR="00EE64C9" w:rsidRPr="00BF34C4">
        <w:t>)</w:t>
      </w:r>
      <w:r w:rsidRPr="00BF34C4">
        <w:t xml:space="preserve">. </w:t>
      </w:r>
      <w:r w:rsidR="00EE64C9" w:rsidRPr="00BF34C4">
        <w:t>We assign the</w:t>
      </w:r>
      <w:r w:rsidR="00F242EC" w:rsidRPr="00BF34C4">
        <w:t xml:space="preserve">m </w:t>
      </w:r>
      <w:r w:rsidR="00EE64C9" w:rsidRPr="00BF34C4">
        <w:t>as follows:</w:t>
      </w:r>
    </w:p>
    <w:p w14:paraId="060C7B1A" w14:textId="77777777" w:rsidR="00EE64C9" w:rsidRPr="00BF34C4" w:rsidRDefault="00EE64C9" w:rsidP="00EE64C9">
      <w:pPr>
        <w:pStyle w:val="List"/>
        <w:pBdr>
          <w:top w:val="single" w:sz="4" w:space="1" w:color="auto"/>
          <w:left w:val="single" w:sz="4" w:space="1" w:color="auto"/>
          <w:bottom w:val="single" w:sz="4" w:space="1" w:color="auto"/>
          <w:right w:val="single" w:sz="4" w:space="1" w:color="auto"/>
        </w:pBdr>
        <w:spacing w:after="0"/>
        <w:rPr>
          <w:rFonts w:ascii="Courier New" w:hAnsi="Courier New" w:cs="Courier New"/>
        </w:rPr>
      </w:pPr>
      <w:r w:rsidRPr="00BF34C4">
        <w:rPr>
          <w:rFonts w:ascii="Courier New" w:hAnsi="Courier New" w:cs="Courier New"/>
        </w:rPr>
        <w:t xml:space="preserve">using input_ports=tuple&lt;typename </w:t>
      </w:r>
      <w:r w:rsidRPr="00BF34C4">
        <w:rPr>
          <w:rFonts w:ascii="Courier New" w:hAnsi="Courier New" w:cs="Courier New"/>
          <w:color w:val="4472C4" w:themeColor="accent1"/>
          <w:szCs w:val="20"/>
        </w:rPr>
        <w:t>Subnet_defs</w:t>
      </w:r>
      <w:r w:rsidRPr="00BF34C4">
        <w:rPr>
          <w:rFonts w:ascii="Courier New" w:hAnsi="Courier New" w:cs="Courier New"/>
        </w:rPr>
        <w:t>::</w:t>
      </w:r>
      <w:r w:rsidRPr="00BF34C4">
        <w:rPr>
          <w:rFonts w:ascii="Courier New" w:hAnsi="Courier New" w:cs="Courier New"/>
          <w:color w:val="4472C4" w:themeColor="accent1"/>
        </w:rPr>
        <w:t>in</w:t>
      </w:r>
      <w:r w:rsidRPr="00BF34C4">
        <w:rPr>
          <w:rFonts w:ascii="Courier New" w:hAnsi="Courier New" w:cs="Courier New"/>
        </w:rPr>
        <w:t>&gt;;</w:t>
      </w:r>
    </w:p>
    <w:p w14:paraId="27DB5662" w14:textId="77777777" w:rsidR="00EE64C9" w:rsidRPr="00BF34C4" w:rsidRDefault="00EE64C9" w:rsidP="00946CE2">
      <w:pPr>
        <w:pStyle w:val="List"/>
        <w:pBdr>
          <w:top w:val="single" w:sz="4" w:space="1" w:color="auto"/>
          <w:left w:val="single" w:sz="4" w:space="1" w:color="auto"/>
          <w:bottom w:val="single" w:sz="4" w:space="1" w:color="auto"/>
          <w:right w:val="single" w:sz="4" w:space="1" w:color="auto"/>
        </w:pBdr>
        <w:rPr>
          <w:rFonts w:ascii="Courier New" w:hAnsi="Courier New" w:cs="Courier New"/>
        </w:rPr>
      </w:pPr>
      <w:r w:rsidRPr="00BF34C4">
        <w:rPr>
          <w:rFonts w:ascii="Courier New" w:hAnsi="Courier New" w:cs="Courier New"/>
        </w:rPr>
        <w:t xml:space="preserve">using output_ports=tuple&lt;typename </w:t>
      </w:r>
      <w:r w:rsidR="007F2F36" w:rsidRPr="00BF34C4">
        <w:rPr>
          <w:rFonts w:ascii="Courier New" w:hAnsi="Courier New" w:cs="Courier New"/>
          <w:color w:val="4472C4" w:themeColor="accent1"/>
          <w:szCs w:val="20"/>
        </w:rPr>
        <w:t>Subnet_defs</w:t>
      </w:r>
      <w:r w:rsidR="007F2F36" w:rsidRPr="00BF34C4">
        <w:rPr>
          <w:rFonts w:ascii="Courier New" w:hAnsi="Courier New" w:cs="Courier New"/>
        </w:rPr>
        <w:t>::</w:t>
      </w:r>
      <w:r w:rsidR="007F2F36" w:rsidRPr="00BF34C4">
        <w:rPr>
          <w:rFonts w:ascii="Courier New" w:hAnsi="Courier New" w:cs="Courier New"/>
          <w:color w:val="4472C4" w:themeColor="accent1"/>
        </w:rPr>
        <w:t>out</w:t>
      </w:r>
      <w:r w:rsidR="007F2F36" w:rsidRPr="00BF34C4">
        <w:rPr>
          <w:rFonts w:ascii="Courier New" w:hAnsi="Courier New" w:cs="Courier New"/>
        </w:rPr>
        <w:t xml:space="preserve"> </w:t>
      </w:r>
      <w:r w:rsidRPr="00BF34C4">
        <w:rPr>
          <w:rFonts w:ascii="Courier New" w:hAnsi="Courier New" w:cs="Courier New"/>
        </w:rPr>
        <w:t>&gt;;</w:t>
      </w:r>
    </w:p>
    <w:p w14:paraId="248DC173" w14:textId="3E71F3D8" w:rsidR="007208B9" w:rsidRPr="00BF34C4" w:rsidRDefault="00F242EC" w:rsidP="00C56D78">
      <w:r w:rsidRPr="00BF34C4">
        <w:t xml:space="preserve">The C++ keyword </w:t>
      </w:r>
      <w:r w:rsidR="00EE64C9" w:rsidRPr="00BF34C4">
        <w:rPr>
          <w:rFonts w:ascii="Courier New" w:hAnsi="Courier New" w:cs="Courier New"/>
        </w:rPr>
        <w:t>using</w:t>
      </w:r>
      <w:r w:rsidR="00EE64C9" w:rsidRPr="00BF34C4">
        <w:t xml:space="preserve"> that allows us</w:t>
      </w:r>
      <w:r w:rsidR="00E4283F" w:rsidRPr="00BF34C4">
        <w:t xml:space="preserve"> to</w:t>
      </w:r>
      <w:r w:rsidR="00EE64C9" w:rsidRPr="00BF34C4">
        <w:t xml:space="preserve"> renam</w:t>
      </w:r>
      <w:r w:rsidR="00E4283F" w:rsidRPr="00BF34C4">
        <w:t>e</w:t>
      </w:r>
      <w:r w:rsidR="00EE64C9" w:rsidRPr="00BF34C4">
        <w:t xml:space="preserve"> a data type. Each atomic model must define their input and output ports as a data type called “</w:t>
      </w:r>
      <w:r w:rsidR="00EE64C9" w:rsidRPr="00BF34C4">
        <w:rPr>
          <w:rFonts w:ascii="Courier New" w:hAnsi="Courier New" w:cs="Courier New"/>
        </w:rPr>
        <w:t>input_ports</w:t>
      </w:r>
      <w:r w:rsidR="00EE64C9" w:rsidRPr="00BF34C4">
        <w:t>” and “</w:t>
      </w:r>
      <w:r w:rsidR="00EE64C9" w:rsidRPr="00BF34C4">
        <w:rPr>
          <w:rFonts w:ascii="Courier New" w:hAnsi="Courier New" w:cs="Courier New"/>
        </w:rPr>
        <w:t>output_</w:t>
      </w:r>
      <w:r w:rsidR="001D3E12" w:rsidRPr="00BF34C4">
        <w:rPr>
          <w:rFonts w:ascii="Courier New" w:hAnsi="Courier New" w:cs="Courier New"/>
        </w:rPr>
        <w:t>ports</w:t>
      </w:r>
      <w:r w:rsidR="001D3E12" w:rsidRPr="00BF34C4">
        <w:t>”,</w:t>
      </w:r>
      <w:r w:rsidR="00EE64C9" w:rsidRPr="00BF34C4">
        <w:t xml:space="preserve"> respectively</w:t>
      </w:r>
      <w:r w:rsidR="00530B95" w:rsidRPr="00BF34C4">
        <w:t xml:space="preserve">. </w:t>
      </w:r>
      <w:r w:rsidR="00ED488B" w:rsidRPr="00BF34C4">
        <w:t>We need to use th</w:t>
      </w:r>
      <w:r w:rsidR="008218A2" w:rsidRPr="00BF34C4">
        <w:t>ese</w:t>
      </w:r>
      <w:r w:rsidR="00ED488B" w:rsidRPr="00BF34C4">
        <w:t xml:space="preserve"> specific names because the simulator will use them to check that the atomic model has all the needed components</w:t>
      </w:r>
      <w:r w:rsidR="0049533A" w:rsidRPr="00BF34C4">
        <w:t xml:space="preserve"> and that the ports are properly define</w:t>
      </w:r>
      <w:r w:rsidRPr="00BF34C4">
        <w:t>d</w:t>
      </w:r>
      <w:r w:rsidR="0049533A" w:rsidRPr="00BF34C4">
        <w:t xml:space="preserve"> (e.g. there are not two input ports with the same name)</w:t>
      </w:r>
      <w:r w:rsidR="00ED488B" w:rsidRPr="00BF34C4">
        <w:t xml:space="preserve">. </w:t>
      </w:r>
      <w:r w:rsidR="00530B95" w:rsidRPr="00BF34C4">
        <w:t xml:space="preserve">Both the input and out ports are </w:t>
      </w:r>
      <w:r w:rsidRPr="00BF34C4">
        <w:t xml:space="preserve">defined as </w:t>
      </w:r>
      <w:r w:rsidR="00530B95" w:rsidRPr="00BF34C4">
        <w:t>a tuple</w:t>
      </w:r>
      <w:r w:rsidR="007F2F36" w:rsidRPr="00BF34C4">
        <w:t xml:space="preserve"> (</w:t>
      </w:r>
      <w:r w:rsidR="007F2F36" w:rsidRPr="00BF34C4">
        <w:rPr>
          <w:rFonts w:ascii="Courier New" w:hAnsi="Courier New" w:cs="Courier New"/>
        </w:rPr>
        <w:t>tuple&lt;&gt;)</w:t>
      </w:r>
      <w:r w:rsidRPr="00BF34C4">
        <w:t xml:space="preserve">, </w:t>
      </w:r>
      <w:r w:rsidR="007208B9" w:rsidRPr="00BF34C4">
        <w:t>a C++ object that pack</w:t>
      </w:r>
      <w:r w:rsidRPr="00BF34C4">
        <w:t>s</w:t>
      </w:r>
      <w:r w:rsidR="007208B9" w:rsidRPr="00BF34C4">
        <w:t xml:space="preserve"> elements of possibly different types together in a single object. We can </w:t>
      </w:r>
      <w:r w:rsidR="00FA2C96" w:rsidRPr="00BF34C4">
        <w:t xml:space="preserve">see </w:t>
      </w:r>
      <w:r w:rsidR="007208B9" w:rsidRPr="00BF34C4">
        <w:t xml:space="preserve">it as a vector </w:t>
      </w:r>
      <w:r w:rsidR="00FA2C96" w:rsidRPr="00BF34C4">
        <w:t xml:space="preserve">with elements of </w:t>
      </w:r>
      <w:r w:rsidR="007208B9" w:rsidRPr="00BF34C4">
        <w:t>different types.</w:t>
      </w:r>
      <w:r w:rsidR="007F2F36" w:rsidRPr="00BF34C4">
        <w:t xml:space="preserve"> Because </w:t>
      </w:r>
      <w:r w:rsidR="00FA2C96" w:rsidRPr="00BF34C4">
        <w:t xml:space="preserve">of this, </w:t>
      </w:r>
      <w:r w:rsidR="007F2F36" w:rsidRPr="00BF34C4">
        <w:t xml:space="preserve">we need to specify the type of </w:t>
      </w:r>
      <w:r w:rsidR="00FA2C96" w:rsidRPr="00BF34C4">
        <w:t xml:space="preserve">each of </w:t>
      </w:r>
      <w:r w:rsidR="007F2F36" w:rsidRPr="00BF34C4">
        <w:t xml:space="preserve">the elements </w:t>
      </w:r>
      <w:r w:rsidR="00FA2C96" w:rsidRPr="00BF34C4">
        <w:t>in the tuple</w:t>
      </w:r>
      <w:r w:rsidR="007F2F36" w:rsidRPr="00BF34C4">
        <w:t xml:space="preserve">. In this </w:t>
      </w:r>
      <w:r w:rsidR="00FA2C96" w:rsidRPr="00BF34C4">
        <w:t>example</w:t>
      </w:r>
      <w:r w:rsidR="007F2F36" w:rsidRPr="00BF34C4">
        <w:t xml:space="preserve">, both tuples </w:t>
      </w:r>
      <w:r w:rsidR="00FA2C96" w:rsidRPr="00BF34C4">
        <w:t xml:space="preserve">use only </w:t>
      </w:r>
      <w:r w:rsidR="007F2F36" w:rsidRPr="00BF34C4">
        <w:t xml:space="preserve">one element. </w:t>
      </w:r>
      <w:r w:rsidR="007F2F36" w:rsidRPr="00BF34C4">
        <w:rPr>
          <w:rFonts w:ascii="Courier New" w:hAnsi="Courier New" w:cs="Courier New"/>
          <w:color w:val="4472C4" w:themeColor="accent1"/>
          <w:szCs w:val="20"/>
        </w:rPr>
        <w:t>Subnet_defs</w:t>
      </w:r>
      <w:r w:rsidR="007F2F36" w:rsidRPr="00BF34C4">
        <w:rPr>
          <w:rFonts w:ascii="Courier New" w:hAnsi="Courier New" w:cs="Courier New"/>
        </w:rPr>
        <w:t>::</w:t>
      </w:r>
      <w:r w:rsidR="007F2F36" w:rsidRPr="00BF34C4">
        <w:rPr>
          <w:rFonts w:ascii="Courier New" w:hAnsi="Courier New" w:cs="Courier New"/>
          <w:color w:val="4472C4" w:themeColor="accent1"/>
        </w:rPr>
        <w:t xml:space="preserve">in </w:t>
      </w:r>
      <w:r w:rsidR="00FA2C96" w:rsidRPr="00BF34C4">
        <w:t xml:space="preserve">is </w:t>
      </w:r>
      <w:r w:rsidR="007F2F36" w:rsidRPr="00BF34C4">
        <w:t>the type of the input port tuple and</w:t>
      </w:r>
      <w:r w:rsidR="007F2F36" w:rsidRPr="00BF34C4">
        <w:rPr>
          <w:rFonts w:ascii="Courier New" w:hAnsi="Courier New" w:cs="Courier New"/>
          <w:color w:val="4472C4" w:themeColor="accent1"/>
        </w:rPr>
        <w:t xml:space="preserve"> </w:t>
      </w:r>
      <w:r w:rsidR="007F2F36" w:rsidRPr="00BF34C4">
        <w:rPr>
          <w:rFonts w:ascii="Courier New" w:hAnsi="Courier New" w:cs="Courier New"/>
          <w:color w:val="4472C4" w:themeColor="accent1"/>
          <w:szCs w:val="20"/>
        </w:rPr>
        <w:t>Subnet_defs</w:t>
      </w:r>
      <w:r w:rsidR="007F2F36" w:rsidRPr="00BF34C4">
        <w:rPr>
          <w:rFonts w:ascii="Courier New" w:hAnsi="Courier New" w:cs="Courier New"/>
        </w:rPr>
        <w:t>::</w:t>
      </w:r>
      <w:r w:rsidR="007F2F36" w:rsidRPr="00BF34C4">
        <w:rPr>
          <w:rFonts w:ascii="Courier New" w:hAnsi="Courier New" w:cs="Courier New"/>
          <w:color w:val="4472C4" w:themeColor="accent1"/>
        </w:rPr>
        <w:t xml:space="preserve">out </w:t>
      </w:r>
      <w:r w:rsidR="00FA2C96" w:rsidRPr="00BF34C4">
        <w:t>is</w:t>
      </w:r>
      <w:r w:rsidR="007F2F36" w:rsidRPr="00BF34C4">
        <w:t xml:space="preserve"> the type of the output port type.</w:t>
      </w:r>
      <w:r w:rsidR="00ED488B" w:rsidRPr="00BF34C4">
        <w:t xml:space="preserve"> </w:t>
      </w:r>
      <w:r w:rsidR="00FA2C96" w:rsidRPr="00BF34C4">
        <w:t xml:space="preserve">The </w:t>
      </w:r>
      <w:r w:rsidR="00ED488B" w:rsidRPr="00BF34C4">
        <w:rPr>
          <w:rFonts w:ascii="Courier New" w:hAnsi="Courier New" w:cs="Courier New"/>
        </w:rPr>
        <w:t>typename</w:t>
      </w:r>
      <w:r w:rsidR="00ED488B" w:rsidRPr="00BF34C4">
        <w:t xml:space="preserve"> </w:t>
      </w:r>
      <w:r w:rsidR="00FA2C96" w:rsidRPr="00BF34C4">
        <w:t>specifies</w:t>
      </w:r>
      <w:r w:rsidR="00ED488B" w:rsidRPr="00BF34C4">
        <w:t xml:space="preserve"> that </w:t>
      </w:r>
      <w:r w:rsidR="00ED488B" w:rsidRPr="00BF34C4">
        <w:rPr>
          <w:rFonts w:ascii="Courier New" w:hAnsi="Courier New" w:cs="Courier New"/>
          <w:color w:val="4472C4" w:themeColor="accent1"/>
          <w:szCs w:val="20"/>
        </w:rPr>
        <w:t>Subnet_defs</w:t>
      </w:r>
      <w:r w:rsidR="00ED488B" w:rsidRPr="00BF34C4">
        <w:rPr>
          <w:rFonts w:ascii="Courier New" w:hAnsi="Courier New" w:cs="Courier New"/>
        </w:rPr>
        <w:t>::</w:t>
      </w:r>
      <w:r w:rsidR="00ED488B" w:rsidRPr="00BF34C4">
        <w:rPr>
          <w:rFonts w:ascii="Courier New" w:hAnsi="Courier New" w:cs="Courier New"/>
          <w:color w:val="4472C4" w:themeColor="accent1"/>
        </w:rPr>
        <w:t xml:space="preserve">in </w:t>
      </w:r>
      <w:r w:rsidR="00ED488B" w:rsidRPr="00BF34C4">
        <w:t>and</w:t>
      </w:r>
      <w:r w:rsidR="00ED488B" w:rsidRPr="00BF34C4">
        <w:rPr>
          <w:rFonts w:ascii="Courier New" w:hAnsi="Courier New" w:cs="Courier New"/>
          <w:color w:val="4472C4" w:themeColor="accent1"/>
        </w:rPr>
        <w:t xml:space="preserve"> </w:t>
      </w:r>
      <w:r w:rsidR="00ED488B" w:rsidRPr="00BF34C4">
        <w:rPr>
          <w:rFonts w:ascii="Courier New" w:hAnsi="Courier New" w:cs="Courier New"/>
          <w:color w:val="4472C4" w:themeColor="accent1"/>
          <w:szCs w:val="20"/>
        </w:rPr>
        <w:t>Subnet_defs</w:t>
      </w:r>
      <w:r w:rsidR="00ED488B" w:rsidRPr="00BF34C4">
        <w:rPr>
          <w:rFonts w:ascii="Courier New" w:hAnsi="Courier New" w:cs="Courier New"/>
        </w:rPr>
        <w:t>::</w:t>
      </w:r>
      <w:r w:rsidR="00ED488B" w:rsidRPr="00BF34C4">
        <w:rPr>
          <w:rFonts w:ascii="Courier New" w:hAnsi="Courier New" w:cs="Courier New"/>
          <w:color w:val="4472C4" w:themeColor="accent1"/>
        </w:rPr>
        <w:t xml:space="preserve">out </w:t>
      </w:r>
      <w:r w:rsidR="00ED488B" w:rsidRPr="00BF34C4">
        <w:t>are data types that will overwrite the template</w:t>
      </w:r>
      <w:r w:rsidR="0049533A" w:rsidRPr="00BF34C4">
        <w:t xml:space="preserve"> class</w:t>
      </w:r>
      <w:r w:rsidR="00ED488B" w:rsidRPr="00BF34C4">
        <w:t xml:space="preserve"> in the simulator.</w:t>
      </w:r>
    </w:p>
    <w:p w14:paraId="6D431611" w14:textId="77777777" w:rsidR="00D80BE9" w:rsidRPr="00BF34C4" w:rsidRDefault="00D80BE9" w:rsidP="00D80BE9">
      <w:r w:rsidRPr="00BF34C4">
        <w:rPr>
          <w:rFonts w:cs="Arial"/>
          <w:szCs w:val="12"/>
        </w:rPr>
        <w:t>Under “</w:t>
      </w:r>
      <w:r w:rsidRPr="00BF34C4">
        <w:rPr>
          <w:rFonts w:ascii="Courier New" w:eastAsia="Times New Roman" w:hAnsi="Courier New" w:cs="Courier New"/>
          <w:szCs w:val="20"/>
          <w:lang w:eastAsia="en-CA"/>
        </w:rPr>
        <w:t xml:space="preserve">/***** (3) *****/”, </w:t>
      </w:r>
      <w:r w:rsidRPr="00BF34C4">
        <w:t xml:space="preserve">we declare the state variables of the model inside a structure called </w:t>
      </w:r>
      <w:r w:rsidRPr="00BF34C4">
        <w:rPr>
          <w:rFonts w:ascii="Courier New" w:hAnsi="Courier New" w:cs="Courier New"/>
        </w:rPr>
        <w:t>state_type</w:t>
      </w:r>
      <w:r w:rsidRPr="00BF34C4">
        <w:t xml:space="preserve">. All the state variables of the model </w:t>
      </w:r>
      <w:r w:rsidRPr="00BF34C4">
        <w:rPr>
          <w:u w:val="single"/>
        </w:rPr>
        <w:t>must</w:t>
      </w:r>
      <w:r w:rsidRPr="00BF34C4">
        <w:t xml:space="preserve"> be declared inside a structure called </w:t>
      </w:r>
      <w:r w:rsidRPr="00BF34C4">
        <w:rPr>
          <w:rFonts w:ascii="Courier New" w:hAnsi="Courier New" w:cs="Courier New"/>
        </w:rPr>
        <w:t>state_type</w:t>
      </w:r>
      <w:r w:rsidR="00CB093B" w:rsidRPr="00BF34C4">
        <w:rPr>
          <w:rFonts w:ascii="Courier New" w:hAnsi="Courier New" w:cs="Courier New"/>
        </w:rPr>
        <w:t>,</w:t>
      </w:r>
      <w:r w:rsidRPr="00BF34C4">
        <w:rPr>
          <w:rFonts w:ascii="Courier New" w:hAnsi="Courier New" w:cs="Courier New"/>
        </w:rPr>
        <w:t xml:space="preserve"> </w:t>
      </w:r>
      <w:r w:rsidRPr="00BF34C4">
        <w:t xml:space="preserve">and a single state variable of type </w:t>
      </w:r>
      <w:r w:rsidRPr="00BF34C4">
        <w:rPr>
          <w:rFonts w:ascii="Courier New" w:hAnsi="Courier New" w:cs="Courier New"/>
        </w:rPr>
        <w:t>state_type</w:t>
      </w:r>
      <w:r w:rsidRPr="00BF34C4">
        <w:t xml:space="preserve"> name </w:t>
      </w:r>
      <w:r w:rsidRPr="00BF34C4">
        <w:rPr>
          <w:rFonts w:ascii="Courier New" w:hAnsi="Courier New" w:cs="Courier New"/>
        </w:rPr>
        <w:t>state</w:t>
      </w:r>
      <w:r w:rsidRPr="00BF34C4">
        <w:t xml:space="preserve"> must be defined. We need to use these specific names because </w:t>
      </w:r>
      <w:r w:rsidR="00CB093B" w:rsidRPr="00BF34C4">
        <w:t xml:space="preserve">they are explicitly used by </w:t>
      </w:r>
      <w:r w:rsidRPr="00BF34C4">
        <w:t xml:space="preserve">the simulator to check that the model is implemented according to the DEVS formalism. </w:t>
      </w:r>
      <w:r w:rsidR="00CB093B" w:rsidRPr="00BF34C4">
        <w:t>T</w:t>
      </w:r>
      <w:r w:rsidRPr="00BF34C4">
        <w:t xml:space="preserve">he simulator </w:t>
      </w:r>
      <w:r w:rsidR="00CB093B" w:rsidRPr="00BF34C4">
        <w:t xml:space="preserve">verifies if </w:t>
      </w:r>
      <w:r w:rsidRPr="00BF34C4">
        <w:t xml:space="preserve">this structure (which represents the model’s state) is updated inside the output function or the time advance function (two </w:t>
      </w:r>
      <w:r w:rsidR="00CB093B" w:rsidRPr="00BF34C4">
        <w:t xml:space="preserve">invalid </w:t>
      </w:r>
      <w:r w:rsidRPr="00BF34C4">
        <w:t xml:space="preserve">operations </w:t>
      </w:r>
      <w:r w:rsidR="00CB093B" w:rsidRPr="00BF34C4">
        <w:t xml:space="preserve">according to </w:t>
      </w:r>
      <w:r w:rsidRPr="00BF34C4">
        <w:t>DEVS specifications).</w:t>
      </w:r>
    </w:p>
    <w:p w14:paraId="41B27A58" w14:textId="77777777" w:rsidR="00A33B69" w:rsidRPr="00BF34C4" w:rsidRDefault="00A33B69" w:rsidP="00304339">
      <w:r w:rsidRPr="00BF34C4">
        <w:t xml:space="preserve">In this </w:t>
      </w:r>
      <w:r w:rsidR="00CB093B" w:rsidRPr="00BF34C4">
        <w:t>example</w:t>
      </w:r>
      <w:r w:rsidRPr="00BF34C4">
        <w:t xml:space="preserve">, the state </w:t>
      </w:r>
      <w:r w:rsidR="00362359" w:rsidRPr="00BF34C4">
        <w:t xml:space="preserve">comprises </w:t>
      </w:r>
      <w:r w:rsidRPr="00BF34C4">
        <w:t xml:space="preserve">three variables: </w:t>
      </w:r>
      <w:r w:rsidRPr="00BF34C4">
        <w:rPr>
          <w:rFonts w:ascii="Courier New" w:hAnsi="Courier New" w:cs="Courier New"/>
          <w:color w:val="4472C4" w:themeColor="accent1"/>
        </w:rPr>
        <w:t>transmitting</w:t>
      </w:r>
      <w:r w:rsidRPr="00BF34C4">
        <w:t>,</w:t>
      </w:r>
      <w:r w:rsidR="00C809C0" w:rsidRPr="00BF34C4">
        <w:t xml:space="preserve"> </w:t>
      </w:r>
      <w:r w:rsidRPr="00BF34C4">
        <w:rPr>
          <w:rFonts w:ascii="Courier New" w:hAnsi="Courier New" w:cs="Courier New"/>
          <w:color w:val="4472C4" w:themeColor="accent1"/>
        </w:rPr>
        <w:t>packet</w:t>
      </w:r>
      <w:r w:rsidR="00381FBA" w:rsidRPr="00BF34C4">
        <w:rPr>
          <w:rFonts w:ascii="Courier New" w:hAnsi="Courier New" w:cs="Courier New"/>
          <w:color w:val="4472C4" w:themeColor="accent1"/>
        </w:rPr>
        <w:t>,</w:t>
      </w:r>
      <w:r w:rsidRPr="00BF34C4">
        <w:t xml:space="preserve"> and </w:t>
      </w:r>
      <w:r w:rsidRPr="00BF34C4">
        <w:rPr>
          <w:rFonts w:ascii="Courier New" w:hAnsi="Courier New" w:cs="Courier New"/>
          <w:color w:val="4472C4" w:themeColor="accent1"/>
        </w:rPr>
        <w:t>index</w:t>
      </w:r>
      <w:r w:rsidRPr="00BF34C4">
        <w:t xml:space="preserve">. </w:t>
      </w:r>
      <w:r w:rsidRPr="00BF34C4">
        <w:rPr>
          <w:rFonts w:ascii="Courier New" w:hAnsi="Courier New" w:cs="Courier New"/>
          <w:color w:val="4472C4" w:themeColor="accent1"/>
        </w:rPr>
        <w:t>Transmitting</w:t>
      </w:r>
      <w:r w:rsidRPr="00BF34C4">
        <w:t xml:space="preserve"> is a </w:t>
      </w:r>
      <w:r w:rsidR="00C809C0" w:rsidRPr="00BF34C4">
        <w:t>B</w:t>
      </w:r>
      <w:r w:rsidRPr="00BF34C4">
        <w:t>ool</w:t>
      </w:r>
      <w:r w:rsidR="00C809C0" w:rsidRPr="00BF34C4">
        <w:t xml:space="preserve">ean used to define that </w:t>
      </w:r>
      <w:r w:rsidRPr="00BF34C4">
        <w:t xml:space="preserve">the model has something to output. </w:t>
      </w:r>
      <w:r w:rsidRPr="00BF34C4">
        <w:rPr>
          <w:rFonts w:ascii="Courier New" w:hAnsi="Courier New" w:cs="Courier New"/>
          <w:color w:val="4472C4" w:themeColor="accent1"/>
        </w:rPr>
        <w:t>Packet</w:t>
      </w:r>
      <w:r w:rsidRPr="00BF34C4">
        <w:t xml:space="preserve"> stores the packet to be sent. </w:t>
      </w:r>
      <w:r w:rsidRPr="00BF34C4">
        <w:rPr>
          <w:rFonts w:ascii="Courier New" w:hAnsi="Courier New" w:cs="Courier New"/>
          <w:color w:val="4472C4" w:themeColor="accent1"/>
        </w:rPr>
        <w:t>Index</w:t>
      </w:r>
      <w:r w:rsidRPr="00BF34C4">
        <w:t xml:space="preserve"> counts the packets that went through the network.</w:t>
      </w:r>
      <w:r w:rsidR="00BD43ED" w:rsidRPr="00BF34C4">
        <w:t xml:space="preserve"> Once the state structure has been declared, we create an instance of the structure called </w:t>
      </w:r>
      <w:r w:rsidR="00BD43ED" w:rsidRPr="00BF34C4">
        <w:rPr>
          <w:rFonts w:ascii="Courier New" w:hAnsi="Courier New" w:cs="Courier New"/>
        </w:rPr>
        <w:t>state</w:t>
      </w:r>
      <w:r w:rsidR="00BD43ED" w:rsidRPr="00BF34C4">
        <w:t>.</w:t>
      </w:r>
    </w:p>
    <w:p w14:paraId="770C58A8" w14:textId="77777777" w:rsidR="005C1B19" w:rsidRPr="00BF34C4" w:rsidRDefault="00A6266A" w:rsidP="00A33B69">
      <w:r w:rsidRPr="00BF34C4">
        <w:rPr>
          <w:rFonts w:cs="Arial"/>
          <w:szCs w:val="12"/>
        </w:rPr>
        <w:t>Under “</w:t>
      </w:r>
      <w:r w:rsidRPr="00BF34C4">
        <w:rPr>
          <w:rFonts w:ascii="Courier New" w:eastAsia="Times New Roman" w:hAnsi="Courier New" w:cs="Courier New"/>
          <w:szCs w:val="20"/>
          <w:lang w:eastAsia="en-CA"/>
        </w:rPr>
        <w:t xml:space="preserve">/***** (4) *****/”, </w:t>
      </w:r>
      <w:r w:rsidRPr="00BF34C4">
        <w:t>we</w:t>
      </w:r>
      <w:r w:rsidR="00A33B69" w:rsidRPr="00BF34C4">
        <w:t xml:space="preserve"> define the constructor for the model</w:t>
      </w:r>
      <w:r w:rsidR="004548A1" w:rsidRPr="00BF34C4">
        <w:t xml:space="preserve">, including </w:t>
      </w:r>
      <w:r w:rsidR="00A33B69" w:rsidRPr="00BF34C4">
        <w:t>the initial state.</w:t>
      </w:r>
      <w:r w:rsidR="00BD43ED" w:rsidRPr="00BF34C4">
        <w:t xml:space="preserve"> </w:t>
      </w:r>
      <w:r w:rsidRPr="00BF34C4">
        <w:t>We m</w:t>
      </w:r>
      <w:r w:rsidR="00BD43ED" w:rsidRPr="00BF34C4">
        <w:t xml:space="preserve">ust </w:t>
      </w:r>
      <w:r w:rsidRPr="00BF34C4">
        <w:t>define</w:t>
      </w:r>
      <w:r w:rsidR="00BD43ED" w:rsidRPr="00BF34C4">
        <w:t xml:space="preserve"> a default constructor (i.e. without parameters). </w:t>
      </w:r>
    </w:p>
    <w:p w14:paraId="2FB22B4E" w14:textId="77777777" w:rsidR="005C1B19" w:rsidRPr="00BF34C4" w:rsidRDefault="00DB0A37" w:rsidP="005C1B19">
      <w:r w:rsidRPr="00BF34C4">
        <w:t>W</w:t>
      </w:r>
      <w:r w:rsidR="00362359" w:rsidRPr="00BF34C4">
        <w:t xml:space="preserve">e define the </w:t>
      </w:r>
      <w:r w:rsidR="005C1B19" w:rsidRPr="00BF34C4">
        <w:t>default</w:t>
      </w:r>
      <w:r w:rsidR="00362359" w:rsidRPr="00BF34C4">
        <w:t xml:space="preserve"> constructor </w:t>
      </w:r>
      <w:r w:rsidR="005C1B19" w:rsidRPr="00BF34C4">
        <w:rPr>
          <w:rFonts w:ascii="Courier New" w:hAnsi="Courier New" w:cs="Courier New"/>
          <w:color w:val="4472C4" w:themeColor="accent1"/>
        </w:rPr>
        <w:t>Subnet</w:t>
      </w:r>
      <w:r w:rsidR="005C1B19" w:rsidRPr="00BF34C4">
        <w:rPr>
          <w:rFonts w:ascii="Courier New" w:hAnsi="Courier New" w:cs="Courier New"/>
        </w:rPr>
        <w:t>()</w:t>
      </w:r>
      <w:r w:rsidR="005C1B19" w:rsidRPr="00BF34C4">
        <w:t xml:space="preserve">. We set </w:t>
      </w:r>
      <w:r w:rsidR="005C1B19" w:rsidRPr="00BF34C4">
        <w:rPr>
          <w:rFonts w:ascii="Courier New" w:hAnsi="Courier New" w:cs="Courier New"/>
          <w:color w:val="4472C4" w:themeColor="accent1"/>
        </w:rPr>
        <w:t>index</w:t>
      </w:r>
      <w:r w:rsidR="005C1B19" w:rsidRPr="00BF34C4">
        <w:t xml:space="preserve"> to 0 and </w:t>
      </w:r>
      <w:r w:rsidR="005C1B19" w:rsidRPr="00BF34C4">
        <w:rPr>
          <w:rFonts w:ascii="Courier New" w:hAnsi="Courier New" w:cs="Courier New"/>
          <w:color w:val="4472C4" w:themeColor="accent1"/>
        </w:rPr>
        <w:t>transmitting</w:t>
      </w:r>
      <w:r w:rsidR="005C1B19" w:rsidRPr="00BF34C4">
        <w:t xml:space="preserve"> to false. The content of “</w:t>
      </w:r>
      <w:r w:rsidR="005C1B19" w:rsidRPr="00BF34C4">
        <w:rPr>
          <w:rFonts w:ascii="Courier New" w:hAnsi="Courier New" w:cs="Courier New"/>
          <w:color w:val="4472C4" w:themeColor="accent1"/>
        </w:rPr>
        <w:t>packet</w:t>
      </w:r>
      <w:r w:rsidR="00362359" w:rsidRPr="00BF34C4">
        <w:t>” is “garbage”, as w</w:t>
      </w:r>
      <w:r w:rsidR="005C1B19" w:rsidRPr="00BF34C4">
        <w:t xml:space="preserve">e do not care about the content of </w:t>
      </w:r>
      <w:r w:rsidR="005C1B19" w:rsidRPr="00BF34C4">
        <w:rPr>
          <w:rFonts w:ascii="Courier New" w:hAnsi="Courier New" w:cs="Courier New"/>
          <w:color w:val="4472C4" w:themeColor="accent1"/>
        </w:rPr>
        <w:t>packet</w:t>
      </w:r>
      <w:r w:rsidR="005C1B19" w:rsidRPr="00BF34C4">
        <w:t xml:space="preserve"> until an input message arrives at the atomic model.</w:t>
      </w:r>
    </w:p>
    <w:p w14:paraId="613415FE" w14:textId="77777777" w:rsidR="00A33B69" w:rsidRPr="009E5E20" w:rsidRDefault="00A33B69" w:rsidP="00A33B69">
      <w:r w:rsidRPr="00BF34C4">
        <w:t xml:space="preserve">We </w:t>
      </w:r>
      <w:r w:rsidRPr="009E5E20">
        <w:t>then define the behavior of all the DEVS functions</w:t>
      </w:r>
      <w:r w:rsidR="006317A4" w:rsidRPr="009E5E20">
        <w:t>.</w:t>
      </w:r>
    </w:p>
    <w:p w14:paraId="263C9621" w14:textId="77777777" w:rsidR="00FA2C96" w:rsidRPr="009E5E20" w:rsidRDefault="00A33B69" w:rsidP="005475B5">
      <w:pPr>
        <w:pStyle w:val="ListParagraph"/>
        <w:numPr>
          <w:ilvl w:val="0"/>
          <w:numId w:val="4"/>
        </w:numPr>
        <w:ind w:left="360"/>
      </w:pPr>
      <w:r w:rsidRPr="009E5E20">
        <w:rPr>
          <w:b/>
          <w:bCs/>
        </w:rPr>
        <w:t>Internal transition function</w:t>
      </w:r>
      <w:r w:rsidR="00A6266A" w:rsidRPr="009E5E20">
        <w:rPr>
          <w:b/>
          <w:bCs/>
        </w:rPr>
        <w:t xml:space="preserve"> (</w:t>
      </w:r>
      <w:r w:rsidR="00F77EAB" w:rsidRPr="009E5E20">
        <w:rPr>
          <w:rFonts w:ascii="Courier New" w:eastAsia="Times New Roman" w:hAnsi="Courier New" w:cs="Courier New"/>
          <w:lang w:eastAsia="en-CA"/>
        </w:rPr>
        <w:t>/***** (5) *****/</w:t>
      </w:r>
      <w:r w:rsidR="00A6266A" w:rsidRPr="009E5E20">
        <w:rPr>
          <w:b/>
          <w:bCs/>
        </w:rPr>
        <w:t>)</w:t>
      </w:r>
      <w:r w:rsidRPr="009E5E20">
        <w:t xml:space="preserve">: </w:t>
      </w:r>
      <w:r w:rsidR="00362359" w:rsidRPr="009E5E20">
        <w:t xml:space="preserve">defined by </w:t>
      </w:r>
      <w:r w:rsidR="00F77EAB" w:rsidRPr="009E5E20">
        <w:rPr>
          <w:rFonts w:ascii="Courier New" w:hAnsi="Courier New" w:cs="Courier New"/>
        </w:rPr>
        <w:t>internal_transition()</w:t>
      </w:r>
      <w:r w:rsidR="00362359" w:rsidRPr="009E5E20">
        <w:rPr>
          <w:rFonts w:ascii="Courier New" w:hAnsi="Courier New" w:cs="Courier New"/>
        </w:rPr>
        <w:t>,</w:t>
      </w:r>
      <w:r w:rsidR="00F77EAB" w:rsidRPr="009E5E20">
        <w:t xml:space="preserve"> </w:t>
      </w:r>
      <w:r w:rsidR="00362359" w:rsidRPr="009E5E20">
        <w:t xml:space="preserve">here </w:t>
      </w:r>
      <w:r w:rsidR="00F77EAB" w:rsidRPr="009E5E20">
        <w:t xml:space="preserve">the model sets </w:t>
      </w:r>
      <w:r w:rsidRPr="009E5E20">
        <w:t xml:space="preserve">the state variable </w:t>
      </w:r>
      <w:r w:rsidRPr="009E5E20">
        <w:rPr>
          <w:rFonts w:ascii="Courier New" w:hAnsi="Courier New" w:cs="Courier New"/>
          <w:color w:val="4472C4" w:themeColor="accent1"/>
        </w:rPr>
        <w:t>transmitting</w:t>
      </w:r>
      <w:r w:rsidRPr="009E5E20">
        <w:t xml:space="preserve"> to false.</w:t>
      </w:r>
      <w:r w:rsidR="00362359" w:rsidRPr="009E5E20">
        <w:t xml:space="preserve"> </w:t>
      </w:r>
    </w:p>
    <w:p w14:paraId="7D583631" w14:textId="77777777" w:rsidR="007B523A" w:rsidRPr="009E5E20" w:rsidRDefault="00C56D78" w:rsidP="007B523A">
      <w:pPr>
        <w:pStyle w:val="ListParagraph"/>
        <w:numPr>
          <w:ilvl w:val="0"/>
          <w:numId w:val="4"/>
        </w:numPr>
        <w:ind w:left="360"/>
      </w:pPr>
      <w:r w:rsidRPr="009E5E20">
        <w:rPr>
          <w:b/>
          <w:bCs/>
        </w:rPr>
        <w:t>External transition function (</w:t>
      </w:r>
      <w:r w:rsidRPr="009E5E20">
        <w:rPr>
          <w:rFonts w:ascii="Courier New" w:eastAsia="Times New Roman" w:hAnsi="Courier New" w:cs="Courier New"/>
          <w:lang w:eastAsia="en-CA"/>
        </w:rPr>
        <w:t>/***** (6) *****/</w:t>
      </w:r>
      <w:r w:rsidRPr="009E5E20">
        <w:rPr>
          <w:b/>
          <w:bCs/>
        </w:rPr>
        <w:t>)</w:t>
      </w:r>
      <w:r w:rsidRPr="009E5E20">
        <w:t xml:space="preserve">: </w:t>
      </w:r>
      <w:r w:rsidR="00F5019C" w:rsidRPr="009E5E20">
        <w:t xml:space="preserve">defined in </w:t>
      </w:r>
      <w:r w:rsidRPr="009E5E20">
        <w:rPr>
          <w:rFonts w:ascii="Courier New" w:hAnsi="Courier New" w:cs="Courier New"/>
        </w:rPr>
        <w:t>external_transition</w:t>
      </w:r>
      <w:r w:rsidR="00F5019C" w:rsidRPr="009E5E20">
        <w:rPr>
          <w:rFonts w:ascii="Courier New" w:hAnsi="Courier New" w:cs="Courier New"/>
        </w:rPr>
        <w:t>,</w:t>
      </w:r>
      <w:r w:rsidRPr="009E5E20">
        <w:t xml:space="preserve"> i</w:t>
      </w:r>
      <w:r w:rsidR="00F5019C" w:rsidRPr="009E5E20">
        <w:t>t</w:t>
      </w:r>
      <w:r w:rsidRPr="009E5E20">
        <w:t xml:space="preserve"> takes two parameters: the elapsed time (</w:t>
      </w:r>
      <w:r w:rsidRPr="009E5E20">
        <w:rPr>
          <w:rFonts w:ascii="Courier New" w:hAnsi="Courier New" w:cs="Courier New"/>
        </w:rPr>
        <w:t>e</w:t>
      </w:r>
      <w:r w:rsidRPr="009E5E20">
        <w:t>) and a bag of message (</w:t>
      </w:r>
      <w:r w:rsidRPr="009E5E20">
        <w:rPr>
          <w:rFonts w:ascii="Courier New" w:hAnsi="Courier New" w:cs="Courier New"/>
        </w:rPr>
        <w:t>mbs)</w:t>
      </w:r>
      <w:r w:rsidRPr="009E5E20">
        <w:t>.</w:t>
      </w:r>
      <w:r w:rsidR="00FA2C96" w:rsidRPr="009E5E20">
        <w:t xml:space="preserve"> The declaration of the bag of messages is as follows: </w:t>
      </w:r>
      <w:r w:rsidR="005475B5" w:rsidRPr="009E5E20">
        <w:rPr>
          <w:rFonts w:ascii="Courier New" w:hAnsi="Courier New" w:cs="Courier New"/>
        </w:rPr>
        <w:t>typename make_message_bags&lt;</w:t>
      </w:r>
      <w:r w:rsidR="005475B5" w:rsidRPr="009E5E20">
        <w:rPr>
          <w:rFonts w:ascii="Courier New" w:hAnsi="Courier New" w:cs="Courier New"/>
          <w:color w:val="0070C0"/>
        </w:rPr>
        <w:t>input_ports</w:t>
      </w:r>
      <w:r w:rsidR="005475B5" w:rsidRPr="009E5E20">
        <w:rPr>
          <w:rFonts w:ascii="Courier New" w:hAnsi="Courier New" w:cs="Courier New"/>
        </w:rPr>
        <w:t xml:space="preserve">&gt;::type </w:t>
      </w:r>
      <w:r w:rsidR="005475B5" w:rsidRPr="009E5E20">
        <w:rPr>
          <w:rFonts w:ascii="Courier New" w:hAnsi="Courier New" w:cs="Courier New"/>
          <w:color w:val="0070C0"/>
        </w:rPr>
        <w:t>mbs</w:t>
      </w:r>
      <w:r w:rsidR="005475B5" w:rsidRPr="009E5E20">
        <w:t xml:space="preserve">. As we already mentioned, </w:t>
      </w:r>
      <w:r w:rsidR="005475B5" w:rsidRPr="009E5E20">
        <w:rPr>
          <w:rFonts w:ascii="Courier New" w:hAnsi="Courier New" w:cs="Courier New"/>
        </w:rPr>
        <w:t xml:space="preserve">typename </w:t>
      </w:r>
      <w:r w:rsidR="005475B5" w:rsidRPr="009E5E20">
        <w:t>indicates that the expression that follows i</w:t>
      </w:r>
      <w:r w:rsidR="008218A2" w:rsidRPr="009E5E20">
        <w:t>s</w:t>
      </w:r>
      <w:r w:rsidR="005475B5" w:rsidRPr="009E5E20">
        <w:t xml:space="preserve"> a data type. </w:t>
      </w:r>
      <w:r w:rsidR="005475B5" w:rsidRPr="009E5E20">
        <w:rPr>
          <w:rFonts w:ascii="Courier New" w:hAnsi="Courier New" w:cs="Courier New"/>
        </w:rPr>
        <w:t xml:space="preserve">make_message_bags&lt;&gt; </w:t>
      </w:r>
      <w:r w:rsidR="005475B5" w:rsidRPr="009E5E20">
        <w:t>is a template data type declared in the simulator</w:t>
      </w:r>
      <w:r w:rsidR="001D5746" w:rsidRPr="009E5E20">
        <w:t xml:space="preserve"> </w:t>
      </w:r>
      <w:r w:rsidR="007B523A" w:rsidRPr="009E5E20">
        <w:t xml:space="preserve">in </w:t>
      </w:r>
      <w:r w:rsidR="001D5746" w:rsidRPr="009E5E20">
        <w:rPr>
          <w:rFonts w:ascii="Courier New" w:eastAsia="Times New Roman" w:hAnsi="Courier New" w:cs="Courier New"/>
          <w:lang w:eastAsia="en-CA"/>
        </w:rPr>
        <w:t>&lt;cadmium/modeling/message_bag.hpp&gt;</w:t>
      </w:r>
      <w:r w:rsidR="007B523A" w:rsidRPr="009E5E20">
        <w:t xml:space="preserve">, used </w:t>
      </w:r>
      <w:r w:rsidR="005475B5" w:rsidRPr="009E5E20">
        <w:t xml:space="preserve">to declare a bag of messages for input or output </w:t>
      </w:r>
      <w:r w:rsidR="005475B5" w:rsidRPr="009E5E20">
        <w:lastRenderedPageBreak/>
        <w:t xml:space="preserve">ports. We need to instantiate the template with the word </w:t>
      </w:r>
      <w:r w:rsidR="00FA2C96" w:rsidRPr="009E5E20">
        <w:rPr>
          <w:rFonts w:ascii="Courier New" w:hAnsi="Courier New" w:cs="Courier New"/>
          <w:color w:val="0070C0"/>
        </w:rPr>
        <w:t>input_ports</w:t>
      </w:r>
      <w:r w:rsidR="00FA2C96" w:rsidRPr="009E5E20">
        <w:rPr>
          <w:color w:val="0070C0"/>
        </w:rPr>
        <w:t xml:space="preserve"> </w:t>
      </w:r>
      <w:r w:rsidR="005475B5" w:rsidRPr="009E5E20">
        <w:t>to define the input bag</w:t>
      </w:r>
      <w:r w:rsidR="00FA2C96" w:rsidRPr="009E5E20">
        <w:t xml:space="preserve">, using </w:t>
      </w:r>
      <w:r w:rsidR="005475B5" w:rsidRPr="009E5E20">
        <w:rPr>
          <w:rFonts w:ascii="Courier New" w:hAnsi="Courier New" w:cs="Courier New"/>
        </w:rPr>
        <w:t>::type</w:t>
      </w:r>
      <w:r w:rsidR="00FA2C96" w:rsidRPr="009E5E20">
        <w:rPr>
          <w:rFonts w:ascii="Courier New" w:hAnsi="Courier New" w:cs="Courier New"/>
        </w:rPr>
        <w:t>.</w:t>
      </w:r>
      <w:r w:rsidR="005475B5" w:rsidRPr="009E5E20">
        <w:t xml:space="preserve"> </w:t>
      </w:r>
      <w:r w:rsidR="00FA2C96" w:rsidRPr="009E5E20">
        <w:t>T</w:t>
      </w:r>
      <w:r w:rsidR="005475B5" w:rsidRPr="009E5E20">
        <w:t xml:space="preserve">he </w:t>
      </w:r>
      <w:r w:rsidR="00FA2C96" w:rsidRPr="009E5E20">
        <w:t>parameter declaration</w:t>
      </w:r>
      <w:r w:rsidR="00B76DB8" w:rsidRPr="009E5E20">
        <w:t>, in this case,</w:t>
      </w:r>
      <w:r w:rsidR="00FA2C96" w:rsidRPr="009E5E20">
        <w:t xml:space="preserve"> declares </w:t>
      </w:r>
      <w:r w:rsidR="005475B5" w:rsidRPr="009E5E20">
        <w:rPr>
          <w:rFonts w:ascii="Courier New" w:hAnsi="Courier New" w:cs="Courier New"/>
        </w:rPr>
        <w:t>mbs</w:t>
      </w:r>
      <w:r w:rsidR="005475B5" w:rsidRPr="009E5E20">
        <w:t xml:space="preserve"> </w:t>
      </w:r>
      <w:r w:rsidR="00FA2C96" w:rsidRPr="009E5E20">
        <w:t>a</w:t>
      </w:r>
      <w:r w:rsidR="005475B5" w:rsidRPr="009E5E20">
        <w:t xml:space="preserve">s a tuple whose elements are the message bags on the input ports. </w:t>
      </w:r>
      <w:r w:rsidR="00FA2C96" w:rsidRPr="009E5E20">
        <w:t>Here</w:t>
      </w:r>
      <w:r w:rsidR="005475B5" w:rsidRPr="009E5E20">
        <w:t xml:space="preserve">, </w:t>
      </w:r>
      <w:r w:rsidR="005475B5" w:rsidRPr="009E5E20">
        <w:rPr>
          <w:rFonts w:ascii="Courier New" w:hAnsi="Courier New" w:cs="Courier New"/>
        </w:rPr>
        <w:t>mb</w:t>
      </w:r>
      <w:r w:rsidR="00905743" w:rsidRPr="009E5E20">
        <w:rPr>
          <w:rFonts w:ascii="Courier New" w:hAnsi="Courier New" w:cs="Courier New"/>
        </w:rPr>
        <w:t>s</w:t>
      </w:r>
      <w:r w:rsidR="005475B5" w:rsidRPr="009E5E20">
        <w:t xml:space="preserve"> is a tuple of one bag: the message bag in port </w:t>
      </w:r>
      <w:r w:rsidR="005475B5" w:rsidRPr="009E5E20">
        <w:rPr>
          <w:rFonts w:ascii="Courier New" w:hAnsi="Courier New" w:cs="Courier New"/>
          <w:color w:val="4472C4" w:themeColor="accent1"/>
        </w:rPr>
        <w:t>in</w:t>
      </w:r>
      <w:r w:rsidR="005475B5" w:rsidRPr="009E5E20">
        <w:t xml:space="preserve">. The messages inside the set of messages in the bag are stored in a C++ vector. </w:t>
      </w:r>
    </w:p>
    <w:p w14:paraId="3C23FD92" w14:textId="77777777" w:rsidR="00F6502B" w:rsidRDefault="00C66EC1" w:rsidP="00414103">
      <w:pPr>
        <w:pStyle w:val="ListParagraph"/>
        <w:ind w:left="360"/>
        <w:rPr>
          <w:strike/>
        </w:rPr>
      </w:pPr>
      <w:r w:rsidRPr="009E5E20">
        <w:t xml:space="preserve">We use </w:t>
      </w:r>
      <w:r w:rsidRPr="009E5E20">
        <w:rPr>
          <w:rFonts w:ascii="Courier New" w:hAnsi="Courier New" w:cs="Courier New"/>
          <w:color w:val="000000" w:themeColor="text1"/>
        </w:rPr>
        <w:t xml:space="preserve">get_messages&lt;typename </w:t>
      </w:r>
      <w:r w:rsidRPr="009E5E20">
        <w:rPr>
          <w:rFonts w:ascii="Courier New" w:hAnsi="Courier New" w:cs="Courier New"/>
          <w:color w:val="4472C4" w:themeColor="accent1"/>
        </w:rPr>
        <w:t>Subnet_defs::in</w:t>
      </w:r>
      <w:r w:rsidRPr="009E5E20">
        <w:rPr>
          <w:rFonts w:ascii="Courier New" w:hAnsi="Courier New" w:cs="Courier New"/>
          <w:color w:val="000000" w:themeColor="text1"/>
        </w:rPr>
        <w:t>&gt;(</w:t>
      </w:r>
      <w:r w:rsidRPr="009E5E20">
        <w:rPr>
          <w:rFonts w:ascii="Courier New" w:hAnsi="Courier New" w:cs="Courier New"/>
          <w:color w:val="4472C4" w:themeColor="accent1"/>
        </w:rPr>
        <w:t>mbs</w:t>
      </w:r>
      <w:r w:rsidRPr="009E5E20">
        <w:rPr>
          <w:rFonts w:ascii="Courier New" w:hAnsi="Courier New" w:cs="Courier New"/>
          <w:color w:val="000000" w:themeColor="text1"/>
        </w:rPr>
        <w:t>)</w:t>
      </w:r>
      <w:r w:rsidRPr="009E5E20">
        <w:t xml:space="preserve"> to get the message bag </w:t>
      </w:r>
      <w:r w:rsidR="00632170" w:rsidRPr="009E5E20">
        <w:t xml:space="preserve">from </w:t>
      </w:r>
      <w:r w:rsidRPr="009E5E20">
        <w:t xml:space="preserve">the input port </w:t>
      </w:r>
      <w:r w:rsidRPr="009E5E20">
        <w:rPr>
          <w:rFonts w:ascii="Courier New" w:hAnsi="Courier New" w:cs="Courier New"/>
          <w:color w:val="4472C4" w:themeColor="accent1"/>
        </w:rPr>
        <w:t>in.</w:t>
      </w:r>
      <w:r w:rsidRPr="009E5E20">
        <w:t xml:space="preserve"> The method </w:t>
      </w:r>
      <w:r w:rsidRPr="009E5E20">
        <w:rPr>
          <w:rFonts w:ascii="Courier New" w:hAnsi="Courier New" w:cs="Courier New"/>
          <w:b/>
          <w:bCs/>
          <w:color w:val="000000" w:themeColor="text1"/>
        </w:rPr>
        <w:t>get_messages</w:t>
      </w:r>
      <w:r w:rsidRPr="009E5E20">
        <w:rPr>
          <w:color w:val="000000" w:themeColor="text1"/>
        </w:rPr>
        <w:t xml:space="preserve"> </w:t>
      </w:r>
      <w:r w:rsidRPr="009E5E20">
        <w:t xml:space="preserve">uses a template parameter for the port we want to access, in this case, the </w:t>
      </w:r>
      <w:r w:rsidRPr="009E5E20">
        <w:rPr>
          <w:rFonts w:ascii="Courier New" w:hAnsi="Courier New" w:cs="Courier New"/>
          <w:color w:val="4472C4" w:themeColor="accent1"/>
        </w:rPr>
        <w:t xml:space="preserve">in </w:t>
      </w:r>
      <w:r w:rsidRPr="009E5E20">
        <w:t xml:space="preserve">port, defined by </w:t>
      </w:r>
      <w:r w:rsidRPr="009E5E20">
        <w:rPr>
          <w:rFonts w:ascii="Courier New" w:hAnsi="Courier New" w:cs="Courier New"/>
          <w:color w:val="000000" w:themeColor="text1"/>
        </w:rPr>
        <w:t xml:space="preserve">typename </w:t>
      </w:r>
      <w:r w:rsidRPr="009E5E20">
        <w:rPr>
          <w:rFonts w:ascii="Courier New" w:hAnsi="Courier New" w:cs="Courier New"/>
          <w:color w:val="4472C4" w:themeColor="accent1"/>
        </w:rPr>
        <w:t>Subnet_defs::in</w:t>
      </w:r>
      <w:r w:rsidRPr="009E5E20">
        <w:t xml:space="preserve">. The function parameter is the bag of messages we want to access, in this case </w:t>
      </w:r>
      <w:r w:rsidRPr="009E5E20">
        <w:rPr>
          <w:rFonts w:ascii="Courier New" w:hAnsi="Courier New" w:cs="Courier New"/>
          <w:color w:val="4472C4" w:themeColor="accent1"/>
        </w:rPr>
        <w:t>mbs</w:t>
      </w:r>
      <w:r w:rsidRPr="009E5E20">
        <w:t xml:space="preserve">. </w:t>
      </w:r>
    </w:p>
    <w:p w14:paraId="4BC3A8F9" w14:textId="32481BE1" w:rsidR="008C5E69" w:rsidRPr="009E5E20" w:rsidRDefault="008C5E69" w:rsidP="008C5E69">
      <w:pPr>
        <w:pStyle w:val="ListParagraph"/>
        <w:ind w:left="360"/>
      </w:pPr>
      <w:r w:rsidRPr="00FC36D8">
        <w:t>In this example, the bag</w:t>
      </w:r>
      <w:r w:rsidR="009153D0">
        <w:t xml:space="preserve"> of the in</w:t>
      </w:r>
      <w:r w:rsidR="001D3E12">
        <w:t xml:space="preserve">put </w:t>
      </w:r>
      <w:r w:rsidR="009153D0">
        <w:t>port</w:t>
      </w:r>
      <w:r w:rsidRPr="00FC36D8">
        <w:t xml:space="preserve"> </w:t>
      </w:r>
      <w:r w:rsidRPr="00FC36D8">
        <w:rPr>
          <w:rFonts w:ascii="Courier New" w:hAnsi="Courier New" w:cs="Courier New"/>
          <w:color w:val="4472C4" w:themeColor="accent1"/>
        </w:rPr>
        <w:t>in</w:t>
      </w:r>
      <w:r w:rsidRPr="00FC36D8">
        <w:t xml:space="preserve"> has a vector of elements of type </w:t>
      </w:r>
      <w:r w:rsidRPr="00FC36D8">
        <w:rPr>
          <w:rFonts w:ascii="Courier New" w:hAnsi="Courier New" w:cs="Courier New"/>
          <w:color w:val="4472C4" w:themeColor="accent1"/>
        </w:rPr>
        <w:t xml:space="preserve">Message_t. </w:t>
      </w:r>
      <w:r w:rsidRPr="00FC36D8">
        <w:t xml:space="preserve">We define the auxiliary variable </w:t>
      </w:r>
      <w:r w:rsidRPr="00FC36D8">
        <w:rPr>
          <w:rFonts w:ascii="Courier New" w:hAnsi="Courier New" w:cs="Courier New"/>
          <w:color w:val="4472C4" w:themeColor="accent1"/>
        </w:rPr>
        <w:t xml:space="preserve">bag_port_in </w:t>
      </w:r>
      <w:r w:rsidRPr="00FC36D8">
        <w:t>(of type vector of</w:t>
      </w:r>
      <w:r w:rsidRPr="00FC36D8">
        <w:rPr>
          <w:rFonts w:ascii="Courier New" w:hAnsi="Courier New" w:cs="Courier New"/>
          <w:color w:val="4472C4" w:themeColor="accent1"/>
        </w:rPr>
        <w:t xml:space="preserve"> Message_t</w:t>
      </w:r>
      <w:r w:rsidRPr="00FC36D8">
        <w:t>) to store the bag in the port called</w:t>
      </w:r>
      <w:r w:rsidRPr="00FC36D8">
        <w:rPr>
          <w:rFonts w:ascii="Courier New" w:hAnsi="Courier New" w:cs="Courier New"/>
          <w:color w:val="4472C4" w:themeColor="accent1"/>
        </w:rPr>
        <w:t xml:space="preserve"> in</w:t>
      </w:r>
      <w:r w:rsidRPr="00FC36D8">
        <w:t>. We use the method</w:t>
      </w:r>
      <w:r w:rsidRPr="00FC36D8">
        <w:rPr>
          <w:rFonts w:ascii="Courier New" w:hAnsi="Courier New" w:cs="Courier New"/>
          <w:color w:val="4472C4" w:themeColor="accent1"/>
        </w:rPr>
        <w:t xml:space="preserve"> </w:t>
      </w:r>
      <w:r w:rsidRPr="00FC36D8">
        <w:rPr>
          <w:rFonts w:ascii="Courier New" w:hAnsi="Courier New" w:cs="Courier New"/>
          <w:b/>
          <w:bCs/>
          <w:color w:val="000000" w:themeColor="text1"/>
        </w:rPr>
        <w:t>get_messages</w:t>
      </w:r>
      <w:r w:rsidRPr="00FC36D8">
        <w:rPr>
          <w:color w:val="000000" w:themeColor="text1"/>
        </w:rPr>
        <w:t xml:space="preserve"> to retrieve the bag. </w:t>
      </w:r>
      <w:r w:rsidRPr="00FC36D8">
        <w:t xml:space="preserve">When a message is received, it is stored in the state variable </w:t>
      </w:r>
      <w:r w:rsidRPr="00FC36D8">
        <w:rPr>
          <w:rFonts w:ascii="Courier New" w:hAnsi="Courier New" w:cs="Courier New"/>
          <w:color w:val="4472C4" w:themeColor="accent1"/>
        </w:rPr>
        <w:t>packet</w:t>
      </w:r>
      <w:r w:rsidRPr="00FC36D8">
        <w:t>. Because we are assuming that we receive a single message, we retrieve the first element of the bag in the</w:t>
      </w:r>
      <w:r w:rsidRPr="00FC36D8">
        <w:rPr>
          <w:rFonts w:ascii="Courier New" w:hAnsi="Courier New" w:cs="Courier New"/>
          <w:color w:val="4472C4" w:themeColor="accent1"/>
        </w:rPr>
        <w:t xml:space="preserve"> in </w:t>
      </w:r>
      <w:r w:rsidRPr="00FC36D8">
        <w:t xml:space="preserve">port and we assign it the state variable </w:t>
      </w:r>
      <w:r w:rsidRPr="00FC36D8">
        <w:rPr>
          <w:rFonts w:ascii="Courier New" w:hAnsi="Courier New" w:cs="Courier New"/>
          <w:color w:val="4472C4" w:themeColor="accent1"/>
        </w:rPr>
        <w:t>packet (state.packet = bag_port_in[0]).</w:t>
      </w:r>
      <w:r w:rsidRPr="00FC36D8">
        <w:t xml:space="preserve"> Then, we set </w:t>
      </w:r>
      <w:r w:rsidRPr="00FC36D8">
        <w:rPr>
          <w:rFonts w:ascii="Courier New" w:hAnsi="Courier New" w:cs="Courier New"/>
          <w:color w:val="4472C4" w:themeColor="accent1"/>
        </w:rPr>
        <w:t>transmitting</w:t>
      </w:r>
      <w:r w:rsidRPr="00FC36D8">
        <w:t xml:space="preserve"> to true with a 95% probability. With a 5% probability, the message received is lost and therefore the model is not transmitting anything (</w:t>
      </w:r>
      <w:r w:rsidRPr="00FC36D8">
        <w:rPr>
          <w:rFonts w:ascii="Courier New" w:hAnsi="Courier New" w:cs="Courier New"/>
          <w:color w:val="4472C4" w:themeColor="accent1"/>
        </w:rPr>
        <w:t>transmitting = false</w:t>
      </w:r>
      <w:r w:rsidRPr="00FC36D8">
        <w:t>).</w:t>
      </w:r>
      <w:r w:rsidRPr="009E5E20">
        <w:t xml:space="preserve"> </w:t>
      </w:r>
    </w:p>
    <w:p w14:paraId="2C36379E" w14:textId="77777777" w:rsidR="001D5746" w:rsidRPr="009E5E20" w:rsidRDefault="00BC6019" w:rsidP="00F6502B">
      <w:pPr>
        <w:pStyle w:val="ListParagraph"/>
        <w:numPr>
          <w:ilvl w:val="0"/>
          <w:numId w:val="20"/>
        </w:numPr>
      </w:pPr>
      <w:r w:rsidRPr="009E5E20">
        <w:rPr>
          <w:b/>
          <w:bCs/>
        </w:rPr>
        <w:t>Confluent</w:t>
      </w:r>
      <w:r w:rsidR="00A33B69" w:rsidRPr="009E5E20">
        <w:rPr>
          <w:b/>
          <w:bCs/>
        </w:rPr>
        <w:t xml:space="preserve"> transition function</w:t>
      </w:r>
      <w:r w:rsidR="00A6266A" w:rsidRPr="009E5E20">
        <w:rPr>
          <w:b/>
          <w:bCs/>
        </w:rPr>
        <w:t xml:space="preserve"> (</w:t>
      </w:r>
      <w:r w:rsidR="00205B1A" w:rsidRPr="009E5E20">
        <w:rPr>
          <w:rFonts w:ascii="Courier New" w:eastAsia="Times New Roman" w:hAnsi="Courier New" w:cs="Courier New"/>
          <w:lang w:eastAsia="en-CA"/>
        </w:rPr>
        <w:t>/***** (7) *****/</w:t>
      </w:r>
      <w:r w:rsidR="00205B1A" w:rsidRPr="009E5E20">
        <w:rPr>
          <w:b/>
          <w:bCs/>
        </w:rPr>
        <w:t>)</w:t>
      </w:r>
      <w:r w:rsidR="00A33B69" w:rsidRPr="009E5E20">
        <w:t xml:space="preserve">: </w:t>
      </w:r>
      <w:r w:rsidR="00205B1A" w:rsidRPr="009E5E20">
        <w:t>In this example, w</w:t>
      </w:r>
      <w:r w:rsidR="00A33B69" w:rsidRPr="009E5E20">
        <w:t xml:space="preserve">e </w:t>
      </w:r>
      <w:r w:rsidRPr="009E5E20">
        <w:t xml:space="preserve">use </w:t>
      </w:r>
      <w:r w:rsidR="00A33B69" w:rsidRPr="009E5E20">
        <w:t>the default implementation for the confluence function</w:t>
      </w:r>
      <w:r w:rsidRPr="009E5E20">
        <w:t xml:space="preserve">, which is executing the model’s </w:t>
      </w:r>
      <w:r w:rsidR="00205B1A" w:rsidRPr="009E5E20">
        <w:t xml:space="preserve">internal transition </w:t>
      </w:r>
      <w:r w:rsidRPr="009E5E20">
        <w:t xml:space="preserve">first, </w:t>
      </w:r>
      <w:r w:rsidR="00205B1A" w:rsidRPr="009E5E20">
        <w:t xml:space="preserve">and </w:t>
      </w:r>
      <w:r w:rsidRPr="009E5E20">
        <w:t xml:space="preserve">the </w:t>
      </w:r>
      <w:r w:rsidR="00205B1A" w:rsidRPr="009E5E20">
        <w:t xml:space="preserve">external transition </w:t>
      </w:r>
      <w:r w:rsidRPr="009E5E20">
        <w:t xml:space="preserve">after that, </w:t>
      </w:r>
      <w:r w:rsidR="00205B1A" w:rsidRPr="009E5E20">
        <w:t xml:space="preserve">with </w:t>
      </w:r>
      <w:r w:rsidRPr="009E5E20">
        <w:t xml:space="preserve">an </w:t>
      </w:r>
      <w:r w:rsidR="00205B1A" w:rsidRPr="009E5E20">
        <w:t>elapsed time equal to zero.</w:t>
      </w:r>
    </w:p>
    <w:p w14:paraId="3700761A" w14:textId="77777777" w:rsidR="00320A92" w:rsidRPr="009E5E20" w:rsidRDefault="00320A92" w:rsidP="00E642BF">
      <w:pPr>
        <w:pStyle w:val="ListParagraph"/>
        <w:numPr>
          <w:ilvl w:val="0"/>
          <w:numId w:val="4"/>
        </w:numPr>
        <w:ind w:left="360"/>
      </w:pPr>
      <w:r w:rsidRPr="009E5E20">
        <w:rPr>
          <w:b/>
          <w:bCs/>
        </w:rPr>
        <w:t>Output function (</w:t>
      </w:r>
      <w:r w:rsidRPr="009E5E20">
        <w:rPr>
          <w:rFonts w:ascii="Courier New" w:eastAsia="Times New Roman" w:hAnsi="Courier New" w:cs="Courier New"/>
          <w:lang w:eastAsia="en-CA"/>
        </w:rPr>
        <w:t>/***** (8) *****/</w:t>
      </w:r>
      <w:r w:rsidRPr="009E5E20">
        <w:rPr>
          <w:b/>
          <w:bCs/>
        </w:rPr>
        <w:t>)</w:t>
      </w:r>
      <w:r w:rsidRPr="009E5E20">
        <w:t xml:space="preserve">: </w:t>
      </w:r>
      <w:r w:rsidRPr="009E5E20">
        <w:rPr>
          <w:rFonts w:ascii="Courier New" w:hAnsi="Courier New" w:cs="Courier New"/>
        </w:rPr>
        <w:t>output</w:t>
      </w:r>
      <w:r w:rsidRPr="009E5E20">
        <w:t xml:space="preserve"> </w:t>
      </w:r>
      <w:r w:rsidR="006E613B" w:rsidRPr="009E5E20">
        <w:t xml:space="preserve">uses a </w:t>
      </w:r>
      <w:r w:rsidRPr="009E5E20">
        <w:t xml:space="preserve">bag of messages </w:t>
      </w:r>
      <w:r w:rsidR="006E613B" w:rsidRPr="009E5E20">
        <w:t xml:space="preserve">declared </w:t>
      </w:r>
      <w:r w:rsidRPr="009E5E20">
        <w:t xml:space="preserve">as follows: </w:t>
      </w:r>
      <w:r w:rsidRPr="009E5E20">
        <w:rPr>
          <w:rFonts w:ascii="Courier New" w:hAnsi="Courier New" w:cs="Courier New"/>
        </w:rPr>
        <w:t>typename make_message_bags&lt;</w:t>
      </w:r>
      <w:r w:rsidRPr="009E5E20">
        <w:rPr>
          <w:rFonts w:ascii="Courier New" w:hAnsi="Courier New" w:cs="Courier New"/>
          <w:color w:val="0070C0"/>
        </w:rPr>
        <w:t>output_ports</w:t>
      </w:r>
      <w:r w:rsidRPr="009E5E20">
        <w:rPr>
          <w:rFonts w:ascii="Courier New" w:hAnsi="Courier New" w:cs="Courier New"/>
        </w:rPr>
        <w:t xml:space="preserve">&gt;::type </w:t>
      </w:r>
      <w:r w:rsidRPr="009E5E20">
        <w:rPr>
          <w:rFonts w:ascii="Courier New" w:hAnsi="Courier New" w:cs="Courier New"/>
          <w:color w:val="0070C0"/>
        </w:rPr>
        <w:t>bags</w:t>
      </w:r>
      <w:r w:rsidR="006E613B" w:rsidRPr="009E5E20">
        <w:t>, where</w:t>
      </w:r>
      <w:r w:rsidRPr="009E5E20">
        <w:t xml:space="preserve"> </w:t>
      </w:r>
      <w:r w:rsidRPr="009E5E20">
        <w:rPr>
          <w:rFonts w:ascii="Courier New" w:hAnsi="Courier New" w:cs="Courier New"/>
        </w:rPr>
        <w:t xml:space="preserve">typename </w:t>
      </w:r>
      <w:r w:rsidRPr="009E5E20">
        <w:t>indicates that the expression that follows is a data type</w:t>
      </w:r>
      <w:r w:rsidR="006E613B" w:rsidRPr="009E5E20">
        <w:t xml:space="preserve">; </w:t>
      </w:r>
      <w:r w:rsidRPr="009E5E20">
        <w:rPr>
          <w:rFonts w:ascii="Courier New" w:hAnsi="Courier New" w:cs="Courier New"/>
        </w:rPr>
        <w:t xml:space="preserve">make_message_bags&lt;&gt; </w:t>
      </w:r>
      <w:r w:rsidRPr="009E5E20">
        <w:t xml:space="preserve">is a template data type </w:t>
      </w:r>
      <w:r w:rsidR="00635304" w:rsidRPr="009E5E20">
        <w:t xml:space="preserve">that </w:t>
      </w:r>
      <w:r w:rsidRPr="009E5E20">
        <w:t xml:space="preserve">the simulator </w:t>
      </w:r>
      <w:r w:rsidR="00635304" w:rsidRPr="009E5E20">
        <w:t xml:space="preserve">needs </w:t>
      </w:r>
      <w:r w:rsidR="006E613B" w:rsidRPr="009E5E20">
        <w:t xml:space="preserve">(found </w:t>
      </w:r>
      <w:r w:rsidR="00FA5C93" w:rsidRPr="009E5E20">
        <w:t xml:space="preserve">in </w:t>
      </w:r>
      <w:r w:rsidRPr="009E5E20">
        <w:rPr>
          <w:rFonts w:ascii="Courier New" w:eastAsia="Times New Roman" w:hAnsi="Courier New" w:cs="Courier New"/>
          <w:b/>
          <w:bCs/>
          <w:lang w:eastAsia="en-CA"/>
        </w:rPr>
        <w:t>&lt;cadmium/modeling/message_bag.hpp&gt;</w:t>
      </w:r>
      <w:r w:rsidR="006E613B" w:rsidRPr="009E5E20">
        <w:t xml:space="preserve">), </w:t>
      </w:r>
      <w:r w:rsidR="00635304" w:rsidRPr="009E5E20">
        <w:t xml:space="preserve">which is </w:t>
      </w:r>
      <w:r w:rsidRPr="009E5E20">
        <w:t>instantiate</w:t>
      </w:r>
      <w:r w:rsidR="006E613B" w:rsidRPr="009E5E20">
        <w:t>d</w:t>
      </w:r>
      <w:r w:rsidRPr="009E5E20">
        <w:t xml:space="preserve"> </w:t>
      </w:r>
      <w:r w:rsidR="006E613B" w:rsidRPr="009E5E20">
        <w:t xml:space="preserve">as </w:t>
      </w:r>
      <w:r w:rsidRPr="009E5E20">
        <w:rPr>
          <w:rFonts w:ascii="Courier New" w:hAnsi="Courier New" w:cs="Courier New"/>
          <w:color w:val="4472C4" w:themeColor="accent1"/>
        </w:rPr>
        <w:t>output_ports</w:t>
      </w:r>
      <w:r w:rsidRPr="009E5E20">
        <w:t xml:space="preserve"> to define the output bag</w:t>
      </w:r>
      <w:r w:rsidR="006E613B" w:rsidRPr="009E5E20">
        <w:t>.</w:t>
      </w:r>
      <w:r w:rsidR="00FF487A" w:rsidRPr="009E5E20">
        <w:t xml:space="preserve"> Th</w:t>
      </w:r>
      <w:r w:rsidR="00E4283F" w:rsidRPr="009E5E20">
        <w:t>er</w:t>
      </w:r>
      <w:r w:rsidR="00FF487A" w:rsidRPr="009E5E20">
        <w:t xml:space="preserve">efore, </w:t>
      </w:r>
      <w:r w:rsidR="00FF487A" w:rsidRPr="009E5E20">
        <w:rPr>
          <w:rFonts w:ascii="Courier New" w:hAnsi="Courier New" w:cs="Courier New"/>
          <w:color w:val="0070C0"/>
        </w:rPr>
        <w:t>bags</w:t>
      </w:r>
      <w:r w:rsidR="00FF487A" w:rsidRPr="009E5E20">
        <w:rPr>
          <w:color w:val="0070C0"/>
        </w:rPr>
        <w:t xml:space="preserve"> </w:t>
      </w:r>
      <w:r w:rsidR="00FF487A" w:rsidRPr="009E5E20">
        <w:t xml:space="preserve">is a tuple whose elements are the message bags </w:t>
      </w:r>
      <w:r w:rsidR="00635304" w:rsidRPr="009E5E20">
        <w:t xml:space="preserve">available </w:t>
      </w:r>
      <w:r w:rsidR="00FF487A" w:rsidRPr="009E5E20">
        <w:t>on the different output ports.</w:t>
      </w:r>
    </w:p>
    <w:p w14:paraId="27BF84C9" w14:textId="77777777" w:rsidR="00FF487A" w:rsidRPr="009E5E20" w:rsidRDefault="00FF487A" w:rsidP="00635304">
      <w:pPr>
        <w:pStyle w:val="ListParagraph"/>
        <w:ind w:left="360"/>
      </w:pPr>
      <w:r w:rsidRPr="009E5E20">
        <w:t>We then declare an a</w:t>
      </w:r>
      <w:r w:rsidR="00E4283F" w:rsidRPr="009E5E20">
        <w:t>u</w:t>
      </w:r>
      <w:r w:rsidRPr="009E5E20">
        <w:t>xiliary variable (</w:t>
      </w:r>
      <w:r w:rsidRPr="009E5E20">
        <w:rPr>
          <w:rFonts w:ascii="Courier New" w:hAnsi="Courier New" w:cs="Courier New"/>
          <w:color w:val="4472C4" w:themeColor="accent1"/>
        </w:rPr>
        <w:t>bag_port_out</w:t>
      </w:r>
      <w:r w:rsidRPr="009E5E20">
        <w:t xml:space="preserve">) of type </w:t>
      </w:r>
      <w:r w:rsidRPr="009E5E20">
        <w:rPr>
          <w:rFonts w:ascii="Courier New" w:hAnsi="Courier New" w:cs="Courier New"/>
          <w:color w:val="000000" w:themeColor="text1"/>
        </w:rPr>
        <w:t>vector&lt;</w:t>
      </w:r>
      <w:r w:rsidRPr="009E5E20">
        <w:rPr>
          <w:rFonts w:ascii="Courier New" w:hAnsi="Courier New" w:cs="Courier New"/>
          <w:color w:val="4472C4" w:themeColor="accent1"/>
        </w:rPr>
        <w:t>Message_t</w:t>
      </w:r>
      <w:r w:rsidRPr="009E5E20">
        <w:rPr>
          <w:rFonts w:ascii="Courier New" w:hAnsi="Courier New" w:cs="Courier New"/>
          <w:color w:val="000000" w:themeColor="text1"/>
        </w:rPr>
        <w:t>&gt;</w:t>
      </w:r>
      <w:r w:rsidRPr="009E5E20">
        <w:t xml:space="preserve"> to </w:t>
      </w:r>
      <w:r w:rsidR="00635304" w:rsidRPr="009E5E20">
        <w:t xml:space="preserve">build the </w:t>
      </w:r>
      <w:r w:rsidRPr="009E5E20">
        <w:t>message bag for the</w:t>
      </w:r>
      <w:r w:rsidR="001E19FE" w:rsidRPr="009E5E20">
        <w:t xml:space="preserve"> output</w:t>
      </w:r>
      <w:r w:rsidRPr="009E5E20">
        <w:t xml:space="preserve"> port </w:t>
      </w:r>
      <w:r w:rsidR="00635304" w:rsidRPr="009E5E20">
        <w:rPr>
          <w:rFonts w:ascii="Courier New" w:hAnsi="Courier New" w:cs="Courier New"/>
          <w:color w:val="4472C4" w:themeColor="accent1"/>
        </w:rPr>
        <w:t>out</w:t>
      </w:r>
      <w:r w:rsidRPr="009E5E20">
        <w:t>.</w:t>
      </w:r>
    </w:p>
    <w:p w14:paraId="7955D57A" w14:textId="77777777" w:rsidR="00FF487A" w:rsidRPr="009E5E20" w:rsidRDefault="00686021" w:rsidP="00635304">
      <w:pPr>
        <w:pStyle w:val="ListParagraph"/>
        <w:ind w:left="360"/>
      </w:pPr>
      <w:r w:rsidRPr="009E5E20">
        <w:t>W</w:t>
      </w:r>
      <w:r w:rsidR="00635304" w:rsidRPr="009E5E20">
        <w:t xml:space="preserve">e </w:t>
      </w:r>
      <w:r w:rsidR="00FF487A" w:rsidRPr="009E5E20">
        <w:t xml:space="preserve">add the packet stored in the state </w:t>
      </w:r>
      <w:r w:rsidR="00635304" w:rsidRPr="009E5E20">
        <w:t xml:space="preserve">variable </w:t>
      </w:r>
      <w:r w:rsidR="00FF487A" w:rsidRPr="009E5E20">
        <w:rPr>
          <w:rFonts w:ascii="Courier New" w:hAnsi="Courier New" w:cs="Courier New"/>
          <w:color w:val="4472C4" w:themeColor="accent1"/>
        </w:rPr>
        <w:t>state.packet</w:t>
      </w:r>
      <w:r w:rsidR="00FF487A" w:rsidRPr="009E5E20">
        <w:t xml:space="preserve"> to </w:t>
      </w:r>
      <w:r w:rsidR="00FF487A" w:rsidRPr="009E5E20">
        <w:rPr>
          <w:rFonts w:ascii="Courier New" w:hAnsi="Courier New" w:cs="Courier New"/>
          <w:color w:val="4472C4" w:themeColor="accent1"/>
        </w:rPr>
        <w:t>bag_port_out</w:t>
      </w:r>
      <w:r w:rsidR="00FF487A" w:rsidRPr="009E5E20">
        <w:t xml:space="preserve">. </w:t>
      </w:r>
      <w:r w:rsidR="00635304" w:rsidRPr="009E5E20">
        <w:t>W</w:t>
      </w:r>
      <w:r w:rsidR="00FF487A" w:rsidRPr="009E5E20">
        <w:t xml:space="preserve">e use the C++ method </w:t>
      </w:r>
      <w:r w:rsidR="00635304" w:rsidRPr="009E5E20">
        <w:rPr>
          <w:rFonts w:ascii="Courier New" w:hAnsi="Courier New" w:cs="Courier New"/>
        </w:rPr>
        <w:t>push_back()</w:t>
      </w:r>
      <w:r w:rsidR="00635304" w:rsidRPr="009E5E20">
        <w:t>, which t</w:t>
      </w:r>
      <w:r w:rsidR="00FF487A" w:rsidRPr="009E5E20">
        <w:t>akes as parameter the element that we want to append to the vector, in this case</w:t>
      </w:r>
      <w:r w:rsidR="00E4283F" w:rsidRPr="009E5E20">
        <w:t>,</w:t>
      </w:r>
      <w:r w:rsidR="00FF487A" w:rsidRPr="009E5E20">
        <w:t xml:space="preserve"> </w:t>
      </w:r>
      <w:r w:rsidR="00635304" w:rsidRPr="009E5E20">
        <w:rPr>
          <w:rFonts w:ascii="Courier New" w:hAnsi="Courier New" w:cs="Courier New"/>
          <w:color w:val="4472C4" w:themeColor="accent1"/>
        </w:rPr>
        <w:t>state.packet</w:t>
      </w:r>
      <w:r w:rsidR="00FF487A" w:rsidRPr="009E5E20">
        <w:t>.</w:t>
      </w:r>
    </w:p>
    <w:p w14:paraId="6CEBADF1" w14:textId="77777777" w:rsidR="001D6787" w:rsidRPr="009E5E20" w:rsidRDefault="00FF487A" w:rsidP="00635304">
      <w:pPr>
        <w:pStyle w:val="ListParagraph"/>
        <w:ind w:left="360"/>
      </w:pPr>
      <w:r w:rsidRPr="009E5E20">
        <w:t xml:space="preserve">Finally, we copy the content of </w:t>
      </w:r>
      <w:r w:rsidRPr="009E5E20">
        <w:rPr>
          <w:rFonts w:ascii="Courier New" w:hAnsi="Courier New" w:cs="Courier New"/>
          <w:color w:val="4472C4" w:themeColor="accent1"/>
        </w:rPr>
        <w:t>bag_port_out</w:t>
      </w:r>
      <w:r w:rsidR="001D6787" w:rsidRPr="009E5E20">
        <w:t xml:space="preserve"> </w:t>
      </w:r>
      <w:r w:rsidR="00635304" w:rsidRPr="009E5E20">
        <w:t xml:space="preserve">to </w:t>
      </w:r>
      <w:r w:rsidR="001D6787" w:rsidRPr="009E5E20">
        <w:t xml:space="preserve">the bag of the port </w:t>
      </w:r>
      <w:r w:rsidR="00635304" w:rsidRPr="009E5E20">
        <w:rPr>
          <w:rFonts w:ascii="Courier New" w:hAnsi="Courier New" w:cs="Courier New"/>
          <w:color w:val="4472C4" w:themeColor="accent1"/>
        </w:rPr>
        <w:t>out</w:t>
      </w:r>
      <w:r w:rsidR="001D6787" w:rsidRPr="009E5E20">
        <w:t xml:space="preserve">. To access the content of the bag of </w:t>
      </w:r>
      <w:r w:rsidR="001E19FE" w:rsidRPr="009E5E20">
        <w:t xml:space="preserve">the output </w:t>
      </w:r>
      <w:r w:rsidR="001D6787" w:rsidRPr="009E5E20">
        <w:t xml:space="preserve">port out, we use the method </w:t>
      </w:r>
      <w:r w:rsidRPr="009E5E20">
        <w:rPr>
          <w:rFonts w:ascii="Courier New" w:hAnsi="Courier New" w:cs="Courier New"/>
        </w:rPr>
        <w:t>get_messages&lt;</w:t>
      </w:r>
      <w:r w:rsidR="001D6787" w:rsidRPr="009E5E20">
        <w:rPr>
          <w:rFonts w:ascii="Courier New" w:hAnsi="Courier New" w:cs="Courier New"/>
        </w:rPr>
        <w:t xml:space="preserve"> </w:t>
      </w:r>
      <w:r w:rsidRPr="009E5E20">
        <w:rPr>
          <w:rFonts w:ascii="Courier New" w:hAnsi="Courier New" w:cs="Courier New"/>
        </w:rPr>
        <w:t>&gt;</w:t>
      </w:r>
      <w:r w:rsidR="001D6787" w:rsidRPr="009E5E20">
        <w:rPr>
          <w:rFonts w:ascii="Courier New" w:hAnsi="Courier New" w:cs="Courier New"/>
        </w:rPr>
        <w:t>.</w:t>
      </w:r>
      <w:r w:rsidR="001D6787" w:rsidRPr="009E5E20">
        <w:t xml:space="preserve"> As we already explained </w:t>
      </w:r>
      <w:r w:rsidR="001D6787" w:rsidRPr="009E5E20">
        <w:rPr>
          <w:rFonts w:ascii="Courier New" w:hAnsi="Courier New" w:cs="Courier New"/>
        </w:rPr>
        <w:t>get_messages</w:t>
      </w:r>
      <w:r w:rsidR="001D6787" w:rsidRPr="009E5E20">
        <w:t xml:space="preserve"> uses a template parameter for the port we want to access, in this case, the port</w:t>
      </w:r>
      <w:r w:rsidR="00635304" w:rsidRPr="009E5E20">
        <w:t xml:space="preserve"> </w:t>
      </w:r>
      <w:r w:rsidR="00635304" w:rsidRPr="009E5E20">
        <w:rPr>
          <w:rFonts w:ascii="Courier New" w:hAnsi="Courier New" w:cs="Courier New"/>
          <w:color w:val="4472C4" w:themeColor="accent1"/>
        </w:rPr>
        <w:t>out</w:t>
      </w:r>
      <w:r w:rsidR="001D6787" w:rsidRPr="009E5E20">
        <w:t xml:space="preserve">, defined </w:t>
      </w:r>
      <w:r w:rsidR="00635304" w:rsidRPr="009E5E20">
        <w:t xml:space="preserve">as </w:t>
      </w:r>
      <w:r w:rsidR="001D6787" w:rsidRPr="009E5E20">
        <w:rPr>
          <w:rFonts w:ascii="Courier New" w:hAnsi="Courier New" w:cs="Courier New"/>
        </w:rPr>
        <w:t xml:space="preserve">typename </w:t>
      </w:r>
      <w:r w:rsidR="001D6787" w:rsidRPr="009E5E20">
        <w:rPr>
          <w:rFonts w:ascii="Courier New" w:hAnsi="Courier New" w:cs="Courier New"/>
          <w:color w:val="4472C4" w:themeColor="accent1"/>
        </w:rPr>
        <w:t>Subnet_defs::out</w:t>
      </w:r>
      <w:r w:rsidR="001D6787" w:rsidRPr="009E5E20">
        <w:t xml:space="preserve">. The function parameter is the bag of messages we want to access, in this case </w:t>
      </w:r>
      <w:r w:rsidR="001D6787" w:rsidRPr="009E5E20">
        <w:rPr>
          <w:rFonts w:ascii="Courier New" w:hAnsi="Courier New" w:cs="Courier New"/>
          <w:color w:val="4472C4" w:themeColor="accent1"/>
        </w:rPr>
        <w:t>bags</w:t>
      </w:r>
      <w:r w:rsidR="001D6787" w:rsidRPr="009E5E20">
        <w:t>.</w:t>
      </w:r>
    </w:p>
    <w:p w14:paraId="287CE3DF" w14:textId="4CF97EA8" w:rsidR="00F6502B" w:rsidRPr="009E5E20" w:rsidRDefault="00A33B69" w:rsidP="001869A4">
      <w:pPr>
        <w:pStyle w:val="ListParagraph"/>
        <w:numPr>
          <w:ilvl w:val="0"/>
          <w:numId w:val="4"/>
        </w:numPr>
        <w:tabs>
          <w:tab w:val="left" w:pos="360"/>
        </w:tabs>
        <w:ind w:left="360"/>
        <w:rPr>
          <w:rFonts w:ascii="Courier New" w:eastAsia="Andale Sans UI" w:hAnsi="Courier New" w:cs="Courier New"/>
          <w:lang w:eastAsia="ar-SA"/>
        </w:rPr>
      </w:pPr>
      <w:r w:rsidRPr="009E5E20">
        <w:rPr>
          <w:b/>
          <w:bCs/>
        </w:rPr>
        <w:t>Time advance function</w:t>
      </w:r>
      <w:r w:rsidR="00205B1A" w:rsidRPr="009E5E20">
        <w:rPr>
          <w:b/>
          <w:bCs/>
        </w:rPr>
        <w:t xml:space="preserve"> (</w:t>
      </w:r>
      <w:r w:rsidR="00205B1A" w:rsidRPr="009E5E20">
        <w:rPr>
          <w:rFonts w:ascii="Courier New" w:eastAsia="Times New Roman" w:hAnsi="Courier New" w:cs="Courier New"/>
          <w:lang w:eastAsia="en-CA"/>
        </w:rPr>
        <w:t>/***** (</w:t>
      </w:r>
      <w:r w:rsidR="004472C4" w:rsidRPr="009E5E20">
        <w:rPr>
          <w:rFonts w:ascii="Courier New" w:eastAsia="Times New Roman" w:hAnsi="Courier New" w:cs="Courier New"/>
          <w:lang w:eastAsia="en-CA"/>
        </w:rPr>
        <w:t>9</w:t>
      </w:r>
      <w:r w:rsidR="00205B1A" w:rsidRPr="009E5E20">
        <w:rPr>
          <w:rFonts w:ascii="Courier New" w:eastAsia="Times New Roman" w:hAnsi="Courier New" w:cs="Courier New"/>
          <w:lang w:eastAsia="en-CA"/>
        </w:rPr>
        <w:t>) *****/</w:t>
      </w:r>
      <w:r w:rsidR="00205B1A" w:rsidRPr="009E5E20">
        <w:rPr>
          <w:b/>
          <w:bCs/>
        </w:rPr>
        <w:t>)</w:t>
      </w:r>
      <w:r w:rsidR="00205B1A" w:rsidRPr="009E5E20">
        <w:t xml:space="preserve">: </w:t>
      </w:r>
      <w:r w:rsidR="004472C4" w:rsidRPr="009E5E20">
        <w:rPr>
          <w:rFonts w:ascii="Courier New" w:hAnsi="Courier New" w:cs="Courier New"/>
        </w:rPr>
        <w:t>time_advance</w:t>
      </w:r>
      <w:r w:rsidRPr="009E5E20">
        <w:t xml:space="preserve"> </w:t>
      </w:r>
      <w:r w:rsidR="00E642BF" w:rsidRPr="009E5E20">
        <w:t xml:space="preserve">is used to </w:t>
      </w:r>
      <w:r w:rsidR="004472C4" w:rsidRPr="009E5E20">
        <w:t xml:space="preserve">implement the time advance function of the model. In this case, </w:t>
      </w:r>
      <w:r w:rsidRPr="009E5E20">
        <w:t xml:space="preserve">if </w:t>
      </w:r>
      <w:r w:rsidR="00E642BF" w:rsidRPr="009E5E20">
        <w:t xml:space="preserve">we are </w:t>
      </w:r>
      <w:r w:rsidRPr="009E5E20">
        <w:rPr>
          <w:rFonts w:ascii="Courier New" w:hAnsi="Courier New" w:cs="Courier New"/>
          <w:color w:val="4472C4" w:themeColor="accent1"/>
        </w:rPr>
        <w:t>transmitting</w:t>
      </w:r>
      <w:r w:rsidRPr="009E5E20">
        <w:t>, the time advance</w:t>
      </w:r>
      <w:r w:rsidR="00F86C87" w:rsidRPr="009E5E20">
        <w:t xml:space="preserve"> is 3 seconds. </w:t>
      </w:r>
      <w:r w:rsidRPr="009E5E20">
        <w:t xml:space="preserve">If </w:t>
      </w:r>
      <w:r w:rsidR="00390311" w:rsidRPr="009E5E20">
        <w:t xml:space="preserve">we </w:t>
      </w:r>
      <w:r w:rsidR="00FE253E" w:rsidRPr="009E5E20">
        <w:t>do not</w:t>
      </w:r>
      <w:r w:rsidR="00390311" w:rsidRPr="009E5E20">
        <w:t xml:space="preserve"> transmit, </w:t>
      </w:r>
      <w:r w:rsidRPr="009E5E20">
        <w:t>the model passivate</w:t>
      </w:r>
      <w:r w:rsidR="00390311" w:rsidRPr="009E5E20">
        <w:t xml:space="preserve">s. </w:t>
      </w:r>
      <w:r w:rsidR="00390311" w:rsidRPr="009E5E20">
        <w:rPr>
          <w:bCs/>
        </w:rPr>
        <w:t xml:space="preserve">The model </w:t>
      </w:r>
      <w:r w:rsidR="00390311" w:rsidRPr="009E5E20">
        <w:t xml:space="preserve">uses </w:t>
      </w:r>
      <w:r w:rsidR="00F6502B" w:rsidRPr="009E5E20">
        <w:rPr>
          <w:rFonts w:ascii="Courier New" w:eastAsia="Times New Roman" w:hAnsi="Courier New" w:cs="Courier New"/>
          <w:lang w:eastAsia="en-CA"/>
        </w:rPr>
        <w:t>next_internal</w:t>
      </w:r>
      <w:r w:rsidR="00F6502B" w:rsidRPr="009E5E20">
        <w:t xml:space="preserve"> to store the next time advance</w:t>
      </w:r>
      <w:r w:rsidR="00F86C87" w:rsidRPr="009E5E20">
        <w:t xml:space="preserve">. </w:t>
      </w:r>
      <w:r w:rsidR="00F6502B" w:rsidRPr="009E5E20">
        <w:t xml:space="preserve">If the state </w:t>
      </w:r>
      <w:r w:rsidR="00F328B1" w:rsidRPr="009E5E20">
        <w:t xml:space="preserve">of the model is </w:t>
      </w:r>
      <w:r w:rsidR="00F6502B" w:rsidRPr="009E5E20">
        <w:t>transmitting</w:t>
      </w:r>
      <w:r w:rsidR="00F6502B" w:rsidRPr="009E5E20">
        <w:rPr>
          <w:rFonts w:ascii="Courier New" w:eastAsia="Andale Sans UI" w:hAnsi="Courier New" w:cs="Courier New"/>
          <w:lang w:eastAsia="ar-SA"/>
        </w:rPr>
        <w:t xml:space="preserve">, </w:t>
      </w:r>
      <w:r w:rsidR="00F6502B" w:rsidRPr="009E5E20">
        <w:t xml:space="preserve">we define the next time advance </w:t>
      </w:r>
      <w:r w:rsidR="00B17261" w:rsidRPr="009E5E20">
        <w:t xml:space="preserve">by updating </w:t>
      </w:r>
      <w:r w:rsidR="00F6502B" w:rsidRPr="009E5E20">
        <w:t xml:space="preserve">the variable </w:t>
      </w:r>
      <w:r w:rsidR="00F6502B" w:rsidRPr="009E5E20">
        <w:rPr>
          <w:rFonts w:ascii="Courier New" w:hAnsi="Courier New" w:cs="Courier New"/>
          <w:color w:val="4472C4" w:themeColor="accent1"/>
        </w:rPr>
        <w:t>next_internal</w:t>
      </w:r>
      <w:r w:rsidR="00B17261" w:rsidRPr="009E5E20">
        <w:rPr>
          <w:rFonts w:ascii="Courier New" w:hAnsi="Courier New" w:cs="Courier New"/>
          <w:color w:val="4472C4" w:themeColor="accent1"/>
        </w:rPr>
        <w:t>.</w:t>
      </w:r>
      <w:r w:rsidR="00F6502B" w:rsidRPr="009E5E20">
        <w:rPr>
          <w:rFonts w:ascii="Courier New" w:hAnsi="Courier New" w:cs="Courier New"/>
          <w:color w:val="4472C4" w:themeColor="accent1"/>
        </w:rPr>
        <w:t xml:space="preserve"> </w:t>
      </w:r>
      <w:r w:rsidR="00B17261" w:rsidRPr="009E5E20">
        <w:rPr>
          <w:rFonts w:ascii="Courier New" w:hAnsi="Courier New" w:cs="Courier New"/>
          <w:color w:val="4472C4" w:themeColor="accent1"/>
        </w:rPr>
        <w:t>TIME(</w:t>
      </w:r>
      <w:r w:rsidR="00F86C87" w:rsidRPr="009E5E20">
        <w:rPr>
          <w:rFonts w:ascii="Courier New" w:hAnsi="Courier New" w:cs="Courier New"/>
          <w:color w:val="4472C4" w:themeColor="accent1"/>
        </w:rPr>
        <w:t>“00:00:03:000”)</w:t>
      </w:r>
      <w:r w:rsidR="00F86C87" w:rsidRPr="009E5E20">
        <w:rPr>
          <w:rFonts w:ascii="Courier New" w:eastAsia="Andale Sans UI" w:hAnsi="Courier New" w:cs="Courier New"/>
          <w:color w:val="0070C0"/>
          <w:lang w:eastAsia="ar-SA"/>
        </w:rPr>
        <w:t xml:space="preserve"> </w:t>
      </w:r>
      <w:r w:rsidR="00B17261" w:rsidRPr="009E5E20">
        <w:t xml:space="preserve">is the time in </w:t>
      </w:r>
      <w:r w:rsidR="00F6502B" w:rsidRPr="009E5E20">
        <w:t>hours, minutes</w:t>
      </w:r>
      <w:r w:rsidR="00F86C87" w:rsidRPr="009E5E20">
        <w:t xml:space="preserve">, </w:t>
      </w:r>
      <w:r w:rsidR="001D3E12" w:rsidRPr="009E5E20">
        <w:t>seconds,</w:t>
      </w:r>
      <w:r w:rsidR="00F86C87" w:rsidRPr="009E5E20">
        <w:t xml:space="preserve"> and milliseconds</w:t>
      </w:r>
      <w:r w:rsidR="00F6502B" w:rsidRPr="009E5E20">
        <w:t xml:space="preserve">. If the model is not transmitting, we </w:t>
      </w:r>
      <w:r w:rsidR="00B17261" w:rsidRPr="009E5E20">
        <w:t xml:space="preserve">passivate the model, by making </w:t>
      </w:r>
      <w:r w:rsidR="00F6502B" w:rsidRPr="009E5E20">
        <w:rPr>
          <w:rFonts w:ascii="Courier New" w:hAnsi="Courier New" w:cs="Courier New"/>
          <w:color w:val="4472C4" w:themeColor="accent1"/>
        </w:rPr>
        <w:t>next_internal</w:t>
      </w:r>
      <w:r w:rsidR="00F6502B" w:rsidRPr="009E5E20">
        <w:rPr>
          <w:rFonts w:ascii="Courier New" w:eastAsia="Andale Sans UI" w:hAnsi="Courier New" w:cs="Courier New"/>
          <w:color w:val="0070C0"/>
          <w:lang w:eastAsia="ar-SA"/>
        </w:rPr>
        <w:t xml:space="preserve"> </w:t>
      </w:r>
      <w:r w:rsidR="00F6502B" w:rsidRPr="009E5E20">
        <w:t>infinity using the statement</w:t>
      </w:r>
      <w:r w:rsidR="00F6502B" w:rsidRPr="009E5E20">
        <w:rPr>
          <w:rFonts w:ascii="Courier New" w:eastAsia="Andale Sans UI" w:hAnsi="Courier New" w:cs="Courier New"/>
          <w:lang w:eastAsia="ar-SA"/>
        </w:rPr>
        <w:t xml:space="preserve"> numeric_limits&lt;TIME&gt;::infinity() </w:t>
      </w:r>
      <w:r w:rsidR="00F6502B" w:rsidRPr="009E5E20">
        <w:t>(a method in the</w:t>
      </w:r>
      <w:r w:rsidR="00F6502B" w:rsidRPr="009E5E20">
        <w:rPr>
          <w:rFonts w:ascii="Courier New" w:eastAsia="Andale Sans UI" w:hAnsi="Courier New" w:cs="Courier New"/>
          <w:lang w:eastAsia="ar-SA"/>
        </w:rPr>
        <w:t xml:space="preserve"> limits </w:t>
      </w:r>
      <w:r w:rsidR="00F6502B" w:rsidRPr="009E5E20">
        <w:t>library)</w:t>
      </w:r>
      <w:r w:rsidR="00F6502B" w:rsidRPr="009E5E20">
        <w:rPr>
          <w:rFonts w:ascii="Courier New" w:eastAsia="Andale Sans UI" w:hAnsi="Courier New" w:cs="Courier New"/>
          <w:lang w:eastAsia="ar-SA"/>
        </w:rPr>
        <w:t xml:space="preserve">. </w:t>
      </w:r>
    </w:p>
    <w:p w14:paraId="5A3EBC73" w14:textId="77777777" w:rsidR="00455356" w:rsidRDefault="00455356" w:rsidP="00B17261">
      <w:pPr>
        <w:pStyle w:val="ListParagraph"/>
        <w:tabs>
          <w:tab w:val="left" w:pos="360"/>
        </w:tabs>
        <w:ind w:left="360"/>
        <w:rPr>
          <w:rFonts w:ascii="Courier New" w:eastAsia="Andale Sans UI" w:hAnsi="Courier New" w:cs="Courier New"/>
          <w:sz w:val="20"/>
          <w:szCs w:val="20"/>
          <w:lang w:eastAsia="ar-SA"/>
        </w:rPr>
      </w:pPr>
    </w:p>
    <w:p w14:paraId="33D06AD5" w14:textId="77777777" w:rsidR="00455356" w:rsidRPr="00455356" w:rsidRDefault="00455356" w:rsidP="00455356">
      <w:pPr>
        <w:rPr>
          <w:sz w:val="28"/>
          <w:szCs w:val="28"/>
        </w:rPr>
      </w:pPr>
      <w:r w:rsidRPr="001377EC">
        <w:rPr>
          <w:b/>
          <w:bCs/>
          <w:color w:val="FF0000"/>
          <w:sz w:val="28"/>
          <w:szCs w:val="28"/>
        </w:rPr>
        <w:lastRenderedPageBreak/>
        <w:t>IMPORTANT</w:t>
      </w:r>
      <w:r w:rsidRPr="001377EC">
        <w:rPr>
          <w:sz w:val="28"/>
          <w:szCs w:val="28"/>
        </w:rPr>
        <w:t xml:space="preserve">: </w:t>
      </w:r>
      <w:r w:rsidRPr="001377EC">
        <w:rPr>
          <w:b/>
          <w:bCs/>
          <w:sz w:val="28"/>
          <w:szCs w:val="28"/>
        </w:rPr>
        <w:t>According to ST-DEVS, only the transition functions (i.e. external, internal and confluence) can be stochastic. The time advance function and the output function MUST be deterministic.</w:t>
      </w:r>
    </w:p>
    <w:p w14:paraId="5D9F4C29" w14:textId="77777777" w:rsidR="00F6502B" w:rsidRPr="00BF34C4" w:rsidRDefault="00F6502B" w:rsidP="00F6502B">
      <w:r w:rsidRPr="00BF34C4">
        <w:t>Once all the DEVS functions are defined, we specify how we want to output the state of the model in the state log (</w:t>
      </w:r>
      <w:r w:rsidRPr="00BF34C4">
        <w:rPr>
          <w:rFonts w:ascii="Courier New" w:eastAsia="Times New Roman" w:hAnsi="Courier New" w:cs="Courier New"/>
          <w:szCs w:val="20"/>
          <w:lang w:eastAsia="en-CA"/>
        </w:rPr>
        <w:t>/***** (10) *****/</w:t>
      </w:r>
      <w:r w:rsidRPr="00BF34C4">
        <w:t xml:space="preserve">). In this case, we only display two of the state variables: </w:t>
      </w:r>
      <w:r w:rsidRPr="00BF34C4">
        <w:rPr>
          <w:rFonts w:ascii="Courier New" w:hAnsi="Courier New" w:cs="Courier New"/>
          <w:color w:val="4472C4" w:themeColor="accent1"/>
        </w:rPr>
        <w:t>index</w:t>
      </w:r>
      <w:r w:rsidRPr="00BF34C4">
        <w:t xml:space="preserve"> and </w:t>
      </w:r>
      <w:r w:rsidRPr="00BF34C4">
        <w:rPr>
          <w:rFonts w:ascii="Courier New" w:hAnsi="Courier New" w:cs="Courier New"/>
          <w:color w:val="4472C4" w:themeColor="accent1"/>
        </w:rPr>
        <w:t>transmitting</w:t>
      </w:r>
      <w:r w:rsidRPr="00BF34C4">
        <w:t>.</w:t>
      </w:r>
    </w:p>
    <w:p w14:paraId="4339B87B" w14:textId="77777777" w:rsidR="00F6502B" w:rsidRDefault="00F6502B" w:rsidP="00F6502B">
      <w:r w:rsidRPr="00BF34C4">
        <w:t xml:space="preserve">To declare how to log the state of the model, we need to define the </w:t>
      </w:r>
      <w:r w:rsidRPr="00BF34C4">
        <w:rPr>
          <w:rFonts w:ascii="Courier New" w:hAnsi="Courier New" w:cs="Courier New"/>
          <w:szCs w:val="20"/>
        </w:rPr>
        <w:t xml:space="preserve">&lt;&lt; </w:t>
      </w:r>
      <w:r w:rsidRPr="00BF34C4">
        <w:t>operator for the structure</w:t>
      </w:r>
      <w:r w:rsidRPr="00BF34C4">
        <w:rPr>
          <w:rFonts w:ascii="Courier New" w:hAnsi="Courier New" w:cs="Courier New"/>
          <w:szCs w:val="20"/>
        </w:rPr>
        <w:t xml:space="preserve"> state_type</w:t>
      </w:r>
      <w:r w:rsidRPr="00BF34C4">
        <w:t>.</w:t>
      </w:r>
      <w:r w:rsidRPr="00BF34C4">
        <w:rPr>
          <w:rFonts w:ascii="Courier New" w:hAnsi="Courier New" w:cs="Courier New"/>
          <w:szCs w:val="20"/>
        </w:rPr>
        <w:t xml:space="preserve"> </w:t>
      </w:r>
      <w:r w:rsidRPr="00BF34C4">
        <w:t>The operator takes as input parameters the address of the stream where we want to log (i.e.</w:t>
      </w:r>
      <w:r w:rsidRPr="00BF34C4">
        <w:rPr>
          <w:rFonts w:ascii="Courier New" w:hAnsi="Courier New" w:cs="Courier New"/>
          <w:szCs w:val="20"/>
        </w:rPr>
        <w:t xml:space="preserve"> os</w:t>
      </w:r>
      <w:r w:rsidRPr="00BF34C4">
        <w:t>) and the state of the model (i.e.</w:t>
      </w:r>
      <w:r w:rsidRPr="00BF34C4">
        <w:rPr>
          <w:rFonts w:ascii="Courier New" w:hAnsi="Courier New" w:cs="Courier New"/>
          <w:szCs w:val="20"/>
        </w:rPr>
        <w:t xml:space="preserve"> i</w:t>
      </w:r>
      <w:r w:rsidRPr="00BF34C4">
        <w:t>) We use the keyword</w:t>
      </w:r>
      <w:r w:rsidRPr="00BF34C4">
        <w:rPr>
          <w:rFonts w:ascii="Courier New" w:hAnsi="Courier New" w:cs="Courier New"/>
          <w:szCs w:val="20"/>
        </w:rPr>
        <w:t xml:space="preserve"> const </w:t>
      </w:r>
      <w:r w:rsidRPr="00BF34C4">
        <w:t xml:space="preserve">before specifying the type of the state to assure that it will not be modified inside the operator. It is important to notice that we need to use </w:t>
      </w:r>
      <w:r w:rsidRPr="00BF34C4">
        <w:rPr>
          <w:rFonts w:ascii="Courier New" w:hAnsi="Courier New" w:cs="Courier New"/>
          <w:szCs w:val="20"/>
        </w:rPr>
        <w:t xml:space="preserve">typename </w:t>
      </w:r>
      <w:r w:rsidRPr="009E5E20">
        <w:rPr>
          <w:rFonts w:ascii="Courier New" w:hAnsi="Courier New" w:cs="Courier New"/>
          <w:color w:val="0070C0"/>
          <w:szCs w:val="20"/>
        </w:rPr>
        <w:t>Subnet</w:t>
      </w:r>
      <w:r w:rsidRPr="00BF34C4">
        <w:rPr>
          <w:rFonts w:ascii="Courier New" w:hAnsi="Courier New" w:cs="Courier New"/>
          <w:szCs w:val="20"/>
        </w:rPr>
        <w:t>&lt;TIME&gt;::state_type</w:t>
      </w:r>
      <w:r w:rsidRPr="00BF34C4">
        <w:t xml:space="preserve"> to specify the type of the state. That sentence means that we are accessing the structure </w:t>
      </w:r>
      <w:r w:rsidRPr="00BF34C4">
        <w:rPr>
          <w:rFonts w:ascii="Courier New" w:hAnsi="Courier New" w:cs="Courier New"/>
          <w:szCs w:val="20"/>
        </w:rPr>
        <w:t>state_type</w:t>
      </w:r>
      <w:r w:rsidRPr="00BF34C4">
        <w:t xml:space="preserve"> inside the template class </w:t>
      </w:r>
      <w:r w:rsidRPr="009E5E20">
        <w:rPr>
          <w:rFonts w:ascii="Courier New" w:hAnsi="Courier New" w:cs="Courier New"/>
          <w:color w:val="0070C0"/>
          <w:szCs w:val="20"/>
        </w:rPr>
        <w:t>Subnet</w:t>
      </w:r>
      <w:r w:rsidRPr="00BF34C4">
        <w:rPr>
          <w:rFonts w:ascii="Courier New" w:hAnsi="Courier New" w:cs="Courier New"/>
          <w:szCs w:val="20"/>
        </w:rPr>
        <w:t xml:space="preserve">&lt;TIME&gt;. </w:t>
      </w:r>
      <w:r w:rsidRPr="00BF34C4">
        <w:t>We need to declare the operator using the keyword</w:t>
      </w:r>
      <w:r w:rsidRPr="00BF34C4">
        <w:rPr>
          <w:rFonts w:ascii="Courier New" w:hAnsi="Courier New" w:cs="Courier New"/>
          <w:szCs w:val="20"/>
        </w:rPr>
        <w:t xml:space="preserve"> friend </w:t>
      </w:r>
      <w:r w:rsidRPr="00BF34C4">
        <w:t>to specify that the function can access the private members of the structure</w:t>
      </w:r>
      <w:r w:rsidRPr="00BF34C4">
        <w:rPr>
          <w:rFonts w:ascii="Courier New" w:hAnsi="Courier New" w:cs="Courier New"/>
          <w:szCs w:val="20"/>
        </w:rPr>
        <w:t xml:space="preserve"> state_type. </w:t>
      </w:r>
      <w:r w:rsidRPr="00BF34C4">
        <w:t>In this example, the output of our state looks as follows:</w:t>
      </w:r>
      <w:r w:rsidRPr="00BF34C4">
        <w:rPr>
          <w:rFonts w:ascii="Courier New" w:hAnsi="Courier New" w:cs="Courier New"/>
          <w:szCs w:val="20"/>
        </w:rPr>
        <w:t xml:space="preserve"> “</w:t>
      </w:r>
      <w:r w:rsidRPr="009E5E20">
        <w:rPr>
          <w:rFonts w:ascii="Courier New" w:hAnsi="Courier New" w:cs="Courier New"/>
          <w:color w:val="0070C0"/>
          <w:szCs w:val="20"/>
        </w:rPr>
        <w:t>index: index_value &amp; transmitting: transmiting_value</w:t>
      </w:r>
      <w:r w:rsidRPr="00BF34C4">
        <w:rPr>
          <w:rFonts w:ascii="Courier New" w:hAnsi="Courier New" w:cs="Courier New"/>
          <w:szCs w:val="20"/>
        </w:rPr>
        <w:t>”</w:t>
      </w:r>
      <w:r w:rsidRPr="00BF34C4">
        <w:t>.</w:t>
      </w:r>
    </w:p>
    <w:p w14:paraId="18671CA1" w14:textId="77777777" w:rsidR="00C56D78" w:rsidRPr="00BF34C4" w:rsidRDefault="00FF5044" w:rsidP="00400399">
      <w:pPr>
        <w:pStyle w:val="Heading1"/>
      </w:pPr>
      <w:bookmarkStart w:id="32" w:name="_Toc53043254"/>
      <w:r w:rsidRPr="00BF34C4">
        <w:t>U</w:t>
      </w:r>
      <w:r w:rsidR="00400399" w:rsidRPr="00BF34C4">
        <w:t>nit test</w:t>
      </w:r>
      <w:r w:rsidRPr="00BF34C4">
        <w:t>ing the S</w:t>
      </w:r>
      <w:r w:rsidR="00400399" w:rsidRPr="00BF34C4">
        <w:t>ubnet atomic model</w:t>
      </w:r>
      <w:bookmarkEnd w:id="32"/>
    </w:p>
    <w:p w14:paraId="46C20D14" w14:textId="77777777" w:rsidR="00353D57" w:rsidRPr="00BF34C4" w:rsidRDefault="00353D57" w:rsidP="00400399">
      <w:r w:rsidRPr="00BF34C4">
        <w:t xml:space="preserve">To test the subnet atomic model, we </w:t>
      </w:r>
      <w:r w:rsidR="00FF5044" w:rsidRPr="00BF34C4">
        <w:t xml:space="preserve">will </w:t>
      </w:r>
      <w:r w:rsidRPr="00BF34C4">
        <w:t xml:space="preserve">define </w:t>
      </w:r>
      <w:r w:rsidR="00FF5044" w:rsidRPr="00BF34C4">
        <w:t xml:space="preserve">a </w:t>
      </w:r>
      <w:r w:rsidRPr="00BF34C4">
        <w:t>coupled model</w:t>
      </w:r>
      <w:r w:rsidR="00FF5044" w:rsidRPr="00BF34C4">
        <w:t xml:space="preserve"> that contains a generator of test cases connected to the model, in order to generate simulations scenarios to verify the execution of the model</w:t>
      </w:r>
      <w:r w:rsidRPr="00BF34C4">
        <w:t>:</w:t>
      </w:r>
    </w:p>
    <w:p w14:paraId="1D7C81C6" w14:textId="77777777" w:rsidR="00275D84" w:rsidRDefault="00582DD3" w:rsidP="00582DD3">
      <w:pPr>
        <w:jc w:val="center"/>
      </w:pPr>
      <w:r>
        <w:rPr>
          <w:noProof/>
          <w:lang w:val="en-CA" w:eastAsia="en-CA"/>
        </w:rPr>
        <mc:AlternateContent>
          <mc:Choice Requires="wpg">
            <w:drawing>
              <wp:anchor distT="0" distB="0" distL="114300" distR="114300" simplePos="0" relativeHeight="251658240" behindDoc="0" locked="0" layoutInCell="1" allowOverlap="1" wp14:anchorId="75267252" wp14:editId="5EFC9C63">
                <wp:simplePos x="0" y="0"/>
                <wp:positionH relativeFrom="column">
                  <wp:posOffset>981075</wp:posOffset>
                </wp:positionH>
                <wp:positionV relativeFrom="paragraph">
                  <wp:posOffset>219075</wp:posOffset>
                </wp:positionV>
                <wp:extent cx="5229225" cy="847725"/>
                <wp:effectExtent l="0" t="0" r="0" b="28575"/>
                <wp:wrapNone/>
                <wp:docPr id="98" name="Group 98"/>
                <wp:cNvGraphicFramePr/>
                <a:graphic xmlns:a="http://schemas.openxmlformats.org/drawingml/2006/main">
                  <a:graphicData uri="http://schemas.microsoft.com/office/word/2010/wordprocessingGroup">
                    <wpg:wgp>
                      <wpg:cNvGrpSpPr/>
                      <wpg:grpSpPr>
                        <a:xfrm>
                          <a:off x="0" y="0"/>
                          <a:ext cx="5229225" cy="847725"/>
                          <a:chOff x="0" y="0"/>
                          <a:chExt cx="5229225" cy="847725"/>
                        </a:xfrm>
                      </wpg:grpSpPr>
                      <wpg:grpSp>
                        <wpg:cNvPr id="97" name="Group 97"/>
                        <wpg:cNvGrpSpPr/>
                        <wpg:grpSpPr>
                          <a:xfrm>
                            <a:off x="0" y="0"/>
                            <a:ext cx="4819650" cy="847725"/>
                            <a:chOff x="0" y="0"/>
                            <a:chExt cx="4819650" cy="847725"/>
                          </a:xfrm>
                        </wpg:grpSpPr>
                        <wps:wsp>
                          <wps:cNvPr id="17" name="Rectangle 17"/>
                          <wps:cNvSpPr/>
                          <wps:spPr>
                            <a:xfrm>
                              <a:off x="0" y="0"/>
                              <a:ext cx="1400175" cy="847725"/>
                            </a:xfrm>
                            <a:prstGeom prst="rect">
                              <a:avLst/>
                            </a:prstGeom>
                          </wps:spPr>
                          <wps:style>
                            <a:lnRef idx="2">
                              <a:schemeClr val="dk1"/>
                            </a:lnRef>
                            <a:fillRef idx="1">
                              <a:schemeClr val="lt1"/>
                            </a:fillRef>
                            <a:effectRef idx="0">
                              <a:schemeClr val="dk1"/>
                            </a:effectRef>
                            <a:fontRef idx="minor">
                              <a:schemeClr val="dk1"/>
                            </a:fontRef>
                          </wps:style>
                          <wps:txbx>
                            <w:txbxContent>
                              <w:p w14:paraId="6CE8B5C0" w14:textId="77777777" w:rsidR="001D3E12" w:rsidRPr="00275D84" w:rsidRDefault="001D3E12" w:rsidP="00275D84">
                                <w:pPr>
                                  <w:jc w:val="center"/>
                                </w:pPr>
                                <w:r>
                                  <w:t>input_r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2409825" y="0"/>
                              <a:ext cx="1400175" cy="847725"/>
                            </a:xfrm>
                            <a:prstGeom prst="rect">
                              <a:avLst/>
                            </a:prstGeom>
                          </wps:spPr>
                          <wps:style>
                            <a:lnRef idx="2">
                              <a:schemeClr val="dk1"/>
                            </a:lnRef>
                            <a:fillRef idx="1">
                              <a:schemeClr val="lt1"/>
                            </a:fillRef>
                            <a:effectRef idx="0">
                              <a:schemeClr val="dk1"/>
                            </a:effectRef>
                            <a:fontRef idx="minor">
                              <a:schemeClr val="dk1"/>
                            </a:fontRef>
                          </wps:style>
                          <wps:txbx>
                            <w:txbxContent>
                              <w:p w14:paraId="074C57E4" w14:textId="77777777" w:rsidR="001D3E12" w:rsidRPr="00275D84" w:rsidRDefault="001D3E12" w:rsidP="00275D84">
                                <w:pPr>
                                  <w:jc w:val="center"/>
                                </w:pPr>
                                <w:r>
                                  <w:t>subne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Straight Arrow Connector 54"/>
                          <wps:cNvCnPr/>
                          <wps:spPr>
                            <a:xfrm>
                              <a:off x="1400175" y="371475"/>
                              <a:ext cx="1009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a:off x="3810000" y="371475"/>
                              <a:ext cx="1009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7" name="Text Box 57"/>
                        <wps:cNvSpPr txBox="1"/>
                        <wps:spPr>
                          <a:xfrm>
                            <a:off x="3867150" y="104775"/>
                            <a:ext cx="1362075" cy="314325"/>
                          </a:xfrm>
                          <a:prstGeom prst="rect">
                            <a:avLst/>
                          </a:prstGeom>
                          <a:noFill/>
                          <a:ln w="6350">
                            <a:noFill/>
                          </a:ln>
                        </wps:spPr>
                        <wps:txbx>
                          <w:txbxContent>
                            <w:p w14:paraId="728BBC7E" w14:textId="77777777" w:rsidR="001D3E12" w:rsidRPr="00275D84" w:rsidRDefault="001D3E12">
                              <w:r>
                                <w:t>out          top_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1400175" y="104775"/>
                            <a:ext cx="1009650" cy="266700"/>
                          </a:xfrm>
                          <a:prstGeom prst="rect">
                            <a:avLst/>
                          </a:prstGeom>
                          <a:noFill/>
                          <a:ln w="6350">
                            <a:noFill/>
                          </a:ln>
                        </wps:spPr>
                        <wps:txbx>
                          <w:txbxContent>
                            <w:p w14:paraId="0E7EC3D8" w14:textId="77777777" w:rsidR="001D3E12" w:rsidRPr="00275D84" w:rsidRDefault="001D3E12" w:rsidP="00146F80">
                              <w:r>
                                <w:t>out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267252" id="Group 98" o:spid="_x0000_s1026" style="position:absolute;left:0;text-align:left;margin-left:77.25pt;margin-top:17.25pt;width:411.75pt;height:66.75pt;z-index:251658240" coordsize="52292,8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">
                <v:group id="Group 97" o:spid="_x0000_s1027" style="position:absolute;width:48196;height:8477" coordsize="48196,8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17" o:spid="_x0000_s1028" style="position:absolute;width:14001;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" fillcolor="white [3201]" strokecolor="black [3200]" strokeweight="1pt">
                    <v:textbox>
                      <w:txbxContent>
                        <w:p w14:paraId="6CE8B5C0" w14:textId="77777777" w:rsidR="001D3E12" w:rsidRPr="00275D84" w:rsidRDefault="001D3E12" w:rsidP="00275D84">
                          <w:pPr>
                            <w:jc w:val="center"/>
                          </w:pPr>
                          <w:r>
                            <w:t>input_reader</w:t>
                          </w:r>
                        </w:p>
                      </w:txbxContent>
                    </v:textbox>
                  </v:rect>
                  <v:rect id="Rectangle 18" o:spid="_x0000_s1029" style="position:absolute;left:24098;width:14002;height:8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a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9g5RcZQK9+AQAA//8DAFBLAQItABQABgAIAAAAIQDb4fbL7gAAAIUBAAATAAAAAAAAAAAA&#10;AAAAAAAAAABbQ29udGVudF9UeXBlc10ueG1sUEsBAi0AFAAGAAgAAAAhAFr0LFu/AAAAFQEAAAsA&#10;AAAAAAAAAAAAAAAAHwEAAF9yZWxzLy5yZWxzUEsBAi0AFAAGAAgAAAAhAIHEP9rEAAAA2wAAAA8A&#10;AAAAAAAAAAAAAAAABwIAAGRycy9kb3ducmV2LnhtbFBLBQYAAAAAAwADALcAAAD4AgAAAAA=&#10;" fillcolor="white [3201]" strokecolor="black [3200]" strokeweight="1pt">
                    <v:textbox>
                      <w:txbxContent>
                        <w:p w14:paraId="074C57E4" w14:textId="77777777" w:rsidR="001D3E12" w:rsidRPr="00275D84" w:rsidRDefault="001D3E12" w:rsidP="00275D84">
                          <w:pPr>
                            <w:jc w:val="center"/>
                          </w:pPr>
                          <w:r>
                            <w:t>subnet1</w:t>
                          </w:r>
                        </w:p>
                      </w:txbxContent>
                    </v:textbox>
                  </v:rect>
                  <v:shapetype id="_x0000_t32" coordsize="21600,21600" o:spt="32" o:oned="t" path="m,l21600,21600e" filled="f">
                    <v:path arrowok="t" fillok="f" o:connecttype="none"/>
                    <o:lock v:ext="edit" shapetype="t"/>
                  </v:shapetype>
                  <v:shape id="Straight Arrow Connector 54" o:spid="_x0000_s1030" type="#_x0000_t32" style="position:absolute;left:14001;top:3714;width:100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TahwgAAANsAAAAPAAAAZHJzL2Rvd25yZXYueG1sRI9Lq8Iw&#10;FIT3gv8hHOHuNFWu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DbOTahwgAAANsAAAAPAAAA&#10;AAAAAAAAAAAAAAcCAABkcnMvZG93bnJldi54bWxQSwUGAAAAAAMAAwC3AAAA9gIAAAAA&#10;" strokecolor="black [3200]" strokeweight=".5pt">
                    <v:stroke endarrow="block" joinstyle="miter"/>
                  </v:shape>
                  <v:shape id="Straight Arrow Connector 55" o:spid="_x0000_s1031" type="#_x0000_t32" style="position:absolute;left:38100;top:3714;width:10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" strokecolor="black [3200]" strokeweight=".5pt">
                    <v:stroke endarrow="block" joinstyle="miter"/>
                  </v:shape>
                </v:group>
                <v:shapetype id="_x0000_t202" coordsize="21600,21600" o:spt="202" path="m,l,21600r21600,l21600,xe">
                  <v:stroke joinstyle="miter"/>
                  <v:path gradientshapeok="t" o:connecttype="rect"/>
                </v:shapetype>
                <v:shape id="Text Box 57" o:spid="_x0000_s1032" type="#_x0000_t202" style="position:absolute;left:38671;top:1047;width:13621;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" filled="f" stroked="f" strokeweight=".5pt">
                  <v:textbox>
                    <w:txbxContent>
                      <w:p w14:paraId="728BBC7E" w14:textId="77777777" w:rsidR="001D3E12" w:rsidRPr="00275D84" w:rsidRDefault="001D3E12">
                        <w:r>
                          <w:t>out          top_out</w:t>
                        </w:r>
                      </w:p>
                    </w:txbxContent>
                  </v:textbox>
                </v:shape>
                <v:shape id="Text Box 58" o:spid="_x0000_s1033" type="#_x0000_t202" style="position:absolute;left:14001;top:1047;width:100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0E7EC3D8" w14:textId="77777777" w:rsidR="001D3E12" w:rsidRPr="00275D84" w:rsidRDefault="001D3E12" w:rsidP="00146F80">
                        <w:r>
                          <w:t>out              in</w:t>
                        </w:r>
                      </w:p>
                    </w:txbxContent>
                  </v:textbox>
                </v:shape>
              </v:group>
            </w:pict>
          </mc:Fallback>
        </mc:AlternateContent>
      </w:r>
      <w:r w:rsidR="00275D84" w:rsidRPr="00BF34C4">
        <w:rPr>
          <w:noProof/>
          <w:lang w:val="en-CA" w:eastAsia="en-CA"/>
        </w:rPr>
        <mc:AlternateContent>
          <mc:Choice Requires="wps">
            <w:drawing>
              <wp:inline distT="0" distB="0" distL="0" distR="0" wp14:anchorId="1C0871AF" wp14:editId="0AFE19C0">
                <wp:extent cx="4648200" cy="1266825"/>
                <wp:effectExtent l="0" t="0" r="19050" b="28575"/>
                <wp:docPr id="13" name="Rectangle 13"/>
                <wp:cNvGraphicFramePr/>
                <a:graphic xmlns:a="http://schemas.openxmlformats.org/drawingml/2006/main">
                  <a:graphicData uri="http://schemas.microsoft.com/office/word/2010/wordprocessingShape">
                    <wps:wsp>
                      <wps:cNvSpPr/>
                      <wps:spPr>
                        <a:xfrm>
                          <a:off x="0" y="0"/>
                          <a:ext cx="4648200" cy="1266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785EB1E" id="Rectangle 13" o:spid="_x0000_s1026" style="width:366pt;height:9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" fillcolor="white [3201]" strokecolor="black [3200]" strokeweight="1pt">
                <w10:anchorlock/>
              </v:rect>
            </w:pict>
          </mc:Fallback>
        </mc:AlternateContent>
      </w:r>
    </w:p>
    <w:p w14:paraId="4C8B43AC" w14:textId="20C7F2C9" w:rsidR="00582DD3" w:rsidRPr="00BF34C4" w:rsidRDefault="00582DD3" w:rsidP="00582DD3">
      <w:pPr>
        <w:pStyle w:val="Caption"/>
      </w:pPr>
      <w:bookmarkStart w:id="33" w:name="_Ref21383793"/>
      <w:r>
        <w:t xml:space="preserve">Figure </w:t>
      </w:r>
      <w:r>
        <w:fldChar w:fldCharType="begin"/>
      </w:r>
      <w:r>
        <w:instrText xml:space="preserve"> SEQ Figure \* ARABIC </w:instrText>
      </w:r>
      <w:r>
        <w:fldChar w:fldCharType="separate"/>
      </w:r>
      <w:r w:rsidR="00786F0A">
        <w:rPr>
          <w:noProof/>
        </w:rPr>
        <w:t>5</w:t>
      </w:r>
      <w:r>
        <w:fldChar w:fldCharType="end"/>
      </w:r>
      <w:bookmarkEnd w:id="33"/>
      <w:r>
        <w:t>. Coupled model for testing the subnet atomic model</w:t>
      </w:r>
    </w:p>
    <w:p w14:paraId="15B006E9" w14:textId="77777777" w:rsidR="00275D84" w:rsidRPr="00BF34C4" w:rsidRDefault="00146F80" w:rsidP="00400399">
      <w:r w:rsidRPr="00BF34C4">
        <w:t xml:space="preserve">The coupled model </w:t>
      </w:r>
      <w:r w:rsidR="00FF5044" w:rsidRPr="00BF34C4">
        <w:t xml:space="preserve">includes </w:t>
      </w:r>
      <w:r w:rsidRPr="00BF34C4">
        <w:t xml:space="preserve">two atomic components: input_reader and subnet1. </w:t>
      </w:r>
      <w:r w:rsidR="00FF5044" w:rsidRPr="00BF34C4">
        <w:t>The i</w:t>
      </w:r>
      <w:r w:rsidRPr="00BF34C4">
        <w:t>nput_reader read</w:t>
      </w:r>
      <w:r w:rsidR="00FF5044" w:rsidRPr="00BF34C4">
        <w:t>s</w:t>
      </w:r>
      <w:r w:rsidRPr="00BF34C4">
        <w:t xml:space="preserve"> </w:t>
      </w:r>
      <w:r w:rsidR="00FF5044" w:rsidRPr="00BF34C4">
        <w:t xml:space="preserve">a list of </w:t>
      </w:r>
      <w:r w:rsidRPr="00BF34C4">
        <w:t xml:space="preserve">input events stored in a text file </w:t>
      </w:r>
      <w:r w:rsidR="00FF5044" w:rsidRPr="00BF34C4">
        <w:t xml:space="preserve">that we use to test the Subnet model; the entries in this file have the format </w:t>
      </w:r>
      <w:r w:rsidRPr="00BF34C4">
        <w:t>“TIME Message”</w:t>
      </w:r>
      <w:r w:rsidR="00FF5044" w:rsidRPr="00BF34C4">
        <w:t>,</w:t>
      </w:r>
      <w:r w:rsidRPr="00BF34C4">
        <w:t xml:space="preserve"> and </w:t>
      </w:r>
      <w:r w:rsidR="00FF5044" w:rsidRPr="00BF34C4">
        <w:t xml:space="preserve">it includes </w:t>
      </w:r>
      <w:r w:rsidRPr="00BF34C4">
        <w:t>one entrance per line.</w:t>
      </w:r>
      <w:r w:rsidR="00CF1B42" w:rsidRPr="00BF34C4">
        <w:t xml:space="preserve"> Cadmium provides a template version of this model (</w:t>
      </w:r>
      <w:r w:rsidR="00CF1B42" w:rsidRPr="00BF34C4">
        <w:rPr>
          <w:rFonts w:ascii="Courier New" w:hAnsi="Courier New" w:cs="Courier New"/>
          <w:sz w:val="18"/>
          <w:szCs w:val="18"/>
        </w:rPr>
        <w:t xml:space="preserve">iestream.hpp) </w:t>
      </w:r>
      <w:r w:rsidR="00CF1B42" w:rsidRPr="00BF34C4">
        <w:t>that need to be instantiated with the type of message we want to read.</w:t>
      </w:r>
    </w:p>
    <w:p w14:paraId="1D05E1ED" w14:textId="77777777" w:rsidR="00086806" w:rsidRPr="00BF34C4" w:rsidRDefault="00353D57" w:rsidP="00400399">
      <w:r w:rsidRPr="00BF34C4">
        <w:t xml:space="preserve">In Cadmium, all the coupled models are defined </w:t>
      </w:r>
      <w:r w:rsidR="00FF5044" w:rsidRPr="00BF34C4">
        <w:t xml:space="preserve">in </w:t>
      </w:r>
      <w:r w:rsidRPr="00BF34C4">
        <w:t>a cpp file (in this case</w:t>
      </w:r>
      <w:r w:rsidR="00146F80" w:rsidRPr="00BF34C4">
        <w:t>, the file is</w:t>
      </w:r>
      <w:r w:rsidRPr="00BF34C4">
        <w:t xml:space="preserve"> named </w:t>
      </w:r>
      <w:r w:rsidRPr="00BF34C4">
        <w:rPr>
          <w:rFonts w:ascii="Courier New" w:eastAsia="Times New Roman" w:hAnsi="Courier New" w:cs="Courier New"/>
          <w:szCs w:val="20"/>
          <w:lang w:eastAsia="en-CA"/>
        </w:rPr>
        <w:t>main_subnet_test.cpp</w:t>
      </w:r>
      <w:r w:rsidRPr="00BF34C4">
        <w:t xml:space="preserve">). The </w:t>
      </w:r>
      <w:r w:rsidR="00146F80" w:rsidRPr="00BF34C4">
        <w:t xml:space="preserve">logger definition </w:t>
      </w:r>
      <w:r w:rsidRPr="00BF34C4">
        <w:t xml:space="preserve">and </w:t>
      </w:r>
      <w:r w:rsidR="00146F80" w:rsidRPr="00BF34C4">
        <w:t xml:space="preserve">the call </w:t>
      </w:r>
      <w:r w:rsidRPr="00BF34C4">
        <w:t xml:space="preserve">to the simulator runner </w:t>
      </w:r>
      <w:r w:rsidR="00E4283F" w:rsidRPr="00BF34C4">
        <w:t>are</w:t>
      </w:r>
      <w:r w:rsidRPr="00BF34C4">
        <w:t xml:space="preserve"> also</w:t>
      </w:r>
      <w:r w:rsidR="00146F80" w:rsidRPr="00BF34C4">
        <w:t xml:space="preserve"> implemented</w:t>
      </w:r>
      <w:r w:rsidRPr="00BF34C4">
        <w:t xml:space="preserve"> inside this file. </w:t>
      </w:r>
    </w:p>
    <w:p w14:paraId="05B90D4E" w14:textId="108F8680" w:rsidR="00086806" w:rsidRPr="00BF34C4" w:rsidRDefault="00582DD3" w:rsidP="00086806">
      <w:r>
        <w:fldChar w:fldCharType="begin"/>
      </w:r>
      <w:r>
        <w:instrText xml:space="preserve"> REF _Ref21383739 \h </w:instrText>
      </w:r>
      <w:r>
        <w:fldChar w:fldCharType="separate"/>
      </w:r>
      <w:r w:rsidR="00786F0A">
        <w:t xml:space="preserve">Figure </w:t>
      </w:r>
      <w:r w:rsidR="00786F0A">
        <w:rPr>
          <w:noProof/>
        </w:rPr>
        <w:t>6</w:t>
      </w:r>
      <w:r>
        <w:fldChar w:fldCharType="end"/>
      </w:r>
      <w:r w:rsidR="00086806" w:rsidRPr="00BF34C4">
        <w:t xml:space="preserve"> shows the subnet test coupled model implementation in Cadmium.</w:t>
      </w:r>
    </w:p>
    <w:p w14:paraId="27401266"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Cadmium Simulator headers</w:t>
      </w:r>
    </w:p>
    <w:p w14:paraId="600E9B36" w14:textId="77777777" w:rsidR="00CF3FE8" w:rsidRPr="00BF34C4" w:rsidRDefault="00CF3FE8"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cadmium/modeling/ports.hpp&gt;</w:t>
      </w:r>
    </w:p>
    <w:p w14:paraId="2B653D63" w14:textId="77777777" w:rsidR="00CF3FE8" w:rsidRPr="00BF34C4" w:rsidRDefault="00CF3FE8"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cadmium/modeling/dynamic_model.hpp&gt;</w:t>
      </w:r>
    </w:p>
    <w:p w14:paraId="65F0BF7A" w14:textId="77777777" w:rsidR="00BE336E" w:rsidRPr="00BF34C4" w:rsidRDefault="00BE336E"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cadmium/modeling/dynamic_coupled.hpp&gt;</w:t>
      </w:r>
    </w:p>
    <w:p w14:paraId="5FEE9438" w14:textId="77777777" w:rsidR="00CF3FE8" w:rsidRPr="00BF34C4" w:rsidRDefault="00CF3FE8"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cadmium/modeling/dynamic_model_translator.hpp&gt;</w:t>
      </w:r>
    </w:p>
    <w:p w14:paraId="5EB90D92" w14:textId="77777777" w:rsidR="00CF3FE8" w:rsidRPr="00BF34C4" w:rsidRDefault="00CF3FE8"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cadmium/engine/pdevs_dynamic_runner.hpp&gt;</w:t>
      </w:r>
    </w:p>
    <w:p w14:paraId="7C4A8316" w14:textId="77777777" w:rsidR="002D1CC3" w:rsidRPr="00BF34C4" w:rsidRDefault="00CF3FE8"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cadmium/logger/common_loggers.hpp&gt;</w:t>
      </w:r>
    </w:p>
    <w:p w14:paraId="5193D628" w14:textId="77777777" w:rsidR="00CF3FE8" w:rsidRPr="00BF34C4" w:rsidRDefault="00CF3FE8" w:rsidP="00CF3FE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2F8B9D6A"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Time class header</w:t>
      </w:r>
    </w:p>
    <w:p w14:paraId="1A22C008"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lastRenderedPageBreak/>
        <w:t>#include &lt;NDTime.hpp&gt;</w:t>
      </w:r>
    </w:p>
    <w:p w14:paraId="422DA230"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6BB3D683"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Messages structures</w:t>
      </w:r>
    </w:p>
    <w:p w14:paraId="6D395FF1"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data_structures/message.hpp"</w:t>
      </w:r>
    </w:p>
    <w:p w14:paraId="4D22803C"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3F9E55FD"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Atomic model headers</w:t>
      </w:r>
    </w:p>
    <w:p w14:paraId="38559CBC"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atomics/subnet.hpp"</w:t>
      </w:r>
    </w:p>
    <w:p w14:paraId="476A9942" w14:textId="77777777" w:rsidR="00352B74" w:rsidRPr="00FC36D8" w:rsidRDefault="00352B74" w:rsidP="00352B74">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FC36D8">
        <w:rPr>
          <w:rFonts w:ascii="Courier New" w:hAnsi="Courier New" w:cs="Courier New"/>
          <w:sz w:val="18"/>
          <w:szCs w:val="18"/>
        </w:rPr>
        <w:t xml:space="preserve">#include </w:t>
      </w:r>
      <w:r w:rsidR="009E5E20" w:rsidRPr="00FC36D8">
        <w:rPr>
          <w:rFonts w:ascii="Courier New" w:hAnsi="Courier New" w:cs="Courier New"/>
          <w:sz w:val="18"/>
          <w:szCs w:val="18"/>
        </w:rPr>
        <w:t>&lt;cadmium/basic_model</w:t>
      </w:r>
      <w:r w:rsidR="00AB41FC" w:rsidRPr="00FC36D8">
        <w:rPr>
          <w:rFonts w:ascii="Courier New" w:hAnsi="Courier New" w:cs="Courier New"/>
          <w:sz w:val="18"/>
          <w:szCs w:val="18"/>
        </w:rPr>
        <w:t>/pdevs/</w:t>
      </w:r>
      <w:r w:rsidRPr="00FC36D8">
        <w:rPr>
          <w:rFonts w:ascii="Courier New" w:hAnsi="Courier New" w:cs="Courier New"/>
          <w:sz w:val="18"/>
          <w:szCs w:val="18"/>
        </w:rPr>
        <w:t>iestream.hpp</w:t>
      </w:r>
      <w:r w:rsidR="00AB41FC" w:rsidRPr="00FC36D8">
        <w:rPr>
          <w:rFonts w:ascii="Courier New" w:hAnsi="Courier New" w:cs="Courier New"/>
          <w:sz w:val="18"/>
          <w:szCs w:val="18"/>
        </w:rPr>
        <w:t>&gt;</w:t>
      </w:r>
      <w:r w:rsidRPr="00FC36D8">
        <w:rPr>
          <w:rFonts w:ascii="Courier New" w:hAnsi="Courier New" w:cs="Courier New"/>
          <w:sz w:val="18"/>
          <w:szCs w:val="18"/>
        </w:rPr>
        <w:t xml:space="preserve"> //Atomic model for inputs</w:t>
      </w:r>
      <w:r w:rsidR="00DF62AA" w:rsidRPr="00FC36D8">
        <w:rPr>
          <w:rFonts w:ascii="Courier New" w:hAnsi="Courier New" w:cs="Courier New"/>
          <w:sz w:val="18"/>
          <w:szCs w:val="18"/>
        </w:rPr>
        <w:t xml:space="preserve">  </w:t>
      </w:r>
    </w:p>
    <w:p w14:paraId="5F866552" w14:textId="77777777" w:rsidR="00FA4D70" w:rsidRPr="00FC36D8" w:rsidRDefault="00FA4D70"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41E9EDA8"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C++ libraries</w:t>
      </w:r>
    </w:p>
    <w:p w14:paraId="464F0AF7"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iostream&gt;</w:t>
      </w:r>
    </w:p>
    <w:p w14:paraId="616483C4"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clude &lt;string&gt;</w:t>
      </w:r>
    </w:p>
    <w:p w14:paraId="681FCE77"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2740AA63"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using namespace std;</w:t>
      </w:r>
    </w:p>
    <w:p w14:paraId="76D554CE" w14:textId="77777777" w:rsidR="00353D57"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using namespace cadmium;</w:t>
      </w:r>
    </w:p>
    <w:p w14:paraId="71234F8E" w14:textId="77777777" w:rsidR="00282CA0" w:rsidRPr="00BF34C4" w:rsidRDefault="00282CA0"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282CA0">
        <w:rPr>
          <w:rFonts w:ascii="Courier New" w:hAnsi="Courier New" w:cs="Courier New"/>
          <w:sz w:val="18"/>
          <w:szCs w:val="18"/>
        </w:rPr>
        <w:t>using namespace cadmium::basic_models::pdevs;</w:t>
      </w:r>
    </w:p>
    <w:p w14:paraId="72AFEA00"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61B10619"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using TIME = NDTime;</w:t>
      </w:r>
    </w:p>
    <w:p w14:paraId="5F43CFE9"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478C0DE3" w14:textId="77777777" w:rsidR="003B45B8" w:rsidRPr="00BF34C4" w:rsidRDefault="003B45B8"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1) *****/</w:t>
      </w:r>
    </w:p>
    <w:p w14:paraId="62FD9B0C"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Define input port for coupled models *****/</w:t>
      </w:r>
    </w:p>
    <w:p w14:paraId="3632168B"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3A979DA6"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Define output ports for coupled model *****/</w:t>
      </w:r>
    </w:p>
    <w:p w14:paraId="6587CA43"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9E57D9">
        <w:rPr>
          <w:rFonts w:ascii="Courier New" w:hAnsi="Courier New" w:cs="Courier New"/>
          <w:sz w:val="18"/>
          <w:szCs w:val="18"/>
        </w:rPr>
        <w:t xml:space="preserve">struct top_out: public </w:t>
      </w:r>
      <w:r w:rsidRPr="004D4BBE">
        <w:rPr>
          <w:rFonts w:ascii="Courier New" w:hAnsi="Courier New" w:cs="Courier New"/>
          <w:b/>
          <w:bCs/>
          <w:sz w:val="18"/>
          <w:szCs w:val="18"/>
        </w:rPr>
        <w:t>out_port</w:t>
      </w:r>
      <w:r w:rsidRPr="009E57D9">
        <w:rPr>
          <w:rFonts w:ascii="Courier New" w:hAnsi="Courier New" w:cs="Courier New"/>
          <w:sz w:val="18"/>
          <w:szCs w:val="18"/>
        </w:rPr>
        <w:t>&lt;Message_t&gt;{};</w:t>
      </w:r>
    </w:p>
    <w:p w14:paraId="256747D4"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063B618B" w14:textId="77777777" w:rsidR="003B45B8" w:rsidRPr="00BF34C4" w:rsidRDefault="003B45B8"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2) *****/</w:t>
      </w:r>
    </w:p>
    <w:p w14:paraId="2F19B696"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Input Reader atomic model declaration *******************/</w:t>
      </w:r>
    </w:p>
    <w:p w14:paraId="087E6EF7" w14:textId="77777777" w:rsidR="00071165" w:rsidRDefault="00071165"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75739E5E"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template&lt;typename T&gt;</w:t>
      </w:r>
    </w:p>
    <w:p w14:paraId="6F8F7588"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class InputReader_Message_t : public iestream_input&lt;Message_t,</w:t>
      </w:r>
      <w:r w:rsidR="00FE31F0" w:rsidRPr="00BF34C4">
        <w:rPr>
          <w:rFonts w:ascii="Courier New" w:hAnsi="Courier New" w:cs="Courier New"/>
          <w:sz w:val="18"/>
          <w:szCs w:val="18"/>
        </w:rPr>
        <w:t xml:space="preserve"> </w:t>
      </w:r>
      <w:r w:rsidRPr="00BF34C4">
        <w:rPr>
          <w:rFonts w:ascii="Courier New" w:hAnsi="Courier New" w:cs="Courier New"/>
          <w:sz w:val="18"/>
          <w:szCs w:val="18"/>
        </w:rPr>
        <w:t>T&gt; {</w:t>
      </w:r>
    </w:p>
    <w:p w14:paraId="6D9CC622" w14:textId="77777777" w:rsidR="00FE31F0" w:rsidRPr="00BF34C4" w:rsidRDefault="00FE31F0"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3269FD90"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public:</w:t>
      </w:r>
    </w:p>
    <w:p w14:paraId="273156DB"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InputReader_Message_t () = default;</w:t>
      </w:r>
    </w:p>
    <w:p w14:paraId="2ADDC55C"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r w:rsidRPr="00BF34C4">
        <w:rPr>
          <w:rFonts w:ascii="Courier New" w:hAnsi="Courier New" w:cs="Courier New"/>
          <w:sz w:val="18"/>
          <w:szCs w:val="18"/>
        </w:rPr>
        <w:t xml:space="preserve">        InputReader_Message_t (const char* file_path) : </w:t>
      </w:r>
      <w:r w:rsidRPr="00BF34C4">
        <w:rPr>
          <w:rFonts w:ascii="Courier New" w:hAnsi="Courier New" w:cs="Courier New"/>
          <w:sz w:val="18"/>
          <w:szCs w:val="18"/>
        </w:rPr>
        <w:br/>
      </w:r>
      <w:r w:rsidRPr="00BF34C4">
        <w:rPr>
          <w:rFonts w:ascii="Courier New" w:hAnsi="Courier New" w:cs="Courier New"/>
          <w:sz w:val="18"/>
          <w:szCs w:val="18"/>
        </w:rPr>
        <w:tab/>
      </w:r>
      <w:r w:rsidRPr="00BF34C4">
        <w:rPr>
          <w:rFonts w:ascii="Courier New" w:hAnsi="Courier New" w:cs="Courier New"/>
          <w:sz w:val="18"/>
          <w:szCs w:val="18"/>
        </w:rPr>
        <w:tab/>
      </w:r>
      <w:r w:rsidRPr="00BF34C4">
        <w:rPr>
          <w:rFonts w:ascii="Courier New" w:hAnsi="Courier New" w:cs="Courier New"/>
          <w:sz w:val="18"/>
          <w:szCs w:val="18"/>
        </w:rPr>
        <w:tab/>
      </w:r>
      <w:r w:rsidRPr="00BF34C4">
        <w:rPr>
          <w:rFonts w:ascii="Courier New" w:hAnsi="Courier New" w:cs="Courier New"/>
          <w:sz w:val="18"/>
          <w:szCs w:val="18"/>
        </w:rPr>
        <w:tab/>
        <w:t>iestream_input&lt;Message_t,T&gt; (file_path) {}</w:t>
      </w:r>
    </w:p>
    <w:p w14:paraId="18E91DEF"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w:t>
      </w:r>
    </w:p>
    <w:p w14:paraId="422E268D"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7F89C90F" w14:textId="77777777" w:rsidR="003B45B8" w:rsidRPr="00BF34C4" w:rsidRDefault="003B45B8"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3) *****/</w:t>
      </w:r>
    </w:p>
    <w:p w14:paraId="63F33C7C"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int main(){</w:t>
      </w:r>
    </w:p>
    <w:p w14:paraId="05643A97"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712868A7" w14:textId="77777777" w:rsidR="00BA679E"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 Input Reader atomic model instantiation *******************/</w:t>
      </w:r>
    </w:p>
    <w:p w14:paraId="3643B88B"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const char * i_input_data = "../input_data/subnet_input_test.txt";</w:t>
      </w:r>
    </w:p>
    <w:p w14:paraId="5F0B794C" w14:textId="77777777" w:rsidR="00FE31F0" w:rsidRPr="00BF34C4" w:rsidRDefault="00FE31F0"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p>
    <w:p w14:paraId="5639396A" w14:textId="77777777" w:rsidR="007336D4" w:rsidRPr="00BF34C4" w:rsidRDefault="00353D57"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r w:rsidRPr="00BF34C4">
        <w:rPr>
          <w:rFonts w:ascii="Courier New" w:hAnsi="Courier New" w:cs="Courier New"/>
          <w:sz w:val="18"/>
          <w:szCs w:val="18"/>
        </w:rPr>
        <w:t xml:space="preserve">    shared_ptr&lt;</w:t>
      </w:r>
      <w:r w:rsidRPr="00BF34C4">
        <w:rPr>
          <w:rFonts w:ascii="Courier New" w:hAnsi="Courier New" w:cs="Courier New"/>
          <w:b/>
          <w:bCs/>
          <w:sz w:val="18"/>
          <w:szCs w:val="18"/>
        </w:rPr>
        <w:t>dynamic::modeling::model</w:t>
      </w:r>
      <w:r w:rsidRPr="00BF34C4">
        <w:rPr>
          <w:rFonts w:ascii="Courier New" w:hAnsi="Courier New" w:cs="Courier New"/>
          <w:sz w:val="18"/>
          <w:szCs w:val="18"/>
        </w:rPr>
        <w:t>&gt; input_</w:t>
      </w:r>
      <w:r w:rsidR="007336D4" w:rsidRPr="00BF34C4">
        <w:rPr>
          <w:rFonts w:ascii="Courier New" w:hAnsi="Courier New" w:cs="Courier New"/>
          <w:sz w:val="18"/>
          <w:szCs w:val="18"/>
        </w:rPr>
        <w:t>reader;</w:t>
      </w:r>
    </w:p>
    <w:p w14:paraId="6C5C8B6B" w14:textId="77777777" w:rsidR="00FE31F0" w:rsidRPr="00BF34C4" w:rsidRDefault="00FE31F0"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p>
    <w:p w14:paraId="355D8800" w14:textId="77777777" w:rsidR="00353D57" w:rsidRPr="00BF34C4" w:rsidRDefault="007336D4"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r w:rsidRPr="00BF34C4">
        <w:rPr>
          <w:rFonts w:ascii="Courier New" w:hAnsi="Courier New" w:cs="Courier New"/>
          <w:sz w:val="18"/>
          <w:szCs w:val="18"/>
        </w:rPr>
        <w:t xml:space="preserve">    input_reader </w:t>
      </w:r>
      <w:r w:rsidR="00353D57" w:rsidRPr="00BF34C4">
        <w:rPr>
          <w:rFonts w:ascii="Courier New" w:hAnsi="Courier New" w:cs="Courier New"/>
          <w:sz w:val="18"/>
          <w:szCs w:val="18"/>
        </w:rPr>
        <w:t xml:space="preserve">= </w:t>
      </w:r>
      <w:r w:rsidR="00353D57" w:rsidRPr="00BF34C4">
        <w:rPr>
          <w:rFonts w:ascii="Courier New" w:hAnsi="Courier New" w:cs="Courier New"/>
          <w:b/>
          <w:bCs/>
          <w:sz w:val="18"/>
          <w:szCs w:val="18"/>
        </w:rPr>
        <w:t>dynamic::translate::make_dynamic_atomic_model</w:t>
      </w:r>
      <w:r w:rsidR="001B0CCC" w:rsidRPr="00BF34C4">
        <w:rPr>
          <w:rFonts w:ascii="Courier New" w:hAnsi="Courier New" w:cs="Courier New"/>
          <w:sz w:val="18"/>
          <w:szCs w:val="18"/>
        </w:rPr>
        <w:tab/>
      </w:r>
      <w:r w:rsidR="001B0CCC" w:rsidRPr="00BF34C4">
        <w:rPr>
          <w:rFonts w:ascii="Courier New" w:hAnsi="Courier New" w:cs="Courier New"/>
          <w:sz w:val="18"/>
          <w:szCs w:val="18"/>
        </w:rPr>
        <w:tab/>
      </w:r>
      <w:r w:rsidR="001B0CCC" w:rsidRPr="00BF34C4">
        <w:rPr>
          <w:rFonts w:ascii="Courier New" w:hAnsi="Courier New" w:cs="Courier New"/>
          <w:sz w:val="18"/>
          <w:szCs w:val="18"/>
        </w:rPr>
        <w:tab/>
      </w:r>
      <w:r w:rsidR="001B0CCC" w:rsidRPr="00BF34C4">
        <w:rPr>
          <w:rFonts w:ascii="Courier New" w:hAnsi="Courier New" w:cs="Courier New"/>
          <w:sz w:val="18"/>
          <w:szCs w:val="18"/>
        </w:rPr>
        <w:tab/>
      </w:r>
      <w:r w:rsidR="001B0CCC" w:rsidRPr="00BF34C4">
        <w:rPr>
          <w:rFonts w:ascii="Courier New" w:hAnsi="Courier New" w:cs="Courier New"/>
          <w:sz w:val="18"/>
          <w:szCs w:val="18"/>
        </w:rPr>
        <w:tab/>
        <w:t xml:space="preserve">   </w:t>
      </w:r>
      <w:r w:rsidR="00353D57" w:rsidRPr="00BF34C4">
        <w:rPr>
          <w:rFonts w:ascii="Courier New" w:hAnsi="Courier New" w:cs="Courier New"/>
          <w:sz w:val="18"/>
          <w:szCs w:val="18"/>
        </w:rPr>
        <w:t>&lt;InputReader_Message_t, TIME, const char*&gt;("</w:t>
      </w:r>
      <w:r w:rsidR="0093593D" w:rsidRPr="00BF34C4">
        <w:rPr>
          <w:rFonts w:ascii="Courier New" w:hAnsi="Courier New" w:cs="Courier New"/>
          <w:sz w:val="18"/>
          <w:szCs w:val="18"/>
        </w:rPr>
        <w:t>input_reader</w:t>
      </w:r>
      <w:r w:rsidR="00353D57" w:rsidRPr="00BF34C4">
        <w:rPr>
          <w:rFonts w:ascii="Courier New" w:hAnsi="Courier New" w:cs="Courier New"/>
          <w:sz w:val="18"/>
          <w:szCs w:val="18"/>
        </w:rPr>
        <w:t>", move(i_input_data));</w:t>
      </w:r>
    </w:p>
    <w:p w14:paraId="603732DA"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40A6C0A5" w14:textId="79FC72C2" w:rsidR="00552B7F" w:rsidRPr="00BF34C4" w:rsidRDefault="00CD49D3" w:rsidP="00552B7F">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Pr>
          <w:rFonts w:ascii="Courier New" w:hAnsi="Courier New" w:cs="Courier New"/>
          <w:sz w:val="18"/>
          <w:szCs w:val="18"/>
        </w:rPr>
        <w:t xml:space="preserve">    </w:t>
      </w:r>
      <w:r w:rsidR="00552B7F" w:rsidRPr="00BF34C4">
        <w:rPr>
          <w:rFonts w:ascii="Courier New" w:hAnsi="Courier New" w:cs="Courier New"/>
          <w:sz w:val="18"/>
          <w:szCs w:val="18"/>
        </w:rPr>
        <w:t>/***** (4) *****/</w:t>
      </w:r>
    </w:p>
    <w:p w14:paraId="58393F8C"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 Subnet atomic model instantiation *******************/</w:t>
      </w:r>
    </w:p>
    <w:p w14:paraId="2747D43F" w14:textId="77777777" w:rsidR="00AB2430" w:rsidRPr="00BF34C4" w:rsidRDefault="00353D57"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r w:rsidRPr="00BF34C4">
        <w:rPr>
          <w:rFonts w:ascii="Courier New" w:hAnsi="Courier New" w:cs="Courier New"/>
          <w:sz w:val="18"/>
          <w:szCs w:val="18"/>
        </w:rPr>
        <w:t xml:space="preserve">    shared_ptr&lt;</w:t>
      </w:r>
      <w:r w:rsidRPr="00BF34C4">
        <w:rPr>
          <w:rFonts w:ascii="Courier New" w:hAnsi="Courier New" w:cs="Courier New"/>
          <w:b/>
          <w:bCs/>
          <w:sz w:val="18"/>
          <w:szCs w:val="18"/>
        </w:rPr>
        <w:t>dynamic::modeling::model</w:t>
      </w:r>
      <w:r w:rsidRPr="00BF34C4">
        <w:rPr>
          <w:rFonts w:ascii="Courier New" w:hAnsi="Courier New" w:cs="Courier New"/>
          <w:sz w:val="18"/>
          <w:szCs w:val="18"/>
        </w:rPr>
        <w:t>&gt; subnet1</w:t>
      </w:r>
      <w:r w:rsidR="00AB2430" w:rsidRPr="00BF34C4">
        <w:rPr>
          <w:rFonts w:ascii="Courier New" w:hAnsi="Courier New" w:cs="Courier New"/>
          <w:sz w:val="18"/>
          <w:szCs w:val="18"/>
        </w:rPr>
        <w:t>;</w:t>
      </w:r>
    </w:p>
    <w:p w14:paraId="09A64E6E" w14:textId="77777777" w:rsidR="00353D57" w:rsidRPr="00BF34C4" w:rsidRDefault="00AB2430" w:rsidP="00353D57">
      <w:pPr>
        <w:pBdr>
          <w:top w:val="single" w:sz="4" w:space="1" w:color="auto"/>
          <w:left w:val="single" w:sz="4" w:space="1" w:color="auto"/>
          <w:bottom w:val="single" w:sz="4" w:space="1" w:color="auto"/>
          <w:right w:val="single" w:sz="4" w:space="1" w:color="auto"/>
        </w:pBdr>
        <w:spacing w:after="0"/>
        <w:jc w:val="left"/>
        <w:rPr>
          <w:rFonts w:ascii="Courier New" w:hAnsi="Courier New" w:cs="Courier New"/>
          <w:sz w:val="18"/>
          <w:szCs w:val="18"/>
        </w:rPr>
      </w:pPr>
      <w:r w:rsidRPr="00BF34C4">
        <w:rPr>
          <w:rFonts w:ascii="Courier New" w:hAnsi="Courier New" w:cs="Courier New"/>
          <w:sz w:val="18"/>
          <w:szCs w:val="18"/>
        </w:rPr>
        <w:t xml:space="preserve">    subnet1 </w:t>
      </w:r>
      <w:r w:rsidR="00353D57" w:rsidRPr="00BF34C4">
        <w:rPr>
          <w:rFonts w:ascii="Courier New" w:hAnsi="Courier New" w:cs="Courier New"/>
          <w:sz w:val="18"/>
          <w:szCs w:val="18"/>
        </w:rPr>
        <w:t xml:space="preserve">= </w:t>
      </w:r>
      <w:r w:rsidRPr="00BF34C4">
        <w:rPr>
          <w:rFonts w:ascii="Courier New" w:hAnsi="Courier New" w:cs="Courier New"/>
          <w:b/>
          <w:bCs/>
          <w:sz w:val="18"/>
          <w:szCs w:val="18"/>
        </w:rPr>
        <w:t>d</w:t>
      </w:r>
      <w:r w:rsidR="00353D57" w:rsidRPr="00BF34C4">
        <w:rPr>
          <w:rFonts w:ascii="Courier New" w:hAnsi="Courier New" w:cs="Courier New"/>
          <w:b/>
          <w:bCs/>
          <w:sz w:val="18"/>
          <w:szCs w:val="18"/>
        </w:rPr>
        <w:t>ynamic::translate::make_dynamic_atomic_model</w:t>
      </w:r>
      <w:r w:rsidR="00353D57" w:rsidRPr="00BF34C4">
        <w:rPr>
          <w:rFonts w:ascii="Courier New" w:hAnsi="Courier New" w:cs="Courier New"/>
          <w:sz w:val="18"/>
          <w:szCs w:val="18"/>
        </w:rPr>
        <w:t>&lt;Subnet, TIME&gt;("subnet1");</w:t>
      </w:r>
    </w:p>
    <w:p w14:paraId="4C1B87C2"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57340759" w14:textId="451177E0" w:rsidR="003B45B8" w:rsidRPr="00BF34C4" w:rsidRDefault="00CD49D3"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Pr>
          <w:rFonts w:ascii="Courier New" w:hAnsi="Courier New" w:cs="Courier New"/>
          <w:sz w:val="18"/>
          <w:szCs w:val="18"/>
        </w:rPr>
        <w:t xml:space="preserve">    </w:t>
      </w:r>
      <w:r w:rsidR="003B45B8" w:rsidRPr="00BF34C4">
        <w:rPr>
          <w:rFonts w:ascii="Courier New" w:hAnsi="Courier New" w:cs="Courier New"/>
          <w:sz w:val="18"/>
          <w:szCs w:val="18"/>
        </w:rPr>
        <w:t>/***** (5) *****/</w:t>
      </w:r>
    </w:p>
    <w:p w14:paraId="020AD46D"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TOP MODEL********/</w:t>
      </w:r>
    </w:p>
    <w:p w14:paraId="74840D12"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modeling::Ports</w:t>
      </w:r>
      <w:r w:rsidRPr="00BF34C4">
        <w:rPr>
          <w:rFonts w:ascii="Courier New" w:hAnsi="Courier New" w:cs="Courier New"/>
          <w:sz w:val="18"/>
          <w:szCs w:val="18"/>
        </w:rPr>
        <w:t xml:space="preserve"> iports_TOP;</w:t>
      </w:r>
    </w:p>
    <w:p w14:paraId="08F66395"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iports_TOP = {};</w:t>
      </w:r>
    </w:p>
    <w:p w14:paraId="6F56EEDE" w14:textId="77777777" w:rsidR="002A2B8B" w:rsidRPr="00BF34C4" w:rsidRDefault="002A2B8B"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7516AD23"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modeling::Ports</w:t>
      </w:r>
      <w:r w:rsidRPr="00BF34C4">
        <w:rPr>
          <w:rFonts w:ascii="Courier New" w:hAnsi="Courier New" w:cs="Courier New"/>
          <w:sz w:val="18"/>
          <w:szCs w:val="18"/>
        </w:rPr>
        <w:t xml:space="preserve"> oports_TOP;</w:t>
      </w:r>
    </w:p>
    <w:p w14:paraId="01FD068A"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oports_TOP = {typeid(top_out)};</w:t>
      </w:r>
    </w:p>
    <w:p w14:paraId="62F0821F" w14:textId="77777777" w:rsidR="002A2B8B" w:rsidRPr="00BF34C4" w:rsidRDefault="002A2B8B"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3FBCBCA0"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modeling::Models</w:t>
      </w:r>
      <w:r w:rsidRPr="00BF34C4">
        <w:rPr>
          <w:rFonts w:ascii="Courier New" w:hAnsi="Courier New" w:cs="Courier New"/>
          <w:sz w:val="18"/>
          <w:szCs w:val="18"/>
        </w:rPr>
        <w:t xml:space="preserve"> submodels_TOP;</w:t>
      </w:r>
    </w:p>
    <w:p w14:paraId="469D1D0B"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submodels_TOP = {input_reader, subnet1};</w:t>
      </w:r>
    </w:p>
    <w:p w14:paraId="146FFD73" w14:textId="77777777" w:rsidR="002A2B8B" w:rsidRPr="00BF34C4" w:rsidRDefault="002A2B8B"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275ADF13"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modeling::EICs</w:t>
      </w:r>
      <w:r w:rsidRPr="00BF34C4">
        <w:rPr>
          <w:rFonts w:ascii="Courier New" w:hAnsi="Courier New" w:cs="Courier New"/>
          <w:sz w:val="18"/>
          <w:szCs w:val="18"/>
        </w:rPr>
        <w:t xml:space="preserve"> eics_TOP;</w:t>
      </w:r>
    </w:p>
    <w:p w14:paraId="642C9B84"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eics_TOP = {};</w:t>
      </w:r>
      <w:r w:rsidR="00CB4DEF" w:rsidRPr="00BF34C4">
        <w:rPr>
          <w:rFonts w:ascii="Courier New" w:hAnsi="Courier New" w:cs="Courier New"/>
          <w:sz w:val="18"/>
          <w:szCs w:val="18"/>
        </w:rPr>
        <w:t xml:space="preserve">  //</w:t>
      </w:r>
      <w:r w:rsidR="00B53055" w:rsidRPr="00BF34C4">
        <w:rPr>
          <w:rFonts w:ascii="Courier New" w:hAnsi="Courier New" w:cs="Courier New"/>
          <w:sz w:val="18"/>
          <w:szCs w:val="18"/>
        </w:rPr>
        <w:t xml:space="preserve"> </w:t>
      </w:r>
      <w:r w:rsidR="00CB4DEF" w:rsidRPr="00BF34C4">
        <w:rPr>
          <w:rFonts w:ascii="Courier New" w:hAnsi="Courier New" w:cs="Courier New"/>
          <w:sz w:val="18"/>
          <w:szCs w:val="18"/>
        </w:rPr>
        <w:t>_EI</w:t>
      </w:r>
      <w:r w:rsidR="009E49ED" w:rsidRPr="00BF34C4">
        <w:rPr>
          <w:rFonts w:ascii="Courier New" w:hAnsi="Courier New" w:cs="Courier New"/>
          <w:sz w:val="18"/>
          <w:szCs w:val="18"/>
        </w:rPr>
        <w:t xml:space="preserve">C </w:t>
      </w:r>
      <w:r w:rsidR="00B53055" w:rsidRPr="00BF34C4">
        <w:rPr>
          <w:rFonts w:ascii="Courier New" w:hAnsi="Courier New" w:cs="Courier New"/>
          <w:sz w:val="18"/>
          <w:szCs w:val="18"/>
        </w:rPr>
        <w:t xml:space="preserve">WOULD GO HERE ; </w:t>
      </w:r>
      <w:r w:rsidR="009E49ED" w:rsidRPr="00BF34C4">
        <w:rPr>
          <w:rFonts w:ascii="Courier New" w:hAnsi="Courier New" w:cs="Courier New"/>
          <w:sz w:val="18"/>
          <w:szCs w:val="18"/>
        </w:rPr>
        <w:t>NOT NEEDED BECAUSE IT IS EMTPY IN THIS EXAMPLE</w:t>
      </w:r>
    </w:p>
    <w:p w14:paraId="1E56F8F6" w14:textId="77777777" w:rsidR="002A2B8B" w:rsidRPr="00BF34C4" w:rsidRDefault="002A2B8B"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0999BF53"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modeling::EOCs</w:t>
      </w:r>
      <w:r w:rsidRPr="00BF34C4">
        <w:rPr>
          <w:rFonts w:ascii="Courier New" w:hAnsi="Courier New" w:cs="Courier New"/>
          <w:sz w:val="18"/>
          <w:szCs w:val="18"/>
        </w:rPr>
        <w:t xml:space="preserve"> eocs_TOP;</w:t>
      </w:r>
    </w:p>
    <w:p w14:paraId="6A4D9157"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eocs_TOP = {</w:t>
      </w:r>
    </w:p>
    <w:p w14:paraId="3CCDADAB"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translate::make_EOC</w:t>
      </w:r>
      <w:r w:rsidRPr="00BF34C4">
        <w:rPr>
          <w:rFonts w:ascii="Courier New" w:hAnsi="Courier New" w:cs="Courier New"/>
          <w:sz w:val="18"/>
          <w:szCs w:val="18"/>
        </w:rPr>
        <w:t>&lt;Subnet_defs::out,top_out&gt;("subnet1")</w:t>
      </w:r>
    </w:p>
    <w:p w14:paraId="398C44A6"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p>
    <w:p w14:paraId="553271BD" w14:textId="77777777" w:rsidR="002A2B8B" w:rsidRPr="00BF34C4" w:rsidRDefault="002A2B8B"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0B424CE9"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modeling::ICs</w:t>
      </w:r>
      <w:r w:rsidRPr="00BF34C4">
        <w:rPr>
          <w:rFonts w:ascii="Courier New" w:hAnsi="Courier New" w:cs="Courier New"/>
          <w:sz w:val="18"/>
          <w:szCs w:val="18"/>
        </w:rPr>
        <w:t xml:space="preserve"> ics_TOP;</w:t>
      </w:r>
    </w:p>
    <w:p w14:paraId="098D33AE"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ics_TOP = {</w:t>
      </w:r>
    </w:p>
    <w:p w14:paraId="0904540F"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BF34C4">
        <w:rPr>
          <w:rFonts w:ascii="Courier New" w:hAnsi="Courier New" w:cs="Courier New"/>
          <w:b/>
          <w:bCs/>
          <w:sz w:val="18"/>
          <w:szCs w:val="18"/>
        </w:rPr>
        <w:t>dynamic::translate::make_IC</w:t>
      </w:r>
      <w:r w:rsidRPr="00BF34C4">
        <w:rPr>
          <w:rFonts w:ascii="Courier New" w:hAnsi="Courier New" w:cs="Courier New"/>
          <w:sz w:val="18"/>
          <w:szCs w:val="18"/>
        </w:rPr>
        <w:t>&lt;iestream_input_defs&lt;Message_t&gt;::out,Subnet_defs::in&gt;(</w:t>
      </w:r>
      <w:r w:rsidRPr="00BF34C4">
        <w:rPr>
          <w:rFonts w:ascii="Courier New" w:hAnsi="Courier New" w:cs="Courier New"/>
          <w:sz w:val="18"/>
          <w:szCs w:val="18"/>
        </w:rPr>
        <w:br/>
        <w:t xml:space="preserve">                                           "input_reader","subnet1")</w:t>
      </w:r>
    </w:p>
    <w:p w14:paraId="06197F9F"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p>
    <w:p w14:paraId="1B41A4C5" w14:textId="77777777" w:rsidR="002A2B8B" w:rsidRPr="00BF34C4" w:rsidRDefault="002A2B8B"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405AE146"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sha</w:t>
      </w:r>
      <w:r w:rsidRPr="00071165">
        <w:rPr>
          <w:rFonts w:ascii="Courier New" w:hAnsi="Courier New" w:cs="Courier New"/>
          <w:sz w:val="18"/>
          <w:szCs w:val="18"/>
        </w:rPr>
        <w:t>red_ptr&lt;</w:t>
      </w:r>
      <w:r w:rsidRPr="00071165">
        <w:rPr>
          <w:rFonts w:ascii="Courier New" w:hAnsi="Courier New" w:cs="Courier New"/>
          <w:b/>
          <w:bCs/>
          <w:sz w:val="18"/>
          <w:szCs w:val="18"/>
        </w:rPr>
        <w:t>dynamic::modeling::coupled&lt;TIME&gt;</w:t>
      </w:r>
      <w:r w:rsidRPr="00071165">
        <w:rPr>
          <w:rFonts w:ascii="Courier New" w:hAnsi="Courier New" w:cs="Courier New"/>
          <w:sz w:val="18"/>
          <w:szCs w:val="18"/>
        </w:rPr>
        <w:t>&gt; TOP;</w:t>
      </w:r>
    </w:p>
    <w:p w14:paraId="79810DBF" w14:textId="77777777" w:rsidR="004E269D" w:rsidRPr="00BF34C4" w:rsidRDefault="004E269D"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66F957FD"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TOP = make_shared&lt;</w:t>
      </w:r>
      <w:r w:rsidRPr="00BF34C4">
        <w:rPr>
          <w:rFonts w:ascii="Courier New" w:hAnsi="Courier New" w:cs="Courier New"/>
          <w:b/>
          <w:bCs/>
          <w:sz w:val="18"/>
          <w:szCs w:val="18"/>
        </w:rPr>
        <w:t>dynamic::modeling::coupled&lt;TIME&gt;</w:t>
      </w:r>
      <w:r w:rsidRPr="00BF34C4">
        <w:rPr>
          <w:rFonts w:ascii="Courier New" w:hAnsi="Courier New" w:cs="Courier New"/>
          <w:sz w:val="18"/>
          <w:szCs w:val="18"/>
        </w:rPr>
        <w:t>&gt;(</w:t>
      </w:r>
    </w:p>
    <w:p w14:paraId="06B16BA4"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TOP", submodels_TOP, iports_TOP, oports_TOP, eics_TOP, eocs_TOP, ics_TOP </w:t>
      </w:r>
    </w:p>
    <w:p w14:paraId="5F7B272D" w14:textId="77777777" w:rsidR="006B3D46" w:rsidRPr="00BF34C4" w:rsidRDefault="006B3D46"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p>
    <w:p w14:paraId="129AD6D2" w14:textId="77777777" w:rsidR="00353D57" w:rsidRPr="00BF34C4" w:rsidRDefault="00353D57" w:rsidP="006B3D46">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p>
    <w:p w14:paraId="592FF83A" w14:textId="77777777" w:rsidR="003B45B8" w:rsidRPr="00BF34C4" w:rsidRDefault="003B45B8"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20529CEB" w14:textId="05E4351D" w:rsidR="00353D57" w:rsidRPr="00BF34C4" w:rsidRDefault="00CD49D3"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Pr>
          <w:rFonts w:ascii="Courier New" w:hAnsi="Courier New" w:cs="Courier New"/>
          <w:sz w:val="18"/>
          <w:szCs w:val="18"/>
        </w:rPr>
        <w:t xml:space="preserve">    </w:t>
      </w:r>
      <w:r w:rsidR="003B45B8" w:rsidRPr="00BF34C4">
        <w:rPr>
          <w:rFonts w:ascii="Courier New" w:hAnsi="Courier New" w:cs="Courier New"/>
          <w:sz w:val="18"/>
          <w:szCs w:val="18"/>
        </w:rPr>
        <w:t>/***** (6) *****/</w:t>
      </w:r>
    </w:p>
    <w:p w14:paraId="1C5AA0AA"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Pr>
          <w:rFonts w:ascii="Courier New" w:hAnsi="Courier New" w:cs="Courier New"/>
          <w:sz w:val="18"/>
          <w:szCs w:val="18"/>
        </w:rPr>
        <w:t xml:space="preserve">    </w:t>
      </w:r>
      <w:r w:rsidRPr="005B3DB0">
        <w:rPr>
          <w:rFonts w:ascii="Courier New" w:hAnsi="Courier New" w:cs="Courier New"/>
          <w:sz w:val="18"/>
          <w:szCs w:val="18"/>
        </w:rPr>
        <w:t>/*************** Loggers *******************/</w:t>
      </w:r>
    </w:p>
    <w:p w14:paraId="5BD26390"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static ofstream out_messages("../simulation_results/subnet_test_output_messages.txt");</w:t>
      </w:r>
    </w:p>
    <w:p w14:paraId="314261EE" w14:textId="77777777" w:rsidR="00A361D5" w:rsidRDefault="00A361D5"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5AB3C066"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struct oss_sink_messages{</w:t>
      </w:r>
    </w:p>
    <w:p w14:paraId="3CE8FA32"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static ostream&amp; sink(){          </w:t>
      </w:r>
    </w:p>
    <w:p w14:paraId="50D334A4"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return out_messages;</w:t>
      </w:r>
    </w:p>
    <w:p w14:paraId="519767AC"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w:t>
      </w:r>
    </w:p>
    <w:p w14:paraId="38710122"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w:t>
      </w:r>
    </w:p>
    <w:p w14:paraId="62455269" w14:textId="77777777" w:rsidR="00A361D5" w:rsidRDefault="00A361D5"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187776EA"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static ofstream out_state("../simulation_results/subnet_test_output_state.txt");</w:t>
      </w:r>
    </w:p>
    <w:p w14:paraId="3A19B0A5" w14:textId="77777777" w:rsidR="00A361D5" w:rsidRDefault="00A361D5"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069A8848"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struct oss_sink_state{</w:t>
      </w:r>
    </w:p>
    <w:p w14:paraId="716AD991"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static ostream&amp; sink(){          </w:t>
      </w:r>
    </w:p>
    <w:p w14:paraId="2B297E59"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return out_state;</w:t>
      </w:r>
    </w:p>
    <w:p w14:paraId="71E0DABF"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w:t>
      </w:r>
    </w:p>
    <w:p w14:paraId="5A34B6FD"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w:t>
      </w:r>
    </w:p>
    <w:p w14:paraId="335CED70"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w:t>
      </w:r>
    </w:p>
    <w:p w14:paraId="0F0DC040" w14:textId="77777777" w:rsid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using state</w:t>
      </w:r>
      <w:r>
        <w:rPr>
          <w:rFonts w:ascii="Courier New" w:hAnsi="Courier New" w:cs="Courier New"/>
          <w:sz w:val="18"/>
          <w:szCs w:val="18"/>
        </w:rPr>
        <w:t xml:space="preserve"> </w:t>
      </w:r>
      <w:r w:rsidRPr="005B3DB0">
        <w:rPr>
          <w:rFonts w:ascii="Courier New" w:hAnsi="Courier New" w:cs="Courier New"/>
          <w:sz w:val="18"/>
          <w:szCs w:val="18"/>
        </w:rPr>
        <w:t>=</w:t>
      </w:r>
      <w:r>
        <w:rPr>
          <w:rFonts w:ascii="Courier New" w:hAnsi="Courier New" w:cs="Courier New"/>
          <w:sz w:val="18"/>
          <w:szCs w:val="18"/>
        </w:rPr>
        <w:t xml:space="preserve"> </w:t>
      </w:r>
      <w:r w:rsidRPr="00AB41FC">
        <w:rPr>
          <w:rFonts w:ascii="Courier New" w:hAnsi="Courier New" w:cs="Courier New"/>
          <w:b/>
          <w:bCs/>
          <w:sz w:val="18"/>
          <w:szCs w:val="18"/>
        </w:rPr>
        <w:t>logger::logger&lt;logger::logger_state, dynamic::logger::formatter&lt;TIME&gt;,</w:t>
      </w:r>
      <w:r w:rsidRPr="005B3DB0">
        <w:rPr>
          <w:rFonts w:ascii="Courier New" w:hAnsi="Courier New" w:cs="Courier New"/>
          <w:sz w:val="18"/>
          <w:szCs w:val="18"/>
        </w:rPr>
        <w:t xml:space="preserve"> oss_sink_state</w:t>
      </w:r>
      <w:r w:rsidRPr="00AB41FC">
        <w:rPr>
          <w:rFonts w:ascii="Courier New" w:hAnsi="Courier New" w:cs="Courier New"/>
          <w:b/>
          <w:bCs/>
          <w:sz w:val="18"/>
          <w:szCs w:val="18"/>
        </w:rPr>
        <w:t>&gt;;</w:t>
      </w:r>
    </w:p>
    <w:p w14:paraId="1D951392"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7B1C83FA" w14:textId="77777777" w:rsid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using log_messages</w:t>
      </w:r>
      <w:r>
        <w:rPr>
          <w:rFonts w:ascii="Courier New" w:hAnsi="Courier New" w:cs="Courier New"/>
          <w:sz w:val="18"/>
          <w:szCs w:val="18"/>
        </w:rPr>
        <w:t xml:space="preserve"> </w:t>
      </w:r>
      <w:r w:rsidRPr="005B3DB0">
        <w:rPr>
          <w:rFonts w:ascii="Courier New" w:hAnsi="Courier New" w:cs="Courier New"/>
          <w:sz w:val="18"/>
          <w:szCs w:val="18"/>
        </w:rPr>
        <w:t>=</w:t>
      </w:r>
      <w:r>
        <w:rPr>
          <w:rFonts w:ascii="Courier New" w:hAnsi="Courier New" w:cs="Courier New"/>
          <w:sz w:val="18"/>
          <w:szCs w:val="18"/>
        </w:rPr>
        <w:t xml:space="preserve"> </w:t>
      </w:r>
      <w:r w:rsidRPr="00AB41FC">
        <w:rPr>
          <w:rFonts w:ascii="Courier New" w:hAnsi="Courier New" w:cs="Courier New"/>
          <w:b/>
          <w:bCs/>
          <w:sz w:val="18"/>
          <w:szCs w:val="18"/>
        </w:rPr>
        <w:t>logger::logger&lt;logger::logger_messages, dynamic::logger::formatter&lt;TIME&gt;,</w:t>
      </w:r>
      <w:r w:rsidRPr="005B3DB0">
        <w:rPr>
          <w:rFonts w:ascii="Courier New" w:hAnsi="Courier New" w:cs="Courier New"/>
          <w:sz w:val="18"/>
          <w:szCs w:val="18"/>
        </w:rPr>
        <w:t xml:space="preserve"> oss_sink_messages</w:t>
      </w:r>
      <w:r w:rsidRPr="00AB41FC">
        <w:rPr>
          <w:rFonts w:ascii="Courier New" w:hAnsi="Courier New" w:cs="Courier New"/>
          <w:b/>
          <w:bCs/>
          <w:sz w:val="18"/>
          <w:szCs w:val="18"/>
        </w:rPr>
        <w:t>&gt;;</w:t>
      </w:r>
    </w:p>
    <w:p w14:paraId="10001A04"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6EF2B93B" w14:textId="77777777" w:rsid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using global_time_mes</w:t>
      </w:r>
      <w:r>
        <w:rPr>
          <w:rFonts w:ascii="Courier New" w:hAnsi="Courier New" w:cs="Courier New"/>
          <w:sz w:val="18"/>
          <w:szCs w:val="18"/>
        </w:rPr>
        <w:t xml:space="preserve"> </w:t>
      </w:r>
      <w:r w:rsidRPr="005B3DB0">
        <w:rPr>
          <w:rFonts w:ascii="Courier New" w:hAnsi="Courier New" w:cs="Courier New"/>
          <w:sz w:val="18"/>
          <w:szCs w:val="18"/>
        </w:rPr>
        <w:t>=</w:t>
      </w:r>
      <w:r>
        <w:rPr>
          <w:rFonts w:ascii="Courier New" w:hAnsi="Courier New" w:cs="Courier New"/>
          <w:sz w:val="18"/>
          <w:szCs w:val="18"/>
        </w:rPr>
        <w:t xml:space="preserve"> </w:t>
      </w:r>
      <w:r w:rsidRPr="00AB41FC">
        <w:rPr>
          <w:rFonts w:ascii="Courier New" w:hAnsi="Courier New" w:cs="Courier New"/>
          <w:b/>
          <w:bCs/>
          <w:sz w:val="18"/>
          <w:szCs w:val="18"/>
        </w:rPr>
        <w:t>logger::logger&lt;logger::logger_global_time, dynamic::logger::formatter&lt;TIME&gt;,</w:t>
      </w:r>
      <w:r w:rsidRPr="005B3DB0">
        <w:rPr>
          <w:rFonts w:ascii="Courier New" w:hAnsi="Courier New" w:cs="Courier New"/>
          <w:sz w:val="18"/>
          <w:szCs w:val="18"/>
        </w:rPr>
        <w:t xml:space="preserve"> oss_sink_messages</w:t>
      </w:r>
      <w:r w:rsidRPr="00AB41FC">
        <w:rPr>
          <w:rFonts w:ascii="Courier New" w:hAnsi="Courier New" w:cs="Courier New"/>
          <w:b/>
          <w:bCs/>
          <w:sz w:val="18"/>
          <w:szCs w:val="18"/>
        </w:rPr>
        <w:t>&gt;;</w:t>
      </w:r>
    </w:p>
    <w:p w14:paraId="70B90BF5"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060CBC34" w14:textId="77777777" w:rsidR="005B3DB0" w:rsidRPr="00AB41FC"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b/>
          <w:bCs/>
          <w:sz w:val="18"/>
          <w:szCs w:val="18"/>
        </w:rPr>
      </w:pPr>
      <w:r w:rsidRPr="005B3DB0">
        <w:rPr>
          <w:rFonts w:ascii="Courier New" w:hAnsi="Courier New" w:cs="Courier New"/>
          <w:sz w:val="18"/>
          <w:szCs w:val="18"/>
        </w:rPr>
        <w:t xml:space="preserve">    using global_time_sta</w:t>
      </w:r>
      <w:r>
        <w:rPr>
          <w:rFonts w:ascii="Courier New" w:hAnsi="Courier New" w:cs="Courier New"/>
          <w:sz w:val="18"/>
          <w:szCs w:val="18"/>
        </w:rPr>
        <w:t xml:space="preserve"> </w:t>
      </w:r>
      <w:r w:rsidRPr="005B3DB0">
        <w:rPr>
          <w:rFonts w:ascii="Courier New" w:hAnsi="Courier New" w:cs="Courier New"/>
          <w:sz w:val="18"/>
          <w:szCs w:val="18"/>
        </w:rPr>
        <w:t>=</w:t>
      </w:r>
      <w:r>
        <w:rPr>
          <w:rFonts w:ascii="Courier New" w:hAnsi="Courier New" w:cs="Courier New"/>
          <w:sz w:val="18"/>
          <w:szCs w:val="18"/>
        </w:rPr>
        <w:t xml:space="preserve"> </w:t>
      </w:r>
      <w:r w:rsidRPr="00AB41FC">
        <w:rPr>
          <w:rFonts w:ascii="Courier New" w:hAnsi="Courier New" w:cs="Courier New"/>
          <w:b/>
          <w:bCs/>
          <w:sz w:val="18"/>
          <w:szCs w:val="18"/>
        </w:rPr>
        <w:t>logger::logger&lt;logger::logger_global_time, dynamic::logger::formatter&lt;TIME&gt;,</w:t>
      </w:r>
      <w:r w:rsidRPr="005B3DB0">
        <w:rPr>
          <w:rFonts w:ascii="Courier New" w:hAnsi="Courier New" w:cs="Courier New"/>
          <w:sz w:val="18"/>
          <w:szCs w:val="18"/>
        </w:rPr>
        <w:t xml:space="preserve"> oss_sink_state</w:t>
      </w:r>
      <w:r w:rsidRPr="00AB41FC">
        <w:rPr>
          <w:rFonts w:ascii="Courier New" w:hAnsi="Courier New" w:cs="Courier New"/>
          <w:b/>
          <w:bCs/>
          <w:sz w:val="18"/>
          <w:szCs w:val="18"/>
        </w:rPr>
        <w:t>&gt;;</w:t>
      </w:r>
    </w:p>
    <w:p w14:paraId="319CD6A8" w14:textId="77777777" w:rsidR="005B3DB0" w:rsidRPr="005B3DB0"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68E3B49C" w14:textId="77777777" w:rsidR="003B45B8"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5B3DB0">
        <w:rPr>
          <w:rFonts w:ascii="Courier New" w:hAnsi="Courier New" w:cs="Courier New"/>
          <w:sz w:val="18"/>
          <w:szCs w:val="18"/>
        </w:rPr>
        <w:t xml:space="preserve">    using logger_top</w:t>
      </w:r>
      <w:r>
        <w:rPr>
          <w:rFonts w:ascii="Courier New" w:hAnsi="Courier New" w:cs="Courier New"/>
          <w:sz w:val="18"/>
          <w:szCs w:val="18"/>
        </w:rPr>
        <w:t xml:space="preserve"> </w:t>
      </w:r>
      <w:r w:rsidRPr="005B3DB0">
        <w:rPr>
          <w:rFonts w:ascii="Courier New" w:hAnsi="Courier New" w:cs="Courier New"/>
          <w:sz w:val="18"/>
          <w:szCs w:val="18"/>
        </w:rPr>
        <w:t>=</w:t>
      </w:r>
      <w:r>
        <w:rPr>
          <w:rFonts w:ascii="Courier New" w:hAnsi="Courier New" w:cs="Courier New"/>
          <w:sz w:val="18"/>
          <w:szCs w:val="18"/>
        </w:rPr>
        <w:t xml:space="preserve"> </w:t>
      </w:r>
      <w:r w:rsidRPr="00AB41FC">
        <w:rPr>
          <w:rFonts w:ascii="Courier New" w:hAnsi="Courier New" w:cs="Courier New"/>
          <w:b/>
          <w:bCs/>
          <w:sz w:val="18"/>
          <w:szCs w:val="18"/>
        </w:rPr>
        <w:t>logger::multilogger&lt;</w:t>
      </w:r>
      <w:r w:rsidRPr="005B3DB0">
        <w:rPr>
          <w:rFonts w:ascii="Courier New" w:hAnsi="Courier New" w:cs="Courier New"/>
          <w:sz w:val="18"/>
          <w:szCs w:val="18"/>
        </w:rPr>
        <w:t>state, log_messages, global_time_mes, global_time_sta</w:t>
      </w:r>
      <w:r w:rsidRPr="00AB41FC">
        <w:rPr>
          <w:rFonts w:ascii="Courier New" w:hAnsi="Courier New" w:cs="Courier New"/>
          <w:b/>
          <w:bCs/>
          <w:sz w:val="18"/>
          <w:szCs w:val="18"/>
        </w:rPr>
        <w:t>&gt;;</w:t>
      </w:r>
    </w:p>
    <w:p w14:paraId="0294ACC0" w14:textId="77777777" w:rsidR="005B3DB0" w:rsidRPr="00BF34C4" w:rsidRDefault="005B3DB0" w:rsidP="005B3DB0">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p>
    <w:p w14:paraId="1CB400B1" w14:textId="6274E3FE" w:rsidR="003B45B8" w:rsidRPr="00BF34C4" w:rsidRDefault="00CD49D3" w:rsidP="003B45B8">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Pr>
          <w:rFonts w:ascii="Courier New" w:hAnsi="Courier New" w:cs="Courier New"/>
          <w:sz w:val="18"/>
          <w:szCs w:val="18"/>
        </w:rPr>
        <w:t xml:space="preserve">    </w:t>
      </w:r>
      <w:r w:rsidR="003B45B8" w:rsidRPr="00BF34C4">
        <w:rPr>
          <w:rFonts w:ascii="Courier New" w:hAnsi="Courier New" w:cs="Courier New"/>
          <w:sz w:val="18"/>
          <w:szCs w:val="18"/>
        </w:rPr>
        <w:t>/***** (7) *****/</w:t>
      </w:r>
    </w:p>
    <w:p w14:paraId="408B4FF5"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 Runner call ************************/</w:t>
      </w:r>
    </w:p>
    <w:p w14:paraId="3B8749B0"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w:t>
      </w:r>
      <w:r w:rsidRPr="00AB41FC">
        <w:rPr>
          <w:rFonts w:ascii="Courier New" w:hAnsi="Courier New" w:cs="Courier New"/>
          <w:b/>
          <w:bCs/>
          <w:sz w:val="18"/>
          <w:szCs w:val="18"/>
        </w:rPr>
        <w:t>dynamic::engine::runner</w:t>
      </w:r>
      <w:r w:rsidRPr="00BF34C4">
        <w:rPr>
          <w:rFonts w:ascii="Courier New" w:hAnsi="Courier New" w:cs="Courier New"/>
          <w:sz w:val="18"/>
          <w:szCs w:val="18"/>
        </w:rPr>
        <w:t>&lt;NDTime, logger_top&gt; r(TOP, {0});</w:t>
      </w:r>
    </w:p>
    <w:p w14:paraId="5022BD0D"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r.</w:t>
      </w:r>
      <w:r w:rsidRPr="00AB41FC">
        <w:rPr>
          <w:rFonts w:ascii="Courier New" w:hAnsi="Courier New" w:cs="Courier New"/>
          <w:b/>
          <w:bCs/>
          <w:sz w:val="18"/>
          <w:szCs w:val="18"/>
        </w:rPr>
        <w:t>run_until</w:t>
      </w:r>
      <w:r w:rsidRPr="00BF34C4">
        <w:rPr>
          <w:rFonts w:ascii="Courier New" w:hAnsi="Courier New" w:cs="Courier New"/>
          <w:sz w:val="18"/>
          <w:szCs w:val="18"/>
        </w:rPr>
        <w:t>(NDTime("04:00:00:000"));</w:t>
      </w:r>
    </w:p>
    <w:p w14:paraId="5FBB8CF0" w14:textId="77777777" w:rsidR="00353D57"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 xml:space="preserve">    return 0;</w:t>
      </w:r>
    </w:p>
    <w:p w14:paraId="391ABEA3" w14:textId="77777777" w:rsidR="00086806" w:rsidRPr="00BF34C4" w:rsidRDefault="00353D57" w:rsidP="00353D57">
      <w:pPr>
        <w:pBdr>
          <w:top w:val="single" w:sz="4" w:space="1" w:color="auto"/>
          <w:left w:val="single" w:sz="4" w:space="1" w:color="auto"/>
          <w:bottom w:val="single" w:sz="4" w:space="1" w:color="auto"/>
          <w:right w:val="single" w:sz="4" w:space="1" w:color="auto"/>
        </w:pBdr>
        <w:spacing w:after="0"/>
        <w:rPr>
          <w:rFonts w:ascii="Courier New" w:hAnsi="Courier New" w:cs="Courier New"/>
          <w:sz w:val="18"/>
          <w:szCs w:val="18"/>
        </w:rPr>
      </w:pPr>
      <w:r w:rsidRPr="00BF34C4">
        <w:rPr>
          <w:rFonts w:ascii="Courier New" w:hAnsi="Courier New" w:cs="Courier New"/>
          <w:sz w:val="18"/>
          <w:szCs w:val="18"/>
        </w:rPr>
        <w:t>}</w:t>
      </w:r>
    </w:p>
    <w:p w14:paraId="521038D3" w14:textId="36C0A14E" w:rsidR="00400399" w:rsidRPr="00BF34C4" w:rsidRDefault="00582DD3" w:rsidP="00582DD3">
      <w:pPr>
        <w:pStyle w:val="Caption"/>
      </w:pPr>
      <w:bookmarkStart w:id="34" w:name="_Ref21383739"/>
      <w:r>
        <w:t xml:space="preserve">Figure </w:t>
      </w:r>
      <w:r>
        <w:fldChar w:fldCharType="begin"/>
      </w:r>
      <w:r>
        <w:instrText xml:space="preserve"> SEQ Figure \* ARABIC </w:instrText>
      </w:r>
      <w:r>
        <w:fldChar w:fldCharType="separate"/>
      </w:r>
      <w:r w:rsidR="00786F0A">
        <w:rPr>
          <w:noProof/>
        </w:rPr>
        <w:t>6</w:t>
      </w:r>
      <w:r>
        <w:fldChar w:fldCharType="end"/>
      </w:r>
      <w:bookmarkEnd w:id="34"/>
      <w:r>
        <w:t>. Subnet test coupled model implementation</w:t>
      </w:r>
    </w:p>
    <w:p w14:paraId="5360C6AD" w14:textId="77777777" w:rsidR="00DF3CBF" w:rsidRPr="00BF34C4" w:rsidRDefault="00DF3CBF" w:rsidP="00DF3CBF">
      <w:r w:rsidRPr="00BF34C4">
        <w:lastRenderedPageBreak/>
        <w:t xml:space="preserve">We first include the simulator libraries that provide </w:t>
      </w:r>
      <w:r w:rsidR="00FF5044" w:rsidRPr="00BF34C4">
        <w:t xml:space="preserve">the different </w:t>
      </w:r>
      <w:r w:rsidRPr="00BF34C4">
        <w:t xml:space="preserve">services </w:t>
      </w:r>
      <w:r w:rsidR="00FF5044" w:rsidRPr="00BF34C4">
        <w:t>needed to build and run the simulation. We need to be able to:</w:t>
      </w:r>
    </w:p>
    <w:p w14:paraId="42B2B463" w14:textId="77777777" w:rsidR="00B4065D" w:rsidRPr="00BF34C4" w:rsidRDefault="00B4065D" w:rsidP="00B4065D">
      <w:pPr>
        <w:pStyle w:val="ListParagraph"/>
        <w:numPr>
          <w:ilvl w:val="0"/>
          <w:numId w:val="4"/>
        </w:numPr>
      </w:pPr>
      <w:r w:rsidRPr="00BF34C4">
        <w:t>Define new ports (</w:t>
      </w:r>
      <w:r w:rsidRPr="00BF34C4">
        <w:rPr>
          <w:rFonts w:ascii="Courier New" w:eastAsia="Times New Roman" w:hAnsi="Courier New" w:cs="Courier New"/>
          <w:szCs w:val="20"/>
          <w:lang w:eastAsia="en-CA"/>
        </w:rPr>
        <w:t>&lt;cadmium/modeling/ports.hpp&gt;)</w:t>
      </w:r>
    </w:p>
    <w:p w14:paraId="5CBF1620" w14:textId="77777777" w:rsidR="00401D7C" w:rsidRPr="00BF34C4" w:rsidRDefault="002344DF" w:rsidP="001E4E61">
      <w:pPr>
        <w:pStyle w:val="ListParagraph"/>
        <w:numPr>
          <w:ilvl w:val="0"/>
          <w:numId w:val="4"/>
        </w:numPr>
        <w:rPr>
          <w:rFonts w:ascii="Courier New" w:eastAsia="Times New Roman" w:hAnsi="Courier New" w:cs="Courier New"/>
          <w:szCs w:val="20"/>
          <w:lang w:eastAsia="en-CA"/>
        </w:rPr>
      </w:pPr>
      <w:r w:rsidRPr="00BF34C4">
        <w:t>Create</w:t>
      </w:r>
      <w:r w:rsidR="00401D7C" w:rsidRPr="00BF34C4">
        <w:t xml:space="preserve"> </w:t>
      </w:r>
      <w:r w:rsidRPr="00BF34C4">
        <w:t xml:space="preserve">every </w:t>
      </w:r>
      <w:r w:rsidR="00401D7C" w:rsidRPr="00BF34C4">
        <w:t>element of a coupled model</w:t>
      </w:r>
      <w:r w:rsidRPr="00BF34C4">
        <w:t xml:space="preserve"> definition</w:t>
      </w:r>
      <w:r w:rsidR="00401D7C" w:rsidRPr="00BF34C4">
        <w:t>: input ports, output ports, submodels, external input couplings, external output couplings and internal couplings (</w:t>
      </w:r>
      <w:r w:rsidR="00401D7C" w:rsidRPr="00BF34C4">
        <w:rPr>
          <w:rFonts w:ascii="Courier New" w:eastAsia="Times New Roman" w:hAnsi="Courier New" w:cs="Courier New"/>
          <w:szCs w:val="20"/>
          <w:lang w:eastAsia="en-CA"/>
        </w:rPr>
        <w:t>&lt;cadmium/modeling/dynamic_model.hpp&gt;)</w:t>
      </w:r>
    </w:p>
    <w:p w14:paraId="29C0B380" w14:textId="77777777" w:rsidR="00BE336E" w:rsidRPr="00BF34C4" w:rsidRDefault="00BE336E" w:rsidP="001E4E61">
      <w:pPr>
        <w:pStyle w:val="ListParagraph"/>
        <w:numPr>
          <w:ilvl w:val="0"/>
          <w:numId w:val="4"/>
        </w:numPr>
        <w:rPr>
          <w:rFonts w:ascii="Courier New" w:eastAsia="Times New Roman" w:hAnsi="Courier New" w:cs="Courier New"/>
          <w:szCs w:val="20"/>
          <w:lang w:eastAsia="en-CA"/>
        </w:rPr>
      </w:pPr>
      <w:r w:rsidRPr="00BF34C4">
        <w:t xml:space="preserve">Define </w:t>
      </w:r>
      <w:r w:rsidR="00B53055" w:rsidRPr="00BF34C4">
        <w:t xml:space="preserve">the </w:t>
      </w:r>
      <w:r w:rsidRPr="00BF34C4">
        <w:t>data type</w:t>
      </w:r>
      <w:r w:rsidR="00B53055" w:rsidRPr="00BF34C4">
        <w:t>s</w:t>
      </w:r>
      <w:r w:rsidRPr="00BF34C4">
        <w:t xml:space="preserve"> </w:t>
      </w:r>
      <w:r w:rsidR="00B53055" w:rsidRPr="00BF34C4">
        <w:t xml:space="preserve">for </w:t>
      </w:r>
      <w:r w:rsidRPr="00BF34C4">
        <w:t xml:space="preserve">coupled models </w:t>
      </w:r>
      <w:r w:rsidRPr="00BF34C4">
        <w:rPr>
          <w:rFonts w:ascii="Courier New" w:eastAsia="Times New Roman" w:hAnsi="Courier New" w:cs="Courier New"/>
          <w:szCs w:val="20"/>
          <w:lang w:eastAsia="en-CA"/>
        </w:rPr>
        <w:t xml:space="preserve">&lt;cadmium/modeling/dynamic_coupled.hpp&gt; </w:t>
      </w:r>
    </w:p>
    <w:p w14:paraId="60B3023A" w14:textId="77777777" w:rsidR="00B4065D" w:rsidRPr="00BF34C4" w:rsidRDefault="00B4065D" w:rsidP="001E4E61">
      <w:pPr>
        <w:pStyle w:val="ListParagraph"/>
        <w:numPr>
          <w:ilvl w:val="0"/>
          <w:numId w:val="4"/>
        </w:numPr>
        <w:rPr>
          <w:rFonts w:ascii="Courier New" w:eastAsia="Times New Roman" w:hAnsi="Courier New" w:cs="Courier New"/>
          <w:szCs w:val="20"/>
          <w:lang w:eastAsia="en-CA"/>
        </w:rPr>
      </w:pPr>
      <w:r w:rsidRPr="00BF34C4">
        <w:t>Create new instances of atomic models and make EIC, EOC and IC (</w:t>
      </w:r>
      <w:r w:rsidRPr="00BF34C4">
        <w:rPr>
          <w:rFonts w:ascii="Courier New" w:eastAsia="Times New Roman" w:hAnsi="Courier New" w:cs="Courier New"/>
          <w:szCs w:val="20"/>
          <w:lang w:eastAsia="en-CA"/>
        </w:rPr>
        <w:t>&lt;cadmium/modeling/dynamic_model_translator.hpp&gt;)</w:t>
      </w:r>
    </w:p>
    <w:p w14:paraId="4E6944E9" w14:textId="77777777" w:rsidR="00B4065D" w:rsidRPr="00BF34C4" w:rsidRDefault="00B4065D" w:rsidP="00B4065D">
      <w:pPr>
        <w:pStyle w:val="ListParagraph"/>
        <w:numPr>
          <w:ilvl w:val="0"/>
          <w:numId w:val="4"/>
        </w:numPr>
        <w:rPr>
          <w:rFonts w:ascii="Courier New" w:eastAsia="Times New Roman" w:hAnsi="Courier New" w:cs="Courier New"/>
          <w:szCs w:val="20"/>
          <w:lang w:eastAsia="en-CA"/>
        </w:rPr>
      </w:pPr>
      <w:r w:rsidRPr="00BF34C4">
        <w:t>Build coupled models</w:t>
      </w:r>
      <w:r w:rsidRPr="00BF34C4">
        <w:rPr>
          <w:rFonts w:ascii="Courier New" w:eastAsia="Times New Roman" w:hAnsi="Courier New" w:cs="Courier New"/>
          <w:szCs w:val="20"/>
          <w:lang w:eastAsia="en-CA"/>
        </w:rPr>
        <w:t xml:space="preserve"> (&lt;cadmium/modeling/dynamic_coupled.hpp&gt;)</w:t>
      </w:r>
    </w:p>
    <w:p w14:paraId="37857051" w14:textId="77777777" w:rsidR="00B4065D" w:rsidRPr="00BF34C4" w:rsidRDefault="00B4065D" w:rsidP="00B4065D">
      <w:pPr>
        <w:pStyle w:val="ListParagraph"/>
        <w:numPr>
          <w:ilvl w:val="0"/>
          <w:numId w:val="4"/>
        </w:numPr>
        <w:rPr>
          <w:rFonts w:ascii="Courier New" w:eastAsia="Times New Roman" w:hAnsi="Courier New" w:cs="Courier New"/>
          <w:szCs w:val="20"/>
          <w:lang w:eastAsia="en-CA"/>
        </w:rPr>
      </w:pPr>
      <w:r w:rsidRPr="00BF34C4">
        <w:t>Use the Runner</w:t>
      </w:r>
      <w:r w:rsidRPr="00BF34C4">
        <w:rPr>
          <w:rFonts w:ascii="Courier New" w:eastAsia="Times New Roman" w:hAnsi="Courier New" w:cs="Courier New"/>
          <w:szCs w:val="20"/>
          <w:lang w:eastAsia="en-CA"/>
        </w:rPr>
        <w:t xml:space="preserve"> &lt;cadmium/engine/pdevs_dynamic_runner.hpp&gt;</w:t>
      </w:r>
    </w:p>
    <w:p w14:paraId="1532ACD1" w14:textId="070507F3" w:rsidR="00B4065D" w:rsidRPr="00BF34C4" w:rsidRDefault="00B4065D" w:rsidP="001E4E61">
      <w:pPr>
        <w:pStyle w:val="ListParagraph"/>
        <w:numPr>
          <w:ilvl w:val="0"/>
          <w:numId w:val="4"/>
        </w:numPr>
        <w:rPr>
          <w:rFonts w:ascii="Courier New" w:eastAsia="Times New Roman" w:hAnsi="Courier New" w:cs="Courier New"/>
          <w:b/>
          <w:bCs/>
          <w:szCs w:val="20"/>
          <w:lang w:eastAsia="en-CA"/>
        </w:rPr>
      </w:pPr>
      <w:r w:rsidRPr="00BF34C4">
        <w:t xml:space="preserve">Define the loggers we are using (state, message, debug, etc.) </w:t>
      </w:r>
      <w:r w:rsidRPr="00BF34C4">
        <w:rPr>
          <w:rFonts w:ascii="Courier New" w:eastAsia="Times New Roman" w:hAnsi="Courier New" w:cs="Courier New"/>
          <w:szCs w:val="20"/>
          <w:lang w:eastAsia="en-CA"/>
        </w:rPr>
        <w:t>&lt;cadmium/logger/common_loggers.hpp&gt;</w:t>
      </w:r>
    </w:p>
    <w:p w14:paraId="541C9C26" w14:textId="77777777" w:rsidR="00DF3CBF" w:rsidRPr="00BF34C4" w:rsidRDefault="00DF3CBF" w:rsidP="00DF3CBF">
      <w:r w:rsidRPr="00BF34C4">
        <w:t xml:space="preserve">We then include the header of the </w:t>
      </w:r>
      <w:r w:rsidR="00BF02F8" w:rsidRPr="00BF34C4">
        <w:rPr>
          <w:b/>
        </w:rPr>
        <w:t>Time</w:t>
      </w:r>
      <w:r w:rsidR="00BF02F8" w:rsidRPr="00BF34C4">
        <w:t xml:space="preserve"> </w:t>
      </w:r>
      <w:r w:rsidRPr="00BF34C4">
        <w:t xml:space="preserve">class we are using, in this case </w:t>
      </w:r>
      <w:r w:rsidRPr="00BF34C4">
        <w:rPr>
          <w:rFonts w:ascii="Courier New" w:eastAsia="Times New Roman" w:hAnsi="Courier New" w:cs="Courier New"/>
          <w:szCs w:val="20"/>
          <w:lang w:eastAsia="en-CA"/>
        </w:rPr>
        <w:t>&lt;</w:t>
      </w:r>
      <w:r w:rsidRPr="00883CE6">
        <w:rPr>
          <w:rFonts w:ascii="Courier New" w:eastAsia="Times New Roman" w:hAnsi="Courier New" w:cs="Courier New"/>
          <w:color w:val="0070C0"/>
          <w:szCs w:val="20"/>
          <w:lang w:eastAsia="en-CA"/>
        </w:rPr>
        <w:t>NDTime.hpp</w:t>
      </w:r>
      <w:r w:rsidRPr="00BF34C4">
        <w:rPr>
          <w:rFonts w:ascii="Courier New" w:eastAsia="Times New Roman" w:hAnsi="Courier New" w:cs="Courier New"/>
          <w:szCs w:val="20"/>
          <w:lang w:eastAsia="en-CA"/>
        </w:rPr>
        <w:t xml:space="preserve">&gt;. </w:t>
      </w:r>
      <w:r w:rsidRPr="00883CE6">
        <w:rPr>
          <w:rFonts w:ascii="Courier New" w:eastAsia="Times New Roman" w:hAnsi="Courier New" w:cs="Courier New"/>
          <w:color w:val="0070C0"/>
          <w:szCs w:val="20"/>
          <w:lang w:eastAsia="en-CA"/>
        </w:rPr>
        <w:t>NDTime</w:t>
      </w:r>
      <w:r w:rsidRPr="00BF34C4">
        <w:t xml:space="preserve"> is a C++ class that implements time operations and allows defining the time as in digital clock</w:t>
      </w:r>
      <w:r w:rsidR="002D1CC3" w:rsidRPr="00BF34C4">
        <w:t xml:space="preserve"> </w:t>
      </w:r>
      <w:r w:rsidR="00BF02F8" w:rsidRPr="00BF34C4">
        <w:t xml:space="preserve">format </w:t>
      </w:r>
      <w:r w:rsidR="002D1CC3" w:rsidRPr="00BF34C4">
        <w:t>(</w:t>
      </w:r>
      <w:r w:rsidRPr="00BF34C4">
        <w:t>“hh:mm:ss:ms</w:t>
      </w:r>
      <w:r w:rsidR="001C010A" w:rsidRPr="00BF34C4">
        <w:t>s”</w:t>
      </w:r>
      <w:r w:rsidR="002D1CC3" w:rsidRPr="00BF34C4">
        <w:t>) or as a list of integer elements ({ hh, mm, ss, mss}).</w:t>
      </w:r>
    </w:p>
    <w:p w14:paraId="689F4FEB" w14:textId="77777777" w:rsidR="00B4065D" w:rsidRPr="00BF34C4" w:rsidRDefault="001C010A" w:rsidP="001C010A">
      <w:r w:rsidRPr="00BF34C4">
        <w:t xml:space="preserve">As we already mentioned, in Cadmium, we can transmit messages containing built-in C++ types (integer, float, string, double, bool, etc.) or we can define our own types. In this case, </w:t>
      </w:r>
      <w:r w:rsidR="00BF02F8" w:rsidRPr="00BF34C4">
        <w:t xml:space="preserve">we need to transmit our own message, which is </w:t>
      </w:r>
      <w:r w:rsidRPr="00BF34C4">
        <w:t>define</w:t>
      </w:r>
      <w:r w:rsidR="00BF02F8" w:rsidRPr="00BF34C4">
        <w:t>d</w:t>
      </w:r>
      <w:r w:rsidRPr="00BF34C4">
        <w:t xml:space="preserve"> as a structure. </w:t>
      </w:r>
      <w:r w:rsidR="00BF02F8" w:rsidRPr="00BF34C4">
        <w:t xml:space="preserve">Therefore, </w:t>
      </w:r>
      <w:r w:rsidRPr="00BF34C4">
        <w:t xml:space="preserve">we include the path to the hpp file where </w:t>
      </w:r>
      <w:r w:rsidR="00BF02F8" w:rsidRPr="00BF34C4">
        <w:t xml:space="preserve">such </w:t>
      </w:r>
      <w:r w:rsidRPr="00BF34C4">
        <w:t>structure is defined (</w:t>
      </w:r>
      <w:r w:rsidRPr="00BF34C4">
        <w:rPr>
          <w:rFonts w:ascii="Courier New" w:eastAsia="Times New Roman" w:hAnsi="Courier New" w:cs="Courier New"/>
          <w:color w:val="4472C4" w:themeColor="accent1"/>
          <w:szCs w:val="20"/>
          <w:lang w:eastAsia="en-CA"/>
        </w:rPr>
        <w:t>"../data_structures/message.hpp"</w:t>
      </w:r>
      <w:r w:rsidRPr="00BF34C4">
        <w:t xml:space="preserve">). If we </w:t>
      </w:r>
      <w:r w:rsidR="00BF02F8" w:rsidRPr="00BF34C4">
        <w:t xml:space="preserve">need to </w:t>
      </w:r>
      <w:r w:rsidRPr="00BF34C4">
        <w:t xml:space="preserve">define more than one message </w:t>
      </w:r>
      <w:r w:rsidR="00BF02F8" w:rsidRPr="00BF34C4">
        <w:t>type</w:t>
      </w:r>
      <w:r w:rsidRPr="00BF34C4">
        <w:t xml:space="preserve">, we need to include all the ones used in the model. </w:t>
      </w:r>
    </w:p>
    <w:p w14:paraId="42C9DCB6" w14:textId="77777777" w:rsidR="00B4065D" w:rsidRPr="00BF34C4" w:rsidRDefault="00B4065D" w:rsidP="00B4065D">
      <w:r w:rsidRPr="00BF34C4">
        <w:t xml:space="preserve">The content of </w:t>
      </w:r>
      <w:r w:rsidRPr="00883CE6">
        <w:rPr>
          <w:rFonts w:ascii="Courier New" w:eastAsia="Times New Roman" w:hAnsi="Courier New" w:cs="Courier New"/>
          <w:color w:val="0070C0"/>
          <w:szCs w:val="20"/>
          <w:lang w:eastAsia="en-CA"/>
        </w:rPr>
        <w:t>message.hpp</w:t>
      </w:r>
      <w:r w:rsidRPr="00883CE6">
        <w:rPr>
          <w:color w:val="0070C0"/>
        </w:rPr>
        <w:t xml:space="preserve"> </w:t>
      </w:r>
      <w:r w:rsidRPr="00BF34C4">
        <w:t xml:space="preserve">is the one explained in the previous section (i.e. it contains the definition of the message structure </w:t>
      </w:r>
      <w:r w:rsidRPr="00883CE6">
        <w:rPr>
          <w:rFonts w:ascii="Courier New" w:eastAsia="Times New Roman" w:hAnsi="Courier New" w:cs="Courier New"/>
          <w:color w:val="0070C0"/>
          <w:szCs w:val="20"/>
          <w:lang w:eastAsia="en-CA"/>
        </w:rPr>
        <w:t>Message_t</w:t>
      </w:r>
      <w:r w:rsidRPr="00BF34C4">
        <w:t>).</w:t>
      </w:r>
    </w:p>
    <w:p w14:paraId="55251300" w14:textId="77777777" w:rsidR="00B4065D" w:rsidRPr="00BF34C4" w:rsidRDefault="00B4065D" w:rsidP="00E068F0">
      <w:pPr>
        <w:rPr>
          <w:rFonts w:ascii="Courier New" w:eastAsia="Times New Roman" w:hAnsi="Courier New" w:cs="Courier New"/>
          <w:color w:val="4472C4" w:themeColor="accent1"/>
          <w:szCs w:val="20"/>
          <w:lang w:eastAsia="en-CA"/>
        </w:rPr>
      </w:pPr>
      <w:r w:rsidRPr="00BF34C4">
        <w:t xml:space="preserve">We then need to include the headers of all the atomic models we are using as components of our coupled model. In this case, </w:t>
      </w:r>
      <w:r w:rsidRPr="00BF34C4">
        <w:rPr>
          <w:rFonts w:ascii="Courier New" w:eastAsia="Times New Roman" w:hAnsi="Courier New" w:cs="Courier New"/>
          <w:color w:val="4472C4" w:themeColor="accent1"/>
          <w:szCs w:val="20"/>
          <w:lang w:eastAsia="en-CA"/>
        </w:rPr>
        <w:t>"../atomics/subnet.hpp"</w:t>
      </w:r>
      <w:r w:rsidRPr="00BF34C4">
        <w:t>, where the</w:t>
      </w:r>
      <w:r w:rsidRPr="00BF34C4">
        <w:rPr>
          <w:rFonts w:ascii="Courier New" w:eastAsia="Times New Roman" w:hAnsi="Courier New" w:cs="Courier New"/>
          <w:color w:val="4472C4" w:themeColor="accent1"/>
          <w:szCs w:val="20"/>
          <w:lang w:eastAsia="en-CA"/>
        </w:rPr>
        <w:t xml:space="preserve"> Subnet </w:t>
      </w:r>
      <w:r w:rsidRPr="00BF34C4">
        <w:t>atomic model class</w:t>
      </w:r>
      <w:r w:rsidR="00EC7001" w:rsidRPr="00BF34C4">
        <w:t xml:space="preserve"> is defined. We</w:t>
      </w:r>
      <w:r w:rsidRPr="00BF34C4">
        <w:t xml:space="preserve"> will use </w:t>
      </w:r>
      <w:r w:rsidR="00EC7001" w:rsidRPr="00BF34C4">
        <w:t xml:space="preserve">it </w:t>
      </w:r>
      <w:r w:rsidRPr="00BF34C4">
        <w:t>to create the instance</w:t>
      </w:r>
      <w:r w:rsidRPr="00BF34C4">
        <w:rPr>
          <w:rFonts w:ascii="Courier New" w:eastAsia="Times New Roman" w:hAnsi="Courier New" w:cs="Courier New"/>
          <w:color w:val="4472C4" w:themeColor="accent1"/>
          <w:szCs w:val="20"/>
          <w:lang w:eastAsia="en-CA"/>
        </w:rPr>
        <w:t xml:space="preserve"> subnet1. </w:t>
      </w:r>
      <w:r w:rsidRPr="00BF34C4">
        <w:t>We also include</w:t>
      </w:r>
      <w:r w:rsidRPr="00BF34C4">
        <w:rPr>
          <w:rFonts w:ascii="Courier New" w:eastAsia="Times New Roman" w:hAnsi="Courier New" w:cs="Courier New"/>
          <w:color w:val="4472C4" w:themeColor="accent1"/>
          <w:szCs w:val="20"/>
          <w:lang w:eastAsia="en-CA"/>
        </w:rPr>
        <w:t xml:space="preserve"> </w:t>
      </w:r>
      <w:r w:rsidR="00883CE6" w:rsidRPr="00883CE6">
        <w:rPr>
          <w:rFonts w:ascii="Courier New" w:eastAsia="Times New Roman" w:hAnsi="Courier New" w:cs="Courier New"/>
          <w:color w:val="4472C4" w:themeColor="accent1"/>
          <w:szCs w:val="20"/>
          <w:lang w:eastAsia="en-CA"/>
        </w:rPr>
        <w:t>&lt;cadmium/basic_model/pdevs/iestream.hpp&gt;</w:t>
      </w:r>
      <w:r w:rsidRPr="00BF34C4">
        <w:rPr>
          <w:rFonts w:ascii="Courier New" w:eastAsia="Times New Roman" w:hAnsi="Courier New" w:cs="Courier New"/>
          <w:b/>
          <w:bCs/>
          <w:szCs w:val="20"/>
          <w:lang w:eastAsia="en-CA"/>
        </w:rPr>
        <w:t xml:space="preserve">, </w:t>
      </w:r>
      <w:r w:rsidRPr="00BF34C4">
        <w:t>where the template class</w:t>
      </w:r>
      <w:r w:rsidRPr="00BF34C4">
        <w:rPr>
          <w:rFonts w:ascii="Courier New" w:eastAsia="Times New Roman" w:hAnsi="Courier New" w:cs="Courier New"/>
          <w:b/>
          <w:bCs/>
          <w:szCs w:val="20"/>
          <w:lang w:eastAsia="en-CA"/>
        </w:rPr>
        <w:t xml:space="preserve"> </w:t>
      </w:r>
      <w:r w:rsidRPr="00BF34C4">
        <w:rPr>
          <w:rFonts w:ascii="Courier New" w:eastAsia="Times New Roman" w:hAnsi="Courier New" w:cs="Courier New"/>
          <w:szCs w:val="20"/>
          <w:lang w:eastAsia="en-CA"/>
        </w:rPr>
        <w:t>iestream_input</w:t>
      </w:r>
      <w:r w:rsidRPr="00BF34C4">
        <w:t xml:space="preserve"> is defined. We will instantiate this general class to create the instance of our atomic model </w:t>
      </w:r>
      <w:r w:rsidRPr="001730F5">
        <w:rPr>
          <w:rFonts w:ascii="Courier New" w:eastAsia="Times New Roman" w:hAnsi="Courier New" w:cs="Courier New"/>
          <w:color w:val="0070C0"/>
          <w:szCs w:val="20"/>
          <w:lang w:eastAsia="en-CA"/>
        </w:rPr>
        <w:t>input_reader</w:t>
      </w:r>
      <w:r w:rsidRPr="00BF34C4">
        <w:rPr>
          <w:rFonts w:ascii="Courier New" w:hAnsi="Courier New" w:cs="Courier New"/>
          <w:sz w:val="18"/>
          <w:szCs w:val="18"/>
        </w:rPr>
        <w:t>.</w:t>
      </w:r>
    </w:p>
    <w:p w14:paraId="0A56BB86" w14:textId="77777777" w:rsidR="001C010A" w:rsidRPr="00BF34C4" w:rsidRDefault="00DF3CBF" w:rsidP="00DF3CBF">
      <w:r w:rsidRPr="00BF34C4">
        <w:t>We</w:t>
      </w:r>
      <w:r w:rsidR="001C010A" w:rsidRPr="00BF34C4">
        <w:t xml:space="preserve"> also need to include the headers of </w:t>
      </w:r>
      <w:r w:rsidRPr="00BF34C4">
        <w:t xml:space="preserve">any C++ library needed to implement the model. In this example, we use the </w:t>
      </w:r>
      <w:r w:rsidR="001C010A" w:rsidRPr="001730F5">
        <w:rPr>
          <w:rFonts w:ascii="Courier New" w:eastAsia="Times New Roman" w:hAnsi="Courier New" w:cs="Courier New"/>
          <w:szCs w:val="20"/>
          <w:lang w:eastAsia="en-CA"/>
        </w:rPr>
        <w:t>ioestream</w:t>
      </w:r>
      <w:r w:rsidRPr="001730F5">
        <w:rPr>
          <w:rFonts w:ascii="Arial" w:eastAsia="Andale Sans UI" w:hAnsi="Arial"/>
          <w:sz w:val="20"/>
          <w:szCs w:val="24"/>
          <w:lang w:eastAsia="ar-SA"/>
        </w:rPr>
        <w:t xml:space="preserve"> </w:t>
      </w:r>
      <w:r w:rsidRPr="00BF34C4">
        <w:rPr>
          <w:rFonts w:ascii="Arial" w:eastAsia="Andale Sans UI" w:hAnsi="Arial"/>
          <w:sz w:val="20"/>
          <w:szCs w:val="24"/>
          <w:lang w:eastAsia="ar-SA"/>
        </w:rPr>
        <w:t>library</w:t>
      </w:r>
      <w:r w:rsidRPr="00BF34C4">
        <w:t xml:space="preserve"> to </w:t>
      </w:r>
      <w:r w:rsidR="001C010A" w:rsidRPr="00BF34C4">
        <w:t>generate simulation logs in files</w:t>
      </w:r>
      <w:r w:rsidR="00BF02F8" w:rsidRPr="00BF34C4">
        <w:t xml:space="preserve">, and </w:t>
      </w:r>
      <w:r w:rsidR="001C010A" w:rsidRPr="001730F5">
        <w:rPr>
          <w:rFonts w:ascii="Courier New" w:eastAsia="Times New Roman" w:hAnsi="Courier New" w:cs="Courier New"/>
          <w:szCs w:val="20"/>
          <w:lang w:eastAsia="en-CA"/>
        </w:rPr>
        <w:t>String</w:t>
      </w:r>
      <w:r w:rsidR="001C010A" w:rsidRPr="001730F5">
        <w:t xml:space="preserve"> </w:t>
      </w:r>
      <w:r w:rsidR="001C010A" w:rsidRPr="00BF34C4">
        <w:t xml:space="preserve">to manipulate strings. </w:t>
      </w:r>
    </w:p>
    <w:p w14:paraId="3C64B2F6" w14:textId="77777777" w:rsidR="00CF1B42" w:rsidRPr="00BF34C4" w:rsidRDefault="00773746" w:rsidP="00CF1B42">
      <w:r w:rsidRPr="00282CA0">
        <w:t>W</w:t>
      </w:r>
      <w:r w:rsidR="00DF3CBF" w:rsidRPr="00282CA0">
        <w:t xml:space="preserve">e </w:t>
      </w:r>
      <w:r w:rsidRPr="00282CA0">
        <w:t xml:space="preserve">then </w:t>
      </w:r>
      <w:r w:rsidR="00DF3CBF" w:rsidRPr="00282CA0">
        <w:t xml:space="preserve">declare the namespaces we are using, in this case: </w:t>
      </w:r>
      <w:r w:rsidR="00DF3CBF" w:rsidRPr="00282CA0">
        <w:rPr>
          <w:rFonts w:ascii="Courier New" w:eastAsia="Times New Roman" w:hAnsi="Courier New" w:cs="Courier New"/>
          <w:lang w:eastAsia="en-CA"/>
        </w:rPr>
        <w:t>cadmium</w:t>
      </w:r>
      <w:r w:rsidR="00DF3CBF" w:rsidRPr="00282CA0">
        <w:t xml:space="preserve"> </w:t>
      </w:r>
      <w:r w:rsidR="00282CA0" w:rsidRPr="00282CA0">
        <w:t xml:space="preserve">, </w:t>
      </w:r>
      <w:r w:rsidR="00282CA0" w:rsidRPr="00282CA0">
        <w:rPr>
          <w:rFonts w:ascii="Courier New" w:hAnsi="Courier New" w:cs="Courier New"/>
        </w:rPr>
        <w:t xml:space="preserve">cadmium::basic_models::pdevs </w:t>
      </w:r>
      <w:r w:rsidR="00282CA0" w:rsidRPr="00282CA0">
        <w:t>and</w:t>
      </w:r>
      <w:r w:rsidR="00DF3CBF" w:rsidRPr="00282CA0">
        <w:t xml:space="preserve"> </w:t>
      </w:r>
      <w:r w:rsidR="00DF3CBF" w:rsidRPr="00282CA0">
        <w:rPr>
          <w:rFonts w:ascii="Courier New" w:eastAsia="Times New Roman" w:hAnsi="Courier New" w:cs="Courier New"/>
          <w:lang w:eastAsia="en-CA"/>
        </w:rPr>
        <w:t>std</w:t>
      </w:r>
      <w:r w:rsidR="00DF3CBF" w:rsidRPr="00282CA0">
        <w:t xml:space="preserve"> (otherwise</w:t>
      </w:r>
      <w:r w:rsidR="00DF3CBF" w:rsidRPr="00BF34C4">
        <w:t xml:space="preserve">, every time we use a method/service from the standard C++ library (std), we have to write </w:t>
      </w:r>
      <w:r w:rsidR="00DF3CBF" w:rsidRPr="001730F5">
        <w:rPr>
          <w:rFonts w:ascii="Courier New" w:eastAsia="Times New Roman" w:hAnsi="Courier New" w:cs="Courier New"/>
          <w:szCs w:val="20"/>
          <w:lang w:eastAsia="en-CA"/>
        </w:rPr>
        <w:t>std::</w:t>
      </w:r>
      <w:r w:rsidR="00DF3CBF" w:rsidRPr="001730F5">
        <w:t xml:space="preserve">; </w:t>
      </w:r>
      <w:r w:rsidR="00DF3CBF" w:rsidRPr="00BF34C4">
        <w:t xml:space="preserve">the same for </w:t>
      </w:r>
      <w:r w:rsidR="00DF3CBF" w:rsidRPr="001730F5">
        <w:rPr>
          <w:rFonts w:ascii="Courier New" w:eastAsia="Times New Roman" w:hAnsi="Courier New" w:cs="Courier New"/>
          <w:szCs w:val="20"/>
          <w:lang w:eastAsia="en-CA"/>
        </w:rPr>
        <w:t>cadmium::</w:t>
      </w:r>
      <w:r w:rsidR="00282CA0">
        <w:rPr>
          <w:rFonts w:ascii="Courier New" w:eastAsia="Times New Roman" w:hAnsi="Courier New" w:cs="Courier New"/>
          <w:szCs w:val="20"/>
          <w:lang w:eastAsia="en-CA"/>
        </w:rPr>
        <w:t xml:space="preserve"> </w:t>
      </w:r>
      <w:r w:rsidR="00282CA0" w:rsidRPr="00282CA0">
        <w:t xml:space="preserve">and </w:t>
      </w:r>
      <w:r w:rsidR="00282CA0" w:rsidRPr="00282CA0">
        <w:rPr>
          <w:rFonts w:ascii="Courier New" w:hAnsi="Courier New" w:cs="Courier New"/>
        </w:rPr>
        <w:t>cadmium::basic_models::pdevs</w:t>
      </w:r>
      <w:r w:rsidR="00DF3CBF" w:rsidRPr="001730F5">
        <w:t xml:space="preserve">). </w:t>
      </w:r>
      <w:r w:rsidR="00BF02F8" w:rsidRPr="001730F5">
        <w:t xml:space="preserve"> </w:t>
      </w:r>
      <w:r w:rsidR="00CF1B42" w:rsidRPr="00BF34C4">
        <w:t xml:space="preserve">Then, we define that the template parameter </w:t>
      </w:r>
      <w:r w:rsidR="00CF1B42" w:rsidRPr="00BF34C4">
        <w:rPr>
          <w:rFonts w:ascii="Courier New" w:eastAsia="Times New Roman" w:hAnsi="Courier New" w:cs="Courier New"/>
          <w:szCs w:val="20"/>
          <w:lang w:eastAsia="en-CA"/>
        </w:rPr>
        <w:t>TIME</w:t>
      </w:r>
      <w:r w:rsidR="00CF1B42" w:rsidRPr="00BF34C4">
        <w:t xml:space="preserve"> is instantiated with the type </w:t>
      </w:r>
      <w:r w:rsidR="00CF1B42" w:rsidRPr="001730F5">
        <w:rPr>
          <w:rFonts w:ascii="Courier New" w:eastAsia="Times New Roman" w:hAnsi="Courier New" w:cs="Courier New"/>
          <w:szCs w:val="20"/>
          <w:lang w:eastAsia="en-CA"/>
        </w:rPr>
        <w:t>NDTime</w:t>
      </w:r>
      <w:r w:rsidR="00CF1B42" w:rsidRPr="00BF34C4">
        <w:t>.</w:t>
      </w:r>
    </w:p>
    <w:p w14:paraId="7E325271" w14:textId="77777777" w:rsidR="007C42E4" w:rsidRPr="00BF34C4" w:rsidRDefault="00CB4DEF" w:rsidP="007C42E4">
      <w:r w:rsidRPr="00BF34C4">
        <w:t xml:space="preserve">Cadmium provides different methods and data types to create instances of atomic </w:t>
      </w:r>
      <w:r w:rsidR="00FE253E" w:rsidRPr="00BF34C4">
        <w:t>models, define,</w:t>
      </w:r>
      <w:r w:rsidRPr="00BF34C4">
        <w:t xml:space="preserve"> and create instances of coupled models.</w:t>
      </w:r>
      <w:r w:rsidR="007C42E4" w:rsidRPr="00BF34C4">
        <w:t xml:space="preserve"> It also uses one advanced C++ data type</w:t>
      </w:r>
      <w:r w:rsidR="007F0308" w:rsidRPr="00BF34C4">
        <w:t>,</w:t>
      </w:r>
      <w:r w:rsidR="007C42E4" w:rsidRPr="00BF34C4">
        <w:t xml:space="preserve"> </w:t>
      </w:r>
      <w:r w:rsidR="007C42E4" w:rsidRPr="00BF34C4">
        <w:rPr>
          <w:rFonts w:ascii="Courier New" w:hAnsi="Courier New" w:cs="Courier New"/>
        </w:rPr>
        <w:t>shared_ptr&lt;&gt;</w:t>
      </w:r>
      <w:r w:rsidR="007F0308" w:rsidRPr="00BF34C4">
        <w:rPr>
          <w:rFonts w:ascii="Courier New" w:hAnsi="Courier New" w:cs="Courier New"/>
        </w:rPr>
        <w:t>,</w:t>
      </w:r>
      <w:r w:rsidR="007C42E4" w:rsidRPr="00BF34C4">
        <w:rPr>
          <w:rFonts w:ascii="Courier New" w:hAnsi="Courier New" w:cs="Courier New"/>
        </w:rPr>
        <w:t xml:space="preserve"> </w:t>
      </w:r>
      <w:r w:rsidR="007C42E4" w:rsidRPr="00BF34C4">
        <w:t xml:space="preserve">and one </w:t>
      </w:r>
      <w:r w:rsidR="007F0308" w:rsidRPr="00BF34C4">
        <w:t>advanced</w:t>
      </w:r>
      <w:r w:rsidR="007C42E4" w:rsidRPr="00BF34C4">
        <w:t xml:space="preserve"> C++ method</w:t>
      </w:r>
      <w:r w:rsidR="007F0308" w:rsidRPr="00BF34C4">
        <w:t>,</w:t>
      </w:r>
      <w:r w:rsidR="007C42E4" w:rsidRPr="00BF34C4">
        <w:rPr>
          <w:rFonts w:ascii="Courier New" w:hAnsi="Courier New" w:cs="Courier New"/>
        </w:rPr>
        <w:t xml:space="preserve"> make_shared&lt;&gt;(), </w:t>
      </w:r>
      <w:r w:rsidR="007C42E4" w:rsidRPr="00BF34C4">
        <w:t xml:space="preserve">both of them defined in the standard library. </w:t>
      </w:r>
      <w:r w:rsidR="007C42E4" w:rsidRPr="00BF34C4">
        <w:rPr>
          <w:rFonts w:ascii="Courier New" w:hAnsi="Courier New" w:cs="Courier New"/>
        </w:rPr>
        <w:t>shared_ptr&lt;&gt;</w:t>
      </w:r>
      <w:r w:rsidR="007C42E4" w:rsidRPr="00BF34C4">
        <w:t xml:space="preserve"> is a</w:t>
      </w:r>
      <w:r w:rsidR="007C42E4" w:rsidRPr="00BF34C4">
        <w:rPr>
          <w:rFonts w:ascii="Courier New" w:hAnsi="Courier New" w:cs="Courier New"/>
          <w:sz w:val="18"/>
          <w:szCs w:val="18"/>
        </w:rPr>
        <w:t xml:space="preserve"> </w:t>
      </w:r>
      <w:r w:rsidR="007C42E4" w:rsidRPr="00BF34C4">
        <w:t>smart pointer that allows shared ownership of an object through a pointer.</w:t>
      </w:r>
      <w:r w:rsidR="002C47EB" w:rsidRPr="00BF34C4">
        <w:t xml:space="preserve"> </w:t>
      </w:r>
      <w:r w:rsidR="002C47EB" w:rsidRPr="00BF34C4">
        <w:rPr>
          <w:rFonts w:ascii="Courier New" w:hAnsi="Courier New" w:cs="Courier New"/>
        </w:rPr>
        <w:t>make_shared&lt;&gt;()</w:t>
      </w:r>
      <w:r w:rsidR="002C47EB" w:rsidRPr="00BF34C4">
        <w:t xml:space="preserve"> is a method that allows </w:t>
      </w:r>
      <w:r w:rsidR="004A4610" w:rsidRPr="00BF34C4">
        <w:t>creating</w:t>
      </w:r>
      <w:r w:rsidR="007F0308" w:rsidRPr="00BF34C4">
        <w:t xml:space="preserve"> a</w:t>
      </w:r>
      <w:r w:rsidR="002C47EB" w:rsidRPr="00BF34C4">
        <w:rPr>
          <w:rFonts w:ascii="Courier New" w:hAnsi="Courier New" w:cs="Courier New"/>
        </w:rPr>
        <w:t xml:space="preserve"> shared_ptr&lt;&gt;. </w:t>
      </w:r>
      <w:r w:rsidR="002C47EB" w:rsidRPr="00BF34C4">
        <w:t xml:space="preserve">It </w:t>
      </w:r>
      <w:r w:rsidR="007F0308" w:rsidRPr="00BF34C4">
        <w:t xml:space="preserve">uses </w:t>
      </w:r>
      <w:r w:rsidR="002C47EB" w:rsidRPr="00BF34C4">
        <w:t xml:space="preserve">as </w:t>
      </w:r>
      <w:r w:rsidR="007F0308" w:rsidRPr="00BF34C4">
        <w:t xml:space="preserve">a </w:t>
      </w:r>
      <w:r w:rsidR="002C47EB" w:rsidRPr="00BF34C4">
        <w:t>template parameter the data type that will be stored in the pointer</w:t>
      </w:r>
      <w:r w:rsidR="007F0308" w:rsidRPr="00BF34C4">
        <w:t>,</w:t>
      </w:r>
      <w:r w:rsidR="002C47EB" w:rsidRPr="00BF34C4">
        <w:t xml:space="preserve"> and as function parameters the constructor parameters for the data type.</w:t>
      </w:r>
      <w:r w:rsidR="007F0308" w:rsidRPr="00BF34C4">
        <w:t xml:space="preserve"> We will show a few examples later.</w:t>
      </w:r>
    </w:p>
    <w:p w14:paraId="6B91B967" w14:textId="77777777" w:rsidR="00CB4DEF" w:rsidRPr="00BF34C4" w:rsidRDefault="00CB4DEF" w:rsidP="00EC7001">
      <w:r w:rsidRPr="00BF34C4">
        <w:lastRenderedPageBreak/>
        <w:t xml:space="preserve">The data types and methods </w:t>
      </w:r>
      <w:r w:rsidR="002C47EB" w:rsidRPr="00BF34C4">
        <w:t xml:space="preserve">defined in Cadmium </w:t>
      </w:r>
      <w:r w:rsidRPr="00BF34C4">
        <w:t>are as follows:</w:t>
      </w:r>
      <w:r w:rsidR="00B53055" w:rsidRPr="00BF34C4">
        <w:t xml:space="preserve"> </w:t>
      </w:r>
    </w:p>
    <w:p w14:paraId="5082841A" w14:textId="77777777" w:rsidR="00D71ED2" w:rsidRPr="009E57D9" w:rsidRDefault="00D71ED2" w:rsidP="007C42E4">
      <w:pPr>
        <w:pStyle w:val="ListParagraph"/>
        <w:numPr>
          <w:ilvl w:val="0"/>
          <w:numId w:val="4"/>
        </w:numPr>
        <w:rPr>
          <w:rFonts w:ascii="Courier New" w:hAnsi="Courier New" w:cs="Courier New"/>
        </w:rPr>
      </w:pPr>
      <w:r w:rsidRPr="009E57D9">
        <w:rPr>
          <w:rFonts w:ascii="Courier New" w:hAnsi="Courier New" w:cs="Courier New"/>
          <w:b/>
          <w:bCs/>
        </w:rPr>
        <w:t>out_port</w:t>
      </w:r>
      <w:r w:rsidRPr="009E57D9">
        <w:t xml:space="preserve"> is a structure used to declare the output ports of a model. </w:t>
      </w:r>
      <w:r w:rsidR="00373E85" w:rsidRPr="009E57D9">
        <w:t xml:space="preserve">It is the same structure we used to declare the output ports of an atomic model. </w:t>
      </w:r>
      <w:r w:rsidRPr="009E57D9">
        <w:t xml:space="preserve">Each port is defined as a structure that inherits from the template structure </w:t>
      </w:r>
      <w:r w:rsidRPr="009E57D9">
        <w:rPr>
          <w:rFonts w:ascii="Courier New" w:hAnsi="Courier New" w:cs="Courier New"/>
          <w:b/>
          <w:bCs/>
        </w:rPr>
        <w:t>out_port</w:t>
      </w:r>
      <w:r w:rsidRPr="009E57D9">
        <w:t xml:space="preserve"> specifying the type of message handled by the port. It is defined in </w:t>
      </w:r>
      <w:r w:rsidRPr="009E57D9">
        <w:rPr>
          <w:rFonts w:ascii="Courier New" w:hAnsi="Courier New" w:cs="Courier New"/>
        </w:rPr>
        <w:t>&lt;cadmium/modeling/ports.hpp</w:t>
      </w:r>
      <w:r w:rsidRPr="009E57D9">
        <w:t>&gt;.</w:t>
      </w:r>
    </w:p>
    <w:p w14:paraId="3A12B1A3" w14:textId="77777777" w:rsidR="00D71ED2" w:rsidRPr="009E57D9" w:rsidRDefault="00D71ED2" w:rsidP="007C42E4">
      <w:pPr>
        <w:pStyle w:val="ListParagraph"/>
        <w:numPr>
          <w:ilvl w:val="0"/>
          <w:numId w:val="4"/>
        </w:numPr>
        <w:rPr>
          <w:rFonts w:ascii="Courier New" w:hAnsi="Courier New" w:cs="Courier New"/>
        </w:rPr>
      </w:pPr>
      <w:r w:rsidRPr="009E57D9">
        <w:rPr>
          <w:rFonts w:ascii="Courier New" w:hAnsi="Courier New" w:cs="Courier New"/>
          <w:b/>
          <w:bCs/>
        </w:rPr>
        <w:t>in_port</w:t>
      </w:r>
      <w:r w:rsidRPr="009E57D9">
        <w:rPr>
          <w:rFonts w:ascii="Courier New" w:hAnsi="Courier New" w:cs="Courier New"/>
        </w:rPr>
        <w:t xml:space="preserve"> </w:t>
      </w:r>
      <w:r w:rsidRPr="009E57D9">
        <w:t xml:space="preserve">is a templated structure similar to </w:t>
      </w:r>
      <w:r w:rsidRPr="009E57D9">
        <w:rPr>
          <w:rFonts w:ascii="Courier New" w:hAnsi="Courier New" w:cs="Courier New"/>
          <w:b/>
          <w:bCs/>
        </w:rPr>
        <w:t>out_port</w:t>
      </w:r>
      <w:r w:rsidRPr="009E57D9">
        <w:t>, but for input ports.</w:t>
      </w:r>
    </w:p>
    <w:p w14:paraId="7A358C09" w14:textId="77777777" w:rsidR="007C42E4" w:rsidRPr="00BF34C4" w:rsidRDefault="00CB4DEF" w:rsidP="007C42E4">
      <w:pPr>
        <w:pStyle w:val="ListParagraph"/>
        <w:numPr>
          <w:ilvl w:val="0"/>
          <w:numId w:val="4"/>
        </w:numPr>
        <w:rPr>
          <w:rFonts w:ascii="Courier New" w:hAnsi="Courier New" w:cs="Courier New"/>
        </w:rPr>
      </w:pPr>
      <w:r w:rsidRPr="00BF34C4">
        <w:rPr>
          <w:rFonts w:ascii="Courier New" w:hAnsi="Courier New" w:cs="Courier New"/>
          <w:b/>
          <w:bCs/>
        </w:rPr>
        <w:t>model</w:t>
      </w:r>
      <w:r w:rsidR="007C42E4" w:rsidRPr="00BF34C4">
        <w:t xml:space="preserve"> is an empty class</w:t>
      </w:r>
      <w:r w:rsidR="002C47EB" w:rsidRPr="00BF34C4">
        <w:t xml:space="preserve"> define</w:t>
      </w:r>
      <w:r w:rsidR="007F0308" w:rsidRPr="00BF34C4">
        <w:t>d</w:t>
      </w:r>
      <w:r w:rsidR="002C47EB" w:rsidRPr="00BF34C4">
        <w:t xml:space="preserve"> in </w:t>
      </w:r>
      <w:r w:rsidR="002C47EB" w:rsidRPr="00BF34C4">
        <w:rPr>
          <w:rFonts w:ascii="Courier New" w:hAnsi="Courier New" w:cs="Courier New"/>
        </w:rPr>
        <w:t>&lt;cadmium/modeling/dynamic_model.hpp&gt;</w:t>
      </w:r>
      <w:r w:rsidR="002C47EB" w:rsidRPr="00BF34C4">
        <w:t xml:space="preserve"> under the namespace </w:t>
      </w:r>
      <w:r w:rsidR="002C47EB" w:rsidRPr="00BF34C4">
        <w:rPr>
          <w:rFonts w:ascii="Courier New" w:hAnsi="Courier New" w:cs="Courier New"/>
        </w:rPr>
        <w:t>dynamic::modeling.</w:t>
      </w:r>
      <w:r w:rsidR="007C42E4" w:rsidRPr="00BF34C4">
        <w:t xml:space="preserve"> </w:t>
      </w:r>
      <w:r w:rsidR="002C47EB" w:rsidRPr="00BF34C4">
        <w:t xml:space="preserve">It </w:t>
      </w:r>
      <w:r w:rsidR="007C42E4" w:rsidRPr="00BF34C4">
        <w:t>allow</w:t>
      </w:r>
      <w:r w:rsidR="007F0308" w:rsidRPr="00BF34C4">
        <w:t>s</w:t>
      </w:r>
      <w:r w:rsidR="007C42E4" w:rsidRPr="00BF34C4">
        <w:t xml:space="preserve"> pointer-based polymorphism between classes derived from atomic and coupled models. </w:t>
      </w:r>
      <w:r w:rsidR="009E49ED" w:rsidRPr="00BF34C4">
        <w:t xml:space="preserve">This </w:t>
      </w:r>
      <w:r w:rsidR="007C42E4" w:rsidRPr="00BF34C4">
        <w:t xml:space="preserve">means, </w:t>
      </w:r>
      <w:r w:rsidR="009E49ED" w:rsidRPr="00BF34C4">
        <w:t xml:space="preserve">that </w:t>
      </w:r>
      <w:r w:rsidR="007C42E4" w:rsidRPr="00BF34C4">
        <w:t xml:space="preserve">it is an abstract class </w:t>
      </w:r>
      <w:r w:rsidR="009E49ED" w:rsidRPr="00BF34C4">
        <w:t xml:space="preserve">that </w:t>
      </w:r>
      <w:r w:rsidR="007C42E4" w:rsidRPr="00BF34C4">
        <w:t>encapsulate</w:t>
      </w:r>
      <w:r w:rsidR="009E49ED" w:rsidRPr="00BF34C4">
        <w:t>s</w:t>
      </w:r>
      <w:r w:rsidR="007C42E4" w:rsidRPr="00BF34C4">
        <w:t xml:space="preserve"> both atomic and coupled models in such a way that they can be elements </w:t>
      </w:r>
      <w:r w:rsidR="009E49ED" w:rsidRPr="00BF34C4">
        <w:t xml:space="preserve">in a </w:t>
      </w:r>
      <w:r w:rsidR="007C42E4" w:rsidRPr="00BF34C4">
        <w:t>vector of models</w:t>
      </w:r>
      <w:r w:rsidR="002C47EB" w:rsidRPr="00BF34C4">
        <w:t xml:space="preserve">. </w:t>
      </w:r>
    </w:p>
    <w:p w14:paraId="734A1C98" w14:textId="77777777" w:rsidR="00670F4B" w:rsidRPr="009E57D9" w:rsidRDefault="00670F4B" w:rsidP="00670F4B">
      <w:pPr>
        <w:pStyle w:val="ListParagraph"/>
        <w:numPr>
          <w:ilvl w:val="0"/>
          <w:numId w:val="4"/>
        </w:numPr>
        <w:rPr>
          <w:rFonts w:ascii="Courier New" w:hAnsi="Courier New" w:cs="Courier New"/>
          <w:sz w:val="18"/>
          <w:szCs w:val="18"/>
        </w:rPr>
      </w:pPr>
      <w:r w:rsidRPr="009E57D9">
        <w:rPr>
          <w:rFonts w:ascii="Courier New" w:hAnsi="Courier New" w:cs="Courier New"/>
          <w:b/>
          <w:bCs/>
        </w:rPr>
        <w:t>make_dynamic_atomic_model&lt;&gt;()</w:t>
      </w:r>
      <w:r w:rsidRPr="009E57D9">
        <w:rPr>
          <w:rFonts w:ascii="Courier New" w:hAnsi="Courier New" w:cs="Courier New"/>
        </w:rPr>
        <w:t xml:space="preserve"> </w:t>
      </w:r>
      <w:r w:rsidRPr="009E57D9">
        <w:t xml:space="preserve">is a template method defined in </w:t>
      </w:r>
      <w:r w:rsidRPr="009E57D9">
        <w:rPr>
          <w:rFonts w:ascii="Courier New" w:hAnsi="Courier New" w:cs="Courier New"/>
        </w:rPr>
        <w:t>&lt;cadmium/modeling/dynamic_model_translator.hpp</w:t>
      </w:r>
      <w:r w:rsidRPr="009E57D9">
        <w:t>&gt;. It is used to create an instance of an atomic model.</w:t>
      </w:r>
      <w:r w:rsidRPr="009E57D9">
        <w:rPr>
          <w:rFonts w:ascii="Courier New" w:hAnsi="Courier New" w:cs="Courier New"/>
        </w:rPr>
        <w:t xml:space="preserve"> </w:t>
      </w:r>
      <w:r w:rsidRPr="009E57D9">
        <w:t>It takes the class type of the atomic model</w:t>
      </w:r>
      <w:r w:rsidR="007C42E4" w:rsidRPr="009E57D9">
        <w:t xml:space="preserve">, </w:t>
      </w:r>
      <w:r w:rsidR="007C42E4" w:rsidRPr="009E57D9">
        <w:rPr>
          <w:rFonts w:ascii="Courier New" w:hAnsi="Courier New" w:cs="Courier New"/>
        </w:rPr>
        <w:t>TIME</w:t>
      </w:r>
      <w:r w:rsidRPr="009E57D9">
        <w:t xml:space="preserve"> </w:t>
      </w:r>
      <w:r w:rsidR="005D2972" w:rsidRPr="009E57D9">
        <w:t>(because all atomic model</w:t>
      </w:r>
      <w:r w:rsidR="00AF308E" w:rsidRPr="009E57D9">
        <w:t>s</w:t>
      </w:r>
      <w:r w:rsidR="005D2972" w:rsidRPr="009E57D9">
        <w:t xml:space="preserve"> are templated classes that need to be instantiate</w:t>
      </w:r>
      <w:r w:rsidR="00367505" w:rsidRPr="009E57D9">
        <w:t>d</w:t>
      </w:r>
      <w:r w:rsidR="005D2972" w:rsidRPr="009E57D9">
        <w:t xml:space="preserve"> with a </w:t>
      </w:r>
      <w:r w:rsidR="009E57D9">
        <w:t xml:space="preserve">TIME </w:t>
      </w:r>
      <w:r w:rsidR="005D2972" w:rsidRPr="009E57D9">
        <w:t>data type)</w:t>
      </w:r>
      <w:r w:rsidR="009E57D9">
        <w:t>,</w:t>
      </w:r>
      <w:r w:rsidR="00183FF6" w:rsidRPr="009E57D9">
        <w:t xml:space="preserve"> </w:t>
      </w:r>
      <w:r w:rsidRPr="009E57D9">
        <w:t xml:space="preserve">and all the types of the parameters </w:t>
      </w:r>
      <w:r w:rsidR="009E57D9">
        <w:t xml:space="preserve">for </w:t>
      </w:r>
      <w:r w:rsidRPr="009E57D9">
        <w:t xml:space="preserve">the model constructor. The parameters of the method are the name of the atomic model </w:t>
      </w:r>
      <w:r w:rsidR="009E57D9">
        <w:t>(</w:t>
      </w:r>
      <w:r w:rsidRPr="009E57D9">
        <w:t>a string</w:t>
      </w:r>
      <w:r w:rsidR="009E57D9">
        <w:t>)</w:t>
      </w:r>
      <w:r w:rsidRPr="009E57D9">
        <w:t xml:space="preserve"> and the parameters we need to pass to the constructor</w:t>
      </w:r>
      <w:r w:rsidR="00541332" w:rsidRPr="009E57D9">
        <w:t xml:space="preserve">. </w:t>
      </w:r>
      <w:r w:rsidR="009E57D9">
        <w:t xml:space="preserve">If a </w:t>
      </w:r>
      <w:r w:rsidR="0094499E" w:rsidRPr="009E57D9">
        <w:t xml:space="preserve">parameter </w:t>
      </w:r>
      <w:r w:rsidR="009E57D9">
        <w:t xml:space="preserve">in </w:t>
      </w:r>
      <w:r w:rsidR="0094499E" w:rsidRPr="009E57D9">
        <w:t xml:space="preserve">the constructor is a pointer, we need to use the C++ method </w:t>
      </w:r>
      <w:r w:rsidR="009E57D9">
        <w:rPr>
          <w:rFonts w:ascii="Courier New" w:hAnsi="Courier New" w:cs="Courier New"/>
        </w:rPr>
        <w:t>move()</w:t>
      </w:r>
      <w:r w:rsidR="0094499E" w:rsidRPr="009E57D9">
        <w:t xml:space="preserve"> to pass the pointer to the constructor.</w:t>
      </w:r>
    </w:p>
    <w:p w14:paraId="7D37DFA3" w14:textId="77777777" w:rsidR="00CB4DEF" w:rsidRPr="00BF34C4" w:rsidRDefault="00CB4DEF" w:rsidP="00CB4DEF">
      <w:pPr>
        <w:pStyle w:val="ListParagraph"/>
        <w:numPr>
          <w:ilvl w:val="0"/>
          <w:numId w:val="4"/>
        </w:numPr>
      </w:pPr>
      <w:r w:rsidRPr="00BF34C4">
        <w:rPr>
          <w:rFonts w:ascii="Courier New" w:hAnsi="Courier New" w:cs="Courier New"/>
          <w:b/>
          <w:bCs/>
        </w:rPr>
        <w:t>Ports</w:t>
      </w:r>
      <w:r w:rsidRPr="00BF34C4">
        <w:t xml:space="preserve"> </w:t>
      </w:r>
      <w:r w:rsidR="007C42E4" w:rsidRPr="00BF34C4">
        <w:t xml:space="preserve">is a data type </w:t>
      </w:r>
      <w:r w:rsidR="004E269D" w:rsidRPr="00BF34C4">
        <w:t xml:space="preserve">used to defined input and output ports. It is </w:t>
      </w:r>
      <w:r w:rsidR="007F0308" w:rsidRPr="00BF34C4">
        <w:t>defined</w:t>
      </w:r>
      <w:r w:rsidR="007C42E4" w:rsidRPr="00BF34C4">
        <w:t xml:space="preserve"> in </w:t>
      </w:r>
      <w:r w:rsidR="007C42E4" w:rsidRPr="00BF34C4">
        <w:rPr>
          <w:rFonts w:ascii="Courier New" w:hAnsi="Courier New" w:cs="Courier New"/>
        </w:rPr>
        <w:t>&lt;cadmium/modeling/dynamic_model.hpp&gt;</w:t>
      </w:r>
      <w:r w:rsidR="007C42E4" w:rsidRPr="00BF34C4">
        <w:t xml:space="preserve"> under the namespace </w:t>
      </w:r>
      <w:r w:rsidR="007C42E4" w:rsidRPr="00BF34C4">
        <w:rPr>
          <w:rFonts w:ascii="Courier New" w:hAnsi="Courier New" w:cs="Courier New"/>
        </w:rPr>
        <w:t>dynamic::modeling</w:t>
      </w:r>
      <w:r w:rsidR="007C42E4" w:rsidRPr="00BF34C4">
        <w:t xml:space="preserve">. It is a vector that takes as elements the </w:t>
      </w:r>
      <w:r w:rsidR="007C42E4" w:rsidRPr="00BF34C4">
        <w:rPr>
          <w:rFonts w:ascii="Courier New" w:hAnsi="Courier New" w:cs="Courier New"/>
        </w:rPr>
        <w:t>typeid</w:t>
      </w:r>
      <w:r w:rsidR="007C42E4" w:rsidRPr="00BF34C4">
        <w:t xml:space="preserve"> of the port structure declaration. To provide the type of a port, we use the method</w:t>
      </w:r>
      <w:r w:rsidR="007C42E4" w:rsidRPr="00BF34C4">
        <w:rPr>
          <w:rFonts w:ascii="Courier New" w:hAnsi="Courier New" w:cs="Courier New"/>
        </w:rPr>
        <w:t xml:space="preserve"> typeid()</w:t>
      </w:r>
      <w:r w:rsidR="007C42E4" w:rsidRPr="00BF34C4">
        <w:t xml:space="preserve"> defined in the std C++ library</w:t>
      </w:r>
      <w:r w:rsidR="004E269D" w:rsidRPr="00BF34C4">
        <w:t xml:space="preserve"> (</w:t>
      </w:r>
      <w:r w:rsidR="007C42E4" w:rsidRPr="00BF34C4">
        <w:rPr>
          <w:rFonts w:ascii="Courier New" w:hAnsi="Courier New" w:cs="Courier New"/>
        </w:rPr>
        <w:t>typeid()</w:t>
      </w:r>
      <w:r w:rsidR="007C42E4" w:rsidRPr="00BF34C4">
        <w:t xml:space="preserve"> takes a data type</w:t>
      </w:r>
      <w:r w:rsidR="004E269D" w:rsidRPr="00BF34C4">
        <w:t xml:space="preserve"> as input)</w:t>
      </w:r>
      <w:r w:rsidR="007C42E4" w:rsidRPr="00BF34C4">
        <w:t>.</w:t>
      </w:r>
    </w:p>
    <w:p w14:paraId="638B6A1F" w14:textId="77777777" w:rsidR="00F84856" w:rsidRPr="00E43784" w:rsidRDefault="00F84856" w:rsidP="00F84856">
      <w:pPr>
        <w:pStyle w:val="ListParagraph"/>
        <w:numPr>
          <w:ilvl w:val="0"/>
          <w:numId w:val="4"/>
        </w:numPr>
      </w:pPr>
      <w:r w:rsidRPr="00E43784">
        <w:rPr>
          <w:rFonts w:ascii="Courier New" w:hAnsi="Courier New" w:cs="Courier New"/>
          <w:b/>
          <w:bCs/>
        </w:rPr>
        <w:t>Models</w:t>
      </w:r>
      <w:r w:rsidRPr="00E43784">
        <w:t xml:space="preserve"> is a data type used </w:t>
      </w:r>
      <w:r w:rsidR="00D24E57" w:rsidRPr="00E43784">
        <w:t xml:space="preserve">to </w:t>
      </w:r>
      <w:r w:rsidRPr="00E43784">
        <w:t xml:space="preserve">define the components of a coupled model. It is defined in </w:t>
      </w:r>
      <w:r w:rsidRPr="00E43784">
        <w:rPr>
          <w:rFonts w:ascii="Courier New" w:hAnsi="Courier New" w:cs="Courier New"/>
        </w:rPr>
        <w:t>&lt;cadmium/modeling/dynamic_model.hpp&gt;</w:t>
      </w:r>
      <w:r w:rsidRPr="00E43784">
        <w:t xml:space="preserve"> under the namespace </w:t>
      </w:r>
      <w:r w:rsidRPr="00E43784">
        <w:rPr>
          <w:rFonts w:ascii="Courier New" w:hAnsi="Courier New" w:cs="Courier New"/>
        </w:rPr>
        <w:t xml:space="preserve">dynamic::modeling. </w:t>
      </w:r>
      <w:r w:rsidRPr="00E43784">
        <w:t>It is a vector that takes as elements pointers to models (</w:t>
      </w:r>
      <w:r w:rsidRPr="00E43784">
        <w:rPr>
          <w:rFonts w:ascii="Courier New" w:hAnsi="Courier New" w:cs="Courier New"/>
        </w:rPr>
        <w:t>shared_ptr&lt;dynamic::modeling::model&gt;&gt;)</w:t>
      </w:r>
    </w:p>
    <w:p w14:paraId="7673157A" w14:textId="77777777" w:rsidR="005904BC" w:rsidRPr="009E57D9" w:rsidRDefault="005904BC" w:rsidP="00DF4551">
      <w:pPr>
        <w:pStyle w:val="ListParagraph"/>
        <w:numPr>
          <w:ilvl w:val="0"/>
          <w:numId w:val="4"/>
        </w:numPr>
      </w:pPr>
      <w:r w:rsidRPr="009E57D9">
        <w:rPr>
          <w:rFonts w:ascii="Courier New" w:hAnsi="Courier New" w:cs="Courier New"/>
          <w:b/>
          <w:bCs/>
        </w:rPr>
        <w:t>EICs</w:t>
      </w:r>
      <w:r w:rsidRPr="009E57D9">
        <w:t xml:space="preserve"> is a data type used to define the set of external input couplings. The set is stored as a vector with elements of type </w:t>
      </w:r>
      <w:r w:rsidR="009E57D9">
        <w:rPr>
          <w:rFonts w:ascii="Courier New" w:hAnsi="Courier New" w:cs="Courier New"/>
          <w:b/>
          <w:bCs/>
        </w:rPr>
        <w:t>EIC,</w:t>
      </w:r>
      <w:r w:rsidRPr="009E57D9">
        <w:rPr>
          <w:rFonts w:ascii="Courier New" w:hAnsi="Courier New" w:cs="Courier New"/>
          <w:b/>
          <w:bCs/>
        </w:rPr>
        <w:t xml:space="preserve"> </w:t>
      </w:r>
      <w:r w:rsidR="009E57D9">
        <w:t>which is a</w:t>
      </w:r>
      <w:r w:rsidRPr="009E57D9">
        <w:t xml:space="preserve">nother data type to define each external input. It is implemented as a structure with two elements: </w:t>
      </w:r>
      <w:r w:rsidR="00D71ED2" w:rsidRPr="009E57D9">
        <w:t>the name of the submodel connected to the external input</w:t>
      </w:r>
      <w:r w:rsidR="009E57D9">
        <w:t xml:space="preserve"> (</w:t>
      </w:r>
      <w:r w:rsidR="00D71ED2" w:rsidRPr="009E57D9">
        <w:t>implement</w:t>
      </w:r>
      <w:r w:rsidR="00367505" w:rsidRPr="009E57D9">
        <w:t>ed</w:t>
      </w:r>
      <w:r w:rsidR="00D71ED2" w:rsidRPr="009E57D9">
        <w:t xml:space="preserve"> as a string</w:t>
      </w:r>
      <w:r w:rsidR="009E57D9">
        <w:t>)</w:t>
      </w:r>
      <w:r w:rsidRPr="009E57D9">
        <w:t xml:space="preserve">, and </w:t>
      </w:r>
      <w:r w:rsidR="00D71ED2" w:rsidRPr="009E57D9">
        <w:t>a link that represents the external input</w:t>
      </w:r>
      <w:r w:rsidR="009E57D9">
        <w:t xml:space="preserve"> (</w:t>
      </w:r>
      <w:r w:rsidR="00D71ED2" w:rsidRPr="009E57D9">
        <w:t xml:space="preserve">implemented as a </w:t>
      </w:r>
      <w:r w:rsidRPr="009E57D9">
        <w:rPr>
          <w:rFonts w:ascii="Courier New" w:hAnsi="Courier New" w:cs="Courier New"/>
        </w:rPr>
        <w:t>shared_ptr&lt;&gt;</w:t>
      </w:r>
      <w:r w:rsidR="009E57D9">
        <w:t>)</w:t>
      </w:r>
      <w:r w:rsidRPr="009E57D9">
        <w:t xml:space="preserve">. Both </w:t>
      </w:r>
      <w:r w:rsidRPr="009E57D9">
        <w:rPr>
          <w:rFonts w:ascii="Courier New" w:hAnsi="Courier New" w:cs="Courier New"/>
          <w:b/>
          <w:bCs/>
        </w:rPr>
        <w:t xml:space="preserve">EICs </w:t>
      </w:r>
      <w:r w:rsidRPr="009E57D9">
        <w:t>and</w:t>
      </w:r>
      <w:r w:rsidRPr="009E57D9">
        <w:rPr>
          <w:rFonts w:ascii="Courier New" w:hAnsi="Courier New" w:cs="Courier New"/>
          <w:b/>
          <w:bCs/>
        </w:rPr>
        <w:t xml:space="preserve"> EIC </w:t>
      </w:r>
      <w:r w:rsidRPr="009E57D9">
        <w:t xml:space="preserve">are defined in </w:t>
      </w:r>
      <w:r w:rsidRPr="009E57D9">
        <w:rPr>
          <w:rFonts w:ascii="Courier New" w:hAnsi="Courier New" w:cs="Courier New"/>
        </w:rPr>
        <w:t>&lt;cadmium/modeling/dynamic_model.hpp&gt;</w:t>
      </w:r>
      <w:r w:rsidRPr="009E57D9">
        <w:t xml:space="preserve"> under the namespace </w:t>
      </w:r>
      <w:r w:rsidRPr="009E57D9">
        <w:rPr>
          <w:rFonts w:ascii="Courier New" w:hAnsi="Courier New" w:cs="Courier New"/>
        </w:rPr>
        <w:t>dynamic::modeling</w:t>
      </w:r>
      <w:r w:rsidRPr="009E57D9">
        <w:t>.</w:t>
      </w:r>
    </w:p>
    <w:p w14:paraId="380BF0F1" w14:textId="3823C343" w:rsidR="0096101E" w:rsidRPr="00E43784" w:rsidRDefault="0096101E" w:rsidP="00DF4551">
      <w:pPr>
        <w:pStyle w:val="ListParagraph"/>
        <w:numPr>
          <w:ilvl w:val="0"/>
          <w:numId w:val="4"/>
        </w:numPr>
      </w:pPr>
      <w:r w:rsidRPr="00E43784">
        <w:rPr>
          <w:rFonts w:ascii="Courier New" w:hAnsi="Courier New" w:cs="Courier New"/>
          <w:b/>
          <w:bCs/>
        </w:rPr>
        <w:t>make_EIC&lt;&gt;()</w:t>
      </w:r>
      <w:r w:rsidRPr="00E43784">
        <w:t xml:space="preserve"> is used to create a</w:t>
      </w:r>
      <w:r w:rsidR="00BF34C4" w:rsidRPr="00E43784">
        <w:t>n</w:t>
      </w:r>
      <w:r w:rsidRPr="00E43784">
        <w:t xml:space="preserve"> </w:t>
      </w:r>
      <w:r w:rsidRPr="00E43784">
        <w:rPr>
          <w:rFonts w:ascii="Courier New" w:hAnsi="Courier New" w:cs="Courier New"/>
        </w:rPr>
        <w:t>EIC</w:t>
      </w:r>
      <w:r w:rsidRPr="00E43784">
        <w:t xml:space="preserve"> structure. It is defined in </w:t>
      </w:r>
      <w:r w:rsidRPr="00E43784">
        <w:rPr>
          <w:rFonts w:ascii="Courier New" w:hAnsi="Courier New" w:cs="Courier New"/>
        </w:rPr>
        <w:t>&lt;cadmium/modeling/dynamic_model_translator.hpp&gt;</w:t>
      </w:r>
      <w:r w:rsidR="00E43784">
        <w:t>, and it re</w:t>
      </w:r>
      <w:r w:rsidRPr="00E43784">
        <w:t xml:space="preserve">turns an element of type </w:t>
      </w:r>
      <w:r w:rsidRPr="00E43784">
        <w:rPr>
          <w:rFonts w:ascii="Courier New" w:hAnsi="Courier New" w:cs="Courier New"/>
        </w:rPr>
        <w:t>EIC</w:t>
      </w:r>
      <w:r w:rsidR="00E43784">
        <w:rPr>
          <w:rFonts w:ascii="Courier New" w:hAnsi="Courier New" w:cs="Courier New"/>
        </w:rPr>
        <w:t>.</w:t>
      </w:r>
      <w:r w:rsidRPr="00E43784">
        <w:t xml:space="preserve"> </w:t>
      </w:r>
      <w:r w:rsidR="00E43784">
        <w:t xml:space="preserve">It </w:t>
      </w:r>
      <w:r w:rsidRPr="00E43784">
        <w:t>takes template parameters of the type</w:t>
      </w:r>
      <w:r w:rsidR="00E43784">
        <w:t>s</w:t>
      </w:r>
      <w:r w:rsidRPr="00E43784">
        <w:t xml:space="preserve"> of the input port</w:t>
      </w:r>
      <w:r w:rsidR="00E43784">
        <w:t>s</w:t>
      </w:r>
      <w:r w:rsidRPr="00E43784">
        <w:t xml:space="preserve"> of the coupled model and the submodel inside the coupled model, in this specific order (i.e. f</w:t>
      </w:r>
      <w:r w:rsidR="004E23E7">
        <w:t>ro</w:t>
      </w:r>
      <w:r w:rsidRPr="00E43784">
        <w:t xml:space="preserve">m – to). </w:t>
      </w:r>
      <w:r w:rsidR="00E43784">
        <w:t xml:space="preserve">It uses a </w:t>
      </w:r>
      <w:r w:rsidR="00FE253E" w:rsidRPr="00E43784">
        <w:t xml:space="preserve">parameter </w:t>
      </w:r>
      <w:r w:rsidR="00FE253E">
        <w:t>that</w:t>
      </w:r>
      <w:r w:rsidR="00E43784">
        <w:t xml:space="preserve"> </w:t>
      </w:r>
      <w:r w:rsidRPr="00E43784">
        <w:t>is a string with the name of the submodel.</w:t>
      </w:r>
    </w:p>
    <w:p w14:paraId="3D271EB3" w14:textId="77777777" w:rsidR="00345732" w:rsidRPr="00BF34C4" w:rsidRDefault="00CB4DEF" w:rsidP="00345732">
      <w:pPr>
        <w:pStyle w:val="ListParagraph"/>
        <w:numPr>
          <w:ilvl w:val="0"/>
          <w:numId w:val="4"/>
        </w:numPr>
      </w:pPr>
      <w:r w:rsidRPr="00BF34C4">
        <w:rPr>
          <w:rFonts w:ascii="Courier New" w:hAnsi="Courier New" w:cs="Courier New"/>
          <w:b/>
          <w:bCs/>
        </w:rPr>
        <w:t>EOCs</w:t>
      </w:r>
      <w:r w:rsidRPr="00BF34C4">
        <w:t xml:space="preserve"> </w:t>
      </w:r>
      <w:r w:rsidR="00345732" w:rsidRPr="00BF34C4">
        <w:t xml:space="preserve">is a data type </w:t>
      </w:r>
      <w:r w:rsidR="004E269D" w:rsidRPr="00BF34C4">
        <w:t xml:space="preserve">similar to </w:t>
      </w:r>
      <w:r w:rsidR="004E269D" w:rsidRPr="00BF34C4">
        <w:rPr>
          <w:rFonts w:ascii="Courier New" w:hAnsi="Courier New" w:cs="Courier New"/>
          <w:b/>
          <w:bCs/>
        </w:rPr>
        <w:t>EICs</w:t>
      </w:r>
      <w:r w:rsidR="004E269D" w:rsidRPr="00BF34C4">
        <w:t xml:space="preserve"> above, but for the External Output Couplings</w:t>
      </w:r>
      <w:r w:rsidR="00345732" w:rsidRPr="00BF34C4">
        <w:t xml:space="preserve">. </w:t>
      </w:r>
    </w:p>
    <w:p w14:paraId="20D18801" w14:textId="77777777" w:rsidR="0096101E" w:rsidRPr="00E43784" w:rsidRDefault="0096101E" w:rsidP="0096101E">
      <w:pPr>
        <w:pStyle w:val="ListParagraph"/>
        <w:numPr>
          <w:ilvl w:val="0"/>
          <w:numId w:val="4"/>
        </w:numPr>
      </w:pPr>
      <w:r w:rsidRPr="00E43784">
        <w:rPr>
          <w:rFonts w:ascii="Courier New" w:hAnsi="Courier New" w:cs="Courier New"/>
          <w:b/>
          <w:bCs/>
        </w:rPr>
        <w:t>make_EOC&lt;&gt;()</w:t>
      </w:r>
      <w:r w:rsidRPr="00E43784">
        <w:t xml:space="preserve"> is a method similar to </w:t>
      </w:r>
      <w:r w:rsidRPr="00E43784">
        <w:rPr>
          <w:rFonts w:ascii="Courier New" w:hAnsi="Courier New" w:cs="Courier New"/>
          <w:b/>
          <w:bCs/>
        </w:rPr>
        <w:t xml:space="preserve">make_EIC&lt;&gt;() </w:t>
      </w:r>
      <w:r w:rsidRPr="00E43784">
        <w:t xml:space="preserve">above, but for the </w:t>
      </w:r>
      <w:r w:rsidR="00D24E57" w:rsidRPr="00E43784">
        <w:t>E</w:t>
      </w:r>
      <w:r w:rsidRPr="00E43784">
        <w:t xml:space="preserve">xternal Output Couplings. It returns an element of type </w:t>
      </w:r>
      <w:r w:rsidRPr="00E43784">
        <w:rPr>
          <w:rFonts w:ascii="Courier New" w:hAnsi="Courier New" w:cs="Courier New"/>
        </w:rPr>
        <w:t>EOC</w:t>
      </w:r>
      <w:r w:rsidR="00E43784">
        <w:rPr>
          <w:rFonts w:ascii="Courier New" w:hAnsi="Courier New" w:cs="Courier New"/>
        </w:rPr>
        <w:t>,</w:t>
      </w:r>
      <w:r w:rsidRPr="00E43784">
        <w:t xml:space="preserve"> </w:t>
      </w:r>
      <w:r w:rsidR="00E43784">
        <w:t xml:space="preserve">using </w:t>
      </w:r>
      <w:r w:rsidRPr="00E43784">
        <w:t>the type</w:t>
      </w:r>
      <w:r w:rsidR="00E43784">
        <w:t>s</w:t>
      </w:r>
      <w:r w:rsidRPr="00E43784">
        <w:t xml:space="preserve"> of the output port of the submodel </w:t>
      </w:r>
      <w:r w:rsidR="00E43784">
        <w:t xml:space="preserve">in </w:t>
      </w:r>
      <w:r w:rsidRPr="00E43784">
        <w:t>the coupled model, and the output port of the coupled model, in this specific order (i.e. form – to). The parameter of the method is a string with the name of the submodel.</w:t>
      </w:r>
    </w:p>
    <w:p w14:paraId="215B5313" w14:textId="77777777" w:rsidR="008865AC" w:rsidRPr="00E43784" w:rsidRDefault="008865AC" w:rsidP="00DF4551">
      <w:pPr>
        <w:pStyle w:val="ListParagraph"/>
        <w:numPr>
          <w:ilvl w:val="0"/>
          <w:numId w:val="4"/>
        </w:numPr>
      </w:pPr>
      <w:r w:rsidRPr="00E43784">
        <w:rPr>
          <w:rFonts w:ascii="Courier New" w:hAnsi="Courier New" w:cs="Courier New"/>
          <w:b/>
          <w:bCs/>
        </w:rPr>
        <w:t>ICs</w:t>
      </w:r>
      <w:r w:rsidRPr="00E43784">
        <w:t xml:space="preserve"> is a data type to define internal couplings. </w:t>
      </w:r>
      <w:r w:rsidR="00E43784">
        <w:t xml:space="preserve">It </w:t>
      </w:r>
      <w:r w:rsidRPr="00E43784">
        <w:t xml:space="preserve">is stored as a vector that takes elements of type </w:t>
      </w:r>
      <w:r w:rsidRPr="00E43784">
        <w:rPr>
          <w:rFonts w:ascii="Courier New" w:hAnsi="Courier New" w:cs="Courier New"/>
          <w:b/>
          <w:bCs/>
        </w:rPr>
        <w:t>IC</w:t>
      </w:r>
      <w:r w:rsidR="00E43784">
        <w:rPr>
          <w:rFonts w:ascii="Courier New" w:hAnsi="Courier New" w:cs="Courier New"/>
          <w:b/>
          <w:bCs/>
        </w:rPr>
        <w:t>,</w:t>
      </w:r>
      <w:r w:rsidRPr="00E43784">
        <w:rPr>
          <w:rFonts w:ascii="Courier New" w:hAnsi="Courier New" w:cs="Courier New"/>
          <w:b/>
          <w:bCs/>
        </w:rPr>
        <w:t xml:space="preserve"> </w:t>
      </w:r>
      <w:r w:rsidRPr="00E43784">
        <w:t xml:space="preserve">used to define each internal connection. It is implemented as a structure with three elements: (1) the </w:t>
      </w:r>
      <w:r w:rsidRPr="00E43784">
        <w:lastRenderedPageBreak/>
        <w:t>name of the</w:t>
      </w:r>
      <w:r w:rsidR="00D24E57" w:rsidRPr="00E43784">
        <w:t xml:space="preserve"> “from”</w:t>
      </w:r>
      <w:r w:rsidRPr="00E43784">
        <w:t xml:space="preserve"> component (</w:t>
      </w:r>
      <w:r w:rsidR="00BF34C4" w:rsidRPr="00E43784">
        <w:t>i.e.</w:t>
      </w:r>
      <w:r w:rsidRPr="00E43784">
        <w:t xml:space="preserve"> a string), (2) the </w:t>
      </w:r>
      <w:r w:rsidR="00D24E57" w:rsidRPr="00E43784">
        <w:t xml:space="preserve">name of the “to” component (i.e. a string), and (3) a link to connect the output port of one component with the input port of the other component. </w:t>
      </w:r>
      <w:r w:rsidR="00E43784">
        <w:t xml:space="preserve">They are defined in </w:t>
      </w:r>
      <w:r w:rsidRPr="00E43784">
        <w:rPr>
          <w:rFonts w:ascii="Courier New" w:hAnsi="Courier New" w:cs="Courier New"/>
        </w:rPr>
        <w:t>&lt;cadmium/modeling/dynamic_model.hpp&gt;</w:t>
      </w:r>
      <w:r w:rsidRPr="00E43784">
        <w:t xml:space="preserve"> under the namespace </w:t>
      </w:r>
      <w:r w:rsidRPr="00E43784">
        <w:rPr>
          <w:rFonts w:ascii="Courier New" w:hAnsi="Courier New" w:cs="Courier New"/>
        </w:rPr>
        <w:t>dynamic::modeling</w:t>
      </w:r>
      <w:r w:rsidRPr="00E43784">
        <w:t xml:space="preserve">. </w:t>
      </w:r>
    </w:p>
    <w:p w14:paraId="478EC908" w14:textId="77777777" w:rsidR="00C30C24" w:rsidRPr="00E43784" w:rsidRDefault="00C30C24" w:rsidP="00C30C24">
      <w:pPr>
        <w:pStyle w:val="ListParagraph"/>
        <w:numPr>
          <w:ilvl w:val="0"/>
          <w:numId w:val="4"/>
        </w:numPr>
      </w:pPr>
      <w:r w:rsidRPr="00E43784">
        <w:rPr>
          <w:rFonts w:ascii="Courier New" w:hAnsi="Courier New" w:cs="Courier New"/>
          <w:b/>
          <w:bCs/>
        </w:rPr>
        <w:t>make_IC&lt;&gt;()</w:t>
      </w:r>
      <w:r w:rsidRPr="00E43784">
        <w:t xml:space="preserve"> is </w:t>
      </w:r>
      <w:r w:rsidR="00892662" w:rsidRPr="00E43784">
        <w:t>used to create the internal couplings</w:t>
      </w:r>
      <w:r w:rsidR="00E43784">
        <w:t xml:space="preserve">, i.e., </w:t>
      </w:r>
      <w:r w:rsidR="00892662" w:rsidRPr="00E43784">
        <w:t xml:space="preserve">elements of type </w:t>
      </w:r>
      <w:r w:rsidR="00892662" w:rsidRPr="00E43784">
        <w:rPr>
          <w:rFonts w:ascii="Courier New" w:hAnsi="Courier New" w:cs="Courier New"/>
        </w:rPr>
        <w:t>IC</w:t>
      </w:r>
      <w:r w:rsidR="00892662" w:rsidRPr="00E43784">
        <w:t xml:space="preserve">. It is </w:t>
      </w:r>
      <w:r w:rsidRPr="00E43784">
        <w:t xml:space="preserve">defined in </w:t>
      </w:r>
      <w:r w:rsidRPr="00E43784">
        <w:rPr>
          <w:rFonts w:ascii="Courier New" w:hAnsi="Courier New" w:cs="Courier New"/>
        </w:rPr>
        <w:t>&lt;cadmium/modeling/dynamic_model_translator.hpp</w:t>
      </w:r>
      <w:r w:rsidR="00892662" w:rsidRPr="00E43784">
        <w:rPr>
          <w:rFonts w:ascii="Courier New" w:hAnsi="Courier New" w:cs="Courier New"/>
        </w:rPr>
        <w:t>&gt;</w:t>
      </w:r>
      <w:r w:rsidRPr="00E43784">
        <w:t xml:space="preserve">. </w:t>
      </w:r>
      <w:r w:rsidR="00E43784">
        <w:t xml:space="preserve">It uses </w:t>
      </w:r>
      <w:r w:rsidRPr="00E43784">
        <w:t>the type of the out</w:t>
      </w:r>
      <w:r w:rsidR="004A4610" w:rsidRPr="00E43784">
        <w:t>put</w:t>
      </w:r>
      <w:r w:rsidRPr="00E43784">
        <w:t xml:space="preserve"> port of the </w:t>
      </w:r>
      <w:r w:rsidR="00454D3F" w:rsidRPr="00E43784">
        <w:t>sub</w:t>
      </w:r>
      <w:r w:rsidRPr="00E43784">
        <w:t xml:space="preserve">model “from” and the type of the </w:t>
      </w:r>
      <w:r w:rsidR="00454D3F" w:rsidRPr="00E43784">
        <w:t>input</w:t>
      </w:r>
      <w:r w:rsidRPr="00E43784">
        <w:t xml:space="preserve"> port of the </w:t>
      </w:r>
      <w:r w:rsidR="00892662" w:rsidRPr="00E43784">
        <w:t xml:space="preserve">submodel </w:t>
      </w:r>
      <w:r w:rsidRPr="00E43784">
        <w:t>“to”</w:t>
      </w:r>
      <w:r w:rsidR="00E43784">
        <w:t>,</w:t>
      </w:r>
      <w:r w:rsidR="00892662" w:rsidRPr="00E43784">
        <w:t xml:space="preserve"> </w:t>
      </w:r>
      <w:r w:rsidRPr="00E43784">
        <w:t>in this specific order (i.e. f</w:t>
      </w:r>
      <w:r w:rsidR="0098397F">
        <w:t>ro</w:t>
      </w:r>
      <w:r w:rsidRPr="00E43784">
        <w:t>m output port– to input port). The parameter</w:t>
      </w:r>
      <w:r w:rsidR="004A4610" w:rsidRPr="00E43784">
        <w:t>s</w:t>
      </w:r>
      <w:r w:rsidRPr="00E43784">
        <w:t xml:space="preserve"> of the method are t</w:t>
      </w:r>
      <w:r w:rsidR="004A4610" w:rsidRPr="00E43784">
        <w:t>w</w:t>
      </w:r>
      <w:r w:rsidRPr="00E43784">
        <w:t xml:space="preserve">o strings, the first one with the name of the “from” </w:t>
      </w:r>
      <w:r w:rsidR="00892662" w:rsidRPr="00E43784">
        <w:t>sub</w:t>
      </w:r>
      <w:r w:rsidRPr="00E43784">
        <w:t xml:space="preserve">model and the second one with the name of the “to” </w:t>
      </w:r>
      <w:r w:rsidR="00892662" w:rsidRPr="00E43784">
        <w:t>sub</w:t>
      </w:r>
      <w:r w:rsidRPr="00E43784">
        <w:t xml:space="preserve">model (i.e. from </w:t>
      </w:r>
      <w:r w:rsidR="00892662" w:rsidRPr="00E43784">
        <w:t>sub</w:t>
      </w:r>
      <w:r w:rsidRPr="00E43784">
        <w:t xml:space="preserve">model name – to </w:t>
      </w:r>
      <w:r w:rsidR="00892662" w:rsidRPr="00E43784">
        <w:t>sub</w:t>
      </w:r>
      <w:r w:rsidRPr="00E43784">
        <w:t>model name).</w:t>
      </w:r>
    </w:p>
    <w:p w14:paraId="4BC31C89" w14:textId="0DB62DD2" w:rsidR="00D24E57" w:rsidRPr="00BF34C4" w:rsidRDefault="00D24E57" w:rsidP="00D24E57">
      <w:pPr>
        <w:pStyle w:val="ListParagraph"/>
        <w:numPr>
          <w:ilvl w:val="0"/>
          <w:numId w:val="4"/>
        </w:numPr>
        <w:rPr>
          <w:rFonts w:ascii="Courier New" w:hAnsi="Courier New" w:cs="Courier New"/>
        </w:rPr>
      </w:pPr>
      <w:r w:rsidRPr="0098397F">
        <w:rPr>
          <w:rFonts w:ascii="Courier New" w:hAnsi="Courier New" w:cs="Courier New"/>
          <w:b/>
          <w:bCs/>
        </w:rPr>
        <w:t>coupled&lt;TIME&gt;</w:t>
      </w:r>
      <w:r w:rsidRPr="0098397F">
        <w:rPr>
          <w:rFonts w:ascii="Courier New" w:hAnsi="Courier New" w:cs="Courier New"/>
        </w:rPr>
        <w:t xml:space="preserve"> </w:t>
      </w:r>
      <w:r w:rsidRPr="0098397F">
        <w:t>is a class that defines a coupled model.</w:t>
      </w:r>
      <w:r w:rsidR="00D93625" w:rsidRPr="0098397F">
        <w:t xml:space="preserve"> We use </w:t>
      </w:r>
      <w:r w:rsidR="0098397F">
        <w:t xml:space="preserve">it </w:t>
      </w:r>
      <w:r w:rsidR="00D93625" w:rsidRPr="0098397F">
        <w:t xml:space="preserve">to create coupled </w:t>
      </w:r>
      <w:r w:rsidR="001D3E12" w:rsidRPr="0098397F">
        <w:t>models’</w:t>
      </w:r>
      <w:r w:rsidR="0098397F">
        <w:t xml:space="preserve"> </w:t>
      </w:r>
      <w:r w:rsidR="0098397F" w:rsidRPr="0098397F">
        <w:t>instances</w:t>
      </w:r>
      <w:r w:rsidR="00D93625" w:rsidRPr="0098397F">
        <w:t>.</w:t>
      </w:r>
      <w:r w:rsidRPr="0098397F">
        <w:t xml:space="preserve"> It is defined in </w:t>
      </w:r>
      <w:r w:rsidRPr="0098397F">
        <w:rPr>
          <w:rFonts w:ascii="Courier New" w:hAnsi="Courier New" w:cs="Courier New"/>
        </w:rPr>
        <w:t>&lt;cadmium/modeling/dynamic_coupled.hpp&gt;</w:t>
      </w:r>
      <w:r w:rsidRPr="0098397F">
        <w:t xml:space="preserve"> under the namespace </w:t>
      </w:r>
      <w:r w:rsidRPr="0098397F">
        <w:rPr>
          <w:rFonts w:ascii="Courier New" w:hAnsi="Courier New" w:cs="Courier New"/>
        </w:rPr>
        <w:t xml:space="preserve">dynamic::modeling. </w:t>
      </w:r>
      <w:r w:rsidRPr="0098397F">
        <w:t xml:space="preserve">The class </w:t>
      </w:r>
      <w:r w:rsidR="0098397F">
        <w:t xml:space="preserve">uses </w:t>
      </w:r>
      <w:r w:rsidRPr="0098397F">
        <w:t xml:space="preserve">seven variables: (1) a string </w:t>
      </w:r>
      <w:r w:rsidR="0098397F">
        <w:t xml:space="preserve">with </w:t>
      </w:r>
      <w:r w:rsidRPr="0098397F">
        <w:t>the</w:t>
      </w:r>
      <w:r w:rsidRPr="00BF34C4">
        <w:t xml:space="preserve"> model name, (2) a variable of type </w:t>
      </w:r>
      <w:r w:rsidRPr="00BF34C4">
        <w:rPr>
          <w:rFonts w:ascii="Courier New" w:hAnsi="Courier New" w:cs="Courier New"/>
        </w:rPr>
        <w:t xml:space="preserve">Models </w:t>
      </w:r>
      <w:r w:rsidRPr="00BF34C4">
        <w:t xml:space="preserve">representing the subcomponents, (3) a variable of type </w:t>
      </w:r>
      <w:r w:rsidRPr="00BF34C4">
        <w:rPr>
          <w:rFonts w:ascii="Courier New" w:hAnsi="Courier New" w:cs="Courier New"/>
        </w:rPr>
        <w:t xml:space="preserve">Ports </w:t>
      </w:r>
      <w:r w:rsidR="0098397F">
        <w:t xml:space="preserve">for </w:t>
      </w:r>
      <w:r w:rsidRPr="00BF34C4">
        <w:t>the input ports, (4) a variable of type</w:t>
      </w:r>
      <w:r w:rsidRPr="00BF34C4">
        <w:rPr>
          <w:rFonts w:ascii="Courier New" w:hAnsi="Courier New" w:cs="Courier New"/>
        </w:rPr>
        <w:t xml:space="preserve"> Ports </w:t>
      </w:r>
      <w:r w:rsidR="0098397F">
        <w:t xml:space="preserve">for </w:t>
      </w:r>
      <w:r w:rsidRPr="00BF34C4">
        <w:t>the output ports, (5) a variable of type</w:t>
      </w:r>
      <w:r w:rsidRPr="00BF34C4">
        <w:rPr>
          <w:rFonts w:ascii="Courier New" w:hAnsi="Courier New" w:cs="Courier New"/>
        </w:rPr>
        <w:t xml:space="preserve"> EICs </w:t>
      </w:r>
      <w:r w:rsidR="0098397F">
        <w:t xml:space="preserve">for </w:t>
      </w:r>
      <w:r w:rsidRPr="00BF34C4">
        <w:t>external input couplings, (6) a variable of type</w:t>
      </w:r>
      <w:r w:rsidRPr="00BF34C4">
        <w:rPr>
          <w:rFonts w:ascii="Courier New" w:hAnsi="Courier New" w:cs="Courier New"/>
        </w:rPr>
        <w:t xml:space="preserve"> EOCs </w:t>
      </w:r>
      <w:r w:rsidR="0098397F">
        <w:t xml:space="preserve">for </w:t>
      </w:r>
      <w:r w:rsidRPr="00BF34C4">
        <w:t>external output couplings and (7) a variable of type</w:t>
      </w:r>
      <w:r w:rsidRPr="00BF34C4">
        <w:rPr>
          <w:rFonts w:ascii="Courier New" w:hAnsi="Courier New" w:cs="Courier New"/>
        </w:rPr>
        <w:t xml:space="preserve"> ICs </w:t>
      </w:r>
      <w:r w:rsidR="0098397F">
        <w:t xml:space="preserve">for </w:t>
      </w:r>
      <w:r w:rsidRPr="00BF34C4">
        <w:t xml:space="preserve">internal couplings. The constructor of this class takes all these </w:t>
      </w:r>
      <w:r w:rsidR="0098397F">
        <w:t xml:space="preserve">parameters </w:t>
      </w:r>
      <w:r w:rsidRPr="00BF34C4">
        <w:t>in this specific order.</w:t>
      </w:r>
      <w:r w:rsidRPr="00BF34C4">
        <w:rPr>
          <w:rFonts w:ascii="Courier New" w:hAnsi="Courier New" w:cs="Courier New"/>
        </w:rPr>
        <w:t xml:space="preserve"> </w:t>
      </w:r>
    </w:p>
    <w:p w14:paraId="172A8B70" w14:textId="77777777" w:rsidR="00373E85" w:rsidRPr="00BF34C4" w:rsidRDefault="00373E85" w:rsidP="00373E85">
      <w:r>
        <w:t>Using these services, u</w:t>
      </w:r>
      <w:r w:rsidRPr="00BF34C4">
        <w:t xml:space="preserve">nder </w:t>
      </w:r>
      <w:r w:rsidRPr="00BF34C4">
        <w:rPr>
          <w:rFonts w:ascii="Courier New" w:hAnsi="Courier New" w:cs="Courier New"/>
        </w:rPr>
        <w:t>/***** (1) *****/</w:t>
      </w:r>
      <w:r w:rsidRPr="00BF34C4">
        <w:t xml:space="preserve"> we declare the input and output ports of the coupled </w:t>
      </w:r>
      <w:r w:rsidRPr="009E57D9">
        <w:t xml:space="preserve">model. In this example, we have a coupled model with two atomic components. If there are two </w:t>
      </w:r>
      <w:r w:rsidRPr="009E57D9">
        <w:rPr>
          <w:b/>
          <w:bCs/>
          <w:u w:val="single"/>
        </w:rPr>
        <w:t>different</w:t>
      </w:r>
      <w:r w:rsidRPr="009E57D9">
        <w:t xml:space="preserve"> coupled models </w:t>
      </w:r>
      <w:r w:rsidR="009E57D9">
        <w:t xml:space="preserve">using </w:t>
      </w:r>
      <w:r w:rsidRPr="009E57D9">
        <w:t>the same port type (i.e.</w:t>
      </w:r>
      <w:r w:rsidR="009E57D9">
        <w:t xml:space="preserve">, with the </w:t>
      </w:r>
      <w:r w:rsidRPr="009E57D9">
        <w:t xml:space="preserve">same name and message type), we declare the port type once and we use it for both models. However, the </w:t>
      </w:r>
      <w:r w:rsidRPr="009E57D9">
        <w:rPr>
          <w:b/>
          <w:bCs/>
          <w:u w:val="single"/>
        </w:rPr>
        <w:t>same</w:t>
      </w:r>
      <w:r w:rsidRPr="009E57D9">
        <w:t xml:space="preserve"> coupled model cannot have two ports with the same name (i.e. in our C++ implementation, they cannot be the same type).</w:t>
      </w:r>
      <w:r w:rsidRPr="00BF34C4">
        <w:t xml:space="preserve"> </w:t>
      </w:r>
    </w:p>
    <w:p w14:paraId="56340F18" w14:textId="4B3435D6" w:rsidR="00CF1B42" w:rsidRPr="00BF34C4" w:rsidRDefault="00CF1B42" w:rsidP="00CF1B42">
      <w:r w:rsidRPr="00BF34C4">
        <w:t xml:space="preserve">In </w:t>
      </w:r>
      <w:r w:rsidR="009E57D9">
        <w:t>our example</w:t>
      </w:r>
      <w:r w:rsidRPr="00BF34C4">
        <w:t xml:space="preserve">, we </w:t>
      </w:r>
      <w:r w:rsidR="00400D1F" w:rsidRPr="00BF34C4">
        <w:t xml:space="preserve">only </w:t>
      </w:r>
      <w:r w:rsidRPr="00BF34C4">
        <w:t xml:space="preserve">need </w:t>
      </w:r>
      <w:r w:rsidR="00400D1F" w:rsidRPr="00BF34C4">
        <w:t xml:space="preserve">one </w:t>
      </w:r>
      <w:r w:rsidRPr="00BF34C4">
        <w:t xml:space="preserve">output port called </w:t>
      </w:r>
      <w:r w:rsidRPr="00BF34C4">
        <w:rPr>
          <w:rFonts w:ascii="Courier New" w:hAnsi="Courier New" w:cs="Courier New"/>
          <w:color w:val="4472C4" w:themeColor="accent1"/>
        </w:rPr>
        <w:t>top_out</w:t>
      </w:r>
      <w:r w:rsidR="00400D1F" w:rsidRPr="00BF34C4">
        <w:t xml:space="preserve">, as seen in </w:t>
      </w:r>
      <w:r w:rsidR="00582DD3">
        <w:fldChar w:fldCharType="begin"/>
      </w:r>
      <w:r w:rsidR="00582DD3">
        <w:instrText xml:space="preserve"> REF _Ref21383793 \h </w:instrText>
      </w:r>
      <w:r w:rsidR="00582DD3">
        <w:fldChar w:fldCharType="separate"/>
      </w:r>
      <w:r w:rsidR="00786F0A">
        <w:t xml:space="preserve">Figure </w:t>
      </w:r>
      <w:r w:rsidR="00786F0A">
        <w:rPr>
          <w:noProof/>
        </w:rPr>
        <w:t>5</w:t>
      </w:r>
      <w:r w:rsidR="00582DD3">
        <w:fldChar w:fldCharType="end"/>
      </w:r>
      <w:r w:rsidR="00400D1F" w:rsidRPr="00BF34C4">
        <w:t xml:space="preserve">. This port </w:t>
      </w:r>
      <w:r w:rsidRPr="00BF34C4">
        <w:t xml:space="preserve">handles the same type of message that the output port </w:t>
      </w:r>
      <w:r w:rsidRPr="00BF34C4">
        <w:rPr>
          <w:rFonts w:ascii="Courier New" w:hAnsi="Courier New" w:cs="Courier New"/>
          <w:color w:val="4472C4" w:themeColor="accent1"/>
        </w:rPr>
        <w:t>out</w:t>
      </w:r>
      <w:r w:rsidRPr="00BF34C4">
        <w:t xml:space="preserve"> from the Subnet model</w:t>
      </w:r>
      <w:r w:rsidR="00FE31F0" w:rsidRPr="00BF34C4">
        <w:t>:</w:t>
      </w:r>
      <w:r w:rsidRPr="00BF34C4">
        <w:t xml:space="preserve"> messages of type </w:t>
      </w:r>
      <w:r w:rsidRPr="00BF34C4">
        <w:rPr>
          <w:rFonts w:ascii="Courier New" w:hAnsi="Courier New" w:cs="Courier New"/>
          <w:color w:val="4472C4" w:themeColor="accent1"/>
        </w:rPr>
        <w:t>Message_t</w:t>
      </w:r>
      <w:r w:rsidRPr="00BF34C4">
        <w:t>.</w:t>
      </w:r>
    </w:p>
    <w:p w14:paraId="2633E988" w14:textId="49C6D573" w:rsidR="0073416A" w:rsidRPr="00BF34C4" w:rsidRDefault="0073416A" w:rsidP="00CF1B42">
      <w:r w:rsidRPr="00BF34C4">
        <w:t>As we can see</w:t>
      </w:r>
      <w:r w:rsidR="00582DD3">
        <w:t xml:space="preserve"> in </w:t>
      </w:r>
      <w:r w:rsidR="00582DD3">
        <w:fldChar w:fldCharType="begin"/>
      </w:r>
      <w:r w:rsidR="00582DD3">
        <w:instrText xml:space="preserve"> REF _Ref21383739 \h </w:instrText>
      </w:r>
      <w:r w:rsidR="00582DD3">
        <w:fldChar w:fldCharType="separate"/>
      </w:r>
      <w:r w:rsidR="00786F0A">
        <w:t xml:space="preserve">Figure </w:t>
      </w:r>
      <w:r w:rsidR="00786F0A">
        <w:rPr>
          <w:noProof/>
        </w:rPr>
        <w:t>6</w:t>
      </w:r>
      <w:r w:rsidR="00582DD3">
        <w:fldChar w:fldCharType="end"/>
      </w:r>
      <w:r w:rsidRPr="00BF34C4">
        <w:t>, we only define one output port, as there are no inputs in the coupled model.</w:t>
      </w:r>
    </w:p>
    <w:p w14:paraId="3092C9C5" w14:textId="77777777" w:rsidR="00DF3CBF" w:rsidRPr="00BF34C4" w:rsidRDefault="00CF1B42" w:rsidP="00400399">
      <w:r w:rsidRPr="00BF34C4">
        <w:t xml:space="preserve">Under </w:t>
      </w:r>
      <w:r w:rsidRPr="00BF34C4">
        <w:rPr>
          <w:rFonts w:ascii="Courier New" w:hAnsi="Courier New" w:cs="Courier New"/>
        </w:rPr>
        <w:t>/***** (2) *****/</w:t>
      </w:r>
      <w:r w:rsidRPr="00BF34C4">
        <w:t xml:space="preserve"> we instantiate the template model </w:t>
      </w:r>
      <w:r w:rsidR="005C74D1" w:rsidRPr="00BF34C4">
        <w:rPr>
          <w:rFonts w:ascii="Courier New" w:hAnsi="Courier New" w:cs="Courier New"/>
        </w:rPr>
        <w:t>iestream_input</w:t>
      </w:r>
      <w:r w:rsidR="005C74D1" w:rsidRPr="00BF34C4">
        <w:t xml:space="preserve"> (defined in </w:t>
      </w:r>
      <w:r w:rsidR="001730F5" w:rsidRPr="001730F5">
        <w:rPr>
          <w:rFonts w:ascii="Courier New" w:eastAsia="Times New Roman" w:hAnsi="Courier New" w:cs="Courier New"/>
          <w:color w:val="4472C4" w:themeColor="accent1"/>
          <w:szCs w:val="20"/>
          <w:lang w:eastAsia="en-CA"/>
        </w:rPr>
        <w:t xml:space="preserve">&lt;cadmium/basic_model/pdevs/iestream.hpp&gt; </w:t>
      </w:r>
      <w:r w:rsidR="005C74D1" w:rsidRPr="00BF34C4">
        <w:t xml:space="preserve">to parse input messages </w:t>
      </w:r>
      <w:r w:rsidR="00FE31F0" w:rsidRPr="00BF34C4">
        <w:t xml:space="preserve">included in a </w:t>
      </w:r>
      <w:r w:rsidR="005C74D1" w:rsidRPr="00BF34C4">
        <w:t xml:space="preserve">text file. In this case, the text file will contain messages of type </w:t>
      </w:r>
      <w:r w:rsidR="005C74D1" w:rsidRPr="001730F5">
        <w:rPr>
          <w:rFonts w:ascii="Courier New" w:hAnsi="Courier New" w:cs="Courier New"/>
          <w:color w:val="0070C0"/>
        </w:rPr>
        <w:t>Message_t</w:t>
      </w:r>
      <w:r w:rsidR="005C74D1" w:rsidRPr="00BF34C4">
        <w:t xml:space="preserve">. </w:t>
      </w:r>
    </w:p>
    <w:p w14:paraId="0A53495C" w14:textId="77777777" w:rsidR="00D31828" w:rsidRPr="00BF34C4" w:rsidRDefault="005C74D1" w:rsidP="00400399">
      <w:pPr>
        <w:rPr>
          <w:rFonts w:ascii="Courier New" w:hAnsi="Courier New" w:cs="Courier New"/>
          <w:b/>
        </w:rPr>
      </w:pPr>
      <w:r w:rsidRPr="00BF34C4">
        <w:t xml:space="preserve">We </w:t>
      </w:r>
      <w:r w:rsidR="00071165">
        <w:t xml:space="preserve">define </w:t>
      </w:r>
      <w:r w:rsidRPr="00BF34C4">
        <w:t>a</w:t>
      </w:r>
      <w:r w:rsidR="00071165">
        <w:t>n</w:t>
      </w:r>
      <w:r w:rsidRPr="00BF34C4">
        <w:t xml:space="preserve"> atomic model class called </w:t>
      </w:r>
      <w:r w:rsidRPr="00BF34C4">
        <w:rPr>
          <w:rFonts w:ascii="Courier New" w:eastAsia="Times New Roman" w:hAnsi="Courier New" w:cs="Courier New"/>
          <w:color w:val="4472C4" w:themeColor="accent1"/>
          <w:szCs w:val="20"/>
          <w:lang w:eastAsia="en-CA"/>
        </w:rPr>
        <w:t>InputReader_Message_t</w:t>
      </w:r>
      <w:r w:rsidRPr="00BF34C4">
        <w:t xml:space="preserve"> that inherits </w:t>
      </w:r>
      <w:r w:rsidR="00F333EF" w:rsidRPr="00BF34C4">
        <w:t xml:space="preserve">all the methods of </w:t>
      </w:r>
      <w:r w:rsidR="00F333EF" w:rsidRPr="00BF34C4">
        <w:rPr>
          <w:rFonts w:ascii="Courier New" w:hAnsi="Courier New" w:cs="Courier New"/>
        </w:rPr>
        <w:t>iestream_input.</w:t>
      </w:r>
      <w:r w:rsidR="00F333EF" w:rsidRPr="00BF34C4">
        <w:t xml:space="preserve"> We instantiate </w:t>
      </w:r>
      <w:r w:rsidR="00F333EF" w:rsidRPr="00BF34C4">
        <w:rPr>
          <w:rFonts w:ascii="Courier New" w:hAnsi="Courier New" w:cs="Courier New"/>
        </w:rPr>
        <w:t xml:space="preserve">iestream_input </w:t>
      </w:r>
      <w:r w:rsidR="00F333EF" w:rsidRPr="00BF34C4">
        <w:t>with</w:t>
      </w:r>
      <w:r w:rsidR="00F333EF" w:rsidRPr="00BF34C4">
        <w:rPr>
          <w:rFonts w:ascii="Courier New" w:hAnsi="Courier New" w:cs="Courier New"/>
        </w:rPr>
        <w:t xml:space="preserve"> </w:t>
      </w:r>
      <w:r w:rsidR="00F333EF" w:rsidRPr="00BF34C4">
        <w:rPr>
          <w:rFonts w:ascii="Courier New" w:eastAsia="Times New Roman" w:hAnsi="Courier New" w:cs="Courier New"/>
          <w:color w:val="4472C4" w:themeColor="accent1"/>
          <w:szCs w:val="20"/>
          <w:lang w:eastAsia="en-CA"/>
        </w:rPr>
        <w:t>Message_t</w:t>
      </w:r>
      <w:r w:rsidR="00F333EF" w:rsidRPr="00BF34C4">
        <w:rPr>
          <w:rFonts w:ascii="Courier New" w:hAnsi="Courier New" w:cs="Courier New"/>
        </w:rPr>
        <w:t xml:space="preserve"> </w:t>
      </w:r>
      <w:r w:rsidR="00F333EF" w:rsidRPr="00BF34C4">
        <w:t>and we leave the time as a template parameter</w:t>
      </w:r>
      <w:r w:rsidR="00F333EF" w:rsidRPr="00BF34C4">
        <w:rPr>
          <w:rFonts w:ascii="Courier New" w:hAnsi="Courier New" w:cs="Courier New"/>
        </w:rPr>
        <w:t xml:space="preserve"> (iestream_input&lt;</w:t>
      </w:r>
      <w:r w:rsidR="00F333EF" w:rsidRPr="00BF34C4">
        <w:rPr>
          <w:rFonts w:ascii="Courier New" w:eastAsia="Times New Roman" w:hAnsi="Courier New" w:cs="Courier New"/>
          <w:color w:val="4472C4" w:themeColor="accent1"/>
          <w:szCs w:val="20"/>
          <w:lang w:eastAsia="en-CA"/>
        </w:rPr>
        <w:t>Message_t</w:t>
      </w:r>
      <w:r w:rsidR="00F333EF" w:rsidRPr="00BF34C4">
        <w:rPr>
          <w:rFonts w:ascii="Courier New" w:hAnsi="Courier New" w:cs="Courier New"/>
        </w:rPr>
        <w:t>,</w:t>
      </w:r>
      <w:r w:rsidR="00BD7B44" w:rsidRPr="00BF34C4">
        <w:rPr>
          <w:rFonts w:ascii="Courier New" w:hAnsi="Courier New" w:cs="Courier New"/>
        </w:rPr>
        <w:t xml:space="preserve"> </w:t>
      </w:r>
      <w:r w:rsidR="00F333EF" w:rsidRPr="00BF34C4">
        <w:rPr>
          <w:rFonts w:ascii="Courier New" w:hAnsi="Courier New" w:cs="Courier New"/>
        </w:rPr>
        <w:t>T&gt;).</w:t>
      </w:r>
      <w:r w:rsidR="00FE31F0" w:rsidRPr="00BF34C4">
        <w:rPr>
          <w:rFonts w:ascii="Courier New" w:hAnsi="Courier New" w:cs="Courier New"/>
        </w:rPr>
        <w:t xml:space="preserve"> </w:t>
      </w:r>
      <w:r w:rsidR="0073416A" w:rsidRPr="00BF34C4">
        <w:rPr>
          <w:b/>
        </w:rPr>
        <w:t xml:space="preserve">In brief, this </w:t>
      </w:r>
      <w:r w:rsidR="00D31828" w:rsidRPr="00BF34C4">
        <w:rPr>
          <w:b/>
        </w:rPr>
        <w:t xml:space="preserve">creates a new atomic class that can read text input files that contains messages of type </w:t>
      </w:r>
      <w:r w:rsidR="0073416A" w:rsidRPr="00BF34C4">
        <w:rPr>
          <w:rFonts w:ascii="Courier New" w:eastAsia="Times New Roman" w:hAnsi="Courier New" w:cs="Courier New"/>
          <w:b/>
          <w:color w:val="4472C4" w:themeColor="accent1"/>
          <w:szCs w:val="20"/>
          <w:lang w:eastAsia="en-CA"/>
        </w:rPr>
        <w:t>Message_t</w:t>
      </w:r>
      <w:r w:rsidR="0073416A" w:rsidRPr="00BF34C4">
        <w:rPr>
          <w:b/>
        </w:rPr>
        <w:t xml:space="preserve"> </w:t>
      </w:r>
      <w:r w:rsidR="00D31828" w:rsidRPr="00BF34C4">
        <w:rPr>
          <w:b/>
        </w:rPr>
        <w:t>as inputs</w:t>
      </w:r>
      <w:r w:rsidR="0073416A" w:rsidRPr="00BF34C4">
        <w:rPr>
          <w:b/>
        </w:rPr>
        <w:t>.</w:t>
      </w:r>
    </w:p>
    <w:p w14:paraId="38320A24" w14:textId="77777777" w:rsidR="005C74D1" w:rsidRPr="00BF34C4" w:rsidRDefault="00F333EF" w:rsidP="00F333EF">
      <w:r w:rsidRPr="00BF34C4">
        <w:t xml:space="preserve">We then need to override the constructors of the model to instantiate </w:t>
      </w:r>
      <w:r w:rsidR="00071165">
        <w:t xml:space="preserve">the template </w:t>
      </w:r>
      <w:r w:rsidR="00FE31F0" w:rsidRPr="00BF34C4">
        <w:t xml:space="preserve">using </w:t>
      </w:r>
      <w:r w:rsidRPr="001730F5">
        <w:rPr>
          <w:rFonts w:ascii="Courier New" w:hAnsi="Courier New" w:cs="Courier New"/>
          <w:color w:val="0070C0"/>
        </w:rPr>
        <w:t>Message_t</w:t>
      </w:r>
      <w:r w:rsidRPr="001730F5">
        <w:rPr>
          <w:color w:val="0070C0"/>
        </w:rPr>
        <w:t xml:space="preserve"> </w:t>
      </w:r>
      <w:r w:rsidRPr="00BF34C4">
        <w:t xml:space="preserve">as </w:t>
      </w:r>
      <w:r w:rsidR="00BD7B44" w:rsidRPr="00BF34C4">
        <w:t xml:space="preserve">a </w:t>
      </w:r>
      <w:r w:rsidRPr="00BF34C4">
        <w:t xml:space="preserve">parameter. In this case, we define the default constructor </w:t>
      </w:r>
      <w:r w:rsidR="00071165">
        <w:t>(</w:t>
      </w:r>
      <w:r w:rsidRPr="00BF34C4">
        <w:t>mark</w:t>
      </w:r>
      <w:r w:rsidR="00071165">
        <w:t>ing</w:t>
      </w:r>
      <w:r w:rsidRPr="00BF34C4">
        <w:t xml:space="preserve"> with the keyword </w:t>
      </w:r>
      <w:r w:rsidRPr="00BF34C4">
        <w:rPr>
          <w:rFonts w:ascii="Courier New" w:hAnsi="Courier New" w:cs="Courier New"/>
        </w:rPr>
        <w:t>default</w:t>
      </w:r>
      <w:r w:rsidR="00071165">
        <w:rPr>
          <w:rFonts w:ascii="Courier New" w:hAnsi="Courier New" w:cs="Courier New"/>
        </w:rPr>
        <w:t>)</w:t>
      </w:r>
      <w:r w:rsidRPr="00BF34C4">
        <w:rPr>
          <w:rFonts w:ascii="Courier New" w:hAnsi="Courier New" w:cs="Courier New"/>
          <w:sz w:val="18"/>
          <w:szCs w:val="18"/>
        </w:rPr>
        <w:t xml:space="preserve">. </w:t>
      </w:r>
      <w:r w:rsidRPr="00BF34C4">
        <w:t>We define a second constructor that takes the path to the text file where the model inputs are defined (</w:t>
      </w:r>
      <w:r w:rsidRPr="00BF34C4">
        <w:rPr>
          <w:rFonts w:ascii="Courier New" w:eastAsia="Times New Roman" w:hAnsi="Courier New" w:cs="Courier New"/>
          <w:color w:val="4472C4" w:themeColor="accent1"/>
          <w:szCs w:val="20"/>
          <w:lang w:eastAsia="en-CA"/>
        </w:rPr>
        <w:t>InputReader_Message_t</w:t>
      </w:r>
      <w:r w:rsidRPr="00BF34C4">
        <w:rPr>
          <w:rFonts w:ascii="Courier New" w:hAnsi="Courier New" w:cs="Courier New"/>
        </w:rPr>
        <w:t xml:space="preserve"> (const char* file_path))</w:t>
      </w:r>
      <w:r w:rsidRPr="00BF34C4">
        <w:t xml:space="preserve">. We use </w:t>
      </w:r>
      <w:r w:rsidR="00071165">
        <w:t xml:space="preserve">a </w:t>
      </w:r>
      <w:r w:rsidRPr="00BF34C4">
        <w:rPr>
          <w:rFonts w:ascii="Courier New" w:hAnsi="Courier New" w:cs="Courier New"/>
        </w:rPr>
        <w:t>const</w:t>
      </w:r>
      <w:r w:rsidRPr="00BF34C4">
        <w:t xml:space="preserve"> parameter </w:t>
      </w:r>
      <w:r w:rsidR="00071165">
        <w:t xml:space="preserve">because </w:t>
      </w:r>
      <w:r w:rsidRPr="00BF34C4">
        <w:t xml:space="preserve">the input parameter </w:t>
      </w:r>
      <w:r w:rsidRPr="00BF34C4">
        <w:rPr>
          <w:rFonts w:ascii="Courier New" w:hAnsi="Courier New" w:cs="Courier New"/>
        </w:rPr>
        <w:t>file_path</w:t>
      </w:r>
      <w:r w:rsidRPr="00BF34C4">
        <w:t xml:space="preserve"> cannot be modified inside the constructor. The definition inherits from the atomic class</w:t>
      </w:r>
      <w:r w:rsidR="00071165">
        <w:t xml:space="preserve">; </w:t>
      </w:r>
      <w:r w:rsidRPr="00BF34C4">
        <w:t>we need to instantiate the parameter that represent</w:t>
      </w:r>
      <w:r w:rsidR="00BD7B44" w:rsidRPr="00BF34C4">
        <w:t>s</w:t>
      </w:r>
      <w:r w:rsidRPr="00BF34C4">
        <w:t xml:space="preserve"> the type of message (</w:t>
      </w:r>
      <w:r w:rsidRPr="00BF34C4">
        <w:rPr>
          <w:rFonts w:ascii="Courier New" w:hAnsi="Courier New" w:cs="Courier New"/>
        </w:rPr>
        <w:t>iestream_input&lt;</w:t>
      </w:r>
      <w:r w:rsidRPr="00BF34C4">
        <w:rPr>
          <w:rFonts w:ascii="Courier New" w:eastAsia="Times New Roman" w:hAnsi="Courier New" w:cs="Courier New"/>
          <w:color w:val="4472C4" w:themeColor="accent1"/>
          <w:szCs w:val="20"/>
          <w:lang w:eastAsia="en-CA"/>
        </w:rPr>
        <w:t>Message_t</w:t>
      </w:r>
      <w:r w:rsidRPr="00BF34C4">
        <w:rPr>
          <w:rFonts w:ascii="Courier New" w:hAnsi="Courier New" w:cs="Courier New"/>
        </w:rPr>
        <w:t>,</w:t>
      </w:r>
      <w:r w:rsidR="002344DF" w:rsidRPr="00BF34C4">
        <w:rPr>
          <w:rFonts w:ascii="Courier New" w:hAnsi="Courier New" w:cs="Courier New"/>
        </w:rPr>
        <w:t xml:space="preserve"> </w:t>
      </w:r>
      <w:r w:rsidRPr="00BF34C4">
        <w:rPr>
          <w:rFonts w:ascii="Courier New" w:hAnsi="Courier New" w:cs="Courier New"/>
        </w:rPr>
        <w:t>T&gt;</w:t>
      </w:r>
      <w:r w:rsidRPr="00BF34C4">
        <w:rPr>
          <w:rFonts w:ascii="Courier New" w:hAnsi="Courier New" w:cs="Courier New"/>
          <w:sz w:val="18"/>
          <w:szCs w:val="18"/>
        </w:rPr>
        <w:t xml:space="preserve"> </w:t>
      </w:r>
      <w:r w:rsidRPr="00BF34C4">
        <w:rPr>
          <w:rFonts w:ascii="Courier New" w:hAnsi="Courier New" w:cs="Courier New"/>
        </w:rPr>
        <w:t>(file_path) {})</w:t>
      </w:r>
      <w:r w:rsidR="0073416A" w:rsidRPr="00BF34C4">
        <w:t xml:space="preserve">. </w:t>
      </w:r>
      <w:r w:rsidR="0073416A" w:rsidRPr="00BF34C4">
        <w:rPr>
          <w:b/>
        </w:rPr>
        <w:t>In summary, t</w:t>
      </w:r>
      <w:r w:rsidR="00117D81" w:rsidRPr="00BF34C4">
        <w:rPr>
          <w:b/>
        </w:rPr>
        <w:t xml:space="preserve">his definition instantiates the class constructors for the new atomic </w:t>
      </w:r>
      <w:r w:rsidR="008F42A0" w:rsidRPr="00BF34C4">
        <w:rPr>
          <w:b/>
        </w:rPr>
        <w:t xml:space="preserve">class </w:t>
      </w:r>
      <w:r w:rsidR="00117D81" w:rsidRPr="00BF34C4">
        <w:rPr>
          <w:b/>
        </w:rPr>
        <w:t>we created.</w:t>
      </w:r>
    </w:p>
    <w:p w14:paraId="72BBD7FF" w14:textId="73CB7FEF" w:rsidR="00F508CB" w:rsidRPr="00BF34C4" w:rsidRDefault="00F333EF" w:rsidP="0073416A">
      <w:r w:rsidRPr="00BF34C4">
        <w:t xml:space="preserve">Under </w:t>
      </w:r>
      <w:r w:rsidRPr="00BF34C4">
        <w:rPr>
          <w:rFonts w:ascii="Courier New" w:hAnsi="Courier New" w:cs="Courier New"/>
        </w:rPr>
        <w:t>/***** (3) *****/</w:t>
      </w:r>
      <w:r w:rsidRPr="00BF34C4">
        <w:t xml:space="preserve"> we define the main function. </w:t>
      </w:r>
      <w:r w:rsidR="00071165">
        <w:t>W</w:t>
      </w:r>
      <w:r w:rsidRPr="00BF34C4">
        <w:t xml:space="preserve">e create atomic </w:t>
      </w:r>
      <w:r w:rsidR="00071165">
        <w:t xml:space="preserve">and </w:t>
      </w:r>
      <w:r w:rsidR="00790BE1" w:rsidRPr="00BF34C4">
        <w:t xml:space="preserve">coupled </w:t>
      </w:r>
      <w:r w:rsidR="001D3E12" w:rsidRPr="00BF34C4">
        <w:t>models’</w:t>
      </w:r>
      <w:r w:rsidR="00071165">
        <w:t xml:space="preserve"> </w:t>
      </w:r>
      <w:r w:rsidR="00071165" w:rsidRPr="00BF34C4">
        <w:t>instances</w:t>
      </w:r>
      <w:r w:rsidR="00790BE1" w:rsidRPr="00BF34C4">
        <w:t xml:space="preserve">, loggers and we </w:t>
      </w:r>
      <w:r w:rsidR="00071165">
        <w:t xml:space="preserve">finally </w:t>
      </w:r>
      <w:r w:rsidR="00790BE1" w:rsidRPr="00BF34C4">
        <w:t>call the simulator runner</w:t>
      </w:r>
      <w:r w:rsidR="00071165">
        <w:t xml:space="preserve"> to start the simulation cycle.</w:t>
      </w:r>
      <w:r w:rsidR="0073416A" w:rsidRPr="00BF34C4">
        <w:t xml:space="preserve"> </w:t>
      </w:r>
    </w:p>
    <w:p w14:paraId="2B5A586F" w14:textId="77777777" w:rsidR="00790BE1" w:rsidRPr="00BF34C4" w:rsidRDefault="00FE31F0" w:rsidP="00F333EF">
      <w:r w:rsidRPr="00BF34C4">
        <w:lastRenderedPageBreak/>
        <w:t>In this example, w</w:t>
      </w:r>
      <w:r w:rsidR="00790BE1" w:rsidRPr="00BF34C4">
        <w:t xml:space="preserve">e first </w:t>
      </w:r>
      <w:r w:rsidR="00071165">
        <w:t xml:space="preserve">have </w:t>
      </w:r>
      <w:r w:rsidRPr="00BF34C4">
        <w:t xml:space="preserve">a hardcoded </w:t>
      </w:r>
      <w:r w:rsidR="00790BE1" w:rsidRPr="00BF34C4">
        <w:t>path to the input file</w:t>
      </w:r>
      <w:r w:rsidR="00071165">
        <w:t xml:space="preserve"> and save it in </w:t>
      </w:r>
      <w:r w:rsidR="00790BE1" w:rsidRPr="00BF34C4">
        <w:rPr>
          <w:rFonts w:ascii="Courier New" w:eastAsia="Times New Roman" w:hAnsi="Courier New" w:cs="Courier New"/>
          <w:color w:val="4472C4" w:themeColor="accent1"/>
          <w:szCs w:val="20"/>
          <w:lang w:eastAsia="en-CA"/>
        </w:rPr>
        <w:t>i_input_data</w:t>
      </w:r>
      <w:r w:rsidR="00071165">
        <w:rPr>
          <w:rFonts w:ascii="Courier New" w:eastAsia="Times New Roman" w:hAnsi="Courier New" w:cs="Courier New"/>
          <w:color w:val="4472C4" w:themeColor="accent1"/>
          <w:szCs w:val="20"/>
          <w:lang w:eastAsia="en-CA"/>
        </w:rPr>
        <w:t xml:space="preserve"> </w:t>
      </w:r>
      <w:r w:rsidR="00071165" w:rsidRPr="001730F5">
        <w:t>(</w:t>
      </w:r>
      <w:r w:rsidR="00790BE1" w:rsidRPr="00BF34C4">
        <w:t xml:space="preserve">a pointer to a string). </w:t>
      </w:r>
    </w:p>
    <w:p w14:paraId="43FF6B79" w14:textId="77777777" w:rsidR="00541332" w:rsidRPr="00BF34C4" w:rsidRDefault="00541332" w:rsidP="00541332">
      <w:pPr>
        <w:jc w:val="left"/>
        <w:rPr>
          <w:rFonts w:ascii="Courier New" w:hAnsi="Courier New" w:cs="Courier New"/>
          <w:sz w:val="18"/>
          <w:szCs w:val="18"/>
        </w:rPr>
      </w:pPr>
      <w:r w:rsidRPr="009E57D9">
        <w:t xml:space="preserve">We then </w:t>
      </w:r>
      <w:r w:rsidRPr="009E57D9">
        <w:rPr>
          <w:b/>
        </w:rPr>
        <w:t xml:space="preserve">create an instance of </w:t>
      </w:r>
      <w:r w:rsidRPr="009E57D9">
        <w:rPr>
          <w:rFonts w:ascii="Courier New" w:eastAsia="Times New Roman" w:hAnsi="Courier New" w:cs="Courier New"/>
          <w:b/>
          <w:color w:val="4472C4" w:themeColor="accent1"/>
          <w:szCs w:val="20"/>
          <w:lang w:eastAsia="en-CA"/>
        </w:rPr>
        <w:t>InputReader_Message_t</w:t>
      </w:r>
      <w:r w:rsidRPr="009E57D9">
        <w:t xml:space="preserve"> (i.e. </w:t>
      </w:r>
      <w:r w:rsidRPr="009E57D9">
        <w:rPr>
          <w:rFonts w:ascii="Courier New" w:eastAsia="Times New Roman" w:hAnsi="Courier New" w:cs="Courier New"/>
          <w:color w:val="4472C4" w:themeColor="accent1"/>
          <w:szCs w:val="20"/>
          <w:lang w:eastAsia="en-CA"/>
        </w:rPr>
        <w:t>input_reader</w:t>
      </w:r>
      <w:r w:rsidRPr="009E57D9">
        <w:t xml:space="preserve">). We define a variable of type </w:t>
      </w:r>
      <w:r w:rsidRPr="009E57D9">
        <w:rPr>
          <w:rFonts w:ascii="Courier New" w:hAnsi="Courier New" w:cs="Courier New"/>
        </w:rPr>
        <w:t>shared_ptr&lt;dynamic::modeling::model&gt;</w:t>
      </w:r>
      <w:r w:rsidRPr="009E57D9">
        <w:t xml:space="preserve"> to store a pointer to the instance, in this case</w:t>
      </w:r>
      <w:r w:rsidR="00367505" w:rsidRPr="009E57D9">
        <w:t>,</w:t>
      </w:r>
      <w:r w:rsidRPr="009E57D9">
        <w:t xml:space="preserve"> </w:t>
      </w:r>
      <w:r w:rsidRPr="009E57D9">
        <w:rPr>
          <w:rFonts w:ascii="Courier New" w:eastAsia="Times New Roman" w:hAnsi="Courier New" w:cs="Courier New"/>
          <w:color w:val="4472C4" w:themeColor="accent1"/>
          <w:szCs w:val="20"/>
          <w:lang w:eastAsia="en-CA"/>
        </w:rPr>
        <w:t>input_reader</w:t>
      </w:r>
      <w:r w:rsidRPr="009E57D9">
        <w:t xml:space="preserve">. As discussed earlier, we use </w:t>
      </w:r>
      <w:r w:rsidRPr="009E57D9">
        <w:rPr>
          <w:rFonts w:ascii="Courier New" w:hAnsi="Courier New" w:cs="Courier New"/>
        </w:rPr>
        <w:t>make_dynamic_atomic_model&lt;&gt;()</w:t>
      </w:r>
      <w:r w:rsidRPr="009E57D9">
        <w:t xml:space="preserve">to create the instance. In this case, the method uses (1) </w:t>
      </w:r>
      <w:r w:rsidRPr="009E57D9">
        <w:rPr>
          <w:rFonts w:ascii="Courier New" w:eastAsia="Times New Roman" w:hAnsi="Courier New" w:cs="Courier New"/>
          <w:color w:val="4472C4" w:themeColor="accent1"/>
          <w:szCs w:val="20"/>
          <w:lang w:eastAsia="en-CA"/>
        </w:rPr>
        <w:t>InputReader_Message_t</w:t>
      </w:r>
      <w:r w:rsidRPr="009E57D9">
        <w:rPr>
          <w:b/>
        </w:rPr>
        <w:t>,</w:t>
      </w:r>
      <w:r w:rsidRPr="009E57D9">
        <w:rPr>
          <w:rFonts w:ascii="Courier New" w:hAnsi="Courier New" w:cs="Courier New"/>
          <w:sz w:val="18"/>
          <w:szCs w:val="18"/>
        </w:rPr>
        <w:t xml:space="preserve">(2) </w:t>
      </w:r>
      <w:r w:rsidRPr="009E57D9">
        <w:rPr>
          <w:rFonts w:ascii="Courier New" w:hAnsi="Courier New" w:cs="Courier New"/>
        </w:rPr>
        <w:t>TIME</w:t>
      </w:r>
      <w:r w:rsidRPr="009E57D9">
        <w:rPr>
          <w:rFonts w:ascii="Courier New" w:hAnsi="Courier New" w:cs="Courier New"/>
          <w:sz w:val="18"/>
          <w:szCs w:val="18"/>
        </w:rPr>
        <w:t xml:space="preserve"> </w:t>
      </w:r>
      <w:r w:rsidRPr="009E57D9">
        <w:t xml:space="preserve">and (3) </w:t>
      </w:r>
      <w:r w:rsidRPr="001730F5">
        <w:rPr>
          <w:rFonts w:ascii="Courier New" w:eastAsia="Times New Roman" w:hAnsi="Courier New" w:cs="Courier New"/>
          <w:szCs w:val="20"/>
          <w:lang w:eastAsia="en-CA"/>
        </w:rPr>
        <w:t xml:space="preserve">const </w:t>
      </w:r>
      <w:r w:rsidRPr="009E57D9">
        <w:rPr>
          <w:rFonts w:ascii="Courier New" w:eastAsia="Times New Roman" w:hAnsi="Courier New" w:cs="Courier New"/>
          <w:color w:val="4472C4" w:themeColor="accent1"/>
          <w:szCs w:val="20"/>
          <w:lang w:eastAsia="en-CA"/>
        </w:rPr>
        <w:t>char*</w:t>
      </w:r>
      <w:r w:rsidRPr="009E57D9">
        <w:t xml:space="preserve"> as template parameters. The method parameters are </w:t>
      </w:r>
      <w:r w:rsidRPr="009E57D9">
        <w:rPr>
          <w:rFonts w:ascii="Courier New" w:eastAsia="Times New Roman" w:hAnsi="Courier New" w:cs="Courier New"/>
          <w:color w:val="4472C4" w:themeColor="accent1"/>
          <w:szCs w:val="20"/>
          <w:lang w:eastAsia="en-CA"/>
        </w:rPr>
        <w:t>“</w:t>
      </w:r>
      <w:r w:rsidR="009E57D9">
        <w:rPr>
          <w:rFonts w:ascii="Courier New" w:eastAsia="Times New Roman" w:hAnsi="Courier New" w:cs="Courier New"/>
          <w:color w:val="4472C4" w:themeColor="accent1"/>
          <w:szCs w:val="20"/>
          <w:lang w:eastAsia="en-CA"/>
        </w:rPr>
        <w:t>input_reader</w:t>
      </w:r>
      <w:r w:rsidRPr="009E57D9">
        <w:rPr>
          <w:rFonts w:ascii="Courier New" w:eastAsia="Times New Roman" w:hAnsi="Courier New" w:cs="Courier New"/>
          <w:color w:val="4472C4" w:themeColor="accent1"/>
          <w:szCs w:val="20"/>
          <w:lang w:eastAsia="en-CA"/>
        </w:rPr>
        <w:t>”</w:t>
      </w:r>
      <w:r w:rsidRPr="009E57D9">
        <w:t xml:space="preserve"> and </w:t>
      </w:r>
      <w:r w:rsidRPr="009E57D9">
        <w:rPr>
          <w:rFonts w:ascii="Courier New" w:hAnsi="Courier New" w:cs="Courier New"/>
        </w:rPr>
        <w:t>move</w:t>
      </w:r>
      <w:r w:rsidRPr="009E57D9">
        <w:t>(</w:t>
      </w:r>
      <w:r w:rsidRPr="009E57D9">
        <w:rPr>
          <w:rFonts w:ascii="Courier New" w:eastAsia="Times New Roman" w:hAnsi="Courier New" w:cs="Courier New"/>
          <w:color w:val="4472C4" w:themeColor="accent1"/>
          <w:szCs w:val="20"/>
          <w:lang w:eastAsia="en-CA"/>
        </w:rPr>
        <w:t>i_input_data</w:t>
      </w:r>
      <w:r w:rsidRPr="009E57D9">
        <w:t xml:space="preserve">). </w:t>
      </w:r>
      <w:r w:rsidRPr="009E57D9">
        <w:rPr>
          <w:b/>
        </w:rPr>
        <w:t>We will use this instance as the atomic model inside our coupled model.</w:t>
      </w:r>
    </w:p>
    <w:p w14:paraId="38CACFEF" w14:textId="77777777" w:rsidR="00A458DD" w:rsidRPr="00BF34C4" w:rsidRDefault="0040760B" w:rsidP="00A458DD">
      <w:pPr>
        <w:rPr>
          <w:b/>
        </w:rPr>
      </w:pPr>
      <w:r w:rsidRPr="00BF34C4">
        <w:t xml:space="preserve">Under </w:t>
      </w:r>
      <w:r w:rsidRPr="00BF34C4">
        <w:rPr>
          <w:rFonts w:ascii="Courier New" w:hAnsi="Courier New" w:cs="Courier New"/>
        </w:rPr>
        <w:t>/***** (4) *****/</w:t>
      </w:r>
      <w:r w:rsidRPr="00BF34C4">
        <w:t xml:space="preserve"> we </w:t>
      </w:r>
      <w:r w:rsidRPr="00BF34C4">
        <w:rPr>
          <w:b/>
        </w:rPr>
        <w:t xml:space="preserve">create </w:t>
      </w:r>
      <w:r w:rsidR="00183FF6">
        <w:rPr>
          <w:b/>
        </w:rPr>
        <w:t xml:space="preserve">an </w:t>
      </w:r>
      <w:r w:rsidRPr="00BF34C4">
        <w:rPr>
          <w:b/>
        </w:rPr>
        <w:t>instance of Subnet</w:t>
      </w:r>
      <w:r w:rsidRPr="00BF34C4">
        <w:t xml:space="preserve"> (i.e. </w:t>
      </w:r>
      <w:r w:rsidRPr="00BF34C4">
        <w:rPr>
          <w:rFonts w:ascii="Courier New" w:eastAsia="Times New Roman" w:hAnsi="Courier New" w:cs="Courier New"/>
          <w:color w:val="4472C4" w:themeColor="accent1"/>
          <w:szCs w:val="20"/>
          <w:lang w:eastAsia="en-CA"/>
        </w:rPr>
        <w:t>subnet1</w:t>
      </w:r>
      <w:r w:rsidRPr="00BF34C4">
        <w:t xml:space="preserve">). </w:t>
      </w:r>
      <w:r w:rsidR="00183FF6">
        <w:t>W</w:t>
      </w:r>
      <w:r w:rsidR="00A458DD" w:rsidRPr="00BF34C4">
        <w:t xml:space="preserve">e </w:t>
      </w:r>
      <w:r w:rsidR="002A2B8B" w:rsidRPr="00BF34C4">
        <w:t xml:space="preserve">define </w:t>
      </w:r>
      <w:r w:rsidR="00A458DD" w:rsidRPr="00BF34C4">
        <w:t xml:space="preserve">a variable </w:t>
      </w:r>
      <w:r w:rsidR="00F508CB" w:rsidRPr="00BF34C4">
        <w:t xml:space="preserve">of type </w:t>
      </w:r>
      <w:r w:rsidR="00F508CB" w:rsidRPr="00BF34C4">
        <w:rPr>
          <w:rFonts w:ascii="Courier New" w:hAnsi="Courier New" w:cs="Courier New"/>
        </w:rPr>
        <w:t>shared_ptr&lt;dynamic::modeling::model&gt;</w:t>
      </w:r>
      <w:r w:rsidR="00F508CB" w:rsidRPr="00BF34C4">
        <w:t xml:space="preserve"> </w:t>
      </w:r>
      <w:r w:rsidR="00A458DD" w:rsidRPr="00BF34C4">
        <w:t xml:space="preserve">to store </w:t>
      </w:r>
      <w:r w:rsidR="00183FF6">
        <w:t xml:space="preserve">a pointer to the </w:t>
      </w:r>
      <w:r w:rsidR="00A458DD" w:rsidRPr="00BF34C4">
        <w:t>instance</w:t>
      </w:r>
      <w:r w:rsidR="00183FF6">
        <w:t xml:space="preserve"> </w:t>
      </w:r>
      <w:r w:rsidR="00A458DD" w:rsidRPr="00BF34C4">
        <w:rPr>
          <w:rFonts w:ascii="Courier New" w:eastAsia="Times New Roman" w:hAnsi="Courier New" w:cs="Courier New"/>
          <w:color w:val="4472C4" w:themeColor="accent1"/>
          <w:szCs w:val="20"/>
          <w:lang w:eastAsia="en-CA"/>
        </w:rPr>
        <w:t>subnet1.</w:t>
      </w:r>
      <w:r w:rsidR="00A458DD" w:rsidRPr="00BF34C4">
        <w:rPr>
          <w:rFonts w:ascii="Courier New" w:hAnsi="Courier New" w:cs="Courier New"/>
          <w:sz w:val="18"/>
          <w:szCs w:val="18"/>
        </w:rPr>
        <w:t xml:space="preserve"> </w:t>
      </w:r>
      <w:r w:rsidR="00183FF6">
        <w:t xml:space="preserve">Then, </w:t>
      </w:r>
      <w:r w:rsidR="0044730E" w:rsidRPr="00BF34C4">
        <w:rPr>
          <w:rFonts w:ascii="Courier New" w:hAnsi="Courier New" w:cs="Courier New"/>
        </w:rPr>
        <w:t>make_dynamic_atomic_model</w:t>
      </w:r>
      <w:r w:rsidR="00F508CB" w:rsidRPr="00BF34C4">
        <w:rPr>
          <w:rFonts w:ascii="Courier New" w:hAnsi="Courier New" w:cs="Courier New"/>
        </w:rPr>
        <w:t>&lt;&gt;()</w:t>
      </w:r>
      <w:r w:rsidR="00F508CB" w:rsidRPr="00BF34C4">
        <w:t xml:space="preserve"> create</w:t>
      </w:r>
      <w:r w:rsidR="00183FF6">
        <w:t>s</w:t>
      </w:r>
      <w:r w:rsidR="00F508CB" w:rsidRPr="00BF34C4">
        <w:t xml:space="preserve"> the instance. It</w:t>
      </w:r>
      <w:r w:rsidR="0044730E" w:rsidRPr="00BF34C4">
        <w:t xml:space="preserve"> </w:t>
      </w:r>
      <w:r w:rsidR="00183FF6">
        <w:t xml:space="preserve">uses </w:t>
      </w:r>
      <w:r w:rsidR="00A458DD" w:rsidRPr="00BF34C4">
        <w:t>the class type of the atomic model (</w:t>
      </w:r>
      <w:r w:rsidR="00190D35" w:rsidRPr="00BF34C4">
        <w:rPr>
          <w:rFonts w:ascii="Courier New" w:eastAsia="Times New Roman" w:hAnsi="Courier New" w:cs="Courier New"/>
          <w:color w:val="4472C4" w:themeColor="accent1"/>
          <w:szCs w:val="20"/>
          <w:lang w:eastAsia="en-CA"/>
        </w:rPr>
        <w:t>Subnet</w:t>
      </w:r>
      <w:r w:rsidR="00A458DD" w:rsidRPr="00BF34C4">
        <w:rPr>
          <w:rFonts w:ascii="Courier New" w:hAnsi="Courier New" w:cs="Courier New"/>
          <w:sz w:val="18"/>
          <w:szCs w:val="18"/>
        </w:rPr>
        <w:t xml:space="preserve">), </w:t>
      </w:r>
      <w:r w:rsidR="00214FEC" w:rsidRPr="00BF34C4">
        <w:rPr>
          <w:rFonts w:ascii="Courier New" w:hAnsi="Courier New" w:cs="Courier New"/>
          <w:sz w:val="18"/>
          <w:szCs w:val="18"/>
        </w:rPr>
        <w:t xml:space="preserve">(2) </w:t>
      </w:r>
      <w:r w:rsidR="00A458DD" w:rsidRPr="00BF34C4">
        <w:rPr>
          <w:rFonts w:ascii="Courier New" w:hAnsi="Courier New" w:cs="Courier New"/>
        </w:rPr>
        <w:t>TIME</w:t>
      </w:r>
      <w:r w:rsidR="00A458DD" w:rsidRPr="00BF34C4">
        <w:rPr>
          <w:rFonts w:ascii="Courier New" w:hAnsi="Courier New" w:cs="Courier New"/>
          <w:sz w:val="18"/>
          <w:szCs w:val="18"/>
        </w:rPr>
        <w:t xml:space="preserve"> </w:t>
      </w:r>
      <w:r w:rsidR="00A458DD" w:rsidRPr="00BF34C4">
        <w:t xml:space="preserve">and </w:t>
      </w:r>
      <w:r w:rsidR="00214FEC" w:rsidRPr="00BF34C4">
        <w:t xml:space="preserve">(3) </w:t>
      </w:r>
      <w:r w:rsidR="00A458DD" w:rsidRPr="00BF34C4">
        <w:t>the parameters in the model constructor (in this case,</w:t>
      </w:r>
      <w:r w:rsidR="00190D35" w:rsidRPr="00BF34C4">
        <w:t xml:space="preserve"> there are no parameters)</w:t>
      </w:r>
      <w:r w:rsidR="00A458DD" w:rsidRPr="00BF34C4">
        <w:t>. The parameter</w:t>
      </w:r>
      <w:r w:rsidR="00214FEC" w:rsidRPr="00BF34C4">
        <w:t xml:space="preserve"> string</w:t>
      </w:r>
      <w:r w:rsidR="0044730E" w:rsidRPr="00BF34C4">
        <w:t xml:space="preserve"> </w:t>
      </w:r>
      <w:r w:rsidR="00214FEC" w:rsidRPr="00BF34C4">
        <w:t>of the method</w:t>
      </w:r>
      <w:r w:rsidR="0044730E" w:rsidRPr="00BF34C4">
        <w:t xml:space="preserve"> is, </w:t>
      </w:r>
      <w:r w:rsidR="00A458DD" w:rsidRPr="00BF34C4">
        <w:t>in this case,</w:t>
      </w:r>
      <w:r w:rsidR="00A458DD" w:rsidRPr="00BF34C4">
        <w:rPr>
          <w:rFonts w:ascii="Courier New" w:hAnsi="Courier New" w:cs="Courier New"/>
          <w:sz w:val="18"/>
          <w:szCs w:val="18"/>
        </w:rPr>
        <w:t xml:space="preserve"> </w:t>
      </w:r>
      <w:r w:rsidR="00A458DD" w:rsidRPr="00BF34C4">
        <w:rPr>
          <w:rFonts w:ascii="Courier New" w:eastAsia="Times New Roman" w:hAnsi="Courier New" w:cs="Courier New"/>
          <w:color w:val="4472C4" w:themeColor="accent1"/>
          <w:szCs w:val="20"/>
          <w:lang w:eastAsia="en-CA"/>
        </w:rPr>
        <w:t>"</w:t>
      </w:r>
      <w:r w:rsidR="00190D35" w:rsidRPr="00BF34C4">
        <w:rPr>
          <w:rFonts w:ascii="Courier New" w:eastAsia="Times New Roman" w:hAnsi="Courier New" w:cs="Courier New"/>
          <w:color w:val="4472C4" w:themeColor="accent1"/>
          <w:szCs w:val="20"/>
          <w:lang w:eastAsia="en-CA"/>
        </w:rPr>
        <w:t>subnet1</w:t>
      </w:r>
      <w:r w:rsidR="00A458DD" w:rsidRPr="00BF34C4">
        <w:rPr>
          <w:rFonts w:ascii="Courier New" w:eastAsia="Times New Roman" w:hAnsi="Courier New" w:cs="Courier New"/>
          <w:color w:val="4472C4" w:themeColor="accent1"/>
          <w:szCs w:val="20"/>
          <w:lang w:eastAsia="en-CA"/>
        </w:rPr>
        <w:t>"</w:t>
      </w:r>
      <w:r w:rsidR="0044730E" w:rsidRPr="00BF34C4">
        <w:rPr>
          <w:rFonts w:ascii="Courier New" w:hAnsi="Courier New" w:cs="Courier New"/>
          <w:sz w:val="18"/>
          <w:szCs w:val="18"/>
        </w:rPr>
        <w:t>,</w:t>
      </w:r>
      <w:r w:rsidR="00A458DD" w:rsidRPr="00BF34C4">
        <w:rPr>
          <w:rFonts w:ascii="Courier New" w:hAnsi="Courier New" w:cs="Courier New"/>
          <w:sz w:val="18"/>
          <w:szCs w:val="18"/>
        </w:rPr>
        <w:t xml:space="preserve"> </w:t>
      </w:r>
      <w:r w:rsidR="00A458DD" w:rsidRPr="00BF34C4">
        <w:t xml:space="preserve">and </w:t>
      </w:r>
      <w:r w:rsidR="00214FEC" w:rsidRPr="00BF34C4">
        <w:t xml:space="preserve">the constructor takes no parameters. </w:t>
      </w:r>
      <w:r w:rsidR="00183FF6">
        <w:rPr>
          <w:b/>
        </w:rPr>
        <w:t>In brief, t</w:t>
      </w:r>
      <w:r w:rsidR="00A458DD" w:rsidRPr="00BF34C4">
        <w:rPr>
          <w:b/>
        </w:rPr>
        <w:t>his declaration creates an instance of the atomic</w:t>
      </w:r>
      <w:r w:rsidR="00A458DD" w:rsidRPr="00BF34C4">
        <w:rPr>
          <w:rFonts w:ascii="Courier New" w:hAnsi="Courier New" w:cs="Courier New"/>
          <w:b/>
        </w:rPr>
        <w:t xml:space="preserve"> </w:t>
      </w:r>
      <w:r w:rsidR="00190D35" w:rsidRPr="00BF34C4">
        <w:rPr>
          <w:rFonts w:ascii="Courier New" w:eastAsia="Times New Roman" w:hAnsi="Courier New" w:cs="Courier New"/>
          <w:b/>
          <w:color w:val="4472C4" w:themeColor="accent1"/>
          <w:szCs w:val="20"/>
          <w:lang w:eastAsia="en-CA"/>
        </w:rPr>
        <w:t>Subn</w:t>
      </w:r>
      <w:r w:rsidR="00521A3D" w:rsidRPr="00BF34C4">
        <w:rPr>
          <w:rFonts w:ascii="Courier New" w:eastAsia="Times New Roman" w:hAnsi="Courier New" w:cs="Courier New"/>
          <w:b/>
          <w:color w:val="4472C4" w:themeColor="accent1"/>
          <w:szCs w:val="20"/>
          <w:lang w:eastAsia="en-CA"/>
        </w:rPr>
        <w:t>e</w:t>
      </w:r>
      <w:r w:rsidR="00190D35" w:rsidRPr="00BF34C4">
        <w:rPr>
          <w:rFonts w:ascii="Courier New" w:eastAsia="Times New Roman" w:hAnsi="Courier New" w:cs="Courier New"/>
          <w:b/>
          <w:color w:val="4472C4" w:themeColor="accent1"/>
          <w:szCs w:val="20"/>
          <w:lang w:eastAsia="en-CA"/>
        </w:rPr>
        <w:t>t</w:t>
      </w:r>
      <w:r w:rsidR="00A458DD" w:rsidRPr="00BF34C4">
        <w:rPr>
          <w:rFonts w:ascii="Courier New" w:eastAsia="Times New Roman" w:hAnsi="Courier New" w:cs="Courier New"/>
          <w:b/>
          <w:color w:val="4472C4" w:themeColor="accent1"/>
          <w:szCs w:val="20"/>
          <w:lang w:eastAsia="en-CA"/>
        </w:rPr>
        <w:t>.</w:t>
      </w:r>
      <w:r w:rsidR="00921E8D">
        <w:rPr>
          <w:rFonts w:ascii="Courier New" w:eastAsia="Times New Roman" w:hAnsi="Courier New" w:cs="Courier New"/>
          <w:b/>
          <w:color w:val="4472C4" w:themeColor="accent1"/>
          <w:szCs w:val="20"/>
          <w:lang w:eastAsia="en-CA"/>
        </w:rPr>
        <w:t xml:space="preserve"> </w:t>
      </w:r>
      <w:r w:rsidR="00A458DD" w:rsidRPr="00BF34C4">
        <w:rPr>
          <w:b/>
        </w:rPr>
        <w:t>We will use this instance as the atomic model inside our coupled model.</w:t>
      </w:r>
    </w:p>
    <w:p w14:paraId="5797C888" w14:textId="77777777" w:rsidR="005C74D1" w:rsidRPr="00BF34C4" w:rsidRDefault="00190D35" w:rsidP="00400399">
      <w:r w:rsidRPr="00BF34C4">
        <w:t xml:space="preserve">Under </w:t>
      </w:r>
      <w:r w:rsidRPr="00BF34C4">
        <w:rPr>
          <w:rFonts w:ascii="Courier New" w:hAnsi="Courier New" w:cs="Courier New"/>
        </w:rPr>
        <w:t>/***** (5) *****/</w:t>
      </w:r>
      <w:r w:rsidRPr="00BF34C4">
        <w:t xml:space="preserve"> </w:t>
      </w:r>
      <w:r w:rsidRPr="00BF34C4">
        <w:rPr>
          <w:b/>
        </w:rPr>
        <w:t xml:space="preserve">we define the </w:t>
      </w:r>
      <w:r w:rsidR="009E57D9">
        <w:rPr>
          <w:b/>
        </w:rPr>
        <w:t xml:space="preserve">top-level </w:t>
      </w:r>
      <w:r w:rsidRPr="00BF34C4">
        <w:rPr>
          <w:b/>
        </w:rPr>
        <w:t>coupled model</w:t>
      </w:r>
      <w:r w:rsidRPr="00BF34C4">
        <w:t xml:space="preserve">. In this particular case, the top coupled model </w:t>
      </w:r>
      <w:r w:rsidR="009E57D9">
        <w:t xml:space="preserve">uses </w:t>
      </w:r>
      <w:r w:rsidRPr="00BF34C4">
        <w:t xml:space="preserve">two atomic components. </w:t>
      </w:r>
      <w:r w:rsidR="009E57D9">
        <w:t>W</w:t>
      </w:r>
      <w:r w:rsidRPr="00BF34C4">
        <w:t xml:space="preserve">e first </w:t>
      </w:r>
      <w:r w:rsidR="002A2B8B" w:rsidRPr="00BF34C4">
        <w:t xml:space="preserve">must </w:t>
      </w:r>
      <w:r w:rsidRPr="00BF34C4">
        <w:t xml:space="preserve">define the input ports, the output ports, the </w:t>
      </w:r>
      <w:r w:rsidR="002A2B8B" w:rsidRPr="00BF34C4">
        <w:t>components</w:t>
      </w:r>
      <w:r w:rsidRPr="00BF34C4">
        <w:t xml:space="preserve">, the external input couplings (EICs), the external output couplings (EOCs) and the internal couplings (ICs). </w:t>
      </w:r>
    </w:p>
    <w:p w14:paraId="74F4F8E6" w14:textId="77777777" w:rsidR="004E6F76" w:rsidRPr="00BF34C4" w:rsidRDefault="00903E2E" w:rsidP="00400399">
      <w:r w:rsidRPr="00BF34C4">
        <w:rPr>
          <w:b/>
          <w:bCs/>
          <w:u w:val="single"/>
        </w:rPr>
        <w:t>Input ports:</w:t>
      </w:r>
      <w:r w:rsidRPr="00BF34C4">
        <w:t xml:space="preserve"> </w:t>
      </w:r>
      <w:r w:rsidR="00190D35" w:rsidRPr="00BF34C4">
        <w:t xml:space="preserve">We first create a variable </w:t>
      </w:r>
      <w:r w:rsidR="00BD229E">
        <w:t xml:space="preserve">of type </w:t>
      </w:r>
      <w:r w:rsidR="00BD229E" w:rsidRPr="00BF34C4">
        <w:rPr>
          <w:rFonts w:ascii="Courier New" w:hAnsi="Courier New" w:cs="Courier New"/>
        </w:rPr>
        <w:t>Ports</w:t>
      </w:r>
      <w:r w:rsidR="00BD229E" w:rsidRPr="00BF34C4">
        <w:t xml:space="preserve"> </w:t>
      </w:r>
      <w:r w:rsidR="00190D35" w:rsidRPr="00BF34C4">
        <w:t>to store the input ports (in this case</w:t>
      </w:r>
      <w:r w:rsidR="00190D35" w:rsidRPr="00BF34C4">
        <w:rPr>
          <w:rFonts w:ascii="Courier New" w:eastAsia="Times New Roman" w:hAnsi="Courier New" w:cs="Courier New"/>
          <w:color w:val="4472C4" w:themeColor="accent1"/>
          <w:szCs w:val="20"/>
          <w:lang w:eastAsia="en-CA"/>
        </w:rPr>
        <w:t>, iports_TOP</w:t>
      </w:r>
      <w:r w:rsidR="00190D35" w:rsidRPr="00BF34C4">
        <w:t>).</w:t>
      </w:r>
      <w:r w:rsidR="004E6F76" w:rsidRPr="00BF34C4">
        <w:t xml:space="preserve"> Because our top model has no input ports, we define the variable </w:t>
      </w:r>
      <w:r w:rsidR="004E6F76" w:rsidRPr="00BF34C4">
        <w:rPr>
          <w:rFonts w:ascii="Courier New" w:eastAsia="Times New Roman" w:hAnsi="Courier New" w:cs="Courier New"/>
          <w:color w:val="4472C4" w:themeColor="accent1"/>
          <w:szCs w:val="20"/>
          <w:lang w:eastAsia="en-CA"/>
        </w:rPr>
        <w:t>iports_TOP</w:t>
      </w:r>
      <w:r w:rsidR="004E6F76" w:rsidRPr="00BF34C4">
        <w:t xml:space="preserve"> as an empty vector (</w:t>
      </w:r>
      <w:r w:rsidR="004E6F76" w:rsidRPr="00BF34C4">
        <w:rPr>
          <w:rFonts w:ascii="Courier New" w:eastAsia="Times New Roman" w:hAnsi="Courier New" w:cs="Courier New"/>
          <w:color w:val="4472C4" w:themeColor="accent1"/>
          <w:szCs w:val="20"/>
          <w:lang w:eastAsia="en-CA"/>
        </w:rPr>
        <w:t>{}</w:t>
      </w:r>
      <w:r w:rsidR="004E6F76" w:rsidRPr="00BF34C4">
        <w:t>).</w:t>
      </w:r>
    </w:p>
    <w:p w14:paraId="74FD742E" w14:textId="77777777" w:rsidR="004E6F76" w:rsidRPr="00BF34C4" w:rsidRDefault="00903E2E" w:rsidP="004E6F76">
      <w:r w:rsidRPr="00BF34C4">
        <w:rPr>
          <w:b/>
          <w:bCs/>
          <w:u w:val="single"/>
        </w:rPr>
        <w:t>Output ports:</w:t>
      </w:r>
      <w:r w:rsidRPr="00BF34C4">
        <w:t xml:space="preserve"> </w:t>
      </w:r>
      <w:r w:rsidR="004E6F76" w:rsidRPr="00BF34C4">
        <w:t>We then create a variable</w:t>
      </w:r>
      <w:r w:rsidR="00BD229E">
        <w:t xml:space="preserve"> of type </w:t>
      </w:r>
      <w:r w:rsidR="00BD229E" w:rsidRPr="00BF34C4">
        <w:rPr>
          <w:rFonts w:ascii="Courier New" w:hAnsi="Courier New" w:cs="Courier New"/>
        </w:rPr>
        <w:t>Ports</w:t>
      </w:r>
      <w:r w:rsidR="004E6F76" w:rsidRPr="00BF34C4">
        <w:t xml:space="preserve"> to store the output ports (in this case, </w:t>
      </w:r>
      <w:r w:rsidR="004E6F76" w:rsidRPr="00BF34C4">
        <w:rPr>
          <w:rFonts w:ascii="Courier New" w:eastAsia="Times New Roman" w:hAnsi="Courier New" w:cs="Courier New"/>
          <w:color w:val="4472C4" w:themeColor="accent1"/>
          <w:szCs w:val="20"/>
          <w:lang w:eastAsia="en-CA"/>
        </w:rPr>
        <w:t>oports_TOP</w:t>
      </w:r>
      <w:r w:rsidR="004E6F76" w:rsidRPr="00BF34C4">
        <w:t xml:space="preserve">). Our top model has one output </w:t>
      </w:r>
      <w:r w:rsidR="00DF1DC8" w:rsidRPr="00BF34C4">
        <w:t>port</w:t>
      </w:r>
      <w:r w:rsidR="00BD229E">
        <w:t xml:space="preserve">: </w:t>
      </w:r>
      <w:r w:rsidR="00BD229E" w:rsidRPr="00BF34C4">
        <w:rPr>
          <w:rFonts w:ascii="Courier New" w:eastAsia="Times New Roman" w:hAnsi="Courier New" w:cs="Courier New"/>
          <w:color w:val="4472C4" w:themeColor="accent1"/>
          <w:szCs w:val="20"/>
          <w:lang w:eastAsia="en-CA"/>
        </w:rPr>
        <w:t>top_out</w:t>
      </w:r>
      <w:r w:rsidR="00BD229E">
        <w:rPr>
          <w:rFonts w:ascii="Courier New" w:eastAsia="Times New Roman" w:hAnsi="Courier New" w:cs="Courier New"/>
          <w:color w:val="4472C4" w:themeColor="accent1"/>
          <w:szCs w:val="20"/>
          <w:lang w:eastAsia="en-CA"/>
        </w:rPr>
        <w:t xml:space="preserve">. </w:t>
      </w:r>
      <w:r w:rsidR="00BD229E" w:rsidRPr="00BD229E">
        <w:t>We already declared</w:t>
      </w:r>
      <w:r w:rsidR="00BD229E">
        <w:t xml:space="preserve"> it</w:t>
      </w:r>
      <w:r w:rsidR="00BD229E" w:rsidRPr="00BD229E">
        <w:t xml:space="preserve"> under /**** (1) ****/</w:t>
      </w:r>
      <w:r w:rsidR="00BD229E">
        <w:t>. Now, we need to assign it to our top model. T</w:t>
      </w:r>
      <w:r w:rsidR="00DF1DC8" w:rsidRPr="00BF34C4">
        <w:t>herefore,</w:t>
      </w:r>
      <w:r w:rsidR="004E6F76" w:rsidRPr="00BF34C4">
        <w:t xml:space="preserve"> we define a vector with one element: the type of the output port </w:t>
      </w:r>
      <w:r w:rsidR="004E6F76" w:rsidRPr="00BF34C4">
        <w:rPr>
          <w:rFonts w:ascii="Courier New" w:eastAsia="Times New Roman" w:hAnsi="Courier New" w:cs="Courier New"/>
          <w:color w:val="4472C4" w:themeColor="accent1"/>
          <w:szCs w:val="20"/>
          <w:lang w:eastAsia="en-CA"/>
        </w:rPr>
        <w:t>({</w:t>
      </w:r>
      <w:r w:rsidR="004E6F76" w:rsidRPr="001730F5">
        <w:rPr>
          <w:rFonts w:ascii="Courier New" w:eastAsia="Times New Roman" w:hAnsi="Courier New" w:cs="Courier New"/>
          <w:szCs w:val="20"/>
          <w:lang w:eastAsia="en-CA"/>
        </w:rPr>
        <w:t>typeid</w:t>
      </w:r>
      <w:r w:rsidR="004E6F76" w:rsidRPr="00BF34C4">
        <w:rPr>
          <w:rFonts w:ascii="Courier New" w:eastAsia="Times New Roman" w:hAnsi="Courier New" w:cs="Courier New"/>
          <w:color w:val="4472C4" w:themeColor="accent1"/>
          <w:szCs w:val="20"/>
          <w:lang w:eastAsia="en-CA"/>
        </w:rPr>
        <w:t>(top_out)})</w:t>
      </w:r>
      <w:r w:rsidR="004E6F76" w:rsidRPr="00BF34C4">
        <w:t xml:space="preserve">. </w:t>
      </w:r>
      <w:r w:rsidR="00287480" w:rsidRPr="00BF34C4">
        <w:t xml:space="preserve"> </w:t>
      </w:r>
    </w:p>
    <w:p w14:paraId="3A5F06D1" w14:textId="77777777" w:rsidR="004E6F76" w:rsidRPr="00BF34C4" w:rsidRDefault="00903E2E" w:rsidP="004E6F76">
      <w:r w:rsidRPr="00931D1A">
        <w:rPr>
          <w:b/>
          <w:bCs/>
          <w:u w:val="single"/>
        </w:rPr>
        <w:t>Submodels:</w:t>
      </w:r>
      <w:r w:rsidRPr="00BF34C4">
        <w:t xml:space="preserve"> </w:t>
      </w:r>
      <w:r w:rsidR="004E6F76" w:rsidRPr="00BF34C4">
        <w:t>We then create a variable</w:t>
      </w:r>
      <w:r w:rsidR="00BD229E">
        <w:t xml:space="preserve"> of type </w:t>
      </w:r>
      <w:r w:rsidR="00BD229E" w:rsidRPr="00BF34C4">
        <w:rPr>
          <w:rFonts w:ascii="Courier New" w:hAnsi="Courier New" w:cs="Courier New"/>
        </w:rPr>
        <w:t>Models</w:t>
      </w:r>
      <w:r w:rsidR="004E6F76" w:rsidRPr="00BF34C4">
        <w:t xml:space="preserve"> to store the components of the coupled model (in this case, </w:t>
      </w:r>
      <w:r w:rsidR="004E6F76" w:rsidRPr="00BF34C4">
        <w:rPr>
          <w:rFonts w:ascii="Courier New" w:eastAsia="Times New Roman" w:hAnsi="Courier New" w:cs="Courier New"/>
          <w:color w:val="4472C4" w:themeColor="accent1"/>
          <w:szCs w:val="20"/>
          <w:lang w:eastAsia="en-CA"/>
        </w:rPr>
        <w:t>submodels_TOP</w:t>
      </w:r>
      <w:r w:rsidR="004E6F76" w:rsidRPr="00BF34C4">
        <w:t>).</w:t>
      </w:r>
      <w:r w:rsidR="00AB61BB" w:rsidRPr="00BF34C4">
        <w:t xml:space="preserve"> It</w:t>
      </w:r>
      <w:r w:rsidR="00BD229E">
        <w:t xml:space="preserve"> contains the </w:t>
      </w:r>
      <w:r w:rsidR="00AB61BB" w:rsidRPr="00BF34C4">
        <w:t xml:space="preserve">instances of </w:t>
      </w:r>
      <w:r w:rsidR="00BD229E">
        <w:t>submodels inside the coupled model</w:t>
      </w:r>
      <w:r w:rsidR="00AB61BB" w:rsidRPr="00BF34C4">
        <w:t xml:space="preserve">. In this case, </w:t>
      </w:r>
      <w:r w:rsidR="00AB61BB" w:rsidRPr="00BF34C4">
        <w:rPr>
          <w:rFonts w:ascii="Courier New" w:eastAsia="Times New Roman" w:hAnsi="Courier New" w:cs="Courier New"/>
          <w:color w:val="4472C4" w:themeColor="accent1"/>
          <w:szCs w:val="20"/>
          <w:lang w:eastAsia="en-CA"/>
        </w:rPr>
        <w:t>subnet1</w:t>
      </w:r>
      <w:r w:rsidR="00AB61BB" w:rsidRPr="00BF34C4">
        <w:t xml:space="preserve"> and </w:t>
      </w:r>
      <w:r w:rsidR="00AB61BB" w:rsidRPr="00BF34C4">
        <w:rPr>
          <w:rFonts w:ascii="Courier New" w:eastAsia="Times New Roman" w:hAnsi="Courier New" w:cs="Courier New"/>
          <w:color w:val="4472C4" w:themeColor="accent1"/>
          <w:szCs w:val="20"/>
          <w:lang w:eastAsia="en-CA"/>
        </w:rPr>
        <w:t>input_reader</w:t>
      </w:r>
      <w:r w:rsidR="00AB61BB" w:rsidRPr="00BF34C4">
        <w:t>. It does not matter the order we use to specify the components of the top model.</w:t>
      </w:r>
    </w:p>
    <w:p w14:paraId="6A954E60" w14:textId="77777777" w:rsidR="00190D35" w:rsidRPr="00BF34C4" w:rsidRDefault="00903E2E" w:rsidP="00400399">
      <w:r w:rsidRPr="00BF34C4">
        <w:rPr>
          <w:b/>
          <w:bCs/>
          <w:u w:val="single"/>
        </w:rPr>
        <w:t>External Input Couplings (EICs):</w:t>
      </w:r>
      <w:r w:rsidRPr="00BF34C4">
        <w:t xml:space="preserve"> </w:t>
      </w:r>
      <w:r w:rsidR="009A2DC6" w:rsidRPr="00BF34C4">
        <w:t xml:space="preserve">We then create a variable </w:t>
      </w:r>
      <w:r w:rsidR="00BD229E" w:rsidRPr="00BF34C4">
        <w:t xml:space="preserve">of type </w:t>
      </w:r>
      <w:r w:rsidR="00BD229E" w:rsidRPr="00BF34C4">
        <w:rPr>
          <w:rFonts w:ascii="Courier New" w:hAnsi="Courier New" w:cs="Courier New"/>
        </w:rPr>
        <w:t>EICs</w:t>
      </w:r>
      <w:r w:rsidR="00BD229E" w:rsidRPr="00BF34C4">
        <w:t xml:space="preserve"> </w:t>
      </w:r>
      <w:r w:rsidR="009A2DC6" w:rsidRPr="00BF34C4">
        <w:t xml:space="preserve">to store the external input couplings (in this case, </w:t>
      </w:r>
      <w:r w:rsidR="009A2DC6" w:rsidRPr="00BF34C4">
        <w:rPr>
          <w:rFonts w:ascii="Courier New" w:eastAsia="Times New Roman" w:hAnsi="Courier New" w:cs="Courier New"/>
          <w:color w:val="4472C4" w:themeColor="accent1"/>
          <w:szCs w:val="20"/>
          <w:lang w:eastAsia="en-CA"/>
        </w:rPr>
        <w:t>eics_TOP</w:t>
      </w:r>
      <w:r w:rsidR="009A2DC6" w:rsidRPr="00BF34C4">
        <w:t>).</w:t>
      </w:r>
      <w:r w:rsidR="007E57FD" w:rsidRPr="00BF34C4">
        <w:t xml:space="preserve"> In our coupled model, we do not have EICs, therefore, we assi</w:t>
      </w:r>
      <w:r w:rsidR="002344DF" w:rsidRPr="00BF34C4">
        <w:t>gn</w:t>
      </w:r>
      <w:r w:rsidR="007E57FD" w:rsidRPr="00BF34C4">
        <w:t xml:space="preserve"> an empty vector to the variable </w:t>
      </w:r>
      <w:r w:rsidR="007E57FD" w:rsidRPr="00BF34C4">
        <w:rPr>
          <w:rFonts w:ascii="Courier New" w:eastAsia="Times New Roman" w:hAnsi="Courier New" w:cs="Courier New"/>
          <w:color w:val="4472C4" w:themeColor="accent1"/>
          <w:szCs w:val="20"/>
          <w:lang w:eastAsia="en-CA"/>
        </w:rPr>
        <w:t xml:space="preserve">eics_TOP </w:t>
      </w:r>
      <w:r w:rsidR="007E57FD" w:rsidRPr="00BF34C4">
        <w:t>(</w:t>
      </w:r>
      <w:r w:rsidR="007E57FD" w:rsidRPr="00BF34C4">
        <w:rPr>
          <w:rFonts w:ascii="Courier New" w:eastAsia="Times New Roman" w:hAnsi="Courier New" w:cs="Courier New"/>
          <w:color w:val="4472C4" w:themeColor="accent1"/>
          <w:szCs w:val="20"/>
          <w:lang w:eastAsia="en-CA"/>
        </w:rPr>
        <w:t>{}</w:t>
      </w:r>
      <w:r w:rsidR="007E57FD" w:rsidRPr="00BF34C4">
        <w:t>).</w:t>
      </w:r>
    </w:p>
    <w:p w14:paraId="7CEC9987" w14:textId="01641A0C" w:rsidR="00BD229E" w:rsidRPr="00BF34C4" w:rsidRDefault="00903E2E" w:rsidP="00BD229E">
      <w:r w:rsidRPr="00BF34C4">
        <w:rPr>
          <w:b/>
          <w:bCs/>
          <w:u w:val="single"/>
        </w:rPr>
        <w:t>External Output Couplings (EOCs):</w:t>
      </w:r>
      <w:r w:rsidR="00BD229E" w:rsidRPr="00BF34C4">
        <w:t xml:space="preserve"> </w:t>
      </w:r>
      <w:r w:rsidR="00BD229E">
        <w:t xml:space="preserve">To define the external output couplings, we </w:t>
      </w:r>
      <w:r w:rsidR="00BD229E" w:rsidRPr="00BF34C4">
        <w:t xml:space="preserve">create a variable of type </w:t>
      </w:r>
      <w:r w:rsidR="00BD229E" w:rsidRPr="00BF34C4">
        <w:rPr>
          <w:rFonts w:ascii="Courier New" w:hAnsi="Courier New" w:cs="Courier New"/>
        </w:rPr>
        <w:t>E</w:t>
      </w:r>
      <w:r w:rsidR="00BD229E">
        <w:rPr>
          <w:rFonts w:ascii="Courier New" w:hAnsi="Courier New" w:cs="Courier New"/>
        </w:rPr>
        <w:t>O</w:t>
      </w:r>
      <w:r w:rsidR="00BD229E" w:rsidRPr="00BF34C4">
        <w:rPr>
          <w:rFonts w:ascii="Courier New" w:hAnsi="Courier New" w:cs="Courier New"/>
        </w:rPr>
        <w:t>Cs</w:t>
      </w:r>
      <w:r w:rsidR="00BD229E" w:rsidRPr="00BF34C4">
        <w:t xml:space="preserve"> (in this case, </w:t>
      </w:r>
      <w:r w:rsidR="00BD229E" w:rsidRPr="00BF34C4">
        <w:rPr>
          <w:rFonts w:ascii="Courier New" w:eastAsia="Times New Roman" w:hAnsi="Courier New" w:cs="Courier New"/>
          <w:color w:val="4472C4" w:themeColor="accent1"/>
          <w:szCs w:val="20"/>
          <w:lang w:eastAsia="en-CA"/>
        </w:rPr>
        <w:t>e</w:t>
      </w:r>
      <w:r w:rsidR="00BD229E">
        <w:rPr>
          <w:rFonts w:ascii="Courier New" w:eastAsia="Times New Roman" w:hAnsi="Courier New" w:cs="Courier New"/>
          <w:color w:val="4472C4" w:themeColor="accent1"/>
          <w:szCs w:val="20"/>
          <w:lang w:eastAsia="en-CA"/>
        </w:rPr>
        <w:t>o</w:t>
      </w:r>
      <w:r w:rsidR="00BD229E" w:rsidRPr="00BF34C4">
        <w:rPr>
          <w:rFonts w:ascii="Courier New" w:eastAsia="Times New Roman" w:hAnsi="Courier New" w:cs="Courier New"/>
          <w:color w:val="4472C4" w:themeColor="accent1"/>
          <w:szCs w:val="20"/>
          <w:lang w:eastAsia="en-CA"/>
        </w:rPr>
        <w:t>cs_TOP</w:t>
      </w:r>
      <w:r w:rsidR="00BD229E" w:rsidRPr="00BF34C4">
        <w:t>). In our coupled model, we</w:t>
      </w:r>
      <w:r w:rsidR="004A099D">
        <w:t xml:space="preserve"> just have one external coupling connecting the atomic model </w:t>
      </w:r>
      <w:r w:rsidR="004A099D" w:rsidRPr="004A099D">
        <w:rPr>
          <w:rFonts w:ascii="Courier New" w:eastAsia="Times New Roman" w:hAnsi="Courier New" w:cs="Courier New"/>
          <w:color w:val="4472C4" w:themeColor="accent1"/>
          <w:szCs w:val="20"/>
          <w:lang w:eastAsia="en-CA"/>
        </w:rPr>
        <w:t>subnet1</w:t>
      </w:r>
      <w:r w:rsidR="004A099D">
        <w:t xml:space="preserve"> to the output port </w:t>
      </w:r>
      <w:r w:rsidR="004A099D" w:rsidRPr="004A099D">
        <w:rPr>
          <w:rFonts w:ascii="Courier New" w:eastAsia="Times New Roman" w:hAnsi="Courier New" w:cs="Courier New"/>
          <w:color w:val="4472C4" w:themeColor="accent1"/>
          <w:szCs w:val="20"/>
          <w:lang w:eastAsia="en-CA"/>
        </w:rPr>
        <w:t>top_out</w:t>
      </w:r>
      <w:r w:rsidR="004A099D">
        <w:t xml:space="preserve">. The external coupling is defined with the simulator method </w:t>
      </w:r>
      <w:r w:rsidR="004A099D" w:rsidRPr="004A099D">
        <w:rPr>
          <w:rFonts w:ascii="Courier New" w:hAnsi="Courier New" w:cs="Courier New"/>
        </w:rPr>
        <w:t>make_EOC&lt;&gt;()</w:t>
      </w:r>
      <w:r w:rsidR="004A099D">
        <w:t xml:space="preserve"> instantiated with the names of the output ports as template parameters (in this case, </w:t>
      </w:r>
      <w:r w:rsidR="004A099D" w:rsidRPr="004A099D">
        <w:rPr>
          <w:rFonts w:ascii="Courier New" w:eastAsia="Times New Roman" w:hAnsi="Courier New" w:cs="Courier New"/>
          <w:color w:val="4472C4" w:themeColor="accent1"/>
          <w:szCs w:val="20"/>
          <w:lang w:eastAsia="en-CA"/>
        </w:rPr>
        <w:t>Subnet_defs::</w:t>
      </w:r>
      <w:r w:rsidR="001D3E12" w:rsidRPr="004A099D">
        <w:rPr>
          <w:rFonts w:ascii="Courier New" w:eastAsia="Times New Roman" w:hAnsi="Courier New" w:cs="Courier New"/>
          <w:color w:val="4472C4" w:themeColor="accent1"/>
          <w:szCs w:val="20"/>
          <w:lang w:eastAsia="en-CA"/>
        </w:rPr>
        <w:t>out, top_out</w:t>
      </w:r>
      <w:r w:rsidR="004A099D">
        <w:rPr>
          <w:rFonts w:ascii="Courier New" w:hAnsi="Courier New" w:cs="Courier New"/>
        </w:rPr>
        <w:t>)</w:t>
      </w:r>
      <w:r w:rsidR="00BD229E" w:rsidRPr="00BF34C4">
        <w:t xml:space="preserve"> </w:t>
      </w:r>
      <w:r w:rsidR="004A099D">
        <w:t xml:space="preserve">and the name of the submodel as the parameter of the method (in this case, </w:t>
      </w:r>
      <w:r w:rsidR="004A099D" w:rsidRPr="004A099D">
        <w:rPr>
          <w:rFonts w:ascii="Courier New" w:eastAsia="Times New Roman" w:hAnsi="Courier New" w:cs="Courier New"/>
          <w:color w:val="4472C4" w:themeColor="accent1"/>
          <w:szCs w:val="20"/>
          <w:lang w:eastAsia="en-CA"/>
        </w:rPr>
        <w:t>“subnet1</w:t>
      </w:r>
      <w:r w:rsidR="004A099D">
        <w:rPr>
          <w:rFonts w:ascii="Courier New" w:eastAsia="Times New Roman" w:hAnsi="Courier New" w:cs="Courier New"/>
          <w:color w:val="4472C4" w:themeColor="accent1"/>
          <w:szCs w:val="20"/>
          <w:lang w:eastAsia="en-CA"/>
        </w:rPr>
        <w:t>”</w:t>
      </w:r>
      <w:r w:rsidR="004A099D">
        <w:t>).</w:t>
      </w:r>
    </w:p>
    <w:p w14:paraId="1BCADC63" w14:textId="77777777" w:rsidR="004A099D" w:rsidRPr="00BF34C4" w:rsidRDefault="004A099D" w:rsidP="004A099D">
      <w:r>
        <w:rPr>
          <w:b/>
          <w:bCs/>
          <w:u w:val="single"/>
        </w:rPr>
        <w:t xml:space="preserve">Internal </w:t>
      </w:r>
      <w:r w:rsidRPr="00BF34C4">
        <w:rPr>
          <w:b/>
          <w:bCs/>
          <w:u w:val="single"/>
        </w:rPr>
        <w:t>Couplings (</w:t>
      </w:r>
      <w:r>
        <w:rPr>
          <w:b/>
          <w:bCs/>
          <w:u w:val="single"/>
        </w:rPr>
        <w:t>I</w:t>
      </w:r>
      <w:r w:rsidRPr="00BF34C4">
        <w:rPr>
          <w:b/>
          <w:bCs/>
          <w:u w:val="single"/>
        </w:rPr>
        <w:t>Cs):</w:t>
      </w:r>
      <w:r w:rsidRPr="00BF34C4">
        <w:t xml:space="preserve"> </w:t>
      </w:r>
      <w:r>
        <w:t xml:space="preserve">To define the internal couplings, we </w:t>
      </w:r>
      <w:r w:rsidRPr="00BF34C4">
        <w:t xml:space="preserve">create a variable of type </w:t>
      </w:r>
      <w:r>
        <w:rPr>
          <w:rFonts w:ascii="Courier New" w:hAnsi="Courier New" w:cs="Courier New"/>
        </w:rPr>
        <w:t>I</w:t>
      </w:r>
      <w:r w:rsidRPr="00BF34C4">
        <w:rPr>
          <w:rFonts w:ascii="Courier New" w:hAnsi="Courier New" w:cs="Courier New"/>
        </w:rPr>
        <w:t>Cs</w:t>
      </w:r>
      <w:r w:rsidRPr="00BF34C4">
        <w:t xml:space="preserve"> (in this case, </w:t>
      </w:r>
      <w:r>
        <w:rPr>
          <w:rFonts w:ascii="Courier New" w:eastAsia="Times New Roman" w:hAnsi="Courier New" w:cs="Courier New"/>
          <w:color w:val="4472C4" w:themeColor="accent1"/>
          <w:szCs w:val="20"/>
          <w:lang w:eastAsia="en-CA"/>
        </w:rPr>
        <w:t>i</w:t>
      </w:r>
      <w:r w:rsidRPr="00BF34C4">
        <w:rPr>
          <w:rFonts w:ascii="Courier New" w:eastAsia="Times New Roman" w:hAnsi="Courier New" w:cs="Courier New"/>
          <w:color w:val="4472C4" w:themeColor="accent1"/>
          <w:szCs w:val="20"/>
          <w:lang w:eastAsia="en-CA"/>
        </w:rPr>
        <w:t>cs_TOP</w:t>
      </w:r>
      <w:r w:rsidRPr="00BF34C4">
        <w:t xml:space="preserve">). </w:t>
      </w:r>
      <w:r>
        <w:t>O</w:t>
      </w:r>
      <w:r w:rsidRPr="00BF34C4">
        <w:t>ur coupled model</w:t>
      </w:r>
      <w:r>
        <w:t xml:space="preserve"> just ha</w:t>
      </w:r>
      <w:r w:rsidR="007B6D68">
        <w:t>s</w:t>
      </w:r>
      <w:r>
        <w:t xml:space="preserve"> one internal coupling connecting the output port of the atomic model </w:t>
      </w:r>
      <w:r>
        <w:rPr>
          <w:rFonts w:ascii="Courier New" w:eastAsia="Times New Roman" w:hAnsi="Courier New" w:cs="Courier New"/>
          <w:color w:val="4472C4" w:themeColor="accent1"/>
          <w:szCs w:val="20"/>
          <w:lang w:eastAsia="en-CA"/>
        </w:rPr>
        <w:t>input_reader</w:t>
      </w:r>
      <w:r>
        <w:t xml:space="preserve"> to the input port of the atomic model </w:t>
      </w:r>
      <w:r w:rsidRPr="004A099D">
        <w:rPr>
          <w:rFonts w:ascii="Courier New" w:eastAsia="Times New Roman" w:hAnsi="Courier New" w:cs="Courier New"/>
          <w:color w:val="4472C4" w:themeColor="accent1"/>
          <w:szCs w:val="20"/>
          <w:lang w:eastAsia="en-CA"/>
        </w:rPr>
        <w:t>subnet1</w:t>
      </w:r>
      <w:r>
        <w:t xml:space="preserve">. The internal coupling is defined with the simulator method </w:t>
      </w:r>
      <w:r w:rsidRPr="004A099D">
        <w:rPr>
          <w:rFonts w:ascii="Courier New" w:hAnsi="Courier New" w:cs="Courier New"/>
        </w:rPr>
        <w:t>make_</w:t>
      </w:r>
      <w:r>
        <w:rPr>
          <w:rFonts w:ascii="Courier New" w:hAnsi="Courier New" w:cs="Courier New"/>
        </w:rPr>
        <w:t>I</w:t>
      </w:r>
      <w:r w:rsidRPr="004A099D">
        <w:rPr>
          <w:rFonts w:ascii="Courier New" w:hAnsi="Courier New" w:cs="Courier New"/>
        </w:rPr>
        <w:t>C&lt;&gt;()</w:t>
      </w:r>
      <w:r>
        <w:t xml:space="preserve"> instantiated with the names of the output and input ports as template </w:t>
      </w:r>
      <w:r>
        <w:lastRenderedPageBreak/>
        <w:t xml:space="preserve">parameters (in this case, </w:t>
      </w:r>
      <w:r w:rsidRPr="004A099D">
        <w:rPr>
          <w:rFonts w:ascii="Courier New" w:eastAsia="Times New Roman" w:hAnsi="Courier New" w:cs="Courier New"/>
          <w:color w:val="4472C4" w:themeColor="accent1"/>
          <w:szCs w:val="20"/>
          <w:lang w:eastAsia="en-CA"/>
        </w:rPr>
        <w:t>iestream_input_defs&lt;Message_t&gt;::out</w:t>
      </w:r>
      <w:r>
        <w:t xml:space="preserve">, </w:t>
      </w:r>
      <w:r w:rsidRPr="004A099D">
        <w:rPr>
          <w:rFonts w:ascii="Courier New" w:eastAsia="Times New Roman" w:hAnsi="Courier New" w:cs="Courier New"/>
          <w:color w:val="4472C4" w:themeColor="accent1"/>
          <w:szCs w:val="20"/>
          <w:lang w:eastAsia="en-CA"/>
        </w:rPr>
        <w:t>Subnet_defs::</w:t>
      </w:r>
      <w:r>
        <w:rPr>
          <w:rFonts w:ascii="Courier New" w:eastAsia="Times New Roman" w:hAnsi="Courier New" w:cs="Courier New"/>
          <w:color w:val="4472C4" w:themeColor="accent1"/>
          <w:szCs w:val="20"/>
          <w:lang w:eastAsia="en-CA"/>
        </w:rPr>
        <w:t>in</w:t>
      </w:r>
      <w:r>
        <w:rPr>
          <w:rFonts w:ascii="Courier New" w:hAnsi="Courier New" w:cs="Courier New"/>
        </w:rPr>
        <w:t>)</w:t>
      </w:r>
      <w:r w:rsidRPr="00BF34C4">
        <w:t xml:space="preserve"> </w:t>
      </w:r>
      <w:r>
        <w:t xml:space="preserve">and the name of the submodel as the parameter of the method (in this case, </w:t>
      </w:r>
      <w:r w:rsidRPr="004A099D">
        <w:rPr>
          <w:rFonts w:ascii="Courier New" w:eastAsia="Times New Roman" w:hAnsi="Courier New" w:cs="Courier New"/>
          <w:color w:val="4472C4" w:themeColor="accent1"/>
          <w:szCs w:val="20"/>
          <w:lang w:eastAsia="en-CA"/>
        </w:rPr>
        <w:t>“</w:t>
      </w:r>
      <w:r>
        <w:rPr>
          <w:rFonts w:ascii="Courier New" w:eastAsia="Times New Roman" w:hAnsi="Courier New" w:cs="Courier New"/>
          <w:color w:val="4472C4" w:themeColor="accent1"/>
          <w:szCs w:val="20"/>
          <w:lang w:eastAsia="en-CA"/>
        </w:rPr>
        <w:t>input_reader</w:t>
      </w:r>
      <w:r w:rsidRPr="004A099D">
        <w:rPr>
          <w:rFonts w:ascii="Courier New" w:eastAsia="Times New Roman" w:hAnsi="Courier New" w:cs="Courier New"/>
          <w:color w:val="4472C4" w:themeColor="accent1"/>
          <w:szCs w:val="20"/>
          <w:lang w:eastAsia="en-CA"/>
        </w:rPr>
        <w:t>”</w:t>
      </w:r>
      <w:r>
        <w:t xml:space="preserve"> and </w:t>
      </w:r>
      <w:r w:rsidRPr="004A099D">
        <w:rPr>
          <w:rFonts w:ascii="Courier New" w:eastAsia="Times New Roman" w:hAnsi="Courier New" w:cs="Courier New"/>
          <w:color w:val="4472C4" w:themeColor="accent1"/>
          <w:szCs w:val="20"/>
          <w:lang w:eastAsia="en-CA"/>
        </w:rPr>
        <w:t>“subnet1</w:t>
      </w:r>
      <w:r>
        <w:rPr>
          <w:rFonts w:ascii="Courier New" w:eastAsia="Times New Roman" w:hAnsi="Courier New" w:cs="Courier New"/>
          <w:color w:val="4472C4" w:themeColor="accent1"/>
          <w:szCs w:val="20"/>
          <w:lang w:eastAsia="en-CA"/>
        </w:rPr>
        <w:t>”</w:t>
      </w:r>
      <w:r>
        <w:t>).</w:t>
      </w:r>
    </w:p>
    <w:p w14:paraId="50757DAF" w14:textId="77777777" w:rsidR="004731F6" w:rsidRPr="004731F6" w:rsidRDefault="004731F6" w:rsidP="00400399">
      <w:r>
        <w:t>Once all the components of the coupled model are defined, we can create the instance of the coupled model. We first declare the variable where the coupled model will be stored, in this case</w:t>
      </w:r>
      <w:r w:rsidR="00367505">
        <w:t>,</w:t>
      </w:r>
      <w:r>
        <w:t xml:space="preserve"> </w:t>
      </w:r>
      <w:r w:rsidRPr="004731F6">
        <w:rPr>
          <w:rFonts w:ascii="Courier New" w:eastAsia="Times New Roman" w:hAnsi="Courier New" w:cs="Courier New"/>
          <w:color w:val="4472C4" w:themeColor="accent1"/>
          <w:szCs w:val="20"/>
          <w:lang w:eastAsia="en-CA"/>
        </w:rPr>
        <w:t>TOP</w:t>
      </w:r>
      <w:r>
        <w:t xml:space="preserve">. </w:t>
      </w:r>
      <w:r w:rsidRPr="004731F6">
        <w:rPr>
          <w:rFonts w:ascii="Courier New" w:eastAsia="Times New Roman" w:hAnsi="Courier New" w:cs="Courier New"/>
          <w:color w:val="4472C4" w:themeColor="accent1"/>
          <w:szCs w:val="20"/>
          <w:lang w:eastAsia="en-CA"/>
        </w:rPr>
        <w:t>TOP</w:t>
      </w:r>
      <w:r>
        <w:rPr>
          <w:rFonts w:ascii="Courier New" w:eastAsia="Times New Roman" w:hAnsi="Courier New" w:cs="Courier New"/>
          <w:color w:val="4472C4" w:themeColor="accent1"/>
          <w:szCs w:val="20"/>
          <w:lang w:eastAsia="en-CA"/>
        </w:rPr>
        <w:t xml:space="preserve"> </w:t>
      </w:r>
      <w:r w:rsidRPr="004731F6">
        <w:t>is a variable of the data type</w:t>
      </w:r>
      <w:r>
        <w:rPr>
          <w:rFonts w:ascii="Courier New" w:eastAsia="Times New Roman" w:hAnsi="Courier New" w:cs="Courier New"/>
          <w:color w:val="4472C4" w:themeColor="accent1"/>
          <w:szCs w:val="20"/>
          <w:lang w:eastAsia="en-CA"/>
        </w:rPr>
        <w:t xml:space="preserve"> </w:t>
      </w:r>
      <w:r w:rsidRPr="004731F6">
        <w:rPr>
          <w:rFonts w:ascii="Courier New" w:hAnsi="Courier New" w:cs="Courier New"/>
        </w:rPr>
        <w:t>shared_ptr&lt;dynamic::modeling::coupled&lt;TIME&gt;&gt;</w:t>
      </w:r>
      <w:r>
        <w:rPr>
          <w:rFonts w:ascii="Courier New" w:hAnsi="Courier New" w:cs="Courier New"/>
          <w:sz w:val="18"/>
          <w:szCs w:val="18"/>
        </w:rPr>
        <w:t xml:space="preserve"> </w:t>
      </w:r>
      <w:r w:rsidRPr="004731F6">
        <w:t>defined in the simulator.</w:t>
      </w:r>
      <w:r>
        <w:t xml:space="preserve"> We create the instance our top model using the C++ method </w:t>
      </w:r>
      <w:r w:rsidRPr="004731F6">
        <w:rPr>
          <w:rFonts w:ascii="Courier New" w:hAnsi="Courier New" w:cs="Courier New"/>
        </w:rPr>
        <w:t>make_shared&lt;&gt;()</w:t>
      </w:r>
      <w:r w:rsidRPr="004731F6">
        <w:t xml:space="preserve">. </w:t>
      </w:r>
      <w:r>
        <w:t>The parameters of the method are</w:t>
      </w:r>
      <w:r w:rsidR="00A0055D">
        <w:t xml:space="preserve"> the name of the coupled model (i.e. </w:t>
      </w:r>
      <w:r w:rsidR="00A0055D" w:rsidRPr="00A0055D">
        <w:rPr>
          <w:rFonts w:ascii="Courier New" w:eastAsia="Times New Roman" w:hAnsi="Courier New" w:cs="Courier New"/>
          <w:color w:val="4472C4" w:themeColor="accent1"/>
          <w:szCs w:val="20"/>
          <w:lang w:eastAsia="en-CA"/>
        </w:rPr>
        <w:t>“TOP”</w:t>
      </w:r>
      <w:r w:rsidR="00A0055D">
        <w:t xml:space="preserve">), and all the components we have defined in the following order: </w:t>
      </w:r>
      <w:r w:rsidR="00A0055D" w:rsidRPr="00A0055D">
        <w:rPr>
          <w:rFonts w:ascii="Courier New" w:eastAsia="Times New Roman" w:hAnsi="Courier New" w:cs="Courier New"/>
          <w:color w:val="4472C4" w:themeColor="accent1"/>
          <w:szCs w:val="20"/>
          <w:lang w:eastAsia="en-CA"/>
        </w:rPr>
        <w:t>submodels_TOP, iports_TOP, oports_TOP, eics_TOP, eocs_TOP, ics_TOP</w:t>
      </w:r>
    </w:p>
    <w:p w14:paraId="4663737F" w14:textId="77777777" w:rsidR="00BD229E" w:rsidRDefault="004A099D" w:rsidP="00400399">
      <w:r w:rsidRPr="004A099D">
        <w:t xml:space="preserve">Once we </w:t>
      </w:r>
      <w:r w:rsidR="007B6D68">
        <w:t xml:space="preserve">define </w:t>
      </w:r>
      <w:r w:rsidRPr="004A099D">
        <w:t>all the coupled models and the top model (in this case, we just have the top model), we need to define the loggers for the simulation.</w:t>
      </w:r>
    </w:p>
    <w:p w14:paraId="7052AF91" w14:textId="77777777" w:rsidR="001F341A" w:rsidRPr="00373537" w:rsidRDefault="001F341A" w:rsidP="001F341A">
      <w:r w:rsidRPr="00373537">
        <w:t>To run a test, we need to define the inputs for the top model. The</w:t>
      </w:r>
      <w:r w:rsidR="00373537">
        <w:t>se</w:t>
      </w:r>
      <w:r w:rsidRPr="00373537">
        <w:t xml:space="preserve"> inputs are stored in a text file </w:t>
      </w:r>
      <w:r w:rsidR="00373537">
        <w:t xml:space="preserve">(called </w:t>
      </w:r>
      <w:r w:rsidR="00373537" w:rsidRPr="001730F5">
        <w:rPr>
          <w:rFonts w:ascii="Courier New" w:eastAsia="Times New Roman" w:hAnsi="Courier New" w:cs="Courier New"/>
          <w:color w:val="4472C4" w:themeColor="accent1"/>
          <w:szCs w:val="20"/>
          <w:lang w:eastAsia="en-CA"/>
        </w:rPr>
        <w:t>subnet_input_test.txt</w:t>
      </w:r>
      <w:r w:rsidR="00373537">
        <w:t>) t</w:t>
      </w:r>
      <w:r w:rsidRPr="00373537">
        <w:t xml:space="preserve">hat the model </w:t>
      </w:r>
      <w:r w:rsidRPr="00373537">
        <w:rPr>
          <w:rFonts w:ascii="Courier New" w:eastAsia="Times New Roman" w:hAnsi="Courier New" w:cs="Courier New"/>
          <w:color w:val="4472C4" w:themeColor="accent1"/>
          <w:szCs w:val="20"/>
          <w:lang w:eastAsia="en-CA"/>
        </w:rPr>
        <w:t>input_reader</w:t>
      </w:r>
      <w:r w:rsidRPr="00373537">
        <w:t xml:space="preserve"> will parse and use to generate messages. Each line of the file is an external input</w:t>
      </w:r>
      <w:r w:rsidR="00373537">
        <w:t xml:space="preserve">, coded as follows: an event </w:t>
      </w:r>
      <w:r w:rsidRPr="00373537">
        <w:t xml:space="preserve">time, </w:t>
      </w:r>
      <w:r w:rsidR="00373537">
        <w:t xml:space="preserve">a </w:t>
      </w:r>
      <w:r w:rsidRPr="00373537">
        <w:t>packet number</w:t>
      </w:r>
      <w:r w:rsidR="00373537">
        <w:t xml:space="preserve">, and </w:t>
      </w:r>
      <w:r w:rsidRPr="00373537">
        <w:t xml:space="preserve">the </w:t>
      </w:r>
      <w:r w:rsidR="00373537">
        <w:t>alternating</w:t>
      </w:r>
      <w:r w:rsidRPr="00373537">
        <w:t xml:space="preserve"> bit. We need to specify the </w:t>
      </w:r>
      <w:r w:rsidRPr="001730F5">
        <w:rPr>
          <w:rFonts w:ascii="Courier New" w:eastAsia="Times New Roman" w:hAnsi="Courier New" w:cs="Courier New"/>
          <w:color w:val="4472C4" w:themeColor="accent1"/>
          <w:szCs w:val="20"/>
          <w:lang w:eastAsia="en-CA"/>
        </w:rPr>
        <w:t>packet</w:t>
      </w:r>
      <w:r w:rsidRPr="00373537">
        <w:t xml:space="preserve"> before the </w:t>
      </w:r>
      <w:r w:rsidRPr="001730F5">
        <w:rPr>
          <w:rFonts w:ascii="Courier New" w:eastAsia="Times New Roman" w:hAnsi="Courier New" w:cs="Courier New"/>
          <w:color w:val="4472C4" w:themeColor="accent1"/>
          <w:szCs w:val="20"/>
          <w:lang w:eastAsia="en-CA"/>
        </w:rPr>
        <w:t>bit</w:t>
      </w:r>
      <w:r w:rsidR="00373537">
        <w:t xml:space="preserve">, exactly as </w:t>
      </w:r>
      <w:r w:rsidRPr="00373537">
        <w:t xml:space="preserve">defined </w:t>
      </w:r>
      <w:r w:rsidR="00373537">
        <w:t xml:space="preserve">by </w:t>
      </w:r>
      <w:r w:rsidRPr="00373537">
        <w:t xml:space="preserve">the </w:t>
      </w:r>
      <w:r w:rsidRPr="00373537">
        <w:rPr>
          <w:rFonts w:ascii="Courier New" w:hAnsi="Courier New" w:cs="Courier New"/>
          <w:color w:val="000000" w:themeColor="text1"/>
        </w:rPr>
        <w:t xml:space="preserve">&gt;&gt; </w:t>
      </w:r>
      <w:r w:rsidR="00373537">
        <w:rPr>
          <w:color w:val="000000" w:themeColor="text1"/>
        </w:rPr>
        <w:t xml:space="preserve">operator we discussed earlier </w:t>
      </w:r>
      <w:r w:rsidRPr="00373537">
        <w:t xml:space="preserve">in </w:t>
      </w:r>
      <w:r w:rsidR="00373537" w:rsidRPr="001730F5">
        <w:rPr>
          <w:rFonts w:ascii="Courier New" w:eastAsia="Times New Roman" w:hAnsi="Courier New" w:cs="Courier New"/>
          <w:color w:val="4472C4" w:themeColor="accent1"/>
          <w:szCs w:val="20"/>
          <w:lang w:eastAsia="en-CA"/>
        </w:rPr>
        <w:t>M</w:t>
      </w:r>
      <w:r w:rsidRPr="001730F5">
        <w:rPr>
          <w:rFonts w:ascii="Courier New" w:eastAsia="Times New Roman" w:hAnsi="Courier New" w:cs="Courier New"/>
          <w:color w:val="4472C4" w:themeColor="accent1"/>
          <w:szCs w:val="20"/>
          <w:lang w:eastAsia="en-CA"/>
        </w:rPr>
        <w:t>essage_t</w:t>
      </w:r>
      <w:r w:rsidRPr="00373537">
        <w:t xml:space="preserve">. </w:t>
      </w:r>
    </w:p>
    <w:p w14:paraId="2F26451D" w14:textId="7ADA27E0" w:rsidR="001F341A" w:rsidRPr="003F7DAB" w:rsidRDefault="001F341A" w:rsidP="001F341A">
      <w:r w:rsidRPr="00373537">
        <w:t>If we look at the input file</w:t>
      </w:r>
      <w:r w:rsidR="00582DD3">
        <w:t xml:space="preserve"> (</w:t>
      </w:r>
      <w:r w:rsidR="00582DD3">
        <w:fldChar w:fldCharType="begin"/>
      </w:r>
      <w:r w:rsidR="00582DD3">
        <w:instrText xml:space="preserve"> REF _Ref21383911 \h </w:instrText>
      </w:r>
      <w:r w:rsidR="00582DD3">
        <w:fldChar w:fldCharType="separate"/>
      </w:r>
      <w:r w:rsidR="00786F0A">
        <w:t xml:space="preserve">Figure </w:t>
      </w:r>
      <w:r w:rsidR="00786F0A">
        <w:rPr>
          <w:noProof/>
        </w:rPr>
        <w:t>7</w:t>
      </w:r>
      <w:r w:rsidR="00582DD3">
        <w:fldChar w:fldCharType="end"/>
      </w:r>
      <w:r w:rsidR="00582DD3">
        <w:t>)</w:t>
      </w:r>
      <w:r w:rsidRPr="00373537">
        <w:t xml:space="preserve">, we can see, for example, that at time 10s, we are generating a packet with id 1 and alternate bit 1; at time 20s, we are generating a packet with id 2 and alternate bit 0; etc. </w:t>
      </w:r>
      <w:r w:rsidR="00FE253E" w:rsidRPr="00373537">
        <w:t>It is the responsibility of the model</w:t>
      </w:r>
      <w:r w:rsidR="00FE253E">
        <w:t>er</w:t>
      </w:r>
      <w:r w:rsidR="00FE253E" w:rsidRPr="00373537">
        <w:t xml:space="preserve"> to define the input file</w:t>
      </w:r>
      <w:r w:rsidR="00FE253E">
        <w:t xml:space="preserve"> </w:t>
      </w:r>
      <w:r w:rsidR="00FE253E" w:rsidRPr="0043251E">
        <w:t>properly</w:t>
      </w:r>
      <w:r w:rsidR="00FE253E" w:rsidRPr="00373537">
        <w:t>.</w:t>
      </w:r>
      <w:r w:rsidR="00FE253E">
        <w:t xml:space="preserve"> </w:t>
      </w:r>
    </w:p>
    <w:p w14:paraId="6A3631B0" w14:textId="77777777" w:rsidR="001F341A" w:rsidRPr="003F7DAB"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3F7DAB">
        <w:rPr>
          <w:rFonts w:ascii="Courier New" w:hAnsi="Courier New" w:cs="Courier New"/>
          <w:sz w:val="20"/>
          <w:szCs w:val="20"/>
        </w:rPr>
        <w:t>00:00:10 1 1</w:t>
      </w:r>
    </w:p>
    <w:p w14:paraId="3C1D2A11" w14:textId="77777777" w:rsidR="001F341A" w:rsidRPr="003F7DAB"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3F7DAB">
        <w:rPr>
          <w:rFonts w:ascii="Courier New" w:hAnsi="Courier New" w:cs="Courier New"/>
          <w:sz w:val="20"/>
          <w:szCs w:val="20"/>
        </w:rPr>
        <w:t>00:00:20 2 0</w:t>
      </w:r>
    </w:p>
    <w:p w14:paraId="45E3B50D" w14:textId="77777777" w:rsidR="001F341A" w:rsidRPr="003F7DAB"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Pr>
          <w:rFonts w:ascii="Courier New" w:hAnsi="Courier New" w:cs="Courier New"/>
          <w:sz w:val="20"/>
          <w:szCs w:val="20"/>
        </w:rPr>
        <w:t>...</w:t>
      </w:r>
    </w:p>
    <w:p w14:paraId="4BA59C9F" w14:textId="77777777" w:rsidR="001F341A" w:rsidRPr="008F64A3"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3F7DAB">
        <w:rPr>
          <w:rFonts w:ascii="Courier New" w:hAnsi="Courier New" w:cs="Courier New"/>
          <w:sz w:val="20"/>
          <w:szCs w:val="20"/>
        </w:rPr>
        <w:t>00:02:30 15</w:t>
      </w:r>
      <w:r w:rsidRPr="008F64A3">
        <w:rPr>
          <w:rFonts w:ascii="Courier New" w:hAnsi="Courier New" w:cs="Courier New"/>
          <w:sz w:val="20"/>
          <w:szCs w:val="20"/>
        </w:rPr>
        <w:t xml:space="preserve"> 1</w:t>
      </w:r>
    </w:p>
    <w:p w14:paraId="2B7664FE" w14:textId="77777777" w:rsidR="001F341A" w:rsidRPr="008F64A3"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F64A3">
        <w:rPr>
          <w:rFonts w:ascii="Courier New" w:hAnsi="Courier New" w:cs="Courier New"/>
          <w:sz w:val="20"/>
          <w:szCs w:val="20"/>
        </w:rPr>
        <w:t>00:02:40 16 0</w:t>
      </w:r>
    </w:p>
    <w:p w14:paraId="780D26F5" w14:textId="77777777" w:rsidR="001F341A"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Pr>
          <w:rFonts w:ascii="Courier New" w:hAnsi="Courier New" w:cs="Courier New"/>
          <w:sz w:val="20"/>
          <w:szCs w:val="20"/>
        </w:rPr>
        <w:t>...</w:t>
      </w:r>
    </w:p>
    <w:p w14:paraId="2B9C782C" w14:textId="77777777" w:rsidR="001F341A" w:rsidRPr="008F64A3" w:rsidRDefault="001F341A" w:rsidP="001F34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F64A3">
        <w:rPr>
          <w:rFonts w:ascii="Courier New" w:hAnsi="Courier New" w:cs="Courier New"/>
          <w:sz w:val="20"/>
          <w:szCs w:val="20"/>
        </w:rPr>
        <w:t>00:03:20 20 0</w:t>
      </w:r>
    </w:p>
    <w:p w14:paraId="2CBAEA81" w14:textId="3E28B92F" w:rsidR="001F341A" w:rsidRDefault="00582DD3" w:rsidP="00582DD3">
      <w:pPr>
        <w:pStyle w:val="Caption"/>
      </w:pPr>
      <w:bookmarkStart w:id="35" w:name="_Ref21383911"/>
      <w:r>
        <w:t xml:space="preserve">Figure </w:t>
      </w:r>
      <w:r>
        <w:fldChar w:fldCharType="begin"/>
      </w:r>
      <w:r>
        <w:instrText xml:space="preserve"> SEQ Figure \* ARABIC </w:instrText>
      </w:r>
      <w:r>
        <w:fldChar w:fldCharType="separate"/>
      </w:r>
      <w:r w:rsidR="00786F0A">
        <w:rPr>
          <w:noProof/>
        </w:rPr>
        <w:t>7</w:t>
      </w:r>
      <w:r>
        <w:fldChar w:fldCharType="end"/>
      </w:r>
      <w:bookmarkEnd w:id="35"/>
      <w:r>
        <w:t>. Test input file (subnet_input_test.txt)</w:t>
      </w:r>
    </w:p>
    <w:p w14:paraId="19C32B63" w14:textId="4EED2BDC" w:rsidR="007D7680" w:rsidRDefault="00E50CEA" w:rsidP="00400399">
      <w:r>
        <w:fldChar w:fldCharType="begin"/>
      </w:r>
      <w:r>
        <w:instrText xml:space="preserve"> REF _Ref21383952 \h </w:instrText>
      </w:r>
      <w:r>
        <w:fldChar w:fldCharType="separate"/>
      </w:r>
      <w:r w:rsidR="00786F0A">
        <w:t xml:space="preserve">Figure </w:t>
      </w:r>
      <w:r w:rsidR="00786F0A">
        <w:rPr>
          <w:noProof/>
        </w:rPr>
        <w:t>8</w:t>
      </w:r>
      <w:r>
        <w:fldChar w:fldCharType="end"/>
      </w:r>
      <w:r>
        <w:t xml:space="preserve"> s</w:t>
      </w:r>
      <w:r w:rsidR="008E1275">
        <w:t>how</w:t>
      </w:r>
      <w:r>
        <w:t>s</w:t>
      </w:r>
      <w:r w:rsidR="008E1275">
        <w:t xml:space="preserve"> a </w:t>
      </w:r>
      <w:r w:rsidR="004D4BBE" w:rsidRPr="003F7DAB">
        <w:t>message log of the simulation f</w:t>
      </w:r>
      <w:r w:rsidR="007D7680">
        <w:t>or</w:t>
      </w:r>
      <w:r w:rsidR="004D4BBE" w:rsidRPr="003F7DAB">
        <w:t xml:space="preserve"> the subnet test coupled model</w:t>
      </w:r>
      <w:r w:rsidR="008E1275">
        <w:t xml:space="preserve"> we discussed earlier</w:t>
      </w:r>
      <w:r w:rsidR="001F341A">
        <w:t xml:space="preserve"> using the input file</w:t>
      </w:r>
      <w:r>
        <w:t xml:space="preserve"> in </w:t>
      </w:r>
      <w:r>
        <w:fldChar w:fldCharType="begin"/>
      </w:r>
      <w:r>
        <w:instrText xml:space="preserve"> REF _Ref21383911 \h </w:instrText>
      </w:r>
      <w:r>
        <w:fldChar w:fldCharType="separate"/>
      </w:r>
      <w:r w:rsidR="00786F0A">
        <w:t xml:space="preserve">Figure </w:t>
      </w:r>
      <w:r w:rsidR="00786F0A">
        <w:rPr>
          <w:noProof/>
        </w:rPr>
        <w:t>7</w:t>
      </w:r>
      <w:r>
        <w:fldChar w:fldCharType="end"/>
      </w:r>
      <w:r w:rsidR="004D4BBE" w:rsidRPr="003F7DAB">
        <w:t xml:space="preserve">. </w:t>
      </w:r>
      <w:r w:rsidR="008E1275">
        <w:t xml:space="preserve">The log includes </w:t>
      </w:r>
      <w:r w:rsidR="004D4BBE" w:rsidRPr="003F7DAB">
        <w:t xml:space="preserve">the global simulation time </w:t>
      </w:r>
      <w:r w:rsidR="007D7680">
        <w:t xml:space="preserve">followed by the </w:t>
      </w:r>
      <w:r w:rsidR="004D4BBE" w:rsidRPr="003F7DAB">
        <w:t>messages generated by each atomic model on each port</w:t>
      </w:r>
      <w:r w:rsidR="007D7680">
        <w:t xml:space="preserve"> at that simulation time</w:t>
      </w:r>
      <w:r w:rsidR="004D4BBE" w:rsidRPr="003F7DAB">
        <w:t xml:space="preserve">. </w:t>
      </w:r>
    </w:p>
    <w:p w14:paraId="6F64243E"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w:t>
      </w:r>
    </w:p>
    <w:p w14:paraId="6FCF4FF6"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00:00:10:000</w:t>
      </w:r>
    </w:p>
    <w:p w14:paraId="7F3B90DE"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iestream_input_defs&lt;Message_t&gt;::out: {1 1}] generated by model input_reader</w:t>
      </w:r>
    </w:p>
    <w:p w14:paraId="2B318245"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00:00:13:000</w:t>
      </w:r>
    </w:p>
    <w:p w14:paraId="255F6104"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Subnet_defs::out: {1 1}] generated by model subnet1</w:t>
      </w:r>
    </w:p>
    <w:p w14:paraId="5719A906"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0E762B77"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w:t>
      </w:r>
    </w:p>
    <w:p w14:paraId="666E375D"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2D4EE166"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00:02:30:000</w:t>
      </w:r>
    </w:p>
    <w:p w14:paraId="4629CE23"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iestream_input_defs&lt;Message_t&gt;::out: {15 1}] generated by model input_reader</w:t>
      </w:r>
    </w:p>
    <w:p w14:paraId="4CD5E483"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00:02:40:000</w:t>
      </w:r>
    </w:p>
    <w:p w14:paraId="44AC6096"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iestream_input_defs&lt;Message_t&gt;::out: {16 0}] generated by model input_reader</w:t>
      </w:r>
    </w:p>
    <w:p w14:paraId="24024305"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00:02:43:000</w:t>
      </w:r>
    </w:p>
    <w:p w14:paraId="05D1D935"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Subnet_defs::out: {16 0}] generated by model subnet1</w:t>
      </w:r>
    </w:p>
    <w:p w14:paraId="5E86772E"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67971100"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w:t>
      </w:r>
    </w:p>
    <w:p w14:paraId="29741F6B"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66E60D5B"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lastRenderedPageBreak/>
        <w:t>00:03:20:000</w:t>
      </w:r>
    </w:p>
    <w:p w14:paraId="229B52D2"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iestream_input_defs&lt;Message_t&gt;::out: {20 0}] generated by model input_reader</w:t>
      </w:r>
    </w:p>
    <w:p w14:paraId="3BC5184F" w14:textId="77777777" w:rsidR="009B0077" w:rsidRPr="00A361D5"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00:03:23:000</w:t>
      </w:r>
    </w:p>
    <w:p w14:paraId="13425642" w14:textId="77777777" w:rsidR="009B0077" w:rsidRDefault="009B0077" w:rsidP="009B007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A361D5">
        <w:rPr>
          <w:rFonts w:ascii="Courier New" w:hAnsi="Courier New" w:cs="Courier New"/>
          <w:sz w:val="20"/>
          <w:szCs w:val="20"/>
        </w:rPr>
        <w:t>[Subnet_defs::out: {20 0}] generated by model subnet1</w:t>
      </w:r>
    </w:p>
    <w:p w14:paraId="72F3E75B" w14:textId="1ED8F7FE" w:rsidR="008E1275" w:rsidRDefault="00582DD3" w:rsidP="00582DD3">
      <w:pPr>
        <w:pStyle w:val="Caption"/>
      </w:pPr>
      <w:bookmarkStart w:id="36" w:name="_Ref21383952"/>
      <w:r>
        <w:t xml:space="preserve">Figure </w:t>
      </w:r>
      <w:r>
        <w:fldChar w:fldCharType="begin"/>
      </w:r>
      <w:r>
        <w:instrText xml:space="preserve"> SEQ Figure \* ARABIC </w:instrText>
      </w:r>
      <w:r>
        <w:fldChar w:fldCharType="separate"/>
      </w:r>
      <w:r w:rsidR="00786F0A">
        <w:rPr>
          <w:noProof/>
        </w:rPr>
        <w:t>8</w:t>
      </w:r>
      <w:r>
        <w:fldChar w:fldCharType="end"/>
      </w:r>
      <w:bookmarkEnd w:id="36"/>
      <w:r>
        <w:t>. M</w:t>
      </w:r>
      <w:r w:rsidRPr="003D17C0">
        <w:t>essage log of the simulation for the subnet test coupled model</w:t>
      </w:r>
    </w:p>
    <w:p w14:paraId="11FF95E8" w14:textId="77777777" w:rsidR="00CC3619" w:rsidRPr="00373537" w:rsidRDefault="00CC3619" w:rsidP="008E1275">
      <w:r w:rsidRPr="00373537">
        <w:t xml:space="preserve">When the simulation starts, the atomic models are initialized. </w:t>
      </w:r>
      <w:r w:rsidR="00373537">
        <w:t xml:space="preserve">The </w:t>
      </w:r>
      <w:r w:rsidRPr="00373537">
        <w:rPr>
          <w:rFonts w:ascii="Courier New" w:eastAsia="Times New Roman" w:hAnsi="Courier New" w:cs="Courier New"/>
          <w:color w:val="4472C4" w:themeColor="accent1"/>
          <w:szCs w:val="20"/>
          <w:lang w:eastAsia="en-CA"/>
        </w:rPr>
        <w:t>input_reader</w:t>
      </w:r>
      <w:r w:rsidRPr="00373537">
        <w:t xml:space="preserve"> </w:t>
      </w:r>
      <w:r w:rsidR="00373537">
        <w:t xml:space="preserve">model </w:t>
      </w:r>
      <w:r w:rsidRPr="00373537">
        <w:t xml:space="preserve">is initialized in a state with time advance zero, so it can start </w:t>
      </w:r>
      <w:r w:rsidR="00373537">
        <w:t xml:space="preserve">by </w:t>
      </w:r>
      <w:r w:rsidRPr="00373537">
        <w:t xml:space="preserve">reading the input event file. </w:t>
      </w:r>
      <w:r w:rsidR="00373537">
        <w:t xml:space="preserve">Similarly, if we recall </w:t>
      </w:r>
      <w:r w:rsidRPr="00373537">
        <w:t xml:space="preserve">our definition of </w:t>
      </w:r>
      <w:r w:rsidRPr="00373537">
        <w:rPr>
          <w:rFonts w:ascii="Courier New" w:eastAsia="Times New Roman" w:hAnsi="Courier New" w:cs="Courier New"/>
          <w:color w:val="4472C4" w:themeColor="accent1"/>
          <w:szCs w:val="20"/>
          <w:lang w:eastAsia="en-CA"/>
        </w:rPr>
        <w:t>subnet</w:t>
      </w:r>
      <w:r w:rsidRPr="00373537">
        <w:t xml:space="preserve">, </w:t>
      </w:r>
      <w:r w:rsidR="00373537">
        <w:t xml:space="preserve">we can see that </w:t>
      </w:r>
      <w:r w:rsidRPr="00373537">
        <w:t>it was initialized in a passive state.</w:t>
      </w:r>
    </w:p>
    <w:p w14:paraId="1526A4E6" w14:textId="77777777" w:rsidR="00CC3619" w:rsidRPr="00A361D5" w:rsidRDefault="00727D05" w:rsidP="008E1275">
      <w:r w:rsidRPr="00373537">
        <w:t xml:space="preserve">The log </w:t>
      </w:r>
      <w:r w:rsidR="00373537">
        <w:t>shows all the message</w:t>
      </w:r>
      <w:r w:rsidRPr="00373537">
        <w:t xml:space="preserve"> bag</w:t>
      </w:r>
      <w:r w:rsidR="00373537">
        <w:t>s</w:t>
      </w:r>
      <w:r w:rsidRPr="00373537">
        <w:t xml:space="preserve"> generated by the atomic models </w:t>
      </w:r>
      <w:r w:rsidR="00373537">
        <w:t xml:space="preserve">every time </w:t>
      </w:r>
      <w:r w:rsidRPr="00373537">
        <w:t xml:space="preserve">the simulator collects the </w:t>
      </w:r>
      <w:r w:rsidRPr="00A361D5">
        <w:t xml:space="preserve">outputs. </w:t>
      </w:r>
    </w:p>
    <w:p w14:paraId="0690C734" w14:textId="77777777" w:rsidR="009B0077" w:rsidRDefault="009B0077" w:rsidP="009B0077">
      <w:pPr>
        <w:rPr>
          <w:rFonts w:ascii="Courier New" w:hAnsi="Courier New" w:cs="Courier New"/>
          <w:sz w:val="20"/>
          <w:szCs w:val="20"/>
        </w:rPr>
      </w:pPr>
      <w:r w:rsidRPr="00A361D5">
        <w:t xml:space="preserve">At time 10s, </w:t>
      </w:r>
      <w:r w:rsidRPr="001730F5">
        <w:rPr>
          <w:rFonts w:ascii="Courier New" w:eastAsia="Times New Roman" w:hAnsi="Courier New" w:cs="Courier New"/>
          <w:color w:val="0070C0"/>
          <w:szCs w:val="20"/>
          <w:lang w:eastAsia="en-CA"/>
        </w:rPr>
        <w:t>input_reader</w:t>
      </w:r>
      <w:r w:rsidRPr="001730F5">
        <w:rPr>
          <w:rFonts w:ascii="Courier New" w:hAnsi="Courier New" w:cs="Courier New"/>
          <w:color w:val="0070C0"/>
          <w:sz w:val="20"/>
          <w:szCs w:val="20"/>
        </w:rPr>
        <w:t xml:space="preserve"> </w:t>
      </w:r>
      <w:r w:rsidRPr="00A361D5">
        <w:t>generates a message with value</w:t>
      </w:r>
      <w:r w:rsidRPr="00A361D5">
        <w:rPr>
          <w:rFonts w:ascii="Courier New" w:hAnsi="Courier New" w:cs="Courier New"/>
          <w:sz w:val="20"/>
          <w:szCs w:val="20"/>
        </w:rPr>
        <w:t xml:space="preserve"> </w:t>
      </w:r>
      <w:r w:rsidRPr="00A361D5">
        <w:rPr>
          <w:rFonts w:ascii="Courier New" w:eastAsia="Times New Roman" w:hAnsi="Courier New" w:cs="Courier New"/>
          <w:color w:val="4472C4" w:themeColor="accent1"/>
          <w:szCs w:val="20"/>
          <w:lang w:eastAsia="en-CA"/>
        </w:rPr>
        <w:t>{1 1</w:t>
      </w:r>
      <w:r w:rsidRPr="00A361D5">
        <w:t xml:space="preserve">}. This message is the </w:t>
      </w:r>
      <w:r w:rsidR="00A361D5">
        <w:t xml:space="preserve">first </w:t>
      </w:r>
      <w:r w:rsidRPr="00A361D5">
        <w:t xml:space="preserve">input event retrieved from the input file </w:t>
      </w:r>
      <w:r w:rsidRPr="001730F5">
        <w:rPr>
          <w:rFonts w:ascii="Courier New" w:eastAsia="Times New Roman" w:hAnsi="Courier New" w:cs="Courier New"/>
          <w:color w:val="0070C0"/>
          <w:szCs w:val="20"/>
          <w:lang w:eastAsia="en-CA"/>
        </w:rPr>
        <w:t>subnet_input_test.txt</w:t>
      </w:r>
      <w:r w:rsidRPr="00A361D5">
        <w:t>. If we recall the</w:t>
      </w:r>
      <w:r w:rsidRPr="00A361D5">
        <w:rPr>
          <w:rFonts w:ascii="Courier New" w:hAnsi="Courier New" w:cs="Courier New"/>
          <w:sz w:val="20"/>
          <w:szCs w:val="20"/>
        </w:rPr>
        <w:t xml:space="preserve"> operator &lt;&lt; </w:t>
      </w:r>
      <w:r w:rsidRPr="00A361D5">
        <w:t>we defined for the structure</w:t>
      </w:r>
      <w:r w:rsidRPr="00A361D5">
        <w:rPr>
          <w:rFonts w:ascii="Courier New" w:hAnsi="Courier New" w:cs="Courier New"/>
          <w:sz w:val="20"/>
          <w:szCs w:val="20"/>
        </w:rPr>
        <w:t xml:space="preserve"> </w:t>
      </w:r>
      <w:r w:rsidRPr="00A361D5">
        <w:rPr>
          <w:rFonts w:ascii="Courier New" w:eastAsia="Times New Roman" w:hAnsi="Courier New" w:cs="Courier New"/>
          <w:color w:val="4472C4" w:themeColor="accent1"/>
          <w:szCs w:val="20"/>
          <w:lang w:eastAsia="en-CA"/>
        </w:rPr>
        <w:t>Message_t</w:t>
      </w:r>
      <w:r w:rsidRPr="00A361D5">
        <w:rPr>
          <w:rFonts w:ascii="Courier New" w:hAnsi="Courier New" w:cs="Courier New"/>
          <w:sz w:val="20"/>
          <w:szCs w:val="20"/>
        </w:rPr>
        <w:t xml:space="preserve">, </w:t>
      </w:r>
      <w:r w:rsidRPr="00A361D5">
        <w:t xml:space="preserve">the message we get </w:t>
      </w:r>
      <w:r w:rsidR="00A361D5">
        <w:t>has the format</w:t>
      </w:r>
      <w:r w:rsidRPr="00A361D5">
        <w:rPr>
          <w:rFonts w:ascii="Courier New" w:hAnsi="Courier New" w:cs="Courier New"/>
          <w:sz w:val="20"/>
          <w:szCs w:val="20"/>
        </w:rPr>
        <w:t xml:space="preserve"> {</w:t>
      </w:r>
      <w:r w:rsidRPr="001730F5">
        <w:rPr>
          <w:rFonts w:ascii="Courier New" w:eastAsia="Times New Roman" w:hAnsi="Courier New" w:cs="Courier New"/>
          <w:color w:val="0070C0"/>
          <w:szCs w:val="20"/>
          <w:lang w:eastAsia="en-CA"/>
        </w:rPr>
        <w:t>packet bit</w:t>
      </w:r>
      <w:r w:rsidRPr="00A361D5">
        <w:t>}.</w:t>
      </w:r>
      <w:r w:rsidRPr="003F7DAB">
        <w:t xml:space="preserve"> </w:t>
      </w:r>
    </w:p>
    <w:p w14:paraId="7B36B97A" w14:textId="77777777" w:rsidR="008E1275" w:rsidRDefault="008E1275" w:rsidP="008E1275">
      <w:r>
        <w:t xml:space="preserve">At time 13s, </w:t>
      </w:r>
      <w:r w:rsidRPr="003F7DAB">
        <w:t xml:space="preserve">the </w:t>
      </w:r>
      <w:r w:rsidRPr="001730F5">
        <w:rPr>
          <w:rFonts w:ascii="Courier New" w:eastAsia="Times New Roman" w:hAnsi="Courier New" w:cs="Courier New"/>
          <w:color w:val="0070C0"/>
          <w:szCs w:val="20"/>
          <w:lang w:eastAsia="en-CA"/>
        </w:rPr>
        <w:t>subnet1</w:t>
      </w:r>
      <w:r w:rsidRPr="003F7DAB">
        <w:rPr>
          <w:rFonts w:ascii="Courier New" w:hAnsi="Courier New" w:cs="Courier New"/>
          <w:sz w:val="20"/>
          <w:szCs w:val="20"/>
        </w:rPr>
        <w:t xml:space="preserve"> </w:t>
      </w:r>
      <w:r w:rsidRPr="003F7DAB">
        <w:t>generates the message</w:t>
      </w:r>
      <w:r w:rsidRPr="003F7DAB">
        <w:rPr>
          <w:rFonts w:ascii="Courier New" w:hAnsi="Courier New" w:cs="Courier New"/>
          <w:sz w:val="20"/>
          <w:szCs w:val="20"/>
        </w:rPr>
        <w:t xml:space="preserve"> </w:t>
      </w:r>
      <w:r w:rsidRPr="003F7DAB">
        <w:rPr>
          <w:rFonts w:ascii="Courier New" w:eastAsia="Times New Roman" w:hAnsi="Courier New" w:cs="Courier New"/>
          <w:color w:val="4472C4" w:themeColor="accent1"/>
          <w:szCs w:val="20"/>
          <w:lang w:eastAsia="en-CA"/>
        </w:rPr>
        <w:t>{1 1</w:t>
      </w:r>
      <w:r>
        <w:rPr>
          <w:rFonts w:ascii="Courier New" w:eastAsia="Times New Roman" w:hAnsi="Courier New" w:cs="Courier New"/>
          <w:color w:val="4472C4" w:themeColor="accent1"/>
          <w:szCs w:val="20"/>
          <w:lang w:eastAsia="en-CA"/>
        </w:rPr>
        <w:t>}</w:t>
      </w:r>
      <w:r w:rsidRPr="003F7DAB">
        <w:t xml:space="preserve">. </w:t>
      </w:r>
      <w:r>
        <w:t xml:space="preserve">The message has the same meaning as before. If we recall the </w:t>
      </w:r>
      <w:r w:rsidRPr="001730F5">
        <w:rPr>
          <w:rFonts w:ascii="Courier New" w:eastAsia="Times New Roman" w:hAnsi="Courier New" w:cs="Courier New"/>
          <w:color w:val="0070C0"/>
          <w:szCs w:val="20"/>
          <w:lang w:eastAsia="en-CA"/>
        </w:rPr>
        <w:t>subnet1</w:t>
      </w:r>
      <w:r>
        <w:t xml:space="preserve"> implementation, the model resends the message received with a 95% probability to simulate failures in a network.</w:t>
      </w:r>
      <w:r w:rsidR="00F23F80">
        <w:t xml:space="preserve"> In this case, there was no failure.</w:t>
      </w:r>
    </w:p>
    <w:p w14:paraId="7D76883C" w14:textId="77777777" w:rsidR="00EB581C" w:rsidRPr="001377EC" w:rsidRDefault="001308C0" w:rsidP="00EB581C">
      <w:r w:rsidRPr="00D34130">
        <w:t>This patter</w:t>
      </w:r>
      <w:r w:rsidR="00D322D8" w:rsidRPr="00D34130">
        <w:t>n</w:t>
      </w:r>
      <w:r w:rsidRPr="00D34130">
        <w:t xml:space="preserve"> is repeated through the simulation every time there is an event on the input file. </w:t>
      </w:r>
      <w:r w:rsidR="00EB581C" w:rsidRPr="00D34130">
        <w:t xml:space="preserve">However, </w:t>
      </w:r>
      <w:r w:rsidRPr="00D34130">
        <w:t xml:space="preserve">as we mentioned, the subnet model has a 5% probability of not transmitting a packet. This is what happened at time 2min 30s. In the log, we can see that </w:t>
      </w:r>
      <w:r w:rsidR="00EB581C" w:rsidRPr="00D34130">
        <w:rPr>
          <w:rFonts w:ascii="Courier New" w:eastAsia="Times New Roman" w:hAnsi="Courier New" w:cs="Courier New"/>
          <w:color w:val="4472C4" w:themeColor="accent1"/>
          <w:szCs w:val="20"/>
          <w:lang w:eastAsia="en-CA"/>
        </w:rPr>
        <w:t>input_reader</w:t>
      </w:r>
      <w:r w:rsidR="00EB581C" w:rsidRPr="00D34130">
        <w:t xml:space="preserve"> </w:t>
      </w:r>
      <w:r w:rsidRPr="00D34130">
        <w:t>generates an output message that is not tr</w:t>
      </w:r>
      <w:r w:rsidRPr="001377EC">
        <w:t xml:space="preserve">ansmitted by </w:t>
      </w:r>
      <w:r w:rsidR="00EB581C" w:rsidRPr="001377EC">
        <w:rPr>
          <w:rFonts w:ascii="Courier New" w:eastAsia="Times New Roman" w:hAnsi="Courier New" w:cs="Courier New"/>
          <w:color w:val="4472C4" w:themeColor="accent1"/>
          <w:szCs w:val="20"/>
          <w:lang w:eastAsia="en-CA"/>
        </w:rPr>
        <w:t>subnet1</w:t>
      </w:r>
      <w:r w:rsidR="00EB581C" w:rsidRPr="001377EC">
        <w:t xml:space="preserve">. </w:t>
      </w:r>
      <w:r w:rsidRPr="001377EC">
        <w:t xml:space="preserve">At time 2min 30s, </w:t>
      </w:r>
      <w:r w:rsidR="00EB581C" w:rsidRPr="001377EC">
        <w:rPr>
          <w:rFonts w:ascii="Courier New" w:eastAsia="Times New Roman" w:hAnsi="Courier New" w:cs="Courier New"/>
          <w:color w:val="4472C4" w:themeColor="accent1"/>
          <w:szCs w:val="20"/>
          <w:lang w:eastAsia="en-CA"/>
        </w:rPr>
        <w:t>input_reader</w:t>
      </w:r>
      <w:r w:rsidR="00EB581C" w:rsidRPr="001377EC">
        <w:rPr>
          <w:rFonts w:ascii="Courier New" w:hAnsi="Courier New" w:cs="Courier New"/>
          <w:sz w:val="20"/>
          <w:szCs w:val="20"/>
        </w:rPr>
        <w:t xml:space="preserve"> </w:t>
      </w:r>
      <w:r w:rsidR="00EB581C" w:rsidRPr="001377EC">
        <w:t>generates the message</w:t>
      </w:r>
      <w:r w:rsidR="00EB581C" w:rsidRPr="001377EC">
        <w:rPr>
          <w:rFonts w:ascii="Courier New" w:hAnsi="Courier New" w:cs="Courier New"/>
          <w:sz w:val="20"/>
          <w:szCs w:val="20"/>
        </w:rPr>
        <w:t xml:space="preserve"> </w:t>
      </w:r>
      <w:r w:rsidR="00EB581C" w:rsidRPr="001377EC">
        <w:rPr>
          <w:rFonts w:ascii="Courier New" w:eastAsia="Times New Roman" w:hAnsi="Courier New" w:cs="Courier New"/>
          <w:color w:val="4472C4" w:themeColor="accent1"/>
          <w:szCs w:val="20"/>
          <w:lang w:eastAsia="en-CA"/>
        </w:rPr>
        <w:t>{15 1}</w:t>
      </w:r>
      <w:r w:rsidR="00EB581C" w:rsidRPr="001377EC">
        <w:t xml:space="preserve"> and </w:t>
      </w:r>
      <w:r w:rsidRPr="001377EC">
        <w:t xml:space="preserve">the </w:t>
      </w:r>
      <w:r w:rsidRPr="001377EC">
        <w:rPr>
          <w:rFonts w:ascii="Courier New" w:eastAsia="Times New Roman" w:hAnsi="Courier New" w:cs="Courier New"/>
          <w:color w:val="4472C4" w:themeColor="accent1"/>
          <w:szCs w:val="20"/>
          <w:lang w:eastAsia="en-CA"/>
        </w:rPr>
        <w:t>su</w:t>
      </w:r>
      <w:r w:rsidR="00EB581C" w:rsidRPr="001377EC">
        <w:rPr>
          <w:rFonts w:ascii="Courier New" w:eastAsia="Times New Roman" w:hAnsi="Courier New" w:cs="Courier New"/>
          <w:color w:val="4472C4" w:themeColor="accent1"/>
          <w:szCs w:val="20"/>
          <w:lang w:eastAsia="en-CA"/>
        </w:rPr>
        <w:t>bnet1</w:t>
      </w:r>
      <w:r w:rsidR="00EB581C" w:rsidRPr="001377EC">
        <w:t xml:space="preserve"> </w:t>
      </w:r>
      <w:r w:rsidRPr="001377EC">
        <w:t xml:space="preserve">does not </w:t>
      </w:r>
      <w:r w:rsidR="000A00BB" w:rsidRPr="001377EC">
        <w:t xml:space="preserve">generate any message at time 2min 33s. </w:t>
      </w:r>
    </w:p>
    <w:p w14:paraId="47555D02" w14:textId="77777777" w:rsidR="00EB581C" w:rsidRPr="00EB581C" w:rsidRDefault="00EB581C" w:rsidP="008E1275">
      <w:r w:rsidRPr="001377EC">
        <w:t>T</w:t>
      </w:r>
      <w:r w:rsidRPr="00D34130">
        <w:t>he simulation process continues until the simulation finishes at time 3min23s. At that time, there are no more events in the input files and both atomic models are passivated.</w:t>
      </w:r>
    </w:p>
    <w:p w14:paraId="30DDEF44" w14:textId="248AE6F4" w:rsidR="004D4BBE" w:rsidRDefault="00C177E7" w:rsidP="00400399">
      <w:r w:rsidRPr="003F7DAB">
        <w:t xml:space="preserve">We can also </w:t>
      </w:r>
      <w:r w:rsidR="00F822F4">
        <w:t xml:space="preserve">generate a </w:t>
      </w:r>
      <w:r w:rsidRPr="003F7DAB">
        <w:t xml:space="preserve">log of the state of each atomic model </w:t>
      </w:r>
      <w:r w:rsidR="00E50CEA">
        <w:t>(</w:t>
      </w:r>
      <w:r w:rsidR="00E50CEA">
        <w:fldChar w:fldCharType="begin"/>
      </w:r>
      <w:r w:rsidR="00E50CEA">
        <w:instrText xml:space="preserve"> REF _Ref21384032 \h </w:instrText>
      </w:r>
      <w:r w:rsidR="00E50CEA">
        <w:fldChar w:fldCharType="separate"/>
      </w:r>
      <w:r w:rsidR="00786F0A">
        <w:t xml:space="preserve">Figure </w:t>
      </w:r>
      <w:r w:rsidR="00786F0A">
        <w:rPr>
          <w:noProof/>
        </w:rPr>
        <w:t>9</w:t>
      </w:r>
      <w:r w:rsidR="00E50CEA">
        <w:fldChar w:fldCharType="end"/>
      </w:r>
      <w:r w:rsidR="00E50CEA">
        <w:t xml:space="preserve">) </w:t>
      </w:r>
      <w:r w:rsidRPr="003F7DAB">
        <w:t>(we will explain later on how we define and change the logs).</w:t>
      </w:r>
      <w:r w:rsidR="002E7E81" w:rsidRPr="003F7DAB">
        <w:t xml:space="preserve"> The log</w:t>
      </w:r>
      <w:r w:rsidR="009314EB">
        <w:t xml:space="preserve"> of the state</w:t>
      </w:r>
      <w:r w:rsidR="002E7E81" w:rsidRPr="003F7DAB">
        <w:t xml:space="preserve"> is generated base on the </w:t>
      </w:r>
      <w:r w:rsidR="002E7E81" w:rsidRPr="003F7DAB">
        <w:rPr>
          <w:rFonts w:ascii="Courier New" w:hAnsi="Courier New" w:cs="Courier New"/>
          <w:sz w:val="20"/>
          <w:szCs w:val="20"/>
        </w:rPr>
        <w:t xml:space="preserve">operator &lt;&lt; </w:t>
      </w:r>
      <w:r w:rsidR="002E7E81" w:rsidRPr="003F7DAB">
        <w:t>we defined for each atomic model class. The state log</w:t>
      </w:r>
      <w:r w:rsidR="00F822F4">
        <w:t xml:space="preserve"> generates the global time when a state on the top model changes, and the states of </w:t>
      </w:r>
      <w:r w:rsidR="00F822F4" w:rsidRPr="00F822F4">
        <w:rPr>
          <w:b/>
          <w:bCs/>
        </w:rPr>
        <w:t>all</w:t>
      </w:r>
      <w:r w:rsidR="00F822F4">
        <w:t xml:space="preserve"> the </w:t>
      </w:r>
      <w:r w:rsidR="00F822F4" w:rsidRPr="00D34130">
        <w:t>atomic models at that time. F</w:t>
      </w:r>
      <w:r w:rsidR="002E7E81" w:rsidRPr="00D34130">
        <w:t xml:space="preserve">or the atomic model </w:t>
      </w:r>
      <w:r w:rsidR="002E7E81" w:rsidRPr="00D34130">
        <w:rPr>
          <w:rFonts w:ascii="Courier New" w:hAnsi="Courier New" w:cs="Courier New"/>
          <w:color w:val="0070C0"/>
        </w:rPr>
        <w:t>input_reader</w:t>
      </w:r>
      <w:r w:rsidR="00F822F4" w:rsidRPr="00D34130">
        <w:rPr>
          <w:rFonts w:ascii="Courier New" w:hAnsi="Courier New" w:cs="Courier New"/>
          <w:color w:val="0070C0"/>
        </w:rPr>
        <w:t>,</w:t>
      </w:r>
      <w:r w:rsidR="002E7E81" w:rsidRPr="00D34130">
        <w:rPr>
          <w:rFonts w:ascii="Courier New" w:hAnsi="Courier New" w:cs="Courier New"/>
          <w:color w:val="0070C0"/>
        </w:rPr>
        <w:t xml:space="preserve"> </w:t>
      </w:r>
      <w:r w:rsidR="00F822F4" w:rsidRPr="00D34130">
        <w:t>the state i</w:t>
      </w:r>
      <w:r w:rsidR="002E7E81" w:rsidRPr="00D34130">
        <w:t>s the time of the next internal event.</w:t>
      </w:r>
      <w:r w:rsidR="00F822F4" w:rsidRPr="00D34130">
        <w:t xml:space="preserve"> For example, at time </w:t>
      </w:r>
      <w:r w:rsidR="00BF5460" w:rsidRPr="00D34130">
        <w:t>1</w:t>
      </w:r>
      <w:r w:rsidR="00F822F4" w:rsidRPr="00D34130">
        <w:t>0s, the state is “</w:t>
      </w:r>
      <w:r w:rsidR="00F822F4" w:rsidRPr="001730F5">
        <w:rPr>
          <w:rFonts w:ascii="Courier New" w:hAnsi="Courier New" w:cs="Courier New"/>
          <w:color w:val="0070C0"/>
        </w:rPr>
        <w:t>next time: 00:00:00:000</w:t>
      </w:r>
      <w:r w:rsidR="00F822F4" w:rsidRPr="00D34130">
        <w:t>”</w:t>
      </w:r>
      <w:r w:rsidR="002E7E81" w:rsidRPr="00D34130">
        <w:t xml:space="preserve"> The state log for the atomic model </w:t>
      </w:r>
      <w:r w:rsidR="002E7E81" w:rsidRPr="00D34130">
        <w:rPr>
          <w:rFonts w:ascii="Courier New" w:hAnsi="Courier New" w:cs="Courier New"/>
          <w:color w:val="0070C0"/>
        </w:rPr>
        <w:t>subnet1</w:t>
      </w:r>
      <w:r w:rsidR="002E7E81" w:rsidRPr="00D34130">
        <w:rPr>
          <w:rFonts w:ascii="Courier New" w:hAnsi="Courier New" w:cs="Courier New"/>
          <w:sz w:val="20"/>
          <w:szCs w:val="20"/>
        </w:rPr>
        <w:t xml:space="preserve"> </w:t>
      </w:r>
      <w:r w:rsidR="002E7E81" w:rsidRPr="00D34130">
        <w:t xml:space="preserve">is the index (i.e. </w:t>
      </w:r>
      <w:r w:rsidR="00BF5460" w:rsidRPr="00D34130">
        <w:t xml:space="preserve">the number of </w:t>
      </w:r>
      <w:r w:rsidR="002E7E81" w:rsidRPr="00D34130">
        <w:t>packet</w:t>
      </w:r>
      <w:r w:rsidR="00BF5460" w:rsidRPr="00D34130">
        <w:t>s the network has received so far)</w:t>
      </w:r>
      <w:r w:rsidR="002E7E81" w:rsidRPr="00D34130">
        <w:t xml:space="preserve"> and if the model is transmitting a message (i.e. 1) or not (i.e. 0).</w:t>
      </w:r>
      <w:r w:rsidR="00F822F4" w:rsidRPr="00D34130">
        <w:t xml:space="preserve"> For example, at time </w:t>
      </w:r>
      <w:r w:rsidR="00BF5460" w:rsidRPr="00D34130">
        <w:t>1</w:t>
      </w:r>
      <w:r w:rsidR="00F822F4" w:rsidRPr="00D34130">
        <w:t xml:space="preserve">0s, the state </w:t>
      </w:r>
      <w:r w:rsidR="00BF5460" w:rsidRPr="00D34130">
        <w:t>is “</w:t>
      </w:r>
      <w:r w:rsidR="00BF5460" w:rsidRPr="001730F5">
        <w:rPr>
          <w:rFonts w:ascii="Courier New" w:hAnsi="Courier New" w:cs="Courier New"/>
          <w:color w:val="0070C0"/>
        </w:rPr>
        <w:t>index</w:t>
      </w:r>
      <w:r w:rsidR="00F822F4" w:rsidRPr="001730F5">
        <w:rPr>
          <w:rFonts w:ascii="Courier New" w:hAnsi="Courier New" w:cs="Courier New"/>
          <w:color w:val="0070C0"/>
        </w:rPr>
        <w:t xml:space="preserve">: </w:t>
      </w:r>
      <w:r w:rsidR="00BF5460" w:rsidRPr="001730F5">
        <w:rPr>
          <w:rFonts w:ascii="Courier New" w:hAnsi="Courier New" w:cs="Courier New"/>
          <w:color w:val="0070C0"/>
        </w:rPr>
        <w:t>1</w:t>
      </w:r>
      <w:r w:rsidR="00F822F4" w:rsidRPr="001730F5">
        <w:rPr>
          <w:rFonts w:ascii="Courier New" w:hAnsi="Courier New" w:cs="Courier New"/>
          <w:color w:val="0070C0"/>
        </w:rPr>
        <w:t xml:space="preserve"> &amp; transmitting: </w:t>
      </w:r>
      <w:r w:rsidR="00BF5460" w:rsidRPr="001730F5">
        <w:rPr>
          <w:rFonts w:ascii="Courier New" w:hAnsi="Courier New" w:cs="Courier New"/>
          <w:color w:val="0070C0"/>
        </w:rPr>
        <w:t>1</w:t>
      </w:r>
      <w:r w:rsidR="00F822F4" w:rsidRPr="00D34130">
        <w:t>”</w:t>
      </w:r>
      <w:r w:rsidR="00BF5460" w:rsidRPr="00D34130">
        <w:t>.</w:t>
      </w:r>
      <w:r w:rsidR="00BF5460">
        <w:t xml:space="preserve"> </w:t>
      </w:r>
    </w:p>
    <w:p w14:paraId="4D30DFDD" w14:textId="77777777" w:rsidR="00C177E7" w:rsidRPr="003F7DAB" w:rsidRDefault="001308C0"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67090B28"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00:00:10:000</w:t>
      </w:r>
    </w:p>
    <w:p w14:paraId="60FDF09F"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input_reader is next time: 00:00:10:000</w:t>
      </w:r>
    </w:p>
    <w:p w14:paraId="0904DD9B"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subnet1 is index: 1 &amp; transmitting: 1</w:t>
      </w:r>
    </w:p>
    <w:p w14:paraId="1AB62E9F"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00:00:13:000</w:t>
      </w:r>
    </w:p>
    <w:p w14:paraId="5A273CC9"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input_reader is next time: 00:00:10:000</w:t>
      </w:r>
    </w:p>
    <w:p w14:paraId="2E53DF9C"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subnet1 is index: 1 &amp; transmitting: 0</w:t>
      </w:r>
    </w:p>
    <w:p w14:paraId="62B62F6C" w14:textId="77777777" w:rsidR="00464D5A" w:rsidRDefault="00464D5A"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02463494" w14:textId="77777777" w:rsidR="00C177E7" w:rsidRDefault="00464D5A"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5A5BCC49" w14:textId="77777777" w:rsidR="001308C0" w:rsidRDefault="001308C0"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0EB8E10B"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00:02:30:000</w:t>
      </w:r>
    </w:p>
    <w:p w14:paraId="659E2947"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State for model input_reader is next time: 00:00:10:000</w:t>
      </w:r>
    </w:p>
    <w:p w14:paraId="7FA2712A"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 xml:space="preserve">State for model subnet1 is index: 15 &amp; transmitting: </w:t>
      </w:r>
      <w:r w:rsidR="000A00BB">
        <w:rPr>
          <w:rFonts w:ascii="Courier New" w:hAnsi="Courier New" w:cs="Courier New"/>
          <w:sz w:val="20"/>
          <w:szCs w:val="20"/>
        </w:rPr>
        <w:t>0</w:t>
      </w:r>
    </w:p>
    <w:p w14:paraId="15DC5970"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00:02:40:000</w:t>
      </w:r>
    </w:p>
    <w:p w14:paraId="415FD6DC"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State for model input_reader is next time: 00:00:10:000</w:t>
      </w:r>
    </w:p>
    <w:p w14:paraId="14C2801B"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lastRenderedPageBreak/>
        <w:t>State for model subnet1 is index: 16 &amp; transmitting: 1</w:t>
      </w:r>
    </w:p>
    <w:p w14:paraId="04B9388B"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00:02:43:000</w:t>
      </w:r>
    </w:p>
    <w:p w14:paraId="50BAF0D4" w14:textId="77777777" w:rsidR="00BF5460" w:rsidRPr="00BF546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State for model input_reader is next time: 00:00:10:000</w:t>
      </w:r>
    </w:p>
    <w:p w14:paraId="2EB5E808" w14:textId="77777777" w:rsidR="001308C0" w:rsidRDefault="00BF5460" w:rsidP="00BF546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BF5460">
        <w:rPr>
          <w:rFonts w:ascii="Courier New" w:hAnsi="Courier New" w:cs="Courier New"/>
          <w:sz w:val="20"/>
          <w:szCs w:val="20"/>
        </w:rPr>
        <w:t>State for model subnet1 is index: 16 &amp; transmitting: 0</w:t>
      </w:r>
    </w:p>
    <w:p w14:paraId="13934DC8" w14:textId="77777777" w:rsidR="001308C0" w:rsidRDefault="001308C0"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151BA117" w14:textId="77777777" w:rsidR="001308C0" w:rsidRPr="003F7DAB" w:rsidRDefault="001308C0"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5FFFA201" w14:textId="77777777" w:rsidR="00464D5A" w:rsidRDefault="00464D5A"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p>
    <w:p w14:paraId="6CF6F879"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00:03:20:000</w:t>
      </w:r>
    </w:p>
    <w:p w14:paraId="59A71A50"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input_reader is next time: inf</w:t>
      </w:r>
    </w:p>
    <w:p w14:paraId="7AA95FAD"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subnet1 is index: 20 &amp; transmitting: 1</w:t>
      </w:r>
    </w:p>
    <w:p w14:paraId="4EC87046"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00:03:23:000</w:t>
      </w:r>
    </w:p>
    <w:p w14:paraId="7A881427"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input_reader is next time: inf</w:t>
      </w:r>
    </w:p>
    <w:p w14:paraId="517A1D7E" w14:textId="77777777" w:rsidR="00C177E7" w:rsidRPr="003F7DAB" w:rsidRDefault="00C177E7" w:rsidP="00C177E7">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3F7DAB">
        <w:rPr>
          <w:rFonts w:ascii="Courier New" w:hAnsi="Courier New" w:cs="Courier New"/>
          <w:sz w:val="20"/>
          <w:szCs w:val="20"/>
        </w:rPr>
        <w:t>State for model subnet1 is index: 20 &amp; transmitting: 0</w:t>
      </w:r>
    </w:p>
    <w:p w14:paraId="54CA5865" w14:textId="40191C62" w:rsidR="00765091" w:rsidRDefault="00E50CEA" w:rsidP="00E50CEA">
      <w:pPr>
        <w:pStyle w:val="Caption"/>
      </w:pPr>
      <w:bookmarkStart w:id="37" w:name="_Ref21384032"/>
      <w:r>
        <w:t xml:space="preserve">Figure </w:t>
      </w:r>
      <w:r>
        <w:fldChar w:fldCharType="begin"/>
      </w:r>
      <w:r>
        <w:instrText xml:space="preserve"> SEQ Figure \* ARABIC </w:instrText>
      </w:r>
      <w:r>
        <w:fldChar w:fldCharType="separate"/>
      </w:r>
      <w:r w:rsidR="00786F0A">
        <w:rPr>
          <w:noProof/>
        </w:rPr>
        <w:t>9</w:t>
      </w:r>
      <w:r>
        <w:fldChar w:fldCharType="end"/>
      </w:r>
      <w:bookmarkEnd w:id="37"/>
      <w:r>
        <w:t>. L</w:t>
      </w:r>
      <w:r w:rsidRPr="00613AF1">
        <w:t>og of the state of each atomic model</w:t>
      </w:r>
    </w:p>
    <w:p w14:paraId="71ADEA90" w14:textId="77777777" w:rsidR="00D34130" w:rsidRPr="005F5FE5" w:rsidRDefault="00D34130" w:rsidP="00D34130">
      <w:r w:rsidRPr="005F5FE5">
        <w:t xml:space="preserve">Looking in more detail, at time 10s, </w:t>
      </w:r>
      <w:r w:rsidRPr="005F5FE5">
        <w:rPr>
          <w:rFonts w:ascii="Courier New" w:hAnsi="Courier New" w:cs="Courier New"/>
          <w:color w:val="0070C0"/>
        </w:rPr>
        <w:t xml:space="preserve">input_reader </w:t>
      </w:r>
      <w:r w:rsidRPr="005F5FE5">
        <w:t xml:space="preserve">generated the message </w:t>
      </w:r>
      <w:r w:rsidRPr="005F5FE5">
        <w:rPr>
          <w:rFonts w:ascii="Courier New" w:hAnsi="Courier New" w:cs="Courier New"/>
          <w:color w:val="0070C0"/>
        </w:rPr>
        <w:t>{1 1}</w:t>
      </w:r>
      <w:r w:rsidRPr="005F5FE5">
        <w:t xml:space="preserve">. After executing the internal transition, the next event is in 10s, which is the state of the model. At time 10s, </w:t>
      </w:r>
      <w:r w:rsidRPr="005F5FE5">
        <w:rPr>
          <w:rFonts w:ascii="Courier New" w:hAnsi="Courier New" w:cs="Courier New"/>
          <w:color w:val="0070C0"/>
        </w:rPr>
        <w:t xml:space="preserve">subnet1 </w:t>
      </w:r>
      <w:r w:rsidRPr="005F5FE5">
        <w:t xml:space="preserve">executed the external transition with the input message </w:t>
      </w:r>
      <w:r w:rsidRPr="005F5FE5">
        <w:rPr>
          <w:rFonts w:ascii="Courier New" w:hAnsi="Courier New" w:cs="Courier New"/>
          <w:color w:val="0070C0"/>
        </w:rPr>
        <w:t>{1 1}</w:t>
      </w:r>
      <w:r w:rsidRPr="005F5FE5">
        <w:t>. After the external transition, the state of the model is as follows: (1) the number of packet</w:t>
      </w:r>
      <w:r w:rsidR="00FE0547" w:rsidRPr="005F5FE5">
        <w:t>s</w:t>
      </w:r>
      <w:r w:rsidRPr="005F5FE5">
        <w:t xml:space="preserve"> the network has received so far is 1 (</w:t>
      </w:r>
      <w:r w:rsidRPr="005F5FE5">
        <w:rPr>
          <w:rFonts w:ascii="Courier New" w:hAnsi="Courier New" w:cs="Courier New"/>
          <w:color w:val="0070C0"/>
        </w:rPr>
        <w:t>index: 1</w:t>
      </w:r>
      <w:r w:rsidRPr="005F5FE5">
        <w:t>) and (2) the network has something to transmit (</w:t>
      </w:r>
      <w:r w:rsidRPr="005F5FE5">
        <w:rPr>
          <w:rFonts w:ascii="Courier New" w:hAnsi="Courier New" w:cs="Courier New"/>
          <w:color w:val="0070C0"/>
        </w:rPr>
        <w:t>transmitting: 1</w:t>
      </w:r>
      <w:r w:rsidRPr="005F5FE5">
        <w:t xml:space="preserve">). Once the elapsed time of the atomic model </w:t>
      </w:r>
      <w:r w:rsidRPr="005F5FE5">
        <w:rPr>
          <w:rFonts w:ascii="Courier New" w:hAnsi="Courier New" w:cs="Courier New"/>
          <w:color w:val="0070C0"/>
        </w:rPr>
        <w:t>subnet1</w:t>
      </w:r>
      <w:r w:rsidRPr="005F5FE5">
        <w:t xml:space="preserve"> is over (in this case 3s), the internal transition is triggered in the </w:t>
      </w:r>
      <w:r w:rsidRPr="005F5FE5">
        <w:rPr>
          <w:rFonts w:ascii="Courier New" w:hAnsi="Courier New" w:cs="Courier New"/>
          <w:color w:val="0070C0"/>
        </w:rPr>
        <w:t xml:space="preserve">subnet1 </w:t>
      </w:r>
      <w:r w:rsidRPr="005F5FE5">
        <w:t xml:space="preserve">atomic model. As we can see in the message log, the message </w:t>
      </w:r>
      <w:r w:rsidRPr="005F5FE5">
        <w:rPr>
          <w:rFonts w:ascii="Courier New" w:hAnsi="Courier New" w:cs="Courier New"/>
          <w:color w:val="0070C0"/>
        </w:rPr>
        <w:t>{1 1}</w:t>
      </w:r>
      <w:r w:rsidRPr="005F5FE5">
        <w:t xml:space="preserve">is transmitted and the model state changes from transmitting equal true (i.e. 1) to transmitting equal false (i.e. 0). As we can see, the state of the </w:t>
      </w:r>
      <w:r w:rsidRPr="005F5FE5">
        <w:rPr>
          <w:rFonts w:ascii="Courier New" w:hAnsi="Courier New" w:cs="Courier New"/>
          <w:color w:val="0070C0"/>
        </w:rPr>
        <w:t xml:space="preserve">input_reader </w:t>
      </w:r>
      <w:r w:rsidRPr="005F5FE5">
        <w:t>atomic model does not change because it was not imminent. This pattern is repeated through the whole simulation every time there is an event on the input file.</w:t>
      </w:r>
    </w:p>
    <w:p w14:paraId="380C8847" w14:textId="77777777" w:rsidR="000A00BB" w:rsidRPr="005F5FE5" w:rsidRDefault="000A00BB" w:rsidP="00D34130">
      <w:r w:rsidRPr="005F5FE5">
        <w:t xml:space="preserve">We need to notice, that when a packet is lost (e.g. time 2min30sec), the state variable </w:t>
      </w:r>
      <w:r w:rsidRPr="005F5FE5">
        <w:rPr>
          <w:rFonts w:ascii="Courier New" w:hAnsi="Courier New" w:cs="Courier New"/>
          <w:color w:val="0070C0"/>
        </w:rPr>
        <w:t>index</w:t>
      </w:r>
      <w:r w:rsidRPr="005F5FE5">
        <w:t xml:space="preserve"> increases because the network has received a new packet. However, the state variable </w:t>
      </w:r>
      <w:r w:rsidRPr="005F5FE5">
        <w:rPr>
          <w:rFonts w:ascii="Courier New" w:hAnsi="Courier New" w:cs="Courier New"/>
          <w:color w:val="0070C0"/>
        </w:rPr>
        <w:t>transmitting</w:t>
      </w:r>
      <w:r w:rsidRPr="005F5FE5">
        <w:t xml:space="preserve"> is set to false because that packet will not be transmitted to the output of the model.</w:t>
      </w:r>
    </w:p>
    <w:p w14:paraId="53D4F045" w14:textId="2B0C69D2" w:rsidR="002E7E81" w:rsidRPr="005F5FE5" w:rsidRDefault="002E7E81" w:rsidP="005A0291">
      <w:r w:rsidRPr="005F5FE5">
        <w:t xml:space="preserve">We define the loggers under </w:t>
      </w:r>
      <w:r w:rsidRPr="005F5FE5">
        <w:rPr>
          <w:rFonts w:ascii="Courier New" w:hAnsi="Courier New" w:cs="Courier New"/>
        </w:rPr>
        <w:t xml:space="preserve">/***** (6) *****/ </w:t>
      </w:r>
      <w:r w:rsidRPr="005F5FE5">
        <w:t>in our cpp file</w:t>
      </w:r>
      <w:r w:rsidR="00F23F80" w:rsidRPr="005F5FE5">
        <w:t xml:space="preserve"> above</w:t>
      </w:r>
      <w:r w:rsidR="0047583F">
        <w:t xml:space="preserve"> (</w:t>
      </w:r>
      <w:r w:rsidR="0047583F">
        <w:fldChar w:fldCharType="begin"/>
      </w:r>
      <w:r w:rsidR="0047583F">
        <w:instrText xml:space="preserve"> REF _Ref21383739 \h </w:instrText>
      </w:r>
      <w:r w:rsidR="0047583F">
        <w:fldChar w:fldCharType="separate"/>
      </w:r>
      <w:r w:rsidR="00786F0A">
        <w:t xml:space="preserve">Figure </w:t>
      </w:r>
      <w:r w:rsidR="00786F0A">
        <w:rPr>
          <w:noProof/>
        </w:rPr>
        <w:t>6</w:t>
      </w:r>
      <w:r w:rsidR="0047583F">
        <w:fldChar w:fldCharType="end"/>
      </w:r>
      <w:r w:rsidR="0047583F">
        <w:t>)</w:t>
      </w:r>
      <w:r w:rsidRPr="005F5FE5">
        <w:t>.</w:t>
      </w:r>
    </w:p>
    <w:p w14:paraId="2B127729" w14:textId="77777777" w:rsidR="00A361D5" w:rsidRPr="005F5FE5" w:rsidRDefault="002E7E81" w:rsidP="005A0291">
      <w:r w:rsidRPr="005F5FE5">
        <w:t>First</w:t>
      </w:r>
      <w:r w:rsidR="008F64A3" w:rsidRPr="005F5FE5">
        <w:t>,</w:t>
      </w:r>
      <w:r w:rsidRPr="005F5FE5">
        <w:t xml:space="preserve"> we need to define the file where we will output th</w:t>
      </w:r>
      <w:r w:rsidR="003F7DAB" w:rsidRPr="005F5FE5">
        <w:t xml:space="preserve">e </w:t>
      </w:r>
      <w:r w:rsidR="005B3DB0" w:rsidRPr="005F5FE5">
        <w:t>message log</w:t>
      </w:r>
      <w:r w:rsidR="003F7DAB" w:rsidRPr="005F5FE5">
        <w:t>. To do so, we create a variable (</w:t>
      </w:r>
      <w:r w:rsidR="001E2115" w:rsidRPr="005F5FE5">
        <w:rPr>
          <w:rFonts w:ascii="Courier New" w:hAnsi="Courier New" w:cs="Courier New"/>
          <w:color w:val="0070C0"/>
        </w:rPr>
        <w:t>out_messages</w:t>
      </w:r>
      <w:r w:rsidR="003F7DAB" w:rsidRPr="005F5FE5">
        <w:t xml:space="preserve">) of type </w:t>
      </w:r>
      <w:r w:rsidR="003F7DAB" w:rsidRPr="005F5FE5">
        <w:rPr>
          <w:rFonts w:ascii="Courier New" w:hAnsi="Courier New" w:cs="Courier New"/>
        </w:rPr>
        <w:t xml:space="preserve">ofstream. </w:t>
      </w:r>
      <w:r w:rsidR="003F7DAB" w:rsidRPr="005F5FE5">
        <w:t xml:space="preserve">We initialize </w:t>
      </w:r>
      <w:r w:rsidR="001E2115" w:rsidRPr="005F5FE5">
        <w:rPr>
          <w:rFonts w:ascii="Courier New" w:hAnsi="Courier New" w:cs="Courier New"/>
          <w:color w:val="0070C0"/>
        </w:rPr>
        <w:t>out_messages</w:t>
      </w:r>
      <w:r w:rsidR="003F7DAB" w:rsidRPr="005F5FE5">
        <w:rPr>
          <w:rFonts w:ascii="Courier New" w:hAnsi="Courier New" w:cs="Courier New"/>
          <w:color w:val="0070C0"/>
        </w:rPr>
        <w:t xml:space="preserve"> </w:t>
      </w:r>
      <w:r w:rsidR="003F7DAB" w:rsidRPr="005F5FE5">
        <w:t>with the path to the output file</w:t>
      </w:r>
      <w:r w:rsidR="001E2115" w:rsidRPr="005F5FE5">
        <w:t xml:space="preserve"> for the message log</w:t>
      </w:r>
      <w:r w:rsidR="003F7DAB" w:rsidRPr="005F5FE5">
        <w:t xml:space="preserve"> </w:t>
      </w:r>
      <w:r w:rsidR="003F7DAB" w:rsidRPr="005F5FE5">
        <w:rPr>
          <w:rFonts w:ascii="Courier New" w:hAnsi="Courier New" w:cs="Courier New"/>
          <w:color w:val="0070C0"/>
        </w:rPr>
        <w:t>(</w:t>
      </w:r>
      <w:r w:rsidR="00A361D5" w:rsidRPr="005F5FE5">
        <w:rPr>
          <w:rFonts w:ascii="Courier New" w:hAnsi="Courier New" w:cs="Courier New"/>
          <w:color w:val="0070C0"/>
        </w:rPr>
        <w:t>"../simulation_results/subnet_test_output_messages.txt").</w:t>
      </w:r>
      <w:r w:rsidR="00A361D5" w:rsidRPr="005F5FE5">
        <w:t xml:space="preserve"> </w:t>
      </w:r>
    </w:p>
    <w:p w14:paraId="7E722F8A" w14:textId="77777777" w:rsidR="006C01C6" w:rsidRPr="005F5FE5" w:rsidRDefault="006C01C6" w:rsidP="006C01C6">
      <w:r w:rsidRPr="005F5FE5">
        <w:t xml:space="preserve">We then define </w:t>
      </w:r>
      <w:r w:rsidR="00A361D5" w:rsidRPr="005F5FE5">
        <w:t xml:space="preserve">the </w:t>
      </w:r>
      <w:r w:rsidRPr="005F5FE5">
        <w:t xml:space="preserve">structure </w:t>
      </w:r>
      <w:r w:rsidRPr="005F5FE5">
        <w:rPr>
          <w:rFonts w:ascii="Courier New" w:hAnsi="Courier New" w:cs="Courier New"/>
        </w:rPr>
        <w:t>oss_sink_</w:t>
      </w:r>
      <w:r w:rsidR="001E2115" w:rsidRPr="005F5FE5">
        <w:rPr>
          <w:rFonts w:ascii="Courier New" w:hAnsi="Courier New" w:cs="Courier New"/>
        </w:rPr>
        <w:t>messages</w:t>
      </w:r>
      <w:r w:rsidRPr="005F5FE5">
        <w:t xml:space="preserve"> to tell the simulator where we will </w:t>
      </w:r>
      <w:r w:rsidR="00A361D5" w:rsidRPr="005F5FE5">
        <w:t xml:space="preserve">save </w:t>
      </w:r>
      <w:r w:rsidRPr="005F5FE5">
        <w:t xml:space="preserve">the </w:t>
      </w:r>
      <w:r w:rsidR="00A361D5" w:rsidRPr="005F5FE5">
        <w:t xml:space="preserve">output </w:t>
      </w:r>
      <w:r w:rsidRPr="005F5FE5">
        <w:t xml:space="preserve">log. The structure </w:t>
      </w:r>
      <w:r w:rsidR="00A361D5" w:rsidRPr="005F5FE5">
        <w:t xml:space="preserve">uses </w:t>
      </w:r>
      <w:r w:rsidRPr="005F5FE5">
        <w:t>a method (</w:t>
      </w:r>
      <w:r w:rsidRPr="005F5FE5">
        <w:rPr>
          <w:rFonts w:ascii="Courier New" w:hAnsi="Courier New" w:cs="Courier New"/>
        </w:rPr>
        <w:t>sink</w:t>
      </w:r>
      <w:r w:rsidRPr="005F5FE5">
        <w:t xml:space="preserve">) that returns </w:t>
      </w:r>
      <w:r w:rsidR="00A361D5" w:rsidRPr="005F5FE5">
        <w:t xml:space="preserve">a pointer to </w:t>
      </w:r>
      <w:r w:rsidR="001E2115" w:rsidRPr="005F5FE5">
        <w:rPr>
          <w:rFonts w:ascii="Courier New" w:hAnsi="Courier New" w:cs="Courier New"/>
          <w:color w:val="0070C0"/>
        </w:rPr>
        <w:t>out_messages</w:t>
      </w:r>
      <w:r w:rsidRPr="005F5FE5">
        <w:t xml:space="preserve">. We use </w:t>
      </w:r>
      <w:r w:rsidRPr="005F5FE5">
        <w:rPr>
          <w:rFonts w:ascii="Courier New" w:hAnsi="Courier New" w:cs="Courier New"/>
        </w:rPr>
        <w:t>oss_sink_</w:t>
      </w:r>
      <w:r w:rsidR="001E2115" w:rsidRPr="005F5FE5">
        <w:rPr>
          <w:rFonts w:ascii="Courier New" w:hAnsi="Courier New" w:cs="Courier New"/>
        </w:rPr>
        <w:t>messages</w:t>
      </w:r>
      <w:r w:rsidR="001E2115" w:rsidRPr="005F5FE5">
        <w:t xml:space="preserve"> </w:t>
      </w:r>
      <w:r w:rsidRPr="005F5FE5">
        <w:t xml:space="preserve">to declare the </w:t>
      </w:r>
      <w:r w:rsidR="001E2115" w:rsidRPr="005F5FE5">
        <w:t xml:space="preserve">message </w:t>
      </w:r>
      <w:r w:rsidRPr="005F5FE5">
        <w:t>logger.</w:t>
      </w:r>
    </w:p>
    <w:p w14:paraId="7D96C48E" w14:textId="77777777" w:rsidR="001E2115" w:rsidRPr="005F5FE5" w:rsidRDefault="001E2115" w:rsidP="001E2115">
      <w:r w:rsidRPr="005F5FE5">
        <w:t xml:space="preserve">We need to do the same for the state </w:t>
      </w:r>
      <w:r w:rsidR="00A361D5" w:rsidRPr="005F5FE5">
        <w:t xml:space="preserve">variable </w:t>
      </w:r>
      <w:r w:rsidRPr="005F5FE5">
        <w:t>log.</w:t>
      </w:r>
      <w:r w:rsidR="00A361D5" w:rsidRPr="005F5FE5">
        <w:t xml:space="preserve"> </w:t>
      </w:r>
      <w:r w:rsidRPr="005F5FE5">
        <w:t xml:space="preserve">To do so, we </w:t>
      </w:r>
      <w:r w:rsidR="00A361D5" w:rsidRPr="005F5FE5">
        <w:t xml:space="preserve">define </w:t>
      </w:r>
      <w:r w:rsidRPr="005F5FE5">
        <w:t>a variable (</w:t>
      </w:r>
      <w:r w:rsidRPr="005F5FE5">
        <w:rPr>
          <w:rFonts w:ascii="Courier New" w:hAnsi="Courier New" w:cs="Courier New"/>
          <w:color w:val="0070C0"/>
        </w:rPr>
        <w:t>out_state</w:t>
      </w:r>
      <w:r w:rsidRPr="005F5FE5">
        <w:t xml:space="preserve">) of type </w:t>
      </w:r>
      <w:r w:rsidRPr="005F5FE5">
        <w:rPr>
          <w:rFonts w:ascii="Courier New" w:hAnsi="Courier New" w:cs="Courier New"/>
        </w:rPr>
        <w:t xml:space="preserve">ofstream. </w:t>
      </w:r>
      <w:r w:rsidRPr="005F5FE5">
        <w:t xml:space="preserve">We initialize </w:t>
      </w:r>
      <w:r w:rsidRPr="005F5FE5">
        <w:rPr>
          <w:rFonts w:ascii="Courier New" w:hAnsi="Courier New" w:cs="Courier New"/>
          <w:color w:val="0070C0"/>
        </w:rPr>
        <w:t xml:space="preserve">out_state </w:t>
      </w:r>
      <w:r w:rsidRPr="005F5FE5">
        <w:t xml:space="preserve">with the path to the output file for the state log (in this case, </w:t>
      </w:r>
      <w:r w:rsidRPr="005F5FE5">
        <w:rPr>
          <w:rFonts w:ascii="Courier New" w:hAnsi="Courier New" w:cs="Courier New"/>
          <w:color w:val="0070C0"/>
        </w:rPr>
        <w:t>"../simulation_results/subnet_test_output_state.txt"</w:t>
      </w:r>
      <w:r w:rsidR="00A361D5" w:rsidRPr="005F5FE5">
        <w:rPr>
          <w:rFonts w:ascii="Courier New" w:hAnsi="Courier New" w:cs="Courier New"/>
        </w:rPr>
        <w:t>)</w:t>
      </w:r>
      <w:r w:rsidRPr="005F5FE5">
        <w:rPr>
          <w:rFonts w:ascii="Courier New" w:hAnsi="Courier New" w:cs="Courier New"/>
        </w:rPr>
        <w:t>.</w:t>
      </w:r>
    </w:p>
    <w:p w14:paraId="1BFF6C81" w14:textId="77777777" w:rsidR="001E2115" w:rsidRPr="005F5FE5" w:rsidRDefault="00A361D5" w:rsidP="001E2115">
      <w:r w:rsidRPr="005F5FE5">
        <w:t>Finally, w</w:t>
      </w:r>
      <w:r w:rsidR="001E2115" w:rsidRPr="005F5FE5">
        <w:t xml:space="preserve">e define </w:t>
      </w:r>
      <w:r w:rsidRPr="005F5FE5">
        <w:t xml:space="preserve">the </w:t>
      </w:r>
      <w:r w:rsidR="001E2115" w:rsidRPr="005F5FE5">
        <w:t>structure (</w:t>
      </w:r>
      <w:r w:rsidR="001E2115" w:rsidRPr="005F5FE5">
        <w:rPr>
          <w:rFonts w:ascii="Courier New" w:hAnsi="Courier New" w:cs="Courier New"/>
        </w:rPr>
        <w:t>oss_sink_state</w:t>
      </w:r>
      <w:r w:rsidR="001E2115" w:rsidRPr="005F5FE5">
        <w:t xml:space="preserve">) to tell the simulator where </w:t>
      </w:r>
      <w:r w:rsidRPr="005F5FE5">
        <w:t xml:space="preserve">to save </w:t>
      </w:r>
      <w:r w:rsidR="001E2115" w:rsidRPr="005F5FE5">
        <w:t>the state log. The structure has a method (</w:t>
      </w:r>
      <w:r w:rsidR="001E2115" w:rsidRPr="005F5FE5">
        <w:rPr>
          <w:rFonts w:ascii="Courier New" w:hAnsi="Courier New" w:cs="Courier New"/>
        </w:rPr>
        <w:t>sink</w:t>
      </w:r>
      <w:r w:rsidR="001E2115" w:rsidRPr="005F5FE5">
        <w:t xml:space="preserve">) that returns </w:t>
      </w:r>
      <w:r w:rsidRPr="005F5FE5">
        <w:t xml:space="preserve">a pointer to </w:t>
      </w:r>
      <w:r w:rsidR="001E2115" w:rsidRPr="005F5FE5">
        <w:rPr>
          <w:rFonts w:ascii="Courier New" w:hAnsi="Courier New" w:cs="Courier New"/>
          <w:color w:val="0070C0"/>
        </w:rPr>
        <w:t>out_state</w:t>
      </w:r>
      <w:r w:rsidR="001E2115" w:rsidRPr="005F5FE5">
        <w:t xml:space="preserve">. We will use </w:t>
      </w:r>
      <w:r w:rsidR="001E2115" w:rsidRPr="005F5FE5">
        <w:rPr>
          <w:rFonts w:ascii="Courier New" w:hAnsi="Courier New" w:cs="Courier New"/>
        </w:rPr>
        <w:t>oss_sink_state</w:t>
      </w:r>
      <w:r w:rsidR="001E2115" w:rsidRPr="005F5FE5">
        <w:t xml:space="preserve"> to declare the state logger.</w:t>
      </w:r>
    </w:p>
    <w:p w14:paraId="30F26083" w14:textId="77777777" w:rsidR="004D4BBE" w:rsidRPr="005F5FE5" w:rsidRDefault="001E2115" w:rsidP="00400399">
      <w:r w:rsidRPr="005F5FE5">
        <w:t>To define the logger, we need to include the following declarations:</w:t>
      </w:r>
    </w:p>
    <w:p w14:paraId="5D6D5EA6" w14:textId="77777777" w:rsidR="001E2115" w:rsidRPr="005F5FE5" w:rsidRDefault="001E2115" w:rsidP="001E2115">
      <w:pPr>
        <w:rPr>
          <w:rFonts w:ascii="Courier New" w:hAnsi="Courier New" w:cs="Courier New"/>
          <w:b/>
          <w:bCs/>
        </w:rPr>
      </w:pPr>
      <w:r w:rsidRPr="005F5FE5">
        <w:rPr>
          <w:rFonts w:ascii="Courier New" w:hAnsi="Courier New" w:cs="Courier New"/>
          <w:b/>
          <w:bCs/>
        </w:rPr>
        <w:t>using state = logger::logger&lt;logger::logger_state, dynamic::logger::formatter&lt;TIME&gt;, oss_sink_state&gt;;</w:t>
      </w:r>
    </w:p>
    <w:p w14:paraId="47D4F712" w14:textId="77777777" w:rsidR="001E2115" w:rsidRPr="005F5FE5" w:rsidRDefault="001E2115" w:rsidP="001E2115">
      <w:r w:rsidRPr="005F5FE5">
        <w:lastRenderedPageBreak/>
        <w:t xml:space="preserve">It defines the state logger. We instantiate the logger with: (1) the logger we are using, in this case </w:t>
      </w:r>
      <w:r w:rsidRPr="005F5FE5">
        <w:rPr>
          <w:rFonts w:ascii="Courier New" w:hAnsi="Courier New" w:cs="Courier New"/>
          <w:b/>
          <w:bCs/>
        </w:rPr>
        <w:t>logger_state</w:t>
      </w:r>
      <w:r w:rsidRPr="005F5FE5">
        <w:t xml:space="preserve"> (defined in &lt;cadmium/logger/logger.hpp&gt;), (2) the formatter (defined in &lt;cadmium/logger/ dynamic_common_loggers.hpp&gt;), and (3) the sink we just defined (i.e. </w:t>
      </w:r>
      <w:r w:rsidRPr="005F5FE5">
        <w:rPr>
          <w:rFonts w:ascii="Courier New" w:hAnsi="Courier New" w:cs="Courier New"/>
        </w:rPr>
        <w:t>oss_sink_state</w:t>
      </w:r>
      <w:r w:rsidRPr="005F5FE5">
        <w:t xml:space="preserve">). </w:t>
      </w:r>
    </w:p>
    <w:p w14:paraId="5017558A" w14:textId="77777777" w:rsidR="001E2115" w:rsidRPr="005F5FE5" w:rsidRDefault="001E2115" w:rsidP="001E2115">
      <w:pPr>
        <w:rPr>
          <w:rFonts w:ascii="Courier New" w:hAnsi="Courier New" w:cs="Courier New"/>
          <w:b/>
          <w:bCs/>
        </w:rPr>
      </w:pPr>
      <w:r w:rsidRPr="005F5FE5">
        <w:t>All logs are defined in the same way. Only the first and third template parameters changes because they are the o</w:t>
      </w:r>
      <w:r w:rsidR="00A361D5" w:rsidRPr="005F5FE5">
        <w:t>nes that specify</w:t>
      </w:r>
      <w:r w:rsidRPr="005F5FE5">
        <w:t xml:space="preserve"> which log we are using and where we generate the log. </w:t>
      </w:r>
    </w:p>
    <w:p w14:paraId="2A396D78" w14:textId="77777777" w:rsidR="001E2115" w:rsidRPr="005F5FE5" w:rsidRDefault="001E2115" w:rsidP="001E2115">
      <w:pPr>
        <w:rPr>
          <w:rFonts w:ascii="Courier New" w:hAnsi="Courier New" w:cs="Courier New"/>
          <w:b/>
          <w:bCs/>
        </w:rPr>
      </w:pPr>
      <w:r w:rsidRPr="005F5FE5">
        <w:rPr>
          <w:rFonts w:ascii="Courier New" w:hAnsi="Courier New" w:cs="Courier New"/>
          <w:b/>
          <w:bCs/>
        </w:rPr>
        <w:t>using log_messages = logger::logger&lt;logger::logger_messages, dynamic::logger::formatter&lt;TIME&gt;, oss_sink_messages&gt;;</w:t>
      </w:r>
    </w:p>
    <w:p w14:paraId="7829625E" w14:textId="77777777" w:rsidR="001E2115" w:rsidRPr="005F5FE5" w:rsidRDefault="001E2115" w:rsidP="001E2115">
      <w:pPr>
        <w:spacing w:after="0"/>
      </w:pPr>
      <w:r w:rsidRPr="005F5FE5">
        <w:t>It defines the message logger. As in the previous case, we instantiate (1) the logger we are using, in this case</w:t>
      </w:r>
      <w:r w:rsidR="00FE0547" w:rsidRPr="005F5FE5">
        <w:t>,</w:t>
      </w:r>
      <w:r w:rsidRPr="005F5FE5">
        <w:t xml:space="preserve"> </w:t>
      </w:r>
      <w:r w:rsidRPr="005F5FE5">
        <w:rPr>
          <w:rFonts w:ascii="Courier New" w:hAnsi="Courier New" w:cs="Courier New"/>
          <w:b/>
          <w:bCs/>
        </w:rPr>
        <w:t>logger_messages</w:t>
      </w:r>
      <w:r w:rsidRPr="005F5FE5">
        <w:t xml:space="preserve"> (defined in &lt;cadmium/logger/logger.hpp&gt;), (2) the formatter (defined in &lt;cadmium/logger/ dynamic_common_loggers.hpp&gt;), and (3) the sink just defined (</w:t>
      </w:r>
      <w:r w:rsidRPr="005F5FE5">
        <w:rPr>
          <w:rFonts w:ascii="Courier New" w:hAnsi="Courier New" w:cs="Courier New"/>
        </w:rPr>
        <w:t>oss_sink_messages</w:t>
      </w:r>
      <w:r w:rsidR="00A361D5" w:rsidRPr="005F5FE5">
        <w:t>).</w:t>
      </w:r>
    </w:p>
    <w:p w14:paraId="66AF9ED1" w14:textId="77777777" w:rsidR="001E2115" w:rsidRPr="005F5FE5" w:rsidRDefault="001E2115" w:rsidP="001E2115">
      <w:pPr>
        <w:spacing w:after="0"/>
      </w:pPr>
    </w:p>
    <w:p w14:paraId="7A6C9CB3" w14:textId="77777777" w:rsidR="001E2115" w:rsidRPr="005F5FE5" w:rsidRDefault="001E2115" w:rsidP="001E2115">
      <w:pPr>
        <w:spacing w:after="0"/>
      </w:pPr>
      <w:r w:rsidRPr="005F5FE5">
        <w:t xml:space="preserve">In order </w:t>
      </w:r>
      <w:r w:rsidR="00FE0547" w:rsidRPr="005F5FE5">
        <w:t xml:space="preserve">to </w:t>
      </w:r>
      <w:r w:rsidRPr="005F5FE5">
        <w:t>include the global time of the simulation inside the state and message log, we need to declare a new logger: global_time. In this specific case, we need two: one for the messages and one for the states</w:t>
      </w:r>
      <w:r w:rsidR="00C1637E" w:rsidRPr="005F5FE5">
        <w:t xml:space="preserve"> because </w:t>
      </w:r>
      <w:r w:rsidRPr="005F5FE5">
        <w:t>the logs are generated on different files.</w:t>
      </w:r>
    </w:p>
    <w:p w14:paraId="33C48AFF" w14:textId="77777777" w:rsidR="001E2115" w:rsidRPr="005F5FE5" w:rsidRDefault="001E2115" w:rsidP="001E2115">
      <w:pPr>
        <w:rPr>
          <w:rFonts w:ascii="Courier New" w:hAnsi="Courier New" w:cs="Courier New"/>
          <w:b/>
          <w:bCs/>
        </w:rPr>
      </w:pPr>
    </w:p>
    <w:p w14:paraId="161517CE" w14:textId="77777777" w:rsidR="001E2115" w:rsidRPr="005F5FE5" w:rsidRDefault="001E2115" w:rsidP="001E2115">
      <w:pPr>
        <w:rPr>
          <w:rFonts w:ascii="Courier New" w:hAnsi="Courier New" w:cs="Courier New"/>
          <w:b/>
          <w:bCs/>
        </w:rPr>
      </w:pPr>
      <w:r w:rsidRPr="005F5FE5">
        <w:rPr>
          <w:rFonts w:ascii="Courier New" w:hAnsi="Courier New" w:cs="Courier New"/>
          <w:b/>
          <w:bCs/>
        </w:rPr>
        <w:t>using global_time_mes = logger::logger&lt;logger::logger_global_time, dynamic::logger::formatter&lt;TIME&gt;, oss_sink_messages&gt;;</w:t>
      </w:r>
    </w:p>
    <w:p w14:paraId="423EF208" w14:textId="77777777" w:rsidR="00C774D3" w:rsidRPr="005F5FE5" w:rsidRDefault="00C774D3" w:rsidP="00C774D3">
      <w:pPr>
        <w:spacing w:after="0"/>
      </w:pPr>
      <w:r w:rsidRPr="005F5FE5">
        <w:t xml:space="preserve">It defines the global time for the message logger. As in the previous case, we instantiate with (1) the logger we are using, in this case </w:t>
      </w:r>
      <w:r w:rsidRPr="005F5FE5">
        <w:rPr>
          <w:rFonts w:ascii="Courier New" w:hAnsi="Courier New" w:cs="Courier New"/>
          <w:b/>
          <w:bCs/>
        </w:rPr>
        <w:t>logger_global_time</w:t>
      </w:r>
      <w:r w:rsidRPr="005F5FE5">
        <w:t xml:space="preserve"> (defined in &lt;cadmium/logger/logger.hpp&gt;), (2) the formatter (defined in &lt;cadmium/logger/ dynamic_common_loggers.hpp&gt;), and (3) the sink </w:t>
      </w:r>
      <w:r w:rsidR="00A361D5" w:rsidRPr="005F5FE5">
        <w:t>(</w:t>
      </w:r>
      <w:r w:rsidRPr="005F5FE5">
        <w:rPr>
          <w:rFonts w:ascii="Courier New" w:hAnsi="Courier New" w:cs="Courier New"/>
        </w:rPr>
        <w:t>oss_sink_messages</w:t>
      </w:r>
      <w:r w:rsidRPr="005F5FE5">
        <w:t xml:space="preserve">). </w:t>
      </w:r>
    </w:p>
    <w:p w14:paraId="03D7FF97" w14:textId="77777777" w:rsidR="001E2115" w:rsidRPr="005F5FE5" w:rsidRDefault="001E2115" w:rsidP="001E2115">
      <w:pPr>
        <w:rPr>
          <w:rFonts w:ascii="Courier New" w:hAnsi="Courier New" w:cs="Courier New"/>
          <w:b/>
          <w:bCs/>
        </w:rPr>
      </w:pPr>
    </w:p>
    <w:p w14:paraId="1074FFCD" w14:textId="77777777" w:rsidR="001E2115" w:rsidRPr="005F5FE5" w:rsidRDefault="001E2115" w:rsidP="001E2115">
      <w:pPr>
        <w:rPr>
          <w:rFonts w:ascii="Courier New" w:hAnsi="Courier New" w:cs="Courier New"/>
          <w:b/>
          <w:bCs/>
        </w:rPr>
      </w:pPr>
      <w:r w:rsidRPr="005F5FE5">
        <w:rPr>
          <w:rFonts w:ascii="Courier New" w:hAnsi="Courier New" w:cs="Courier New"/>
          <w:b/>
          <w:bCs/>
        </w:rPr>
        <w:t>using global_time_sta = logger::logger&lt;logger::logger_global_time, dynamic::logger::formatter&lt;TIME&gt;, oss_sink_state&gt;;</w:t>
      </w:r>
    </w:p>
    <w:p w14:paraId="73861AEF" w14:textId="77777777" w:rsidR="00A361D5" w:rsidRPr="005F5FE5" w:rsidRDefault="00C774D3" w:rsidP="00C774D3">
      <w:r w:rsidRPr="005F5FE5">
        <w:t>It defines the global time for the state logger</w:t>
      </w:r>
      <w:r w:rsidR="00A361D5" w:rsidRPr="005F5FE5">
        <w:t xml:space="preserve"> as in the previous cases. </w:t>
      </w:r>
    </w:p>
    <w:p w14:paraId="7AC43D41" w14:textId="77777777" w:rsidR="00C774D3" w:rsidRPr="005F5FE5" w:rsidRDefault="00C774D3" w:rsidP="001E2115">
      <w:r w:rsidRPr="005F5FE5">
        <w:t xml:space="preserve">Once we have declared all the loggers we need, we have to combine them, so our simulation generates all the logs at the same time. For this purpose, we use the </w:t>
      </w:r>
      <w:r w:rsidRPr="005F5FE5">
        <w:rPr>
          <w:rFonts w:ascii="Courier New" w:hAnsi="Courier New" w:cs="Courier New"/>
          <w:b/>
          <w:bCs/>
        </w:rPr>
        <w:t xml:space="preserve">multilogger </w:t>
      </w:r>
      <w:r w:rsidRPr="005F5FE5">
        <w:t xml:space="preserve">structure defined in &lt;cadmium/logger/logger.hpp&gt; instantiated with the above log definitions (i.e. </w:t>
      </w:r>
      <w:r w:rsidRPr="005F5FE5">
        <w:rPr>
          <w:rFonts w:ascii="Courier New" w:hAnsi="Courier New" w:cs="Courier New"/>
          <w:b/>
          <w:bCs/>
        </w:rPr>
        <w:t xml:space="preserve">state, log_messages, global_time_mes, global_time_sta) </w:t>
      </w:r>
      <w:r w:rsidRPr="005F5FE5">
        <w:t xml:space="preserve">as template parameters: </w:t>
      </w:r>
    </w:p>
    <w:p w14:paraId="556EDF52" w14:textId="77777777" w:rsidR="001E2115" w:rsidRPr="005F5FE5" w:rsidRDefault="001E2115" w:rsidP="001E2115">
      <w:pPr>
        <w:rPr>
          <w:rFonts w:ascii="Courier New" w:hAnsi="Courier New" w:cs="Courier New"/>
          <w:b/>
          <w:bCs/>
        </w:rPr>
      </w:pPr>
      <w:r w:rsidRPr="005F5FE5">
        <w:rPr>
          <w:rFonts w:ascii="Courier New" w:hAnsi="Courier New" w:cs="Courier New"/>
          <w:b/>
          <w:bCs/>
        </w:rPr>
        <w:t>using logger_top = logger::multilogger&lt;state, log_messages, global_time_mes, global_time_sta&gt;;</w:t>
      </w:r>
    </w:p>
    <w:p w14:paraId="197A3E9C" w14:textId="549E986F" w:rsidR="00FE0547" w:rsidRPr="005F5FE5" w:rsidRDefault="00C774D3" w:rsidP="00FE0547">
      <w:r w:rsidRPr="005F5FE5">
        <w:t xml:space="preserve">After defining the loggers, we need to call </w:t>
      </w:r>
      <w:r w:rsidR="00FE0547" w:rsidRPr="005F5FE5">
        <w:t>the runner to be able to execute the simulation</w:t>
      </w:r>
      <w:r w:rsidRPr="005F5FE5">
        <w:t xml:space="preserve"> (</w:t>
      </w:r>
      <w:r w:rsidR="0047583F">
        <w:fldChar w:fldCharType="begin"/>
      </w:r>
      <w:r w:rsidR="0047583F">
        <w:instrText xml:space="preserve"> REF _Ref21383911 \h </w:instrText>
      </w:r>
      <w:r w:rsidR="0047583F">
        <w:fldChar w:fldCharType="separate"/>
      </w:r>
      <w:r w:rsidR="00786F0A">
        <w:t xml:space="preserve">Figure </w:t>
      </w:r>
      <w:r w:rsidR="00786F0A">
        <w:rPr>
          <w:noProof/>
        </w:rPr>
        <w:t>7</w:t>
      </w:r>
      <w:r w:rsidR="0047583F">
        <w:fldChar w:fldCharType="end"/>
      </w:r>
      <w:r w:rsidR="0047583F">
        <w:t xml:space="preserve"> </w:t>
      </w:r>
      <w:r w:rsidR="00FE0547" w:rsidRPr="005F5FE5">
        <w:rPr>
          <w:rFonts w:ascii="Courier New" w:hAnsi="Courier New" w:cs="Courier New"/>
        </w:rPr>
        <w:t>/***** (7) *****/</w:t>
      </w:r>
      <w:r w:rsidR="00FE0547" w:rsidRPr="005F5FE5">
        <w:t>).</w:t>
      </w:r>
    </w:p>
    <w:p w14:paraId="01C096C8" w14:textId="77777777" w:rsidR="001E2115" w:rsidRPr="005F5FE5" w:rsidRDefault="00FE0547" w:rsidP="00400399">
      <w:r w:rsidRPr="005F5FE5">
        <w:t xml:space="preserve">We first </w:t>
      </w:r>
      <w:r w:rsidR="00E4640C" w:rsidRPr="005F5FE5">
        <w:t>create an instance of the runner for</w:t>
      </w:r>
      <w:r w:rsidRPr="005F5FE5">
        <w:t xml:space="preserve"> our top model</w:t>
      </w:r>
      <w:r w:rsidR="00E4640C" w:rsidRPr="005F5FE5">
        <w:t>, i</w:t>
      </w:r>
      <w:r w:rsidRPr="005F5FE5">
        <w:t xml:space="preserve">n this case, </w:t>
      </w:r>
      <w:r w:rsidRPr="005F5FE5">
        <w:rPr>
          <w:rFonts w:ascii="Courier New" w:hAnsi="Courier New" w:cs="Courier New"/>
          <w:color w:val="0070C0"/>
        </w:rPr>
        <w:t>r</w:t>
      </w:r>
      <w:r w:rsidRPr="005F5FE5">
        <w:t xml:space="preserve">. It is an instance of the </w:t>
      </w:r>
      <w:r w:rsidRPr="005F5FE5">
        <w:rPr>
          <w:rFonts w:ascii="Courier New" w:hAnsi="Courier New" w:cs="Courier New"/>
        </w:rPr>
        <w:t xml:space="preserve">runner </w:t>
      </w:r>
      <w:r w:rsidRPr="005F5FE5">
        <w:t>class defined in</w:t>
      </w:r>
      <w:r w:rsidRPr="005F5FE5">
        <w:rPr>
          <w:rFonts w:ascii="Courier New" w:hAnsi="Courier New" w:cs="Courier New"/>
        </w:rPr>
        <w:t xml:space="preserve"> &lt;cadmium/engine/ pdevs_dynamic_runner.hpp&gt;</w:t>
      </w:r>
      <w:r w:rsidRPr="005F5FE5">
        <w:t xml:space="preserve"> under the namespace </w:t>
      </w:r>
      <w:r w:rsidRPr="005F5FE5">
        <w:rPr>
          <w:rFonts w:ascii="Courier New" w:hAnsi="Courier New" w:cs="Courier New"/>
        </w:rPr>
        <w:t>dynamic::engine::</w:t>
      </w:r>
    </w:p>
    <w:p w14:paraId="54651B4C" w14:textId="77777777" w:rsidR="00E4640C" w:rsidRPr="005F5FE5" w:rsidRDefault="00FE0547" w:rsidP="005D4DF7">
      <w:r w:rsidRPr="005F5FE5">
        <w:t xml:space="preserve">The runner class takes </w:t>
      </w:r>
      <w:r w:rsidR="00E4640C" w:rsidRPr="005F5FE5">
        <w:t xml:space="preserve">two </w:t>
      </w:r>
      <w:r w:rsidR="001377EC" w:rsidRPr="005F5FE5">
        <w:t>parameters:</w:t>
      </w:r>
      <w:r w:rsidR="00E4640C" w:rsidRPr="005F5FE5">
        <w:t xml:space="preserve"> the class use</w:t>
      </w:r>
      <w:r w:rsidR="001377EC" w:rsidRPr="005F5FE5">
        <w:t>d</w:t>
      </w:r>
      <w:r w:rsidR="00E4640C" w:rsidRPr="005F5FE5">
        <w:t xml:space="preserve"> for the time (in this case, </w:t>
      </w:r>
      <w:r w:rsidR="00E4640C" w:rsidRPr="005F5FE5">
        <w:rPr>
          <w:rFonts w:ascii="Courier New" w:hAnsi="Courier New" w:cs="Courier New"/>
        </w:rPr>
        <w:t>NDTime</w:t>
      </w:r>
      <w:r w:rsidR="00E4640C" w:rsidRPr="005F5FE5">
        <w:t xml:space="preserve">) and </w:t>
      </w:r>
      <w:r w:rsidR="001377EC" w:rsidRPr="005F5FE5">
        <w:t xml:space="preserve">a </w:t>
      </w:r>
      <w:r w:rsidR="00E4640C" w:rsidRPr="005F5FE5">
        <w:t xml:space="preserve">logger (in this case, </w:t>
      </w:r>
      <w:r w:rsidR="00E4640C" w:rsidRPr="005F5FE5">
        <w:rPr>
          <w:rFonts w:ascii="Courier New" w:hAnsi="Courier New" w:cs="Courier New"/>
        </w:rPr>
        <w:t>logger_top</w:t>
      </w:r>
      <w:r w:rsidR="00E4640C" w:rsidRPr="005F5FE5">
        <w:t>). The parameters for the class constructor are the name of the top model (</w:t>
      </w:r>
      <w:r w:rsidR="00E4640C" w:rsidRPr="005F5FE5">
        <w:rPr>
          <w:rFonts w:ascii="Courier New" w:hAnsi="Courier New" w:cs="Courier New"/>
          <w:color w:val="0070C0"/>
        </w:rPr>
        <w:t>TOP</w:t>
      </w:r>
      <w:r w:rsidR="00E4640C" w:rsidRPr="005F5FE5">
        <w:rPr>
          <w:color w:val="0070C0"/>
        </w:rPr>
        <w:t xml:space="preserve"> </w:t>
      </w:r>
      <w:r w:rsidR="00E4640C" w:rsidRPr="005F5FE5">
        <w:t>in our case) and the initial time for the simulation (0 in this case).</w:t>
      </w:r>
    </w:p>
    <w:p w14:paraId="45D505A2" w14:textId="77777777" w:rsidR="001E2115" w:rsidRPr="005F5FE5" w:rsidRDefault="00E4640C" w:rsidP="005D4DF7">
      <w:r w:rsidRPr="005F5FE5">
        <w:t>Then, we define the end time of the simulation. We have two options: (1) run the simulation until a specific time or (2) run the simulation until all models are passivated.</w:t>
      </w:r>
    </w:p>
    <w:p w14:paraId="1845EC39" w14:textId="77777777" w:rsidR="00E4640C" w:rsidRPr="005F5FE5" w:rsidRDefault="00E4640C" w:rsidP="005D4DF7">
      <w:r w:rsidRPr="005F5FE5">
        <w:lastRenderedPageBreak/>
        <w:t xml:space="preserve">To run the simulation until a specific time we use the runner method </w:t>
      </w:r>
      <w:r w:rsidRPr="005F5FE5">
        <w:rPr>
          <w:rFonts w:ascii="Courier New" w:hAnsi="Courier New" w:cs="Courier New"/>
        </w:rPr>
        <w:t>run_until</w:t>
      </w:r>
      <w:r w:rsidRPr="005F5FE5">
        <w:t xml:space="preserve">(). This method takes as parameter the end time of the simulation. </w:t>
      </w:r>
    </w:p>
    <w:p w14:paraId="4D840E6A" w14:textId="77777777" w:rsidR="00E4640C" w:rsidRPr="005F5FE5" w:rsidRDefault="00E4640C" w:rsidP="005D4DF7">
      <w:r w:rsidRPr="005F5FE5">
        <w:t xml:space="preserve">To run the simulation until all models are passivated, we use the runner method </w:t>
      </w:r>
      <w:r w:rsidRPr="005F5FE5">
        <w:rPr>
          <w:rFonts w:ascii="Courier New" w:hAnsi="Courier New" w:cs="Courier New"/>
        </w:rPr>
        <w:t xml:space="preserve">run_until_passivate(). </w:t>
      </w:r>
      <w:r w:rsidRPr="005F5FE5">
        <w:t>This method does not take any parameter.</w:t>
      </w:r>
    </w:p>
    <w:p w14:paraId="5E29CBD4" w14:textId="77777777" w:rsidR="001E2115" w:rsidRPr="005F5FE5" w:rsidRDefault="00E4640C" w:rsidP="001E2115">
      <w:r w:rsidRPr="005F5FE5">
        <w:t>In our example, we run the simulation until the time is 4h.</w:t>
      </w:r>
    </w:p>
    <w:p w14:paraId="047D5D42" w14:textId="77777777" w:rsidR="00AB14D0" w:rsidRPr="00BF34C4" w:rsidRDefault="00AB14D0" w:rsidP="00AB14D0">
      <w:pPr>
        <w:pStyle w:val="Heading1"/>
      </w:pPr>
      <w:bookmarkStart w:id="38" w:name="_Toc53043255"/>
      <w:r>
        <w:t>A Summary on Port Definition</w:t>
      </w:r>
      <w:bookmarkEnd w:id="38"/>
    </w:p>
    <w:p w14:paraId="586F6D44" w14:textId="1E0E0738" w:rsidR="00AB14D0" w:rsidRDefault="00AB14D0" w:rsidP="00AB14D0">
      <w:r w:rsidRPr="007D4218">
        <w:t xml:space="preserve">When we define a DEVS model, we assign them set of input and output ports. </w:t>
      </w:r>
      <w:r>
        <w:t>E</w:t>
      </w:r>
      <w:r w:rsidRPr="007D4218">
        <w:t xml:space="preserve">ach port </w:t>
      </w:r>
      <w:r>
        <w:t xml:space="preserve">can be defined with </w:t>
      </w:r>
      <w:r w:rsidRPr="007D4218">
        <w:t>a name and a set of values that it can carry. In th</w:t>
      </w:r>
      <w:r>
        <w:t>e</w:t>
      </w:r>
      <w:r w:rsidRPr="007D4218">
        <w:t xml:space="preserve"> example</w:t>
      </w:r>
      <w:r>
        <w:t xml:space="preserve"> above</w:t>
      </w:r>
      <w:r w:rsidR="0047583F">
        <w:t xml:space="preserve"> (</w:t>
      </w:r>
      <w:r w:rsidR="0047583F">
        <w:fldChar w:fldCharType="begin"/>
      </w:r>
      <w:r w:rsidR="0047583F">
        <w:instrText xml:space="preserve"> REF _Ref21384209 \h </w:instrText>
      </w:r>
      <w:r w:rsidR="0047583F">
        <w:fldChar w:fldCharType="separate"/>
      </w:r>
      <w:r w:rsidR="00786F0A">
        <w:t xml:space="preserve">Figure </w:t>
      </w:r>
      <w:r w:rsidR="00786F0A">
        <w:rPr>
          <w:noProof/>
        </w:rPr>
        <w:t>10</w:t>
      </w:r>
      <w:r w:rsidR="0047583F">
        <w:fldChar w:fldCharType="end"/>
      </w:r>
      <w:r w:rsidR="0047583F">
        <w:t>)</w:t>
      </w:r>
      <w:r w:rsidRPr="007D4218">
        <w:t xml:space="preserve">, we </w:t>
      </w:r>
      <w:r>
        <w:t xml:space="preserve">define </w:t>
      </w:r>
      <w:r w:rsidRPr="007D4218">
        <w:t xml:space="preserve">an input port </w:t>
      </w:r>
      <w:r>
        <w:t xml:space="preserve">called </w:t>
      </w:r>
      <w:r w:rsidRPr="007D4218">
        <w:t>“</w:t>
      </w:r>
      <w:r>
        <w:t>in</w:t>
      </w:r>
      <w:r w:rsidRPr="007D4218">
        <w:t xml:space="preserve">” and an output port </w:t>
      </w:r>
      <w:r>
        <w:t xml:space="preserve">called </w:t>
      </w:r>
      <w:r w:rsidRPr="007D4218">
        <w:t>“</w:t>
      </w:r>
      <w:r>
        <w:t>out</w:t>
      </w:r>
      <w:r w:rsidRPr="007D4218">
        <w:t xml:space="preserve">”. Both </w:t>
      </w:r>
      <w:r>
        <w:t xml:space="preserve">of them use </w:t>
      </w:r>
      <w:r w:rsidRPr="007D4218">
        <w:t xml:space="preserve">the same </w:t>
      </w:r>
      <w:r>
        <w:t xml:space="preserve">types, and </w:t>
      </w:r>
      <w:r w:rsidRPr="007D4218">
        <w:t xml:space="preserve">in </w:t>
      </w:r>
      <w:r>
        <w:t xml:space="preserve">Cadmium, this </w:t>
      </w:r>
      <w:r w:rsidRPr="007D4218">
        <w:t xml:space="preserve">is represented as messages of type </w:t>
      </w:r>
      <w:r w:rsidRPr="007D4218">
        <w:rPr>
          <w:rFonts w:ascii="Courier New" w:hAnsi="Courier New" w:cs="Courier New"/>
          <w:color w:val="0070C0"/>
          <w:szCs w:val="20"/>
        </w:rPr>
        <w:t>Message_t</w:t>
      </w:r>
      <w:r w:rsidRPr="007D4218">
        <w:t xml:space="preserve">, </w:t>
      </w:r>
      <w:r>
        <w:t xml:space="preserve">which represents </w:t>
      </w:r>
      <w:r w:rsidRPr="007D4218">
        <w:t>a bag of values.</w:t>
      </w:r>
    </w:p>
    <w:p w14:paraId="45BF9DB3" w14:textId="77777777" w:rsidR="00AB14D0" w:rsidRDefault="00AB14D0" w:rsidP="00AB14D0">
      <w:pPr>
        <w:jc w:val="center"/>
      </w:pPr>
      <w:r w:rsidRPr="007D4218">
        <w:rPr>
          <w:noProof/>
          <w:lang w:val="en-CA" w:eastAsia="en-CA"/>
        </w:rPr>
        <mc:AlternateContent>
          <mc:Choice Requires="wpg">
            <w:drawing>
              <wp:inline distT="0" distB="0" distL="0" distR="0" wp14:anchorId="512E7FB0" wp14:editId="7FE571D4">
                <wp:extent cx="4410075" cy="771525"/>
                <wp:effectExtent l="0" t="0" r="0" b="28575"/>
                <wp:docPr id="96" name="Group 96"/>
                <wp:cNvGraphicFramePr/>
                <a:graphic xmlns:a="http://schemas.openxmlformats.org/drawingml/2006/main">
                  <a:graphicData uri="http://schemas.microsoft.com/office/word/2010/wordprocessingGroup">
                    <wpg:wgp>
                      <wpg:cNvGrpSpPr/>
                      <wpg:grpSpPr>
                        <a:xfrm>
                          <a:off x="0" y="0"/>
                          <a:ext cx="4410075" cy="771525"/>
                          <a:chOff x="-190500" y="0"/>
                          <a:chExt cx="4410075" cy="704850"/>
                        </a:xfrm>
                      </wpg:grpSpPr>
                      <wps:wsp>
                        <wps:cNvPr id="59" name="Rectangle 59"/>
                        <wps:cNvSpPr/>
                        <wps:spPr>
                          <a:xfrm>
                            <a:off x="1000125" y="0"/>
                            <a:ext cx="1990725" cy="704850"/>
                          </a:xfrm>
                          <a:prstGeom prst="rect">
                            <a:avLst/>
                          </a:prstGeom>
                        </wps:spPr>
                        <wps:style>
                          <a:lnRef idx="2">
                            <a:schemeClr val="dk1"/>
                          </a:lnRef>
                          <a:fillRef idx="1">
                            <a:schemeClr val="lt1"/>
                          </a:fillRef>
                          <a:effectRef idx="0">
                            <a:schemeClr val="dk1"/>
                          </a:effectRef>
                          <a:fontRef idx="minor">
                            <a:schemeClr val="dk1"/>
                          </a:fontRef>
                        </wps:style>
                        <wps:txbx>
                          <w:txbxContent>
                            <w:p w14:paraId="209CD1B1" w14:textId="77777777" w:rsidR="001D3E12" w:rsidRDefault="001D3E12" w:rsidP="00AB14D0">
                              <w:pPr>
                                <w:jc w:val="center"/>
                              </w:pPr>
                              <w:r>
                                <w:t>Sub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2990850" y="361950"/>
                            <a:ext cx="10001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a:off x="0" y="361950"/>
                            <a:ext cx="10001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Text Box 62"/>
                        <wps:cNvSpPr txBox="1"/>
                        <wps:spPr>
                          <a:xfrm>
                            <a:off x="2990850" y="130528"/>
                            <a:ext cx="1228725" cy="361950"/>
                          </a:xfrm>
                          <a:prstGeom prst="rect">
                            <a:avLst/>
                          </a:prstGeom>
                          <a:noFill/>
                          <a:ln w="6350">
                            <a:noFill/>
                          </a:ln>
                        </wps:spPr>
                        <wps:txbx>
                          <w:txbxContent>
                            <w:p w14:paraId="1BE8AAFC" w14:textId="77777777" w:rsidR="001D3E12" w:rsidRDefault="001D3E12" w:rsidP="00AB14D0">
                              <w:r>
                                <w:t>out &lt;Message_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190500" y="130528"/>
                            <a:ext cx="1190625" cy="309738"/>
                          </a:xfrm>
                          <a:prstGeom prst="rect">
                            <a:avLst/>
                          </a:prstGeom>
                          <a:noFill/>
                          <a:ln w="6350">
                            <a:noFill/>
                          </a:ln>
                        </wps:spPr>
                        <wps:txbx>
                          <w:txbxContent>
                            <w:p w14:paraId="00506071" w14:textId="77777777" w:rsidR="001D3E12" w:rsidRDefault="001D3E12" w:rsidP="00AB14D0">
                              <w:r>
                                <w:t>in&lt;Message_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12E7FB0" id="Group 96" o:spid="_x0000_s1034" style="width:347.25pt;height:60.75pt;mso-position-horizontal-relative:char;mso-position-vertical-relative:line" coordorigin="-1905" coordsize="44100,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">
                <v:rect id="Rectangle 59" o:spid="_x0000_s1035" style="position:absolute;left:10001;width:19907;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209CD1B1" w14:textId="77777777" w:rsidR="001D3E12" w:rsidRDefault="001D3E12" w:rsidP="00AB14D0">
                        <w:pPr>
                          <w:jc w:val="center"/>
                        </w:pPr>
                        <w:r>
                          <w:t>Subnet</w:t>
                        </w:r>
                      </w:p>
                    </w:txbxContent>
                  </v:textbox>
                </v:rect>
                <v:shape id="Straight Arrow Connector 60" o:spid="_x0000_s1036" type="#_x0000_t32" style="position:absolute;left:29908;top:3619;width:10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" strokecolor="black [3200]" strokeweight=".5pt">
                  <v:stroke endarrow="block" joinstyle="miter"/>
                </v:shape>
                <v:shape id="Straight Arrow Connector 61" o:spid="_x0000_s1037" type="#_x0000_t32" style="position:absolute;top:3619;width:10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" strokecolor="black [3200]" strokeweight=".5pt">
                  <v:stroke endarrow="block" joinstyle="miter"/>
                </v:shape>
                <v:shape id="Text Box 62" o:spid="_x0000_s1038" type="#_x0000_t202" style="position:absolute;left:29908;top:1305;width:1228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1BE8AAFC" w14:textId="77777777" w:rsidR="001D3E12" w:rsidRDefault="001D3E12" w:rsidP="00AB14D0">
                        <w:r>
                          <w:t>out &lt;Message_t&gt;</w:t>
                        </w:r>
                      </w:p>
                    </w:txbxContent>
                  </v:textbox>
                </v:shape>
                <v:shape id="Text Box 63" o:spid="_x0000_s1039" type="#_x0000_t202" style="position:absolute;left:-1905;top:1305;width:11906;height:3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00506071" w14:textId="77777777" w:rsidR="001D3E12" w:rsidRDefault="001D3E12" w:rsidP="00AB14D0">
                        <w:r>
                          <w:t>in&lt;Message_t&gt;</w:t>
                        </w:r>
                      </w:p>
                    </w:txbxContent>
                  </v:textbox>
                </v:shape>
                <w10:anchorlock/>
              </v:group>
            </w:pict>
          </mc:Fallback>
        </mc:AlternateContent>
      </w:r>
    </w:p>
    <w:p w14:paraId="6311A741" w14:textId="4697121E" w:rsidR="0047583F" w:rsidRPr="007D4218" w:rsidRDefault="0047583F" w:rsidP="0047583F">
      <w:pPr>
        <w:pStyle w:val="Caption"/>
      </w:pPr>
      <w:bookmarkStart w:id="39" w:name="_Ref21384209"/>
      <w:r>
        <w:t xml:space="preserve">Figure </w:t>
      </w:r>
      <w:r>
        <w:fldChar w:fldCharType="begin"/>
      </w:r>
      <w:r>
        <w:instrText xml:space="preserve"> SEQ Figure \* ARABIC </w:instrText>
      </w:r>
      <w:r>
        <w:fldChar w:fldCharType="separate"/>
      </w:r>
      <w:r w:rsidR="00786F0A">
        <w:rPr>
          <w:noProof/>
        </w:rPr>
        <w:t>10</w:t>
      </w:r>
      <w:r>
        <w:fldChar w:fldCharType="end"/>
      </w:r>
      <w:bookmarkEnd w:id="39"/>
      <w:r>
        <w:t>. Atomic model Subnet with the ports and the mess</w:t>
      </w:r>
      <w:r>
        <w:rPr>
          <w:noProof/>
        </w:rPr>
        <w:t>age type on each port</w:t>
      </w:r>
    </w:p>
    <w:p w14:paraId="374A508A" w14:textId="77777777" w:rsidR="00AB14D0" w:rsidRPr="007D4218" w:rsidRDefault="00AB14D0" w:rsidP="00AB14D0">
      <w:r w:rsidRPr="007D4218">
        <w:t xml:space="preserve">To define this port in Cadmium, we must do the following: </w:t>
      </w:r>
    </w:p>
    <w:p w14:paraId="39009580" w14:textId="2AAD8AB1" w:rsidR="00AB14D0" w:rsidRPr="000D4198" w:rsidRDefault="00AB14D0" w:rsidP="00AB14D0">
      <w:pPr>
        <w:pStyle w:val="ListParagraph"/>
        <w:numPr>
          <w:ilvl w:val="0"/>
          <w:numId w:val="28"/>
        </w:numPr>
      </w:pPr>
      <w:r w:rsidRPr="004429C6">
        <w:rPr>
          <w:b/>
          <w:bCs/>
        </w:rPr>
        <w:t>DECLARATION OF PORTS</w:t>
      </w:r>
      <w:r w:rsidRPr="00B3579B">
        <w:t xml:space="preserve"> (this was done in </w:t>
      </w:r>
      <w:r w:rsidRPr="004429C6">
        <w:rPr>
          <w:rFonts w:ascii="Arial" w:hAnsi="Arial" w:cs="Arial"/>
          <w:color w:val="222222"/>
          <w:shd w:val="clear" w:color="auto" w:fill="FFFFFF"/>
        </w:rPr>
        <w:t>/***** (1) *****/</w:t>
      </w:r>
      <w:r w:rsidRPr="00B3579B">
        <w:t xml:space="preserve"> in </w:t>
      </w:r>
      <w:r w:rsidR="0047583F">
        <w:fldChar w:fldCharType="begin"/>
      </w:r>
      <w:r w:rsidR="0047583F">
        <w:instrText xml:space="preserve"> REF _Ref21383083 \h </w:instrText>
      </w:r>
      <w:r w:rsidR="0047583F">
        <w:fldChar w:fldCharType="separate"/>
      </w:r>
      <w:r w:rsidR="00786F0A">
        <w:t xml:space="preserve">Figure </w:t>
      </w:r>
      <w:r w:rsidR="00786F0A">
        <w:rPr>
          <w:noProof/>
        </w:rPr>
        <w:t>2</w:t>
      </w:r>
      <w:r w:rsidR="0047583F">
        <w:fldChar w:fldCharType="end"/>
      </w:r>
      <w:r w:rsidRPr="00B3579B">
        <w:t>). In the declaration, we inform the simulator which ports we are defining. In our example, we need two ports</w:t>
      </w:r>
      <w:r>
        <w:t xml:space="preserve"> that are associated to the Subnet model</w:t>
      </w:r>
      <w:r w:rsidRPr="00B3579B">
        <w:t xml:space="preserve">. </w:t>
      </w:r>
      <w:r w:rsidR="00FE253E" w:rsidRPr="00B3579B">
        <w:t>The first one is called “in”</w:t>
      </w:r>
      <w:r w:rsidR="00FE253E">
        <w:t>,</w:t>
      </w:r>
      <w:r w:rsidR="00FE253E" w:rsidRPr="00B3579B">
        <w:t xml:space="preserve"> and </w:t>
      </w:r>
      <w:r w:rsidR="00FE253E">
        <w:t xml:space="preserve">it </w:t>
      </w:r>
      <w:r w:rsidR="00FE253E" w:rsidRPr="00B3579B">
        <w:t xml:space="preserve">receives input messages of type </w:t>
      </w:r>
      <w:r w:rsidR="00FE253E" w:rsidRPr="004429C6">
        <w:rPr>
          <w:rFonts w:ascii="Courier New" w:hAnsi="Courier New" w:cs="Courier New"/>
          <w:color w:val="0070C0"/>
          <w:szCs w:val="20"/>
        </w:rPr>
        <w:t>Message_t</w:t>
      </w:r>
      <w:r w:rsidR="00FE253E">
        <w:t xml:space="preserve"> (</w:t>
      </w:r>
      <w:r w:rsidR="00FE253E" w:rsidRPr="004429C6">
        <w:rPr>
          <w:rFonts w:ascii="Courier New" w:hAnsi="Courier New" w:cs="Courier New"/>
        </w:rPr>
        <w:t xml:space="preserve">struct </w:t>
      </w:r>
      <w:r w:rsidR="00FE253E" w:rsidRPr="004429C6">
        <w:rPr>
          <w:rFonts w:ascii="Courier New" w:hAnsi="Courier New" w:cs="Courier New"/>
          <w:color w:val="0070C0"/>
          <w:szCs w:val="20"/>
        </w:rPr>
        <w:t>in</w:t>
      </w:r>
      <w:r w:rsidR="00FE253E" w:rsidRPr="004429C6">
        <w:rPr>
          <w:rFonts w:ascii="Courier New" w:hAnsi="Courier New" w:cs="Courier New"/>
        </w:rPr>
        <w:t xml:space="preserve"> : public </w:t>
      </w:r>
      <w:r w:rsidR="00FE253E" w:rsidRPr="004429C6">
        <w:rPr>
          <w:rFonts w:ascii="Courier New" w:hAnsi="Courier New" w:cs="Courier New"/>
          <w:b/>
          <w:bCs/>
        </w:rPr>
        <w:t>in_port</w:t>
      </w:r>
      <w:r w:rsidR="00FE253E" w:rsidRPr="004429C6">
        <w:rPr>
          <w:rFonts w:ascii="Courier New" w:hAnsi="Courier New" w:cs="Courier New"/>
        </w:rPr>
        <w:t>&lt;</w:t>
      </w:r>
      <w:r w:rsidR="00FE253E" w:rsidRPr="004429C6">
        <w:rPr>
          <w:rFonts w:ascii="Courier New" w:hAnsi="Courier New" w:cs="Courier New"/>
          <w:color w:val="0070C0"/>
          <w:szCs w:val="20"/>
        </w:rPr>
        <w:t>Message_t</w:t>
      </w:r>
      <w:r w:rsidR="00FE253E" w:rsidRPr="004429C6">
        <w:rPr>
          <w:rFonts w:ascii="Courier New" w:hAnsi="Courier New" w:cs="Courier New"/>
        </w:rPr>
        <w:t>&gt;{})</w:t>
      </w:r>
      <w:r w:rsidR="00FE253E" w:rsidRPr="00B3579B">
        <w:t>.</w:t>
      </w:r>
      <w:r w:rsidR="00FE253E">
        <w:t xml:space="preserve"> </w:t>
      </w:r>
      <w:r>
        <w:t>Here,</w:t>
      </w:r>
      <w:r w:rsidRPr="00B3579B">
        <w:t xml:space="preserve"> </w:t>
      </w:r>
      <w:r w:rsidRPr="004429C6">
        <w:rPr>
          <w:rFonts w:ascii="Courier New" w:hAnsi="Courier New" w:cs="Courier New"/>
          <w:b/>
          <w:bCs/>
        </w:rPr>
        <w:t>in_port&lt;&gt;</w:t>
      </w:r>
      <w:r w:rsidRPr="00B3579B">
        <w:t xml:space="preserve"> is a templated structure (</w:t>
      </w:r>
      <w:r w:rsidRPr="004429C6">
        <w:rPr>
          <w:rFonts w:ascii="Courier New" w:hAnsi="Courier New" w:cs="Courier New"/>
        </w:rPr>
        <w:t>struct</w:t>
      </w:r>
      <w:r w:rsidRPr="00B3579B">
        <w:t xml:space="preserve">) </w:t>
      </w:r>
      <w:r>
        <w:t xml:space="preserve">defined </w:t>
      </w:r>
      <w:r w:rsidRPr="00B3579B">
        <w:t>in the simulator</w:t>
      </w:r>
      <w:r>
        <w:t>, which is used</w:t>
      </w:r>
      <w:r w:rsidRPr="00B3579B">
        <w:t xml:space="preserve"> to define input ports </w:t>
      </w:r>
      <w:r>
        <w:t>with templates</w:t>
      </w:r>
      <w:r w:rsidRPr="00B3579B">
        <w:t xml:space="preserve">. </w:t>
      </w:r>
      <w:r>
        <w:t>It is mandatory that e</w:t>
      </w:r>
      <w:r w:rsidRPr="00B3579B">
        <w:t xml:space="preserve">ach input port </w:t>
      </w:r>
      <w:r>
        <w:t>(</w:t>
      </w:r>
      <w:r w:rsidRPr="00B3579B">
        <w:t>in this case</w:t>
      </w:r>
      <w:r>
        <w:t>,</w:t>
      </w:r>
      <w:r w:rsidRPr="00B3579B">
        <w:t xml:space="preserve"> </w:t>
      </w:r>
      <w:r w:rsidRPr="004429C6">
        <w:rPr>
          <w:rFonts w:ascii="Courier New" w:hAnsi="Courier New" w:cs="Courier New"/>
          <w:color w:val="0070C0"/>
          <w:szCs w:val="20"/>
        </w:rPr>
        <w:t>in</w:t>
      </w:r>
      <w:r w:rsidRPr="00B3579B">
        <w:t>)</w:t>
      </w:r>
      <w:r>
        <w:t xml:space="preserve"> </w:t>
      </w:r>
      <w:r w:rsidR="00617747">
        <w:t>is</w:t>
      </w:r>
      <w:r w:rsidRPr="00B3579B">
        <w:t xml:space="preserve"> defined as a structure that inherits from </w:t>
      </w:r>
      <w:r w:rsidRPr="004429C6">
        <w:rPr>
          <w:rFonts w:ascii="Courier New" w:hAnsi="Courier New" w:cs="Courier New"/>
          <w:b/>
          <w:bCs/>
        </w:rPr>
        <w:t>in_port&lt;&gt;</w:t>
      </w:r>
      <w:r w:rsidRPr="00B3579B">
        <w:t xml:space="preserve"> </w:t>
      </w:r>
      <w:r>
        <w:t xml:space="preserve">and uses a given </w:t>
      </w:r>
      <w:r w:rsidRPr="00B3579B">
        <w:t xml:space="preserve">type of message (in this case </w:t>
      </w:r>
      <w:r w:rsidRPr="004429C6">
        <w:rPr>
          <w:rFonts w:ascii="Courier New" w:hAnsi="Courier New" w:cs="Courier New"/>
          <w:color w:val="0070C0"/>
          <w:szCs w:val="20"/>
        </w:rPr>
        <w:t>Message_t</w:t>
      </w:r>
      <w:r w:rsidRPr="00B3579B">
        <w:t xml:space="preserve">). The </w:t>
      </w:r>
      <w:r>
        <w:t xml:space="preserve">output port </w:t>
      </w:r>
      <w:r w:rsidRPr="00B3579B">
        <w:t xml:space="preserve">called “out” </w:t>
      </w:r>
      <w:r>
        <w:t xml:space="preserve">is defined in a similar fashion, but using </w:t>
      </w:r>
      <w:r w:rsidRPr="004429C6">
        <w:rPr>
          <w:rFonts w:ascii="Courier New" w:hAnsi="Courier New" w:cs="Courier New"/>
          <w:b/>
          <w:bCs/>
        </w:rPr>
        <w:t>out_port&lt;&gt;</w:t>
      </w:r>
      <w:r>
        <w:t xml:space="preserve">, </w:t>
      </w:r>
      <w:r w:rsidRPr="00B3579B">
        <w:t xml:space="preserve">a templated structure </w:t>
      </w:r>
      <w:r w:rsidRPr="00E4200D">
        <w:t>(</w:t>
      </w:r>
      <w:r w:rsidRPr="00E4200D">
        <w:rPr>
          <w:rFonts w:ascii="Courier New" w:hAnsi="Courier New" w:cs="Courier New"/>
        </w:rPr>
        <w:t>struct</w:t>
      </w:r>
      <w:r w:rsidRPr="00E4200D">
        <w:t xml:space="preserve">) defined in the simulator to define output ports. In summary, we declare a new data type for each port in the atomic model, and they are declared as </w:t>
      </w:r>
      <w:r w:rsidRPr="00E4200D">
        <w:rPr>
          <w:rFonts w:ascii="Courier New" w:hAnsi="Courier New" w:cs="Courier New"/>
          <w:b/>
          <w:bCs/>
        </w:rPr>
        <w:t xml:space="preserve">in_port </w:t>
      </w:r>
      <w:r w:rsidR="00617747" w:rsidRPr="00E4200D">
        <w:rPr>
          <w:rFonts w:ascii="Courier New" w:hAnsi="Courier New" w:cs="Courier New"/>
          <w:b/>
          <w:bCs/>
        </w:rPr>
        <w:t xml:space="preserve">(or out_port) </w:t>
      </w:r>
      <w:r w:rsidRPr="00E4200D">
        <w:t xml:space="preserve">that can only receive a </w:t>
      </w:r>
      <w:r w:rsidRPr="00E4200D">
        <w:rPr>
          <w:rFonts w:ascii="Courier New" w:hAnsi="Courier New" w:cs="Courier New"/>
          <w:color w:val="0070C0"/>
          <w:szCs w:val="20"/>
        </w:rPr>
        <w:t xml:space="preserve">Message_t. </w:t>
      </w:r>
      <w:r w:rsidRPr="00E4200D">
        <w:t>Therefore, they can only be used within the Subnet model (and we</w:t>
      </w:r>
      <w:r w:rsidRPr="000D4198">
        <w:t xml:space="preserve"> can have other types called using the same name in other atomic submodels). We name the data type with the name of the port (in this case </w:t>
      </w:r>
      <w:r w:rsidRPr="004429C6">
        <w:rPr>
          <w:rFonts w:ascii="Courier New" w:hAnsi="Courier New" w:cs="Courier New"/>
          <w:color w:val="0070C0"/>
          <w:szCs w:val="20"/>
        </w:rPr>
        <w:t>in</w:t>
      </w:r>
      <w:r w:rsidRPr="004429C6">
        <w:rPr>
          <w:rFonts w:ascii="Courier New" w:hAnsi="Courier New" w:cs="Courier New"/>
        </w:rPr>
        <w:t xml:space="preserve"> </w:t>
      </w:r>
      <w:r w:rsidRPr="000D4198">
        <w:t xml:space="preserve">and </w:t>
      </w:r>
      <w:r w:rsidRPr="004429C6">
        <w:rPr>
          <w:rFonts w:ascii="Courier New" w:hAnsi="Courier New" w:cs="Courier New"/>
          <w:color w:val="0070C0"/>
          <w:szCs w:val="20"/>
        </w:rPr>
        <w:t>out</w:t>
      </w:r>
      <w:r w:rsidRPr="000D4198">
        <w:t xml:space="preserve">) and they inherit from </w:t>
      </w:r>
      <w:r w:rsidRPr="004429C6">
        <w:rPr>
          <w:b/>
          <w:bCs/>
        </w:rPr>
        <w:t>in_port&lt;&gt;</w:t>
      </w:r>
      <w:r w:rsidRPr="000D4198">
        <w:t xml:space="preserve"> and </w:t>
      </w:r>
      <w:r w:rsidRPr="004429C6">
        <w:rPr>
          <w:b/>
          <w:bCs/>
        </w:rPr>
        <w:t>out_port&lt;&gt;</w:t>
      </w:r>
      <w:r w:rsidRPr="000D4198">
        <w:t xml:space="preserve"> based on the type of port.</w:t>
      </w:r>
    </w:p>
    <w:p w14:paraId="66742165" w14:textId="77777777" w:rsidR="00AB14D0" w:rsidRPr="00B3579B" w:rsidRDefault="00AB14D0" w:rsidP="00AB14D0">
      <w:pPr>
        <w:pStyle w:val="ListParagraph"/>
      </w:pPr>
    </w:p>
    <w:p w14:paraId="10320DFD" w14:textId="792146EA" w:rsidR="00E50351" w:rsidRDefault="00AB14D0" w:rsidP="00AB14D0">
      <w:pPr>
        <w:pStyle w:val="ListParagraph"/>
        <w:numPr>
          <w:ilvl w:val="0"/>
          <w:numId w:val="28"/>
        </w:numPr>
      </w:pPr>
      <w:r w:rsidRPr="002C31FE">
        <w:rPr>
          <w:b/>
          <w:bCs/>
        </w:rPr>
        <w:t>ASSIGNMENT OF PORTS TO THE ATOMIC MODEL:</w:t>
      </w:r>
      <w:r w:rsidRPr="000E09B1">
        <w:t xml:space="preserve"> (this was d</w:t>
      </w:r>
      <w:r w:rsidRPr="00AB14D0">
        <w:t xml:space="preserve">one in </w:t>
      </w:r>
      <w:r w:rsidRPr="002C31FE">
        <w:rPr>
          <w:rFonts w:ascii="Arial" w:hAnsi="Arial" w:cs="Arial"/>
          <w:color w:val="222222"/>
          <w:shd w:val="clear" w:color="auto" w:fill="FFFFFF"/>
        </w:rPr>
        <w:t>/***** (2) *****/</w:t>
      </w:r>
      <w:r w:rsidRPr="00AB14D0">
        <w:t xml:space="preserve"> in </w:t>
      </w:r>
      <w:r w:rsidR="0047583F">
        <w:fldChar w:fldCharType="begin"/>
      </w:r>
      <w:r w:rsidR="0047583F">
        <w:instrText xml:space="preserve"> REF _Ref21383083 \h </w:instrText>
      </w:r>
      <w:r w:rsidR="0047583F">
        <w:fldChar w:fldCharType="separate"/>
      </w:r>
      <w:r w:rsidR="00786F0A">
        <w:t xml:space="preserve">Figure </w:t>
      </w:r>
      <w:r w:rsidR="00786F0A">
        <w:rPr>
          <w:noProof/>
        </w:rPr>
        <w:t>2</w:t>
      </w:r>
      <w:r w:rsidR="0047583F">
        <w:fldChar w:fldCharType="end"/>
      </w:r>
      <w:r w:rsidRPr="00AB14D0">
        <w:t xml:space="preserve">). Once we have declared the ports types we are using (in this case, </w:t>
      </w:r>
      <w:r w:rsidRPr="002C31FE">
        <w:rPr>
          <w:rFonts w:ascii="Courier New" w:hAnsi="Courier New" w:cs="Courier New"/>
          <w:color w:val="0070C0"/>
        </w:rPr>
        <w:t>in</w:t>
      </w:r>
      <w:r w:rsidRPr="002C31FE">
        <w:rPr>
          <w:color w:val="0070C0"/>
        </w:rPr>
        <w:t xml:space="preserve"> </w:t>
      </w:r>
      <w:r w:rsidRPr="00AB14D0">
        <w:t xml:space="preserve">and </w:t>
      </w:r>
      <w:r w:rsidRPr="002C31FE">
        <w:rPr>
          <w:rFonts w:ascii="Courier New" w:hAnsi="Courier New" w:cs="Courier New"/>
          <w:color w:val="0070C0"/>
        </w:rPr>
        <w:t>out</w:t>
      </w:r>
      <w:r w:rsidRPr="00AB14D0">
        <w:t xml:space="preserve">), we need to assign them to the model that will use them, in this case, the Subnet atomic model. We assign the input ports with </w:t>
      </w:r>
      <w:r w:rsidRPr="002C31FE">
        <w:rPr>
          <w:rFonts w:ascii="Courier New" w:hAnsi="Courier New" w:cs="Courier New"/>
        </w:rPr>
        <w:t xml:space="preserve">using </w:t>
      </w:r>
      <w:r w:rsidRPr="002C31FE">
        <w:rPr>
          <w:rFonts w:ascii="Courier New" w:hAnsi="Courier New" w:cs="Courier New"/>
          <w:b/>
          <w:bCs/>
        </w:rPr>
        <w:t>input_ports</w:t>
      </w:r>
      <w:r w:rsidRPr="002C31FE">
        <w:rPr>
          <w:rFonts w:ascii="Courier New" w:hAnsi="Courier New" w:cs="Courier New"/>
        </w:rPr>
        <w:t xml:space="preserve">=tuple&lt;typename </w:t>
      </w:r>
      <w:r w:rsidRPr="002C31FE">
        <w:rPr>
          <w:rFonts w:ascii="Courier New" w:hAnsi="Courier New" w:cs="Courier New"/>
          <w:color w:val="0070C0"/>
        </w:rPr>
        <w:t>Subnet_defs::in</w:t>
      </w:r>
      <w:r w:rsidRPr="002C31FE">
        <w:rPr>
          <w:rFonts w:ascii="Courier New" w:hAnsi="Courier New" w:cs="Courier New"/>
        </w:rPr>
        <w:t>&gt;</w:t>
      </w:r>
      <w:r w:rsidRPr="00AB14D0">
        <w:t xml:space="preserve">. We </w:t>
      </w:r>
      <w:r w:rsidRPr="002C31FE">
        <w:rPr>
          <w:b/>
          <w:bCs/>
          <w:u w:val="single"/>
        </w:rPr>
        <w:t>must</w:t>
      </w:r>
      <w:r w:rsidRPr="00AB14D0">
        <w:t xml:space="preserve"> </w:t>
      </w:r>
      <w:r w:rsidR="001D3E12" w:rsidRPr="00AB14D0">
        <w:t>define</w:t>
      </w:r>
      <w:r w:rsidRPr="00AB14D0">
        <w:t xml:space="preserve"> the data type </w:t>
      </w:r>
      <w:r w:rsidRPr="002C31FE">
        <w:rPr>
          <w:rFonts w:ascii="Courier New" w:hAnsi="Courier New" w:cs="Courier New"/>
          <w:b/>
          <w:bCs/>
        </w:rPr>
        <w:t>input_ports</w:t>
      </w:r>
      <w:r w:rsidRPr="00AB14D0">
        <w:t xml:space="preserve">, which is a tuple of the input ports declared in /****(1)****/. In this specific example, we only have one input port named </w:t>
      </w:r>
      <w:r w:rsidRPr="002C31FE">
        <w:rPr>
          <w:rFonts w:ascii="Courier New" w:hAnsi="Courier New" w:cs="Courier New"/>
          <w:color w:val="0070C0"/>
        </w:rPr>
        <w:t>in</w:t>
      </w:r>
      <w:r w:rsidRPr="00AB14D0">
        <w:t xml:space="preserve">. If we needed, for instance, two input ports, the tuple will need to define the names of the two ports as elements (e.g. </w:t>
      </w:r>
      <w:r w:rsidRPr="002C31FE">
        <w:rPr>
          <w:rFonts w:ascii="Courier New" w:hAnsi="Courier New" w:cs="Courier New"/>
        </w:rPr>
        <w:t xml:space="preserve">using </w:t>
      </w:r>
      <w:r w:rsidRPr="002C31FE">
        <w:rPr>
          <w:rFonts w:ascii="Courier New" w:hAnsi="Courier New" w:cs="Courier New"/>
          <w:b/>
          <w:bCs/>
        </w:rPr>
        <w:t>input_ports</w:t>
      </w:r>
      <w:r w:rsidRPr="002C31FE">
        <w:rPr>
          <w:rFonts w:ascii="Courier New" w:hAnsi="Courier New" w:cs="Courier New"/>
        </w:rPr>
        <w:t xml:space="preserve">=tuple&lt;typename </w:t>
      </w:r>
      <w:r w:rsidRPr="002C31FE">
        <w:rPr>
          <w:rFonts w:ascii="Courier New" w:hAnsi="Courier New" w:cs="Courier New"/>
          <w:color w:val="0070C0"/>
        </w:rPr>
        <w:t xml:space="preserve">Subnet_defs::in1, </w:t>
      </w:r>
      <w:r w:rsidRPr="002C31FE">
        <w:rPr>
          <w:rFonts w:ascii="Courier New" w:hAnsi="Courier New" w:cs="Courier New"/>
        </w:rPr>
        <w:t xml:space="preserve">typename </w:t>
      </w:r>
      <w:r w:rsidRPr="002C31FE">
        <w:rPr>
          <w:rFonts w:ascii="Courier New" w:hAnsi="Courier New" w:cs="Courier New"/>
          <w:color w:val="0070C0"/>
        </w:rPr>
        <w:t>Subnet_defs:: in2</w:t>
      </w:r>
      <w:r w:rsidRPr="002C31FE">
        <w:rPr>
          <w:rFonts w:ascii="Courier New" w:hAnsi="Courier New" w:cs="Courier New"/>
        </w:rPr>
        <w:t>&gt;)</w:t>
      </w:r>
      <w:r w:rsidRPr="00AB14D0">
        <w:t xml:space="preserve">, which should have been previously declared in ***(1)***. The input ports </w:t>
      </w:r>
      <w:r w:rsidRPr="002C31FE">
        <w:rPr>
          <w:b/>
          <w:bCs/>
          <w:u w:val="single"/>
        </w:rPr>
        <w:t>must</w:t>
      </w:r>
      <w:r w:rsidRPr="00AB14D0">
        <w:t xml:space="preserve"> be assigned under the name </w:t>
      </w:r>
      <w:r w:rsidRPr="002C31FE">
        <w:rPr>
          <w:rFonts w:ascii="Courier New" w:hAnsi="Courier New" w:cs="Courier New"/>
          <w:b/>
          <w:bCs/>
        </w:rPr>
        <w:t xml:space="preserve">input_ports </w:t>
      </w:r>
      <w:r w:rsidRPr="00AB14D0">
        <w:t xml:space="preserve">because this is a mandatory simulation service (used to check port types; the simulator generates compilation errors if a data type assigned to the </w:t>
      </w:r>
      <w:r w:rsidRPr="002C31FE">
        <w:rPr>
          <w:rFonts w:ascii="Courier New" w:hAnsi="Courier New" w:cs="Courier New"/>
          <w:b/>
          <w:bCs/>
        </w:rPr>
        <w:t>input_ports</w:t>
      </w:r>
      <w:r w:rsidRPr="00AB14D0">
        <w:t xml:space="preserve"> tuple </w:t>
      </w:r>
      <w:r w:rsidRPr="00AB14D0">
        <w:lastRenderedPageBreak/>
        <w:t xml:space="preserve">does not inherit from </w:t>
      </w:r>
      <w:r w:rsidRPr="002C31FE">
        <w:rPr>
          <w:b/>
          <w:bCs/>
        </w:rPr>
        <w:t>in_port&lt;&gt;</w:t>
      </w:r>
      <w:r w:rsidR="00617747" w:rsidRPr="002C31FE">
        <w:rPr>
          <w:b/>
          <w:bCs/>
        </w:rPr>
        <w:t xml:space="preserve"> </w:t>
      </w:r>
      <w:r w:rsidR="00617747" w:rsidRPr="00E4200D">
        <w:t>or if the data types inside the tuple have duplicated names</w:t>
      </w:r>
      <w:r w:rsidRPr="00E4200D">
        <w:t xml:space="preserve">). </w:t>
      </w:r>
      <w:r w:rsidRPr="00AB14D0">
        <w:t>Output ports are assigned similarly.</w:t>
      </w:r>
      <w:r w:rsidR="004F41E2">
        <w:t xml:space="preserve"> </w:t>
      </w:r>
    </w:p>
    <w:p w14:paraId="6B4F64C5" w14:textId="77777777" w:rsidR="002C31FE" w:rsidRDefault="00272712" w:rsidP="00E50351">
      <w:pPr>
        <w:pStyle w:val="ListParagraph"/>
      </w:pPr>
      <w:r w:rsidRPr="004F41E2">
        <w:t xml:space="preserve">The input parameter </w:t>
      </w:r>
      <w:r w:rsidRPr="002C31FE">
        <w:rPr>
          <w:rFonts w:ascii="Courier New" w:hAnsi="Courier New" w:cs="Courier New"/>
          <w:b/>
          <w:bCs/>
        </w:rPr>
        <w:t>mbs</w:t>
      </w:r>
      <w:r w:rsidRPr="004F41E2">
        <w:t xml:space="preserve"> </w:t>
      </w:r>
      <w:r w:rsidR="004F41E2">
        <w:t xml:space="preserve">in the external transition </w:t>
      </w:r>
      <w:r w:rsidRPr="004F41E2">
        <w:t>is a bag</w:t>
      </w:r>
      <w:r w:rsidR="009E6D1F" w:rsidRPr="004F41E2">
        <w:t xml:space="preserve"> </w:t>
      </w:r>
      <w:r w:rsidRPr="004F41E2">
        <w:t>that contains the input messages classified by port.</w:t>
      </w:r>
      <w:r w:rsidR="00B77E2F" w:rsidRPr="002C31FE">
        <w:rPr>
          <w:rFonts w:ascii="Courier New" w:hAnsi="Courier New" w:cs="Courier New"/>
        </w:rPr>
        <w:t xml:space="preserve"> </w:t>
      </w:r>
      <w:r w:rsidR="00B77E2F" w:rsidRPr="002C31FE">
        <w:rPr>
          <w:rFonts w:ascii="Courier New" w:hAnsi="Courier New" w:cs="Courier New"/>
          <w:b/>
          <w:bCs/>
        </w:rPr>
        <w:t>make_message_bags</w:t>
      </w:r>
      <w:r w:rsidR="00B77E2F" w:rsidRPr="002C31FE">
        <w:rPr>
          <w:rFonts w:ascii="Courier New" w:hAnsi="Courier New" w:cs="Courier New"/>
        </w:rPr>
        <w:t>&lt;input_ports&gt;::</w:t>
      </w:r>
      <w:r w:rsidR="004F41E2" w:rsidRPr="002C31FE">
        <w:rPr>
          <w:rFonts w:ascii="Courier New" w:hAnsi="Courier New" w:cs="Courier New"/>
        </w:rPr>
        <w:t xml:space="preserve"> </w:t>
      </w:r>
      <w:r w:rsidR="00B77E2F" w:rsidRPr="002C31FE">
        <w:rPr>
          <w:rFonts w:ascii="Courier New" w:hAnsi="Courier New" w:cs="Courier New"/>
        </w:rPr>
        <w:t>type</w:t>
      </w:r>
      <w:r w:rsidR="004F41E2" w:rsidRPr="002C31FE">
        <w:rPr>
          <w:rFonts w:ascii="Courier New" w:hAnsi="Courier New" w:cs="Courier New"/>
        </w:rPr>
        <w:t xml:space="preserve"> </w:t>
      </w:r>
      <w:r w:rsidR="004F41E2" w:rsidRPr="002C31FE">
        <w:rPr>
          <w:rFonts w:ascii="Courier New" w:hAnsi="Courier New" w:cs="Courier New"/>
          <w:b/>
          <w:bCs/>
        </w:rPr>
        <w:t xml:space="preserve">mbs </w:t>
      </w:r>
      <w:r w:rsidR="00960E48" w:rsidRPr="004F41E2">
        <w:t xml:space="preserve">takes </w:t>
      </w:r>
      <w:r w:rsidR="004F41E2">
        <w:t>the</w:t>
      </w:r>
      <w:r w:rsidR="00960E48" w:rsidRPr="004F41E2">
        <w:t xml:space="preserve"> tuple </w:t>
      </w:r>
      <w:r w:rsidR="00960E48" w:rsidRPr="002C31FE">
        <w:rPr>
          <w:rFonts w:ascii="Courier New" w:hAnsi="Courier New" w:cs="Courier New"/>
          <w:b/>
          <w:bCs/>
        </w:rPr>
        <w:t>input_ports</w:t>
      </w:r>
      <w:r w:rsidR="00960E48" w:rsidRPr="004F41E2">
        <w:t xml:space="preserve"> </w:t>
      </w:r>
      <w:r w:rsidR="004F41E2">
        <w:t xml:space="preserve">we defined earlier, </w:t>
      </w:r>
      <w:r w:rsidR="00960E48" w:rsidRPr="004F41E2">
        <w:t xml:space="preserve">and it </w:t>
      </w:r>
      <w:r w:rsidR="004F41E2">
        <w:t xml:space="preserve">generates the </w:t>
      </w:r>
      <w:r w:rsidR="009E6D1F" w:rsidRPr="002C31FE">
        <w:rPr>
          <w:rFonts w:ascii="Courier New" w:hAnsi="Courier New" w:cs="Courier New"/>
          <w:b/>
          <w:bCs/>
        </w:rPr>
        <w:t>mbs</w:t>
      </w:r>
      <w:r w:rsidR="009E6D1F" w:rsidRPr="004F41E2">
        <w:t xml:space="preserve"> tuple</w:t>
      </w:r>
      <w:r w:rsidR="004F41E2">
        <w:t xml:space="preserve">, whose </w:t>
      </w:r>
      <w:r w:rsidR="00960E48" w:rsidRPr="004F41E2">
        <w:t xml:space="preserve">elements are </w:t>
      </w:r>
      <w:r w:rsidR="00B77E2F" w:rsidRPr="002C31FE">
        <w:rPr>
          <w:u w:val="single"/>
        </w:rPr>
        <w:t>vector</w:t>
      </w:r>
      <w:r w:rsidR="009E6D1F" w:rsidRPr="002C31FE">
        <w:rPr>
          <w:u w:val="single"/>
        </w:rPr>
        <w:t>s</w:t>
      </w:r>
      <w:r w:rsidR="00B77E2F" w:rsidRPr="002C31FE">
        <w:rPr>
          <w:u w:val="single"/>
        </w:rPr>
        <w:t xml:space="preserve"> of messages</w:t>
      </w:r>
      <w:r w:rsidR="00B77E2F" w:rsidRPr="004F41E2">
        <w:t xml:space="preserve">. </w:t>
      </w:r>
      <w:r w:rsidR="009E6D1F" w:rsidRPr="002C31FE">
        <w:rPr>
          <w:rFonts w:ascii="Courier New" w:hAnsi="Courier New" w:cs="Courier New"/>
          <w:b/>
          <w:bCs/>
        </w:rPr>
        <w:t>mbs</w:t>
      </w:r>
      <w:r w:rsidR="009E6D1F" w:rsidRPr="004F41E2">
        <w:t xml:space="preserve"> </w:t>
      </w:r>
      <w:r w:rsidR="002C31FE">
        <w:t xml:space="preserve">has </w:t>
      </w:r>
      <w:r w:rsidR="009E6D1F" w:rsidRPr="004F41E2">
        <w:t xml:space="preserve">the same number of elements as </w:t>
      </w:r>
      <w:r w:rsidR="002C31FE" w:rsidRPr="002C31FE">
        <w:rPr>
          <w:rFonts w:ascii="Courier New" w:hAnsi="Courier New" w:cs="Courier New"/>
          <w:b/>
          <w:bCs/>
        </w:rPr>
        <w:t>input_ports</w:t>
      </w:r>
      <w:r w:rsidR="009E6D1F" w:rsidRPr="004F41E2">
        <w:t xml:space="preserve"> </w:t>
      </w:r>
      <w:r w:rsidR="002C31FE">
        <w:t xml:space="preserve">(here, </w:t>
      </w:r>
      <w:r w:rsidR="002C31FE" w:rsidRPr="005D3685">
        <w:t xml:space="preserve">it is a </w:t>
      </w:r>
      <w:r w:rsidR="00B77E2F" w:rsidRPr="005D3685">
        <w:t>tuple of one element</w:t>
      </w:r>
      <w:r w:rsidR="00E50351" w:rsidRPr="005D3685">
        <w:t xml:space="preserve">: a vector of </w:t>
      </w:r>
      <w:r w:rsidR="00E50351" w:rsidRPr="005D3685">
        <w:rPr>
          <w:rFonts w:ascii="Courier New" w:hAnsi="Courier New" w:cs="Courier New"/>
          <w:color w:val="4472C4" w:themeColor="accent1"/>
        </w:rPr>
        <w:t xml:space="preserve">Message_t </w:t>
      </w:r>
      <w:r w:rsidR="005D3685">
        <w:t xml:space="preserve">a </w:t>
      </w:r>
      <w:r w:rsidR="00E50351" w:rsidRPr="005D3685">
        <w:t>bag in port</w:t>
      </w:r>
      <w:r w:rsidR="00E50351" w:rsidRPr="005D3685">
        <w:rPr>
          <w:rFonts w:ascii="Courier New" w:hAnsi="Courier New" w:cs="Courier New"/>
          <w:color w:val="4472C4" w:themeColor="accent1"/>
        </w:rPr>
        <w:t xml:space="preserve"> in</w:t>
      </w:r>
      <w:r w:rsidR="005D3685" w:rsidRPr="005D3685">
        <w:t>;</w:t>
      </w:r>
      <w:r w:rsidR="005D3685">
        <w:t xml:space="preserve"> </w:t>
      </w:r>
      <w:r w:rsidR="002C31FE">
        <w:t xml:space="preserve">if we needed to use </w:t>
      </w:r>
      <w:r w:rsidR="0090646E" w:rsidRPr="004F41E2">
        <w:t>two ports</w:t>
      </w:r>
      <w:r w:rsidR="002C31FE">
        <w:t xml:space="preserve">, </w:t>
      </w:r>
      <w:r w:rsidR="0090646E" w:rsidRPr="004F41E2">
        <w:t xml:space="preserve">e.g. </w:t>
      </w:r>
      <w:r w:rsidR="0090646E" w:rsidRPr="002C31FE">
        <w:rPr>
          <w:rFonts w:ascii="Courier New" w:hAnsi="Courier New" w:cs="Courier New"/>
          <w:color w:val="4472C4" w:themeColor="accent1"/>
        </w:rPr>
        <w:t>in1</w:t>
      </w:r>
      <w:r w:rsidR="0090646E" w:rsidRPr="004F41E2">
        <w:t xml:space="preserve"> and </w:t>
      </w:r>
      <w:r w:rsidR="0090646E" w:rsidRPr="002C31FE">
        <w:rPr>
          <w:rFonts w:ascii="Courier New" w:hAnsi="Courier New" w:cs="Courier New"/>
          <w:color w:val="4472C4" w:themeColor="accent1"/>
        </w:rPr>
        <w:t>in2</w:t>
      </w:r>
      <w:r w:rsidR="0090646E" w:rsidRPr="004F41E2">
        <w:t xml:space="preserve">, </w:t>
      </w:r>
      <w:r w:rsidR="0090646E" w:rsidRPr="002C31FE">
        <w:rPr>
          <w:rFonts w:ascii="Courier New" w:hAnsi="Courier New" w:cs="Courier New"/>
          <w:b/>
          <w:bCs/>
        </w:rPr>
        <w:t>make_message_bags</w:t>
      </w:r>
      <w:r w:rsidR="0090646E" w:rsidRPr="002C31FE">
        <w:rPr>
          <w:rFonts w:ascii="Courier New" w:hAnsi="Courier New" w:cs="Courier New"/>
        </w:rPr>
        <w:t>&lt;input_ports&gt;::type</w:t>
      </w:r>
      <w:r w:rsidR="0090646E" w:rsidRPr="002C31FE">
        <w:rPr>
          <w:rFonts w:ascii="Courier New" w:hAnsi="Courier New" w:cs="Courier New"/>
          <w:b/>
          <w:bCs/>
        </w:rPr>
        <w:t xml:space="preserve"> </w:t>
      </w:r>
      <w:r w:rsidR="002C31FE">
        <w:t xml:space="preserve">would </w:t>
      </w:r>
      <w:r w:rsidR="0090646E" w:rsidRPr="004F41E2">
        <w:t>define</w:t>
      </w:r>
      <w:r w:rsidR="0090646E" w:rsidRPr="002C31FE">
        <w:rPr>
          <w:rFonts w:ascii="Courier New" w:hAnsi="Courier New" w:cs="Courier New"/>
          <w:b/>
          <w:bCs/>
        </w:rPr>
        <w:t xml:space="preserve"> mbs</w:t>
      </w:r>
      <w:r w:rsidR="0090646E" w:rsidRPr="004F41E2">
        <w:t xml:space="preserve"> as a tuple with two elements</w:t>
      </w:r>
      <w:r w:rsidR="002C31FE">
        <w:t xml:space="preserve">: the first, </w:t>
      </w:r>
      <w:r w:rsidR="0090646E" w:rsidRPr="004F41E2">
        <w:t xml:space="preserve">a vector representing the bag of messages in port </w:t>
      </w:r>
      <w:r w:rsidR="0090646E" w:rsidRPr="002C31FE">
        <w:rPr>
          <w:rFonts w:ascii="Courier New" w:hAnsi="Courier New" w:cs="Courier New"/>
          <w:color w:val="4472C4" w:themeColor="accent1"/>
        </w:rPr>
        <w:t>in1</w:t>
      </w:r>
      <w:r w:rsidR="002C31FE">
        <w:t xml:space="preserve">; the second, </w:t>
      </w:r>
      <w:r w:rsidR="0090646E" w:rsidRPr="004F41E2">
        <w:t xml:space="preserve">a vector representing the bag of messages in port </w:t>
      </w:r>
      <w:r w:rsidR="0090646E" w:rsidRPr="002C31FE">
        <w:rPr>
          <w:rFonts w:ascii="Courier New" w:hAnsi="Courier New" w:cs="Courier New"/>
          <w:color w:val="4472C4" w:themeColor="accent1"/>
        </w:rPr>
        <w:t>in2</w:t>
      </w:r>
      <w:r w:rsidR="002C31FE" w:rsidRPr="002C31FE">
        <w:rPr>
          <w:rFonts w:ascii="Courier New" w:hAnsi="Courier New" w:cs="Courier New"/>
          <w:color w:val="4472C4" w:themeColor="accent1"/>
        </w:rPr>
        <w:t>)</w:t>
      </w:r>
      <w:r w:rsidR="0090646E" w:rsidRPr="004F41E2">
        <w:t>.</w:t>
      </w:r>
      <w:r w:rsidR="002C31FE">
        <w:t xml:space="preserve"> </w:t>
      </w:r>
      <w:r w:rsidR="0090646E" w:rsidRPr="002C31FE">
        <w:t>To retrieve the bag of messages in a specific port</w:t>
      </w:r>
      <w:r w:rsidR="00442227" w:rsidRPr="002C31FE">
        <w:t xml:space="preserve"> </w:t>
      </w:r>
      <w:r w:rsidR="002C31FE">
        <w:t xml:space="preserve">of </w:t>
      </w:r>
      <w:r w:rsidR="00442227" w:rsidRPr="002C31FE">
        <w:rPr>
          <w:rFonts w:ascii="Courier New" w:hAnsi="Courier New" w:cs="Courier New"/>
          <w:b/>
          <w:bCs/>
        </w:rPr>
        <w:t>mbs</w:t>
      </w:r>
      <w:r w:rsidR="0090646E" w:rsidRPr="002C31FE">
        <w:t xml:space="preserve">, we use </w:t>
      </w:r>
      <w:r w:rsidRPr="002C31FE">
        <w:rPr>
          <w:rFonts w:ascii="Courier New" w:hAnsi="Courier New" w:cs="Courier New"/>
          <w:b/>
          <w:bCs/>
        </w:rPr>
        <w:t>get_messages&lt;&gt;</w:t>
      </w:r>
      <w:r w:rsidRPr="002C31FE">
        <w:t xml:space="preserve">, </w:t>
      </w:r>
      <w:r w:rsidR="002C31FE">
        <w:t xml:space="preserve">which takes the </w:t>
      </w:r>
      <w:r w:rsidRPr="002C31FE">
        <w:t xml:space="preserve">port name </w:t>
      </w:r>
      <w:r w:rsidRPr="002C31FE">
        <w:rPr>
          <w:rFonts w:ascii="Courier New" w:hAnsi="Courier New" w:cs="Courier New"/>
          <w:color w:val="4472C4" w:themeColor="accent1"/>
        </w:rPr>
        <w:t>Subnet_defs::in</w:t>
      </w:r>
      <w:r w:rsidRPr="002C31FE">
        <w:t xml:space="preserve">. </w:t>
      </w:r>
      <w:r w:rsidR="002C31FE">
        <w:t>T</w:t>
      </w:r>
      <w:r w:rsidR="0090646E" w:rsidRPr="002C31FE">
        <w:t>he bag retrieved is a vector</w:t>
      </w:r>
      <w:r w:rsidR="002C31FE">
        <w:t xml:space="preserve">, which we store </w:t>
      </w:r>
      <w:r w:rsidR="0090646E" w:rsidRPr="002C31FE">
        <w:t>i</w:t>
      </w:r>
      <w:r w:rsidRPr="002C31FE">
        <w:t xml:space="preserve">n </w:t>
      </w:r>
      <w:r w:rsidR="0090646E" w:rsidRPr="002C31FE">
        <w:t xml:space="preserve">an </w:t>
      </w:r>
      <w:r w:rsidRPr="002C31FE">
        <w:t>auxiliary variable</w:t>
      </w:r>
      <w:r w:rsidR="0090646E" w:rsidRPr="002C31FE">
        <w:t xml:space="preserve"> (</w:t>
      </w:r>
      <w:r w:rsidRPr="002C31FE">
        <w:rPr>
          <w:rFonts w:ascii="Courier New" w:hAnsi="Courier New" w:cs="Courier New"/>
          <w:color w:val="4472C4" w:themeColor="accent1"/>
        </w:rPr>
        <w:t>bag_port_in</w:t>
      </w:r>
      <w:r w:rsidR="0090646E" w:rsidRPr="002C31FE">
        <w:t>)</w:t>
      </w:r>
      <w:r w:rsidRPr="002C31FE">
        <w:t>.</w:t>
      </w:r>
      <w:r w:rsidR="0090646E" w:rsidRPr="002C31FE">
        <w:t xml:space="preserve"> </w:t>
      </w:r>
      <w:r w:rsidR="002C31FE">
        <w:t>T</w:t>
      </w:r>
      <w:r w:rsidR="0090646E" w:rsidRPr="002C31FE">
        <w:t xml:space="preserve">he bag </w:t>
      </w:r>
      <w:r w:rsidR="00442227" w:rsidRPr="002C31FE">
        <w:t xml:space="preserve">of messages in </w:t>
      </w:r>
      <w:r w:rsidR="002C31FE">
        <w:t xml:space="preserve">for a </w:t>
      </w:r>
      <w:r w:rsidR="00442227" w:rsidRPr="002C31FE">
        <w:t xml:space="preserve">specific port </w:t>
      </w:r>
      <w:r w:rsidR="0090646E" w:rsidRPr="002C31FE">
        <w:t xml:space="preserve">is a vector, </w:t>
      </w:r>
      <w:r w:rsidR="002C31FE">
        <w:t xml:space="preserve">so, </w:t>
      </w:r>
      <w:r w:rsidR="0090646E" w:rsidRPr="002C31FE">
        <w:t xml:space="preserve">to access the first element of the bag </w:t>
      </w:r>
      <w:r w:rsidR="009E6D1F" w:rsidRPr="002C31FE">
        <w:t xml:space="preserve">stored in </w:t>
      </w:r>
      <w:r w:rsidR="009E6D1F" w:rsidRPr="002C31FE">
        <w:rPr>
          <w:rFonts w:ascii="Courier New" w:hAnsi="Courier New" w:cs="Courier New"/>
          <w:color w:val="4472C4" w:themeColor="accent1"/>
        </w:rPr>
        <w:t>bag_port_in</w:t>
      </w:r>
      <w:r w:rsidR="009E6D1F" w:rsidRPr="002C31FE">
        <w:t xml:space="preserve"> </w:t>
      </w:r>
      <w:r w:rsidR="0090646E" w:rsidRPr="002C31FE">
        <w:t>we use</w:t>
      </w:r>
      <w:r w:rsidR="009E6D1F" w:rsidRPr="002C31FE">
        <w:t xml:space="preserve"> </w:t>
      </w:r>
      <w:r w:rsidRPr="002C31FE">
        <w:rPr>
          <w:rFonts w:ascii="Courier New" w:hAnsi="Courier New" w:cs="Courier New"/>
          <w:color w:val="4472C4" w:themeColor="accent1"/>
        </w:rPr>
        <w:t>bag_port_in</w:t>
      </w:r>
      <w:r w:rsidR="0090646E" w:rsidRPr="002C31FE">
        <w:rPr>
          <w:rFonts w:ascii="Courier New" w:hAnsi="Courier New" w:cs="Courier New"/>
          <w:color w:val="4472C4" w:themeColor="accent1"/>
        </w:rPr>
        <w:t>[0].</w:t>
      </w:r>
      <w:r w:rsidRPr="002C31FE">
        <w:t xml:space="preserve"> </w:t>
      </w:r>
    </w:p>
    <w:p w14:paraId="5FD9CCCE" w14:textId="502A093C" w:rsidR="00E50351" w:rsidRDefault="005D3685" w:rsidP="00E65818">
      <w:pPr>
        <w:ind w:left="720"/>
      </w:pPr>
      <w:r w:rsidRPr="005D3685">
        <w:t>Similarly, in t</w:t>
      </w:r>
      <w:r w:rsidR="00E50351" w:rsidRPr="005D3685">
        <w:t xml:space="preserve">he output function </w:t>
      </w:r>
      <w:r w:rsidRPr="005D3685">
        <w:t>we return</w:t>
      </w:r>
      <w:r w:rsidR="00E50351" w:rsidRPr="005D3685">
        <w:t xml:space="preserve"> a bag of messages in the output ports (i.e.</w:t>
      </w:r>
      <w:r w:rsidR="00DC708E" w:rsidRPr="005D3685">
        <w:t xml:space="preserve"> </w:t>
      </w:r>
      <w:r w:rsidR="00DC708E" w:rsidRPr="005D3685">
        <w:rPr>
          <w:rFonts w:ascii="Courier New" w:hAnsi="Courier New" w:cs="Courier New"/>
          <w:b/>
          <w:bCs/>
          <w:szCs w:val="20"/>
        </w:rPr>
        <w:t>bags</w:t>
      </w:r>
      <w:r w:rsidR="00E50351" w:rsidRPr="005D3685">
        <w:t>)</w:t>
      </w:r>
      <w:r w:rsidR="00DC708E" w:rsidRPr="005D3685">
        <w:t>.</w:t>
      </w:r>
      <w:r w:rsidR="00E50351" w:rsidRPr="005D3685">
        <w:t xml:space="preserve"> </w:t>
      </w:r>
      <w:r w:rsidR="00DC708E" w:rsidRPr="005D3685">
        <w:rPr>
          <w:rFonts w:ascii="Courier New" w:hAnsi="Courier New" w:cs="Courier New"/>
          <w:b/>
          <w:bCs/>
          <w:szCs w:val="20"/>
        </w:rPr>
        <w:t>make_message_bags</w:t>
      </w:r>
      <w:r w:rsidR="00DC708E" w:rsidRPr="005D3685">
        <w:rPr>
          <w:rFonts w:ascii="Courier New" w:hAnsi="Courier New" w:cs="Courier New"/>
          <w:szCs w:val="20"/>
        </w:rPr>
        <w:t>&lt;output_ports&gt;::type</w:t>
      </w:r>
      <w:r w:rsidRPr="005D3685">
        <w:rPr>
          <w:rFonts w:ascii="Courier New" w:hAnsi="Courier New" w:cs="Courier New"/>
          <w:szCs w:val="20"/>
        </w:rPr>
        <w:t xml:space="preserve"> </w:t>
      </w:r>
      <w:r w:rsidR="00DC708E" w:rsidRPr="005D3685">
        <w:t>takes the tuple</w:t>
      </w:r>
      <w:r w:rsidR="00DC708E" w:rsidRPr="005D3685">
        <w:rPr>
          <w:rFonts w:ascii="Courier New" w:hAnsi="Courier New" w:cs="Courier New"/>
          <w:szCs w:val="20"/>
        </w:rPr>
        <w:t xml:space="preserve"> </w:t>
      </w:r>
      <w:r w:rsidR="00DC708E" w:rsidRPr="005D3685">
        <w:rPr>
          <w:rFonts w:ascii="Courier New" w:hAnsi="Courier New" w:cs="Courier New"/>
          <w:b/>
          <w:bCs/>
          <w:szCs w:val="20"/>
        </w:rPr>
        <w:t>output_ports</w:t>
      </w:r>
      <w:r w:rsidR="00DC708E" w:rsidRPr="005D3685">
        <w:rPr>
          <w:rFonts w:ascii="Courier New" w:hAnsi="Courier New" w:cs="Courier New"/>
          <w:szCs w:val="20"/>
        </w:rPr>
        <w:t xml:space="preserve"> </w:t>
      </w:r>
      <w:r w:rsidR="00DC708E" w:rsidRPr="005D3685">
        <w:t>and it generates the tuple</w:t>
      </w:r>
      <w:r w:rsidR="00DC708E" w:rsidRPr="005D3685">
        <w:rPr>
          <w:rFonts w:ascii="Courier New" w:hAnsi="Courier New" w:cs="Courier New"/>
          <w:szCs w:val="20"/>
        </w:rPr>
        <w:t xml:space="preserve"> </w:t>
      </w:r>
      <w:r w:rsidR="001D3E12" w:rsidRPr="005D3685">
        <w:rPr>
          <w:rFonts w:ascii="Courier New" w:hAnsi="Courier New" w:cs="Courier New"/>
          <w:b/>
          <w:bCs/>
          <w:szCs w:val="20"/>
        </w:rPr>
        <w:t>bags</w:t>
      </w:r>
      <w:r w:rsidR="001D3E12" w:rsidRPr="005D3685">
        <w:rPr>
          <w:rFonts w:ascii="Courier New" w:hAnsi="Courier New" w:cs="Courier New"/>
          <w:szCs w:val="20"/>
        </w:rPr>
        <w:t>;</w:t>
      </w:r>
      <w:r w:rsidR="00DC708E" w:rsidRPr="005D3685">
        <w:rPr>
          <w:rFonts w:ascii="Courier New" w:hAnsi="Courier New" w:cs="Courier New"/>
          <w:szCs w:val="20"/>
        </w:rPr>
        <w:t xml:space="preserve"> </w:t>
      </w:r>
      <w:r w:rsidR="00DC708E" w:rsidRPr="005D3685">
        <w:t xml:space="preserve">whose elements are </w:t>
      </w:r>
      <w:r w:rsidR="00DC708E" w:rsidRPr="005D3685">
        <w:rPr>
          <w:u w:val="single"/>
        </w:rPr>
        <w:t>vectors of messages</w:t>
      </w:r>
      <w:r w:rsidR="00DC708E" w:rsidRPr="005D3685">
        <w:t>.</w:t>
      </w:r>
      <w:r w:rsidR="00FD32CD" w:rsidRPr="005D3685">
        <w:t xml:space="preserve"> We use an auxiliary variable to generate each message bag (in this example, we use </w:t>
      </w:r>
      <w:r w:rsidR="00FD32CD" w:rsidRPr="005D3685">
        <w:rPr>
          <w:rFonts w:ascii="Courier New" w:hAnsi="Courier New" w:cs="Courier New"/>
          <w:color w:val="4472C4" w:themeColor="accent1"/>
        </w:rPr>
        <w:t>bag_port_out</w:t>
      </w:r>
      <w:r w:rsidR="00FD32CD" w:rsidRPr="005D3685">
        <w:t xml:space="preserve">). To place a bag in </w:t>
      </w:r>
      <w:r w:rsidR="00FD32CD" w:rsidRPr="005D3685">
        <w:rPr>
          <w:rFonts w:ascii="Courier New" w:hAnsi="Courier New" w:cs="Courier New"/>
          <w:b/>
          <w:bCs/>
          <w:szCs w:val="20"/>
        </w:rPr>
        <w:t>bags</w:t>
      </w:r>
      <w:r w:rsidR="00FD32CD" w:rsidRPr="005D3685">
        <w:rPr>
          <w:rFonts w:ascii="Courier New" w:hAnsi="Courier New" w:cs="Courier New"/>
          <w:szCs w:val="20"/>
        </w:rPr>
        <w:t xml:space="preserve">, </w:t>
      </w:r>
      <w:r w:rsidR="00FD32CD" w:rsidRPr="005D3685">
        <w:t xml:space="preserve">we use the method </w:t>
      </w:r>
      <w:r w:rsidR="00FD32CD" w:rsidRPr="005D3685">
        <w:rPr>
          <w:rFonts w:ascii="Courier New" w:hAnsi="Courier New" w:cs="Courier New"/>
          <w:b/>
          <w:bCs/>
        </w:rPr>
        <w:t>get_messages&lt;&gt;</w:t>
      </w:r>
      <w:r w:rsidR="00FD32CD" w:rsidRPr="005D3685">
        <w:t xml:space="preserve">, which takes the port name as template parameter (in this case, </w:t>
      </w:r>
      <w:r w:rsidR="00FD32CD" w:rsidRPr="005D3685">
        <w:rPr>
          <w:rFonts w:ascii="Courier New" w:hAnsi="Courier New" w:cs="Courier New"/>
          <w:color w:val="4472C4" w:themeColor="accent1"/>
        </w:rPr>
        <w:t>Subnet_defs::out</w:t>
      </w:r>
      <w:r w:rsidR="00FD32CD" w:rsidRPr="005D3685">
        <w:t xml:space="preserve">). </w:t>
      </w:r>
    </w:p>
    <w:p w14:paraId="4192E2C3" w14:textId="7526091E" w:rsidR="00533782" w:rsidRPr="001E3671" w:rsidRDefault="00533782" w:rsidP="00533782">
      <w:r w:rsidRPr="001E3671">
        <w:t>The declaration of ports for coupled models is similar to the one for atomic models. For our example</w:t>
      </w:r>
      <w:r w:rsidR="00482D8C" w:rsidRPr="001E3671">
        <w:t xml:space="preserve"> (</w:t>
      </w:r>
      <w:r w:rsidR="0047583F">
        <w:fldChar w:fldCharType="begin"/>
      </w:r>
      <w:r w:rsidR="0047583F">
        <w:instrText xml:space="preserve"> REF _Ref21383793 \h </w:instrText>
      </w:r>
      <w:r w:rsidR="0047583F">
        <w:fldChar w:fldCharType="separate"/>
      </w:r>
      <w:r w:rsidR="00786F0A">
        <w:t xml:space="preserve">Figure </w:t>
      </w:r>
      <w:r w:rsidR="00786F0A">
        <w:rPr>
          <w:noProof/>
        </w:rPr>
        <w:t>5</w:t>
      </w:r>
      <w:r w:rsidR="0047583F">
        <w:fldChar w:fldCharType="end"/>
      </w:r>
      <w:r w:rsidR="00482D8C" w:rsidRPr="001E3671">
        <w:t>)</w:t>
      </w:r>
      <w:r w:rsidRPr="001E3671">
        <w:t xml:space="preserve">, the coupled model only has one output port named </w:t>
      </w:r>
      <w:r w:rsidR="00A665B6">
        <w:rPr>
          <w:rFonts w:ascii="Courier New" w:hAnsi="Courier New" w:cs="Courier New"/>
          <w:color w:val="4472C4" w:themeColor="accent1"/>
        </w:rPr>
        <w:t>top_out</w:t>
      </w:r>
      <w:r w:rsidR="00A665B6">
        <w:t xml:space="preserve"> (</w:t>
      </w:r>
      <w:r w:rsidR="0047583F">
        <w:fldChar w:fldCharType="begin"/>
      </w:r>
      <w:r w:rsidR="0047583F">
        <w:instrText xml:space="preserve"> REF _Ref21383739 \h </w:instrText>
      </w:r>
      <w:r w:rsidR="0047583F">
        <w:fldChar w:fldCharType="separate"/>
      </w:r>
      <w:r w:rsidR="00786F0A">
        <w:t xml:space="preserve">Figure </w:t>
      </w:r>
      <w:r w:rsidR="00786F0A">
        <w:rPr>
          <w:noProof/>
        </w:rPr>
        <w:t>6</w:t>
      </w:r>
      <w:r w:rsidR="0047583F">
        <w:fldChar w:fldCharType="end"/>
      </w:r>
      <w:r w:rsidR="0047583F">
        <w:t xml:space="preserve"> </w:t>
      </w:r>
      <w:r w:rsidR="00A665B6" w:rsidRPr="00A665B6">
        <w:t>/***** (1) *****/</w:t>
      </w:r>
      <w:r w:rsidR="00A665B6">
        <w:t xml:space="preserve">) that </w:t>
      </w:r>
      <w:r w:rsidRPr="001E3671">
        <w:t xml:space="preserve">handles the same type of message that the output port </w:t>
      </w:r>
      <w:r w:rsidRPr="001E3671">
        <w:rPr>
          <w:rFonts w:ascii="Courier New" w:hAnsi="Courier New" w:cs="Courier New"/>
          <w:color w:val="4472C4" w:themeColor="accent1"/>
        </w:rPr>
        <w:t>out</w:t>
      </w:r>
      <w:r w:rsidRPr="001E3671">
        <w:t xml:space="preserve"> from the Subnet model (i.e. messages of type </w:t>
      </w:r>
      <w:r w:rsidRPr="001E3671">
        <w:rPr>
          <w:rFonts w:ascii="Courier New" w:hAnsi="Courier New" w:cs="Courier New"/>
          <w:color w:val="4472C4" w:themeColor="accent1"/>
        </w:rPr>
        <w:t>Message_t</w:t>
      </w:r>
      <w:r w:rsidRPr="001E3671">
        <w:t>)</w:t>
      </w:r>
      <w:r w:rsidR="00482D8C" w:rsidRPr="001E3671">
        <w:t xml:space="preserve">. </w:t>
      </w:r>
      <w:r w:rsidR="001E3671" w:rsidRPr="001E3671">
        <w:t xml:space="preserve">As in the case of atomic models, the port is declared as a struct named </w:t>
      </w:r>
      <w:r w:rsidR="001E3671" w:rsidRPr="001E3671">
        <w:rPr>
          <w:rFonts w:ascii="Courier New" w:hAnsi="Courier New" w:cs="Courier New"/>
          <w:color w:val="4472C4" w:themeColor="accent1"/>
        </w:rPr>
        <w:t>top_out</w:t>
      </w:r>
      <w:r w:rsidR="001E3671" w:rsidRPr="001E3671">
        <w:t xml:space="preserve"> </w:t>
      </w:r>
      <w:r w:rsidR="00482D8C" w:rsidRPr="001E3671">
        <w:t xml:space="preserve">that inherits from </w:t>
      </w:r>
      <w:r w:rsidR="00482D8C" w:rsidRPr="001E3671">
        <w:rPr>
          <w:rFonts w:ascii="Courier New" w:hAnsi="Courier New" w:cs="Courier New"/>
          <w:b/>
          <w:bCs/>
        </w:rPr>
        <w:t>out_port&lt;&gt;</w:t>
      </w:r>
      <w:r w:rsidR="00482D8C" w:rsidRPr="001E3671">
        <w:t xml:space="preserve"> and uses a given type of message (in this case </w:t>
      </w:r>
      <w:r w:rsidR="00482D8C" w:rsidRPr="001E3671">
        <w:rPr>
          <w:rFonts w:ascii="Courier New" w:hAnsi="Courier New" w:cs="Courier New"/>
          <w:color w:val="4472C4" w:themeColor="accent1"/>
        </w:rPr>
        <w:t>Message_t</w:t>
      </w:r>
      <w:r w:rsidR="00482D8C" w:rsidRPr="001E3671">
        <w:t>).</w:t>
      </w:r>
    </w:p>
    <w:p w14:paraId="3B122A35" w14:textId="38FC161C" w:rsidR="00482D8C" w:rsidRPr="001E3671" w:rsidRDefault="00482D8C" w:rsidP="00533782">
      <w:r w:rsidRPr="001E3671">
        <w:t xml:space="preserve">In coupled models, we assign input and out ports </w:t>
      </w:r>
      <w:r w:rsidR="001E3671" w:rsidRPr="001E3671">
        <w:t xml:space="preserve">differently. We </w:t>
      </w:r>
      <w:r w:rsidRPr="001E3671">
        <w:t>us</w:t>
      </w:r>
      <w:r w:rsidR="001E3671" w:rsidRPr="001E3671">
        <w:t>e</w:t>
      </w:r>
      <w:r w:rsidRPr="001E3671">
        <w:t xml:space="preserve"> a data type named </w:t>
      </w:r>
      <w:r w:rsidRPr="001E3671">
        <w:rPr>
          <w:rFonts w:ascii="Courier New" w:hAnsi="Courier New" w:cs="Courier New"/>
          <w:b/>
          <w:bCs/>
        </w:rPr>
        <w:t>dynamic::modeling::Ports</w:t>
      </w:r>
      <w:r w:rsidR="00A665B6">
        <w:t>, a</w:t>
      </w:r>
      <w:r w:rsidRPr="001E3671">
        <w:t xml:space="preserve"> vector </w:t>
      </w:r>
      <w:r w:rsidR="00A665B6">
        <w:t xml:space="preserve">of </w:t>
      </w:r>
      <w:r w:rsidRPr="001E3671">
        <w:t xml:space="preserve">ports </w:t>
      </w:r>
      <w:r w:rsidR="00A665B6">
        <w:t xml:space="preserve">as </w:t>
      </w:r>
      <w:r w:rsidRPr="001E3671">
        <w:t xml:space="preserve">defined </w:t>
      </w:r>
      <w:r w:rsidR="001E3671" w:rsidRPr="001E3671">
        <w:t>in the previous paragraph</w:t>
      </w:r>
      <w:r w:rsidR="00A665B6">
        <w:t xml:space="preserve"> (</w:t>
      </w:r>
      <w:r w:rsidR="0047583F">
        <w:fldChar w:fldCharType="begin"/>
      </w:r>
      <w:r w:rsidR="0047583F">
        <w:instrText xml:space="preserve"> REF _Ref21383739 \h </w:instrText>
      </w:r>
      <w:r w:rsidR="0047583F">
        <w:fldChar w:fldCharType="separate"/>
      </w:r>
      <w:r w:rsidR="00786F0A">
        <w:t xml:space="preserve">Figure </w:t>
      </w:r>
      <w:r w:rsidR="00786F0A">
        <w:rPr>
          <w:noProof/>
        </w:rPr>
        <w:t>6</w:t>
      </w:r>
      <w:r w:rsidR="0047583F">
        <w:fldChar w:fldCharType="end"/>
      </w:r>
      <w:r w:rsidR="0047583F">
        <w:t xml:space="preserve"> </w:t>
      </w:r>
      <w:r w:rsidR="00A665B6" w:rsidRPr="00BF34C4">
        <w:rPr>
          <w:rFonts w:ascii="Courier New" w:hAnsi="Courier New" w:cs="Courier New"/>
          <w:sz w:val="18"/>
          <w:szCs w:val="18"/>
        </w:rPr>
        <w:t>/***** (5) *****/</w:t>
      </w:r>
      <w:r w:rsidR="00A665B6">
        <w:t>)</w:t>
      </w:r>
      <w:r w:rsidRPr="001E3671">
        <w:t>.</w:t>
      </w:r>
      <w:r w:rsidR="001E3671" w:rsidRPr="001E3671">
        <w:t xml:space="preserve"> We need to define two </w:t>
      </w:r>
      <w:r w:rsidR="001E3671" w:rsidRPr="001E3671">
        <w:rPr>
          <w:u w:val="single"/>
        </w:rPr>
        <w:t>variables</w:t>
      </w:r>
      <w:r w:rsidR="001E3671" w:rsidRPr="001E3671">
        <w:t xml:space="preserve">, one for input ports and one for output ports. In this specific example, the input ports variable (i.e. </w:t>
      </w:r>
      <w:r w:rsidR="001E3671" w:rsidRPr="001E3671">
        <w:rPr>
          <w:rFonts w:ascii="Courier New" w:hAnsi="Courier New" w:cs="Courier New"/>
        </w:rPr>
        <w:t>iports_TOP</w:t>
      </w:r>
      <w:r w:rsidR="001E3671" w:rsidRPr="001E3671">
        <w:t xml:space="preserve">) is an empty vector because the coupled model has no ports. The output ports (i.e. </w:t>
      </w:r>
      <w:r w:rsidR="001E3671" w:rsidRPr="001E3671">
        <w:rPr>
          <w:rFonts w:ascii="Courier New" w:hAnsi="Courier New" w:cs="Courier New"/>
        </w:rPr>
        <w:t>oports_TOP</w:t>
      </w:r>
      <w:r w:rsidR="001E3671" w:rsidRPr="001E3671">
        <w:t xml:space="preserve">) is a vector with one element: the </w:t>
      </w:r>
      <w:r w:rsidR="001E3671" w:rsidRPr="001E3671">
        <w:rPr>
          <w:rFonts w:ascii="Courier New" w:hAnsi="Courier New" w:cs="Courier New"/>
          <w:color w:val="4472C4" w:themeColor="accent1"/>
        </w:rPr>
        <w:t>top_out</w:t>
      </w:r>
      <w:r w:rsidR="001E3671" w:rsidRPr="001E3671">
        <w:t xml:space="preserve"> port declared above. If we need, for instance, two </w:t>
      </w:r>
      <w:r w:rsidR="00AE1508">
        <w:t>output</w:t>
      </w:r>
      <w:r w:rsidR="001E3671" w:rsidRPr="001E3671">
        <w:t xml:space="preserve"> ports, </w:t>
      </w:r>
      <w:r w:rsidR="00EE4BA0">
        <w:t>we</w:t>
      </w:r>
      <w:r w:rsidR="00AE1508">
        <w:t xml:space="preserve"> </w:t>
      </w:r>
      <w:r w:rsidR="001E3671" w:rsidRPr="001E3671">
        <w:t xml:space="preserve">need to define </w:t>
      </w:r>
      <w:r w:rsidR="00AE1508">
        <w:t xml:space="preserve">a vector with </w:t>
      </w:r>
      <w:r w:rsidR="001E3671" w:rsidRPr="001E3671">
        <w:t xml:space="preserve">the names of the two ports as elements (e.g. </w:t>
      </w:r>
      <w:r w:rsidR="00AE1508" w:rsidRPr="001E3671">
        <w:rPr>
          <w:rFonts w:ascii="Courier New" w:hAnsi="Courier New" w:cs="Courier New"/>
        </w:rPr>
        <w:t>oports_TOP</w:t>
      </w:r>
      <w:r w:rsidR="00AE1508">
        <w:t xml:space="preserve"> = {</w:t>
      </w:r>
      <w:r w:rsidR="00AE1508" w:rsidRPr="00AE1508">
        <w:rPr>
          <w:rFonts w:ascii="Courier New" w:hAnsi="Courier New" w:cs="Courier New"/>
        </w:rPr>
        <w:t xml:space="preserve"> </w:t>
      </w:r>
      <w:r w:rsidR="00AE1508" w:rsidRPr="001E3671">
        <w:rPr>
          <w:rFonts w:ascii="Courier New" w:hAnsi="Courier New" w:cs="Courier New"/>
        </w:rPr>
        <w:t>typeid(</w:t>
      </w:r>
      <w:r w:rsidR="00AE1508" w:rsidRPr="001E3671">
        <w:rPr>
          <w:rFonts w:ascii="Courier New" w:hAnsi="Courier New" w:cs="Courier New"/>
          <w:color w:val="4472C4" w:themeColor="accent1"/>
        </w:rPr>
        <w:t>top_out</w:t>
      </w:r>
      <w:r w:rsidR="00AE1508">
        <w:rPr>
          <w:rFonts w:ascii="Courier New" w:hAnsi="Courier New" w:cs="Courier New"/>
          <w:color w:val="4472C4" w:themeColor="accent1"/>
        </w:rPr>
        <w:t>1</w:t>
      </w:r>
      <w:r w:rsidR="00AE1508" w:rsidRPr="001E3671">
        <w:rPr>
          <w:rFonts w:ascii="Courier New" w:hAnsi="Courier New" w:cs="Courier New"/>
        </w:rPr>
        <w:t>)</w:t>
      </w:r>
      <w:r w:rsidR="00AE1508">
        <w:rPr>
          <w:rFonts w:ascii="Courier New" w:hAnsi="Courier New" w:cs="Courier New"/>
        </w:rPr>
        <w:t xml:space="preserve">, </w:t>
      </w:r>
      <w:r w:rsidR="00AE1508" w:rsidRPr="001E3671">
        <w:rPr>
          <w:rFonts w:ascii="Courier New" w:hAnsi="Courier New" w:cs="Courier New"/>
        </w:rPr>
        <w:t>typeid(</w:t>
      </w:r>
      <w:r w:rsidR="00AE1508" w:rsidRPr="001E3671">
        <w:rPr>
          <w:rFonts w:ascii="Courier New" w:hAnsi="Courier New" w:cs="Courier New"/>
          <w:color w:val="4472C4" w:themeColor="accent1"/>
        </w:rPr>
        <w:t>top_out</w:t>
      </w:r>
      <w:r w:rsidR="00AE1508">
        <w:rPr>
          <w:rFonts w:ascii="Courier New" w:hAnsi="Courier New" w:cs="Courier New"/>
          <w:color w:val="4472C4" w:themeColor="accent1"/>
        </w:rPr>
        <w:t>1</w:t>
      </w:r>
      <w:r w:rsidR="00AE1508" w:rsidRPr="001E3671">
        <w:rPr>
          <w:rFonts w:ascii="Courier New" w:hAnsi="Courier New" w:cs="Courier New"/>
        </w:rPr>
        <w:t>)</w:t>
      </w:r>
      <w:r w:rsidR="00AE1508">
        <w:t>}, w</w:t>
      </w:r>
      <w:r w:rsidR="001E3671" w:rsidRPr="001E3671">
        <w:t>hich should have been previously declared</w:t>
      </w:r>
      <w:r w:rsidR="00AE1508">
        <w:t>.</w:t>
      </w:r>
    </w:p>
    <w:p w14:paraId="42EA0527" w14:textId="77777777" w:rsidR="00482D8C" w:rsidRDefault="00EE4BA0" w:rsidP="00533782">
      <w:r>
        <w:t xml:space="preserve">The names of the data types that declare the ports of both the atomic models and coupled models are used </w:t>
      </w:r>
      <w:r w:rsidR="007B7A05">
        <w:t xml:space="preserve">as template parameters in the methods that the simulator provides </w:t>
      </w:r>
      <w:r>
        <w:t>to define the EOC, IC</w:t>
      </w:r>
      <w:r w:rsidR="00292ACE">
        <w:t>,</w:t>
      </w:r>
      <w:r>
        <w:t xml:space="preserve"> and EIC. In this specific example, we will need to use the ports from the subnet atomic model (</w:t>
      </w:r>
      <w:r w:rsidRPr="002C31FE">
        <w:rPr>
          <w:rFonts w:ascii="Courier New" w:hAnsi="Courier New" w:cs="Courier New"/>
          <w:color w:val="4472C4" w:themeColor="accent1"/>
        </w:rPr>
        <w:t>Subnet_defs::in</w:t>
      </w:r>
      <w:r>
        <w:rPr>
          <w:rFonts w:ascii="Courier New" w:hAnsi="Courier New" w:cs="Courier New"/>
          <w:color w:val="4472C4" w:themeColor="accent1"/>
        </w:rPr>
        <w:t xml:space="preserve"> </w:t>
      </w:r>
      <w:r w:rsidRPr="00EE4BA0">
        <w:t xml:space="preserve">and </w:t>
      </w:r>
      <w:r w:rsidRPr="002C31FE">
        <w:rPr>
          <w:rFonts w:ascii="Courier New" w:hAnsi="Courier New" w:cs="Courier New"/>
          <w:color w:val="4472C4" w:themeColor="accent1"/>
        </w:rPr>
        <w:t>Subnet_defs::</w:t>
      </w:r>
      <w:r>
        <w:rPr>
          <w:rFonts w:ascii="Courier New" w:hAnsi="Courier New" w:cs="Courier New"/>
          <w:color w:val="4472C4" w:themeColor="accent1"/>
        </w:rPr>
        <w:t>out</w:t>
      </w:r>
      <w:r w:rsidRPr="00EE4BA0">
        <w:t>)</w:t>
      </w:r>
      <w:r>
        <w:t>, the ports from the Input reader atomic model (</w:t>
      </w:r>
      <w:r w:rsidRPr="00EE4BA0">
        <w:rPr>
          <w:rFonts w:ascii="Courier New" w:hAnsi="Courier New" w:cs="Courier New"/>
          <w:color w:val="4472C4" w:themeColor="accent1"/>
        </w:rPr>
        <w:t>iestream_input_defs&lt;Message_t&gt;::out</w:t>
      </w:r>
      <w:r>
        <w:t>) and the ports of the top model (</w:t>
      </w:r>
      <w:r w:rsidRPr="001E3671">
        <w:rPr>
          <w:rFonts w:ascii="Courier New" w:hAnsi="Courier New" w:cs="Courier New"/>
          <w:color w:val="4472C4" w:themeColor="accent1"/>
        </w:rPr>
        <w:t>top_out</w:t>
      </w:r>
      <w:r w:rsidRPr="00EE4BA0">
        <w:t>).</w:t>
      </w:r>
    </w:p>
    <w:p w14:paraId="26D4711A" w14:textId="77777777" w:rsidR="00B678D3" w:rsidRDefault="003D35EA" w:rsidP="003D35EA">
      <w:r w:rsidRPr="003D35EA">
        <w:rPr>
          <w:b/>
          <w:bCs/>
          <w:u w:val="single"/>
        </w:rPr>
        <w:t>PORTS FOR EIC</w:t>
      </w:r>
      <w:r w:rsidR="0097247D">
        <w:rPr>
          <w:b/>
          <w:bCs/>
          <w:u w:val="single"/>
        </w:rPr>
        <w:t>s</w:t>
      </w:r>
      <w:r w:rsidR="00B678D3" w:rsidRPr="003D35EA">
        <w:rPr>
          <w:u w:val="single"/>
        </w:rPr>
        <w:t>:</w:t>
      </w:r>
      <w:r w:rsidRPr="003D35EA">
        <w:t xml:space="preserve"> EIC</w:t>
      </w:r>
      <w:r w:rsidR="0097247D">
        <w:t>s</w:t>
      </w:r>
      <w:r w:rsidRPr="003D35EA">
        <w:t xml:space="preserve"> are defined using </w:t>
      </w:r>
      <w:r w:rsidRPr="003D35EA">
        <w:rPr>
          <w:rFonts w:ascii="Courier New" w:hAnsi="Courier New" w:cs="Courier New"/>
          <w:b/>
          <w:bCs/>
        </w:rPr>
        <w:t>dynamic::translate::make_EIC</w:t>
      </w:r>
      <w:r w:rsidRPr="003D35EA">
        <w:rPr>
          <w:rFonts w:ascii="Courier New" w:hAnsi="Courier New" w:cs="Courier New"/>
        </w:rPr>
        <w:t xml:space="preserve">&lt;&gt;(). </w:t>
      </w:r>
      <w:r w:rsidRPr="003D35EA">
        <w:t>The template parameters of the method are: (1)</w:t>
      </w:r>
      <w:r w:rsidRPr="003D35EA">
        <w:rPr>
          <w:rFonts w:ascii="Courier New" w:hAnsi="Courier New" w:cs="Courier New"/>
        </w:rPr>
        <w:t xml:space="preserve"> </w:t>
      </w:r>
      <w:r w:rsidRPr="003D35EA">
        <w:t xml:space="preserve">the name of the data type </w:t>
      </w:r>
      <w:r w:rsidRPr="00E43784">
        <w:t xml:space="preserve">of the input port of the coupled model and </w:t>
      </w:r>
      <w:r>
        <w:t xml:space="preserve">(2) </w:t>
      </w:r>
      <w:r w:rsidRPr="00E43784">
        <w:t xml:space="preserve">the </w:t>
      </w:r>
      <w:r>
        <w:t xml:space="preserve">name of the data type of the port from </w:t>
      </w:r>
      <w:r w:rsidR="000D0951">
        <w:t xml:space="preserve">the </w:t>
      </w:r>
      <w:r w:rsidRPr="00E43784">
        <w:t>submodel inside the coupled model, in this specific order (i.e. form – to).</w:t>
      </w:r>
      <w:r>
        <w:t xml:space="preserve"> In our example, </w:t>
      </w:r>
      <w:r w:rsidR="0097247D">
        <w:t xml:space="preserve">the coupled does not have </w:t>
      </w:r>
      <w:r>
        <w:t>EIC</w:t>
      </w:r>
      <w:r w:rsidR="0097247D">
        <w:t>s</w:t>
      </w:r>
      <w:r>
        <w:t>, therefore we do not use this method.</w:t>
      </w:r>
    </w:p>
    <w:p w14:paraId="3F03B44F" w14:textId="77777777" w:rsidR="0097247D" w:rsidRDefault="003D35EA" w:rsidP="00FE253E">
      <w:r w:rsidRPr="003D35EA">
        <w:rPr>
          <w:b/>
          <w:bCs/>
          <w:u w:val="single"/>
        </w:rPr>
        <w:t>PORTS FOR EOC</w:t>
      </w:r>
      <w:r w:rsidR="0097247D">
        <w:rPr>
          <w:b/>
          <w:bCs/>
          <w:u w:val="single"/>
        </w:rPr>
        <w:t>s</w:t>
      </w:r>
      <w:r w:rsidRPr="003D35EA">
        <w:rPr>
          <w:u w:val="single"/>
        </w:rPr>
        <w:t>:</w:t>
      </w:r>
      <w:r w:rsidRPr="003D35EA">
        <w:t xml:space="preserve"> E</w:t>
      </w:r>
      <w:r>
        <w:t>O</w:t>
      </w:r>
      <w:r w:rsidRPr="003D35EA">
        <w:t>C</w:t>
      </w:r>
      <w:r w:rsidR="0097247D">
        <w:t>s</w:t>
      </w:r>
      <w:r w:rsidRPr="003D35EA">
        <w:t xml:space="preserve"> are defined using </w:t>
      </w:r>
      <w:r w:rsidRPr="003D35EA">
        <w:rPr>
          <w:rFonts w:ascii="Courier New" w:hAnsi="Courier New" w:cs="Courier New"/>
          <w:b/>
          <w:bCs/>
        </w:rPr>
        <w:t>dynamic::translate::make_E</w:t>
      </w:r>
      <w:r>
        <w:rPr>
          <w:rFonts w:ascii="Courier New" w:hAnsi="Courier New" w:cs="Courier New"/>
          <w:b/>
          <w:bCs/>
        </w:rPr>
        <w:t>O</w:t>
      </w:r>
      <w:r w:rsidRPr="003D35EA">
        <w:rPr>
          <w:rFonts w:ascii="Courier New" w:hAnsi="Courier New" w:cs="Courier New"/>
          <w:b/>
          <w:bCs/>
        </w:rPr>
        <w:t>C</w:t>
      </w:r>
      <w:r w:rsidRPr="003D35EA">
        <w:rPr>
          <w:rFonts w:ascii="Courier New" w:hAnsi="Courier New" w:cs="Courier New"/>
        </w:rPr>
        <w:t>&lt;&gt;()</w:t>
      </w:r>
      <w:r>
        <w:rPr>
          <w:rFonts w:ascii="Courier New" w:hAnsi="Courier New" w:cs="Courier New"/>
        </w:rPr>
        <w:t xml:space="preserve">. </w:t>
      </w:r>
      <w:r w:rsidRPr="003D35EA">
        <w:t>The parameters are</w:t>
      </w:r>
      <w:r w:rsidR="00A665B6">
        <w:t xml:space="preserve"> </w:t>
      </w:r>
      <w:r w:rsidR="000D0951">
        <w:t xml:space="preserve">(1) </w:t>
      </w:r>
      <w:r w:rsidRPr="00E43784">
        <w:t xml:space="preserve">the </w:t>
      </w:r>
      <w:r>
        <w:t xml:space="preserve">name of the </w:t>
      </w:r>
      <w:r w:rsidRPr="003D35EA">
        <w:t xml:space="preserve">data type of the port from </w:t>
      </w:r>
      <w:r w:rsidR="00A665B6">
        <w:t xml:space="preserve">the </w:t>
      </w:r>
      <w:r w:rsidRPr="003D35EA">
        <w:t xml:space="preserve">submodel </w:t>
      </w:r>
      <w:r w:rsidR="00A665B6">
        <w:t>(</w:t>
      </w:r>
      <w:r w:rsidR="00A665B6" w:rsidRPr="0097247D">
        <w:rPr>
          <w:rFonts w:ascii="Courier New" w:hAnsi="Courier New" w:cs="Courier New"/>
          <w:color w:val="0070C0"/>
        </w:rPr>
        <w:t>Subnet_defs::out</w:t>
      </w:r>
      <w:r w:rsidR="00A665B6">
        <w:t xml:space="preserve">) </w:t>
      </w:r>
      <w:r w:rsidRPr="003D35EA">
        <w:t xml:space="preserve">and (2) the name </w:t>
      </w:r>
      <w:r w:rsidRPr="003D35EA">
        <w:lastRenderedPageBreak/>
        <w:t>of the data type of the output port of the coupled model</w:t>
      </w:r>
      <w:r w:rsidR="00A665B6">
        <w:t xml:space="preserve"> (</w:t>
      </w:r>
      <w:r w:rsidR="00A665B6" w:rsidRPr="0097247D">
        <w:rPr>
          <w:rFonts w:ascii="Courier New" w:hAnsi="Courier New" w:cs="Courier New"/>
          <w:color w:val="0070C0"/>
        </w:rPr>
        <w:t>top_out</w:t>
      </w:r>
      <w:r w:rsidR="00A665B6">
        <w:t>)</w:t>
      </w:r>
      <w:r w:rsidRPr="003D35EA">
        <w:t xml:space="preserve">, in this specific order (i.e. form – to). In our example, </w:t>
      </w:r>
      <w:r>
        <w:t xml:space="preserve">we connect the </w:t>
      </w:r>
      <w:r w:rsidRPr="003D35EA">
        <w:rPr>
          <w:rFonts w:ascii="Courier New" w:hAnsi="Courier New" w:cs="Courier New"/>
          <w:color w:val="4472C4" w:themeColor="accent1"/>
        </w:rPr>
        <w:t>out</w:t>
      </w:r>
      <w:r>
        <w:t xml:space="preserve"> port from </w:t>
      </w:r>
      <w:r w:rsidR="00A665B6">
        <w:t>S</w:t>
      </w:r>
      <w:r>
        <w:t>ubnet</w:t>
      </w:r>
      <w:r w:rsidR="00A665B6">
        <w:t>1</w:t>
      </w:r>
      <w:r>
        <w:t xml:space="preserve"> with </w:t>
      </w:r>
      <w:r w:rsidRPr="003D35EA">
        <w:rPr>
          <w:rFonts w:ascii="Courier New" w:hAnsi="Courier New" w:cs="Courier New"/>
          <w:color w:val="4472C4" w:themeColor="accent1"/>
        </w:rPr>
        <w:t>top_out</w:t>
      </w:r>
      <w:r>
        <w:t xml:space="preserve"> of the coupled model</w:t>
      </w:r>
      <w:r w:rsidR="0097247D">
        <w:t xml:space="preserve">. </w:t>
      </w:r>
    </w:p>
    <w:p w14:paraId="0C290794" w14:textId="77777777" w:rsidR="000D0951" w:rsidRDefault="000D0951" w:rsidP="000D0951">
      <w:r w:rsidRPr="00FE253E">
        <w:rPr>
          <w:b/>
          <w:bCs/>
          <w:u w:val="single"/>
        </w:rPr>
        <w:t>PORTS FOR ICs</w:t>
      </w:r>
      <w:r w:rsidRPr="00FE253E">
        <w:rPr>
          <w:u w:val="single"/>
        </w:rPr>
        <w:t>:</w:t>
      </w:r>
      <w:r w:rsidRPr="00FE253E">
        <w:t xml:space="preserve"> ICs are defined using </w:t>
      </w:r>
      <w:r w:rsidRPr="00FE253E">
        <w:rPr>
          <w:rFonts w:ascii="Courier New" w:hAnsi="Courier New" w:cs="Courier New"/>
          <w:b/>
          <w:bCs/>
        </w:rPr>
        <w:t>dynamic::translate::make_IC</w:t>
      </w:r>
      <w:r w:rsidRPr="00FE253E">
        <w:rPr>
          <w:rFonts w:ascii="Courier New" w:hAnsi="Courier New" w:cs="Courier New"/>
        </w:rPr>
        <w:t xml:space="preserve">&lt;&gt;(). </w:t>
      </w:r>
      <w:r w:rsidRPr="00FE253E">
        <w:t>The parameters are (1) the name of the data</w:t>
      </w:r>
      <w:r w:rsidRPr="00FE253E">
        <w:rPr>
          <w:rFonts w:ascii="Courier New" w:hAnsi="Courier New" w:cs="Courier New"/>
        </w:rPr>
        <w:t xml:space="preserve"> </w:t>
      </w:r>
      <w:r w:rsidRPr="00FE253E">
        <w:t>type of the output port of the submodel “from” (</w:t>
      </w:r>
      <w:r w:rsidRPr="00FE253E">
        <w:rPr>
          <w:rFonts w:ascii="Courier New" w:hAnsi="Courier New" w:cs="Courier New"/>
          <w:color w:val="0070C0"/>
        </w:rPr>
        <w:t>iestream_input_defs&lt;Message_t&gt;::out</w:t>
      </w:r>
      <w:r w:rsidRPr="00FE253E">
        <w:t>) and (2) the name of the data type of the input port of the submodel “to” (</w:t>
      </w:r>
      <w:r w:rsidRPr="00FE253E">
        <w:rPr>
          <w:rFonts w:ascii="Courier New" w:hAnsi="Courier New" w:cs="Courier New"/>
          <w:color w:val="0070C0"/>
        </w:rPr>
        <w:t>Subnet_defs::in</w:t>
      </w:r>
      <w:r w:rsidRPr="00FE253E">
        <w:t xml:space="preserve">), in this specific order (i.e. from output port– to input port). In our example, we are connecting the </w:t>
      </w:r>
      <w:r w:rsidRPr="00FE253E">
        <w:rPr>
          <w:rFonts w:ascii="Courier New" w:hAnsi="Courier New" w:cs="Courier New"/>
          <w:color w:val="4472C4" w:themeColor="accent1"/>
        </w:rPr>
        <w:t>out</w:t>
      </w:r>
      <w:r w:rsidRPr="00FE253E">
        <w:t xml:space="preserve"> port from input_reader with </w:t>
      </w:r>
      <w:r w:rsidRPr="00FE253E">
        <w:rPr>
          <w:rFonts w:ascii="Courier New" w:hAnsi="Courier New" w:cs="Courier New"/>
          <w:color w:val="4472C4" w:themeColor="accent1"/>
        </w:rPr>
        <w:t>in</w:t>
      </w:r>
      <w:r w:rsidRPr="00FE253E">
        <w:t xml:space="preserve"> port of Subnet1.</w:t>
      </w:r>
    </w:p>
    <w:p w14:paraId="1D147A2E" w14:textId="77777777" w:rsidR="00A61AB1" w:rsidRDefault="00A61AB1" w:rsidP="00A61AB1">
      <w:pPr>
        <w:pStyle w:val="Heading1"/>
      </w:pPr>
      <w:bookmarkStart w:id="40" w:name="_Toc53043256"/>
      <w:r w:rsidRPr="004F41E2">
        <w:t xml:space="preserve">Defining the </w:t>
      </w:r>
      <w:r>
        <w:t>make file to compile the test</w:t>
      </w:r>
      <w:bookmarkEnd w:id="40"/>
    </w:p>
    <w:p w14:paraId="35A00024" w14:textId="77777777" w:rsidR="00A61AB1" w:rsidRDefault="00A61AB1" w:rsidP="00A61AB1">
      <w:r>
        <w:t>The model we have defined along with the simulator is a regular C++ program. Here, we will explain how to compile the program with a make file.</w:t>
      </w:r>
    </w:p>
    <w:p w14:paraId="56323F37" w14:textId="285EC437" w:rsidR="00A61AB1" w:rsidRDefault="00A61AB1" w:rsidP="00A61AB1">
      <w:r>
        <w:t xml:space="preserve">We first need to create a file </w:t>
      </w:r>
      <w:r w:rsidRPr="00D02547">
        <w:t>called “</w:t>
      </w:r>
      <w:r w:rsidRPr="00D02547">
        <w:rPr>
          <w:rFonts w:ascii="Courier New" w:hAnsi="Courier New" w:cs="Courier New"/>
        </w:rPr>
        <w:t>makefile</w:t>
      </w:r>
      <w:r w:rsidRPr="00D02547">
        <w:t>”. The file</w:t>
      </w:r>
      <w:r>
        <w:t xml:space="preserve"> will have the </w:t>
      </w:r>
      <w:r w:rsidR="00FC4263">
        <w:t>statements</w:t>
      </w:r>
      <w:r w:rsidR="0047583F">
        <w:t xml:space="preserve"> defined in </w:t>
      </w:r>
      <w:r w:rsidR="0047583F">
        <w:fldChar w:fldCharType="begin"/>
      </w:r>
      <w:r w:rsidR="0047583F">
        <w:instrText xml:space="preserve"> REF _Ref21384425 \h </w:instrText>
      </w:r>
      <w:r w:rsidR="0047583F">
        <w:fldChar w:fldCharType="separate"/>
      </w:r>
      <w:r w:rsidR="00786F0A">
        <w:t xml:space="preserve">Figure </w:t>
      </w:r>
      <w:r w:rsidR="00786F0A">
        <w:rPr>
          <w:noProof/>
        </w:rPr>
        <w:t>11</w:t>
      </w:r>
      <w:r w:rsidR="0047583F">
        <w:fldChar w:fldCharType="end"/>
      </w:r>
      <w:r>
        <w:t>:</w:t>
      </w:r>
    </w:p>
    <w:p w14:paraId="60B00E86"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CC=g++</w:t>
      </w:r>
    </w:p>
    <w:p w14:paraId="5D2A19F2"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CFLAGS=-std=c++17</w:t>
      </w:r>
    </w:p>
    <w:p w14:paraId="33324F01" w14:textId="77777777" w:rsidR="00A61AB1" w:rsidRPr="00FB6355"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2C0D9708"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INCLUDECADMIUM=-I ../../cadmium/include</w:t>
      </w:r>
    </w:p>
    <w:p w14:paraId="2067D431"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INCLUDEDESTIMES=-I ../../DESTimes/include</w:t>
      </w:r>
    </w:p>
    <w:p w14:paraId="4A441DD0" w14:textId="77777777" w:rsidR="00A61AB1" w:rsidRPr="00FB6355"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32388F60"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A61AB1">
        <w:rPr>
          <w:rFonts w:ascii="Courier New" w:hAnsi="Courier New" w:cs="Courier New"/>
          <w:b/>
          <w:bCs/>
          <w:sz w:val="20"/>
          <w:szCs w:val="20"/>
        </w:rPr>
        <w:t>#CREATE BIN AND BUILD FOLDERS TO SAVE THE COMPILED FILES DURING RUNTIME</w:t>
      </w:r>
    </w:p>
    <w:p w14:paraId="3EE13569"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191FD0">
        <w:rPr>
          <w:rFonts w:ascii="Courier New" w:hAnsi="Courier New" w:cs="Courier New"/>
          <w:color w:val="0070C0"/>
          <w:sz w:val="20"/>
          <w:szCs w:val="20"/>
        </w:rPr>
        <w:t xml:space="preserve">bin_folder </w:t>
      </w:r>
      <w:r w:rsidRPr="00A61AB1">
        <w:rPr>
          <w:rFonts w:ascii="Courier New" w:hAnsi="Courier New" w:cs="Courier New"/>
          <w:sz w:val="20"/>
          <w:szCs w:val="20"/>
        </w:rPr>
        <w:t>:= $(shell mkdir</w:t>
      </w:r>
      <w:r w:rsidR="00191FD0">
        <w:rPr>
          <w:rFonts w:ascii="Courier New" w:hAnsi="Courier New" w:cs="Courier New"/>
          <w:sz w:val="20"/>
          <w:szCs w:val="20"/>
        </w:rPr>
        <w:t xml:space="preserve"> -p</w:t>
      </w:r>
      <w:r w:rsidRPr="00A61AB1">
        <w:rPr>
          <w:rFonts w:ascii="Courier New" w:hAnsi="Courier New" w:cs="Courier New"/>
          <w:sz w:val="20"/>
          <w:szCs w:val="20"/>
        </w:rPr>
        <w:t xml:space="preserve"> </w:t>
      </w:r>
      <w:r w:rsidRPr="00191FD0">
        <w:rPr>
          <w:rFonts w:ascii="Courier New" w:hAnsi="Courier New" w:cs="Courier New"/>
          <w:color w:val="0070C0"/>
          <w:sz w:val="20"/>
          <w:szCs w:val="20"/>
        </w:rPr>
        <w:t>bin</w:t>
      </w:r>
      <w:r w:rsidRPr="00A61AB1">
        <w:rPr>
          <w:rFonts w:ascii="Courier New" w:hAnsi="Courier New" w:cs="Courier New"/>
          <w:sz w:val="20"/>
          <w:szCs w:val="20"/>
        </w:rPr>
        <w:t>)</w:t>
      </w:r>
    </w:p>
    <w:p w14:paraId="60CAC752"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D02547">
        <w:rPr>
          <w:rFonts w:ascii="Courier New" w:hAnsi="Courier New" w:cs="Courier New"/>
          <w:color w:val="0070C0"/>
          <w:sz w:val="20"/>
          <w:szCs w:val="20"/>
        </w:rPr>
        <w:t>build</w:t>
      </w:r>
      <w:r w:rsidRPr="00191FD0">
        <w:rPr>
          <w:rFonts w:ascii="Courier New" w:hAnsi="Courier New" w:cs="Courier New"/>
          <w:color w:val="0070C0"/>
          <w:sz w:val="20"/>
          <w:szCs w:val="20"/>
        </w:rPr>
        <w:t xml:space="preserve">_folder </w:t>
      </w:r>
      <w:r w:rsidRPr="00A61AB1">
        <w:rPr>
          <w:rFonts w:ascii="Courier New" w:hAnsi="Courier New" w:cs="Courier New"/>
          <w:sz w:val="20"/>
          <w:szCs w:val="20"/>
        </w:rPr>
        <w:t xml:space="preserve">:= $(shell mkdir </w:t>
      </w:r>
      <w:r w:rsidR="00191FD0">
        <w:rPr>
          <w:rFonts w:ascii="Courier New" w:hAnsi="Courier New" w:cs="Courier New"/>
          <w:sz w:val="20"/>
          <w:szCs w:val="20"/>
        </w:rPr>
        <w:t xml:space="preserve">-p </w:t>
      </w:r>
      <w:r w:rsidRPr="00191FD0">
        <w:rPr>
          <w:rFonts w:ascii="Courier New" w:hAnsi="Courier New" w:cs="Courier New"/>
          <w:color w:val="0070C0"/>
          <w:sz w:val="20"/>
          <w:szCs w:val="20"/>
        </w:rPr>
        <w:t>build</w:t>
      </w:r>
      <w:r w:rsidRPr="00A61AB1">
        <w:rPr>
          <w:rFonts w:ascii="Courier New" w:hAnsi="Courier New" w:cs="Courier New"/>
          <w:sz w:val="20"/>
          <w:szCs w:val="20"/>
        </w:rPr>
        <w:t>)</w:t>
      </w:r>
    </w:p>
    <w:p w14:paraId="5E4D8E3F"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191FD0">
        <w:rPr>
          <w:rFonts w:ascii="Courier New" w:hAnsi="Courier New" w:cs="Courier New"/>
          <w:color w:val="0070C0"/>
          <w:sz w:val="20"/>
          <w:szCs w:val="20"/>
        </w:rPr>
        <w:t xml:space="preserve">results_folder </w:t>
      </w:r>
      <w:r w:rsidRPr="00A61AB1">
        <w:rPr>
          <w:rFonts w:ascii="Courier New" w:hAnsi="Courier New" w:cs="Courier New"/>
          <w:sz w:val="20"/>
          <w:szCs w:val="20"/>
        </w:rPr>
        <w:t xml:space="preserve">:= $(shell mkdir </w:t>
      </w:r>
      <w:r w:rsidR="00191FD0">
        <w:rPr>
          <w:rFonts w:ascii="Courier New" w:hAnsi="Courier New" w:cs="Courier New"/>
          <w:sz w:val="20"/>
          <w:szCs w:val="20"/>
        </w:rPr>
        <w:t xml:space="preserve">-p </w:t>
      </w:r>
      <w:r w:rsidRPr="00191FD0">
        <w:rPr>
          <w:rFonts w:ascii="Courier New" w:hAnsi="Courier New" w:cs="Courier New"/>
          <w:color w:val="0070C0"/>
          <w:sz w:val="20"/>
          <w:szCs w:val="20"/>
        </w:rPr>
        <w:t>simulation_results</w:t>
      </w:r>
      <w:r w:rsidRPr="00A61AB1">
        <w:rPr>
          <w:rFonts w:ascii="Courier New" w:hAnsi="Courier New" w:cs="Courier New"/>
          <w:sz w:val="20"/>
          <w:szCs w:val="20"/>
        </w:rPr>
        <w:t>)</w:t>
      </w:r>
    </w:p>
    <w:p w14:paraId="6056F195" w14:textId="77777777" w:rsidR="00A61AB1" w:rsidRPr="00FB6355"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027ED426" w14:textId="77777777" w:rsidR="00A61AB1" w:rsidRPr="0063497D"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63497D">
        <w:rPr>
          <w:rFonts w:ascii="Courier New" w:hAnsi="Courier New" w:cs="Courier New"/>
          <w:b/>
          <w:bCs/>
          <w:sz w:val="20"/>
          <w:szCs w:val="20"/>
        </w:rPr>
        <w:t>#TARGET TO COMPILE SUBNET TEST</w:t>
      </w:r>
    </w:p>
    <w:p w14:paraId="569D6250" w14:textId="77777777" w:rsidR="009B22E7" w:rsidRPr="00A61AB1" w:rsidRDefault="009B22E7" w:rsidP="009B22E7">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D02547">
        <w:rPr>
          <w:rFonts w:ascii="Courier New" w:hAnsi="Courier New" w:cs="Courier New"/>
          <w:color w:val="0070C0"/>
          <w:sz w:val="20"/>
          <w:szCs w:val="20"/>
        </w:rPr>
        <w:t>message.o</w:t>
      </w:r>
      <w:r w:rsidRPr="00A61AB1">
        <w:rPr>
          <w:rFonts w:ascii="Courier New" w:hAnsi="Courier New" w:cs="Courier New"/>
          <w:sz w:val="20"/>
          <w:szCs w:val="20"/>
        </w:rPr>
        <w:t xml:space="preserve">: </w:t>
      </w:r>
      <w:r w:rsidRPr="00D02547">
        <w:rPr>
          <w:rFonts w:ascii="Courier New" w:hAnsi="Courier New" w:cs="Courier New"/>
          <w:color w:val="0070C0"/>
          <w:sz w:val="20"/>
          <w:szCs w:val="20"/>
        </w:rPr>
        <w:t>data_structures/message.cpp</w:t>
      </w:r>
    </w:p>
    <w:p w14:paraId="6ED16CDB" w14:textId="77777777" w:rsidR="009B22E7" w:rsidRPr="00A61AB1" w:rsidRDefault="009B22E7" w:rsidP="009B22E7">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ab/>
        <w:t xml:space="preserve">$(CC) -g -c $(CFLAGS) $(INCLUDECADMIUM) $(INCLUDEDESTIMES) </w:t>
      </w:r>
      <w:r w:rsidRPr="00D02547">
        <w:rPr>
          <w:rFonts w:ascii="Courier New" w:hAnsi="Courier New" w:cs="Courier New"/>
          <w:color w:val="0070C0"/>
          <w:sz w:val="20"/>
          <w:szCs w:val="20"/>
        </w:rPr>
        <w:t xml:space="preserve">data_structures/message.cpp </w:t>
      </w:r>
      <w:r w:rsidRPr="00A61AB1">
        <w:rPr>
          <w:rFonts w:ascii="Courier New" w:hAnsi="Courier New" w:cs="Courier New"/>
          <w:sz w:val="20"/>
          <w:szCs w:val="20"/>
        </w:rPr>
        <w:t xml:space="preserve">-o </w:t>
      </w:r>
      <w:r w:rsidRPr="00D02547">
        <w:rPr>
          <w:rFonts w:ascii="Courier New" w:hAnsi="Courier New" w:cs="Courier New"/>
          <w:color w:val="0070C0"/>
          <w:sz w:val="20"/>
          <w:szCs w:val="20"/>
        </w:rPr>
        <w:t>build/message.o</w:t>
      </w:r>
    </w:p>
    <w:p w14:paraId="7349FD93" w14:textId="77777777" w:rsidR="009B22E7" w:rsidRPr="00FB6355" w:rsidRDefault="009B22E7" w:rsidP="009B22E7">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7891DF85" w14:textId="77777777" w:rsidR="009B22E7" w:rsidRPr="00A61AB1" w:rsidRDefault="009B22E7" w:rsidP="009B22E7">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D02547">
        <w:rPr>
          <w:rFonts w:ascii="Courier New" w:hAnsi="Courier New" w:cs="Courier New"/>
          <w:color w:val="0070C0"/>
          <w:sz w:val="20"/>
          <w:szCs w:val="20"/>
        </w:rPr>
        <w:t>main_subnet_test.o</w:t>
      </w:r>
      <w:r w:rsidRPr="00A61AB1">
        <w:rPr>
          <w:rFonts w:ascii="Courier New" w:hAnsi="Courier New" w:cs="Courier New"/>
          <w:sz w:val="20"/>
          <w:szCs w:val="20"/>
        </w:rPr>
        <w:t xml:space="preserve">: </w:t>
      </w:r>
      <w:r w:rsidRPr="00D02547">
        <w:rPr>
          <w:rFonts w:ascii="Courier New" w:hAnsi="Courier New" w:cs="Courier New"/>
          <w:color w:val="0070C0"/>
          <w:sz w:val="20"/>
          <w:szCs w:val="20"/>
        </w:rPr>
        <w:t>test/main_subnet_test.cpp</w:t>
      </w:r>
    </w:p>
    <w:p w14:paraId="0F38D98C" w14:textId="77777777" w:rsidR="009B22E7" w:rsidRPr="00A61AB1" w:rsidRDefault="009B22E7" w:rsidP="009B22E7">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ab/>
        <w:t xml:space="preserve">$(CC) -g -c $(CFLAGS) $(INCLUDECADMIUM) $(INCLUDEDESTIMES) </w:t>
      </w:r>
      <w:r w:rsidRPr="00D02547">
        <w:rPr>
          <w:rFonts w:ascii="Courier New" w:hAnsi="Courier New" w:cs="Courier New"/>
          <w:color w:val="0070C0"/>
          <w:sz w:val="20"/>
          <w:szCs w:val="20"/>
        </w:rPr>
        <w:t xml:space="preserve">test/main_subnet_test.cpp </w:t>
      </w:r>
      <w:r w:rsidRPr="00A61AB1">
        <w:rPr>
          <w:rFonts w:ascii="Courier New" w:hAnsi="Courier New" w:cs="Courier New"/>
          <w:sz w:val="20"/>
          <w:szCs w:val="20"/>
        </w:rPr>
        <w:t xml:space="preserve">-o </w:t>
      </w:r>
      <w:r w:rsidRPr="00D02547">
        <w:rPr>
          <w:rFonts w:ascii="Courier New" w:hAnsi="Courier New" w:cs="Courier New"/>
          <w:color w:val="0070C0"/>
          <w:sz w:val="20"/>
          <w:szCs w:val="20"/>
        </w:rPr>
        <w:t>build/main_subnet_test.o</w:t>
      </w:r>
    </w:p>
    <w:p w14:paraId="12FE7673" w14:textId="77777777" w:rsidR="009B22E7" w:rsidRPr="00FB6355" w:rsidRDefault="009B22E7"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4712E228" w14:textId="77777777" w:rsidR="00A61AB1" w:rsidRPr="00D02547"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color w:val="0070C0"/>
          <w:sz w:val="20"/>
          <w:szCs w:val="20"/>
        </w:rPr>
      </w:pPr>
      <w:r w:rsidRPr="00D02547">
        <w:rPr>
          <w:rFonts w:ascii="Courier New" w:hAnsi="Courier New" w:cs="Courier New"/>
          <w:color w:val="0070C0"/>
          <w:sz w:val="20"/>
          <w:szCs w:val="20"/>
        </w:rPr>
        <w:t>tests</w:t>
      </w:r>
      <w:r w:rsidRPr="00A61AB1">
        <w:rPr>
          <w:rFonts w:ascii="Courier New" w:hAnsi="Courier New" w:cs="Courier New"/>
          <w:sz w:val="20"/>
          <w:szCs w:val="20"/>
        </w:rPr>
        <w:t xml:space="preserve">: </w:t>
      </w:r>
      <w:r w:rsidRPr="00D02547">
        <w:rPr>
          <w:rFonts w:ascii="Courier New" w:hAnsi="Courier New" w:cs="Courier New"/>
          <w:color w:val="0070C0"/>
          <w:sz w:val="20"/>
          <w:szCs w:val="20"/>
        </w:rPr>
        <w:t>main_subnet_test.o message.o</w:t>
      </w:r>
    </w:p>
    <w:p w14:paraId="3A7B0434"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ab/>
        <w:t xml:space="preserve">$(CC) -g -o </w:t>
      </w:r>
      <w:r w:rsidRPr="00D02547">
        <w:rPr>
          <w:rFonts w:ascii="Courier New" w:hAnsi="Courier New" w:cs="Courier New"/>
          <w:color w:val="0070C0"/>
          <w:sz w:val="20"/>
          <w:szCs w:val="20"/>
        </w:rPr>
        <w:t>bin/SUBNET_TEST build/main_subnet_test.o build/message.o</w:t>
      </w:r>
    </w:p>
    <w:p w14:paraId="1C5D1968" w14:textId="77777777" w:rsidR="00A61AB1" w:rsidRPr="00FB6355"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3AA46E71" w14:textId="77777777" w:rsidR="00191FD0" w:rsidRPr="0063497D" w:rsidRDefault="00191FD0" w:rsidP="00191FD0">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63497D">
        <w:rPr>
          <w:rFonts w:ascii="Courier New" w:hAnsi="Courier New" w:cs="Courier New"/>
          <w:b/>
          <w:bCs/>
          <w:sz w:val="20"/>
          <w:szCs w:val="20"/>
        </w:rPr>
        <w:t>#TARGET TO COMPILE EVERYTHING</w:t>
      </w:r>
    </w:p>
    <w:p w14:paraId="512DBFB7" w14:textId="77777777" w:rsidR="00191FD0" w:rsidRPr="00A61AB1" w:rsidRDefault="00191FD0" w:rsidP="00191FD0">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 xml:space="preserve">all: </w:t>
      </w:r>
      <w:r w:rsidRPr="00D02547">
        <w:rPr>
          <w:rFonts w:ascii="Courier New" w:hAnsi="Courier New" w:cs="Courier New"/>
          <w:color w:val="0070C0"/>
          <w:sz w:val="20"/>
          <w:szCs w:val="20"/>
        </w:rPr>
        <w:t>tests</w:t>
      </w:r>
    </w:p>
    <w:p w14:paraId="6320A113" w14:textId="77777777" w:rsidR="00191FD0" w:rsidRPr="00FB6355" w:rsidRDefault="00191FD0"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18"/>
          <w:szCs w:val="18"/>
        </w:rPr>
      </w:pPr>
    </w:p>
    <w:p w14:paraId="75D04EAF" w14:textId="77777777" w:rsidR="00A61AB1" w:rsidRPr="0063497D"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63497D">
        <w:rPr>
          <w:rFonts w:ascii="Courier New" w:hAnsi="Courier New" w:cs="Courier New"/>
          <w:b/>
          <w:bCs/>
          <w:sz w:val="20"/>
          <w:szCs w:val="20"/>
        </w:rPr>
        <w:t>#CLEAN COMMANDS</w:t>
      </w:r>
    </w:p>
    <w:p w14:paraId="53678848"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 xml:space="preserve">clean: </w:t>
      </w:r>
    </w:p>
    <w:p w14:paraId="45E423F9" w14:textId="77777777" w:rsidR="00A61AB1" w:rsidRPr="00A61AB1" w:rsidRDefault="00A61AB1" w:rsidP="00A61AB1">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61AB1">
        <w:rPr>
          <w:rFonts w:ascii="Courier New" w:hAnsi="Courier New" w:cs="Courier New"/>
          <w:sz w:val="20"/>
          <w:szCs w:val="20"/>
        </w:rPr>
        <w:tab/>
      </w:r>
      <w:r w:rsidRPr="00D02547">
        <w:rPr>
          <w:rFonts w:ascii="Courier New" w:hAnsi="Courier New" w:cs="Courier New"/>
          <w:color w:val="0070C0"/>
          <w:sz w:val="20"/>
          <w:szCs w:val="20"/>
        </w:rPr>
        <w:t>rm -f bin/* build/*</w:t>
      </w:r>
    </w:p>
    <w:p w14:paraId="5C44DDEC" w14:textId="4CEB4B5B" w:rsidR="00A61AB1" w:rsidRDefault="0047583F" w:rsidP="0047583F">
      <w:pPr>
        <w:pStyle w:val="Caption"/>
      </w:pPr>
      <w:bookmarkStart w:id="41" w:name="_Ref21384425"/>
      <w:r>
        <w:t xml:space="preserve">Figure </w:t>
      </w:r>
      <w:r>
        <w:fldChar w:fldCharType="begin"/>
      </w:r>
      <w:r>
        <w:instrText xml:space="preserve"> SEQ Figure \* ARABIC </w:instrText>
      </w:r>
      <w:r>
        <w:fldChar w:fldCharType="separate"/>
      </w:r>
      <w:r w:rsidR="00786F0A">
        <w:rPr>
          <w:noProof/>
        </w:rPr>
        <w:t>11</w:t>
      </w:r>
      <w:r>
        <w:fldChar w:fldCharType="end"/>
      </w:r>
      <w:bookmarkEnd w:id="41"/>
      <w:r>
        <w:t>. Make file to compile the subnet test</w:t>
      </w:r>
    </w:p>
    <w:p w14:paraId="5902981A" w14:textId="77777777" w:rsidR="00A61AB1" w:rsidRPr="00D02547" w:rsidRDefault="0063497D" w:rsidP="00A61AB1">
      <w:r w:rsidRPr="00D02547">
        <w:t xml:space="preserve">First, we define the compiler we are using, in this case, </w:t>
      </w:r>
      <w:r w:rsidRPr="00D02547">
        <w:rPr>
          <w:rFonts w:ascii="Courier New" w:hAnsi="Courier New" w:cs="Courier New"/>
        </w:rPr>
        <w:t>g++.</w:t>
      </w:r>
      <w:r w:rsidRPr="00D02547">
        <w:t xml:space="preserve"> </w:t>
      </w:r>
    </w:p>
    <w:p w14:paraId="5391F077" w14:textId="77777777" w:rsidR="00A61AB1" w:rsidRPr="00D02547" w:rsidRDefault="0063497D" w:rsidP="00A61AB1">
      <w:r w:rsidRPr="00D02547">
        <w:t>Then we need to define the C++ standard we are using, in this case</w:t>
      </w:r>
      <w:r w:rsidR="00407491" w:rsidRPr="00D02547">
        <w:t>,</w:t>
      </w:r>
      <w:r w:rsidRPr="00D02547">
        <w:t xml:space="preserve"> C++17</w:t>
      </w:r>
      <w:r w:rsidR="00FC4263" w:rsidRPr="00D02547">
        <w:t>.</w:t>
      </w:r>
    </w:p>
    <w:p w14:paraId="20C2E8F6" w14:textId="77777777" w:rsidR="0063497D" w:rsidRPr="00D02547" w:rsidRDefault="0063497D" w:rsidP="0063497D">
      <w:r w:rsidRPr="00D02547">
        <w:t xml:space="preserve">We also need to define the paths to Cadmium and DESTimes libraries, so the compiler can find the files we specified in the #includes &lt;&gt;. We define the paths in the </w:t>
      </w:r>
      <w:r w:rsidRPr="00D02547">
        <w:rPr>
          <w:rFonts w:ascii="Courier New" w:hAnsi="Courier New" w:cs="Courier New"/>
        </w:rPr>
        <w:t xml:space="preserve">INCLUDECADMIUM </w:t>
      </w:r>
      <w:r w:rsidRPr="00D02547">
        <w:t>and</w:t>
      </w:r>
      <w:r w:rsidRPr="00D02547">
        <w:rPr>
          <w:rFonts w:ascii="Courier New" w:hAnsi="Courier New" w:cs="Courier New"/>
        </w:rPr>
        <w:t xml:space="preserve"> INCLUDEDESTIMES </w:t>
      </w:r>
      <w:r w:rsidRPr="00D02547">
        <w:t>variables. In a</w:t>
      </w:r>
      <w:r w:rsidRPr="00D02547">
        <w:rPr>
          <w:rFonts w:ascii="Courier New" w:hAnsi="Courier New" w:cs="Courier New"/>
        </w:rPr>
        <w:t xml:space="preserve"> makefile</w:t>
      </w:r>
      <w:r w:rsidRPr="00D02547">
        <w:t>, a path is preceded by</w:t>
      </w:r>
      <w:r w:rsidRPr="00D02547">
        <w:rPr>
          <w:rFonts w:ascii="Courier New" w:hAnsi="Courier New" w:cs="Courier New"/>
        </w:rPr>
        <w:t xml:space="preserve"> -I. </w:t>
      </w:r>
      <w:r w:rsidRPr="00D02547">
        <w:t xml:space="preserve">The paths are relative from the location of the make file. If we download the simulator as explained at the beginning of the manual and we create new models </w:t>
      </w:r>
      <w:r w:rsidRPr="00D02547">
        <w:lastRenderedPageBreak/>
        <w:t>inside the folder “DEVS-Models” following the same structure as in the ABP, we will not need to modify these paths.</w:t>
      </w:r>
    </w:p>
    <w:p w14:paraId="706FF623" w14:textId="77777777" w:rsidR="0063497D" w:rsidRPr="00D02547" w:rsidRDefault="00FC4263" w:rsidP="0063497D">
      <w:r w:rsidRPr="00D02547">
        <w:t>W</w:t>
      </w:r>
      <w:r w:rsidR="0063497D" w:rsidRPr="00D02547">
        <w:t xml:space="preserve">e store intermediate built files in a folder called </w:t>
      </w:r>
      <w:r w:rsidR="0063497D" w:rsidRPr="00D02547">
        <w:rPr>
          <w:rFonts w:ascii="Courier New" w:hAnsi="Courier New" w:cs="Courier New"/>
        </w:rPr>
        <w:t>build</w:t>
      </w:r>
      <w:r w:rsidRPr="00D02547">
        <w:t>;</w:t>
      </w:r>
      <w:r w:rsidR="0063497D" w:rsidRPr="00D02547">
        <w:t xml:space="preserve"> the executables in a folder called </w:t>
      </w:r>
      <w:r w:rsidR="0063497D" w:rsidRPr="00D02547">
        <w:rPr>
          <w:rFonts w:ascii="Courier New" w:hAnsi="Courier New" w:cs="Courier New"/>
        </w:rPr>
        <w:t>bin</w:t>
      </w:r>
      <w:r w:rsidR="0063497D" w:rsidRPr="00D02547">
        <w:t xml:space="preserve"> and the simulation results in a folder called </w:t>
      </w:r>
      <w:r w:rsidR="0063497D" w:rsidRPr="00D02547">
        <w:rPr>
          <w:rFonts w:ascii="Courier New" w:hAnsi="Courier New" w:cs="Courier New"/>
        </w:rPr>
        <w:t>simulation_results</w:t>
      </w:r>
      <w:r w:rsidR="0063497D" w:rsidRPr="00D02547">
        <w:t xml:space="preserve">. To do so, we need to </w:t>
      </w:r>
      <w:r w:rsidR="00CD237E" w:rsidRPr="00D02547">
        <w:t>be</w:t>
      </w:r>
      <w:r w:rsidR="0063497D" w:rsidRPr="00D02547">
        <w:t xml:space="preserve"> sure that these folders exist, and if they do not exis</w:t>
      </w:r>
      <w:r w:rsidR="00D9787E" w:rsidRPr="00D02547">
        <w:t>t,</w:t>
      </w:r>
      <w:r w:rsidR="0063497D" w:rsidRPr="00D02547">
        <w:t xml:space="preserve"> we need to create them.</w:t>
      </w:r>
      <w:r w:rsidRPr="00D02547">
        <w:t xml:space="preserve"> We can do this in the makefile as follows:</w:t>
      </w:r>
    </w:p>
    <w:p w14:paraId="12429594" w14:textId="77777777" w:rsidR="00D9787E" w:rsidRPr="00D02547" w:rsidRDefault="00D9787E" w:rsidP="00BF7E1E">
      <w:pPr>
        <w:rPr>
          <w:rFonts w:ascii="Courier New" w:hAnsi="Courier New" w:cs="Courier New"/>
          <w:b/>
          <w:bCs/>
        </w:rPr>
      </w:pPr>
      <w:r w:rsidRPr="00D02547">
        <w:rPr>
          <w:rFonts w:ascii="Courier New" w:hAnsi="Courier New" w:cs="Courier New"/>
          <w:b/>
          <w:bCs/>
          <w:color w:val="0070C0"/>
        </w:rPr>
        <w:t xml:space="preserve">command_name </w:t>
      </w:r>
      <w:r w:rsidRPr="00D02547">
        <w:rPr>
          <w:rFonts w:ascii="Courier New" w:hAnsi="Courier New" w:cs="Courier New"/>
          <w:b/>
          <w:bCs/>
        </w:rPr>
        <w:t>:= $(shell mkdir</w:t>
      </w:r>
      <w:r w:rsidR="00C86B23" w:rsidRPr="00D02547">
        <w:rPr>
          <w:rFonts w:ascii="Courier New" w:hAnsi="Courier New" w:cs="Courier New"/>
          <w:b/>
          <w:bCs/>
        </w:rPr>
        <w:t xml:space="preserve"> -p</w:t>
      </w:r>
      <w:r w:rsidRPr="00D02547">
        <w:rPr>
          <w:rFonts w:ascii="Courier New" w:hAnsi="Courier New" w:cs="Courier New"/>
          <w:b/>
          <w:bCs/>
        </w:rPr>
        <w:t xml:space="preserve"> </w:t>
      </w:r>
      <w:r w:rsidRPr="00D02547">
        <w:rPr>
          <w:rFonts w:ascii="Courier New" w:hAnsi="Courier New" w:cs="Courier New"/>
          <w:b/>
          <w:bCs/>
          <w:color w:val="0070C0"/>
        </w:rPr>
        <w:t>folder_name</w:t>
      </w:r>
      <w:r w:rsidRPr="00D02547">
        <w:rPr>
          <w:rFonts w:ascii="Courier New" w:hAnsi="Courier New" w:cs="Courier New"/>
          <w:b/>
          <w:bCs/>
        </w:rPr>
        <w:t>)</w:t>
      </w:r>
    </w:p>
    <w:p w14:paraId="1F7101CB" w14:textId="77777777" w:rsidR="00D9787E" w:rsidRPr="00D02547" w:rsidRDefault="00D9787E" w:rsidP="0063497D">
      <w:r w:rsidRPr="00D02547">
        <w:t xml:space="preserve">We need to assign a name to the make file command, in this generic case </w:t>
      </w:r>
      <w:r w:rsidRPr="00D02547">
        <w:rPr>
          <w:rFonts w:ascii="Courier New" w:hAnsi="Courier New" w:cs="Courier New"/>
          <w:b/>
          <w:bCs/>
          <w:color w:val="0070C0"/>
        </w:rPr>
        <w:t>command_name</w:t>
      </w:r>
      <w:r w:rsidRPr="00D02547">
        <w:t>, we then write a shell command to create the directory if it does not exi</w:t>
      </w:r>
      <w:r w:rsidR="00407491" w:rsidRPr="00D02547">
        <w:t>s</w:t>
      </w:r>
      <w:r w:rsidRPr="00D02547">
        <w:t xml:space="preserve">t. </w:t>
      </w:r>
      <w:r w:rsidRPr="00D02547">
        <w:rPr>
          <w:rFonts w:ascii="Courier New" w:hAnsi="Courier New" w:cs="Courier New"/>
          <w:b/>
          <w:bCs/>
        </w:rPr>
        <w:t xml:space="preserve">mkdir </w:t>
      </w:r>
      <w:r w:rsidRPr="00D02547">
        <w:t>creates a directory</w:t>
      </w:r>
      <w:r w:rsidRPr="00D02547">
        <w:rPr>
          <w:rFonts w:ascii="Courier New" w:hAnsi="Courier New" w:cs="Courier New"/>
          <w:b/>
          <w:bCs/>
        </w:rPr>
        <w:t xml:space="preserve"> </w:t>
      </w:r>
      <w:r w:rsidRPr="00D02547">
        <w:t>with the name</w:t>
      </w:r>
      <w:r w:rsidRPr="00D02547">
        <w:rPr>
          <w:rFonts w:ascii="Courier New" w:hAnsi="Courier New" w:cs="Courier New"/>
          <w:b/>
          <w:bCs/>
        </w:rPr>
        <w:t xml:space="preserve"> </w:t>
      </w:r>
      <w:r w:rsidRPr="00D02547">
        <w:rPr>
          <w:rFonts w:ascii="Courier New" w:hAnsi="Courier New" w:cs="Courier New"/>
          <w:b/>
          <w:bCs/>
          <w:color w:val="0070C0"/>
        </w:rPr>
        <w:t>folder_name</w:t>
      </w:r>
      <w:r w:rsidRPr="00D02547">
        <w:t>.</w:t>
      </w:r>
      <w:r w:rsidR="00191FD0" w:rsidRPr="00D02547">
        <w:t xml:space="preserve"> The </w:t>
      </w:r>
      <w:r w:rsidR="00191FD0" w:rsidRPr="00D02547">
        <w:rPr>
          <w:b/>
          <w:bCs/>
        </w:rPr>
        <w:t>-p</w:t>
      </w:r>
      <w:r w:rsidR="00191FD0" w:rsidRPr="00D02547">
        <w:t xml:space="preserve"> option specif</w:t>
      </w:r>
      <w:r w:rsidR="00C86B23" w:rsidRPr="00D02547">
        <w:t>ies create the directory</w:t>
      </w:r>
      <w:r w:rsidR="009B22E7" w:rsidRPr="00D02547">
        <w:t xml:space="preserve"> </w:t>
      </w:r>
      <w:r w:rsidR="009B22E7" w:rsidRPr="00D02547">
        <w:rPr>
          <w:u w:val="single"/>
        </w:rPr>
        <w:t>only</w:t>
      </w:r>
      <w:r w:rsidR="00C86B23" w:rsidRPr="00D02547">
        <w:t xml:space="preserve"> if it does not already exi</w:t>
      </w:r>
      <w:r w:rsidR="00407491" w:rsidRPr="00D02547">
        <w:t>s</w:t>
      </w:r>
      <w:r w:rsidR="00C86B23" w:rsidRPr="00D02547">
        <w:t xml:space="preserve">t. </w:t>
      </w:r>
      <w:r w:rsidRPr="00D02547">
        <w:t xml:space="preserve">In our case, we create the folders: </w:t>
      </w:r>
      <w:r w:rsidRPr="00D02547">
        <w:rPr>
          <w:rFonts w:ascii="Courier New" w:hAnsi="Courier New" w:cs="Courier New"/>
          <w:b/>
          <w:bCs/>
        </w:rPr>
        <w:t>build</w:t>
      </w:r>
      <w:r w:rsidRPr="00D02547">
        <w:t xml:space="preserve">, </w:t>
      </w:r>
      <w:r w:rsidRPr="00D02547">
        <w:rPr>
          <w:rFonts w:ascii="Courier New" w:hAnsi="Courier New" w:cs="Courier New"/>
          <w:b/>
          <w:bCs/>
        </w:rPr>
        <w:t>bin</w:t>
      </w:r>
      <w:r w:rsidRPr="00D02547">
        <w:t xml:space="preserve"> and </w:t>
      </w:r>
      <w:r w:rsidRPr="00D02547">
        <w:rPr>
          <w:rFonts w:ascii="Courier New" w:hAnsi="Courier New" w:cs="Courier New"/>
          <w:b/>
          <w:bCs/>
        </w:rPr>
        <w:t>simulation_results</w:t>
      </w:r>
      <w:r w:rsidRPr="00D02547">
        <w:t>.</w:t>
      </w:r>
    </w:p>
    <w:p w14:paraId="4D5E96F9" w14:textId="77777777" w:rsidR="009B22E7" w:rsidRPr="00D02547" w:rsidRDefault="009B22E7" w:rsidP="009B22E7">
      <w:r w:rsidRPr="00D02547">
        <w:t>We then specify how to create the executable to run the subnet test. To create the executable, we first need to create the object files (.o) of all the cpp files involved in our program, in this case</w:t>
      </w:r>
      <w:r w:rsidR="00407491" w:rsidRPr="00D02547">
        <w:t>,</w:t>
      </w:r>
      <w:r w:rsidRPr="00D02547">
        <w:t xml:space="preserve"> </w:t>
      </w:r>
      <w:r w:rsidRPr="00D02547">
        <w:rPr>
          <w:rFonts w:ascii="Courier New" w:hAnsi="Courier New" w:cs="Courier New"/>
        </w:rPr>
        <w:t>message.cpp</w:t>
      </w:r>
      <w:r w:rsidRPr="00D02547">
        <w:t xml:space="preserve"> and </w:t>
      </w:r>
      <w:r w:rsidRPr="00D02547">
        <w:rPr>
          <w:rFonts w:ascii="Courier New" w:hAnsi="Courier New" w:cs="Courier New"/>
        </w:rPr>
        <w:t>main_subnet_test.cpp</w:t>
      </w:r>
      <w:r w:rsidRPr="00D02547">
        <w:t>. The object files contain the compiled code.</w:t>
      </w:r>
    </w:p>
    <w:p w14:paraId="40D29A36" w14:textId="77777777" w:rsidR="009B22E7" w:rsidRPr="00D02547" w:rsidRDefault="009B22E7" w:rsidP="009B22E7">
      <w:r w:rsidRPr="00D02547">
        <w:t>To generate an object file</w:t>
      </w:r>
      <w:r w:rsidR="00AB44B0" w:rsidRPr="00D02547">
        <w:t xml:space="preserve"> in the context of our simulator,</w:t>
      </w:r>
      <w:r w:rsidRPr="00D02547">
        <w:t xml:space="preserve"> we need to use the following </w:t>
      </w:r>
      <w:r w:rsidR="00FC4263" w:rsidRPr="00D02547">
        <w:t>statements</w:t>
      </w:r>
      <w:r w:rsidR="00AB44B0" w:rsidRPr="00D02547">
        <w:t xml:space="preserve">: </w:t>
      </w:r>
    </w:p>
    <w:p w14:paraId="6A72D598" w14:textId="77777777" w:rsidR="009B22E7" w:rsidRPr="00A61AB1" w:rsidRDefault="009B22E7" w:rsidP="009B22E7">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9B22E7">
        <w:rPr>
          <w:rFonts w:ascii="Courier New" w:hAnsi="Courier New" w:cs="Courier New"/>
          <w:color w:val="0070C0"/>
          <w:sz w:val="20"/>
          <w:szCs w:val="20"/>
        </w:rPr>
        <w:t>file_name</w:t>
      </w:r>
      <w:r w:rsidRPr="00A61AB1">
        <w:rPr>
          <w:rFonts w:ascii="Courier New" w:hAnsi="Courier New" w:cs="Courier New"/>
          <w:sz w:val="20"/>
          <w:szCs w:val="20"/>
        </w:rPr>
        <w:t xml:space="preserve">.o: </w:t>
      </w:r>
      <w:r w:rsidRPr="009B22E7">
        <w:rPr>
          <w:rFonts w:ascii="Courier New" w:hAnsi="Courier New" w:cs="Courier New"/>
          <w:color w:val="0070C0"/>
          <w:sz w:val="20"/>
          <w:szCs w:val="20"/>
        </w:rPr>
        <w:t>relative_path_to_cpp_file</w:t>
      </w:r>
    </w:p>
    <w:p w14:paraId="5279091A" w14:textId="77777777" w:rsidR="009B22E7" w:rsidRPr="00A61AB1" w:rsidRDefault="009B22E7" w:rsidP="00B147EB">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A61AB1">
        <w:rPr>
          <w:rFonts w:ascii="Courier New" w:hAnsi="Courier New" w:cs="Courier New"/>
          <w:sz w:val="20"/>
          <w:szCs w:val="20"/>
        </w:rPr>
        <w:tab/>
        <w:t xml:space="preserve">$(CC) -g -c $(CFLAGS) $(INCLUDECADMIUM) $(INCLUDEDESTIMES) </w:t>
      </w:r>
      <w:r w:rsidRPr="009B22E7">
        <w:rPr>
          <w:rFonts w:ascii="Courier New" w:hAnsi="Courier New" w:cs="Courier New"/>
          <w:color w:val="0070C0"/>
          <w:sz w:val="20"/>
          <w:szCs w:val="20"/>
        </w:rPr>
        <w:t>relative_path_to_cpp_file</w:t>
      </w:r>
      <w:r w:rsidRPr="00A61AB1">
        <w:rPr>
          <w:rFonts w:ascii="Courier New" w:hAnsi="Courier New" w:cs="Courier New"/>
          <w:sz w:val="20"/>
          <w:szCs w:val="20"/>
        </w:rPr>
        <w:t xml:space="preserve"> -o build/</w:t>
      </w:r>
      <w:r w:rsidRPr="009B22E7">
        <w:rPr>
          <w:rFonts w:ascii="Courier New" w:hAnsi="Courier New" w:cs="Courier New"/>
          <w:color w:val="0070C0"/>
          <w:sz w:val="20"/>
          <w:szCs w:val="20"/>
        </w:rPr>
        <w:t>file_name</w:t>
      </w:r>
      <w:r w:rsidRPr="00A61AB1">
        <w:rPr>
          <w:rFonts w:ascii="Courier New" w:hAnsi="Courier New" w:cs="Courier New"/>
          <w:sz w:val="20"/>
          <w:szCs w:val="20"/>
        </w:rPr>
        <w:t>.o</w:t>
      </w:r>
    </w:p>
    <w:p w14:paraId="085EFEF8" w14:textId="77777777" w:rsidR="00AB44B0" w:rsidRPr="00D02547" w:rsidRDefault="00AB44B0" w:rsidP="009B22E7">
      <w:r w:rsidRPr="00D02547">
        <w:t xml:space="preserve">Where </w:t>
      </w:r>
      <w:r w:rsidRPr="00D02547">
        <w:rPr>
          <w:rFonts w:ascii="Courier New" w:hAnsi="Courier New" w:cs="Courier New"/>
          <w:color w:val="0070C0"/>
        </w:rPr>
        <w:t xml:space="preserve">file_name </w:t>
      </w:r>
      <w:r w:rsidRPr="00D02547">
        <w:t>is the name</w:t>
      </w:r>
      <w:r>
        <w:t xml:space="preserve"> we give to the object file (we usually use the same one we gave to the cpp </w:t>
      </w:r>
      <w:r w:rsidRPr="00D02547">
        <w:t xml:space="preserve">file) and </w:t>
      </w:r>
      <w:r w:rsidRPr="00D02547">
        <w:rPr>
          <w:rFonts w:ascii="Courier New" w:hAnsi="Courier New" w:cs="Courier New"/>
          <w:color w:val="0070C0"/>
        </w:rPr>
        <w:t xml:space="preserve">relative_path_to_cpp_file </w:t>
      </w:r>
      <w:r w:rsidRPr="00D02547">
        <w:t xml:space="preserve">is the relative path to the cpp file from where the make file is located. </w:t>
      </w:r>
      <w:r w:rsidRPr="00D02547">
        <w:rPr>
          <w:rFonts w:ascii="Courier New" w:hAnsi="Courier New" w:cs="Courier New"/>
        </w:rPr>
        <w:t>$()</w:t>
      </w:r>
      <w:r w:rsidRPr="00D02547">
        <w:t xml:space="preserve"> is used to include the variables we defined at the beginning of the make file. </w:t>
      </w:r>
      <w:r w:rsidR="00B147EB" w:rsidRPr="00D02547">
        <w:rPr>
          <w:b/>
          <w:bCs/>
        </w:rPr>
        <w:t>-g</w:t>
      </w:r>
      <w:r w:rsidR="00B147EB" w:rsidRPr="00D02547">
        <w:t xml:space="preserve"> is used to include debugging information, -c is a</w:t>
      </w:r>
      <w:r w:rsidR="00407491" w:rsidRPr="00D02547">
        <w:t>n</w:t>
      </w:r>
      <w:r w:rsidR="00B147EB" w:rsidRPr="00D02547">
        <w:t xml:space="preserve"> instruction to the preprocessor to keep comments, and </w:t>
      </w:r>
      <w:r w:rsidR="00B147EB" w:rsidRPr="00D02547">
        <w:rPr>
          <w:b/>
          <w:bCs/>
        </w:rPr>
        <w:t>-o</w:t>
      </w:r>
      <w:r w:rsidR="00B147EB" w:rsidRPr="00D02547">
        <w:t xml:space="preserve"> is used to specify the name of the output file. </w:t>
      </w:r>
    </w:p>
    <w:p w14:paraId="3F681F60" w14:textId="77777777" w:rsidR="0063497D" w:rsidRPr="00D02547" w:rsidRDefault="00B147EB" w:rsidP="00A61AB1">
      <w:r w:rsidRPr="00D02547">
        <w:t xml:space="preserve">For the subnet test, we need to create the object files of </w:t>
      </w:r>
      <w:r w:rsidRPr="00D02547">
        <w:rPr>
          <w:rFonts w:ascii="Courier New" w:hAnsi="Courier New" w:cs="Courier New"/>
          <w:color w:val="0070C0"/>
        </w:rPr>
        <w:t>message.cpp</w:t>
      </w:r>
      <w:r w:rsidRPr="00D02547">
        <w:t xml:space="preserve"> and </w:t>
      </w:r>
      <w:r w:rsidRPr="00D02547">
        <w:rPr>
          <w:rFonts w:ascii="Courier New" w:hAnsi="Courier New" w:cs="Courier New"/>
          <w:color w:val="0070C0"/>
        </w:rPr>
        <w:t>main_subnet_test.cpp</w:t>
      </w:r>
      <w:r w:rsidRPr="00D02547">
        <w:t xml:space="preserve">. </w:t>
      </w:r>
    </w:p>
    <w:p w14:paraId="188870F5" w14:textId="77777777" w:rsidR="00B147EB" w:rsidRPr="00D02547" w:rsidRDefault="00B147EB" w:rsidP="00A61AB1">
      <w:r w:rsidRPr="00D02547">
        <w:t xml:space="preserve">Once we have the object files, we need to link them together to create the executable. We need to use the following </w:t>
      </w:r>
      <w:r w:rsidR="005D1548" w:rsidRPr="00D02547">
        <w:t>line of code:</w:t>
      </w:r>
    </w:p>
    <w:p w14:paraId="45621AA1" w14:textId="77777777" w:rsidR="00B147EB" w:rsidRPr="00A61AB1" w:rsidRDefault="00B147EB" w:rsidP="00B147E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5D1548">
        <w:rPr>
          <w:rFonts w:ascii="Courier New" w:hAnsi="Courier New" w:cs="Courier New"/>
          <w:color w:val="0070C0"/>
          <w:sz w:val="20"/>
          <w:szCs w:val="20"/>
        </w:rPr>
        <w:t>tests</w:t>
      </w:r>
      <w:r w:rsidRPr="00A61AB1">
        <w:rPr>
          <w:rFonts w:ascii="Courier New" w:hAnsi="Courier New" w:cs="Courier New"/>
          <w:sz w:val="20"/>
          <w:szCs w:val="20"/>
        </w:rPr>
        <w:t>: main_subnet_test.o message.o</w:t>
      </w:r>
    </w:p>
    <w:p w14:paraId="5FA47218" w14:textId="77777777" w:rsidR="00B147EB" w:rsidRPr="00A61AB1" w:rsidRDefault="00B147EB" w:rsidP="005D1548">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A61AB1">
        <w:rPr>
          <w:rFonts w:ascii="Courier New" w:hAnsi="Courier New" w:cs="Courier New"/>
          <w:sz w:val="20"/>
          <w:szCs w:val="20"/>
        </w:rPr>
        <w:tab/>
        <w:t>$(CC) -g -o bin/</w:t>
      </w:r>
      <w:r w:rsidRPr="005D1548">
        <w:rPr>
          <w:rFonts w:ascii="Courier New" w:hAnsi="Courier New" w:cs="Courier New"/>
          <w:color w:val="0070C0"/>
          <w:sz w:val="20"/>
          <w:szCs w:val="20"/>
        </w:rPr>
        <w:t xml:space="preserve">SUBNET_TEST </w:t>
      </w:r>
      <w:r w:rsidRPr="00A61AB1">
        <w:rPr>
          <w:rFonts w:ascii="Courier New" w:hAnsi="Courier New" w:cs="Courier New"/>
          <w:sz w:val="20"/>
          <w:szCs w:val="20"/>
        </w:rPr>
        <w:t>build/main_subnet_test.o build/message.o</w:t>
      </w:r>
    </w:p>
    <w:p w14:paraId="42B9FA3B" w14:textId="77777777" w:rsidR="005D1548" w:rsidRDefault="005D1548" w:rsidP="00A61AB1">
      <w:r w:rsidRPr="00D67D23">
        <w:rPr>
          <w:rFonts w:ascii="Courier New" w:hAnsi="Courier New" w:cs="Courier New"/>
          <w:color w:val="0070C0"/>
          <w:sz w:val="20"/>
          <w:szCs w:val="20"/>
        </w:rPr>
        <w:t>tests</w:t>
      </w:r>
      <w:r>
        <w:t xml:space="preserve"> is the name we give to the make file command that performs the linking. We then need to specify all the other make file commands we need to execute before this one. In this case, </w:t>
      </w:r>
      <w:r w:rsidRPr="00A61AB1">
        <w:rPr>
          <w:rFonts w:ascii="Courier New" w:hAnsi="Courier New" w:cs="Courier New"/>
          <w:sz w:val="20"/>
          <w:szCs w:val="20"/>
        </w:rPr>
        <w:t xml:space="preserve">main_subnet_test.o </w:t>
      </w:r>
      <w:r>
        <w:rPr>
          <w:rFonts w:ascii="Courier New" w:hAnsi="Courier New" w:cs="Courier New"/>
          <w:sz w:val="20"/>
          <w:szCs w:val="20"/>
        </w:rPr>
        <w:t xml:space="preserve">and </w:t>
      </w:r>
      <w:r w:rsidRPr="00A61AB1">
        <w:rPr>
          <w:rFonts w:ascii="Courier New" w:hAnsi="Courier New" w:cs="Courier New"/>
          <w:sz w:val="20"/>
          <w:szCs w:val="20"/>
        </w:rPr>
        <w:t>message.o</w:t>
      </w:r>
      <w:r>
        <w:rPr>
          <w:rFonts w:ascii="Courier New" w:hAnsi="Courier New" w:cs="Courier New"/>
          <w:sz w:val="20"/>
          <w:szCs w:val="20"/>
        </w:rPr>
        <w:t xml:space="preserve"> </w:t>
      </w:r>
      <w:r w:rsidRPr="005D1548">
        <w:t>to generate the build objects</w:t>
      </w:r>
      <w:r>
        <w:t>. We then tell the compile</w:t>
      </w:r>
      <w:r w:rsidR="00407491">
        <w:t>r</w:t>
      </w:r>
      <w:r>
        <w:t xml:space="preserve"> to perform the linkage of the .o files to generate the executable. We give the name </w:t>
      </w:r>
      <w:r w:rsidRPr="005D1548">
        <w:rPr>
          <w:rFonts w:ascii="Courier New" w:hAnsi="Courier New" w:cs="Courier New"/>
          <w:color w:val="0070C0"/>
          <w:sz w:val="20"/>
          <w:szCs w:val="20"/>
        </w:rPr>
        <w:t xml:space="preserve">SUBNET_TEST </w:t>
      </w:r>
      <w:r>
        <w:t>to our executable.</w:t>
      </w:r>
    </w:p>
    <w:p w14:paraId="73C17868" w14:textId="77777777" w:rsidR="005D1548" w:rsidRDefault="00D67D23" w:rsidP="00A61AB1">
      <w:r>
        <w:t>T</w:t>
      </w:r>
      <w:r w:rsidR="005D1548">
        <w:t>o be able to use the command “</w:t>
      </w:r>
      <w:r w:rsidR="005D1548" w:rsidRPr="00D67D23">
        <w:rPr>
          <w:rFonts w:ascii="Courier New" w:hAnsi="Courier New" w:cs="Courier New"/>
        </w:rPr>
        <w:t>make all</w:t>
      </w:r>
      <w:r w:rsidR="005D1548">
        <w:t xml:space="preserve">” to compile, we need to define what all means. In this case, all means </w:t>
      </w:r>
      <w:r>
        <w:t xml:space="preserve">execute the command </w:t>
      </w:r>
      <w:r w:rsidRPr="00D67D23">
        <w:rPr>
          <w:rFonts w:ascii="Courier New" w:hAnsi="Courier New" w:cs="Courier New"/>
          <w:color w:val="0070C0"/>
          <w:sz w:val="20"/>
          <w:szCs w:val="20"/>
        </w:rPr>
        <w:t>tests</w:t>
      </w:r>
      <w:r>
        <w:t xml:space="preserve">. </w:t>
      </w:r>
    </w:p>
    <w:p w14:paraId="603518DA" w14:textId="77777777" w:rsidR="00D67D23" w:rsidRDefault="00D67D23" w:rsidP="00A61AB1">
      <w:pPr>
        <w:rPr>
          <w:rFonts w:ascii="Courier New" w:hAnsi="Courier New" w:cs="Courier New"/>
          <w:sz w:val="20"/>
          <w:szCs w:val="20"/>
        </w:rPr>
      </w:pPr>
      <w:r>
        <w:t>We all need to define a “</w:t>
      </w:r>
      <w:r w:rsidRPr="00D67D23">
        <w:rPr>
          <w:rFonts w:ascii="Courier New" w:hAnsi="Courier New" w:cs="Courier New"/>
        </w:rPr>
        <w:t>clean</w:t>
      </w:r>
      <w:r>
        <w:t xml:space="preserve">” command that deletes all the object and executable files in the bin and build folders before compiling (i.e. </w:t>
      </w:r>
      <w:r w:rsidRPr="00D02547">
        <w:rPr>
          <w:rFonts w:ascii="Courier New" w:hAnsi="Courier New" w:cs="Courier New"/>
          <w:color w:val="0070C0"/>
          <w:sz w:val="20"/>
          <w:szCs w:val="20"/>
        </w:rPr>
        <w:t>rm -f bin/* build/*</w:t>
      </w:r>
      <w:r>
        <w:rPr>
          <w:rFonts w:ascii="Courier New" w:hAnsi="Courier New" w:cs="Courier New"/>
          <w:sz w:val="20"/>
          <w:szCs w:val="20"/>
        </w:rPr>
        <w:t>).</w:t>
      </w:r>
    </w:p>
    <w:p w14:paraId="700752C3" w14:textId="77777777" w:rsidR="00D67D23" w:rsidRDefault="00D67D23" w:rsidP="00E044F8">
      <w:pPr>
        <w:spacing w:line="240" w:lineRule="auto"/>
        <w:jc w:val="left"/>
        <w:rPr>
          <w:rFonts w:ascii="Courier New" w:eastAsia="Courier New" w:hAnsi="Courier New" w:cs="Courier New"/>
          <w:color w:val="202124"/>
        </w:rPr>
      </w:pPr>
      <w:r w:rsidRPr="00D67D23">
        <w:t xml:space="preserve">Once </w:t>
      </w:r>
      <w:r>
        <w:t xml:space="preserve">the make file is ready, to compile the test we open </w:t>
      </w:r>
      <w:r w:rsidR="00E044F8">
        <w:rPr>
          <w:highlight w:val="white"/>
        </w:rPr>
        <w:t>the</w:t>
      </w:r>
      <w:r w:rsidR="00E044F8" w:rsidRPr="00BF34C4">
        <w:rPr>
          <w:highlight w:val="white"/>
        </w:rPr>
        <w:t xml:space="preserve"> </w:t>
      </w:r>
      <w:r w:rsidR="00E044F8">
        <w:rPr>
          <w:highlight w:val="white"/>
        </w:rPr>
        <w:t xml:space="preserve">bash </w:t>
      </w:r>
      <w:r w:rsidR="00E044F8" w:rsidRPr="00BF34C4">
        <w:rPr>
          <w:highlight w:val="white"/>
        </w:rPr>
        <w:t>terminal inside the folder ABP</w:t>
      </w:r>
      <w:r w:rsidR="00E044F8">
        <w:rPr>
          <w:highlight w:val="white"/>
        </w:rPr>
        <w:t xml:space="preserve">. </w:t>
      </w:r>
      <w:r w:rsidR="00E044F8" w:rsidRPr="00BF34C4">
        <w:rPr>
          <w:highlight w:val="white"/>
        </w:rPr>
        <w:t>To compile the p</w:t>
      </w:r>
      <w:r w:rsidR="00E044F8">
        <w:rPr>
          <w:highlight w:val="white"/>
        </w:rPr>
        <w:t>roject</w:t>
      </w:r>
      <w:r w:rsidR="00E044F8" w:rsidRPr="00BF34C4">
        <w:rPr>
          <w:highlight w:val="white"/>
        </w:rPr>
        <w:t>, type:</w:t>
      </w:r>
      <w:r w:rsidR="00E044F8">
        <w:rPr>
          <w:highlight w:val="white"/>
        </w:rPr>
        <w:t xml:space="preserve"> </w:t>
      </w:r>
      <w:r w:rsidR="00E044F8" w:rsidRPr="00BF34C4">
        <w:rPr>
          <w:rFonts w:ascii="Courier New" w:eastAsia="Courier New" w:hAnsi="Courier New" w:cs="Courier New"/>
          <w:color w:val="202124"/>
          <w:highlight w:val="white"/>
        </w:rPr>
        <w:t>make clean; make all</w:t>
      </w:r>
      <w:r w:rsidR="00E044F8">
        <w:rPr>
          <w:rFonts w:ascii="Courier New" w:eastAsia="Courier New" w:hAnsi="Courier New" w:cs="Courier New"/>
          <w:color w:val="202124"/>
        </w:rPr>
        <w:t>.</w:t>
      </w:r>
    </w:p>
    <w:p w14:paraId="63FEEE6F" w14:textId="77777777" w:rsidR="00E044F8" w:rsidRPr="00E044F8" w:rsidRDefault="00E044F8" w:rsidP="00E044F8">
      <w:pPr>
        <w:spacing w:after="0" w:line="240" w:lineRule="auto"/>
        <w:jc w:val="left"/>
        <w:rPr>
          <w:highlight w:val="white"/>
        </w:rPr>
      </w:pPr>
      <w:r>
        <w:rPr>
          <w:highlight w:val="white"/>
        </w:rPr>
        <w:t>To run the test, o</w:t>
      </w:r>
      <w:r w:rsidRPr="00BF34C4">
        <w:rPr>
          <w:highlight w:val="white"/>
        </w:rPr>
        <w:t xml:space="preserve">pen a </w:t>
      </w:r>
      <w:r>
        <w:rPr>
          <w:highlight w:val="white"/>
        </w:rPr>
        <w:t xml:space="preserve">bash </w:t>
      </w:r>
      <w:r w:rsidRPr="00BF34C4">
        <w:rPr>
          <w:highlight w:val="white"/>
        </w:rPr>
        <w:t>terminal inside the subfolder bin</w:t>
      </w:r>
      <w:r>
        <w:rPr>
          <w:highlight w:val="white"/>
        </w:rPr>
        <w:t xml:space="preserve"> and </w:t>
      </w:r>
      <w:r w:rsidRPr="00BF34C4">
        <w:rPr>
          <w:highlight w:val="white"/>
        </w:rPr>
        <w:t>type</w:t>
      </w:r>
      <w:r>
        <w:rPr>
          <w:highlight w:val="white"/>
        </w:rPr>
        <w:t xml:space="preserve"> the command</w:t>
      </w:r>
      <w:r w:rsidRPr="00BF34C4">
        <w:rPr>
          <w:highlight w:val="white"/>
        </w:rPr>
        <w:t>:</w:t>
      </w:r>
      <w:r>
        <w:rPr>
          <w:highlight w:val="white"/>
        </w:rPr>
        <w:t xml:space="preserve"> </w:t>
      </w:r>
      <w:r w:rsidRPr="00BF34C4">
        <w:rPr>
          <w:rFonts w:ascii="Courier New" w:eastAsia="Courier New" w:hAnsi="Courier New" w:cs="Courier New"/>
          <w:color w:val="202124"/>
          <w:highlight w:val="white"/>
        </w:rPr>
        <w:t>./SUBNET_TEST</w:t>
      </w:r>
      <w:r>
        <w:rPr>
          <w:highlight w:val="white"/>
        </w:rPr>
        <w:t xml:space="preserve">. The simulation results will be in the folder </w:t>
      </w:r>
      <w:r w:rsidRPr="00E044F8">
        <w:rPr>
          <w:rFonts w:ascii="Courier New" w:eastAsia="Courier New" w:hAnsi="Courier New" w:cs="Courier New"/>
          <w:color w:val="202124"/>
          <w:highlight w:val="white"/>
        </w:rPr>
        <w:t>simulation_results</w:t>
      </w:r>
      <w:r>
        <w:rPr>
          <w:highlight w:val="white"/>
        </w:rPr>
        <w:t>.</w:t>
      </w:r>
    </w:p>
    <w:p w14:paraId="460E123C" w14:textId="77777777" w:rsidR="001E2115" w:rsidRDefault="00FE253E" w:rsidP="00E4640C">
      <w:pPr>
        <w:pStyle w:val="Heading1"/>
      </w:pPr>
      <w:bookmarkStart w:id="42" w:name="_Toc53043257"/>
      <w:r>
        <w:lastRenderedPageBreak/>
        <w:t>Simulating t</w:t>
      </w:r>
      <w:r w:rsidR="00E4640C">
        <w:t xml:space="preserve">he </w:t>
      </w:r>
      <w:r>
        <w:t xml:space="preserve">complete </w:t>
      </w:r>
      <w:r w:rsidR="00E4640C">
        <w:t xml:space="preserve">ABP </w:t>
      </w:r>
      <w:r>
        <w:t>model</w:t>
      </w:r>
      <w:bookmarkEnd w:id="42"/>
    </w:p>
    <w:p w14:paraId="24DE4F95" w14:textId="2BF59C74" w:rsidR="00E4640C" w:rsidRDefault="0047583F" w:rsidP="00E4640C">
      <w:r>
        <w:fldChar w:fldCharType="begin"/>
      </w:r>
      <w:r>
        <w:instrText xml:space="preserve"> REF _Ref21383083 \h </w:instrText>
      </w:r>
      <w:r>
        <w:fldChar w:fldCharType="separate"/>
      </w:r>
      <w:r w:rsidR="00786F0A">
        <w:t xml:space="preserve">Figure </w:t>
      </w:r>
      <w:r w:rsidR="00786F0A">
        <w:rPr>
          <w:noProof/>
        </w:rPr>
        <w:t>2</w:t>
      </w:r>
      <w:r>
        <w:fldChar w:fldCharType="end"/>
      </w:r>
      <w:r w:rsidR="00E4640C" w:rsidRPr="00BF34C4">
        <w:t xml:space="preserve"> </w:t>
      </w:r>
      <w:r w:rsidR="00FE253E">
        <w:t xml:space="preserve">presented the structure of </w:t>
      </w:r>
      <w:r w:rsidR="00E4640C" w:rsidRPr="00BF34C4">
        <w:t>the ABP model coupled model</w:t>
      </w:r>
      <w:r w:rsidR="00FE253E">
        <w:t xml:space="preserve"> discussing throughout this document</w:t>
      </w:r>
      <w:r w:rsidR="00E4640C" w:rsidRPr="00BF34C4">
        <w:t xml:space="preserve">. The Alternating Bit communication protocol tries to provide reliable transmission on an unreliable network. The ABP model consists of 3 components: A sender, which transmits messages; a network, and a receiver, which receives the messages transmitted by the sender and returns acknowledgement messages (positive or negative). The network is decomposed further to two subnets corresponding to the sending and receiving </w:t>
      </w:r>
      <w:r w:rsidR="001D3E12" w:rsidRPr="00BF34C4">
        <w:t>channels,</w:t>
      </w:r>
      <w:r w:rsidR="00E4640C" w:rsidRPr="00BF34C4">
        <w:t xml:space="preserve"> respectively. The sender and the receiver communicate with each other through the network component.</w:t>
      </w:r>
    </w:p>
    <w:p w14:paraId="7F9FBB0D" w14:textId="77777777" w:rsidR="00E4640C" w:rsidRPr="004166C2" w:rsidRDefault="00E4640C" w:rsidP="00E4640C">
      <w:r>
        <w:t>As we already mentioned, t</w:t>
      </w:r>
      <w:r w:rsidRPr="00BF34C4">
        <w:t>he Subnet atomic model uses one input port and one output port, and the model passes the data it receives after a time delay</w:t>
      </w:r>
      <w:r w:rsidR="004166C2">
        <w:t xml:space="preserve"> of 3 seconds</w:t>
      </w:r>
      <w:r w:rsidRPr="00BF34C4">
        <w:t xml:space="preserve">. To model the unreliability of the network, only </w:t>
      </w:r>
      <w:r w:rsidRPr="004166C2">
        <w:t>approximately 95% of the data will be transferred (i.e. 5% of the data will be lost through the subnet).</w:t>
      </w:r>
    </w:p>
    <w:p w14:paraId="2DD7DD35" w14:textId="77777777" w:rsidR="008617B7" w:rsidRDefault="004166C2" w:rsidP="00E4640C">
      <w:r w:rsidRPr="004166C2">
        <w:t xml:space="preserve">The behavior of </w:t>
      </w:r>
      <w:r w:rsidR="0076521D">
        <w:t xml:space="preserve">the </w:t>
      </w:r>
      <w:r w:rsidRPr="004166C2">
        <w:t>receiver is to receive the data and send back an acknowledgment extracted from the received data after a time period.</w:t>
      </w:r>
      <w:r w:rsidR="008617B7">
        <w:t xml:space="preserve"> The implementation of the receiver atomic class is available </w:t>
      </w:r>
      <w:r w:rsidR="0076521D">
        <w:t>i</w:t>
      </w:r>
      <w:r w:rsidR="008617B7">
        <w:t>n Appendix B.</w:t>
      </w:r>
    </w:p>
    <w:p w14:paraId="4D4DFAEB" w14:textId="77777777" w:rsidR="008617B7" w:rsidRDefault="004166C2" w:rsidP="008617B7">
      <w:r>
        <w:t xml:space="preserve">The sender sends data packets and waits for an acknowledgment. If the acknowledgment is not received after a period of time, it sends the same packet again. If the acknowledgment is received, </w:t>
      </w:r>
      <w:r w:rsidR="008617B7">
        <w:t xml:space="preserve">the sender sends the next packet. The implementation of the sender atomic class is available </w:t>
      </w:r>
      <w:r w:rsidR="0076521D">
        <w:t>i</w:t>
      </w:r>
      <w:r w:rsidR="008617B7">
        <w:t>n Appendix C.</w:t>
      </w:r>
    </w:p>
    <w:p w14:paraId="439FD9D8" w14:textId="77777777" w:rsidR="001869A4" w:rsidRDefault="008617B7" w:rsidP="001869A4">
      <w:r>
        <w:t>The implementation of the ABP coupled model is available in Appendix D</w:t>
      </w:r>
      <w:r w:rsidR="001869A4">
        <w:t>.</w:t>
      </w:r>
    </w:p>
    <w:p w14:paraId="66751074" w14:textId="77777777" w:rsidR="008617B7" w:rsidRDefault="008617B7" w:rsidP="00E4640C">
      <w:r w:rsidRPr="008617B7">
        <w:t xml:space="preserve">The full logs of the simulation are available in Appendix E (message log) and Appendix F (state log). Here we </w:t>
      </w:r>
      <w:r w:rsidR="0076521D">
        <w:t>explain t</w:t>
      </w:r>
      <w:r w:rsidRPr="008617B7">
        <w:t>he most relevant aspects of the logs.</w:t>
      </w:r>
    </w:p>
    <w:p w14:paraId="34051BF1" w14:textId="77777777" w:rsidR="00976098" w:rsidRPr="007D4FC2" w:rsidRDefault="00976098" w:rsidP="00FE5145">
      <w:r w:rsidRPr="007D4FC2">
        <w:t xml:space="preserve">The input data we use for our simulation is as follows: at time 10s, we tell the sender that it will need to send a message that is 5 packets long and at time </w:t>
      </w:r>
      <w:r w:rsidR="00FE253E" w:rsidRPr="007D4FC2">
        <w:t>15min,</w:t>
      </w:r>
      <w:r w:rsidRPr="007D4FC2">
        <w:t xml:space="preserve"> we tell it to send a message that is 3 packets long.</w:t>
      </w:r>
    </w:p>
    <w:p w14:paraId="430DB24F" w14:textId="77777777" w:rsidR="00976098" w:rsidRPr="00FB6355" w:rsidRDefault="00976098" w:rsidP="001F561A">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B6355">
        <w:rPr>
          <w:rFonts w:ascii="Courier New" w:hAnsi="Courier New" w:cs="Courier New"/>
          <w:sz w:val="20"/>
          <w:szCs w:val="20"/>
        </w:rPr>
        <w:t>00:00:10 5</w:t>
      </w:r>
    </w:p>
    <w:p w14:paraId="7F7E5EA8" w14:textId="77777777" w:rsidR="00976098" w:rsidRPr="00FB6355" w:rsidRDefault="00976098" w:rsidP="00976098">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FB6355">
        <w:rPr>
          <w:rFonts w:ascii="Courier New" w:hAnsi="Courier New" w:cs="Courier New"/>
          <w:sz w:val="20"/>
          <w:szCs w:val="20"/>
        </w:rPr>
        <w:t>00:15:00 3</w:t>
      </w:r>
    </w:p>
    <w:p w14:paraId="2E024AB1" w14:textId="77777777" w:rsidR="00FE5145" w:rsidRPr="00D02547" w:rsidRDefault="00FE253E" w:rsidP="00FE5145">
      <w:r w:rsidRPr="00FE5145">
        <w:rPr>
          <w:sz w:val="24"/>
          <w:szCs w:val="24"/>
        </w:rPr>
        <w:t>In the next snippet</w:t>
      </w:r>
      <w:r>
        <w:rPr>
          <w:sz w:val="24"/>
          <w:szCs w:val="24"/>
        </w:rPr>
        <w:t>,</w:t>
      </w:r>
      <w:r w:rsidRPr="00FE5145">
        <w:rPr>
          <w:sz w:val="24"/>
          <w:szCs w:val="24"/>
        </w:rPr>
        <w:t xml:space="preserve"> we can see the </w:t>
      </w:r>
      <w:r>
        <w:rPr>
          <w:sz w:val="24"/>
          <w:szCs w:val="24"/>
        </w:rPr>
        <w:t xml:space="preserve">message generated when the sender transmits a packet until it </w:t>
      </w:r>
      <w:r w:rsidRPr="00D02547">
        <w:t xml:space="preserve">receives the confirmation that the packet was received and </w:t>
      </w:r>
      <w:r>
        <w:t>starts sending</w:t>
      </w:r>
      <w:r w:rsidRPr="00D02547">
        <w:t xml:space="preserve"> a new packet. </w:t>
      </w:r>
    </w:p>
    <w:p w14:paraId="28F8454A" w14:textId="77777777" w:rsidR="00F81740" w:rsidRPr="00D02547" w:rsidRDefault="00976098" w:rsidP="00FE5145">
      <w:r w:rsidRPr="00D02547">
        <w:t>At time 10s, we generate a message (coming from the input file)</w:t>
      </w:r>
      <w:r w:rsidR="00FD5368" w:rsidRPr="00D02547">
        <w:t xml:space="preserve"> that tells the </w:t>
      </w:r>
      <w:r w:rsidR="00FD5368" w:rsidRPr="00D02547">
        <w:rPr>
          <w:rFonts w:ascii="Courier New" w:hAnsi="Courier New" w:cs="Courier New"/>
        </w:rPr>
        <w:t>sender</w:t>
      </w:r>
      <w:r w:rsidR="00FD5368" w:rsidRPr="00D02547">
        <w:t xml:space="preserve"> that it will need to send a message that is 5 packets long. The message is generated by the model </w:t>
      </w:r>
      <w:r w:rsidR="00FD5368" w:rsidRPr="00D02547">
        <w:rPr>
          <w:rFonts w:ascii="Courier New" w:hAnsi="Courier New" w:cs="Courier New"/>
        </w:rPr>
        <w:t>input reader</w:t>
      </w:r>
      <w:r w:rsidR="00FD5368" w:rsidRPr="00D02547">
        <w:t xml:space="preserve"> (i.e. the one in charge of transforming the input files in DEVS messages).</w:t>
      </w:r>
    </w:p>
    <w:p w14:paraId="5786EB51" w14:textId="77777777" w:rsidR="00FD5368" w:rsidRPr="00D02547" w:rsidRDefault="00FD5368" w:rsidP="00FE5145">
      <w:r w:rsidRPr="00D02547">
        <w:t xml:space="preserve">At time 20s, the sender sends the first packet with the alternate bit ({1 0}) through the port </w:t>
      </w:r>
      <w:r w:rsidRPr="00D02547">
        <w:rPr>
          <w:rFonts w:ascii="Courier New" w:hAnsi="Courier New" w:cs="Courier New"/>
        </w:rPr>
        <w:t>dataOut</w:t>
      </w:r>
      <w:r w:rsidRPr="00D02547">
        <w:t xml:space="preserve"> and the packet number (i.e. 1) through the </w:t>
      </w:r>
      <w:r w:rsidRPr="00D02547">
        <w:rPr>
          <w:rFonts w:ascii="Courier New" w:hAnsi="Courier New" w:cs="Courier New"/>
        </w:rPr>
        <w:t>packetSentOut</w:t>
      </w:r>
      <w:r w:rsidRPr="00D02547">
        <w:t xml:space="preserve"> port (the output of the top model). </w:t>
      </w:r>
      <w:r w:rsidR="00FE253E" w:rsidRPr="00D02547">
        <w:t xml:space="preserve">The port </w:t>
      </w:r>
      <w:r w:rsidR="00FE253E" w:rsidRPr="00D02547">
        <w:rPr>
          <w:rFonts w:ascii="Courier New" w:hAnsi="Courier New" w:cs="Courier New"/>
        </w:rPr>
        <w:t>dataOut</w:t>
      </w:r>
      <w:r w:rsidR="00FE253E" w:rsidRPr="00D02547">
        <w:t xml:space="preserve"> is connect</w:t>
      </w:r>
      <w:r w:rsidR="00FE253E">
        <w:t>ed</w:t>
      </w:r>
      <w:r w:rsidR="00FE253E" w:rsidRPr="00D02547">
        <w:t xml:space="preserve"> to the subnet model. </w:t>
      </w:r>
      <w:r w:rsidRPr="00D02547">
        <w:t xml:space="preserve">After a 3s delay, the </w:t>
      </w:r>
      <w:r w:rsidRPr="00D02547">
        <w:rPr>
          <w:rFonts w:ascii="Courier New" w:hAnsi="Courier New" w:cs="Courier New"/>
        </w:rPr>
        <w:t>subnet</w:t>
      </w:r>
      <w:r w:rsidRPr="00D02547">
        <w:t xml:space="preserve"> transmits the packet with the alternate bit i.e. it generates the message {1 0} in the port </w:t>
      </w:r>
      <w:r w:rsidRPr="00D02547">
        <w:rPr>
          <w:rFonts w:ascii="Courier New" w:hAnsi="Courier New" w:cs="Courier New"/>
        </w:rPr>
        <w:t>out</w:t>
      </w:r>
      <w:r w:rsidRPr="00D02547">
        <w:t xml:space="preserve">. The </w:t>
      </w:r>
      <w:r w:rsidRPr="00D02547">
        <w:rPr>
          <w:rFonts w:ascii="Courier New" w:hAnsi="Courier New" w:cs="Courier New"/>
        </w:rPr>
        <w:t>out</w:t>
      </w:r>
      <w:r w:rsidRPr="00D02547">
        <w:t xml:space="preserve"> port of the </w:t>
      </w:r>
      <w:r w:rsidRPr="00D02547">
        <w:rPr>
          <w:rFonts w:ascii="Courier New" w:hAnsi="Courier New" w:cs="Courier New"/>
        </w:rPr>
        <w:t>subnet</w:t>
      </w:r>
      <w:r w:rsidRPr="00D02547">
        <w:t xml:space="preserve"> is connected to the </w:t>
      </w:r>
      <w:r w:rsidRPr="00D02547">
        <w:rPr>
          <w:rFonts w:ascii="Courier New" w:hAnsi="Courier New" w:cs="Courier New"/>
        </w:rPr>
        <w:t>receiver</w:t>
      </w:r>
      <w:r w:rsidRPr="00D02547">
        <w:t xml:space="preserve">. Once the </w:t>
      </w:r>
      <w:r w:rsidRPr="00D02547">
        <w:rPr>
          <w:rFonts w:ascii="Courier New" w:hAnsi="Courier New" w:cs="Courier New"/>
        </w:rPr>
        <w:t>receiver</w:t>
      </w:r>
      <w:r w:rsidRPr="00D02547">
        <w:t xml:space="preserve"> receives the packet, after a 10s delay, it sends an acknowledgment ({0 0}). </w:t>
      </w:r>
      <w:r w:rsidR="00FE253E" w:rsidRPr="00D02547">
        <w:t xml:space="preserve">For the acknowledgment, the second element </w:t>
      </w:r>
      <w:r w:rsidR="00FE253E">
        <w:t xml:space="preserve">represents </w:t>
      </w:r>
      <w:r w:rsidR="00FE253E" w:rsidRPr="00D02547">
        <w:t xml:space="preserve">the alternate bit. </w:t>
      </w:r>
      <w:r w:rsidRPr="00D02547">
        <w:t xml:space="preserve">The acknowledgment is transmitted through the </w:t>
      </w:r>
      <w:r w:rsidRPr="00D02547">
        <w:rPr>
          <w:rFonts w:ascii="Courier New" w:hAnsi="Courier New" w:cs="Courier New"/>
        </w:rPr>
        <w:t>network</w:t>
      </w:r>
      <w:r w:rsidRPr="00D02547">
        <w:t xml:space="preserve"> (i.e. at time </w:t>
      </w:r>
      <w:r w:rsidR="004E4793" w:rsidRPr="00D02547">
        <w:t xml:space="preserve">36s, </w:t>
      </w:r>
      <w:r w:rsidR="004E4793" w:rsidRPr="00D02547">
        <w:rPr>
          <w:rFonts w:ascii="Courier New" w:hAnsi="Courier New" w:cs="Courier New"/>
        </w:rPr>
        <w:t>subnet2</w:t>
      </w:r>
      <w:r w:rsidR="004E4793" w:rsidRPr="00D02547">
        <w:t xml:space="preserve"> generates {0 0} on its </w:t>
      </w:r>
      <w:r w:rsidR="004E4793" w:rsidRPr="00D02547">
        <w:rPr>
          <w:rFonts w:ascii="Courier New" w:hAnsi="Courier New" w:cs="Courier New"/>
        </w:rPr>
        <w:t>out</w:t>
      </w:r>
      <w:r w:rsidR="004E4793" w:rsidRPr="00D02547">
        <w:t xml:space="preserve"> port). The </w:t>
      </w:r>
      <w:r w:rsidR="004E4793" w:rsidRPr="00D02547">
        <w:rPr>
          <w:rFonts w:ascii="Courier New" w:hAnsi="Courier New" w:cs="Courier New"/>
        </w:rPr>
        <w:t>out</w:t>
      </w:r>
      <w:r w:rsidR="004E4793" w:rsidRPr="00D02547">
        <w:t xml:space="preserve"> port of </w:t>
      </w:r>
      <w:r w:rsidR="004E4793" w:rsidRPr="00D02547">
        <w:rPr>
          <w:rFonts w:ascii="Courier New" w:hAnsi="Courier New" w:cs="Courier New"/>
        </w:rPr>
        <w:t>subnet2</w:t>
      </w:r>
      <w:r w:rsidR="004E4793" w:rsidRPr="00D02547">
        <w:t xml:space="preserve"> is connected to the </w:t>
      </w:r>
      <w:r w:rsidR="004E4793" w:rsidRPr="00D02547">
        <w:rPr>
          <w:rFonts w:ascii="Courier New" w:hAnsi="Courier New" w:cs="Courier New"/>
        </w:rPr>
        <w:t>sender</w:t>
      </w:r>
      <w:r w:rsidR="004E4793" w:rsidRPr="00D02547">
        <w:t xml:space="preserve">. As soon as the </w:t>
      </w:r>
      <w:r w:rsidR="004E4793" w:rsidRPr="00D02547">
        <w:rPr>
          <w:rFonts w:ascii="Courier New" w:hAnsi="Courier New" w:cs="Courier New"/>
        </w:rPr>
        <w:t>sender</w:t>
      </w:r>
      <w:r w:rsidR="004E4793" w:rsidRPr="00D02547">
        <w:t xml:space="preserve"> receives the acknowledgement (i.e. time advance 0), it generates a message in the </w:t>
      </w:r>
      <w:r w:rsidR="004E4793" w:rsidRPr="00D02547">
        <w:rPr>
          <w:rFonts w:ascii="Courier New" w:hAnsi="Courier New" w:cs="Courier New"/>
        </w:rPr>
        <w:t xml:space="preserve">ackReceivedOut. </w:t>
      </w:r>
      <w:r w:rsidR="004E4793" w:rsidRPr="00D02547">
        <w:t>The message is the alternate bit (i.e. 0). After a 10s delay, i.e. at time 46s, the process starts again with the second packet.</w:t>
      </w:r>
    </w:p>
    <w:p w14:paraId="6DFE6E8B" w14:textId="77777777" w:rsidR="00FE5145" w:rsidRPr="00FB6355"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16"/>
          <w:szCs w:val="16"/>
        </w:rPr>
      </w:pPr>
      <w:r w:rsidRPr="00FB6355">
        <w:rPr>
          <w:rFonts w:ascii="Courier New" w:hAnsi="Courier New" w:cs="Courier New"/>
          <w:sz w:val="16"/>
          <w:szCs w:val="16"/>
        </w:rPr>
        <w:t>...</w:t>
      </w:r>
    </w:p>
    <w:p w14:paraId="54E3CED2" w14:textId="77777777" w:rsidR="00FE5145" w:rsidRPr="00FC36D8"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36D8">
        <w:rPr>
          <w:rFonts w:ascii="Courier New" w:hAnsi="Courier New" w:cs="Courier New"/>
          <w:sz w:val="20"/>
          <w:szCs w:val="20"/>
        </w:rPr>
        <w:t>00:00:10:000</w:t>
      </w:r>
    </w:p>
    <w:p w14:paraId="42821FBC"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t>[iestream_input_defs&lt;int&gt;::out: {5}] generated by model input_reader</w:t>
      </w:r>
    </w:p>
    <w:p w14:paraId="15085A26" w14:textId="77777777" w:rsidR="00FE5145" w:rsidRPr="008349A6"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349A6">
        <w:rPr>
          <w:rFonts w:ascii="Courier New" w:hAnsi="Courier New" w:cs="Courier New"/>
          <w:sz w:val="20"/>
          <w:szCs w:val="20"/>
        </w:rPr>
        <w:t>00:00:20:000</w:t>
      </w:r>
    </w:p>
    <w:p w14:paraId="7C771807"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lastRenderedPageBreak/>
        <w:t>[Sender_defs::packetSentOut: {1}, Sender_defs::ackReceivedOut: {}, Sender_defs::dataOut: {1 0}] generated by model sender1</w:t>
      </w:r>
    </w:p>
    <w:p w14:paraId="7FE1B588" w14:textId="77777777" w:rsidR="00FE5145" w:rsidRPr="008349A6"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349A6">
        <w:rPr>
          <w:rFonts w:ascii="Courier New" w:hAnsi="Courier New" w:cs="Courier New"/>
          <w:sz w:val="20"/>
          <w:szCs w:val="20"/>
        </w:rPr>
        <w:t>00:00:23:000</w:t>
      </w:r>
    </w:p>
    <w:p w14:paraId="10FE1F51"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t>[Subnet_defs::out: {1 0}] generated by model subnet1</w:t>
      </w:r>
    </w:p>
    <w:p w14:paraId="0004121D" w14:textId="77777777" w:rsidR="00FE5145" w:rsidRPr="008349A6"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349A6">
        <w:rPr>
          <w:rFonts w:ascii="Courier New" w:hAnsi="Courier New" w:cs="Courier New"/>
          <w:sz w:val="20"/>
          <w:szCs w:val="20"/>
        </w:rPr>
        <w:t>00:00:33:000</w:t>
      </w:r>
    </w:p>
    <w:p w14:paraId="3737920A"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t>[Receiver_defs::out: {0 0}] generated by model receiver1</w:t>
      </w:r>
    </w:p>
    <w:p w14:paraId="69EA699D" w14:textId="77777777" w:rsidR="00FE5145" w:rsidRPr="008349A6"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349A6">
        <w:rPr>
          <w:rFonts w:ascii="Courier New" w:hAnsi="Courier New" w:cs="Courier New"/>
          <w:sz w:val="20"/>
          <w:szCs w:val="20"/>
        </w:rPr>
        <w:t>00:00:36:000</w:t>
      </w:r>
    </w:p>
    <w:p w14:paraId="60E2ADE2"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t>[Subnet_defs::out: {0 0}] generated by model subnet2</w:t>
      </w:r>
    </w:p>
    <w:p w14:paraId="7335AEFC" w14:textId="77777777" w:rsidR="00FE5145" w:rsidRPr="00FC36D8"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36D8">
        <w:rPr>
          <w:rFonts w:ascii="Courier New" w:hAnsi="Courier New" w:cs="Courier New"/>
          <w:sz w:val="20"/>
          <w:szCs w:val="20"/>
        </w:rPr>
        <w:t>00:00:36:000</w:t>
      </w:r>
    </w:p>
    <w:p w14:paraId="6D86EB5C"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t>[Sender_defs::packetSentOut: {}, Sender_defs::ackReceivedOut: {0}, Sender_defs::dataOut: {}] generated by model sender1</w:t>
      </w:r>
    </w:p>
    <w:p w14:paraId="6C002553" w14:textId="77777777" w:rsidR="00FE5145" w:rsidRPr="008349A6"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8349A6">
        <w:rPr>
          <w:rFonts w:ascii="Courier New" w:hAnsi="Courier New" w:cs="Courier New"/>
          <w:sz w:val="20"/>
          <w:szCs w:val="20"/>
        </w:rPr>
        <w:t>00:00:46:000</w:t>
      </w:r>
    </w:p>
    <w:p w14:paraId="5CA4D990" w14:textId="77777777" w:rsidR="00FE5145" w:rsidRPr="00FC4263" w:rsidRDefault="00FE5145" w:rsidP="00FE5145">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FC4263">
        <w:rPr>
          <w:rFonts w:ascii="Courier New" w:hAnsi="Courier New" w:cs="Courier New"/>
          <w:sz w:val="20"/>
          <w:szCs w:val="20"/>
        </w:rPr>
        <w:t>[Sender_defs::packetSentOut: {2}, Sender_defs::ackReceivedOut: {}, Sender_defs::dataOut: {2 1}] generated by model sender1</w:t>
      </w:r>
    </w:p>
    <w:p w14:paraId="3B3B3F42" w14:textId="77777777" w:rsidR="00FE5145" w:rsidRPr="00FB6355" w:rsidRDefault="00FE5145" w:rsidP="00F81740">
      <w:pPr>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FB6355">
        <w:rPr>
          <w:rFonts w:ascii="Courier New" w:hAnsi="Courier New" w:cs="Courier New"/>
          <w:sz w:val="18"/>
          <w:szCs w:val="18"/>
        </w:rPr>
        <w:t>…</w:t>
      </w:r>
    </w:p>
    <w:p w14:paraId="6AF68790" w14:textId="77777777" w:rsidR="00E21517" w:rsidRPr="00D02547" w:rsidRDefault="00F81740" w:rsidP="00F81740">
      <w:r w:rsidRPr="00D02547">
        <w:t xml:space="preserve">In the next snippet, we can see </w:t>
      </w:r>
      <w:r w:rsidR="00767523" w:rsidRPr="00D02547">
        <w:t>some states of the atomic models</w:t>
      </w:r>
      <w:r w:rsidR="00E21517" w:rsidRPr="00D02547">
        <w:t>.</w:t>
      </w:r>
      <w:r w:rsidR="00767523" w:rsidRPr="00D02547">
        <w:t xml:space="preserve"> </w:t>
      </w:r>
      <w:r w:rsidR="00FE253E" w:rsidRPr="00D02547">
        <w:t xml:space="preserve">For example, at time 10s, after the external transition of the </w:t>
      </w:r>
      <w:r w:rsidR="00FE253E" w:rsidRPr="00D02547">
        <w:rPr>
          <w:rFonts w:ascii="Courier New" w:hAnsi="Courier New" w:cs="Courier New"/>
        </w:rPr>
        <w:t>sender1</w:t>
      </w:r>
      <w:r w:rsidR="00FE253E" w:rsidRPr="00D02547">
        <w:t xml:space="preserve"> atomic model is execute</w:t>
      </w:r>
      <w:r w:rsidR="00FE253E">
        <w:t>d,</w:t>
      </w:r>
      <w:r w:rsidR="00FE253E" w:rsidRPr="00D02547">
        <w:t xml:space="preserve"> the state of the model is </w:t>
      </w:r>
      <w:r w:rsidR="00FE253E" w:rsidRPr="00D02547">
        <w:rPr>
          <w:rFonts w:ascii="Courier New" w:hAnsi="Courier New" w:cs="Courier New"/>
        </w:rPr>
        <w:t xml:space="preserve">packetNum: 1 &amp; totalPacketNum: 5 </w:t>
      </w:r>
      <w:r w:rsidR="00FE253E" w:rsidRPr="00D02547">
        <w:t xml:space="preserve">(i.e. the model is sending the first packet and it has to send 5 packets in total). </w:t>
      </w:r>
      <w:r w:rsidR="00767523" w:rsidRPr="00D02547">
        <w:t xml:space="preserve">At time 23s, once the </w:t>
      </w:r>
      <w:r w:rsidR="00767523" w:rsidRPr="00D02547">
        <w:rPr>
          <w:rFonts w:ascii="Courier New" w:hAnsi="Courier New" w:cs="Courier New"/>
        </w:rPr>
        <w:t>subnet</w:t>
      </w:r>
      <w:r w:rsidR="00767523" w:rsidRPr="00D02547">
        <w:t xml:space="preserve"> model has transmitted the packet, the state of </w:t>
      </w:r>
      <w:r w:rsidR="00767523" w:rsidRPr="00D02547">
        <w:rPr>
          <w:rFonts w:ascii="Courier New" w:hAnsi="Courier New" w:cs="Courier New"/>
        </w:rPr>
        <w:t>subnet1</w:t>
      </w:r>
      <w:r w:rsidR="00767523" w:rsidRPr="00D02547">
        <w:t xml:space="preserve"> is </w:t>
      </w:r>
      <w:r w:rsidR="00767523" w:rsidRPr="00D02547">
        <w:rPr>
          <w:rFonts w:ascii="Courier New" w:hAnsi="Courier New" w:cs="Courier New"/>
        </w:rPr>
        <w:t>index: 1 &amp; transmitting: 0</w:t>
      </w:r>
      <w:r w:rsidR="00767523" w:rsidRPr="00D02547">
        <w:t xml:space="preserve"> (i.e. the </w:t>
      </w:r>
      <w:r w:rsidR="00767523" w:rsidRPr="00D02547">
        <w:rPr>
          <w:rFonts w:ascii="Courier New" w:hAnsi="Courier New" w:cs="Courier New"/>
        </w:rPr>
        <w:t>subnet</w:t>
      </w:r>
      <w:r w:rsidR="00767523" w:rsidRPr="00D02547">
        <w:t xml:space="preserve"> has received one packet so far and it does not need to transmit anything). After the </w:t>
      </w:r>
      <w:r w:rsidR="00767523" w:rsidRPr="00D02547">
        <w:rPr>
          <w:rFonts w:ascii="Courier New" w:hAnsi="Courier New" w:cs="Courier New"/>
        </w:rPr>
        <w:t>receiver</w:t>
      </w:r>
      <w:r w:rsidR="00767523" w:rsidRPr="00D02547">
        <w:t xml:space="preserve"> sends the acknowledgement</w:t>
      </w:r>
      <w:r w:rsidR="00C5748D" w:rsidRPr="00D02547">
        <w:t xml:space="preserve"> (i.e. at time 33s)</w:t>
      </w:r>
      <w:r w:rsidR="00767523" w:rsidRPr="00D02547">
        <w:t xml:space="preserve">, </w:t>
      </w:r>
      <w:r w:rsidR="00C5748D" w:rsidRPr="00D02547">
        <w:t xml:space="preserve">the state of the </w:t>
      </w:r>
      <w:r w:rsidR="00C5748D" w:rsidRPr="00D02547">
        <w:rPr>
          <w:rFonts w:ascii="Courier New" w:hAnsi="Courier New" w:cs="Courier New"/>
        </w:rPr>
        <w:t>receiver</w:t>
      </w:r>
      <w:r w:rsidR="00C5748D" w:rsidRPr="00D02547">
        <w:t xml:space="preserve"> is </w:t>
      </w:r>
      <w:r w:rsidR="00C5748D" w:rsidRPr="00D02547">
        <w:rPr>
          <w:rFonts w:ascii="Courier New" w:hAnsi="Courier New" w:cs="Courier New"/>
        </w:rPr>
        <w:t>ackNum: 0</w:t>
      </w:r>
      <w:r w:rsidR="00C5748D" w:rsidRPr="00D02547">
        <w:t xml:space="preserve"> (i.e. </w:t>
      </w:r>
      <w:r w:rsidR="00FF7B09" w:rsidRPr="00D02547">
        <w:t xml:space="preserve">the last alternate bit received is 0) and the state of subnet2 is </w:t>
      </w:r>
      <w:r w:rsidR="00FF7B09" w:rsidRPr="00D02547">
        <w:rPr>
          <w:rFonts w:ascii="Courier New" w:hAnsi="Courier New" w:cs="Courier New"/>
        </w:rPr>
        <w:t>index: 1 &amp; transmitting: 1</w:t>
      </w:r>
      <w:r w:rsidR="00FF7B09" w:rsidRPr="00D02547">
        <w:t xml:space="preserve"> (i.e. it has received a packet so far and it has something to transmit). </w:t>
      </w:r>
      <w:r w:rsidR="00526B2C" w:rsidRPr="00D02547">
        <w:t xml:space="preserve">At time 36s, once the </w:t>
      </w:r>
      <w:r w:rsidR="00526B2C" w:rsidRPr="00D02547">
        <w:rPr>
          <w:rFonts w:ascii="Courier New" w:hAnsi="Courier New" w:cs="Courier New"/>
        </w:rPr>
        <w:t>sender</w:t>
      </w:r>
      <w:r w:rsidR="00526B2C" w:rsidRPr="00D02547">
        <w:t xml:space="preserve"> receives the acknowledgment, it updates its state to </w:t>
      </w:r>
      <w:r w:rsidR="00526B2C" w:rsidRPr="00D02547">
        <w:rPr>
          <w:rFonts w:ascii="Courier New" w:hAnsi="Courier New" w:cs="Courier New"/>
        </w:rPr>
        <w:t xml:space="preserve">packetNum: 2 &amp; totalPacketNum: 5 </w:t>
      </w:r>
      <w:r w:rsidR="00526B2C" w:rsidRPr="00D02547">
        <w:t>(i.e. the next packet it has to send is 2 and the total number is 5, which means the full message is not sent yet).</w:t>
      </w:r>
    </w:p>
    <w:p w14:paraId="0EBB8F2F" w14:textId="77777777" w:rsidR="00F81740" w:rsidRPr="00FC4263" w:rsidRDefault="00E21517"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4C70B8E4"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00:00:10:000</w:t>
      </w:r>
    </w:p>
    <w:p w14:paraId="1B71F339"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State for model sender1 is packetNum: 1 &amp; totalPacketNum: 5</w:t>
      </w:r>
    </w:p>
    <w:p w14:paraId="7D8C96DD" w14:textId="77777777" w:rsidR="00F81740" w:rsidRPr="00FC4263" w:rsidRDefault="00B369EA"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15848F3A"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00:00:23:000</w:t>
      </w:r>
    </w:p>
    <w:p w14:paraId="19777020"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State for model subnet1 is index: 1 &amp; transmitting: 0</w:t>
      </w:r>
    </w:p>
    <w:p w14:paraId="16153D1D" w14:textId="77777777" w:rsidR="00F81740" w:rsidRPr="00FC4263" w:rsidRDefault="00B369EA"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47D651EF"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00:00:33:000</w:t>
      </w:r>
    </w:p>
    <w:p w14:paraId="041213D9"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State for model receiver1 is ackNum: 0</w:t>
      </w:r>
    </w:p>
    <w:p w14:paraId="44900D06" w14:textId="77777777" w:rsidR="00F81740"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 xml:space="preserve">State for model subnet2 is </w:t>
      </w:r>
      <w:bookmarkStart w:id="43" w:name="_Hlk20330368"/>
      <w:r w:rsidRPr="00FC4263">
        <w:rPr>
          <w:rFonts w:ascii="Courier New" w:hAnsi="Courier New" w:cs="Courier New"/>
          <w:sz w:val="20"/>
          <w:szCs w:val="20"/>
        </w:rPr>
        <w:t>index: 1 &amp; transmitting: 1</w:t>
      </w:r>
    </w:p>
    <w:bookmarkEnd w:id="43"/>
    <w:p w14:paraId="65508AED" w14:textId="77777777" w:rsidR="00B369EA" w:rsidRPr="00FC4263" w:rsidRDefault="00B369EA"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Pr>
          <w:rFonts w:ascii="Courier New" w:hAnsi="Courier New" w:cs="Courier New"/>
          <w:sz w:val="20"/>
          <w:szCs w:val="20"/>
        </w:rPr>
        <w:t>...</w:t>
      </w:r>
    </w:p>
    <w:p w14:paraId="5DEE8794"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00:00:36:000</w:t>
      </w:r>
    </w:p>
    <w:p w14:paraId="22D41EAC" w14:textId="77777777" w:rsidR="00F81740" w:rsidRPr="00FC4263" w:rsidRDefault="00F81740" w:rsidP="00F81740">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FC4263">
        <w:rPr>
          <w:rFonts w:ascii="Courier New" w:hAnsi="Courier New" w:cs="Courier New"/>
          <w:sz w:val="20"/>
          <w:szCs w:val="20"/>
        </w:rPr>
        <w:t>State for model sender1 is packetNum: 2 &amp; totalPacketNum: 5</w:t>
      </w:r>
    </w:p>
    <w:p w14:paraId="3EA96129" w14:textId="77777777" w:rsidR="00F81740" w:rsidRPr="00FC4263" w:rsidRDefault="00F81740" w:rsidP="00F8174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FC4263">
        <w:rPr>
          <w:rFonts w:ascii="Courier New" w:hAnsi="Courier New" w:cs="Courier New"/>
          <w:sz w:val="20"/>
          <w:szCs w:val="20"/>
        </w:rPr>
        <w:t>...</w:t>
      </w:r>
    </w:p>
    <w:p w14:paraId="03012FF9" w14:textId="77777777" w:rsidR="00461ABB" w:rsidRDefault="00461ABB" w:rsidP="00461ABB">
      <w:pPr>
        <w:pStyle w:val="Heading1"/>
        <w:spacing w:after="240"/>
      </w:pPr>
      <w:bookmarkStart w:id="44" w:name="_Toc53043258"/>
      <w:bookmarkStart w:id="45" w:name="_Ref102887109"/>
      <w:bookmarkStart w:id="46" w:name="_Toc17482232"/>
      <w:r>
        <w:t>Defining the make file to compile all the test and the ABP</w:t>
      </w:r>
      <w:bookmarkEnd w:id="44"/>
    </w:p>
    <w:p w14:paraId="5F9A2145" w14:textId="77777777" w:rsidR="00F81740" w:rsidRDefault="00461ABB" w:rsidP="00F81740">
      <w:r>
        <w:t>As per good progra</w:t>
      </w:r>
      <w:r w:rsidR="00407491">
        <w:t>m</w:t>
      </w:r>
      <w:r>
        <w:t xml:space="preserve">ming practices, a project should have a single </w:t>
      </w:r>
      <w:r w:rsidRPr="00D02547">
        <w:rPr>
          <w:rFonts w:ascii="Courier New" w:hAnsi="Courier New" w:cs="Courier New"/>
        </w:rPr>
        <w:t>makefile</w:t>
      </w:r>
      <w:r>
        <w:t xml:space="preserve">. Therefore, we modify the </w:t>
      </w:r>
      <w:r w:rsidRPr="00D02547">
        <w:rPr>
          <w:rFonts w:ascii="Courier New" w:hAnsi="Courier New" w:cs="Courier New"/>
        </w:rPr>
        <w:t>makefile</w:t>
      </w:r>
      <w:r>
        <w:t xml:space="preserve"> we already create to include the generation of the executable for the unit tests of the receiver and subnet and the ABP simulator.</w:t>
      </w:r>
    </w:p>
    <w:p w14:paraId="36FB4EA7" w14:textId="77777777" w:rsidR="003C60EA" w:rsidRDefault="00DC0FB5" w:rsidP="00DC0FB5">
      <w:r>
        <w:t>We need to generate an object file</w:t>
      </w:r>
      <w:r w:rsidR="003C60EA">
        <w:t xml:space="preserve"> as we did for message.cpp and main_subnet_test.cpp</w:t>
      </w:r>
      <w:r>
        <w:t xml:space="preserve"> </w:t>
      </w:r>
      <w:r w:rsidR="003C60EA">
        <w:t>for the following files: main_sender_test.cpp, main_receiver_test.cpp and main.cpp.</w:t>
      </w:r>
    </w:p>
    <w:p w14:paraId="62052D70" w14:textId="77777777" w:rsidR="003C60EA" w:rsidRDefault="00283BF2" w:rsidP="000C6376">
      <w:pPr>
        <w:autoSpaceDE w:val="0"/>
        <w:autoSpaceDN w:val="0"/>
        <w:adjustRightInd w:val="0"/>
      </w:pPr>
      <w:r>
        <w:lastRenderedPageBreak/>
        <w:t>Once we have all the object files, we need to generate the executables. We generate the executables for the test</w:t>
      </w:r>
      <w:r w:rsidR="0042078D">
        <w:t>s</w:t>
      </w:r>
      <w:r>
        <w:t xml:space="preserve"> under the make command </w:t>
      </w:r>
      <w:r w:rsidRPr="00283BF2">
        <w:rPr>
          <w:rFonts w:ascii="Courier New" w:eastAsia="Times New Roman" w:hAnsi="Courier New" w:cs="Courier New"/>
          <w:color w:val="4472C4" w:themeColor="accent1"/>
          <w:sz w:val="20"/>
          <w:szCs w:val="18"/>
          <w:lang w:eastAsia="en-CA"/>
        </w:rPr>
        <w:t>tests</w:t>
      </w:r>
      <w:r>
        <w:t xml:space="preserve">. </w:t>
      </w:r>
      <w:r w:rsidR="00AC6956">
        <w:t>To generate t</w:t>
      </w:r>
      <w:r w:rsidR="0042078D">
        <w:t>he ABP simulator executable</w:t>
      </w:r>
      <w:r w:rsidR="00AC6956">
        <w:t>,</w:t>
      </w:r>
      <w:r w:rsidR="0042078D">
        <w:t xml:space="preserve"> we create a new command, </w:t>
      </w:r>
      <w:r w:rsidR="0042078D" w:rsidRPr="0042078D">
        <w:rPr>
          <w:rFonts w:ascii="Courier New" w:eastAsia="Times New Roman" w:hAnsi="Courier New" w:cs="Courier New"/>
          <w:color w:val="4472C4" w:themeColor="accent1"/>
          <w:sz w:val="20"/>
          <w:szCs w:val="18"/>
          <w:lang w:eastAsia="en-CA"/>
        </w:rPr>
        <w:t>simulator</w:t>
      </w:r>
      <w:r w:rsidR="0042078D">
        <w:rPr>
          <w:rFonts w:ascii="Courier New" w:hAnsi="Courier New" w:cs="Courier New"/>
          <w:sz w:val="20"/>
          <w:szCs w:val="20"/>
        </w:rPr>
        <w:t xml:space="preserve">, </w:t>
      </w:r>
      <w:r w:rsidR="0042078D" w:rsidRPr="0042078D">
        <w:t>and we write the instructions to link the necessary object files.</w:t>
      </w:r>
    </w:p>
    <w:p w14:paraId="7BAD1A8B" w14:textId="77777777" w:rsidR="0042078D" w:rsidRDefault="0042078D" w:rsidP="0042078D">
      <w:r>
        <w:t xml:space="preserve">Finally, we add </w:t>
      </w:r>
      <w:r w:rsidRPr="0042078D">
        <w:rPr>
          <w:rFonts w:ascii="Courier New" w:eastAsia="Times New Roman" w:hAnsi="Courier New" w:cs="Courier New"/>
          <w:color w:val="4472C4" w:themeColor="accent1"/>
          <w:sz w:val="20"/>
          <w:szCs w:val="18"/>
          <w:lang w:eastAsia="en-CA"/>
        </w:rPr>
        <w:t>simulator</w:t>
      </w:r>
      <w:r>
        <w:t xml:space="preserve"> to the </w:t>
      </w:r>
      <w:r w:rsidRPr="0042078D">
        <w:rPr>
          <w:rFonts w:ascii="Courier New" w:hAnsi="Courier New" w:cs="Courier New"/>
          <w:sz w:val="20"/>
          <w:szCs w:val="20"/>
        </w:rPr>
        <w:t>all</w:t>
      </w:r>
      <w:r>
        <w:t xml:space="preserve"> command.</w:t>
      </w:r>
    </w:p>
    <w:p w14:paraId="3AE0462D"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CC=g++</w:t>
      </w:r>
    </w:p>
    <w:p w14:paraId="48F0F39B"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CFLAGS=-std=c++17</w:t>
      </w:r>
    </w:p>
    <w:p w14:paraId="5EBE512E"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463D43AD"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INCLUDECADMIUM=-I ../../cadmium/include</w:t>
      </w:r>
    </w:p>
    <w:p w14:paraId="375A2841"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INCLUDEDESTIMES=-I ../../DESTimes/include</w:t>
      </w:r>
    </w:p>
    <w:p w14:paraId="18C70861"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26991EA6" w14:textId="77777777" w:rsidR="00461ABB" w:rsidRPr="00175589"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175589">
        <w:rPr>
          <w:rFonts w:ascii="Courier New" w:hAnsi="Courier New" w:cs="Courier New"/>
          <w:b/>
          <w:bCs/>
          <w:sz w:val="20"/>
          <w:szCs w:val="20"/>
        </w:rPr>
        <w:t>#CREATE BIN AND BUILD FOLDERS TO SAVE THE COMPILED FILES DURING RUNTIME</w:t>
      </w:r>
    </w:p>
    <w:p w14:paraId="5B397CA0"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bin_folder := $(shell mkdir -p bin)</w:t>
      </w:r>
    </w:p>
    <w:p w14:paraId="476EFA6A"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build_folder := $(shell mkdir -p build)</w:t>
      </w:r>
    </w:p>
    <w:p w14:paraId="07898AC1"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results_folder := $(shell mkdir -p simulation_results)</w:t>
      </w:r>
    </w:p>
    <w:p w14:paraId="429CC436"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13202B01" w14:textId="77777777" w:rsid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63497D">
        <w:rPr>
          <w:rFonts w:ascii="Courier New" w:hAnsi="Courier New" w:cs="Courier New"/>
          <w:b/>
          <w:bCs/>
          <w:sz w:val="20"/>
          <w:szCs w:val="20"/>
        </w:rPr>
        <w:t xml:space="preserve">#TARGET TO COMPILE </w:t>
      </w:r>
      <w:r>
        <w:rPr>
          <w:rFonts w:ascii="Courier New" w:hAnsi="Courier New" w:cs="Courier New"/>
          <w:b/>
          <w:bCs/>
          <w:sz w:val="20"/>
          <w:szCs w:val="20"/>
        </w:rPr>
        <w:t>ALL TESTS</w:t>
      </w:r>
    </w:p>
    <w:p w14:paraId="541E819B"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message.o: data_structures/message.cpp</w:t>
      </w:r>
    </w:p>
    <w:p w14:paraId="315EF2A6"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CC) -g -c $(CFLAGS) $(INCLUDECADMIUM) $(INCLUDEDESTIMES) data_structures/message.cpp -o build/message.o</w:t>
      </w:r>
    </w:p>
    <w:p w14:paraId="228F8DE4"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78433785"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main_subnet_test.o: test/main_subnet_test.cpp</w:t>
      </w:r>
    </w:p>
    <w:p w14:paraId="45B5E566"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CC) -g -c $(CFLAGS) $(INCLUDECADMIUM) $(INCLUDEDESTIMES) test/main_subnet_test.cpp -o build/main_subnet_test.o</w:t>
      </w:r>
    </w:p>
    <w:p w14:paraId="6E2E4C19"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012A5751"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main_sender_test.o: test/main_sender_test.cpp</w:t>
      </w:r>
    </w:p>
    <w:p w14:paraId="50647832"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CC) -g -c $(CFLAGS) $(INCLUDECADMIUM) $(INCLUDEDESTIMES) test/main_sender_test.cpp -o build/main_sender_test.o</w:t>
      </w:r>
    </w:p>
    <w:p w14:paraId="3963F1BA"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4A3D5086"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main_receiver_test.o: test/main_receiver_test.cpp</w:t>
      </w:r>
    </w:p>
    <w:p w14:paraId="2D470A5C"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CC) -g -c $(CFLAGS) $(INCLUDECADMIUM) $(INCLUDEDESTIMES) test/main_receiver_test.cpp -o build/main_receiver_test.o</w:t>
      </w:r>
    </w:p>
    <w:p w14:paraId="1965318F"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5A2AEF06"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tests: main_subnet_test.o main_sender_test.o main_receiver_test.o message.o</w:t>
      </w:r>
    </w:p>
    <w:p w14:paraId="3C209C3C"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CC) -g -o bin/SUBNET_TEST build/main_subnet_test.o build/message.o</w:t>
      </w:r>
    </w:p>
    <w:p w14:paraId="4A168895"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 xml:space="preserve">$(CC) -g -o bin/SENDER_TEST build/main_sender_test.o build/message.o </w:t>
      </w:r>
    </w:p>
    <w:p w14:paraId="5D828D5A"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 xml:space="preserve">$(CC) -g -o bin/RECEIVER_TEST build/main_receiver_test.o build/message.o  </w:t>
      </w:r>
    </w:p>
    <w:p w14:paraId="74758BA3"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5C7AD32A" w14:textId="77777777" w:rsid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175589">
        <w:rPr>
          <w:rFonts w:ascii="Courier New" w:hAnsi="Courier New" w:cs="Courier New"/>
          <w:b/>
          <w:bCs/>
          <w:sz w:val="20"/>
          <w:szCs w:val="20"/>
        </w:rPr>
        <w:t>#TARGET TO COMPILE ONLY ABP SIMULATOR</w:t>
      </w:r>
    </w:p>
    <w:p w14:paraId="6F03E246" w14:textId="77777777" w:rsidR="00AC588E" w:rsidRPr="00461ABB" w:rsidRDefault="00AC588E" w:rsidP="00AC588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main_top.o: top_model/main.cpp</w:t>
      </w:r>
    </w:p>
    <w:p w14:paraId="030C867A" w14:textId="77777777" w:rsidR="00AC588E" w:rsidRPr="00461ABB" w:rsidRDefault="00AC588E" w:rsidP="00AC588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CC) -g -c $(CFLAGS) $(INCLUDECADMIUM) $(INCLUDEDESTIMES) top_model/main.cpp -o build/main_top.o</w:t>
      </w:r>
    </w:p>
    <w:p w14:paraId="128FB14B" w14:textId="77777777" w:rsidR="00AC588E" w:rsidRDefault="00AC588E"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p>
    <w:p w14:paraId="2D913BDA" w14:textId="77777777" w:rsidR="00AC588E" w:rsidRPr="00175589" w:rsidRDefault="00AC588E"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p>
    <w:p w14:paraId="37B1EE1E"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 xml:space="preserve">simulator: main_top.o message.o </w:t>
      </w:r>
    </w:p>
    <w:p w14:paraId="4008B929"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 xml:space="preserve">$(CC) -g -o bin/ABP build/main_top.o build/message.o </w:t>
      </w:r>
    </w:p>
    <w:p w14:paraId="29B41F94"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r>
    </w:p>
    <w:p w14:paraId="7E2C47C1" w14:textId="77777777" w:rsidR="00461ABB" w:rsidRPr="00175589"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175589">
        <w:rPr>
          <w:rFonts w:ascii="Courier New" w:hAnsi="Courier New" w:cs="Courier New"/>
          <w:b/>
          <w:bCs/>
          <w:sz w:val="20"/>
          <w:szCs w:val="20"/>
        </w:rPr>
        <w:t>#TARGET TO COMPILE EVERYTHING (ABP SIMULATOR + TESTS TOGETHER)</w:t>
      </w:r>
    </w:p>
    <w:p w14:paraId="03C9B2E6"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ll: simulator tests</w:t>
      </w:r>
    </w:p>
    <w:p w14:paraId="6BE0D7BA"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2BC0E0ED" w14:textId="77777777" w:rsidR="00461ABB" w:rsidRPr="00175589"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b/>
          <w:bCs/>
          <w:sz w:val="20"/>
          <w:szCs w:val="20"/>
        </w:rPr>
      </w:pPr>
      <w:r w:rsidRPr="00175589">
        <w:rPr>
          <w:rFonts w:ascii="Courier New" w:hAnsi="Courier New" w:cs="Courier New"/>
          <w:b/>
          <w:bCs/>
          <w:sz w:val="20"/>
          <w:szCs w:val="20"/>
        </w:rPr>
        <w:t>#CLEAN COMMANDS</w:t>
      </w:r>
    </w:p>
    <w:p w14:paraId="21819C5F"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 xml:space="preserve">clean: </w:t>
      </w:r>
    </w:p>
    <w:p w14:paraId="0458ABCD" w14:textId="77777777" w:rsidR="00461ABB" w:rsidRPr="00461ABB" w:rsidRDefault="00461ABB" w:rsidP="00461AB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461ABB">
        <w:rPr>
          <w:rFonts w:ascii="Courier New" w:hAnsi="Courier New" w:cs="Courier New"/>
          <w:sz w:val="20"/>
          <w:szCs w:val="20"/>
        </w:rPr>
        <w:tab/>
        <w:t>rm -f bin/* build/*</w:t>
      </w:r>
    </w:p>
    <w:p w14:paraId="58C38F4B" w14:textId="77777777" w:rsidR="00461ABB" w:rsidRDefault="00461ABB" w:rsidP="00F81740"/>
    <w:p w14:paraId="615D1672" w14:textId="77777777" w:rsidR="00C22D6E" w:rsidRPr="00BF34C4" w:rsidRDefault="001869A4" w:rsidP="001869A4">
      <w:pPr>
        <w:pStyle w:val="Title"/>
        <w:pBdr>
          <w:bottom w:val="single" w:sz="4" w:space="1" w:color="auto"/>
        </w:pBdr>
        <w:spacing w:after="240"/>
      </w:pPr>
      <w:bookmarkStart w:id="47" w:name="_Toc53043259"/>
      <w:r>
        <w:lastRenderedPageBreak/>
        <w:t xml:space="preserve">Cadmium’s </w:t>
      </w:r>
      <w:r w:rsidR="00655E14" w:rsidRPr="00BF34C4">
        <w:t xml:space="preserve">Services </w:t>
      </w:r>
      <w:bookmarkEnd w:id="45"/>
      <w:bookmarkEnd w:id="46"/>
      <w:r>
        <w:t>for Atomic Models</w:t>
      </w:r>
      <w:bookmarkEnd w:id="47"/>
    </w:p>
    <w:p w14:paraId="4B330A53" w14:textId="77777777" w:rsidR="004472C4" w:rsidRPr="00BF34C4" w:rsidRDefault="007E6C4D" w:rsidP="00A0055D">
      <w:r w:rsidRPr="00BF34C4">
        <w:t>The</w:t>
      </w:r>
      <w:r w:rsidR="004472C4" w:rsidRPr="00BF34C4">
        <w:t xml:space="preserve"> atomic models are defined in </w:t>
      </w:r>
      <w:r w:rsidR="00FE253E" w:rsidRPr="00BF34C4">
        <w:t>an</w:t>
      </w:r>
      <w:r w:rsidRPr="00BF34C4">
        <w:t xml:space="preserve"> hpp file</w:t>
      </w:r>
      <w:r w:rsidR="004472C4" w:rsidRPr="00BF34C4">
        <w:t xml:space="preserve"> following the template provided in Appendix A.</w:t>
      </w:r>
    </w:p>
    <w:p w14:paraId="001FF61C" w14:textId="77777777" w:rsidR="007E6C4D" w:rsidRPr="00BF34C4" w:rsidRDefault="004472C4" w:rsidP="00A0055D">
      <w:r w:rsidRPr="00BF34C4">
        <w:t>Each atomic model implementation</w:t>
      </w:r>
      <w:r w:rsidR="007E6C4D" w:rsidRPr="00BF34C4">
        <w:t xml:space="preserve"> </w:t>
      </w:r>
      <w:r w:rsidR="003E31F9" w:rsidRPr="00BF34C4">
        <w:t>must</w:t>
      </w:r>
      <w:r w:rsidR="007E6C4D" w:rsidRPr="00BF34C4">
        <w:t xml:space="preserve"> include the following headers:</w:t>
      </w:r>
    </w:p>
    <w:p w14:paraId="65314F7C"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1869A4">
        <w:rPr>
          <w:rFonts w:ascii="Courier New" w:eastAsia="Times New Roman" w:hAnsi="Courier New" w:cs="Courier New"/>
          <w:b/>
          <w:bCs/>
          <w:sz w:val="20"/>
          <w:szCs w:val="18"/>
          <w:lang w:eastAsia="en-CA"/>
        </w:rPr>
        <w:t>#ifndef</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ATOMIC_MODEL_NAME_HPP</w:t>
      </w:r>
    </w:p>
    <w:p w14:paraId="2FC3348C"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1869A4">
        <w:rPr>
          <w:rFonts w:ascii="Courier New" w:eastAsia="Times New Roman" w:hAnsi="Courier New" w:cs="Courier New"/>
          <w:b/>
          <w:bCs/>
          <w:sz w:val="20"/>
          <w:szCs w:val="18"/>
          <w:lang w:eastAsia="en-CA"/>
        </w:rPr>
        <w:t>#define</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ATOMIC_MODEL_NAME_HPP</w:t>
      </w:r>
    </w:p>
    <w:p w14:paraId="6EC3A151"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p>
    <w:p w14:paraId="6210A50C"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sz w:val="20"/>
          <w:szCs w:val="18"/>
          <w:lang w:eastAsia="en-CA"/>
        </w:rPr>
        <w:t>//Include simulator headers</w:t>
      </w:r>
    </w:p>
    <w:p w14:paraId="3398AAAE"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b/>
          <w:bCs/>
          <w:sz w:val="20"/>
          <w:szCs w:val="18"/>
          <w:lang w:eastAsia="en-CA"/>
        </w:rPr>
        <w:t>#include &lt;cadmium/modeling/ports.hpp&gt;</w:t>
      </w:r>
    </w:p>
    <w:p w14:paraId="02D8AF94"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b/>
          <w:bCs/>
          <w:sz w:val="20"/>
          <w:szCs w:val="18"/>
          <w:lang w:eastAsia="en-CA"/>
        </w:rPr>
        <w:t>#include &lt;cadmium/modeling/message_bag.hpp&gt;</w:t>
      </w:r>
    </w:p>
    <w:p w14:paraId="4DD4767D"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p>
    <w:p w14:paraId="6AD27C51"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sz w:val="20"/>
          <w:szCs w:val="18"/>
          <w:lang w:eastAsia="en-CA"/>
        </w:rPr>
        <w:t>//Include other headers needed for the C++ implementation of the model</w:t>
      </w:r>
    </w:p>
    <w:p w14:paraId="27F81747"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1869A4">
        <w:rPr>
          <w:rFonts w:ascii="Courier New" w:eastAsia="Times New Roman" w:hAnsi="Courier New" w:cs="Courier New"/>
          <w:color w:val="4472C4" w:themeColor="accent1"/>
          <w:sz w:val="20"/>
          <w:szCs w:val="18"/>
          <w:lang w:eastAsia="en-CA"/>
        </w:rPr>
        <w:t>#include &lt;limits&gt;</w:t>
      </w:r>
    </w:p>
    <w:p w14:paraId="73A1CF57"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1869A4">
        <w:rPr>
          <w:rFonts w:ascii="Courier New" w:eastAsia="Times New Roman" w:hAnsi="Courier New" w:cs="Courier New"/>
          <w:color w:val="4472C4" w:themeColor="accent1"/>
          <w:sz w:val="20"/>
          <w:szCs w:val="18"/>
          <w:lang w:eastAsia="en-CA"/>
        </w:rPr>
        <w:t>#include &lt;assert.h&gt;</w:t>
      </w:r>
    </w:p>
    <w:p w14:paraId="219C2090"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p>
    <w:p w14:paraId="7D99F3C6"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sz w:val="20"/>
          <w:szCs w:val="18"/>
          <w:lang w:eastAsia="en-CA"/>
        </w:rPr>
        <w:t xml:space="preserve">//Include the relative path to message types </w:t>
      </w:r>
      <w:r w:rsidR="00C607F8" w:rsidRPr="001869A4">
        <w:rPr>
          <w:rFonts w:ascii="Courier New" w:eastAsia="Times New Roman" w:hAnsi="Courier New" w:cs="Courier New"/>
          <w:sz w:val="20"/>
          <w:szCs w:val="18"/>
          <w:lang w:eastAsia="en-CA"/>
        </w:rPr>
        <w:t xml:space="preserve">for </w:t>
      </w:r>
      <w:r w:rsidRPr="001869A4">
        <w:rPr>
          <w:rFonts w:ascii="Courier New" w:eastAsia="Times New Roman" w:hAnsi="Courier New" w:cs="Courier New"/>
          <w:sz w:val="20"/>
          <w:szCs w:val="18"/>
          <w:lang w:eastAsia="en-CA"/>
        </w:rPr>
        <w:t>not built-in C++ types such as float, int, string, etc.</w:t>
      </w:r>
    </w:p>
    <w:p w14:paraId="1629ED5E"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1869A4">
        <w:rPr>
          <w:rFonts w:ascii="Courier New" w:eastAsia="Times New Roman" w:hAnsi="Courier New" w:cs="Courier New"/>
          <w:color w:val="4472C4" w:themeColor="accent1"/>
          <w:sz w:val="20"/>
          <w:szCs w:val="18"/>
          <w:lang w:eastAsia="en-CA"/>
        </w:rPr>
        <w:t>#include "../data_structures/message.hpp"</w:t>
      </w:r>
    </w:p>
    <w:p w14:paraId="6183DB21"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p>
    <w:p w14:paraId="1A7A72BB"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b/>
          <w:bCs/>
          <w:sz w:val="20"/>
          <w:szCs w:val="18"/>
          <w:lang w:eastAsia="en-CA"/>
        </w:rPr>
        <w:t>using namespace cadmium;</w:t>
      </w:r>
    </w:p>
    <w:p w14:paraId="66903F6E"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b/>
          <w:bCs/>
          <w:sz w:val="20"/>
          <w:szCs w:val="18"/>
          <w:lang w:eastAsia="en-CA"/>
        </w:rPr>
        <w:t>using namespace std;</w:t>
      </w:r>
    </w:p>
    <w:p w14:paraId="46DE5473"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p>
    <w:p w14:paraId="5A5A926C"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sz w:val="20"/>
          <w:szCs w:val="18"/>
          <w:lang w:eastAsia="en-CA"/>
        </w:rPr>
        <w:t xml:space="preserve">//Here goes the port </w:t>
      </w:r>
      <w:r w:rsidR="001869A4" w:rsidRPr="001869A4">
        <w:rPr>
          <w:rFonts w:ascii="Courier New" w:eastAsia="Times New Roman" w:hAnsi="Courier New" w:cs="Courier New"/>
          <w:sz w:val="20"/>
          <w:szCs w:val="18"/>
          <w:lang w:eastAsia="en-CA"/>
        </w:rPr>
        <w:t>declaration</w:t>
      </w:r>
    </w:p>
    <w:p w14:paraId="5FB0207C"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p>
    <w:p w14:paraId="02DB1A6E"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sz w:val="20"/>
          <w:szCs w:val="18"/>
          <w:lang w:eastAsia="en-CA"/>
        </w:rPr>
        <w:t xml:space="preserve">//Here goes the atomic model </w:t>
      </w:r>
      <w:r w:rsidR="001869A4" w:rsidRPr="001869A4">
        <w:rPr>
          <w:rFonts w:ascii="Courier New" w:eastAsia="Times New Roman" w:hAnsi="Courier New" w:cs="Courier New"/>
          <w:sz w:val="20"/>
          <w:szCs w:val="18"/>
          <w:lang w:eastAsia="en-CA"/>
        </w:rPr>
        <w:t>class implementation</w:t>
      </w:r>
    </w:p>
    <w:p w14:paraId="2A919839" w14:textId="77777777" w:rsidR="007E6C4D" w:rsidRPr="001869A4" w:rsidRDefault="007E6C4D" w:rsidP="007E6C4D">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p>
    <w:p w14:paraId="2E898745" w14:textId="77777777" w:rsidR="007E6C4D" w:rsidRPr="00BD19FE" w:rsidRDefault="007E6C4D" w:rsidP="001869A4">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BD19FE">
        <w:rPr>
          <w:rFonts w:ascii="Courier New" w:eastAsia="Times New Roman" w:hAnsi="Courier New" w:cs="Courier New"/>
          <w:b/>
          <w:bCs/>
          <w:sz w:val="20"/>
          <w:szCs w:val="18"/>
          <w:lang w:eastAsia="en-CA"/>
        </w:rPr>
        <w:t>#endif //</w:t>
      </w:r>
      <w:r w:rsidRPr="00BD19FE">
        <w:rPr>
          <w:rFonts w:ascii="Courier New" w:eastAsia="Times New Roman" w:hAnsi="Courier New" w:cs="Courier New"/>
          <w:color w:val="4472C4" w:themeColor="accent1"/>
          <w:sz w:val="20"/>
          <w:szCs w:val="18"/>
          <w:lang w:eastAsia="en-CA"/>
        </w:rPr>
        <w:t>ATOMIC_MODEL_NAME_HPP</w:t>
      </w:r>
    </w:p>
    <w:p w14:paraId="6D173443" w14:textId="77777777" w:rsidR="007E6C4D" w:rsidRPr="00BF34C4" w:rsidRDefault="007E6C4D" w:rsidP="002548DC">
      <w:r w:rsidRPr="00BF34C4">
        <w:t>First, we need to include the libraries of the simulator that provide the services to define new ports (</w:t>
      </w:r>
      <w:r w:rsidRPr="00BF34C4">
        <w:rPr>
          <w:rFonts w:ascii="Courier New" w:eastAsia="Times New Roman" w:hAnsi="Courier New" w:cs="Courier New"/>
          <w:b/>
          <w:bCs/>
          <w:szCs w:val="20"/>
          <w:lang w:eastAsia="en-CA"/>
        </w:rPr>
        <w:t xml:space="preserve">&lt;cadmium/modeling/ports.hpp&gt;) </w:t>
      </w:r>
      <w:r w:rsidRPr="00BF34C4">
        <w:t>and to handle bags of messages</w:t>
      </w:r>
      <w:r w:rsidRPr="00BF34C4">
        <w:rPr>
          <w:rFonts w:ascii="Courier New" w:eastAsia="Times New Roman" w:hAnsi="Courier New" w:cs="Courier New"/>
          <w:b/>
          <w:bCs/>
          <w:szCs w:val="20"/>
          <w:lang w:eastAsia="en-CA"/>
        </w:rPr>
        <w:t xml:space="preserve"> (&lt;cadmium/modeling/message_bag.hpp&gt;). </w:t>
      </w:r>
      <w:r w:rsidRPr="00BF34C4">
        <w:t xml:space="preserve">Then, we need to include any C++ library that we use in the model implementation. </w:t>
      </w:r>
      <w:r w:rsidR="00714B55">
        <w:t>T</w:t>
      </w:r>
      <w:r w:rsidRPr="00BF34C4">
        <w:t xml:space="preserve">he library </w:t>
      </w:r>
      <w:r w:rsidRPr="00BF34C4">
        <w:rPr>
          <w:rFonts w:ascii="Courier New" w:eastAsia="Times New Roman" w:hAnsi="Courier New" w:cs="Courier New"/>
          <w:color w:val="4472C4" w:themeColor="accent1"/>
          <w:szCs w:val="20"/>
          <w:lang w:eastAsia="en-CA"/>
        </w:rPr>
        <w:t>limits</w:t>
      </w:r>
      <w:r w:rsidR="00714B55">
        <w:t xml:space="preserve"> is used when we need to</w:t>
      </w:r>
      <w:r w:rsidRPr="00BF34C4">
        <w:t xml:space="preserve"> passivate a model (i.e. set the time advance to infinity). The rest of the libraries are optional and the ones to be included depends on the specific model implementation. </w:t>
      </w:r>
      <w:r w:rsidRPr="00BF34C4">
        <w:rPr>
          <w:rFonts w:ascii="Courier New" w:eastAsia="Times New Roman" w:hAnsi="Courier New" w:cs="Courier New"/>
          <w:color w:val="4472C4" w:themeColor="accent1"/>
          <w:szCs w:val="20"/>
          <w:lang w:eastAsia="en-CA"/>
        </w:rPr>
        <w:t>Assert.h</w:t>
      </w:r>
      <w:r w:rsidRPr="00BF34C4">
        <w:t xml:space="preserve"> is useful </w:t>
      </w:r>
      <w:r w:rsidR="00714B55">
        <w:t xml:space="preserve">to </w:t>
      </w:r>
      <w:r w:rsidRPr="00BF34C4">
        <w:t xml:space="preserve">stop the simulation and </w:t>
      </w:r>
      <w:r w:rsidR="00714B55">
        <w:t xml:space="preserve">generate an </w:t>
      </w:r>
      <w:r w:rsidRPr="00BF34C4">
        <w:t xml:space="preserve">error if </w:t>
      </w:r>
      <w:r w:rsidR="00714B55">
        <w:t xml:space="preserve">we have </w:t>
      </w:r>
      <w:r w:rsidRPr="00BF34C4">
        <w:t xml:space="preserve">non-desired behavior. For example, the model definition states that the inputs to </w:t>
      </w:r>
      <w:r w:rsidR="00C607F8" w:rsidRPr="00BF34C4">
        <w:t xml:space="preserve">the </w:t>
      </w:r>
      <w:r w:rsidRPr="00BF34C4">
        <w:t xml:space="preserve">model are integers between 0 and 9. When </w:t>
      </w:r>
      <w:r w:rsidR="00C607F8" w:rsidRPr="00BF34C4">
        <w:t>we</w:t>
      </w:r>
      <w:r w:rsidRPr="00BF34C4">
        <w:t xml:space="preserve"> implement </w:t>
      </w:r>
      <w:r w:rsidR="009F0D98" w:rsidRPr="00BF34C4">
        <w:t>o</w:t>
      </w:r>
      <w:r w:rsidRPr="00BF34C4">
        <w:t xml:space="preserve">ur </w:t>
      </w:r>
      <w:r w:rsidR="00FE253E" w:rsidRPr="00BF34C4">
        <w:t>model,</w:t>
      </w:r>
      <w:r w:rsidRPr="00BF34C4">
        <w:t xml:space="preserve"> </w:t>
      </w:r>
      <w:r w:rsidR="009F0D98" w:rsidRPr="00BF34C4">
        <w:t>we</w:t>
      </w:r>
      <w:r w:rsidRPr="00BF34C4">
        <w:t xml:space="preserve"> can use a conditional statement and the methods provided in </w:t>
      </w:r>
      <w:r w:rsidRPr="00BF34C4">
        <w:rPr>
          <w:rFonts w:ascii="Courier New" w:eastAsia="Times New Roman" w:hAnsi="Courier New" w:cs="Courier New"/>
          <w:color w:val="4472C4" w:themeColor="accent1"/>
          <w:szCs w:val="20"/>
          <w:lang w:eastAsia="en-CA"/>
        </w:rPr>
        <w:t>assert.h</w:t>
      </w:r>
      <w:r w:rsidRPr="00BF34C4">
        <w:t xml:space="preserve"> to check that the condition is satisfied. If not, the simulation is stop</w:t>
      </w:r>
      <w:r w:rsidR="009B648F" w:rsidRPr="00BF34C4">
        <w:t>ped</w:t>
      </w:r>
      <w:r w:rsidRPr="00BF34C4">
        <w:t xml:space="preserve"> and an error explaining the reason </w:t>
      </w:r>
      <w:r w:rsidR="00714B55">
        <w:t>is displayed</w:t>
      </w:r>
      <w:r w:rsidRPr="00BF34C4">
        <w:t>.</w:t>
      </w:r>
      <w:r w:rsidR="004472C4" w:rsidRPr="00BF34C4">
        <w:t xml:space="preserve"> Other libraries may be needed based on the model implementation.</w:t>
      </w:r>
    </w:p>
    <w:p w14:paraId="2E3CD225" w14:textId="77777777" w:rsidR="007E6C4D" w:rsidRPr="00BF34C4" w:rsidRDefault="007E6C4D" w:rsidP="00071D6A">
      <w:pPr>
        <w:rPr>
          <w:rFonts w:cs="Arial"/>
        </w:rPr>
      </w:pPr>
      <w:r w:rsidRPr="00BF34C4">
        <w:rPr>
          <w:rFonts w:cs="Arial"/>
        </w:rPr>
        <w:t>In Cadmium, we can use built-in C++ types as message</w:t>
      </w:r>
      <w:r w:rsidR="00714B55">
        <w:rPr>
          <w:rFonts w:cs="Arial"/>
        </w:rPr>
        <w:t>s</w:t>
      </w:r>
      <w:r w:rsidRPr="00BF34C4">
        <w:rPr>
          <w:rFonts w:cs="Arial"/>
        </w:rPr>
        <w:t xml:space="preserve"> (integer, float, string, double, bool, etc.) or </w:t>
      </w:r>
      <w:r w:rsidR="00714B55">
        <w:rPr>
          <w:rFonts w:cs="Arial"/>
        </w:rPr>
        <w:t xml:space="preserve">we can </w:t>
      </w:r>
      <w:r w:rsidRPr="00BF34C4">
        <w:rPr>
          <w:rFonts w:cs="Arial"/>
        </w:rPr>
        <w:t>define our own ones as C++ structure</w:t>
      </w:r>
      <w:r w:rsidR="00714B55">
        <w:rPr>
          <w:rFonts w:cs="Arial"/>
        </w:rPr>
        <w:t>s</w:t>
      </w:r>
      <w:r w:rsidRPr="00BF34C4">
        <w:rPr>
          <w:rFonts w:cs="Arial"/>
        </w:rPr>
        <w:t xml:space="preserve">. </w:t>
      </w:r>
      <w:r w:rsidR="00714B55">
        <w:rPr>
          <w:rFonts w:cs="Arial"/>
        </w:rPr>
        <w:t xml:space="preserve">In that case, </w:t>
      </w:r>
      <w:r w:rsidRPr="00BF34C4">
        <w:rPr>
          <w:rFonts w:cs="Arial"/>
        </w:rPr>
        <w:t xml:space="preserve">we need to include the path to the hpp file where the structure is defined (e.g. </w:t>
      </w:r>
      <w:r w:rsidRPr="00BF34C4">
        <w:rPr>
          <w:rFonts w:ascii="Courier New" w:eastAsia="Times New Roman" w:hAnsi="Courier New" w:cs="Courier New"/>
          <w:color w:val="4472C4" w:themeColor="accent1"/>
          <w:szCs w:val="20"/>
          <w:lang w:eastAsia="en-CA"/>
        </w:rPr>
        <w:t>#include "../data_structures/message.hpp"</w:t>
      </w:r>
      <w:r w:rsidRPr="00BF34C4">
        <w:rPr>
          <w:rFonts w:cs="Arial"/>
        </w:rPr>
        <w:t xml:space="preserve">). </w:t>
      </w:r>
    </w:p>
    <w:p w14:paraId="6E56AD2E" w14:textId="77777777" w:rsidR="007E6C4D" w:rsidRPr="00BF34C4" w:rsidRDefault="007E6C4D" w:rsidP="00071D6A">
      <w:pPr>
        <w:rPr>
          <w:rFonts w:cs="Arial"/>
        </w:rPr>
      </w:pPr>
      <w:r w:rsidRPr="00BF34C4">
        <w:rPr>
          <w:rFonts w:cs="Arial"/>
        </w:rPr>
        <w:t xml:space="preserve">Finally, before starting with the model implementation (port and atomic model definition), we declare the namespaces we are using, in this case: </w:t>
      </w:r>
      <w:r w:rsidRPr="00BF34C4">
        <w:rPr>
          <w:rFonts w:ascii="Courier New" w:eastAsia="Times New Roman" w:hAnsi="Courier New" w:cs="Courier New"/>
          <w:color w:val="4472C4" w:themeColor="accent1"/>
          <w:szCs w:val="20"/>
          <w:lang w:eastAsia="en-CA"/>
        </w:rPr>
        <w:t>cadmium</w:t>
      </w:r>
      <w:r w:rsidRPr="00BF34C4">
        <w:rPr>
          <w:rFonts w:cs="Arial"/>
        </w:rPr>
        <w:t xml:space="preserve"> and </w:t>
      </w:r>
      <w:r w:rsidRPr="00BF34C4">
        <w:rPr>
          <w:rFonts w:ascii="Courier New" w:eastAsia="Times New Roman" w:hAnsi="Courier New" w:cs="Courier New"/>
          <w:color w:val="4472C4" w:themeColor="accent1"/>
          <w:szCs w:val="20"/>
          <w:lang w:eastAsia="en-CA"/>
        </w:rPr>
        <w:t>std</w:t>
      </w:r>
      <w:r w:rsidRPr="00BF34C4">
        <w:rPr>
          <w:rFonts w:cs="Arial"/>
        </w:rPr>
        <w:t xml:space="preserve">. If we do not declare them, every time we use a method/service from the standard C++ library (std), we have to write </w:t>
      </w:r>
      <w:r w:rsidRPr="00BF34C4">
        <w:rPr>
          <w:rFonts w:ascii="Courier New" w:eastAsia="Times New Roman" w:hAnsi="Courier New" w:cs="Courier New"/>
          <w:color w:val="4472C4" w:themeColor="accent1"/>
          <w:szCs w:val="20"/>
          <w:lang w:eastAsia="en-CA"/>
        </w:rPr>
        <w:t>std::</w:t>
      </w:r>
      <w:r w:rsidRPr="00BF34C4">
        <w:rPr>
          <w:rFonts w:cs="Arial"/>
        </w:rPr>
        <w:t xml:space="preserve"> follow</w:t>
      </w:r>
      <w:r w:rsidR="009B648F" w:rsidRPr="00BF34C4">
        <w:rPr>
          <w:rFonts w:cs="Arial"/>
        </w:rPr>
        <w:t>ed</w:t>
      </w:r>
      <w:r w:rsidRPr="00BF34C4">
        <w:rPr>
          <w:rFonts w:cs="Arial"/>
        </w:rPr>
        <w:t xml:space="preserve"> by the name of the service. The same occurs with cadmium (</w:t>
      </w:r>
      <w:r w:rsidRPr="00BF34C4">
        <w:rPr>
          <w:rFonts w:ascii="Courier New" w:eastAsia="Times New Roman" w:hAnsi="Courier New" w:cs="Courier New"/>
          <w:color w:val="4472C4" w:themeColor="accent1"/>
          <w:szCs w:val="20"/>
          <w:lang w:eastAsia="en-CA"/>
        </w:rPr>
        <w:t>cadmium::</w:t>
      </w:r>
      <w:r w:rsidRPr="00BF34C4">
        <w:rPr>
          <w:rFonts w:cs="Arial"/>
        </w:rPr>
        <w:t xml:space="preserve">). </w:t>
      </w:r>
    </w:p>
    <w:p w14:paraId="0E3EB274" w14:textId="77777777" w:rsidR="004472C4" w:rsidRPr="00BF34C4" w:rsidRDefault="004472C4" w:rsidP="001869A4">
      <w:pPr>
        <w:pStyle w:val="Heading1"/>
        <w:spacing w:after="240"/>
      </w:pPr>
      <w:bookmarkStart w:id="48" w:name="_Toc53043260"/>
      <w:r w:rsidRPr="00BF34C4">
        <w:lastRenderedPageBreak/>
        <w:t>Declaring ports</w:t>
      </w:r>
      <w:bookmarkEnd w:id="48"/>
      <w:r w:rsidRPr="00BF34C4">
        <w:t xml:space="preserve"> </w:t>
      </w:r>
    </w:p>
    <w:p w14:paraId="1650BF9F" w14:textId="77777777" w:rsidR="004472C4" w:rsidRDefault="004472C4" w:rsidP="00071D6A">
      <w:pPr>
        <w:rPr>
          <w:rFonts w:cs="Arial"/>
          <w:szCs w:val="20"/>
        </w:rPr>
      </w:pPr>
      <w:r w:rsidRPr="00BF34C4">
        <w:t>We define the</w:t>
      </w:r>
      <w:r w:rsidR="00515C52">
        <w:t xml:space="preserve"> ports </w:t>
      </w:r>
      <w:r w:rsidRPr="00BF34C4">
        <w:t>as a structure</w:t>
      </w:r>
      <w:r w:rsidR="002548DC" w:rsidRPr="00BF34C4">
        <w:t xml:space="preserve"> (in this general implementation, we called it </w:t>
      </w:r>
      <w:r w:rsidR="002548DC" w:rsidRPr="00BF34C4">
        <w:rPr>
          <w:rFonts w:ascii="Courier New" w:eastAsia="Times New Roman" w:hAnsi="Courier New" w:cs="Courier New"/>
          <w:color w:val="4472C4" w:themeColor="accent1"/>
          <w:szCs w:val="20"/>
          <w:lang w:eastAsia="en-CA"/>
        </w:rPr>
        <w:t>model_name_ports_defs</w:t>
      </w:r>
      <w:r w:rsidR="002548DC" w:rsidRPr="00BF34C4">
        <w:t>)</w:t>
      </w:r>
      <w:r w:rsidRPr="00BF34C4">
        <w:t xml:space="preserve"> that contains all the input </w:t>
      </w:r>
      <w:r w:rsidRPr="00BF34C4">
        <w:rPr>
          <w:rFonts w:cs="Arial"/>
        </w:rPr>
        <w:t>and</w:t>
      </w:r>
      <w:r w:rsidRPr="00BF34C4">
        <w:t xml:space="preserve"> output ports of the atomic</w:t>
      </w:r>
      <w:r w:rsidR="00515C52">
        <w:t>/coupled</w:t>
      </w:r>
      <w:r w:rsidRPr="00BF34C4">
        <w:t xml:space="preserve"> model. </w:t>
      </w:r>
      <w:r w:rsidRPr="00BF34C4">
        <w:rPr>
          <w:rFonts w:cs="Arial"/>
          <w:szCs w:val="20"/>
        </w:rPr>
        <w:t>Two ports cannot have the same name</w:t>
      </w:r>
      <w:r w:rsidR="001869A4">
        <w:rPr>
          <w:rFonts w:cs="Arial"/>
          <w:szCs w:val="20"/>
        </w:rPr>
        <w:t xml:space="preserve">. Different ports can handle the same </w:t>
      </w:r>
      <w:r w:rsidRPr="00BF34C4">
        <w:rPr>
          <w:rFonts w:cs="Arial"/>
          <w:i/>
          <w:iCs/>
          <w:szCs w:val="20"/>
        </w:rPr>
        <w:t>message type</w:t>
      </w:r>
      <w:r w:rsidRPr="00BF34C4">
        <w:rPr>
          <w:rFonts w:cs="Arial"/>
          <w:szCs w:val="20"/>
        </w:rPr>
        <w:t xml:space="preserve">. </w:t>
      </w:r>
    </w:p>
    <w:p w14:paraId="32D3E212" w14:textId="4619A472" w:rsidR="00FB6355" w:rsidRDefault="00515C52" w:rsidP="00515C52">
      <w:pPr>
        <w:rPr>
          <w:rFonts w:ascii="Courier New" w:eastAsia="Times New Roman" w:hAnsi="Courier New" w:cs="Courier New"/>
          <w:color w:val="4472C4" w:themeColor="accent1"/>
          <w:szCs w:val="20"/>
          <w:lang w:eastAsia="en-CA"/>
        </w:rPr>
      </w:pPr>
      <w:r w:rsidRPr="00BF34C4">
        <w:rPr>
          <w:rFonts w:cs="Arial"/>
          <w:szCs w:val="20"/>
        </w:rPr>
        <w:t xml:space="preserve">In this general implementation, </w:t>
      </w:r>
      <w:r w:rsidRPr="00BF34C4">
        <w:t xml:space="preserve">each port is defined as a structure that inherits from the template structures </w:t>
      </w:r>
      <w:r w:rsidRPr="00BF34C4">
        <w:rPr>
          <w:rFonts w:ascii="Courier New" w:hAnsi="Courier New" w:cs="Courier New"/>
        </w:rPr>
        <w:t>out_port</w:t>
      </w:r>
      <w:r w:rsidRPr="00BF34C4">
        <w:t xml:space="preserve"> and </w:t>
      </w:r>
      <w:r w:rsidRPr="00BF34C4">
        <w:rPr>
          <w:rFonts w:ascii="Courier New" w:hAnsi="Courier New" w:cs="Courier New"/>
        </w:rPr>
        <w:t xml:space="preserve">in_port </w:t>
      </w:r>
      <w:r w:rsidRPr="00BF34C4">
        <w:t>defined in the simulator, specifying the type of message handled by the port. In this case, we define two output ports</w:t>
      </w:r>
      <w:r w:rsidR="002E0297">
        <w:t>, the first one is</w:t>
      </w:r>
      <w:r w:rsidRPr="00BF34C4">
        <w:t xml:space="preserve"> called </w:t>
      </w:r>
      <w:r w:rsidRPr="00BF34C4">
        <w:rPr>
          <w:rFonts w:ascii="Courier New" w:hAnsi="Courier New" w:cs="Courier New"/>
          <w:color w:val="4472C4" w:themeColor="accent1"/>
        </w:rPr>
        <w:t>out_port_name1</w:t>
      </w:r>
      <w:r w:rsidRPr="00BF34C4">
        <w:t xml:space="preserve"> </w:t>
      </w:r>
      <w:r w:rsidR="002E0297">
        <w:t xml:space="preserve">and it </w:t>
      </w:r>
      <w:r w:rsidRPr="00BF34C4">
        <w:t xml:space="preserve">handles messages of type </w:t>
      </w:r>
      <w:r w:rsidRPr="00BF34C4">
        <w:rPr>
          <w:rFonts w:ascii="Courier New" w:eastAsia="Times New Roman" w:hAnsi="Courier New" w:cs="Courier New"/>
          <w:color w:val="4472C4" w:themeColor="accent1"/>
          <w:szCs w:val="20"/>
          <w:lang w:eastAsia="en-CA"/>
        </w:rPr>
        <w:t>message_type_1</w:t>
      </w:r>
      <w:r w:rsidR="002E0297">
        <w:rPr>
          <w:rFonts w:ascii="Courier New" w:eastAsia="Times New Roman" w:hAnsi="Courier New" w:cs="Courier New"/>
          <w:color w:val="4472C4" w:themeColor="accent1"/>
          <w:szCs w:val="20"/>
          <w:lang w:eastAsia="en-CA"/>
        </w:rPr>
        <w:t>;</w:t>
      </w:r>
      <w:r w:rsidRPr="00BF34C4">
        <w:rPr>
          <w:rFonts w:ascii="Courier New" w:hAnsi="Courier New" w:cs="Courier New"/>
          <w:color w:val="4472C4" w:themeColor="accent1"/>
        </w:rPr>
        <w:t xml:space="preserve"> </w:t>
      </w:r>
      <w:r w:rsidR="002E0297">
        <w:t xml:space="preserve">the second one is called </w:t>
      </w:r>
      <w:r w:rsidRPr="00BF34C4">
        <w:rPr>
          <w:rFonts w:ascii="Courier New" w:hAnsi="Courier New" w:cs="Courier New"/>
          <w:color w:val="4472C4" w:themeColor="accent1"/>
        </w:rPr>
        <w:t>out_port_name2</w:t>
      </w:r>
      <w:r w:rsidRPr="00BF34C4">
        <w:t xml:space="preserve"> </w:t>
      </w:r>
      <w:r w:rsidR="002E0297">
        <w:t xml:space="preserve">and it </w:t>
      </w:r>
      <w:r w:rsidRPr="00BF34C4">
        <w:t xml:space="preserve">handles messages of type </w:t>
      </w:r>
      <w:r w:rsidRPr="00BF34C4">
        <w:rPr>
          <w:rFonts w:ascii="Courier New" w:eastAsia="Times New Roman" w:hAnsi="Courier New" w:cs="Courier New"/>
          <w:color w:val="4472C4" w:themeColor="accent1"/>
          <w:szCs w:val="20"/>
          <w:lang w:eastAsia="en-CA"/>
        </w:rPr>
        <w:t>message_type_2</w:t>
      </w:r>
      <w:r w:rsidRPr="00BF34C4">
        <w:rPr>
          <w:rFonts w:ascii="Courier New" w:hAnsi="Courier New" w:cs="Courier New"/>
          <w:color w:val="4472C4" w:themeColor="accent1"/>
        </w:rPr>
        <w:t>.</w:t>
      </w:r>
      <w:r w:rsidRPr="00BF34C4">
        <w:t xml:space="preserve"> We also define two input ports</w:t>
      </w:r>
      <w:r w:rsidR="002E0297">
        <w:t>, the first one is</w:t>
      </w:r>
      <w:r w:rsidR="002E0297" w:rsidRPr="00BF34C4">
        <w:t xml:space="preserve"> called</w:t>
      </w:r>
      <w:r w:rsidRPr="00BF34C4">
        <w:t xml:space="preserve"> </w:t>
      </w:r>
      <w:r w:rsidRPr="00BF34C4">
        <w:rPr>
          <w:rFonts w:ascii="Courier New" w:hAnsi="Courier New" w:cs="Courier New"/>
          <w:color w:val="4472C4" w:themeColor="accent1"/>
        </w:rPr>
        <w:t>in_port_name1</w:t>
      </w:r>
      <w:r w:rsidRPr="00BF34C4">
        <w:t xml:space="preserve"> </w:t>
      </w:r>
      <w:r w:rsidR="002E0297">
        <w:t>and it</w:t>
      </w:r>
      <w:r w:rsidRPr="00BF34C4">
        <w:t xml:space="preserve"> handles messages of type </w:t>
      </w:r>
      <w:r w:rsidRPr="00BF34C4">
        <w:rPr>
          <w:rFonts w:ascii="Courier New" w:eastAsia="Times New Roman" w:hAnsi="Courier New" w:cs="Courier New"/>
          <w:color w:val="4472C4" w:themeColor="accent1"/>
          <w:szCs w:val="20"/>
          <w:lang w:eastAsia="en-CA"/>
        </w:rPr>
        <w:t>message_type_3</w:t>
      </w:r>
      <w:r w:rsidR="002E0297">
        <w:rPr>
          <w:rFonts w:ascii="Courier New" w:eastAsia="Times New Roman" w:hAnsi="Courier New" w:cs="Courier New"/>
          <w:color w:val="4472C4" w:themeColor="accent1"/>
          <w:szCs w:val="20"/>
          <w:lang w:eastAsia="en-CA"/>
        </w:rPr>
        <w:t xml:space="preserve">; </w:t>
      </w:r>
      <w:r w:rsidR="002E0297">
        <w:t xml:space="preserve">the second one is called </w:t>
      </w:r>
      <w:r w:rsidRPr="00BF34C4">
        <w:rPr>
          <w:rFonts w:ascii="Courier New" w:hAnsi="Courier New" w:cs="Courier New"/>
          <w:color w:val="4472C4" w:themeColor="accent1"/>
        </w:rPr>
        <w:t>in_port_name2</w:t>
      </w:r>
      <w:r w:rsidRPr="00BF34C4">
        <w:t xml:space="preserve"> </w:t>
      </w:r>
      <w:r w:rsidR="002E0297">
        <w:t>and it</w:t>
      </w:r>
      <w:r w:rsidRPr="00BF34C4">
        <w:t xml:space="preserve"> handles messages of type </w:t>
      </w:r>
      <w:r w:rsidRPr="00BF34C4">
        <w:rPr>
          <w:rFonts w:ascii="Courier New" w:eastAsia="Times New Roman" w:hAnsi="Courier New" w:cs="Courier New"/>
          <w:color w:val="4472C4" w:themeColor="accent1"/>
          <w:szCs w:val="20"/>
          <w:lang w:eastAsia="en-CA"/>
        </w:rPr>
        <w:t>message_type_4.</w:t>
      </w:r>
    </w:p>
    <w:p w14:paraId="0594A5EF"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sz w:val="20"/>
          <w:szCs w:val="18"/>
          <w:lang w:eastAsia="en-CA"/>
        </w:rPr>
        <w:t>//Port definition</w:t>
      </w:r>
    </w:p>
    <w:p w14:paraId="32AE69B0"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b/>
          <w:bCs/>
          <w:sz w:val="20"/>
          <w:szCs w:val="18"/>
          <w:lang w:eastAsia="en-CA"/>
        </w:rPr>
        <w:t>struct</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model_name_ports_</w:t>
      </w:r>
      <w:r w:rsidR="0077663A" w:rsidRPr="001869A4">
        <w:rPr>
          <w:rFonts w:ascii="Courier New" w:eastAsia="Times New Roman" w:hAnsi="Courier New" w:cs="Courier New"/>
          <w:color w:val="4472C4" w:themeColor="accent1"/>
          <w:sz w:val="20"/>
          <w:szCs w:val="18"/>
          <w:lang w:eastAsia="en-CA"/>
        </w:rPr>
        <w:t>defs</w:t>
      </w:r>
      <w:r w:rsidR="0077663A" w:rsidRPr="001869A4">
        <w:rPr>
          <w:rFonts w:ascii="Courier New" w:eastAsia="Times New Roman" w:hAnsi="Courier New" w:cs="Courier New"/>
          <w:sz w:val="20"/>
          <w:szCs w:val="18"/>
          <w:lang w:eastAsia="en-CA"/>
        </w:rPr>
        <w:t xml:space="preserve"> {</w:t>
      </w:r>
    </w:p>
    <w:p w14:paraId="681950B0"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b/>
          <w:bCs/>
          <w:sz w:val="20"/>
          <w:szCs w:val="18"/>
          <w:lang w:eastAsia="en-CA"/>
        </w:rPr>
        <w:t>struct</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 xml:space="preserve">out_port_name1 </w:t>
      </w:r>
      <w:r w:rsidRPr="001869A4">
        <w:rPr>
          <w:rFonts w:ascii="Courier New" w:eastAsia="Times New Roman" w:hAnsi="Courier New" w:cs="Courier New"/>
          <w:b/>
          <w:bCs/>
          <w:sz w:val="20"/>
          <w:szCs w:val="18"/>
          <w:lang w:eastAsia="en-CA"/>
        </w:rPr>
        <w:t>: public out_port&lt;</w:t>
      </w:r>
      <w:r w:rsidRPr="001869A4">
        <w:rPr>
          <w:rFonts w:ascii="Courier New" w:eastAsia="Times New Roman" w:hAnsi="Courier New" w:cs="Courier New"/>
          <w:color w:val="4472C4" w:themeColor="accent1"/>
          <w:sz w:val="20"/>
          <w:szCs w:val="18"/>
          <w:lang w:eastAsia="en-CA"/>
        </w:rPr>
        <w:t>message_type_1</w:t>
      </w:r>
      <w:r w:rsidRPr="001869A4">
        <w:rPr>
          <w:rFonts w:ascii="Courier New" w:eastAsia="Times New Roman" w:hAnsi="Courier New" w:cs="Courier New"/>
          <w:b/>
          <w:bCs/>
          <w:sz w:val="20"/>
          <w:szCs w:val="18"/>
          <w:lang w:eastAsia="en-CA"/>
        </w:rPr>
        <w:t>&gt; {};</w:t>
      </w:r>
    </w:p>
    <w:p w14:paraId="2E396248"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b/>
          <w:bCs/>
          <w:sz w:val="20"/>
          <w:szCs w:val="18"/>
          <w:lang w:eastAsia="en-CA"/>
        </w:rPr>
        <w:t xml:space="preserve">    struct</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 xml:space="preserve">out_port_name2 </w:t>
      </w:r>
      <w:r w:rsidRPr="001869A4">
        <w:rPr>
          <w:rFonts w:ascii="Courier New" w:eastAsia="Times New Roman" w:hAnsi="Courier New" w:cs="Courier New"/>
          <w:b/>
          <w:bCs/>
          <w:sz w:val="20"/>
          <w:szCs w:val="18"/>
          <w:lang w:eastAsia="en-CA"/>
        </w:rPr>
        <w:t>: public out_port&lt;</w:t>
      </w:r>
      <w:r w:rsidRPr="001869A4">
        <w:rPr>
          <w:rFonts w:ascii="Courier New" w:eastAsia="Times New Roman" w:hAnsi="Courier New" w:cs="Courier New"/>
          <w:color w:val="4472C4" w:themeColor="accent1"/>
          <w:sz w:val="20"/>
          <w:szCs w:val="18"/>
          <w:lang w:eastAsia="en-CA"/>
        </w:rPr>
        <w:t>message_type_2</w:t>
      </w:r>
      <w:r w:rsidRPr="001869A4">
        <w:rPr>
          <w:rFonts w:ascii="Courier New" w:eastAsia="Times New Roman" w:hAnsi="Courier New" w:cs="Courier New"/>
          <w:b/>
          <w:bCs/>
          <w:sz w:val="20"/>
          <w:szCs w:val="18"/>
          <w:lang w:eastAsia="en-CA"/>
        </w:rPr>
        <w:t>&gt; {};</w:t>
      </w:r>
    </w:p>
    <w:p w14:paraId="6A7C1EAC"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b/>
          <w:bCs/>
          <w:sz w:val="20"/>
          <w:szCs w:val="18"/>
          <w:lang w:eastAsia="en-CA"/>
        </w:rPr>
        <w:t>struct</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 xml:space="preserve">in_port_name1 </w:t>
      </w:r>
      <w:r w:rsidRPr="001869A4">
        <w:rPr>
          <w:rFonts w:ascii="Courier New" w:eastAsia="Times New Roman" w:hAnsi="Courier New" w:cs="Courier New"/>
          <w:b/>
          <w:bCs/>
          <w:sz w:val="20"/>
          <w:szCs w:val="18"/>
          <w:lang w:eastAsia="en-CA"/>
        </w:rPr>
        <w:t>: public in_port&lt;</w:t>
      </w:r>
      <w:r w:rsidRPr="001869A4">
        <w:rPr>
          <w:rFonts w:ascii="Courier New" w:eastAsia="Times New Roman" w:hAnsi="Courier New" w:cs="Courier New"/>
          <w:color w:val="4472C4" w:themeColor="accent1"/>
          <w:sz w:val="20"/>
          <w:szCs w:val="18"/>
          <w:lang w:eastAsia="en-CA"/>
        </w:rPr>
        <w:t>message_type_3</w:t>
      </w:r>
      <w:r w:rsidRPr="001869A4">
        <w:rPr>
          <w:rFonts w:ascii="Courier New" w:eastAsia="Times New Roman" w:hAnsi="Courier New" w:cs="Courier New"/>
          <w:b/>
          <w:bCs/>
          <w:sz w:val="20"/>
          <w:szCs w:val="18"/>
          <w:lang w:eastAsia="en-CA"/>
        </w:rPr>
        <w:t>&gt; {};</w:t>
      </w:r>
    </w:p>
    <w:p w14:paraId="36B1A75E"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1869A4">
        <w:rPr>
          <w:rFonts w:ascii="Courier New" w:eastAsia="Times New Roman" w:hAnsi="Courier New" w:cs="Courier New"/>
          <w:b/>
          <w:bCs/>
          <w:sz w:val="20"/>
          <w:szCs w:val="18"/>
          <w:lang w:eastAsia="en-CA"/>
        </w:rPr>
        <w:t xml:space="preserve">    struct</w:t>
      </w:r>
      <w:r w:rsidRPr="001869A4">
        <w:rPr>
          <w:rFonts w:ascii="Courier New" w:eastAsia="Times New Roman" w:hAnsi="Courier New" w:cs="Courier New"/>
          <w:sz w:val="20"/>
          <w:szCs w:val="18"/>
          <w:lang w:eastAsia="en-CA"/>
        </w:rPr>
        <w:t xml:space="preserve"> </w:t>
      </w:r>
      <w:r w:rsidRPr="001869A4">
        <w:rPr>
          <w:rFonts w:ascii="Courier New" w:eastAsia="Times New Roman" w:hAnsi="Courier New" w:cs="Courier New"/>
          <w:color w:val="4472C4" w:themeColor="accent1"/>
          <w:sz w:val="20"/>
          <w:szCs w:val="18"/>
          <w:lang w:eastAsia="en-CA"/>
        </w:rPr>
        <w:t xml:space="preserve">in_port_name2 </w:t>
      </w:r>
      <w:r w:rsidRPr="001869A4">
        <w:rPr>
          <w:rFonts w:ascii="Courier New" w:eastAsia="Times New Roman" w:hAnsi="Courier New" w:cs="Courier New"/>
          <w:b/>
          <w:bCs/>
          <w:sz w:val="20"/>
          <w:szCs w:val="18"/>
          <w:lang w:eastAsia="en-CA"/>
        </w:rPr>
        <w:t>: public in_port&lt;</w:t>
      </w:r>
      <w:r w:rsidRPr="001869A4">
        <w:rPr>
          <w:rFonts w:ascii="Courier New" w:eastAsia="Times New Roman" w:hAnsi="Courier New" w:cs="Courier New"/>
          <w:color w:val="4472C4" w:themeColor="accent1"/>
          <w:sz w:val="20"/>
          <w:szCs w:val="18"/>
          <w:lang w:eastAsia="en-CA"/>
        </w:rPr>
        <w:t>message_type_4</w:t>
      </w:r>
      <w:r w:rsidRPr="001869A4">
        <w:rPr>
          <w:rFonts w:ascii="Courier New" w:eastAsia="Times New Roman" w:hAnsi="Courier New" w:cs="Courier New"/>
          <w:b/>
          <w:bCs/>
          <w:sz w:val="20"/>
          <w:szCs w:val="18"/>
          <w:lang w:eastAsia="en-CA"/>
        </w:rPr>
        <w:t>&gt; {};</w:t>
      </w:r>
    </w:p>
    <w:p w14:paraId="586E96CA" w14:textId="77777777" w:rsidR="00C22D6E" w:rsidRPr="001869A4"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1869A4">
        <w:rPr>
          <w:rFonts w:ascii="Courier New" w:eastAsia="Times New Roman" w:hAnsi="Courier New" w:cs="Courier New"/>
          <w:b/>
          <w:bCs/>
          <w:sz w:val="20"/>
          <w:szCs w:val="18"/>
          <w:lang w:eastAsia="en-CA"/>
        </w:rPr>
        <w:t>};</w:t>
      </w:r>
    </w:p>
    <w:p w14:paraId="259BB4D4" w14:textId="77777777" w:rsidR="00515C52" w:rsidRPr="00BF34C4" w:rsidRDefault="00515C52" w:rsidP="001869A4">
      <w:pPr>
        <w:pStyle w:val="Heading1"/>
        <w:spacing w:after="240"/>
      </w:pPr>
      <w:bookmarkStart w:id="49" w:name="_Toc53043261"/>
      <w:r>
        <w:t xml:space="preserve">Implementing atomic models: a </w:t>
      </w:r>
      <w:r w:rsidR="001869A4">
        <w:t>C</w:t>
      </w:r>
      <w:r>
        <w:t>++ class</w:t>
      </w:r>
      <w:bookmarkEnd w:id="49"/>
      <w:r w:rsidRPr="00BF34C4">
        <w:t xml:space="preserve"> </w:t>
      </w:r>
    </w:p>
    <w:p w14:paraId="6174DCA4" w14:textId="77777777" w:rsidR="001869A4" w:rsidRPr="00614657" w:rsidRDefault="001869A4" w:rsidP="00614657">
      <w:r>
        <w:t>Atomic models are implemented as a templated C++ cl</w:t>
      </w:r>
      <w:r w:rsidR="00C22D6E" w:rsidRPr="00BF34C4">
        <w:t>ass (</w:t>
      </w:r>
      <w:r w:rsidR="00C22D6E" w:rsidRPr="00BF34C4">
        <w:rPr>
          <w:rFonts w:ascii="Courier New" w:eastAsia="Times New Roman" w:hAnsi="Courier New" w:cs="Courier New"/>
          <w:color w:val="4472C4" w:themeColor="accent1"/>
          <w:lang w:eastAsia="en-CA"/>
        </w:rPr>
        <w:t>atomic_model_name</w:t>
      </w:r>
      <w:r w:rsidR="00C22D6E" w:rsidRPr="00BF34C4">
        <w:t xml:space="preserve">) </w:t>
      </w:r>
      <w:r>
        <w:t>in the hpp file we mentioned at the beginning of the section (</w:t>
      </w:r>
      <w:r w:rsidRPr="00BF34C4">
        <w:rPr>
          <w:rFonts w:ascii="Courier New" w:eastAsia="Times New Roman" w:hAnsi="Courier New" w:cs="Courier New"/>
          <w:lang w:eastAsia="en-CA"/>
        </w:rPr>
        <w:t xml:space="preserve">//Here goes the atomic model </w:t>
      </w:r>
      <w:r>
        <w:rPr>
          <w:rFonts w:ascii="Courier New" w:eastAsia="Times New Roman" w:hAnsi="Courier New" w:cs="Courier New"/>
          <w:lang w:eastAsia="en-CA"/>
        </w:rPr>
        <w:t>class implementation</w:t>
      </w:r>
      <w:r w:rsidRPr="00614657">
        <w:t>).</w:t>
      </w:r>
      <w:r w:rsidR="00614657">
        <w:t xml:space="preserve"> The template parameter of the class represents the type of time (</w:t>
      </w:r>
      <w:r w:rsidR="00614657" w:rsidRPr="00614657">
        <w:rPr>
          <w:rFonts w:ascii="Courier New" w:eastAsia="Times New Roman" w:hAnsi="Courier New" w:cs="Courier New"/>
          <w:lang w:eastAsia="en-CA"/>
        </w:rPr>
        <w:t>TIME</w:t>
      </w:r>
      <w:r w:rsidR="00614657">
        <w:t>)</w:t>
      </w:r>
    </w:p>
    <w:p w14:paraId="5B415F2F" w14:textId="77777777" w:rsidR="00C107D9" w:rsidRDefault="00614657" w:rsidP="00C107D9">
      <w:r>
        <w:t>Each class representing an atomic model MUST</w:t>
      </w:r>
      <w:r w:rsidR="00C22D6E" w:rsidRPr="00BF34C4">
        <w:t xml:space="preserve"> contains the following variables, </w:t>
      </w:r>
      <w:r w:rsidR="0058548E" w:rsidRPr="00BF34C4">
        <w:t>methods,</w:t>
      </w:r>
      <w:r w:rsidR="00C22D6E" w:rsidRPr="00BF34C4">
        <w:t xml:space="preserve"> and constructors</w:t>
      </w:r>
      <w:r w:rsidR="00C107D9">
        <w:t xml:space="preserve">. </w:t>
      </w:r>
      <w:r w:rsidR="00C107D9" w:rsidRPr="00BF34C4">
        <w:t xml:space="preserve">Everything inside the class is </w:t>
      </w:r>
      <w:r w:rsidR="00C107D9" w:rsidRPr="00BF34C4">
        <w:rPr>
          <w:rFonts w:ascii="Courier New" w:hAnsi="Courier New" w:cs="Courier New"/>
        </w:rPr>
        <w:t>public</w:t>
      </w:r>
      <w:r w:rsidR="00C107D9" w:rsidRPr="00BF34C4">
        <w:t xml:space="preserve"> as the simulator has to access the methods of the class to execute the simulation. </w:t>
      </w:r>
    </w:p>
    <w:p w14:paraId="75ED8595" w14:textId="77777777" w:rsidR="00C107D9" w:rsidRDefault="00C107D9" w:rsidP="00C107D9">
      <w:pPr>
        <w:pStyle w:val="Heading3"/>
      </w:pPr>
      <w:r>
        <w:t>Port definition</w:t>
      </w:r>
    </w:p>
    <w:p w14:paraId="342A9A78" w14:textId="77777777" w:rsidR="00C107D9" w:rsidRPr="00BF34C4" w:rsidRDefault="00C107D9" w:rsidP="00C107D9">
      <w:r w:rsidRPr="00BF34C4">
        <w:t>As discussed earlier, the ports were declared inside the structure</w:t>
      </w:r>
      <w:r w:rsidRPr="00BF34C4">
        <w:rPr>
          <w:rFonts w:ascii="Courier New" w:hAnsi="Courier New" w:cs="Courier New"/>
          <w:color w:val="4472C4" w:themeColor="accent1"/>
        </w:rPr>
        <w:t xml:space="preserve"> </w:t>
      </w:r>
      <w:r w:rsidRPr="001869A4">
        <w:rPr>
          <w:rFonts w:ascii="Courier New" w:eastAsia="Times New Roman" w:hAnsi="Courier New" w:cs="Courier New"/>
          <w:color w:val="4472C4" w:themeColor="accent1"/>
          <w:sz w:val="20"/>
          <w:szCs w:val="18"/>
          <w:lang w:eastAsia="en-CA"/>
        </w:rPr>
        <w:t>model_name_ports_defs</w:t>
      </w:r>
      <w:r w:rsidRPr="00BF34C4">
        <w:t xml:space="preserve">. To access the input port </w:t>
      </w:r>
      <w:r>
        <w:t xml:space="preserve">1, </w:t>
      </w:r>
      <w:r w:rsidRPr="00BF34C4">
        <w:t xml:space="preserve">we would need to use </w:t>
      </w:r>
      <w:r w:rsidRPr="001869A4">
        <w:rPr>
          <w:rFonts w:ascii="Courier New" w:eastAsia="Times New Roman" w:hAnsi="Courier New" w:cs="Courier New"/>
          <w:color w:val="4472C4" w:themeColor="accent1"/>
          <w:sz w:val="20"/>
          <w:szCs w:val="18"/>
          <w:lang w:eastAsia="en-CA"/>
        </w:rPr>
        <w:t>model_name_ports_defs</w:t>
      </w:r>
      <w:r w:rsidRPr="00BF34C4">
        <w:rPr>
          <w:rFonts w:ascii="Courier New" w:hAnsi="Courier New" w:cs="Courier New"/>
          <w:color w:val="4472C4" w:themeColor="accent1"/>
        </w:rPr>
        <w:t>::</w:t>
      </w:r>
      <w:r w:rsidRPr="001869A4">
        <w:rPr>
          <w:rFonts w:ascii="Courier New" w:eastAsia="Times New Roman" w:hAnsi="Courier New" w:cs="Courier New"/>
          <w:color w:val="4472C4" w:themeColor="accent1"/>
          <w:sz w:val="20"/>
          <w:szCs w:val="18"/>
          <w:lang w:eastAsia="en-CA"/>
        </w:rPr>
        <w:t xml:space="preserve">in_port_name1 </w:t>
      </w:r>
      <w:r w:rsidRPr="00BF34C4">
        <w:t>and to use the output port</w:t>
      </w:r>
      <w:r>
        <w:t xml:space="preserve"> 1</w:t>
      </w:r>
      <w:r w:rsidRPr="00BF34C4">
        <w:t xml:space="preserve"> </w:t>
      </w:r>
      <w:r w:rsidRPr="001869A4">
        <w:rPr>
          <w:rFonts w:ascii="Courier New" w:eastAsia="Times New Roman" w:hAnsi="Courier New" w:cs="Courier New"/>
          <w:color w:val="4472C4" w:themeColor="accent1"/>
          <w:sz w:val="20"/>
          <w:szCs w:val="18"/>
          <w:lang w:eastAsia="en-CA"/>
        </w:rPr>
        <w:t>model_name_ports_defs</w:t>
      </w:r>
      <w:r w:rsidRPr="00BF34C4">
        <w:rPr>
          <w:rFonts w:ascii="Courier New" w:hAnsi="Courier New" w:cs="Courier New"/>
          <w:color w:val="4472C4" w:themeColor="accent1"/>
        </w:rPr>
        <w:t>::</w:t>
      </w:r>
      <w:r>
        <w:rPr>
          <w:rFonts w:ascii="Courier New" w:hAnsi="Courier New" w:cs="Courier New"/>
          <w:color w:val="4472C4" w:themeColor="accent1"/>
        </w:rPr>
        <w:t>out</w:t>
      </w:r>
      <w:r w:rsidRPr="001869A4">
        <w:rPr>
          <w:rFonts w:ascii="Courier New" w:eastAsia="Times New Roman" w:hAnsi="Courier New" w:cs="Courier New"/>
          <w:color w:val="4472C4" w:themeColor="accent1"/>
          <w:sz w:val="20"/>
          <w:szCs w:val="18"/>
          <w:lang w:eastAsia="en-CA"/>
        </w:rPr>
        <w:t>_port_name1</w:t>
      </w:r>
      <w:r w:rsidRPr="00BF34C4">
        <w:t xml:space="preserve">. </w:t>
      </w:r>
    </w:p>
    <w:p w14:paraId="6174B273" w14:textId="77777777" w:rsidR="00C107D9" w:rsidRPr="00BF34C4" w:rsidRDefault="00C107D9" w:rsidP="00C107D9">
      <w:r>
        <w:t xml:space="preserve">The ports are </w:t>
      </w:r>
      <w:r w:rsidRPr="00BF34C4">
        <w:t>assign</w:t>
      </w:r>
      <w:r>
        <w:t xml:space="preserve">ed </w:t>
      </w:r>
      <w:r w:rsidRPr="00BF34C4">
        <w:t>to the corresponding atomic model as follows:</w:t>
      </w:r>
    </w:p>
    <w:p w14:paraId="54EEE335" w14:textId="77777777" w:rsidR="00C107D9" w:rsidRDefault="00C107D9" w:rsidP="00C107D9">
      <w:pPr>
        <w:pStyle w:val="List"/>
        <w:pBdr>
          <w:top w:val="single" w:sz="4" w:space="1" w:color="auto"/>
          <w:left w:val="single" w:sz="4" w:space="1" w:color="auto"/>
          <w:bottom w:val="single" w:sz="4" w:space="1" w:color="auto"/>
          <w:right w:val="single" w:sz="4" w:space="1" w:color="auto"/>
        </w:pBdr>
        <w:spacing w:after="0"/>
        <w:rPr>
          <w:rFonts w:ascii="Courier New" w:hAnsi="Courier New" w:cs="Courier New"/>
        </w:rPr>
      </w:pPr>
      <w:r w:rsidRPr="00BF34C4">
        <w:rPr>
          <w:rFonts w:ascii="Courier New" w:hAnsi="Courier New" w:cs="Courier New"/>
        </w:rPr>
        <w:t xml:space="preserve">using input_ports=tuple&lt;typename </w:t>
      </w:r>
      <w:r w:rsidRPr="001869A4">
        <w:rPr>
          <w:rFonts w:ascii="Courier New" w:eastAsia="Times New Roman" w:hAnsi="Courier New" w:cs="Courier New"/>
          <w:color w:val="4472C4" w:themeColor="accent1"/>
          <w:szCs w:val="18"/>
          <w:lang w:eastAsia="en-CA"/>
        </w:rPr>
        <w:t>model_name_ports_defs</w:t>
      </w:r>
      <w:r w:rsidRPr="00BF34C4">
        <w:rPr>
          <w:rFonts w:ascii="Courier New" w:hAnsi="Courier New" w:cs="Courier New"/>
          <w:color w:val="4472C4" w:themeColor="accent1"/>
        </w:rPr>
        <w:t>::</w:t>
      </w:r>
      <w:r w:rsidRPr="001869A4">
        <w:rPr>
          <w:rFonts w:ascii="Courier New" w:eastAsia="Times New Roman" w:hAnsi="Courier New" w:cs="Courier New"/>
          <w:color w:val="4472C4" w:themeColor="accent1"/>
          <w:szCs w:val="18"/>
          <w:lang w:eastAsia="en-CA"/>
        </w:rPr>
        <w:t>in_port_name1</w:t>
      </w:r>
      <w:r w:rsidRPr="00C107D9">
        <w:rPr>
          <w:rFonts w:ascii="Courier New" w:hAnsi="Courier New" w:cs="Courier New"/>
        </w:rPr>
        <w:t xml:space="preserve"> </w:t>
      </w:r>
      <w:r>
        <w:rPr>
          <w:rFonts w:ascii="Courier New" w:hAnsi="Courier New" w:cs="Courier New"/>
        </w:rPr>
        <w:t xml:space="preserve">, </w:t>
      </w:r>
      <w:r w:rsidRPr="00BF34C4">
        <w:rPr>
          <w:rFonts w:ascii="Courier New" w:hAnsi="Courier New" w:cs="Courier New"/>
        </w:rPr>
        <w:t>typename</w:t>
      </w:r>
      <w:r>
        <w:rPr>
          <w:rFonts w:ascii="Courier New" w:eastAsia="Times New Roman" w:hAnsi="Courier New" w:cs="Courier New"/>
          <w:color w:val="4472C4" w:themeColor="accent1"/>
          <w:szCs w:val="18"/>
          <w:lang w:eastAsia="en-CA"/>
        </w:rPr>
        <w:t xml:space="preserve"> </w:t>
      </w:r>
      <w:r w:rsidRPr="001869A4">
        <w:rPr>
          <w:rFonts w:ascii="Courier New" w:eastAsia="Times New Roman" w:hAnsi="Courier New" w:cs="Courier New"/>
          <w:color w:val="4472C4" w:themeColor="accent1"/>
          <w:szCs w:val="18"/>
          <w:lang w:eastAsia="en-CA"/>
        </w:rPr>
        <w:t>model_name_ports_defs</w:t>
      </w:r>
      <w:r w:rsidRPr="00BF34C4">
        <w:rPr>
          <w:rFonts w:ascii="Courier New" w:hAnsi="Courier New" w:cs="Courier New"/>
          <w:color w:val="4472C4" w:themeColor="accent1"/>
        </w:rPr>
        <w:t>::</w:t>
      </w:r>
      <w:r w:rsidRPr="001869A4">
        <w:rPr>
          <w:rFonts w:ascii="Courier New" w:eastAsia="Times New Roman" w:hAnsi="Courier New" w:cs="Courier New"/>
          <w:color w:val="4472C4" w:themeColor="accent1"/>
          <w:szCs w:val="18"/>
          <w:lang w:eastAsia="en-CA"/>
        </w:rPr>
        <w:t>in_port_name</w:t>
      </w:r>
      <w:r>
        <w:rPr>
          <w:rFonts w:ascii="Courier New" w:eastAsia="Times New Roman" w:hAnsi="Courier New" w:cs="Courier New"/>
          <w:color w:val="4472C4" w:themeColor="accent1"/>
          <w:szCs w:val="18"/>
          <w:lang w:eastAsia="en-CA"/>
        </w:rPr>
        <w:t>2</w:t>
      </w:r>
      <w:r w:rsidRPr="00BF34C4">
        <w:rPr>
          <w:rFonts w:ascii="Courier New" w:hAnsi="Courier New" w:cs="Courier New"/>
        </w:rPr>
        <w:t>&gt;;</w:t>
      </w:r>
    </w:p>
    <w:p w14:paraId="6B8F44A3" w14:textId="77777777" w:rsidR="00C107D9" w:rsidRPr="00BF34C4" w:rsidRDefault="00C107D9" w:rsidP="00C107D9">
      <w:pPr>
        <w:pStyle w:val="List"/>
        <w:pBdr>
          <w:top w:val="single" w:sz="4" w:space="1" w:color="auto"/>
          <w:left w:val="single" w:sz="4" w:space="1" w:color="auto"/>
          <w:bottom w:val="single" w:sz="4" w:space="1" w:color="auto"/>
          <w:right w:val="single" w:sz="4" w:space="1" w:color="auto"/>
        </w:pBdr>
        <w:spacing w:after="0"/>
        <w:rPr>
          <w:rFonts w:ascii="Courier New" w:hAnsi="Courier New" w:cs="Courier New"/>
        </w:rPr>
      </w:pPr>
    </w:p>
    <w:p w14:paraId="72491FFE" w14:textId="77777777" w:rsidR="00C107D9" w:rsidRPr="00BF34C4" w:rsidRDefault="00C107D9" w:rsidP="00F961EE">
      <w:pPr>
        <w:pStyle w:val="List"/>
        <w:pBdr>
          <w:top w:val="single" w:sz="4" w:space="1" w:color="auto"/>
          <w:left w:val="single" w:sz="4" w:space="1" w:color="auto"/>
          <w:bottom w:val="single" w:sz="4" w:space="1" w:color="auto"/>
          <w:right w:val="single" w:sz="4" w:space="1" w:color="auto"/>
        </w:pBdr>
        <w:rPr>
          <w:rFonts w:ascii="Courier New" w:hAnsi="Courier New" w:cs="Courier New"/>
        </w:rPr>
      </w:pPr>
      <w:r w:rsidRPr="00BF34C4">
        <w:rPr>
          <w:rFonts w:ascii="Courier New" w:hAnsi="Courier New" w:cs="Courier New"/>
        </w:rPr>
        <w:t>using output_ports=tuple&lt;</w:t>
      </w:r>
      <w:r w:rsidRPr="00C107D9">
        <w:rPr>
          <w:rFonts w:ascii="Courier New" w:hAnsi="Courier New" w:cs="Courier New"/>
        </w:rPr>
        <w:t xml:space="preserve"> </w:t>
      </w:r>
      <w:r w:rsidRPr="00BF34C4">
        <w:rPr>
          <w:rFonts w:ascii="Courier New" w:hAnsi="Courier New" w:cs="Courier New"/>
        </w:rPr>
        <w:t xml:space="preserve">typename </w:t>
      </w:r>
      <w:r w:rsidRPr="001869A4">
        <w:rPr>
          <w:rFonts w:ascii="Courier New" w:eastAsia="Times New Roman" w:hAnsi="Courier New" w:cs="Courier New"/>
          <w:color w:val="4472C4" w:themeColor="accent1"/>
          <w:szCs w:val="18"/>
          <w:lang w:eastAsia="en-CA"/>
        </w:rPr>
        <w:t>model_name_ports_defs</w:t>
      </w:r>
      <w:r w:rsidRPr="00BF34C4">
        <w:rPr>
          <w:rFonts w:ascii="Courier New" w:hAnsi="Courier New" w:cs="Courier New"/>
          <w:color w:val="4472C4" w:themeColor="accent1"/>
        </w:rPr>
        <w:t>::</w:t>
      </w:r>
      <w:r>
        <w:rPr>
          <w:rFonts w:ascii="Courier New" w:hAnsi="Courier New" w:cs="Courier New"/>
          <w:color w:val="4472C4" w:themeColor="accent1"/>
        </w:rPr>
        <w:t>out</w:t>
      </w:r>
      <w:r w:rsidRPr="001869A4">
        <w:rPr>
          <w:rFonts w:ascii="Courier New" w:eastAsia="Times New Roman" w:hAnsi="Courier New" w:cs="Courier New"/>
          <w:color w:val="4472C4" w:themeColor="accent1"/>
          <w:szCs w:val="18"/>
          <w:lang w:eastAsia="en-CA"/>
        </w:rPr>
        <w:t>_port_name1</w:t>
      </w:r>
      <w:r w:rsidRPr="00C107D9">
        <w:rPr>
          <w:rFonts w:ascii="Courier New" w:hAnsi="Courier New" w:cs="Courier New"/>
        </w:rPr>
        <w:t xml:space="preserve"> </w:t>
      </w:r>
      <w:r>
        <w:rPr>
          <w:rFonts w:ascii="Courier New" w:hAnsi="Courier New" w:cs="Courier New"/>
        </w:rPr>
        <w:t xml:space="preserve">, </w:t>
      </w:r>
      <w:r w:rsidRPr="00BF34C4">
        <w:rPr>
          <w:rFonts w:ascii="Courier New" w:hAnsi="Courier New" w:cs="Courier New"/>
        </w:rPr>
        <w:t>typename</w:t>
      </w:r>
      <w:r>
        <w:rPr>
          <w:rFonts w:ascii="Courier New" w:eastAsia="Times New Roman" w:hAnsi="Courier New" w:cs="Courier New"/>
          <w:color w:val="4472C4" w:themeColor="accent1"/>
          <w:szCs w:val="18"/>
          <w:lang w:eastAsia="en-CA"/>
        </w:rPr>
        <w:t xml:space="preserve"> </w:t>
      </w:r>
      <w:r w:rsidRPr="001869A4">
        <w:rPr>
          <w:rFonts w:ascii="Courier New" w:eastAsia="Times New Roman" w:hAnsi="Courier New" w:cs="Courier New"/>
          <w:color w:val="4472C4" w:themeColor="accent1"/>
          <w:szCs w:val="18"/>
          <w:lang w:eastAsia="en-CA"/>
        </w:rPr>
        <w:t>model_name_ports_defs</w:t>
      </w:r>
      <w:r w:rsidRPr="00BF34C4">
        <w:rPr>
          <w:rFonts w:ascii="Courier New" w:hAnsi="Courier New" w:cs="Courier New"/>
          <w:color w:val="4472C4" w:themeColor="accent1"/>
        </w:rPr>
        <w:t>::</w:t>
      </w:r>
      <w:r>
        <w:rPr>
          <w:rFonts w:ascii="Courier New" w:hAnsi="Courier New" w:cs="Courier New"/>
          <w:color w:val="4472C4" w:themeColor="accent1"/>
        </w:rPr>
        <w:t>out</w:t>
      </w:r>
      <w:r w:rsidRPr="001869A4">
        <w:rPr>
          <w:rFonts w:ascii="Courier New" w:eastAsia="Times New Roman" w:hAnsi="Courier New" w:cs="Courier New"/>
          <w:color w:val="4472C4" w:themeColor="accent1"/>
          <w:szCs w:val="18"/>
          <w:lang w:eastAsia="en-CA"/>
        </w:rPr>
        <w:t>_port_name</w:t>
      </w:r>
      <w:r>
        <w:rPr>
          <w:rFonts w:ascii="Courier New" w:eastAsia="Times New Roman" w:hAnsi="Courier New" w:cs="Courier New"/>
          <w:color w:val="4472C4" w:themeColor="accent1"/>
          <w:szCs w:val="18"/>
          <w:lang w:eastAsia="en-CA"/>
        </w:rPr>
        <w:t>2</w:t>
      </w:r>
      <w:r w:rsidRPr="00BF34C4">
        <w:rPr>
          <w:rFonts w:ascii="Courier New" w:hAnsi="Courier New" w:cs="Courier New"/>
        </w:rPr>
        <w:t>&gt;;</w:t>
      </w:r>
    </w:p>
    <w:p w14:paraId="7A5D39FF" w14:textId="3DC119D3" w:rsidR="00C107D9" w:rsidRDefault="00C107D9" w:rsidP="00C107D9">
      <w:r w:rsidRPr="00BF34C4">
        <w:t xml:space="preserve">The C++ keyword </w:t>
      </w:r>
      <w:r w:rsidRPr="00BF34C4">
        <w:rPr>
          <w:rFonts w:ascii="Courier New" w:hAnsi="Courier New" w:cs="Courier New"/>
        </w:rPr>
        <w:t>using</w:t>
      </w:r>
      <w:r w:rsidRPr="00BF34C4">
        <w:t xml:space="preserve"> allows us to rename a data type. Each atomic model must define their input and output ports as a data type called “</w:t>
      </w:r>
      <w:r w:rsidRPr="00BF34C4">
        <w:rPr>
          <w:rFonts w:ascii="Courier New" w:hAnsi="Courier New" w:cs="Courier New"/>
        </w:rPr>
        <w:t>input_ports</w:t>
      </w:r>
      <w:r w:rsidRPr="00BF34C4">
        <w:t>” and “</w:t>
      </w:r>
      <w:r w:rsidRPr="00BF34C4">
        <w:rPr>
          <w:rFonts w:ascii="Courier New" w:hAnsi="Courier New" w:cs="Courier New"/>
        </w:rPr>
        <w:t>output_</w:t>
      </w:r>
      <w:r w:rsidR="001D3E12" w:rsidRPr="00BF34C4">
        <w:rPr>
          <w:rFonts w:ascii="Courier New" w:hAnsi="Courier New" w:cs="Courier New"/>
        </w:rPr>
        <w:t>ports</w:t>
      </w:r>
      <w:r w:rsidR="001D3E12" w:rsidRPr="00BF34C4">
        <w:t>”,</w:t>
      </w:r>
      <w:r w:rsidRPr="00BF34C4">
        <w:t xml:space="preserve"> respectively. We need to use these specific names because the simulator will use them to check that the atomic model has all the needed components and that the ports are properly defined (e.g. there are not two input ports with the same name). Both the input and out ports are defined as a tuple (</w:t>
      </w:r>
      <w:r w:rsidRPr="00BF34C4">
        <w:rPr>
          <w:rFonts w:ascii="Courier New" w:hAnsi="Courier New" w:cs="Courier New"/>
        </w:rPr>
        <w:t>tuple&lt;&gt;)</w:t>
      </w:r>
      <w:r w:rsidRPr="00BF34C4">
        <w:t xml:space="preserve">, a C++ object that packs elements of possibly different types together in a single object. We can see it as a vector with elements of different types. Because of this, we need to specify the type of each of the elements in the tuple. The </w:t>
      </w:r>
      <w:r w:rsidRPr="00BF34C4">
        <w:rPr>
          <w:rFonts w:ascii="Courier New" w:hAnsi="Courier New" w:cs="Courier New"/>
        </w:rPr>
        <w:t>typename</w:t>
      </w:r>
      <w:r w:rsidRPr="00BF34C4">
        <w:t xml:space="preserve"> specifies that </w:t>
      </w:r>
      <w:r w:rsidRPr="001869A4">
        <w:rPr>
          <w:rFonts w:ascii="Courier New" w:eastAsia="Times New Roman" w:hAnsi="Courier New" w:cs="Courier New"/>
          <w:color w:val="4472C4" w:themeColor="accent1"/>
          <w:sz w:val="20"/>
          <w:szCs w:val="18"/>
          <w:lang w:eastAsia="en-CA"/>
        </w:rPr>
        <w:lastRenderedPageBreak/>
        <w:t>model_name_ports_defs</w:t>
      </w:r>
      <w:r w:rsidRPr="00BF34C4">
        <w:rPr>
          <w:rFonts w:ascii="Courier New" w:hAnsi="Courier New" w:cs="Courier New"/>
          <w:color w:val="4472C4" w:themeColor="accent1"/>
        </w:rPr>
        <w:t>::</w:t>
      </w:r>
      <w:r>
        <w:rPr>
          <w:rFonts w:ascii="Courier New" w:hAnsi="Courier New" w:cs="Courier New"/>
          <w:color w:val="4472C4" w:themeColor="accent1"/>
        </w:rPr>
        <w:t>out</w:t>
      </w:r>
      <w:r w:rsidRPr="001869A4">
        <w:rPr>
          <w:rFonts w:ascii="Courier New" w:eastAsia="Times New Roman" w:hAnsi="Courier New" w:cs="Courier New"/>
          <w:color w:val="4472C4" w:themeColor="accent1"/>
          <w:sz w:val="20"/>
          <w:szCs w:val="18"/>
          <w:lang w:eastAsia="en-CA"/>
        </w:rPr>
        <w:t>_port_name1</w:t>
      </w:r>
      <w:r>
        <w:rPr>
          <w:rFonts w:ascii="Courier New" w:hAnsi="Courier New" w:cs="Courier New"/>
        </w:rPr>
        <w:t xml:space="preserve">, etc. </w:t>
      </w:r>
      <w:r w:rsidRPr="00BF34C4">
        <w:t>are data types that will overwrite the template class in the simulator.</w:t>
      </w:r>
    </w:p>
    <w:p w14:paraId="6586ED09" w14:textId="77777777" w:rsidR="00E40252" w:rsidRDefault="00E40252" w:rsidP="00C107D9">
      <w:pPr>
        <w:pStyle w:val="Heading3"/>
      </w:pPr>
      <w:r>
        <w:t>Model parameters</w:t>
      </w:r>
    </w:p>
    <w:p w14:paraId="044066C9" w14:textId="77777777" w:rsidR="00E40252" w:rsidRDefault="00E40252" w:rsidP="00E40252">
      <w:r>
        <w:t>If we want to define a parameterized model, the parameters are defined as variables inside the class. The value of these variables will be overwritten inside the constructor of the class.</w:t>
      </w:r>
      <w:r w:rsidR="003A7958">
        <w:t xml:space="preserve"> See Appendix C for an example.</w:t>
      </w:r>
    </w:p>
    <w:p w14:paraId="35B3F1CE" w14:textId="77777777" w:rsidR="00C22D6E" w:rsidRPr="00BF34C4" w:rsidRDefault="00C107D9" w:rsidP="00653656">
      <w:pPr>
        <w:pStyle w:val="Heading3"/>
        <w:spacing w:after="240"/>
      </w:pPr>
      <w:r>
        <w:t>State definition</w:t>
      </w:r>
    </w:p>
    <w:p w14:paraId="53503BEF" w14:textId="77777777" w:rsidR="00E923C7" w:rsidRPr="00BF34C4" w:rsidRDefault="003A7958" w:rsidP="00E923C7">
      <w:r>
        <w:t>T</w:t>
      </w:r>
      <w:r w:rsidR="00E923C7" w:rsidRPr="00BF34C4">
        <w:t>he state variables of the model</w:t>
      </w:r>
      <w:r>
        <w:t xml:space="preserve"> are declared</w:t>
      </w:r>
      <w:r w:rsidR="00E923C7" w:rsidRPr="00BF34C4">
        <w:t xml:space="preserve"> </w:t>
      </w:r>
      <w:r w:rsidR="00BD19FE">
        <w:t xml:space="preserve">in </w:t>
      </w:r>
      <w:r w:rsidR="00E923C7" w:rsidRPr="00BF34C4">
        <w:t xml:space="preserve">a structure called </w:t>
      </w:r>
      <w:r w:rsidR="00E923C7" w:rsidRPr="00BF34C4">
        <w:rPr>
          <w:rFonts w:ascii="Courier New" w:hAnsi="Courier New" w:cs="Courier New"/>
        </w:rPr>
        <w:t>state_type</w:t>
      </w:r>
      <w:r w:rsidR="00E923C7" w:rsidRPr="00BF34C4">
        <w:t xml:space="preserve">. All the state variables of the model </w:t>
      </w:r>
      <w:r w:rsidR="00E923C7" w:rsidRPr="00BF34C4">
        <w:rPr>
          <w:u w:val="single"/>
        </w:rPr>
        <w:t>must</w:t>
      </w:r>
      <w:r w:rsidR="00E923C7" w:rsidRPr="00BF34C4">
        <w:t xml:space="preserve"> be declared inside </w:t>
      </w:r>
      <w:r w:rsidR="00BD19FE">
        <w:t xml:space="preserve">the </w:t>
      </w:r>
      <w:r w:rsidR="00E923C7" w:rsidRPr="00BF34C4">
        <w:t>structure</w:t>
      </w:r>
      <w:r w:rsidR="00BD19FE">
        <w:t xml:space="preserve">, </w:t>
      </w:r>
      <w:r w:rsidR="00E923C7" w:rsidRPr="00BF34C4">
        <w:t xml:space="preserve">and a single state variable of type </w:t>
      </w:r>
      <w:r w:rsidR="00E923C7" w:rsidRPr="00BF34C4">
        <w:rPr>
          <w:rFonts w:ascii="Courier New" w:hAnsi="Courier New" w:cs="Courier New"/>
        </w:rPr>
        <w:t>state_type</w:t>
      </w:r>
      <w:r w:rsidR="00E923C7" w:rsidRPr="00BF34C4">
        <w:t xml:space="preserve"> name </w:t>
      </w:r>
      <w:r w:rsidR="00E923C7" w:rsidRPr="00BF34C4">
        <w:rPr>
          <w:rFonts w:ascii="Courier New" w:hAnsi="Courier New" w:cs="Courier New"/>
        </w:rPr>
        <w:t>state</w:t>
      </w:r>
      <w:r w:rsidR="00E923C7" w:rsidRPr="00BF34C4">
        <w:t xml:space="preserve"> must be defined. We need to use these specific names because they are explicitly used by the simulator to check that the model is implemented according to the DEVS formalism. The simulator verifies if this structure (which represents the model’s state) is updated inside the output function or the time advance function (</w:t>
      </w:r>
      <w:r w:rsidR="0087149B" w:rsidRPr="0087149B">
        <w:rPr>
          <w:b/>
          <w:u w:val="single"/>
        </w:rPr>
        <w:t xml:space="preserve">remember that these </w:t>
      </w:r>
      <w:r w:rsidR="00E923C7" w:rsidRPr="0087149B">
        <w:rPr>
          <w:b/>
          <w:u w:val="single"/>
        </w:rPr>
        <w:t xml:space="preserve">two operations </w:t>
      </w:r>
      <w:r w:rsidR="0087149B" w:rsidRPr="0087149B">
        <w:rPr>
          <w:b/>
          <w:u w:val="single"/>
        </w:rPr>
        <w:t xml:space="preserve">are </w:t>
      </w:r>
      <w:r w:rsidR="0087149B">
        <w:rPr>
          <w:b/>
          <w:u w:val="single"/>
        </w:rPr>
        <w:t xml:space="preserve">not </w:t>
      </w:r>
      <w:r w:rsidR="0087149B" w:rsidRPr="0087149B">
        <w:rPr>
          <w:b/>
          <w:u w:val="single"/>
        </w:rPr>
        <w:t xml:space="preserve">valid </w:t>
      </w:r>
      <w:r w:rsidR="00E923C7" w:rsidRPr="0087149B">
        <w:rPr>
          <w:b/>
          <w:u w:val="single"/>
        </w:rPr>
        <w:t>according to DEVS specifications</w:t>
      </w:r>
      <w:r w:rsidR="00E923C7" w:rsidRPr="00BF34C4">
        <w:t>).</w:t>
      </w:r>
    </w:p>
    <w:p w14:paraId="48182055" w14:textId="77777777" w:rsidR="00C22D6E" w:rsidRPr="00653656"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653656">
        <w:rPr>
          <w:rFonts w:ascii="Courier New" w:eastAsia="Times New Roman" w:hAnsi="Courier New" w:cs="Courier New"/>
          <w:b/>
          <w:bCs/>
          <w:sz w:val="20"/>
          <w:szCs w:val="18"/>
          <w:lang w:eastAsia="en-CA"/>
        </w:rPr>
        <w:t>struct state_</w:t>
      </w:r>
      <w:r w:rsidR="0077663A" w:rsidRPr="00653656">
        <w:rPr>
          <w:rFonts w:ascii="Courier New" w:eastAsia="Times New Roman" w:hAnsi="Courier New" w:cs="Courier New"/>
          <w:b/>
          <w:bCs/>
          <w:sz w:val="20"/>
          <w:szCs w:val="18"/>
          <w:lang w:eastAsia="en-CA"/>
        </w:rPr>
        <w:t>type {</w:t>
      </w:r>
    </w:p>
    <w:p w14:paraId="609D34EB" w14:textId="77777777" w:rsidR="00C22D6E" w:rsidRPr="00653656"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653656">
        <w:rPr>
          <w:rFonts w:ascii="Courier New" w:eastAsia="Times New Roman" w:hAnsi="Courier New" w:cs="Courier New"/>
          <w:sz w:val="20"/>
          <w:szCs w:val="18"/>
          <w:lang w:eastAsia="en-CA"/>
        </w:rPr>
        <w:t xml:space="preserve">   //Declare the state variables here</w:t>
      </w:r>
    </w:p>
    <w:p w14:paraId="0A04059F" w14:textId="77777777" w:rsidR="00C22D6E" w:rsidRPr="00653656"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653656">
        <w:rPr>
          <w:rFonts w:ascii="Courier New" w:eastAsia="Times New Roman" w:hAnsi="Courier New" w:cs="Courier New"/>
          <w:b/>
          <w:bCs/>
          <w:sz w:val="20"/>
          <w:szCs w:val="18"/>
          <w:lang w:eastAsia="en-CA"/>
        </w:rPr>
        <w:t xml:space="preserve">}; </w:t>
      </w:r>
    </w:p>
    <w:p w14:paraId="57586DF7" w14:textId="77777777" w:rsidR="00C22D6E" w:rsidRPr="00653656" w:rsidRDefault="00C22D6E" w:rsidP="00653656">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653656">
        <w:rPr>
          <w:rFonts w:ascii="Courier New" w:eastAsia="Times New Roman" w:hAnsi="Courier New" w:cs="Courier New"/>
          <w:b/>
          <w:bCs/>
          <w:sz w:val="20"/>
          <w:szCs w:val="18"/>
          <w:lang w:eastAsia="en-CA"/>
        </w:rPr>
        <w:t>state_type state;</w:t>
      </w:r>
    </w:p>
    <w:p w14:paraId="767F8853" w14:textId="77777777" w:rsidR="00653656" w:rsidRDefault="00653656" w:rsidP="00653656">
      <w:pPr>
        <w:pStyle w:val="Heading3"/>
        <w:spacing w:after="240"/>
      </w:pPr>
      <w:r>
        <w:t>Class Constructor</w:t>
      </w:r>
    </w:p>
    <w:p w14:paraId="159DD210" w14:textId="77777777" w:rsidR="00653656" w:rsidRDefault="00653656" w:rsidP="00653656">
      <w:r>
        <w:t xml:space="preserve">Each class </w:t>
      </w:r>
      <w:r w:rsidRPr="002B0139">
        <w:rPr>
          <w:b/>
          <w:bCs/>
          <w:u w:val="single"/>
        </w:rPr>
        <w:t>must have at least one default constructor</w:t>
      </w:r>
      <w:r w:rsidRPr="00BF34C4">
        <w:t xml:space="preserve"> (i.e. without parameters)</w:t>
      </w:r>
      <w:r>
        <w:t>:</w:t>
      </w:r>
      <w:r w:rsidR="0087149B">
        <w:t xml:space="preserve"> </w:t>
      </w:r>
      <w:r>
        <w:t xml:space="preserve"> </w:t>
      </w:r>
      <w:r w:rsidRPr="00653656">
        <w:rPr>
          <w:rFonts w:ascii="Courier New" w:hAnsi="Courier New" w:cs="Courier New"/>
          <w:color w:val="4472C4" w:themeColor="accent1"/>
        </w:rPr>
        <w:t>atomic_model_name</w:t>
      </w:r>
      <w:r w:rsidRPr="00BF34C4">
        <w:t xml:space="preserve">(). </w:t>
      </w:r>
      <w:r>
        <w:t>Inside the constructor</w:t>
      </w:r>
      <w:r w:rsidR="002B0139">
        <w:t xml:space="preserve">, both the parameters (if we defined a parameterized model) and the state of the model are initialized. As in any C++ class, we can have more </w:t>
      </w:r>
      <w:r w:rsidR="006160C2">
        <w:t>than</w:t>
      </w:r>
      <w:r w:rsidR="002B0139">
        <w:t xml:space="preserve"> one constructor as long as they take different parameters. </w:t>
      </w:r>
    </w:p>
    <w:p w14:paraId="629077AB" w14:textId="77777777" w:rsidR="002B0139" w:rsidRPr="00BF34C4" w:rsidRDefault="002B0139" w:rsidP="00653656">
      <w:r>
        <w:t xml:space="preserve">Having </w:t>
      </w:r>
      <w:r w:rsidR="009E6412">
        <w:t xml:space="preserve">a </w:t>
      </w:r>
      <w:r>
        <w:t>constructor</w:t>
      </w:r>
      <w:r w:rsidR="009E6412">
        <w:t xml:space="preserve"> that takes the model parameters as inputs </w:t>
      </w:r>
      <w:r>
        <w:t>is useful if we want to create in</w:t>
      </w:r>
      <w:r w:rsidR="009E6412">
        <w:t xml:space="preserve">stances of the class with different parameters. </w:t>
      </w:r>
    </w:p>
    <w:p w14:paraId="5B4BBC60" w14:textId="77777777" w:rsidR="00C22D6E" w:rsidRDefault="00653656" w:rsidP="00653656">
      <w:pPr>
        <w:pStyle w:val="Heading3"/>
        <w:spacing w:after="240"/>
      </w:pPr>
      <w:r>
        <w:t>Internal Transition Function</w:t>
      </w:r>
    </w:p>
    <w:p w14:paraId="0386A63D" w14:textId="77777777" w:rsidR="00C22D6E" w:rsidRPr="00BF34C4" w:rsidRDefault="009E6412" w:rsidP="009E6412">
      <w:pPr>
        <w:rPr>
          <w:rFonts w:cs="Arial"/>
          <w:szCs w:val="20"/>
        </w:rPr>
      </w:pPr>
      <w:r w:rsidRPr="009E6412">
        <w:t xml:space="preserve">The </w:t>
      </w:r>
      <w:r>
        <w:t xml:space="preserve">internal transition function is defined as a void method called </w:t>
      </w:r>
      <w:r w:rsidR="00653656" w:rsidRPr="00BF34C4">
        <w:rPr>
          <w:rFonts w:ascii="Courier New" w:hAnsi="Courier New" w:cs="Courier New"/>
        </w:rPr>
        <w:t>internal_transition()</w:t>
      </w:r>
      <w:r>
        <w:rPr>
          <w:rFonts w:ascii="Courier New" w:hAnsi="Courier New" w:cs="Courier New"/>
        </w:rPr>
        <w:t xml:space="preserve">, </w:t>
      </w:r>
      <w:r w:rsidR="0087149B">
        <w:t xml:space="preserve">and it </w:t>
      </w:r>
      <w:r w:rsidRPr="009E6412">
        <w:t>takes no parameters</w:t>
      </w:r>
      <w:r w:rsidR="0087149B">
        <w:t xml:space="preserve"> (</w:t>
      </w:r>
      <w:r>
        <w:t xml:space="preserve">because the method can access the </w:t>
      </w:r>
      <w:r w:rsidRPr="009E6412">
        <w:rPr>
          <w:rFonts w:ascii="Courier New" w:hAnsi="Courier New" w:cs="Courier New"/>
        </w:rPr>
        <w:t>state</w:t>
      </w:r>
      <w:r>
        <w:t xml:space="preserve"> variable of the class</w:t>
      </w:r>
      <w:r w:rsidR="0087149B">
        <w:t>)</w:t>
      </w:r>
      <w:r>
        <w:t>.</w:t>
      </w:r>
    </w:p>
    <w:p w14:paraId="5FA43332" w14:textId="77777777" w:rsidR="00C22D6E" w:rsidRPr="009E6412"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9E6412">
        <w:rPr>
          <w:rFonts w:ascii="Courier New" w:eastAsia="Times New Roman" w:hAnsi="Courier New" w:cs="Courier New"/>
          <w:b/>
          <w:bCs/>
          <w:sz w:val="20"/>
          <w:szCs w:val="18"/>
          <w:lang w:eastAsia="en-CA"/>
        </w:rPr>
        <w:t>void internal_transition() {</w:t>
      </w:r>
    </w:p>
    <w:p w14:paraId="394CF87B" w14:textId="77777777" w:rsidR="00C22D6E" w:rsidRPr="009E6412"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9E6412">
        <w:rPr>
          <w:rFonts w:ascii="Courier New" w:eastAsia="Times New Roman" w:hAnsi="Courier New" w:cs="Courier New"/>
          <w:b/>
          <w:bCs/>
          <w:sz w:val="20"/>
          <w:szCs w:val="18"/>
          <w:lang w:eastAsia="en-CA"/>
        </w:rPr>
        <w:t xml:space="preserve">   </w:t>
      </w:r>
      <w:r w:rsidRPr="009E6412">
        <w:rPr>
          <w:rFonts w:ascii="Courier New" w:eastAsia="Times New Roman" w:hAnsi="Courier New" w:cs="Courier New"/>
          <w:sz w:val="20"/>
          <w:szCs w:val="18"/>
          <w:lang w:eastAsia="en-CA"/>
        </w:rPr>
        <w:t>//Define internal transition here</w:t>
      </w:r>
    </w:p>
    <w:p w14:paraId="58E54F10" w14:textId="77777777" w:rsidR="00C22D6E" w:rsidRPr="009E6412" w:rsidRDefault="00C22D6E" w:rsidP="00F961EE">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9E6412">
        <w:rPr>
          <w:rFonts w:ascii="Courier New" w:eastAsia="Times New Roman" w:hAnsi="Courier New" w:cs="Courier New"/>
          <w:b/>
          <w:bCs/>
          <w:sz w:val="20"/>
          <w:szCs w:val="18"/>
          <w:lang w:eastAsia="en-CA"/>
        </w:rPr>
        <w:t>}</w:t>
      </w:r>
    </w:p>
    <w:p w14:paraId="7017047B" w14:textId="77777777" w:rsidR="00653656" w:rsidRDefault="00653656" w:rsidP="00653656">
      <w:pPr>
        <w:pStyle w:val="Heading3"/>
        <w:spacing w:after="240"/>
      </w:pPr>
      <w:r>
        <w:t>External Transition Function</w:t>
      </w:r>
    </w:p>
    <w:p w14:paraId="3E13E390" w14:textId="77777777" w:rsidR="009E6412" w:rsidRPr="00BF34C4" w:rsidRDefault="009E6412" w:rsidP="009E6412">
      <w:pPr>
        <w:rPr>
          <w:b/>
          <w:bCs/>
          <w:lang w:eastAsia="en-CA"/>
        </w:rPr>
      </w:pPr>
      <w:r>
        <w:rPr>
          <w:rFonts w:eastAsia="Times New Roman"/>
          <w:lang w:eastAsia="en-CA"/>
        </w:rPr>
        <w:t>The external transition function is ca</w:t>
      </w:r>
      <w:r w:rsidRPr="00BF34C4">
        <w:t>lled when an external event arrives in one of the model’s output ports.</w:t>
      </w:r>
      <w:r>
        <w:t xml:space="preserve"> It is defined as a void method called </w:t>
      </w:r>
      <w:r>
        <w:rPr>
          <w:rFonts w:ascii="Courier New" w:hAnsi="Courier New" w:cs="Courier New"/>
        </w:rPr>
        <w:t>external</w:t>
      </w:r>
      <w:r w:rsidRPr="00BF34C4">
        <w:rPr>
          <w:rFonts w:ascii="Courier New" w:hAnsi="Courier New" w:cs="Courier New"/>
        </w:rPr>
        <w:t>_transition</w:t>
      </w:r>
      <w:r w:rsidRPr="009E6412">
        <w:t>. The method</w:t>
      </w:r>
      <w:r w:rsidRPr="00BF34C4">
        <w:t xml:space="preserve"> takes two paramete</w:t>
      </w:r>
      <w:r w:rsidRPr="00BF34C4">
        <w:rPr>
          <w:lang w:eastAsia="en-CA"/>
        </w:rPr>
        <w:t>rs, the elapsed time (</w:t>
      </w:r>
      <w:r w:rsidRPr="00BF34C4">
        <w:rPr>
          <w:b/>
          <w:bCs/>
          <w:lang w:eastAsia="en-CA"/>
        </w:rPr>
        <w:t>e</w:t>
      </w:r>
      <w:r w:rsidRPr="00BF34C4">
        <w:rPr>
          <w:lang w:eastAsia="en-CA"/>
        </w:rPr>
        <w:t xml:space="preserve">) and a bag of </w:t>
      </w:r>
      <w:r w:rsidR="0087149B">
        <w:rPr>
          <w:lang w:eastAsia="en-CA"/>
        </w:rPr>
        <w:t xml:space="preserve">input </w:t>
      </w:r>
      <w:r w:rsidRPr="00BF34C4">
        <w:rPr>
          <w:lang w:eastAsia="en-CA"/>
        </w:rPr>
        <w:t>messages (</w:t>
      </w:r>
      <w:r w:rsidRPr="00BF34C4">
        <w:rPr>
          <w:b/>
          <w:bCs/>
          <w:lang w:eastAsia="en-CA"/>
        </w:rPr>
        <w:t>mbs</w:t>
      </w:r>
      <w:r w:rsidRPr="00BF34C4">
        <w:rPr>
          <w:lang w:eastAsia="en-CA"/>
        </w:rPr>
        <w:t>).</w:t>
      </w:r>
      <w:r>
        <w:rPr>
          <w:lang w:eastAsia="en-CA"/>
        </w:rPr>
        <w:t xml:space="preserve"> </w:t>
      </w:r>
      <w:r w:rsidRPr="00BF34C4">
        <w:t xml:space="preserve">There is </w:t>
      </w:r>
      <w:r w:rsidR="0087149B">
        <w:t xml:space="preserve">one </w:t>
      </w:r>
      <w:r w:rsidRPr="00BF34C4">
        <w:t xml:space="preserve">bag of messages per </w:t>
      </w:r>
      <w:r w:rsidR="0087149B">
        <w:t xml:space="preserve">input </w:t>
      </w:r>
      <w:r w:rsidRPr="00BF34C4">
        <w:t>port.</w:t>
      </w:r>
    </w:p>
    <w:p w14:paraId="1C0DCEFA" w14:textId="77777777" w:rsidR="009E6412" w:rsidRPr="009E6412" w:rsidRDefault="009E6412" w:rsidP="009E641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9E6412">
        <w:rPr>
          <w:rFonts w:ascii="Courier New" w:eastAsia="Times New Roman" w:hAnsi="Courier New" w:cs="Courier New"/>
          <w:b/>
          <w:bCs/>
          <w:sz w:val="20"/>
          <w:szCs w:val="18"/>
          <w:lang w:eastAsia="en-CA"/>
        </w:rPr>
        <w:t xml:space="preserve">void external_transition(TIME e, typename make_message_bags&lt;input_ports&gt;::type mbs){ </w:t>
      </w:r>
    </w:p>
    <w:p w14:paraId="58CA011E" w14:textId="77777777" w:rsidR="009E6412" w:rsidRPr="009E6412" w:rsidRDefault="009E6412" w:rsidP="009E641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9E6412">
        <w:rPr>
          <w:rFonts w:ascii="Courier New" w:eastAsia="Times New Roman" w:hAnsi="Courier New" w:cs="Courier New"/>
          <w:b/>
          <w:bCs/>
          <w:sz w:val="20"/>
          <w:szCs w:val="18"/>
          <w:lang w:eastAsia="en-CA"/>
        </w:rPr>
        <w:t xml:space="preserve">    </w:t>
      </w:r>
      <w:r w:rsidRPr="009E6412">
        <w:rPr>
          <w:rFonts w:ascii="Courier New" w:eastAsia="Times New Roman" w:hAnsi="Courier New" w:cs="Courier New"/>
          <w:sz w:val="20"/>
          <w:szCs w:val="18"/>
          <w:lang w:eastAsia="en-CA"/>
        </w:rPr>
        <w:t>//Define external transition here</w:t>
      </w:r>
    </w:p>
    <w:p w14:paraId="5899D3DC" w14:textId="77777777" w:rsidR="009E6412" w:rsidRPr="009E6412" w:rsidRDefault="009E6412" w:rsidP="00F961EE">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sz w:val="20"/>
          <w:szCs w:val="18"/>
          <w:lang w:eastAsia="en-CA"/>
        </w:rPr>
      </w:pPr>
      <w:r w:rsidRPr="009E6412">
        <w:rPr>
          <w:rFonts w:ascii="Courier New" w:eastAsia="Times New Roman" w:hAnsi="Courier New" w:cs="Courier New"/>
          <w:sz w:val="20"/>
          <w:szCs w:val="18"/>
          <w:lang w:eastAsia="en-CA"/>
        </w:rPr>
        <w:t>}</w:t>
      </w:r>
    </w:p>
    <w:p w14:paraId="20617158" w14:textId="77777777" w:rsidR="009E6412" w:rsidRPr="00BF34C4" w:rsidRDefault="009E6412" w:rsidP="009E6412">
      <w:r w:rsidRPr="00BF34C4">
        <w:t xml:space="preserve">There are </w:t>
      </w:r>
      <w:r>
        <w:t>some</w:t>
      </w:r>
      <w:r w:rsidRPr="00BF34C4">
        <w:t xml:space="preserve"> primitives </w:t>
      </w:r>
      <w:r w:rsidR="0087149B">
        <w:t xml:space="preserve">devoted </w:t>
      </w:r>
      <w:r w:rsidRPr="00BF34C4">
        <w:t>to handl</w:t>
      </w:r>
      <w:r w:rsidR="003A4C94">
        <w:t>ing</w:t>
      </w:r>
      <w:r w:rsidRPr="00BF34C4">
        <w:t xml:space="preserve"> the messages:</w:t>
      </w:r>
    </w:p>
    <w:p w14:paraId="55460F50" w14:textId="77777777" w:rsidR="009E6412" w:rsidRPr="009E6412" w:rsidRDefault="009E6412" w:rsidP="003340C9">
      <w:pPr>
        <w:pStyle w:val="ListParagraph"/>
        <w:numPr>
          <w:ilvl w:val="0"/>
          <w:numId w:val="24"/>
        </w:numPr>
        <w:rPr>
          <w:rFonts w:cs="Arial"/>
        </w:rPr>
      </w:pPr>
      <w:r w:rsidRPr="003340C9">
        <w:rPr>
          <w:rFonts w:ascii="Courier New" w:hAnsi="Courier New" w:cs="Courier New"/>
          <w:b/>
          <w:bCs/>
          <w:szCs w:val="20"/>
          <w:u w:val="single"/>
        </w:rPr>
        <w:lastRenderedPageBreak/>
        <w:t>typename make_message_bags&lt;input_ports&gt;::type</w:t>
      </w:r>
      <w:r w:rsidRPr="003340C9">
        <w:rPr>
          <w:rFonts w:ascii="Courier New" w:hAnsi="Courier New" w:cs="Courier New"/>
          <w:szCs w:val="20"/>
          <w:u w:val="single"/>
        </w:rPr>
        <w:t xml:space="preserve"> </w:t>
      </w:r>
      <w:r w:rsidRPr="003340C9">
        <w:rPr>
          <w:rFonts w:ascii="Courier New" w:hAnsi="Courier New" w:cs="Courier New"/>
          <w:color w:val="4472C4" w:themeColor="accent1"/>
          <w:szCs w:val="20"/>
          <w:u w:val="single"/>
        </w:rPr>
        <w:t>mbs</w:t>
      </w:r>
      <w:r w:rsidRPr="009E6412">
        <w:rPr>
          <w:rFonts w:cs="Arial"/>
        </w:rPr>
        <w:t xml:space="preserve"> </w:t>
      </w:r>
      <w:r>
        <w:rPr>
          <w:rFonts w:cs="Arial"/>
        </w:rPr>
        <w:t>–</w:t>
      </w:r>
      <w:r w:rsidRPr="009E6412">
        <w:rPr>
          <w:rFonts w:cs="Arial"/>
        </w:rPr>
        <w:t xml:space="preserve"> </w:t>
      </w:r>
      <w:r>
        <w:rPr>
          <w:rFonts w:cs="Arial"/>
        </w:rPr>
        <w:t xml:space="preserve">It creates </w:t>
      </w:r>
      <w:r w:rsidR="00FE253E">
        <w:rPr>
          <w:rFonts w:cs="Arial"/>
        </w:rPr>
        <w:t>an</w:t>
      </w:r>
      <w:r>
        <w:rPr>
          <w:rFonts w:cs="Arial"/>
        </w:rPr>
        <w:t xml:space="preserve"> input message bag called </w:t>
      </w:r>
      <w:r w:rsidRPr="003340C9">
        <w:rPr>
          <w:rFonts w:ascii="Courier New" w:hAnsi="Courier New" w:cs="Courier New"/>
          <w:color w:val="4472C4" w:themeColor="accent1"/>
          <w:szCs w:val="20"/>
        </w:rPr>
        <w:t>mbs</w:t>
      </w:r>
      <w:r>
        <w:rPr>
          <w:color w:val="4472C4" w:themeColor="accent1"/>
          <w:lang w:eastAsia="en-CA"/>
        </w:rPr>
        <w:t xml:space="preserve">. </w:t>
      </w:r>
      <w:r w:rsidR="003340C9" w:rsidRPr="00BF34C4">
        <w:t xml:space="preserve">As we already mentioned, </w:t>
      </w:r>
      <w:r w:rsidR="003340C9" w:rsidRPr="00BF34C4">
        <w:rPr>
          <w:rFonts w:ascii="Courier New" w:hAnsi="Courier New" w:cs="Courier New"/>
          <w:szCs w:val="20"/>
        </w:rPr>
        <w:t xml:space="preserve">typename </w:t>
      </w:r>
      <w:r w:rsidR="003340C9" w:rsidRPr="00BF34C4">
        <w:t xml:space="preserve">indicates that the expression that follows is a data type. </w:t>
      </w:r>
      <w:r w:rsidR="003340C9" w:rsidRPr="00BF34C4">
        <w:rPr>
          <w:rFonts w:ascii="Courier New" w:hAnsi="Courier New" w:cs="Courier New"/>
          <w:szCs w:val="20"/>
        </w:rPr>
        <w:t xml:space="preserve">make_message_bags&lt;&gt; </w:t>
      </w:r>
      <w:r w:rsidR="003340C9" w:rsidRPr="00BF34C4">
        <w:t xml:space="preserve">is a template data type declared in </w:t>
      </w:r>
      <w:r w:rsidR="003340C9" w:rsidRPr="00BF34C4">
        <w:rPr>
          <w:rFonts w:ascii="Courier New" w:eastAsia="Times New Roman" w:hAnsi="Courier New" w:cs="Courier New"/>
          <w:szCs w:val="20"/>
          <w:lang w:eastAsia="en-CA"/>
        </w:rPr>
        <w:t>&lt;cadmium/modeling/message_bag.hpp&gt;</w:t>
      </w:r>
      <w:r w:rsidR="003340C9" w:rsidRPr="00BF34C4">
        <w:t xml:space="preserve">, used to declare a bag of messages for input or output ports. We need to instantiate the template with the word </w:t>
      </w:r>
      <w:r w:rsidR="003340C9" w:rsidRPr="00BF34C4">
        <w:rPr>
          <w:rFonts w:ascii="Courier New" w:hAnsi="Courier New" w:cs="Courier New"/>
          <w:szCs w:val="20"/>
        </w:rPr>
        <w:t>input_ports</w:t>
      </w:r>
      <w:r w:rsidR="003340C9" w:rsidRPr="00BF34C4">
        <w:t xml:space="preserve"> to define the input bag, using </w:t>
      </w:r>
      <w:r w:rsidR="003340C9" w:rsidRPr="00BF34C4">
        <w:rPr>
          <w:rFonts w:ascii="Courier New" w:hAnsi="Courier New" w:cs="Courier New"/>
          <w:szCs w:val="20"/>
        </w:rPr>
        <w:t>::type.</w:t>
      </w:r>
      <w:r w:rsidR="003340C9">
        <w:rPr>
          <w:rFonts w:ascii="Courier New" w:hAnsi="Courier New" w:cs="Courier New"/>
          <w:szCs w:val="20"/>
        </w:rPr>
        <w:t xml:space="preserve"> </w:t>
      </w:r>
      <w:r w:rsidR="003340C9" w:rsidRPr="00BF34C4">
        <w:t xml:space="preserve">The parameter declaration, in this case, declares </w:t>
      </w:r>
      <w:r w:rsidR="003340C9" w:rsidRPr="003340C9">
        <w:rPr>
          <w:rFonts w:ascii="Courier New" w:hAnsi="Courier New" w:cs="Courier New"/>
          <w:color w:val="4472C4" w:themeColor="accent1"/>
          <w:szCs w:val="20"/>
        </w:rPr>
        <w:t>mbs</w:t>
      </w:r>
      <w:r w:rsidR="003340C9" w:rsidRPr="00BF34C4">
        <w:t xml:space="preserve"> as a tuple whose elements are the message bags on the input ports.</w:t>
      </w:r>
      <w:r w:rsidR="003340C9">
        <w:t xml:space="preserve"> </w:t>
      </w:r>
      <w:r w:rsidR="003340C9" w:rsidRPr="00BF34C4">
        <w:t>The messages inside the set of messages in the bag are stored in a C++ vector.</w:t>
      </w:r>
    </w:p>
    <w:p w14:paraId="7BC661CD" w14:textId="77777777" w:rsidR="003340C9" w:rsidRPr="003340C9" w:rsidRDefault="009E6412" w:rsidP="00BF79A5">
      <w:pPr>
        <w:pStyle w:val="ListParagraph"/>
        <w:numPr>
          <w:ilvl w:val="0"/>
          <w:numId w:val="24"/>
        </w:numPr>
        <w:rPr>
          <w:rFonts w:cs="Arial"/>
          <w:szCs w:val="20"/>
        </w:rPr>
      </w:pPr>
      <w:r w:rsidRPr="003340C9">
        <w:rPr>
          <w:rFonts w:ascii="Courier New" w:hAnsi="Courier New" w:cs="Courier New"/>
          <w:b/>
          <w:bCs/>
          <w:szCs w:val="20"/>
          <w:u w:val="single"/>
        </w:rPr>
        <w:t xml:space="preserve">get_messages&lt;typename </w:t>
      </w:r>
      <w:r w:rsidR="003340C9" w:rsidRPr="003340C9">
        <w:rPr>
          <w:rFonts w:ascii="Courier New" w:eastAsia="Times New Roman" w:hAnsi="Courier New" w:cs="Courier New"/>
          <w:b/>
          <w:bCs/>
          <w:color w:val="4472C4" w:themeColor="accent1"/>
          <w:sz w:val="20"/>
          <w:szCs w:val="18"/>
          <w:u w:val="single"/>
          <w:lang w:eastAsia="en-CA"/>
        </w:rPr>
        <w:t>model_name_ports_defs</w:t>
      </w:r>
      <w:r w:rsidRPr="003340C9">
        <w:rPr>
          <w:rFonts w:ascii="Courier New" w:hAnsi="Courier New" w:cs="Courier New"/>
          <w:b/>
          <w:bCs/>
          <w:szCs w:val="20"/>
          <w:u w:val="single"/>
        </w:rPr>
        <w:t>::</w:t>
      </w:r>
      <w:r w:rsidRPr="003340C9">
        <w:rPr>
          <w:rFonts w:ascii="Courier New" w:hAnsi="Courier New" w:cs="Courier New"/>
          <w:b/>
          <w:bCs/>
          <w:color w:val="4472C4" w:themeColor="accent1"/>
          <w:szCs w:val="20"/>
          <w:u w:val="single"/>
        </w:rPr>
        <w:t>in_port_name</w:t>
      </w:r>
      <w:r w:rsidR="003340C9">
        <w:rPr>
          <w:rFonts w:ascii="Courier New" w:hAnsi="Courier New" w:cs="Courier New"/>
          <w:b/>
          <w:bCs/>
          <w:color w:val="4472C4" w:themeColor="accent1"/>
          <w:szCs w:val="20"/>
          <w:u w:val="single"/>
        </w:rPr>
        <w:t>1</w:t>
      </w:r>
      <w:r w:rsidRPr="003340C9">
        <w:rPr>
          <w:rFonts w:ascii="Courier New" w:hAnsi="Courier New" w:cs="Courier New"/>
          <w:b/>
          <w:bCs/>
          <w:szCs w:val="20"/>
          <w:u w:val="single"/>
        </w:rPr>
        <w:t>&gt;(</w:t>
      </w:r>
      <w:r w:rsidRPr="003340C9">
        <w:rPr>
          <w:rFonts w:ascii="Courier New" w:hAnsi="Courier New" w:cs="Courier New"/>
          <w:b/>
          <w:bCs/>
          <w:color w:val="4472C4" w:themeColor="accent1"/>
          <w:szCs w:val="20"/>
          <w:u w:val="single"/>
        </w:rPr>
        <w:t>mbs</w:t>
      </w:r>
      <w:r w:rsidRPr="003340C9">
        <w:rPr>
          <w:rFonts w:ascii="Courier New" w:hAnsi="Courier New" w:cs="Courier New"/>
          <w:b/>
          <w:bCs/>
          <w:szCs w:val="20"/>
          <w:u w:val="single"/>
        </w:rPr>
        <w:t>)</w:t>
      </w:r>
      <w:r w:rsidR="003340C9" w:rsidRPr="003340C9">
        <w:rPr>
          <w:rFonts w:cs="Arial"/>
        </w:rPr>
        <w:t xml:space="preserve"> – It </w:t>
      </w:r>
      <w:r w:rsidR="003340C9" w:rsidRPr="00BF34C4">
        <w:t>get</w:t>
      </w:r>
      <w:r w:rsidR="003340C9">
        <w:t>s</w:t>
      </w:r>
      <w:r w:rsidR="003340C9" w:rsidRPr="00BF34C4">
        <w:t xml:space="preserve"> the message bag from the input port </w:t>
      </w:r>
      <w:r w:rsidR="003340C9" w:rsidRPr="003340C9">
        <w:rPr>
          <w:rFonts w:ascii="Courier New" w:hAnsi="Courier New" w:cs="Courier New"/>
          <w:color w:val="4472C4" w:themeColor="accent1"/>
        </w:rPr>
        <w:t xml:space="preserve">in_port_name </w:t>
      </w:r>
      <w:r w:rsidR="003340C9" w:rsidRPr="003340C9">
        <w:t>stored in the tuple</w:t>
      </w:r>
      <w:r w:rsidR="003340C9" w:rsidRPr="003340C9">
        <w:rPr>
          <w:rFonts w:ascii="Courier New" w:hAnsi="Courier New" w:cs="Courier New"/>
          <w:color w:val="4472C4" w:themeColor="accent1"/>
        </w:rPr>
        <w:t xml:space="preserve"> mbs.</w:t>
      </w:r>
      <w:r w:rsidR="003340C9">
        <w:rPr>
          <w:lang w:eastAsia="en-CA"/>
        </w:rPr>
        <w:t xml:space="preserve"> </w:t>
      </w:r>
      <w:r w:rsidR="003340C9" w:rsidRPr="00BF34C4">
        <w:t xml:space="preserve">The method </w:t>
      </w:r>
      <w:r w:rsidR="003340C9" w:rsidRPr="00BF34C4">
        <w:rPr>
          <w:rFonts w:ascii="Courier New" w:hAnsi="Courier New" w:cs="Courier New"/>
          <w:color w:val="4472C4" w:themeColor="accent1"/>
        </w:rPr>
        <w:t>get_messages</w:t>
      </w:r>
      <w:r w:rsidR="003340C9" w:rsidRPr="00BF34C4">
        <w:t xml:space="preserve"> uses a template parameter for the port we want to access, in this case, the </w:t>
      </w:r>
      <w:r w:rsidR="003340C9" w:rsidRPr="00BF34C4">
        <w:rPr>
          <w:rFonts w:ascii="Courier New" w:hAnsi="Courier New" w:cs="Courier New"/>
          <w:color w:val="4472C4" w:themeColor="accent1"/>
        </w:rPr>
        <w:t>in</w:t>
      </w:r>
      <w:r w:rsidR="003340C9">
        <w:rPr>
          <w:rFonts w:ascii="Courier New" w:hAnsi="Courier New" w:cs="Courier New"/>
          <w:color w:val="4472C4" w:themeColor="accent1"/>
        </w:rPr>
        <w:t>_port_name1</w:t>
      </w:r>
      <w:r w:rsidR="003340C9" w:rsidRPr="00BF34C4">
        <w:rPr>
          <w:rFonts w:ascii="Courier New" w:hAnsi="Courier New" w:cs="Courier New"/>
          <w:color w:val="4472C4" w:themeColor="accent1"/>
        </w:rPr>
        <w:t xml:space="preserve"> </w:t>
      </w:r>
      <w:r w:rsidR="003340C9" w:rsidRPr="00BF34C4">
        <w:t xml:space="preserve">port, defined by </w:t>
      </w:r>
      <w:r w:rsidR="00032773" w:rsidRPr="00032773">
        <w:rPr>
          <w:rFonts w:ascii="Courier New" w:eastAsia="Times New Roman" w:hAnsi="Courier New" w:cs="Courier New"/>
          <w:szCs w:val="20"/>
          <w:lang w:eastAsia="en-CA"/>
        </w:rPr>
        <w:t>typename</w:t>
      </w:r>
      <w:r w:rsidR="00032773" w:rsidRPr="00032773">
        <w:rPr>
          <w:rFonts w:ascii="Courier New" w:hAnsi="Courier New" w:cs="Courier New"/>
          <w:color w:val="4472C4" w:themeColor="accent1"/>
        </w:rPr>
        <w:t xml:space="preserve"> model_name_ports_defs::in_port_name</w:t>
      </w:r>
      <w:r w:rsidR="00673C76">
        <w:rPr>
          <w:rFonts w:ascii="Courier New" w:hAnsi="Courier New" w:cs="Courier New"/>
          <w:color w:val="4472C4" w:themeColor="accent1"/>
        </w:rPr>
        <w:t>1</w:t>
      </w:r>
      <w:r w:rsidR="003340C9" w:rsidRPr="00BF34C4">
        <w:t xml:space="preserve">. The function parameter is the bag of messages we want to access, in this case </w:t>
      </w:r>
      <w:r w:rsidR="003340C9" w:rsidRPr="00BF34C4">
        <w:rPr>
          <w:rFonts w:ascii="Courier New" w:hAnsi="Courier New" w:cs="Courier New"/>
          <w:color w:val="4472C4" w:themeColor="accent1"/>
        </w:rPr>
        <w:t>mbs</w:t>
      </w:r>
      <w:r w:rsidR="003340C9" w:rsidRPr="00BF34C4">
        <w:t>.</w:t>
      </w:r>
      <w:r w:rsidR="006160C2">
        <w:t xml:space="preserve"> </w:t>
      </w:r>
      <w:r w:rsidR="003340C9">
        <w:rPr>
          <w:lang w:eastAsia="en-CA"/>
        </w:rPr>
        <w:t>The retrieved bag is a C++ vector.</w:t>
      </w:r>
      <w:r w:rsidR="00032773">
        <w:rPr>
          <w:lang w:eastAsia="en-CA"/>
        </w:rPr>
        <w:t xml:space="preserve"> The</w:t>
      </w:r>
      <w:r w:rsidR="00217F6E">
        <w:rPr>
          <w:lang w:eastAsia="en-CA"/>
        </w:rPr>
        <w:t xml:space="preserve"> data type of the</w:t>
      </w:r>
      <w:r w:rsidR="00032773">
        <w:rPr>
          <w:lang w:eastAsia="en-CA"/>
        </w:rPr>
        <w:t xml:space="preserve"> elements </w:t>
      </w:r>
      <w:r w:rsidR="00217F6E">
        <w:rPr>
          <w:lang w:eastAsia="en-CA"/>
        </w:rPr>
        <w:t>inside the vector is the one handled by the port.</w:t>
      </w:r>
    </w:p>
    <w:p w14:paraId="04A2EB57" w14:textId="77777777" w:rsidR="00653656" w:rsidRDefault="0087149B" w:rsidP="00653656">
      <w:pPr>
        <w:pStyle w:val="Heading3"/>
        <w:spacing w:after="240"/>
      </w:pPr>
      <w:r>
        <w:t>Confluent</w:t>
      </w:r>
      <w:r w:rsidR="00653656">
        <w:t xml:space="preserve"> Transition Function</w:t>
      </w:r>
    </w:p>
    <w:p w14:paraId="792B1170" w14:textId="77777777" w:rsidR="00C22D6E" w:rsidRDefault="00217F6E" w:rsidP="00335306">
      <w:pPr>
        <w:pStyle w:val="ListParagraph"/>
        <w:numPr>
          <w:ilvl w:val="0"/>
          <w:numId w:val="24"/>
        </w:numPr>
      </w:pPr>
      <w:r>
        <w:rPr>
          <w:rFonts w:cs="Arial"/>
          <w:szCs w:val="20"/>
        </w:rPr>
        <w:t xml:space="preserve">The confluent transition function is called </w:t>
      </w:r>
      <w:r w:rsidR="00C22D6E" w:rsidRPr="00BF34C4">
        <w:rPr>
          <w:rFonts w:cs="Arial"/>
          <w:szCs w:val="20"/>
        </w:rPr>
        <w:t xml:space="preserve">when an internal transition is scheduled at the same time as an external </w:t>
      </w:r>
      <w:r w:rsidR="00C22D6E" w:rsidRPr="00335306">
        <w:t>event</w:t>
      </w:r>
      <w:r w:rsidR="00C22D6E" w:rsidRPr="00BF34C4">
        <w:rPr>
          <w:rFonts w:cs="Arial"/>
          <w:szCs w:val="20"/>
        </w:rPr>
        <w:t xml:space="preserve"> arrives. </w:t>
      </w:r>
      <w:r w:rsidR="0087149B">
        <w:rPr>
          <w:rFonts w:eastAsia="Times New Roman" w:cs="Arial"/>
          <w:szCs w:val="20"/>
          <w:lang w:eastAsia="en-CA"/>
        </w:rPr>
        <w:t>The method to define this</w:t>
      </w:r>
      <w:r w:rsidR="00C22D6E" w:rsidRPr="00BF34C4">
        <w:rPr>
          <w:rFonts w:eastAsia="Times New Roman" w:cs="Arial"/>
          <w:szCs w:val="20"/>
          <w:lang w:eastAsia="en-CA"/>
        </w:rPr>
        <w:t xml:space="preserve"> void function</w:t>
      </w:r>
      <w:r>
        <w:rPr>
          <w:rFonts w:eastAsia="Times New Roman" w:cs="Arial"/>
          <w:szCs w:val="20"/>
          <w:lang w:eastAsia="en-CA"/>
        </w:rPr>
        <w:t xml:space="preserve">, called </w:t>
      </w:r>
      <w:r w:rsidRPr="00217F6E">
        <w:rPr>
          <w:rFonts w:ascii="Courier New" w:eastAsia="Times New Roman" w:hAnsi="Courier New" w:cs="Courier New"/>
          <w:szCs w:val="20"/>
          <w:lang w:eastAsia="en-CA"/>
        </w:rPr>
        <w:t>confluence_transition</w:t>
      </w:r>
      <w:r w:rsidR="0087149B">
        <w:rPr>
          <w:rFonts w:ascii="Courier New" w:eastAsia="Times New Roman" w:hAnsi="Courier New" w:cs="Courier New"/>
          <w:szCs w:val="20"/>
          <w:lang w:eastAsia="en-CA"/>
        </w:rPr>
        <w:t>,</w:t>
      </w:r>
      <w:r w:rsidR="00C22D6E" w:rsidRPr="00BF34C4">
        <w:rPr>
          <w:rFonts w:eastAsia="Times New Roman" w:cs="Arial"/>
          <w:szCs w:val="20"/>
          <w:lang w:eastAsia="en-CA"/>
        </w:rPr>
        <w:t xml:space="preserve"> </w:t>
      </w:r>
      <w:r w:rsidR="0087149B">
        <w:rPr>
          <w:rFonts w:eastAsia="Times New Roman" w:cs="Arial"/>
          <w:szCs w:val="20"/>
          <w:lang w:eastAsia="en-CA"/>
        </w:rPr>
        <w:t>takes two parameters:</w:t>
      </w:r>
      <w:r w:rsidR="00C22D6E" w:rsidRPr="00BF34C4">
        <w:rPr>
          <w:rFonts w:eastAsia="Times New Roman" w:cs="Arial"/>
          <w:szCs w:val="20"/>
          <w:lang w:eastAsia="en-CA"/>
        </w:rPr>
        <w:t xml:space="preserve"> the elapsed time (</w:t>
      </w:r>
      <w:r w:rsidR="00C22D6E" w:rsidRPr="00BF34C4">
        <w:rPr>
          <w:rFonts w:eastAsia="Times New Roman" w:cs="Arial"/>
          <w:b/>
          <w:bCs/>
          <w:szCs w:val="20"/>
          <w:lang w:eastAsia="en-CA"/>
        </w:rPr>
        <w:t>e</w:t>
      </w:r>
      <w:r w:rsidR="00C22D6E" w:rsidRPr="00BF34C4">
        <w:rPr>
          <w:rFonts w:eastAsia="Times New Roman" w:cs="Arial"/>
          <w:szCs w:val="20"/>
          <w:lang w:eastAsia="en-CA"/>
        </w:rPr>
        <w:t>) and a bag of messages (</w:t>
      </w:r>
      <w:r w:rsidR="00C22D6E" w:rsidRPr="00BF34C4">
        <w:rPr>
          <w:rFonts w:eastAsia="Times New Roman" w:cs="Arial"/>
          <w:b/>
          <w:bCs/>
          <w:szCs w:val="20"/>
          <w:lang w:eastAsia="en-CA"/>
        </w:rPr>
        <w:t>mbs</w:t>
      </w:r>
      <w:r>
        <w:rPr>
          <w:rFonts w:eastAsia="Times New Roman" w:cs="Arial"/>
          <w:b/>
          <w:bCs/>
          <w:szCs w:val="20"/>
          <w:lang w:eastAsia="en-CA"/>
        </w:rPr>
        <w:t>)</w:t>
      </w:r>
      <w:r w:rsidR="00C22D6E" w:rsidRPr="00BF34C4">
        <w:rPr>
          <w:rFonts w:eastAsia="Times New Roman" w:cs="Arial"/>
          <w:b/>
          <w:bCs/>
          <w:szCs w:val="20"/>
          <w:lang w:eastAsia="en-CA"/>
        </w:rPr>
        <w:t xml:space="preserve"> </w:t>
      </w:r>
      <w:r w:rsidR="00C22D6E" w:rsidRPr="00BF34C4">
        <w:rPr>
          <w:rFonts w:eastAsia="Times New Roman" w:cs="Arial"/>
          <w:szCs w:val="20"/>
          <w:lang w:eastAsia="en-CA"/>
        </w:rPr>
        <w:t xml:space="preserve">The default implementation </w:t>
      </w:r>
      <w:r w:rsidR="0087149B">
        <w:t>for the confluent</w:t>
      </w:r>
      <w:r w:rsidRPr="00BF34C4">
        <w:t xml:space="preserve"> function</w:t>
      </w:r>
      <w:r>
        <w:t xml:space="preserve"> </w:t>
      </w:r>
      <w:r w:rsidRPr="00BF34C4">
        <w:t xml:space="preserve">is </w:t>
      </w:r>
      <w:r w:rsidR="0087149B">
        <w:t>to execute</w:t>
      </w:r>
      <w:r w:rsidRPr="00BF34C4">
        <w:t xml:space="preserve"> the model’s internal transition first, and the external transition after that, with an elapsed time equal to zero</w:t>
      </w:r>
      <w:r>
        <w:t>.</w:t>
      </w:r>
    </w:p>
    <w:p w14:paraId="0448F5AB" w14:textId="77777777" w:rsidR="00217F6E" w:rsidRPr="00BF34C4" w:rsidRDefault="00217F6E" w:rsidP="00335306">
      <w:pPr>
        <w:pStyle w:val="ListParagraph"/>
        <w:numPr>
          <w:ilvl w:val="0"/>
          <w:numId w:val="24"/>
        </w:numPr>
        <w:rPr>
          <w:rFonts w:cs="Arial"/>
          <w:szCs w:val="20"/>
        </w:rPr>
      </w:pPr>
      <w:r>
        <w:rPr>
          <w:rFonts w:cs="Arial"/>
          <w:szCs w:val="20"/>
        </w:rPr>
        <w:t xml:space="preserve">All the primitives useful </w:t>
      </w:r>
      <w:r w:rsidRPr="00335306">
        <w:t>for</w:t>
      </w:r>
      <w:r>
        <w:rPr>
          <w:rFonts w:cs="Arial"/>
          <w:szCs w:val="20"/>
        </w:rPr>
        <w:t xml:space="preserve"> handling messages in the external transition can also be used here.</w:t>
      </w:r>
    </w:p>
    <w:p w14:paraId="7E055DE2" w14:textId="77777777" w:rsidR="00C22D6E" w:rsidRPr="008C4C33"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8C4C33">
        <w:rPr>
          <w:rFonts w:ascii="Courier New" w:eastAsia="Times New Roman" w:hAnsi="Courier New" w:cs="Courier New"/>
          <w:b/>
          <w:bCs/>
          <w:sz w:val="20"/>
          <w:szCs w:val="18"/>
          <w:lang w:eastAsia="en-CA"/>
        </w:rPr>
        <w:t>void confluence_transition(TIME e, typename make_message_bags&lt;input_ports&gt;::type mbs){</w:t>
      </w:r>
    </w:p>
    <w:p w14:paraId="2EEFB338" w14:textId="77777777" w:rsidR="00C22D6E" w:rsidRPr="008C4C33"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8C4C33">
        <w:rPr>
          <w:rFonts w:ascii="Courier New" w:eastAsia="Times New Roman" w:hAnsi="Courier New" w:cs="Courier New"/>
          <w:sz w:val="20"/>
          <w:szCs w:val="18"/>
          <w:lang w:eastAsia="en-CA"/>
        </w:rPr>
        <w:t xml:space="preserve">     </w:t>
      </w:r>
      <w:r w:rsidRPr="008C4C33">
        <w:rPr>
          <w:rFonts w:ascii="Courier New" w:eastAsia="Times New Roman" w:hAnsi="Courier New" w:cs="Courier New"/>
          <w:color w:val="4472C4" w:themeColor="accent1"/>
          <w:sz w:val="20"/>
          <w:szCs w:val="18"/>
          <w:lang w:eastAsia="en-CA"/>
        </w:rPr>
        <w:t>internal_transition();</w:t>
      </w:r>
    </w:p>
    <w:p w14:paraId="3CBB3898" w14:textId="77777777" w:rsidR="00C22D6E" w:rsidRPr="008C4C33"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8C4C33">
        <w:rPr>
          <w:rFonts w:ascii="Courier New" w:eastAsia="Times New Roman" w:hAnsi="Courier New" w:cs="Courier New"/>
          <w:color w:val="4472C4" w:themeColor="accent1"/>
          <w:sz w:val="20"/>
          <w:szCs w:val="18"/>
          <w:lang w:eastAsia="en-CA"/>
        </w:rPr>
        <w:t xml:space="preserve">     external_transition(TIME(), std::move(mbs));</w:t>
      </w:r>
    </w:p>
    <w:p w14:paraId="75770378" w14:textId="77777777" w:rsidR="00C22D6E" w:rsidRPr="008C4C33" w:rsidRDefault="00C22D6E" w:rsidP="00F961EE">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8C4C33">
        <w:rPr>
          <w:rFonts w:ascii="Courier New" w:eastAsia="Times New Roman" w:hAnsi="Courier New" w:cs="Courier New"/>
          <w:b/>
          <w:bCs/>
          <w:sz w:val="20"/>
          <w:szCs w:val="18"/>
          <w:lang w:eastAsia="en-CA"/>
        </w:rPr>
        <w:t xml:space="preserve">   }</w:t>
      </w:r>
    </w:p>
    <w:p w14:paraId="71CD1424" w14:textId="77777777" w:rsidR="00653656" w:rsidRDefault="00653656" w:rsidP="00653656">
      <w:pPr>
        <w:pStyle w:val="Heading3"/>
        <w:spacing w:after="240"/>
      </w:pPr>
      <w:r>
        <w:t>Output Function</w:t>
      </w:r>
    </w:p>
    <w:p w14:paraId="638AAB87" w14:textId="77777777" w:rsidR="00C22D6E" w:rsidRPr="00BF34C4" w:rsidRDefault="00430735" w:rsidP="00430735">
      <w:pPr>
        <w:rPr>
          <w:rFonts w:eastAsia="Times New Roman"/>
          <w:b/>
          <w:bCs/>
          <w:lang w:eastAsia="en-CA"/>
        </w:rPr>
      </w:pPr>
      <w:r>
        <w:t>The output function is c</w:t>
      </w:r>
      <w:r w:rsidR="00C22D6E" w:rsidRPr="00BF34C4">
        <w:t xml:space="preserve">alled when </w:t>
      </w:r>
      <w:r w:rsidR="0087149B">
        <w:t xml:space="preserve">a model is imminent, and </w:t>
      </w:r>
      <w:r w:rsidR="00C22D6E" w:rsidRPr="00BF34C4">
        <w:t>before calling the internal transition function</w:t>
      </w:r>
      <w:r w:rsidR="00BE4D52">
        <w:t xml:space="preserve"> (or the confluent</w:t>
      </w:r>
      <w:r>
        <w:t xml:space="preserve"> function)</w:t>
      </w:r>
      <w:r w:rsidR="00C22D6E" w:rsidRPr="00BF34C4">
        <w:t xml:space="preserve">. </w:t>
      </w:r>
      <w:r>
        <w:t xml:space="preserve">It is defined as a constant method </w:t>
      </w:r>
      <w:r w:rsidR="00C22D6E" w:rsidRPr="00BF34C4">
        <w:rPr>
          <w:rFonts w:eastAsia="Times New Roman"/>
          <w:lang w:eastAsia="en-CA"/>
        </w:rPr>
        <w:t xml:space="preserve">(i.e. </w:t>
      </w:r>
      <w:r w:rsidR="009F0D98" w:rsidRPr="00BF34C4">
        <w:rPr>
          <w:rFonts w:eastAsia="Times New Roman"/>
          <w:lang w:eastAsia="en-CA"/>
        </w:rPr>
        <w:t>we</w:t>
      </w:r>
      <w:r w:rsidR="00C22D6E" w:rsidRPr="00BF34C4">
        <w:rPr>
          <w:rFonts w:eastAsia="Times New Roman"/>
          <w:lang w:eastAsia="en-CA"/>
        </w:rPr>
        <w:t xml:space="preserve"> are not allowed to </w:t>
      </w:r>
      <w:r w:rsidR="006160C2" w:rsidRPr="00BF34C4">
        <w:rPr>
          <w:rFonts w:eastAsia="Times New Roman"/>
          <w:lang w:eastAsia="en-CA"/>
        </w:rPr>
        <w:t>change</w:t>
      </w:r>
      <w:r w:rsidR="00C22D6E" w:rsidRPr="00BF34C4">
        <w:rPr>
          <w:rFonts w:eastAsia="Times New Roman"/>
          <w:lang w:eastAsia="en-CA"/>
        </w:rPr>
        <w:t xml:space="preserve"> the state of the model) that returns a bag of messages in the output ports</w:t>
      </w:r>
      <w:r>
        <w:rPr>
          <w:rFonts w:eastAsia="Times New Roman"/>
          <w:lang w:eastAsia="en-CA"/>
        </w:rPr>
        <w:t xml:space="preserve">. </w:t>
      </w:r>
      <w:r w:rsidR="00BE4D52">
        <w:rPr>
          <w:rFonts w:eastAsia="Times New Roman"/>
          <w:lang w:eastAsia="en-CA"/>
        </w:rPr>
        <w:t xml:space="preserve">It </w:t>
      </w:r>
      <w:r>
        <w:t xml:space="preserve">does not take any parameter because the method can access the </w:t>
      </w:r>
      <w:r w:rsidRPr="009E6412">
        <w:rPr>
          <w:rFonts w:ascii="Courier New" w:hAnsi="Courier New" w:cs="Courier New"/>
        </w:rPr>
        <w:t>state</w:t>
      </w:r>
      <w:r>
        <w:t xml:space="preserve"> variable of the class. </w:t>
      </w:r>
      <w:r w:rsidR="00C22D6E" w:rsidRPr="00BF34C4">
        <w:rPr>
          <w:rFonts w:eastAsia="Times New Roman"/>
          <w:lang w:eastAsia="en-CA"/>
        </w:rPr>
        <w:t xml:space="preserve">It is called </w:t>
      </w:r>
      <w:r w:rsidR="006160C2" w:rsidRPr="00BF34C4">
        <w:rPr>
          <w:rFonts w:eastAsia="Times New Roman"/>
          <w:b/>
          <w:bCs/>
          <w:lang w:eastAsia="en-CA"/>
        </w:rPr>
        <w:t>output</w:t>
      </w:r>
      <w:r w:rsidR="006160C2">
        <w:rPr>
          <w:rFonts w:eastAsia="Times New Roman"/>
          <w:b/>
          <w:bCs/>
          <w:lang w:eastAsia="en-CA"/>
        </w:rPr>
        <w:t xml:space="preserve"> (</w:t>
      </w:r>
      <w:r>
        <w:rPr>
          <w:rFonts w:eastAsia="Times New Roman"/>
          <w:b/>
          <w:bCs/>
          <w:lang w:eastAsia="en-CA"/>
        </w:rPr>
        <w:t>)</w:t>
      </w:r>
    </w:p>
    <w:p w14:paraId="59E33D06" w14:textId="77777777" w:rsidR="00C22D6E" w:rsidRPr="0091207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91207E">
        <w:rPr>
          <w:rFonts w:ascii="Courier New" w:eastAsia="Times New Roman" w:hAnsi="Courier New" w:cs="Courier New"/>
          <w:b/>
          <w:bCs/>
          <w:sz w:val="20"/>
          <w:szCs w:val="18"/>
          <w:lang w:eastAsia="en-CA"/>
        </w:rPr>
        <w:t>typename make_message_bags&lt;output_ports&gt;::type output() const {</w:t>
      </w:r>
    </w:p>
    <w:p w14:paraId="7DA8E6FE" w14:textId="77777777" w:rsidR="00C22D6E" w:rsidRPr="0091207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91207E">
        <w:rPr>
          <w:rFonts w:ascii="Courier New" w:eastAsia="Times New Roman" w:hAnsi="Courier New" w:cs="Courier New"/>
          <w:sz w:val="20"/>
          <w:szCs w:val="18"/>
          <w:lang w:eastAsia="en-CA"/>
        </w:rPr>
        <w:t xml:space="preserve">      </w:t>
      </w:r>
      <w:r w:rsidRPr="0091207E">
        <w:rPr>
          <w:rFonts w:ascii="Courier New" w:eastAsia="Times New Roman" w:hAnsi="Courier New" w:cs="Courier New"/>
          <w:b/>
          <w:bCs/>
          <w:sz w:val="20"/>
          <w:szCs w:val="18"/>
          <w:lang w:eastAsia="en-CA"/>
        </w:rPr>
        <w:t>typename make_message_bags&lt;output_ports&gt;::type bags;</w:t>
      </w:r>
    </w:p>
    <w:p w14:paraId="53B299FB" w14:textId="77777777" w:rsidR="00C22D6E" w:rsidRPr="0091207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91207E">
        <w:rPr>
          <w:rFonts w:ascii="Courier New" w:eastAsia="Times New Roman" w:hAnsi="Courier New" w:cs="Courier New"/>
          <w:sz w:val="20"/>
          <w:szCs w:val="18"/>
          <w:lang w:eastAsia="en-CA"/>
        </w:rPr>
        <w:t xml:space="preserve">      //Define output function here</w:t>
      </w:r>
    </w:p>
    <w:p w14:paraId="05CA07D5" w14:textId="77777777" w:rsidR="00C22D6E" w:rsidRPr="0091207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91207E">
        <w:rPr>
          <w:rFonts w:ascii="Courier New" w:eastAsia="Times New Roman" w:hAnsi="Courier New" w:cs="Courier New"/>
          <w:sz w:val="20"/>
          <w:szCs w:val="18"/>
          <w:lang w:eastAsia="en-CA"/>
        </w:rPr>
        <w:t xml:space="preserve">      </w:t>
      </w:r>
      <w:r w:rsidRPr="0091207E">
        <w:rPr>
          <w:rFonts w:ascii="Courier New" w:eastAsia="Times New Roman" w:hAnsi="Courier New" w:cs="Courier New"/>
          <w:b/>
          <w:bCs/>
          <w:sz w:val="20"/>
          <w:szCs w:val="18"/>
          <w:lang w:eastAsia="en-CA"/>
        </w:rPr>
        <w:t>return bags;</w:t>
      </w:r>
    </w:p>
    <w:p w14:paraId="329B1B18" w14:textId="77777777" w:rsidR="00C22D6E" w:rsidRPr="0091207E" w:rsidRDefault="00C22D6E" w:rsidP="00F961EE">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91207E">
        <w:rPr>
          <w:rFonts w:ascii="Courier New" w:eastAsia="Times New Roman" w:hAnsi="Courier New" w:cs="Courier New"/>
          <w:b/>
          <w:bCs/>
          <w:sz w:val="20"/>
          <w:szCs w:val="18"/>
          <w:lang w:eastAsia="en-CA"/>
        </w:rPr>
        <w:t>}</w:t>
      </w:r>
    </w:p>
    <w:p w14:paraId="036B41B6" w14:textId="77777777" w:rsidR="00C22D6E" w:rsidRPr="00673C76" w:rsidRDefault="0091207E" w:rsidP="00BF79A5">
      <w:r>
        <w:t>T</w:t>
      </w:r>
      <w:r w:rsidR="00C22D6E" w:rsidRPr="00673C76">
        <w:t xml:space="preserve">o </w:t>
      </w:r>
      <w:r w:rsidR="00BF79A5" w:rsidRPr="00673C76">
        <w:t>handle</w:t>
      </w:r>
      <w:r w:rsidR="00C22D6E" w:rsidRPr="00673C76">
        <w:t xml:space="preserve"> messages</w:t>
      </w:r>
      <w:r>
        <w:t>, we use the same primitives as in the external transition function but instantiated for the output ports instead of the input ports</w:t>
      </w:r>
      <w:r w:rsidR="00BF79A5" w:rsidRPr="00673C76">
        <w:t>.</w:t>
      </w:r>
    </w:p>
    <w:p w14:paraId="44C49C5D" w14:textId="77777777" w:rsidR="0091207E" w:rsidRDefault="0091207E" w:rsidP="0091207E">
      <w:pPr>
        <w:pStyle w:val="Heading3"/>
        <w:spacing w:after="240"/>
      </w:pPr>
      <w:r>
        <w:t>Time Advance Function</w:t>
      </w:r>
    </w:p>
    <w:p w14:paraId="45AF6CEF" w14:textId="77777777" w:rsidR="00C22D6E" w:rsidRPr="00BF34C4" w:rsidRDefault="00C22D6E" w:rsidP="006E332B">
      <w:pPr>
        <w:rPr>
          <w:rFonts w:cs="Arial"/>
        </w:rPr>
      </w:pPr>
      <w:r w:rsidRPr="00BF34C4">
        <w:rPr>
          <w:rFonts w:eastAsia="Times New Roman" w:cs="Arial"/>
          <w:szCs w:val="20"/>
          <w:lang w:eastAsia="en-CA"/>
        </w:rPr>
        <w:t>The</w:t>
      </w:r>
      <w:r w:rsidR="006E332B">
        <w:rPr>
          <w:rFonts w:eastAsia="Times New Roman" w:cs="Arial"/>
          <w:szCs w:val="20"/>
          <w:lang w:eastAsia="en-CA"/>
        </w:rPr>
        <w:t xml:space="preserve"> time advance function is defined as a constant</w:t>
      </w:r>
      <w:r w:rsidRPr="00BF34C4">
        <w:rPr>
          <w:rFonts w:eastAsia="Times New Roman" w:cs="Arial"/>
          <w:szCs w:val="20"/>
          <w:lang w:eastAsia="en-CA"/>
        </w:rPr>
        <w:t xml:space="preserve"> method (i.e. </w:t>
      </w:r>
      <w:r w:rsidR="009F0D98" w:rsidRPr="00BF34C4">
        <w:rPr>
          <w:rFonts w:eastAsia="Times New Roman" w:cs="Arial"/>
          <w:szCs w:val="20"/>
          <w:lang w:eastAsia="en-CA"/>
        </w:rPr>
        <w:t>we</w:t>
      </w:r>
      <w:r w:rsidRPr="00BF34C4">
        <w:rPr>
          <w:rFonts w:eastAsia="Times New Roman" w:cs="Arial"/>
          <w:szCs w:val="20"/>
          <w:lang w:eastAsia="en-CA"/>
        </w:rPr>
        <w:t xml:space="preserve"> are not allowed to modify the state of the model) that returns the time of the next internal transition and takes no parameters. It is called </w:t>
      </w:r>
      <w:r w:rsidRPr="006E332B">
        <w:rPr>
          <w:rFonts w:ascii="Courier New" w:eastAsia="Times New Roman" w:hAnsi="Courier New" w:cs="Courier New"/>
          <w:b/>
          <w:bCs/>
          <w:lang w:eastAsia="en-CA"/>
        </w:rPr>
        <w:t>time_advance</w:t>
      </w:r>
      <w:r w:rsidR="006E332B">
        <w:rPr>
          <w:rFonts w:ascii="Courier New" w:eastAsia="Times New Roman" w:hAnsi="Courier New" w:cs="Courier New"/>
          <w:b/>
          <w:bCs/>
          <w:lang w:eastAsia="en-CA"/>
        </w:rPr>
        <w:t>.</w:t>
      </w:r>
    </w:p>
    <w:p w14:paraId="75F2DBCC" w14:textId="77777777" w:rsidR="00C22D6E" w:rsidRPr="006E332B"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20"/>
          <w:lang w:eastAsia="en-CA"/>
        </w:rPr>
      </w:pPr>
      <w:r w:rsidRPr="006E332B">
        <w:rPr>
          <w:rFonts w:ascii="Courier New" w:eastAsia="Times New Roman" w:hAnsi="Courier New" w:cs="Courier New"/>
          <w:b/>
          <w:bCs/>
          <w:sz w:val="20"/>
          <w:szCs w:val="20"/>
          <w:lang w:eastAsia="en-CA"/>
        </w:rPr>
        <w:lastRenderedPageBreak/>
        <w:t>TIME time_advance() const {</w:t>
      </w:r>
    </w:p>
    <w:p w14:paraId="00E70C30" w14:textId="77777777" w:rsidR="00C22D6E" w:rsidRPr="006E332B"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20"/>
          <w:lang w:eastAsia="en-CA"/>
        </w:rPr>
      </w:pPr>
      <w:r w:rsidRPr="006E332B">
        <w:rPr>
          <w:rFonts w:ascii="Courier New" w:eastAsia="Times New Roman" w:hAnsi="Courier New" w:cs="Courier New"/>
          <w:b/>
          <w:bCs/>
          <w:sz w:val="20"/>
          <w:szCs w:val="20"/>
          <w:lang w:eastAsia="en-CA"/>
        </w:rPr>
        <w:t xml:space="preserve">      TIME next_internal;</w:t>
      </w:r>
    </w:p>
    <w:p w14:paraId="3ACB3048" w14:textId="77777777" w:rsidR="00C22D6E" w:rsidRPr="006E332B"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20"/>
          <w:lang w:eastAsia="en-CA"/>
        </w:rPr>
      </w:pPr>
      <w:r w:rsidRPr="006E332B">
        <w:rPr>
          <w:rFonts w:ascii="Courier New" w:eastAsia="Times New Roman" w:hAnsi="Courier New" w:cs="Courier New"/>
          <w:sz w:val="20"/>
          <w:szCs w:val="20"/>
          <w:lang w:eastAsia="en-CA"/>
        </w:rPr>
        <w:t xml:space="preserve">      //Define time advance function here</w:t>
      </w:r>
    </w:p>
    <w:p w14:paraId="2007FF65" w14:textId="77777777" w:rsidR="00C22D6E" w:rsidRPr="006E332B"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20"/>
          <w:lang w:eastAsia="en-CA"/>
        </w:rPr>
      </w:pPr>
      <w:r w:rsidRPr="006E332B">
        <w:rPr>
          <w:rFonts w:ascii="Courier New" w:eastAsia="Times New Roman" w:hAnsi="Courier New" w:cs="Courier New"/>
          <w:sz w:val="20"/>
          <w:szCs w:val="20"/>
          <w:lang w:eastAsia="en-CA"/>
        </w:rPr>
        <w:t xml:space="preserve">     </w:t>
      </w:r>
      <w:r w:rsidRPr="006E332B">
        <w:rPr>
          <w:rFonts w:ascii="Courier New" w:eastAsia="Times New Roman" w:hAnsi="Courier New" w:cs="Courier New"/>
          <w:b/>
          <w:bCs/>
          <w:sz w:val="20"/>
          <w:szCs w:val="20"/>
          <w:lang w:eastAsia="en-CA"/>
        </w:rPr>
        <w:t xml:space="preserve"> return next_internal;</w:t>
      </w:r>
    </w:p>
    <w:p w14:paraId="6DDD7E56" w14:textId="77777777" w:rsidR="00C22D6E" w:rsidRPr="006E332B" w:rsidRDefault="00C22D6E" w:rsidP="00C93C64">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20"/>
          <w:lang w:eastAsia="en-CA"/>
        </w:rPr>
      </w:pPr>
      <w:r w:rsidRPr="006E332B">
        <w:rPr>
          <w:rFonts w:ascii="Courier New" w:eastAsia="Times New Roman" w:hAnsi="Courier New" w:cs="Courier New"/>
          <w:b/>
          <w:bCs/>
          <w:sz w:val="20"/>
          <w:szCs w:val="20"/>
          <w:lang w:eastAsia="en-CA"/>
        </w:rPr>
        <w:t>}</w:t>
      </w:r>
    </w:p>
    <w:p w14:paraId="65448F5E" w14:textId="77777777" w:rsidR="00C22D6E" w:rsidRPr="00C93C64" w:rsidRDefault="00C22D6E" w:rsidP="00C93C64">
      <w:pPr>
        <w:rPr>
          <w:rFonts w:cs="Arial"/>
        </w:rPr>
      </w:pPr>
      <w:r w:rsidRPr="00C93C64">
        <w:rPr>
          <w:rFonts w:cs="Arial"/>
        </w:rPr>
        <w:t>There are two useful primitives to set the time advance of the model to zero and infinity</w:t>
      </w:r>
    </w:p>
    <w:p w14:paraId="123CF92B" w14:textId="77777777" w:rsidR="00C93C64" w:rsidRPr="00C93C64" w:rsidRDefault="00C93C64" w:rsidP="00C93C64">
      <w:pPr>
        <w:pStyle w:val="ListParagraph"/>
        <w:numPr>
          <w:ilvl w:val="0"/>
          <w:numId w:val="24"/>
        </w:numPr>
        <w:tabs>
          <w:tab w:val="left" w:pos="360"/>
        </w:tabs>
        <w:rPr>
          <w:rFonts w:cs="Arial"/>
        </w:rPr>
      </w:pPr>
      <w:r w:rsidRPr="00C93C64">
        <w:rPr>
          <w:rFonts w:ascii="Courier New" w:eastAsia="Andale Sans UI" w:hAnsi="Courier New" w:cs="Courier New"/>
          <w:b/>
          <w:bCs/>
          <w:u w:val="single"/>
          <w:lang w:eastAsia="ar-SA"/>
        </w:rPr>
        <w:t>numeric_limits&lt;TIME&gt;::infinity()</w:t>
      </w:r>
      <w:r w:rsidRPr="00C93C64">
        <w:rPr>
          <w:rFonts w:ascii="Courier New" w:eastAsia="Andale Sans UI" w:hAnsi="Courier New" w:cs="Courier New"/>
          <w:lang w:eastAsia="ar-SA"/>
        </w:rPr>
        <w:t xml:space="preserve"> </w:t>
      </w:r>
      <w:r w:rsidRPr="00C93C64">
        <w:t>(a method in the</w:t>
      </w:r>
      <w:r w:rsidRPr="00C93C64">
        <w:rPr>
          <w:rFonts w:ascii="Courier New" w:eastAsia="Andale Sans UI" w:hAnsi="Courier New" w:cs="Courier New"/>
          <w:lang w:eastAsia="ar-SA"/>
        </w:rPr>
        <w:t xml:space="preserve"> limits </w:t>
      </w:r>
      <w:r w:rsidRPr="00C93C64">
        <w:t>library)</w:t>
      </w:r>
      <w:r>
        <w:t xml:space="preserve">. It is used to passivate the model. </w:t>
      </w:r>
    </w:p>
    <w:p w14:paraId="482FAF4D" w14:textId="77777777" w:rsidR="00C22D6E" w:rsidRPr="00C93C64" w:rsidRDefault="00C22D6E" w:rsidP="00C93C64">
      <w:pPr>
        <w:pStyle w:val="ListParagraph"/>
        <w:numPr>
          <w:ilvl w:val="0"/>
          <w:numId w:val="24"/>
        </w:numPr>
        <w:tabs>
          <w:tab w:val="left" w:pos="360"/>
        </w:tabs>
        <w:rPr>
          <w:rFonts w:cs="Arial"/>
        </w:rPr>
      </w:pPr>
      <w:r w:rsidRPr="00C93C64">
        <w:rPr>
          <w:rFonts w:ascii="Courier New" w:eastAsia="Times New Roman" w:hAnsi="Courier New" w:cs="Courier New"/>
          <w:b/>
          <w:bCs/>
          <w:u w:val="single"/>
          <w:lang w:eastAsia="en-CA"/>
        </w:rPr>
        <w:t>TIME ()</w:t>
      </w:r>
      <w:r w:rsidRPr="00C93C64">
        <w:rPr>
          <w:rFonts w:ascii="Courier New" w:eastAsia="Times New Roman" w:hAnsi="Courier New" w:cs="Courier New"/>
          <w:lang w:eastAsia="en-CA"/>
        </w:rPr>
        <w:t xml:space="preserve"> </w:t>
      </w:r>
      <w:r w:rsidRPr="00C93C64">
        <w:rPr>
          <w:rFonts w:cs="Arial"/>
        </w:rPr>
        <w:t xml:space="preserve">– </w:t>
      </w:r>
      <w:r w:rsidR="00C93C64">
        <w:rPr>
          <w:rFonts w:cs="Arial"/>
        </w:rPr>
        <w:t xml:space="preserve">It sets the </w:t>
      </w:r>
      <w:r w:rsidRPr="00C93C64">
        <w:rPr>
          <w:rFonts w:cs="Arial"/>
        </w:rPr>
        <w:t>time advance to zero.</w:t>
      </w:r>
    </w:p>
    <w:p w14:paraId="6864FE27" w14:textId="77777777" w:rsidR="006E332B" w:rsidRPr="00455356" w:rsidRDefault="006E332B" w:rsidP="006E332B">
      <w:pPr>
        <w:rPr>
          <w:sz w:val="28"/>
          <w:szCs w:val="28"/>
        </w:rPr>
      </w:pPr>
      <w:r w:rsidRPr="001377EC">
        <w:rPr>
          <w:b/>
          <w:bCs/>
          <w:color w:val="FF0000"/>
          <w:sz w:val="28"/>
          <w:szCs w:val="28"/>
        </w:rPr>
        <w:t>IMPORTANT</w:t>
      </w:r>
      <w:r w:rsidRPr="001377EC">
        <w:rPr>
          <w:sz w:val="28"/>
          <w:szCs w:val="28"/>
        </w:rPr>
        <w:t xml:space="preserve">: </w:t>
      </w:r>
      <w:r w:rsidRPr="001377EC">
        <w:rPr>
          <w:b/>
          <w:bCs/>
          <w:sz w:val="28"/>
          <w:szCs w:val="28"/>
        </w:rPr>
        <w:t>According to ST-DEVS, only the transition functions (i.e. external, internal and confluence) can be stochastic. The time advance function and the output function MUST be deterministic.</w:t>
      </w:r>
    </w:p>
    <w:p w14:paraId="05770E90" w14:textId="77777777" w:rsidR="006E332B" w:rsidRDefault="006E332B" w:rsidP="006E332B">
      <w:pPr>
        <w:pStyle w:val="Heading3"/>
        <w:spacing w:after="240"/>
      </w:pPr>
      <w:r>
        <w:t>State the Logs</w:t>
      </w:r>
    </w:p>
    <w:p w14:paraId="43766F79" w14:textId="77777777" w:rsidR="006007F7" w:rsidRDefault="00F961EE" w:rsidP="00335306">
      <w:r w:rsidRPr="00BF34C4">
        <w:t xml:space="preserve">Once all the DEVS functions </w:t>
      </w:r>
      <w:r w:rsidRPr="00335306">
        <w:rPr>
          <w:rFonts w:cs="Arial"/>
        </w:rPr>
        <w:t>are</w:t>
      </w:r>
      <w:r w:rsidRPr="00BF34C4">
        <w:t xml:space="preserve"> defined, we specify how we want to output the state of the model in the state log</w:t>
      </w:r>
      <w:r>
        <w:t xml:space="preserve">. </w:t>
      </w:r>
      <w:r w:rsidRPr="00BF34C4">
        <w:t xml:space="preserve">To declare how to log the state of the model, we define the </w:t>
      </w:r>
      <w:r w:rsidRPr="00BF34C4">
        <w:rPr>
          <w:rFonts w:ascii="Courier New" w:hAnsi="Courier New" w:cs="Courier New"/>
          <w:szCs w:val="20"/>
        </w:rPr>
        <w:t xml:space="preserve">&lt;&lt; </w:t>
      </w:r>
      <w:r w:rsidRPr="00BF34C4">
        <w:t>operator for the structure</w:t>
      </w:r>
      <w:r w:rsidRPr="00BF34C4">
        <w:rPr>
          <w:rFonts w:ascii="Courier New" w:hAnsi="Courier New" w:cs="Courier New"/>
          <w:szCs w:val="20"/>
        </w:rPr>
        <w:t xml:space="preserve"> state_type</w:t>
      </w:r>
      <w:r w:rsidRPr="00BF34C4">
        <w:t>.</w:t>
      </w:r>
      <w:r w:rsidRPr="00BF34C4">
        <w:rPr>
          <w:rFonts w:ascii="Courier New" w:hAnsi="Courier New" w:cs="Courier New"/>
          <w:szCs w:val="20"/>
        </w:rPr>
        <w:t xml:space="preserve"> </w:t>
      </w:r>
      <w:r w:rsidRPr="00BF34C4">
        <w:t xml:space="preserve">The </w:t>
      </w:r>
      <w:r w:rsidR="006007F7">
        <w:t>following method shows how to do this.</w:t>
      </w:r>
    </w:p>
    <w:p w14:paraId="319F4189" w14:textId="77777777" w:rsidR="00C22D6E" w:rsidRPr="00F961E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961EE">
        <w:rPr>
          <w:rFonts w:ascii="Courier New" w:eastAsia="Times New Roman" w:hAnsi="Courier New" w:cs="Courier New"/>
          <w:b/>
          <w:bCs/>
          <w:sz w:val="20"/>
          <w:szCs w:val="18"/>
          <w:lang w:eastAsia="en-CA"/>
        </w:rPr>
        <w:t>friend ostringstream&amp; operator</w:t>
      </w:r>
      <w:r w:rsidR="006007F7">
        <w:rPr>
          <w:rFonts w:ascii="Courier New" w:eastAsia="Times New Roman" w:hAnsi="Courier New" w:cs="Courier New"/>
          <w:b/>
          <w:bCs/>
          <w:sz w:val="20"/>
          <w:szCs w:val="18"/>
          <w:lang w:eastAsia="en-CA"/>
        </w:rPr>
        <w:t xml:space="preserve"> </w:t>
      </w:r>
      <w:r w:rsidRPr="00F961EE">
        <w:rPr>
          <w:rFonts w:ascii="Courier New" w:eastAsia="Times New Roman" w:hAnsi="Courier New" w:cs="Courier New"/>
          <w:b/>
          <w:bCs/>
          <w:sz w:val="20"/>
          <w:szCs w:val="18"/>
          <w:lang w:eastAsia="en-CA"/>
        </w:rPr>
        <w:t>&lt;&lt;</w:t>
      </w:r>
      <w:r w:rsidR="006007F7">
        <w:rPr>
          <w:rFonts w:ascii="Courier New" w:eastAsia="Times New Roman" w:hAnsi="Courier New" w:cs="Courier New"/>
          <w:b/>
          <w:bCs/>
          <w:sz w:val="20"/>
          <w:szCs w:val="18"/>
          <w:lang w:eastAsia="en-CA"/>
        </w:rPr>
        <w:t xml:space="preserve"> </w:t>
      </w:r>
      <w:r w:rsidRPr="00F961EE">
        <w:rPr>
          <w:rFonts w:ascii="Courier New" w:eastAsia="Times New Roman" w:hAnsi="Courier New" w:cs="Courier New"/>
          <w:b/>
          <w:bCs/>
          <w:sz w:val="20"/>
          <w:szCs w:val="18"/>
          <w:lang w:eastAsia="en-CA"/>
        </w:rPr>
        <w:t>(ostringstream&amp; os,</w:t>
      </w:r>
      <w:r w:rsidR="00F961EE">
        <w:rPr>
          <w:rFonts w:ascii="Courier New" w:eastAsia="Times New Roman" w:hAnsi="Courier New" w:cs="Courier New"/>
          <w:b/>
          <w:bCs/>
          <w:sz w:val="20"/>
          <w:szCs w:val="18"/>
          <w:lang w:eastAsia="en-CA"/>
        </w:rPr>
        <w:t xml:space="preserve"> </w:t>
      </w:r>
      <w:r w:rsidRPr="00F961EE">
        <w:rPr>
          <w:rFonts w:ascii="Courier New" w:eastAsia="Times New Roman" w:hAnsi="Courier New" w:cs="Courier New"/>
          <w:b/>
          <w:bCs/>
          <w:sz w:val="20"/>
          <w:szCs w:val="18"/>
          <w:lang w:eastAsia="en-CA"/>
        </w:rPr>
        <w:t xml:space="preserve">const typename </w:t>
      </w:r>
      <w:r w:rsidR="00F961EE" w:rsidRPr="00BF34C4">
        <w:rPr>
          <w:rFonts w:ascii="Courier New" w:eastAsia="Times New Roman" w:hAnsi="Courier New" w:cs="Courier New"/>
          <w:color w:val="4472C4" w:themeColor="accent1"/>
          <w:lang w:eastAsia="en-CA"/>
        </w:rPr>
        <w:t>atomic_model_name</w:t>
      </w:r>
      <w:r w:rsidRPr="00F961EE">
        <w:rPr>
          <w:rFonts w:ascii="Courier New" w:eastAsia="Times New Roman" w:hAnsi="Courier New" w:cs="Courier New"/>
          <w:b/>
          <w:bCs/>
          <w:sz w:val="20"/>
          <w:szCs w:val="18"/>
          <w:lang w:eastAsia="en-CA"/>
        </w:rPr>
        <w:t>&lt;TIME&gt;::state_type&amp; state) {</w:t>
      </w:r>
    </w:p>
    <w:p w14:paraId="45A1F0AC" w14:textId="77777777" w:rsidR="00C22D6E" w:rsidRPr="00F961E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F961EE">
        <w:rPr>
          <w:rFonts w:ascii="Courier New" w:eastAsia="Times New Roman" w:hAnsi="Courier New" w:cs="Courier New"/>
          <w:sz w:val="20"/>
          <w:szCs w:val="18"/>
          <w:lang w:eastAsia="en-CA"/>
        </w:rPr>
        <w:t xml:space="preserve">      //Define how to log the state here</w:t>
      </w:r>
    </w:p>
    <w:p w14:paraId="709AD065" w14:textId="77777777" w:rsidR="00C22D6E" w:rsidRPr="00F961EE" w:rsidRDefault="00C22D6E" w:rsidP="00C22D6E">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961EE">
        <w:rPr>
          <w:rFonts w:ascii="Courier New" w:eastAsia="Times New Roman" w:hAnsi="Courier New" w:cs="Courier New"/>
          <w:sz w:val="20"/>
          <w:szCs w:val="18"/>
          <w:lang w:eastAsia="en-CA"/>
        </w:rPr>
        <w:t xml:space="preserve">      </w:t>
      </w:r>
      <w:r w:rsidRPr="00F961EE">
        <w:rPr>
          <w:rFonts w:ascii="Courier New" w:eastAsia="Times New Roman" w:hAnsi="Courier New" w:cs="Courier New"/>
          <w:b/>
          <w:bCs/>
          <w:sz w:val="20"/>
          <w:szCs w:val="18"/>
          <w:lang w:eastAsia="en-CA"/>
        </w:rPr>
        <w:t>return os;</w:t>
      </w:r>
    </w:p>
    <w:p w14:paraId="7E39B1B1" w14:textId="77777777" w:rsidR="00C22D6E" w:rsidRPr="00F961EE" w:rsidRDefault="00C22D6E" w:rsidP="00F961EE">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sz w:val="20"/>
          <w:szCs w:val="18"/>
          <w:lang w:eastAsia="en-CA"/>
        </w:rPr>
      </w:pPr>
      <w:r w:rsidRPr="00F961EE">
        <w:rPr>
          <w:rFonts w:ascii="Courier New" w:eastAsia="Times New Roman" w:hAnsi="Courier New" w:cs="Courier New"/>
          <w:sz w:val="20"/>
          <w:szCs w:val="18"/>
          <w:lang w:eastAsia="en-CA"/>
        </w:rPr>
        <w:t>}</w:t>
      </w:r>
    </w:p>
    <w:p w14:paraId="0662CF03" w14:textId="77777777" w:rsidR="004245AA" w:rsidRDefault="004245AA" w:rsidP="00335306">
      <w:bookmarkStart w:id="50" w:name="_Toc17482233"/>
      <w:r w:rsidRPr="00A62538">
        <w:t xml:space="preserve">The operator takes a </w:t>
      </w:r>
      <w:r w:rsidRPr="00335306">
        <w:rPr>
          <w:rFonts w:cs="Arial"/>
        </w:rPr>
        <w:t>pointer</w:t>
      </w:r>
      <w:r w:rsidRPr="00A62538">
        <w:t xml:space="preserve"> to the stream where we want to log (i.e.</w:t>
      </w:r>
      <w:r w:rsidRPr="00A62538">
        <w:rPr>
          <w:rFonts w:ascii="Courier New" w:hAnsi="Courier New" w:cs="Courier New"/>
          <w:szCs w:val="20"/>
        </w:rPr>
        <w:t xml:space="preserve"> os</w:t>
      </w:r>
      <w:r w:rsidRPr="00A62538">
        <w:t xml:space="preserve">) and the memory address of </w:t>
      </w:r>
      <w:r w:rsidR="000B2560" w:rsidRPr="00A62538">
        <w:t xml:space="preserve">the </w:t>
      </w:r>
      <w:r w:rsidRPr="00A62538">
        <w:t xml:space="preserve">state variable of the model (i.e. </w:t>
      </w:r>
      <w:r w:rsidRPr="00A62538">
        <w:rPr>
          <w:rFonts w:ascii="Courier New" w:hAnsi="Courier New" w:cs="Courier New"/>
          <w:szCs w:val="20"/>
        </w:rPr>
        <w:t>state</w:t>
      </w:r>
      <w:r w:rsidRPr="00A62538">
        <w:t>)</w:t>
      </w:r>
      <w:r w:rsidRPr="00BF34C4">
        <w:t xml:space="preserve"> </w:t>
      </w:r>
    </w:p>
    <w:p w14:paraId="17AC555F" w14:textId="77777777" w:rsidR="006007F7" w:rsidRPr="00BF34C4" w:rsidRDefault="006007F7" w:rsidP="00335306">
      <w:pPr>
        <w:rPr>
          <w:rFonts w:cs="Arial"/>
          <w:szCs w:val="20"/>
        </w:rPr>
      </w:pPr>
      <w:r w:rsidRPr="00BF34C4">
        <w:t xml:space="preserve">We use </w:t>
      </w:r>
      <w:r>
        <w:t xml:space="preserve">a </w:t>
      </w:r>
      <w:r w:rsidRPr="00BF34C4">
        <w:rPr>
          <w:rFonts w:ascii="Courier New" w:hAnsi="Courier New" w:cs="Courier New"/>
          <w:szCs w:val="20"/>
        </w:rPr>
        <w:t xml:space="preserve">const </w:t>
      </w:r>
      <w:r w:rsidRPr="00BF34C4">
        <w:t xml:space="preserve">type to </w:t>
      </w:r>
      <w:r>
        <w:t>en</w:t>
      </w:r>
      <w:r w:rsidRPr="00BF34C4">
        <w:t xml:space="preserve">sure that it will not be modified inside the operator. It is important to notice that we need to use </w:t>
      </w:r>
      <w:r w:rsidRPr="00BF34C4">
        <w:rPr>
          <w:rFonts w:ascii="Courier New" w:hAnsi="Courier New" w:cs="Courier New"/>
          <w:szCs w:val="20"/>
        </w:rPr>
        <w:t xml:space="preserve">typename </w:t>
      </w:r>
      <w:r w:rsidRPr="00BF34C4">
        <w:rPr>
          <w:rFonts w:ascii="Courier New" w:eastAsia="Times New Roman" w:hAnsi="Courier New" w:cs="Courier New"/>
          <w:color w:val="4472C4" w:themeColor="accent1"/>
          <w:lang w:eastAsia="en-CA"/>
        </w:rPr>
        <w:t>atomic_model_name</w:t>
      </w:r>
      <w:r w:rsidRPr="00BF34C4">
        <w:rPr>
          <w:rFonts w:ascii="Courier New" w:hAnsi="Courier New" w:cs="Courier New"/>
          <w:szCs w:val="20"/>
        </w:rPr>
        <w:t>&lt;TIME&gt;::state_type</w:t>
      </w:r>
      <w:r w:rsidRPr="00BF34C4">
        <w:t xml:space="preserve"> to specify the type of the state. That </w:t>
      </w:r>
      <w:r>
        <w:t>expression is used to access</w:t>
      </w:r>
      <w:r w:rsidRPr="00BF34C4">
        <w:t xml:space="preserve"> the structure </w:t>
      </w:r>
      <w:r w:rsidRPr="00BF34C4">
        <w:rPr>
          <w:rFonts w:ascii="Courier New" w:hAnsi="Courier New" w:cs="Courier New"/>
          <w:szCs w:val="20"/>
        </w:rPr>
        <w:t>state_type</w:t>
      </w:r>
      <w:r w:rsidRPr="00BF34C4">
        <w:t xml:space="preserve"> inside the template class </w:t>
      </w:r>
      <w:r w:rsidRPr="00BF34C4">
        <w:rPr>
          <w:rFonts w:ascii="Courier New" w:eastAsia="Times New Roman" w:hAnsi="Courier New" w:cs="Courier New"/>
          <w:color w:val="4472C4" w:themeColor="accent1"/>
          <w:lang w:eastAsia="en-CA"/>
        </w:rPr>
        <w:t>atomic_model_name</w:t>
      </w:r>
      <w:r w:rsidRPr="00BF34C4">
        <w:rPr>
          <w:rFonts w:ascii="Courier New" w:hAnsi="Courier New" w:cs="Courier New"/>
          <w:szCs w:val="20"/>
        </w:rPr>
        <w:t xml:space="preserve">&lt;TIME&gt;. </w:t>
      </w:r>
      <w:r w:rsidRPr="00BF34C4">
        <w:t xml:space="preserve">We need to </w:t>
      </w:r>
      <w:r w:rsidRPr="00335306">
        <w:rPr>
          <w:rFonts w:cs="Arial"/>
        </w:rPr>
        <w:t>declare</w:t>
      </w:r>
      <w:r w:rsidRPr="00BF34C4">
        <w:t xml:space="preserve"> the operator using the keyword</w:t>
      </w:r>
      <w:r w:rsidRPr="00BF34C4">
        <w:rPr>
          <w:rFonts w:ascii="Courier New" w:hAnsi="Courier New" w:cs="Courier New"/>
          <w:szCs w:val="20"/>
        </w:rPr>
        <w:t xml:space="preserve"> friend </w:t>
      </w:r>
      <w:r w:rsidRPr="00BF34C4">
        <w:t>to specify that the function can access the private members of the structure</w:t>
      </w:r>
      <w:r w:rsidRPr="00BF34C4">
        <w:rPr>
          <w:rFonts w:ascii="Courier New" w:hAnsi="Courier New" w:cs="Courier New"/>
          <w:szCs w:val="20"/>
        </w:rPr>
        <w:t xml:space="preserve"> state_type.</w:t>
      </w:r>
    </w:p>
    <w:p w14:paraId="4953E897" w14:textId="77777777" w:rsidR="00C22D6E" w:rsidRPr="00BF34C4" w:rsidRDefault="00C22D6E" w:rsidP="00C22D6E">
      <w:pPr>
        <w:pStyle w:val="Heading1"/>
      </w:pPr>
      <w:bookmarkStart w:id="51" w:name="_Toc53043262"/>
      <w:r w:rsidRPr="00BF34C4">
        <w:t>Using</w:t>
      </w:r>
      <w:r w:rsidR="00F961EE">
        <w:t xml:space="preserve"> Atomic</w:t>
      </w:r>
      <w:r w:rsidRPr="00BF34C4">
        <w:t xml:space="preserve"> Models: </w:t>
      </w:r>
      <w:r w:rsidR="00F961EE">
        <w:t>Creating Instances from the Class</w:t>
      </w:r>
      <w:bookmarkEnd w:id="50"/>
      <w:bookmarkEnd w:id="51"/>
    </w:p>
    <w:p w14:paraId="330EC2D8" w14:textId="77777777" w:rsidR="00F961EE" w:rsidRDefault="00BF311C" w:rsidP="00C22D6E">
      <w:r w:rsidRPr="00BF34C4">
        <w:t>To</w:t>
      </w:r>
      <w:r w:rsidR="00C22D6E" w:rsidRPr="00BF34C4">
        <w:t xml:space="preserve"> be able to use the atomic models </w:t>
      </w:r>
      <w:r w:rsidR="009F0D98" w:rsidRPr="00BF34C4">
        <w:t xml:space="preserve">we </w:t>
      </w:r>
      <w:r w:rsidR="00C22D6E" w:rsidRPr="00BF34C4">
        <w:t xml:space="preserve">have defined or the ones available in the libraries, </w:t>
      </w:r>
      <w:r w:rsidR="009F0D98" w:rsidRPr="00BF34C4">
        <w:t xml:space="preserve">we </w:t>
      </w:r>
      <w:r w:rsidR="00C22D6E" w:rsidRPr="00BF34C4">
        <w:t>need to create an instance.</w:t>
      </w:r>
      <w:r w:rsidR="00F961EE">
        <w:t xml:space="preserve"> To create instances of atomic models, Cadmium provides a data type and a method:</w:t>
      </w:r>
    </w:p>
    <w:p w14:paraId="5855B813" w14:textId="77777777" w:rsidR="00F961EE" w:rsidRPr="00BF34C4" w:rsidRDefault="00F961EE" w:rsidP="00F961EE">
      <w:pPr>
        <w:pStyle w:val="ListParagraph"/>
        <w:numPr>
          <w:ilvl w:val="0"/>
          <w:numId w:val="4"/>
        </w:numPr>
        <w:rPr>
          <w:rFonts w:ascii="Courier New" w:hAnsi="Courier New" w:cs="Courier New"/>
        </w:rPr>
      </w:pPr>
      <w:r w:rsidRPr="00BF34C4">
        <w:rPr>
          <w:rFonts w:ascii="Courier New" w:hAnsi="Courier New" w:cs="Courier New"/>
          <w:b/>
          <w:bCs/>
        </w:rPr>
        <w:t>model</w:t>
      </w:r>
      <w:r w:rsidRPr="00BF34C4">
        <w:t xml:space="preserve"> is an empty class defined in </w:t>
      </w:r>
      <w:r w:rsidRPr="00BF34C4">
        <w:rPr>
          <w:rFonts w:ascii="Courier New" w:hAnsi="Courier New" w:cs="Courier New"/>
        </w:rPr>
        <w:t>&lt;cadmium/modeling/dynamic_model.hpp&gt;</w:t>
      </w:r>
      <w:r w:rsidRPr="00BF34C4">
        <w:t xml:space="preserve"> under the namespace </w:t>
      </w:r>
      <w:r w:rsidRPr="00BF34C4">
        <w:rPr>
          <w:rFonts w:ascii="Courier New" w:hAnsi="Courier New" w:cs="Courier New"/>
        </w:rPr>
        <w:t>dynamic::modeling.</w:t>
      </w:r>
      <w:r w:rsidRPr="00BF34C4">
        <w:t xml:space="preserve"> It allows pointer-based polymorphism between classes derived from atomic</w:t>
      </w:r>
      <w:r w:rsidR="006007F7">
        <w:t xml:space="preserve"> and coupled models. I</w:t>
      </w:r>
      <w:r w:rsidRPr="00BF34C4">
        <w:t xml:space="preserve">t is an abstract class that encapsulates both atomic and coupled models in such a way that they can be elements in a vector of models. </w:t>
      </w:r>
    </w:p>
    <w:p w14:paraId="6B83A869" w14:textId="77777777" w:rsidR="00F961EE" w:rsidRPr="009E57D9" w:rsidRDefault="00F961EE" w:rsidP="00F961EE">
      <w:pPr>
        <w:pStyle w:val="ListParagraph"/>
        <w:numPr>
          <w:ilvl w:val="0"/>
          <w:numId w:val="4"/>
        </w:numPr>
        <w:rPr>
          <w:rFonts w:ascii="Courier New" w:hAnsi="Courier New" w:cs="Courier New"/>
          <w:sz w:val="18"/>
          <w:szCs w:val="18"/>
        </w:rPr>
      </w:pPr>
      <w:r w:rsidRPr="009E57D9">
        <w:rPr>
          <w:rFonts w:ascii="Courier New" w:hAnsi="Courier New" w:cs="Courier New"/>
          <w:b/>
          <w:bCs/>
        </w:rPr>
        <w:t>make_dynamic_atomic_model&lt;&gt;()</w:t>
      </w:r>
      <w:r w:rsidRPr="009E57D9">
        <w:rPr>
          <w:rFonts w:ascii="Courier New" w:hAnsi="Courier New" w:cs="Courier New"/>
        </w:rPr>
        <w:t xml:space="preserve"> </w:t>
      </w:r>
      <w:r w:rsidRPr="009E57D9">
        <w:t xml:space="preserve">is a template method defined in </w:t>
      </w:r>
      <w:r w:rsidRPr="009E57D9">
        <w:rPr>
          <w:rFonts w:ascii="Courier New" w:hAnsi="Courier New" w:cs="Courier New"/>
        </w:rPr>
        <w:t>&lt;cadmium/modeling/dynamic_model_translator.hpp</w:t>
      </w:r>
      <w:r w:rsidRPr="009E57D9">
        <w:t>&gt;. It is used to create an instance of an atomic model.</w:t>
      </w:r>
      <w:r w:rsidRPr="009E57D9">
        <w:rPr>
          <w:rFonts w:ascii="Courier New" w:hAnsi="Courier New" w:cs="Courier New"/>
        </w:rPr>
        <w:t xml:space="preserve"> </w:t>
      </w:r>
      <w:r w:rsidRPr="009E57D9">
        <w:t xml:space="preserve">It takes the class type of the atomic model, </w:t>
      </w:r>
      <w:r w:rsidRPr="009E57D9">
        <w:rPr>
          <w:rFonts w:ascii="Courier New" w:hAnsi="Courier New" w:cs="Courier New"/>
        </w:rPr>
        <w:t>TIME</w:t>
      </w:r>
      <w:r w:rsidRPr="009E57D9">
        <w:t xml:space="preserve"> (because all atomic models are templated classes that need to be instantiated with a </w:t>
      </w:r>
      <w:r>
        <w:t xml:space="preserve">TIME </w:t>
      </w:r>
      <w:r w:rsidRPr="009E57D9">
        <w:t>data type)</w:t>
      </w:r>
      <w:r>
        <w:t>,</w:t>
      </w:r>
      <w:r w:rsidRPr="009E57D9">
        <w:t xml:space="preserve"> and all the types of the parameters </w:t>
      </w:r>
      <w:r>
        <w:t xml:space="preserve">for </w:t>
      </w:r>
      <w:r w:rsidRPr="009E57D9">
        <w:t xml:space="preserve">the model constructor. The parameters of the method are the name of the atomic model </w:t>
      </w:r>
      <w:r>
        <w:t>(</w:t>
      </w:r>
      <w:r w:rsidRPr="009E57D9">
        <w:t>a string</w:t>
      </w:r>
      <w:r>
        <w:t>)</w:t>
      </w:r>
      <w:r w:rsidRPr="009E57D9">
        <w:t xml:space="preserve"> and the parameters we need to pass to the constructor. </w:t>
      </w:r>
      <w:r>
        <w:t xml:space="preserve">If a </w:t>
      </w:r>
      <w:r w:rsidRPr="009E57D9">
        <w:t xml:space="preserve">parameter </w:t>
      </w:r>
      <w:r>
        <w:t xml:space="preserve">in </w:t>
      </w:r>
      <w:r w:rsidRPr="009E57D9">
        <w:t xml:space="preserve">the </w:t>
      </w:r>
      <w:r w:rsidRPr="009E57D9">
        <w:lastRenderedPageBreak/>
        <w:t xml:space="preserve">constructor is a pointer, we need to use the C++ method </w:t>
      </w:r>
      <w:r>
        <w:rPr>
          <w:rFonts w:ascii="Courier New" w:hAnsi="Courier New" w:cs="Courier New"/>
        </w:rPr>
        <w:t>move()</w:t>
      </w:r>
      <w:r w:rsidRPr="009E57D9">
        <w:t xml:space="preserve"> to pass the pointer to the constructor.</w:t>
      </w:r>
    </w:p>
    <w:p w14:paraId="34E0B97C" w14:textId="77777777" w:rsidR="00D963C6" w:rsidRDefault="00D963C6" w:rsidP="00D963C6">
      <w:r>
        <w:t xml:space="preserve">The instances of the atomic models are created (along with the coupled models, the logger and the runner) inside </w:t>
      </w:r>
      <w:r w:rsidR="003A4C94">
        <w:t>the</w:t>
      </w:r>
      <w:r>
        <w:t xml:space="preserve"> main function defined in a cpp file. At the top of the cpp</w:t>
      </w:r>
      <w:r w:rsidR="000B2560">
        <w:t>,</w:t>
      </w:r>
      <w:r>
        <w:t xml:space="preserve"> we MUST include the headers of all the atomic classes we are using. </w:t>
      </w:r>
    </w:p>
    <w:p w14:paraId="2C388EE8" w14:textId="77777777" w:rsidR="00C22D6E" w:rsidRPr="00BF34C4" w:rsidRDefault="00D963C6" w:rsidP="00D963C6">
      <w:r>
        <w:t>An atomic instance is created as follows:</w:t>
      </w:r>
    </w:p>
    <w:p w14:paraId="10CF315A" w14:textId="77777777" w:rsidR="00C22D6E" w:rsidRPr="00D963C6" w:rsidRDefault="00C22D6E" w:rsidP="00D963C6">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sz w:val="20"/>
          <w:szCs w:val="18"/>
          <w:lang w:eastAsia="en-CA"/>
        </w:rPr>
      </w:pPr>
      <w:r w:rsidRPr="00D963C6">
        <w:rPr>
          <w:rFonts w:ascii="Courier New" w:eastAsia="Times New Roman" w:hAnsi="Courier New" w:cs="Courier New"/>
          <w:b/>
          <w:bCs/>
          <w:sz w:val="20"/>
          <w:szCs w:val="18"/>
          <w:lang w:eastAsia="en-CA"/>
        </w:rPr>
        <w:t>shared_ptr&lt;dynamic::modeling::model&gt;</w:t>
      </w:r>
      <w:r w:rsidRPr="00D963C6">
        <w:rPr>
          <w:rFonts w:ascii="Courier New" w:eastAsia="Times New Roman" w:hAnsi="Courier New" w:cs="Courier New"/>
          <w:sz w:val="20"/>
          <w:szCs w:val="18"/>
          <w:lang w:eastAsia="en-CA"/>
        </w:rPr>
        <w:t xml:space="preserve"> </w:t>
      </w:r>
      <w:r w:rsidRPr="00D963C6">
        <w:rPr>
          <w:rFonts w:ascii="Courier New" w:eastAsia="Times New Roman" w:hAnsi="Courier New" w:cs="Courier New"/>
          <w:color w:val="4472C4" w:themeColor="accent1"/>
          <w:sz w:val="20"/>
          <w:szCs w:val="18"/>
          <w:lang w:eastAsia="en-CA"/>
        </w:rPr>
        <w:t>name_atomic_model_instance</w:t>
      </w:r>
      <w:r w:rsidRPr="00D963C6">
        <w:rPr>
          <w:rFonts w:ascii="Courier New" w:eastAsia="Times New Roman" w:hAnsi="Courier New" w:cs="Courier New"/>
          <w:sz w:val="20"/>
          <w:szCs w:val="18"/>
          <w:lang w:eastAsia="en-CA"/>
        </w:rPr>
        <w:t xml:space="preserve"> </w:t>
      </w:r>
      <w:r w:rsidRPr="00D963C6">
        <w:rPr>
          <w:rFonts w:ascii="Courier New" w:eastAsia="Times New Roman" w:hAnsi="Courier New" w:cs="Courier New"/>
          <w:b/>
          <w:bCs/>
          <w:sz w:val="20"/>
          <w:szCs w:val="18"/>
          <w:lang w:eastAsia="en-CA"/>
        </w:rPr>
        <w:t>= dynamic::translate::make_dynamic_atomic_model</w:t>
      </w:r>
      <w:r w:rsidRPr="00D963C6">
        <w:rPr>
          <w:rFonts w:ascii="Courier New" w:eastAsia="Times New Roman" w:hAnsi="Courier New" w:cs="Courier New"/>
          <w:sz w:val="20"/>
          <w:szCs w:val="18"/>
          <w:lang w:eastAsia="en-CA"/>
        </w:rPr>
        <w:t>&lt;</w:t>
      </w:r>
      <w:r w:rsidRPr="00D963C6">
        <w:rPr>
          <w:rFonts w:ascii="Courier New" w:eastAsia="Times New Roman" w:hAnsi="Courier New" w:cs="Courier New"/>
          <w:color w:val="4472C4" w:themeColor="accent1"/>
          <w:sz w:val="20"/>
          <w:szCs w:val="18"/>
          <w:lang w:eastAsia="en-CA"/>
        </w:rPr>
        <w:t xml:space="preserve"> atomic_model_name</w:t>
      </w:r>
      <w:r w:rsidRPr="00D963C6">
        <w:rPr>
          <w:rFonts w:ascii="Courier New" w:eastAsia="Times New Roman" w:hAnsi="Courier New" w:cs="Courier New"/>
          <w:sz w:val="20"/>
          <w:szCs w:val="18"/>
          <w:lang w:eastAsia="en-CA"/>
        </w:rPr>
        <w:t xml:space="preserve">, </w:t>
      </w:r>
      <w:r w:rsidRPr="00D963C6">
        <w:rPr>
          <w:rFonts w:ascii="Courier New" w:eastAsia="Times New Roman" w:hAnsi="Courier New" w:cs="Courier New"/>
          <w:b/>
          <w:bCs/>
          <w:sz w:val="20"/>
          <w:szCs w:val="18"/>
          <w:lang w:eastAsia="en-CA"/>
        </w:rPr>
        <w:t>TIME&gt; ("</w:t>
      </w:r>
      <w:r w:rsidRPr="00D963C6">
        <w:rPr>
          <w:rFonts w:ascii="Courier New" w:eastAsia="Times New Roman" w:hAnsi="Courier New" w:cs="Courier New"/>
          <w:color w:val="4472C4" w:themeColor="accent1"/>
          <w:sz w:val="20"/>
          <w:szCs w:val="18"/>
          <w:lang w:eastAsia="en-CA"/>
        </w:rPr>
        <w:t>instance_name</w:t>
      </w:r>
      <w:r w:rsidRPr="00D963C6">
        <w:rPr>
          <w:rFonts w:ascii="Courier New" w:eastAsia="Times New Roman" w:hAnsi="Courier New" w:cs="Courier New"/>
          <w:b/>
          <w:bCs/>
          <w:sz w:val="20"/>
          <w:szCs w:val="18"/>
          <w:lang w:eastAsia="en-CA"/>
        </w:rPr>
        <w:t>");</w:t>
      </w:r>
    </w:p>
    <w:p w14:paraId="77A4FFB7" w14:textId="77777777" w:rsidR="00D963C6" w:rsidRPr="00BF34C4" w:rsidRDefault="00D963C6" w:rsidP="00D963C6">
      <w:bookmarkStart w:id="52" w:name="_Toc17482235"/>
      <w:r>
        <w:t xml:space="preserve">To store the instances of atomic models, Cadmium </w:t>
      </w:r>
      <w:r w:rsidRPr="00BF34C4">
        <w:t>uses one advanced C++ data type</w:t>
      </w:r>
      <w:r>
        <w:t xml:space="preserve">: </w:t>
      </w:r>
      <w:r w:rsidRPr="00BF34C4">
        <w:rPr>
          <w:rFonts w:ascii="Courier New" w:hAnsi="Courier New" w:cs="Courier New"/>
        </w:rPr>
        <w:t xml:space="preserve">shared_ptr&lt;&gt;, </w:t>
      </w:r>
      <w:r w:rsidRPr="00BF34C4">
        <w:t xml:space="preserve">defined in the standard library. </w:t>
      </w:r>
      <w:r w:rsidRPr="00BF34C4">
        <w:rPr>
          <w:rFonts w:ascii="Courier New" w:hAnsi="Courier New" w:cs="Courier New"/>
        </w:rPr>
        <w:t>shared_ptr&lt;&gt;</w:t>
      </w:r>
      <w:r w:rsidRPr="00BF34C4">
        <w:t xml:space="preserve"> is a</w:t>
      </w:r>
      <w:r w:rsidRPr="00BF34C4">
        <w:rPr>
          <w:rFonts w:ascii="Courier New" w:hAnsi="Courier New" w:cs="Courier New"/>
          <w:sz w:val="18"/>
          <w:szCs w:val="18"/>
        </w:rPr>
        <w:t xml:space="preserve"> </w:t>
      </w:r>
      <w:r w:rsidRPr="00BF34C4">
        <w:t xml:space="preserve">smart pointer that allows shared ownership of an object through a pointer. </w:t>
      </w:r>
    </w:p>
    <w:p w14:paraId="0FF30E43" w14:textId="77777777" w:rsidR="005B0CEC" w:rsidRPr="00BF34C4" w:rsidRDefault="005B0CEC" w:rsidP="005B0CEC">
      <w:pPr>
        <w:pStyle w:val="Title"/>
        <w:pBdr>
          <w:bottom w:val="single" w:sz="4" w:space="1" w:color="auto"/>
        </w:pBdr>
        <w:spacing w:after="240"/>
      </w:pPr>
      <w:bookmarkStart w:id="53" w:name="_Toc53043263"/>
      <w:bookmarkEnd w:id="52"/>
      <w:r>
        <w:t xml:space="preserve">Cadmium’s </w:t>
      </w:r>
      <w:r w:rsidRPr="00BF34C4">
        <w:t xml:space="preserve">Services </w:t>
      </w:r>
      <w:r>
        <w:t>for Coupled Models</w:t>
      </w:r>
      <w:bookmarkEnd w:id="53"/>
    </w:p>
    <w:p w14:paraId="7A76E0B3" w14:textId="77777777" w:rsidR="00D963C6" w:rsidRDefault="00D963C6" w:rsidP="00931D1A">
      <w:pPr>
        <w:rPr>
          <w:rFonts w:cs="Arial"/>
        </w:rPr>
      </w:pPr>
      <w:r>
        <w:rPr>
          <w:rFonts w:cs="Arial"/>
        </w:rPr>
        <w:t xml:space="preserve">Coupled models are defined inside </w:t>
      </w:r>
      <w:r w:rsidR="003A4C94">
        <w:rPr>
          <w:rFonts w:cs="Arial"/>
        </w:rPr>
        <w:t>the</w:t>
      </w:r>
      <w:r>
        <w:rPr>
          <w:rFonts w:cs="Arial"/>
        </w:rPr>
        <w:t xml:space="preserve"> main function in a cpp file (along with the instances of the atomic models, the logger and the runner).</w:t>
      </w:r>
    </w:p>
    <w:p w14:paraId="3D97345B" w14:textId="77777777" w:rsidR="00D963C6" w:rsidRDefault="00C22D6E" w:rsidP="00931D1A">
      <w:pPr>
        <w:rPr>
          <w:rFonts w:cs="Arial"/>
        </w:rPr>
      </w:pPr>
      <w:r w:rsidRPr="00BF34C4">
        <w:rPr>
          <w:rFonts w:cs="Arial"/>
        </w:rPr>
        <w:t xml:space="preserve">Coupled models are defined using C++ functions </w:t>
      </w:r>
      <w:r w:rsidR="00D963C6">
        <w:rPr>
          <w:rFonts w:cs="Arial"/>
        </w:rPr>
        <w:t xml:space="preserve">and data types </w:t>
      </w:r>
      <w:r w:rsidRPr="00BF34C4">
        <w:rPr>
          <w:rFonts w:cs="Arial"/>
        </w:rPr>
        <w:t xml:space="preserve">defined in the simulator. The functions were built following the formal definitions for DEVS coupled models. Therefore, each of the components defined formally for DEVS coupled models can be included. </w:t>
      </w:r>
    </w:p>
    <w:p w14:paraId="6CC04E50" w14:textId="77777777" w:rsidR="00D963C6" w:rsidRPr="00BF34C4" w:rsidRDefault="00D963C6" w:rsidP="00D963C6">
      <w:pPr>
        <w:pStyle w:val="Heading1"/>
        <w:spacing w:after="240"/>
      </w:pPr>
      <w:bookmarkStart w:id="54" w:name="_Toc53043264"/>
      <w:r w:rsidRPr="00BF34C4">
        <w:t>Declaring ports</w:t>
      </w:r>
      <w:bookmarkEnd w:id="54"/>
      <w:r w:rsidRPr="00BF34C4">
        <w:t xml:space="preserve"> </w:t>
      </w:r>
    </w:p>
    <w:p w14:paraId="2889494D" w14:textId="77777777" w:rsidR="00D963C6" w:rsidRDefault="00D963C6" w:rsidP="00D963C6">
      <w:pPr>
        <w:rPr>
          <w:rFonts w:cs="Arial"/>
        </w:rPr>
      </w:pPr>
      <w:r>
        <w:rPr>
          <w:rFonts w:cs="Arial"/>
        </w:rPr>
        <w:t>Port declaration for coupled model</w:t>
      </w:r>
      <w:r w:rsidR="003A4C94">
        <w:rPr>
          <w:rFonts w:cs="Arial"/>
        </w:rPr>
        <w:t>s</w:t>
      </w:r>
      <w:r>
        <w:rPr>
          <w:rFonts w:cs="Arial"/>
        </w:rPr>
        <w:t xml:space="preserve"> is done using the same method as for atomic models. </w:t>
      </w:r>
    </w:p>
    <w:p w14:paraId="35CDDABA" w14:textId="77777777" w:rsidR="00D963C6" w:rsidRPr="00D02547" w:rsidRDefault="00D963C6" w:rsidP="00D963C6">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D02547">
        <w:rPr>
          <w:rFonts w:ascii="Courier New" w:eastAsia="Times New Roman" w:hAnsi="Courier New" w:cs="Courier New"/>
          <w:sz w:val="20"/>
          <w:szCs w:val="18"/>
          <w:lang w:eastAsia="en-CA"/>
        </w:rPr>
        <w:t>//Port definition</w:t>
      </w:r>
    </w:p>
    <w:p w14:paraId="354CDD8C" w14:textId="77777777" w:rsidR="00D963C6" w:rsidRPr="00D02547" w:rsidRDefault="00D963C6" w:rsidP="00D963C6">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model_name_ports_defs</w:t>
      </w:r>
      <w:r w:rsidRPr="00D02547">
        <w:rPr>
          <w:rFonts w:ascii="Courier New" w:eastAsia="Times New Roman" w:hAnsi="Courier New" w:cs="Courier New"/>
          <w:sz w:val="20"/>
          <w:szCs w:val="18"/>
          <w:lang w:eastAsia="en-CA"/>
        </w:rPr>
        <w:t>{</w:t>
      </w:r>
    </w:p>
    <w:p w14:paraId="60DC24BD" w14:textId="77777777" w:rsidR="00D963C6" w:rsidRPr="00D02547" w:rsidRDefault="00D963C6" w:rsidP="00D963C6">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out_port_name1 </w:t>
      </w:r>
      <w:r w:rsidRPr="00D02547">
        <w:rPr>
          <w:rFonts w:ascii="Courier New" w:eastAsia="Times New Roman" w:hAnsi="Courier New" w:cs="Courier New"/>
          <w:b/>
          <w:bCs/>
          <w:sz w:val="20"/>
          <w:szCs w:val="18"/>
          <w:lang w:eastAsia="en-CA"/>
        </w:rPr>
        <w:t>: public out_port&lt;</w:t>
      </w:r>
      <w:r w:rsidRPr="00D02547">
        <w:rPr>
          <w:rFonts w:ascii="Courier New" w:eastAsia="Times New Roman" w:hAnsi="Courier New" w:cs="Courier New"/>
          <w:color w:val="4472C4" w:themeColor="accent1"/>
          <w:sz w:val="20"/>
          <w:szCs w:val="18"/>
          <w:lang w:eastAsia="en-CA"/>
        </w:rPr>
        <w:t>message_type_1</w:t>
      </w:r>
      <w:r w:rsidRPr="00D02547">
        <w:rPr>
          <w:rFonts w:ascii="Courier New" w:eastAsia="Times New Roman" w:hAnsi="Courier New" w:cs="Courier New"/>
          <w:b/>
          <w:bCs/>
          <w:sz w:val="20"/>
          <w:szCs w:val="18"/>
          <w:lang w:eastAsia="en-CA"/>
        </w:rPr>
        <w:t>&gt; {};</w:t>
      </w:r>
    </w:p>
    <w:p w14:paraId="787A618A" w14:textId="77777777" w:rsidR="00D963C6" w:rsidRPr="00D02547" w:rsidRDefault="00D963C6" w:rsidP="00D963C6">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D02547">
        <w:rPr>
          <w:rFonts w:ascii="Courier New" w:eastAsia="Times New Roman" w:hAnsi="Courier New" w:cs="Courier New"/>
          <w:b/>
          <w:bCs/>
          <w:sz w:val="20"/>
          <w:szCs w:val="18"/>
          <w:lang w:eastAsia="en-CA"/>
        </w:rPr>
        <w:t xml:space="preserve">  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out_port_name2 </w:t>
      </w:r>
      <w:r w:rsidRPr="00D02547">
        <w:rPr>
          <w:rFonts w:ascii="Courier New" w:eastAsia="Times New Roman" w:hAnsi="Courier New" w:cs="Courier New"/>
          <w:b/>
          <w:bCs/>
          <w:sz w:val="20"/>
          <w:szCs w:val="18"/>
          <w:lang w:eastAsia="en-CA"/>
        </w:rPr>
        <w:t>: public out_port&lt;</w:t>
      </w:r>
      <w:r w:rsidRPr="00D02547">
        <w:rPr>
          <w:rFonts w:ascii="Courier New" w:eastAsia="Times New Roman" w:hAnsi="Courier New" w:cs="Courier New"/>
          <w:color w:val="4472C4" w:themeColor="accent1"/>
          <w:sz w:val="20"/>
          <w:szCs w:val="18"/>
          <w:lang w:eastAsia="en-CA"/>
        </w:rPr>
        <w:t>message_type_2</w:t>
      </w:r>
      <w:r w:rsidRPr="00D02547">
        <w:rPr>
          <w:rFonts w:ascii="Courier New" w:eastAsia="Times New Roman" w:hAnsi="Courier New" w:cs="Courier New"/>
          <w:b/>
          <w:bCs/>
          <w:sz w:val="20"/>
          <w:szCs w:val="18"/>
          <w:lang w:eastAsia="en-CA"/>
        </w:rPr>
        <w:t>&gt; {};</w:t>
      </w:r>
    </w:p>
    <w:p w14:paraId="09FCE725" w14:textId="77777777" w:rsidR="00D963C6" w:rsidRPr="00D02547" w:rsidRDefault="00D963C6" w:rsidP="00D963C6">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in_port_name1 </w:t>
      </w:r>
      <w:r w:rsidRPr="00D02547">
        <w:rPr>
          <w:rFonts w:ascii="Courier New" w:eastAsia="Times New Roman" w:hAnsi="Courier New" w:cs="Courier New"/>
          <w:b/>
          <w:bCs/>
          <w:sz w:val="20"/>
          <w:szCs w:val="18"/>
          <w:lang w:eastAsia="en-CA"/>
        </w:rPr>
        <w:t>: public in_port&lt;</w:t>
      </w:r>
      <w:r w:rsidRPr="00D02547">
        <w:rPr>
          <w:rFonts w:ascii="Courier New" w:eastAsia="Times New Roman" w:hAnsi="Courier New" w:cs="Courier New"/>
          <w:color w:val="4472C4" w:themeColor="accent1"/>
          <w:sz w:val="20"/>
          <w:szCs w:val="18"/>
          <w:lang w:eastAsia="en-CA"/>
        </w:rPr>
        <w:t>message_type_3</w:t>
      </w:r>
      <w:r w:rsidRPr="00D02547">
        <w:rPr>
          <w:rFonts w:ascii="Courier New" w:eastAsia="Times New Roman" w:hAnsi="Courier New" w:cs="Courier New"/>
          <w:b/>
          <w:bCs/>
          <w:sz w:val="20"/>
          <w:szCs w:val="18"/>
          <w:lang w:eastAsia="en-CA"/>
        </w:rPr>
        <w:t>&gt; {};</w:t>
      </w:r>
    </w:p>
    <w:p w14:paraId="463C1B3B" w14:textId="77777777" w:rsidR="00D963C6" w:rsidRPr="00D02547" w:rsidRDefault="00D963C6" w:rsidP="00D963C6">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D02547">
        <w:rPr>
          <w:rFonts w:ascii="Courier New" w:eastAsia="Times New Roman" w:hAnsi="Courier New" w:cs="Courier New"/>
          <w:b/>
          <w:bCs/>
          <w:sz w:val="20"/>
          <w:szCs w:val="18"/>
          <w:lang w:eastAsia="en-CA"/>
        </w:rPr>
        <w:t xml:space="preserve">  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in_port_name2 </w:t>
      </w:r>
      <w:r w:rsidRPr="00D02547">
        <w:rPr>
          <w:rFonts w:ascii="Courier New" w:eastAsia="Times New Roman" w:hAnsi="Courier New" w:cs="Courier New"/>
          <w:b/>
          <w:bCs/>
          <w:sz w:val="20"/>
          <w:szCs w:val="18"/>
          <w:lang w:eastAsia="en-CA"/>
        </w:rPr>
        <w:t>: public in_port&lt;</w:t>
      </w:r>
      <w:r w:rsidRPr="00D02547">
        <w:rPr>
          <w:rFonts w:ascii="Courier New" w:eastAsia="Times New Roman" w:hAnsi="Courier New" w:cs="Courier New"/>
          <w:color w:val="4472C4" w:themeColor="accent1"/>
          <w:sz w:val="20"/>
          <w:szCs w:val="18"/>
          <w:lang w:eastAsia="en-CA"/>
        </w:rPr>
        <w:t>message_type_4</w:t>
      </w:r>
      <w:r w:rsidRPr="00D02547">
        <w:rPr>
          <w:rFonts w:ascii="Courier New" w:eastAsia="Times New Roman" w:hAnsi="Courier New" w:cs="Courier New"/>
          <w:b/>
          <w:bCs/>
          <w:sz w:val="20"/>
          <w:szCs w:val="18"/>
          <w:lang w:eastAsia="en-CA"/>
        </w:rPr>
        <w:t>&gt; {};</w:t>
      </w:r>
    </w:p>
    <w:p w14:paraId="0AED8765" w14:textId="77777777" w:rsidR="00D963C6" w:rsidRPr="00D02547" w:rsidRDefault="00D963C6" w:rsidP="00931D1A">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D02547">
        <w:rPr>
          <w:rFonts w:ascii="Courier New" w:eastAsia="Times New Roman" w:hAnsi="Courier New" w:cs="Courier New"/>
          <w:b/>
          <w:bCs/>
          <w:sz w:val="20"/>
          <w:szCs w:val="18"/>
          <w:lang w:eastAsia="en-CA"/>
        </w:rPr>
        <w:t>};</w:t>
      </w:r>
    </w:p>
    <w:p w14:paraId="556FE2D1" w14:textId="77777777" w:rsidR="00931D1A" w:rsidRDefault="00931D1A" w:rsidP="00931D1A">
      <w:pPr>
        <w:rPr>
          <w:rFonts w:cs="Arial"/>
        </w:rPr>
      </w:pPr>
      <w:r>
        <w:rPr>
          <w:rFonts w:cs="Arial"/>
        </w:rPr>
        <w:t>In coupled models, we can omit grouping all the ports in a single structure and declare them as follows:</w:t>
      </w:r>
    </w:p>
    <w:p w14:paraId="405D3D73" w14:textId="77777777" w:rsidR="00931D1A" w:rsidRPr="00D02547" w:rsidRDefault="00931D1A" w:rsidP="00931D1A">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out_port_name1 </w:t>
      </w:r>
      <w:r w:rsidRPr="00D02547">
        <w:rPr>
          <w:rFonts w:ascii="Courier New" w:eastAsia="Times New Roman" w:hAnsi="Courier New" w:cs="Courier New"/>
          <w:b/>
          <w:bCs/>
          <w:sz w:val="20"/>
          <w:szCs w:val="18"/>
          <w:lang w:eastAsia="en-CA"/>
        </w:rPr>
        <w:t>: public out_port&lt;</w:t>
      </w:r>
      <w:r w:rsidRPr="00D02547">
        <w:rPr>
          <w:rFonts w:ascii="Courier New" w:eastAsia="Times New Roman" w:hAnsi="Courier New" w:cs="Courier New"/>
          <w:color w:val="4472C4" w:themeColor="accent1"/>
          <w:sz w:val="20"/>
          <w:szCs w:val="18"/>
          <w:lang w:eastAsia="en-CA"/>
        </w:rPr>
        <w:t>message_type_1</w:t>
      </w:r>
      <w:r w:rsidRPr="00D02547">
        <w:rPr>
          <w:rFonts w:ascii="Courier New" w:eastAsia="Times New Roman" w:hAnsi="Courier New" w:cs="Courier New"/>
          <w:b/>
          <w:bCs/>
          <w:sz w:val="20"/>
          <w:szCs w:val="18"/>
          <w:lang w:eastAsia="en-CA"/>
        </w:rPr>
        <w:t>&gt; {};</w:t>
      </w:r>
    </w:p>
    <w:p w14:paraId="540B303B" w14:textId="77777777" w:rsidR="00931D1A" w:rsidRPr="00D02547" w:rsidRDefault="00931D1A" w:rsidP="00931D1A">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out_port_name2 </w:t>
      </w:r>
      <w:r w:rsidRPr="00D02547">
        <w:rPr>
          <w:rFonts w:ascii="Courier New" w:eastAsia="Times New Roman" w:hAnsi="Courier New" w:cs="Courier New"/>
          <w:b/>
          <w:bCs/>
          <w:sz w:val="20"/>
          <w:szCs w:val="18"/>
          <w:lang w:eastAsia="en-CA"/>
        </w:rPr>
        <w:t>: public out_port&lt;</w:t>
      </w:r>
      <w:r w:rsidRPr="00D02547">
        <w:rPr>
          <w:rFonts w:ascii="Courier New" w:eastAsia="Times New Roman" w:hAnsi="Courier New" w:cs="Courier New"/>
          <w:color w:val="4472C4" w:themeColor="accent1"/>
          <w:sz w:val="20"/>
          <w:szCs w:val="18"/>
          <w:lang w:eastAsia="en-CA"/>
        </w:rPr>
        <w:t>message_type_2</w:t>
      </w:r>
      <w:r w:rsidRPr="00D02547">
        <w:rPr>
          <w:rFonts w:ascii="Courier New" w:eastAsia="Times New Roman" w:hAnsi="Courier New" w:cs="Courier New"/>
          <w:b/>
          <w:bCs/>
          <w:sz w:val="20"/>
          <w:szCs w:val="18"/>
          <w:lang w:eastAsia="en-CA"/>
        </w:rPr>
        <w:t>&gt; {};</w:t>
      </w:r>
    </w:p>
    <w:p w14:paraId="4C461DE7" w14:textId="77777777" w:rsidR="00931D1A" w:rsidRPr="00D02547" w:rsidRDefault="00931D1A" w:rsidP="00931D1A">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in_port_name1 </w:t>
      </w:r>
      <w:r w:rsidRPr="00D02547">
        <w:rPr>
          <w:rFonts w:ascii="Courier New" w:eastAsia="Times New Roman" w:hAnsi="Courier New" w:cs="Courier New"/>
          <w:b/>
          <w:bCs/>
          <w:sz w:val="20"/>
          <w:szCs w:val="18"/>
          <w:lang w:eastAsia="en-CA"/>
        </w:rPr>
        <w:t>: public in_port&lt;</w:t>
      </w:r>
      <w:r w:rsidRPr="00D02547">
        <w:rPr>
          <w:rFonts w:ascii="Courier New" w:eastAsia="Times New Roman" w:hAnsi="Courier New" w:cs="Courier New"/>
          <w:color w:val="4472C4" w:themeColor="accent1"/>
          <w:sz w:val="20"/>
          <w:szCs w:val="18"/>
          <w:lang w:eastAsia="en-CA"/>
        </w:rPr>
        <w:t>message_type_3</w:t>
      </w:r>
      <w:r w:rsidRPr="00D02547">
        <w:rPr>
          <w:rFonts w:ascii="Courier New" w:eastAsia="Times New Roman" w:hAnsi="Courier New" w:cs="Courier New"/>
          <w:b/>
          <w:bCs/>
          <w:sz w:val="20"/>
          <w:szCs w:val="18"/>
          <w:lang w:eastAsia="en-CA"/>
        </w:rPr>
        <w:t>&gt; {};</w:t>
      </w:r>
    </w:p>
    <w:p w14:paraId="38F5F1EC" w14:textId="77777777" w:rsidR="00931D1A" w:rsidRPr="00D02547" w:rsidRDefault="00931D1A" w:rsidP="00931D1A">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sz w:val="20"/>
          <w:szCs w:val="18"/>
          <w:lang w:eastAsia="en-CA"/>
        </w:rPr>
      </w:pPr>
      <w:r w:rsidRPr="00D02547">
        <w:rPr>
          <w:rFonts w:ascii="Courier New" w:eastAsia="Times New Roman" w:hAnsi="Courier New" w:cs="Courier New"/>
          <w:b/>
          <w:bCs/>
          <w:sz w:val="20"/>
          <w:szCs w:val="18"/>
          <w:lang w:eastAsia="en-CA"/>
        </w:rPr>
        <w:t>struct</w:t>
      </w:r>
      <w:r w:rsidRPr="00D02547">
        <w:rPr>
          <w:rFonts w:ascii="Courier New" w:eastAsia="Times New Roman" w:hAnsi="Courier New" w:cs="Courier New"/>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in_port_name2 </w:t>
      </w:r>
      <w:r w:rsidRPr="00D02547">
        <w:rPr>
          <w:rFonts w:ascii="Courier New" w:eastAsia="Times New Roman" w:hAnsi="Courier New" w:cs="Courier New"/>
          <w:b/>
          <w:bCs/>
          <w:sz w:val="20"/>
          <w:szCs w:val="18"/>
          <w:lang w:eastAsia="en-CA"/>
        </w:rPr>
        <w:t>: public in_port&lt;</w:t>
      </w:r>
      <w:r w:rsidRPr="00D02547">
        <w:rPr>
          <w:rFonts w:ascii="Courier New" w:eastAsia="Times New Roman" w:hAnsi="Courier New" w:cs="Courier New"/>
          <w:color w:val="4472C4" w:themeColor="accent1"/>
          <w:sz w:val="20"/>
          <w:szCs w:val="18"/>
          <w:lang w:eastAsia="en-CA"/>
        </w:rPr>
        <w:t>message_type_4</w:t>
      </w:r>
      <w:r w:rsidRPr="00D02547">
        <w:rPr>
          <w:rFonts w:ascii="Courier New" w:eastAsia="Times New Roman" w:hAnsi="Courier New" w:cs="Courier New"/>
          <w:b/>
          <w:bCs/>
          <w:sz w:val="20"/>
          <w:szCs w:val="18"/>
          <w:lang w:eastAsia="en-CA"/>
        </w:rPr>
        <w:t>&gt; {};</w:t>
      </w:r>
    </w:p>
    <w:p w14:paraId="4E4EBDC1" w14:textId="77777777" w:rsidR="00931D1A" w:rsidRPr="00BF34C4" w:rsidRDefault="00931D1A" w:rsidP="00931D1A">
      <w:r w:rsidRPr="009E57D9">
        <w:t xml:space="preserve">If there are two </w:t>
      </w:r>
      <w:r w:rsidRPr="009E57D9">
        <w:rPr>
          <w:b/>
          <w:bCs/>
          <w:u w:val="single"/>
        </w:rPr>
        <w:t>different</w:t>
      </w:r>
      <w:r w:rsidRPr="009E57D9">
        <w:t xml:space="preserve"> coupled models </w:t>
      </w:r>
      <w:r>
        <w:t xml:space="preserve">using </w:t>
      </w:r>
      <w:r w:rsidRPr="009E57D9">
        <w:t>the same port type (i.e.</w:t>
      </w:r>
      <w:r>
        <w:t xml:space="preserve">, with the </w:t>
      </w:r>
      <w:r w:rsidRPr="009E57D9">
        <w:t xml:space="preserve">same name and message type), we declare the port type once and we use it for both models. However, the </w:t>
      </w:r>
      <w:r w:rsidRPr="009E57D9">
        <w:rPr>
          <w:b/>
          <w:bCs/>
          <w:u w:val="single"/>
        </w:rPr>
        <w:t>same</w:t>
      </w:r>
      <w:r w:rsidRPr="009E57D9">
        <w:t xml:space="preserve"> coupled model cannot have two ports with the same name (i.e. in our C++ implementation, they cannot be the same type).</w:t>
      </w:r>
      <w:r w:rsidRPr="00BF34C4">
        <w:t xml:space="preserve"> </w:t>
      </w:r>
    </w:p>
    <w:p w14:paraId="3DD278D8" w14:textId="77777777" w:rsidR="00931D1A" w:rsidRPr="00BF34C4" w:rsidRDefault="00931D1A" w:rsidP="00931D1A">
      <w:pPr>
        <w:pStyle w:val="Heading1"/>
        <w:spacing w:after="240"/>
      </w:pPr>
      <w:bookmarkStart w:id="55" w:name="_Toc53043265"/>
      <w:r w:rsidRPr="00BF34C4">
        <w:lastRenderedPageBreak/>
        <w:t>De</w:t>
      </w:r>
      <w:r>
        <w:t>fining coupled models</w:t>
      </w:r>
      <w:bookmarkEnd w:id="55"/>
      <w:r w:rsidRPr="00BF34C4">
        <w:t xml:space="preserve"> </w:t>
      </w:r>
    </w:p>
    <w:p w14:paraId="4E72C73E" w14:textId="77777777" w:rsidR="00931D1A" w:rsidRDefault="00931D1A" w:rsidP="00931D1A">
      <w:pPr>
        <w:pStyle w:val="Heading3"/>
        <w:spacing w:after="240"/>
      </w:pPr>
      <w:r>
        <w:t>Coupled model ports</w:t>
      </w:r>
    </w:p>
    <w:p w14:paraId="24526806" w14:textId="58E56E31" w:rsidR="00D963C6" w:rsidRDefault="00931D1A" w:rsidP="00FB6355">
      <w:r>
        <w:rPr>
          <w:rFonts w:cs="Arial"/>
        </w:rPr>
        <w:t xml:space="preserve">To assign the input and output ports we already declared to a coupled model, Cadmium use the data type </w:t>
      </w:r>
      <w:r w:rsidRPr="00BF34C4">
        <w:rPr>
          <w:rFonts w:ascii="Courier New" w:hAnsi="Courier New" w:cs="Courier New"/>
          <w:b/>
          <w:bCs/>
        </w:rPr>
        <w:t>Ports</w:t>
      </w:r>
      <w:r>
        <w:rPr>
          <w:rFonts w:ascii="Courier New" w:hAnsi="Courier New" w:cs="Courier New"/>
          <w:b/>
          <w:bCs/>
        </w:rPr>
        <w:t>.</w:t>
      </w:r>
      <w:r w:rsidR="006007F7">
        <w:rPr>
          <w:rFonts w:ascii="Courier New" w:hAnsi="Courier New" w:cs="Courier New"/>
          <w:b/>
          <w:bCs/>
        </w:rPr>
        <w:t xml:space="preserve"> </w:t>
      </w:r>
      <w:r>
        <w:rPr>
          <w:rFonts w:ascii="Courier New" w:hAnsi="Courier New" w:cs="Courier New"/>
          <w:b/>
          <w:bCs/>
        </w:rPr>
        <w:t>P</w:t>
      </w:r>
      <w:r w:rsidR="00D963C6" w:rsidRPr="00931D1A">
        <w:rPr>
          <w:rFonts w:ascii="Courier New" w:hAnsi="Courier New" w:cs="Courier New"/>
          <w:b/>
          <w:bCs/>
        </w:rPr>
        <w:t>orts</w:t>
      </w:r>
      <w:r w:rsidR="00D963C6" w:rsidRPr="00BF34C4">
        <w:t xml:space="preserve"> is a data type used to define input and output ports. It is defined in </w:t>
      </w:r>
      <w:r w:rsidR="00D963C6" w:rsidRPr="00931D1A">
        <w:rPr>
          <w:rFonts w:ascii="Courier New" w:hAnsi="Courier New" w:cs="Courier New"/>
        </w:rPr>
        <w:t>&lt;cadmium/modeling/dynamic_model.hpp&gt;</w:t>
      </w:r>
      <w:r w:rsidR="00D963C6" w:rsidRPr="00BF34C4">
        <w:t xml:space="preserve"> under the namespace </w:t>
      </w:r>
      <w:r w:rsidR="00D963C6" w:rsidRPr="00931D1A">
        <w:rPr>
          <w:rFonts w:ascii="Courier New" w:hAnsi="Courier New" w:cs="Courier New"/>
        </w:rPr>
        <w:t>dynamic::modeling</w:t>
      </w:r>
      <w:r w:rsidR="00D963C6" w:rsidRPr="00BF34C4">
        <w:t xml:space="preserve">. It is a vector that takes as elements the </w:t>
      </w:r>
      <w:r w:rsidR="00D963C6" w:rsidRPr="00931D1A">
        <w:rPr>
          <w:rFonts w:ascii="Courier New" w:hAnsi="Courier New" w:cs="Courier New"/>
        </w:rPr>
        <w:t>typeid</w:t>
      </w:r>
      <w:r w:rsidR="00D963C6" w:rsidRPr="00BF34C4">
        <w:t xml:space="preserve"> of the port structure declaration. To provide the type of a port, we use the method</w:t>
      </w:r>
      <w:r w:rsidR="00D963C6" w:rsidRPr="00931D1A">
        <w:rPr>
          <w:rFonts w:ascii="Courier New" w:hAnsi="Courier New" w:cs="Courier New"/>
        </w:rPr>
        <w:t xml:space="preserve"> typeid()</w:t>
      </w:r>
      <w:r w:rsidR="00D963C6" w:rsidRPr="00BF34C4">
        <w:t xml:space="preserve"> defined in the std C++ library (</w:t>
      </w:r>
      <w:r w:rsidR="00D963C6" w:rsidRPr="00931D1A">
        <w:rPr>
          <w:rFonts w:ascii="Courier New" w:hAnsi="Courier New" w:cs="Courier New"/>
        </w:rPr>
        <w:t>typeid()</w:t>
      </w:r>
      <w:r w:rsidR="00D963C6" w:rsidRPr="00BF34C4">
        <w:t xml:space="preserve"> takes a data type as input).</w:t>
      </w:r>
    </w:p>
    <w:p w14:paraId="67341C9B" w14:textId="77777777" w:rsidR="006478BC" w:rsidRDefault="00931D1A" w:rsidP="00931D1A">
      <w:pPr>
        <w:rPr>
          <w:b/>
          <w:bCs/>
          <w:u w:val="single"/>
        </w:rPr>
      </w:pPr>
      <w:r w:rsidRPr="00BF34C4">
        <w:rPr>
          <w:b/>
          <w:bCs/>
          <w:u w:val="single"/>
        </w:rPr>
        <w:t>Input ports</w:t>
      </w:r>
    </w:p>
    <w:p w14:paraId="553A5C8B" w14:textId="77777777" w:rsidR="00931D1A" w:rsidRDefault="00931D1A" w:rsidP="00931D1A">
      <w:r w:rsidRPr="00BF34C4">
        <w:t xml:space="preserve">We </w:t>
      </w:r>
      <w:r w:rsidR="006478BC">
        <w:t>need to</w:t>
      </w:r>
      <w:r w:rsidRPr="00BF34C4">
        <w:t xml:space="preserve"> create a variable </w:t>
      </w:r>
      <w:r>
        <w:t xml:space="preserve">of type </w:t>
      </w:r>
      <w:r w:rsidRPr="00BF34C4">
        <w:rPr>
          <w:rFonts w:ascii="Courier New" w:hAnsi="Courier New" w:cs="Courier New"/>
        </w:rPr>
        <w:t>Ports</w:t>
      </w:r>
      <w:r w:rsidRPr="00BF34C4">
        <w:t xml:space="preserve"> </w:t>
      </w:r>
      <w:r w:rsidR="006478BC">
        <w:t xml:space="preserve">(in this generic example, </w:t>
      </w:r>
      <w:r w:rsidR="006478BC" w:rsidRPr="006478BC">
        <w:rPr>
          <w:rFonts w:ascii="Courier New" w:eastAsia="Times New Roman" w:hAnsi="Courier New" w:cs="Courier New"/>
          <w:b/>
          <w:bCs/>
          <w:sz w:val="20"/>
          <w:szCs w:val="18"/>
          <w:lang w:eastAsia="en-CA"/>
        </w:rPr>
        <w:t>iports</w:t>
      </w:r>
      <w:r w:rsidR="006478BC" w:rsidRPr="006478BC">
        <w:rPr>
          <w:rFonts w:ascii="Courier New" w:eastAsia="Times New Roman" w:hAnsi="Courier New" w:cs="Courier New"/>
          <w:color w:val="4472C4" w:themeColor="accent1"/>
          <w:sz w:val="20"/>
          <w:szCs w:val="18"/>
          <w:lang w:eastAsia="en-CA"/>
        </w:rPr>
        <w:t>_coupled_name</w:t>
      </w:r>
      <w:r w:rsidR="006478BC" w:rsidRPr="006478BC">
        <w:rPr>
          <w:rFonts w:ascii="Courier New" w:eastAsia="Times New Roman" w:hAnsi="Courier New" w:cs="Courier New"/>
          <w:b/>
          <w:bCs/>
          <w:sz w:val="20"/>
          <w:szCs w:val="18"/>
          <w:lang w:eastAsia="en-CA"/>
        </w:rPr>
        <w:t xml:space="preserve"> </w:t>
      </w:r>
      <w:r w:rsidR="006478BC">
        <w:rPr>
          <w:rFonts w:ascii="Courier New" w:eastAsia="Times New Roman" w:hAnsi="Courier New" w:cs="Courier New"/>
          <w:b/>
          <w:bCs/>
          <w:sz w:val="20"/>
          <w:szCs w:val="18"/>
          <w:lang w:eastAsia="en-CA"/>
        </w:rPr>
        <w:t xml:space="preserve">) </w:t>
      </w:r>
      <w:r w:rsidRPr="00BF34C4">
        <w:t>to store</w:t>
      </w:r>
      <w:r w:rsidR="006478BC">
        <w:t xml:space="preserve"> all</w:t>
      </w:r>
      <w:r w:rsidRPr="00BF34C4">
        <w:t xml:space="preserve"> the input ports</w:t>
      </w:r>
      <w:r w:rsidR="006478BC">
        <w:t xml:space="preserve"> as follows:</w:t>
      </w:r>
    </w:p>
    <w:p w14:paraId="3AFD3276" w14:textId="77777777" w:rsidR="006478BC" w:rsidRPr="006478BC"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spacing w:after="0"/>
        <w:jc w:val="left"/>
        <w:rPr>
          <w:rFonts w:ascii="Courier New" w:eastAsia="Times New Roman" w:hAnsi="Courier New" w:cs="Courier New"/>
          <w:b/>
          <w:bCs/>
          <w:sz w:val="20"/>
          <w:szCs w:val="18"/>
          <w:lang w:eastAsia="en-CA"/>
        </w:rPr>
      </w:pPr>
      <w:r w:rsidRPr="006478BC">
        <w:rPr>
          <w:rFonts w:ascii="Courier New" w:eastAsia="Times New Roman" w:hAnsi="Courier New" w:cs="Courier New"/>
          <w:b/>
          <w:bCs/>
          <w:sz w:val="20"/>
          <w:szCs w:val="18"/>
          <w:lang w:eastAsia="en-CA"/>
        </w:rPr>
        <w:t>dynamic::modeling::Ports iports</w:t>
      </w:r>
      <w:r w:rsidRPr="006478BC">
        <w:rPr>
          <w:rFonts w:ascii="Courier New" w:eastAsia="Times New Roman" w:hAnsi="Courier New" w:cs="Courier New"/>
          <w:color w:val="4472C4" w:themeColor="accent1"/>
          <w:sz w:val="20"/>
          <w:szCs w:val="18"/>
          <w:lang w:eastAsia="en-CA"/>
        </w:rPr>
        <w:t>_coupled_name</w:t>
      </w:r>
      <w:r w:rsidRPr="006478BC">
        <w:rPr>
          <w:rFonts w:ascii="Courier New" w:eastAsia="Times New Roman" w:hAnsi="Courier New" w:cs="Courier New"/>
          <w:b/>
          <w:bCs/>
          <w:sz w:val="20"/>
          <w:szCs w:val="18"/>
          <w:lang w:eastAsia="en-CA"/>
        </w:rPr>
        <w:t xml:space="preserve"> = {</w:t>
      </w:r>
      <w:r>
        <w:rPr>
          <w:rFonts w:ascii="Courier New" w:eastAsia="Times New Roman" w:hAnsi="Courier New" w:cs="Courier New"/>
          <w:b/>
          <w:bCs/>
          <w:sz w:val="20"/>
          <w:szCs w:val="18"/>
          <w:lang w:eastAsia="en-CA"/>
        </w:rPr>
        <w:t xml:space="preserve"> </w:t>
      </w:r>
      <w:r>
        <w:rPr>
          <w:rFonts w:ascii="Courier New" w:eastAsia="Times New Roman" w:hAnsi="Courier New" w:cs="Courier New"/>
          <w:b/>
          <w:bCs/>
          <w:sz w:val="20"/>
          <w:szCs w:val="18"/>
          <w:lang w:eastAsia="en-CA"/>
        </w:rPr>
        <w:br/>
        <w:t xml:space="preserve">                                   </w:t>
      </w:r>
      <w:r w:rsidRPr="006478BC">
        <w:rPr>
          <w:rFonts w:ascii="Courier New" w:eastAsia="Times New Roman" w:hAnsi="Courier New" w:cs="Courier New"/>
          <w:b/>
          <w:bCs/>
          <w:sz w:val="20"/>
          <w:szCs w:val="18"/>
          <w:lang w:eastAsia="en-CA"/>
        </w:rPr>
        <w:t>typeid(</w:t>
      </w:r>
      <w:r w:rsidRPr="006478BC">
        <w:rPr>
          <w:rFonts w:ascii="Courier New" w:eastAsia="Times New Roman" w:hAnsi="Courier New" w:cs="Courier New"/>
          <w:color w:val="4472C4" w:themeColor="accent1"/>
          <w:sz w:val="20"/>
          <w:szCs w:val="18"/>
          <w:lang w:eastAsia="en-CA"/>
        </w:rPr>
        <w:t>model_name_ports_defs::in_port_name1</w:t>
      </w:r>
      <w:r w:rsidRPr="006478BC">
        <w:rPr>
          <w:rFonts w:ascii="Courier New" w:eastAsia="Times New Roman" w:hAnsi="Courier New" w:cs="Courier New"/>
          <w:b/>
          <w:bCs/>
          <w:sz w:val="20"/>
          <w:szCs w:val="18"/>
          <w:lang w:eastAsia="en-CA"/>
        </w:rPr>
        <w:t xml:space="preserve">), </w:t>
      </w:r>
    </w:p>
    <w:p w14:paraId="1E85BD46" w14:textId="77777777" w:rsidR="006478BC"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6478BC">
        <w:rPr>
          <w:rFonts w:ascii="Courier New" w:eastAsia="Times New Roman" w:hAnsi="Courier New" w:cs="Courier New"/>
          <w:b/>
          <w:bCs/>
          <w:sz w:val="20"/>
          <w:szCs w:val="18"/>
          <w:lang w:eastAsia="en-CA"/>
        </w:rPr>
        <w:t xml:space="preserve">       </w:t>
      </w:r>
      <w:r>
        <w:rPr>
          <w:rFonts w:ascii="Courier New" w:eastAsia="Times New Roman" w:hAnsi="Courier New" w:cs="Courier New"/>
          <w:b/>
          <w:bCs/>
          <w:sz w:val="20"/>
          <w:szCs w:val="18"/>
          <w:lang w:eastAsia="en-CA"/>
        </w:rPr>
        <w:t xml:space="preserve">                            </w:t>
      </w:r>
      <w:r w:rsidRPr="006478BC">
        <w:rPr>
          <w:rFonts w:ascii="Courier New" w:eastAsia="Times New Roman" w:hAnsi="Courier New" w:cs="Courier New"/>
          <w:b/>
          <w:bCs/>
          <w:sz w:val="20"/>
          <w:szCs w:val="18"/>
          <w:lang w:eastAsia="en-CA"/>
        </w:rPr>
        <w:t>typeid(</w:t>
      </w:r>
      <w:r w:rsidRPr="006478BC">
        <w:rPr>
          <w:rFonts w:ascii="Courier New" w:eastAsia="Times New Roman" w:hAnsi="Courier New" w:cs="Courier New"/>
          <w:color w:val="4472C4" w:themeColor="accent1"/>
          <w:sz w:val="20"/>
          <w:szCs w:val="18"/>
          <w:lang w:eastAsia="en-CA"/>
        </w:rPr>
        <w:t>model_name_ports_defs::in_port_name2</w:t>
      </w:r>
      <w:r w:rsidRPr="006478BC">
        <w:rPr>
          <w:rFonts w:ascii="Courier New" w:eastAsia="Times New Roman" w:hAnsi="Courier New" w:cs="Courier New"/>
          <w:b/>
          <w:bCs/>
          <w:sz w:val="20"/>
          <w:szCs w:val="18"/>
          <w:lang w:eastAsia="en-CA"/>
        </w:rPr>
        <w:t>)</w:t>
      </w:r>
    </w:p>
    <w:p w14:paraId="0BBAE932" w14:textId="77777777" w:rsidR="006478BC" w:rsidRPr="006478BC"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Pr>
          <w:rFonts w:ascii="Courier New" w:eastAsia="Times New Roman" w:hAnsi="Courier New" w:cs="Courier New"/>
          <w:b/>
          <w:bCs/>
          <w:sz w:val="20"/>
          <w:szCs w:val="18"/>
          <w:lang w:eastAsia="en-CA"/>
        </w:rPr>
        <w:t xml:space="preserve">                                               </w:t>
      </w:r>
      <w:r w:rsidRPr="00FB6355">
        <w:rPr>
          <w:rFonts w:ascii="Courier New" w:eastAsia="Times New Roman" w:hAnsi="Courier New" w:cs="Courier New"/>
          <w:b/>
          <w:bCs/>
          <w:sz w:val="18"/>
          <w:szCs w:val="16"/>
          <w:lang w:eastAsia="en-CA"/>
        </w:rPr>
        <w:t>};</w:t>
      </w:r>
    </w:p>
    <w:p w14:paraId="1C90D093" w14:textId="77777777" w:rsidR="006478BC" w:rsidRDefault="00931D1A" w:rsidP="00931D1A">
      <w:pPr>
        <w:rPr>
          <w:b/>
          <w:bCs/>
          <w:u w:val="single"/>
        </w:rPr>
      </w:pPr>
      <w:r w:rsidRPr="00BF34C4">
        <w:rPr>
          <w:b/>
          <w:bCs/>
          <w:u w:val="single"/>
        </w:rPr>
        <w:t>Output ports</w:t>
      </w:r>
    </w:p>
    <w:p w14:paraId="7A9E4DB9" w14:textId="77777777" w:rsidR="006478BC" w:rsidRDefault="006478BC" w:rsidP="00931D1A">
      <w:r>
        <w:t xml:space="preserve">The output ports are also stored inside a </w:t>
      </w:r>
      <w:r w:rsidR="00931D1A" w:rsidRPr="00BF34C4">
        <w:t>variable</w:t>
      </w:r>
      <w:r w:rsidR="00931D1A">
        <w:t xml:space="preserve"> of type </w:t>
      </w:r>
      <w:r w:rsidR="00931D1A" w:rsidRPr="00BF34C4">
        <w:rPr>
          <w:rFonts w:ascii="Courier New" w:hAnsi="Courier New" w:cs="Courier New"/>
        </w:rPr>
        <w:t>Ports</w:t>
      </w:r>
      <w:r w:rsidR="00931D1A" w:rsidRPr="00BF34C4">
        <w:t xml:space="preserve"> </w:t>
      </w:r>
      <w:r>
        <w:t>in the same way.</w:t>
      </w:r>
    </w:p>
    <w:p w14:paraId="2618A67F" w14:textId="77777777" w:rsidR="006478BC" w:rsidRPr="006478BC"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spacing w:after="0"/>
        <w:jc w:val="left"/>
        <w:rPr>
          <w:rFonts w:ascii="Courier New" w:eastAsia="Times New Roman" w:hAnsi="Courier New" w:cs="Courier New"/>
          <w:b/>
          <w:bCs/>
          <w:sz w:val="20"/>
          <w:szCs w:val="18"/>
          <w:lang w:eastAsia="en-CA"/>
        </w:rPr>
      </w:pPr>
      <w:r w:rsidRPr="006478BC">
        <w:rPr>
          <w:rFonts w:ascii="Courier New" w:eastAsia="Times New Roman" w:hAnsi="Courier New" w:cs="Courier New"/>
          <w:b/>
          <w:bCs/>
          <w:sz w:val="20"/>
          <w:szCs w:val="18"/>
          <w:lang w:eastAsia="en-CA"/>
        </w:rPr>
        <w:t>dynamic::modeling::Ports oports</w:t>
      </w:r>
      <w:r w:rsidRPr="006478BC">
        <w:rPr>
          <w:rFonts w:ascii="Courier New" w:eastAsia="Times New Roman" w:hAnsi="Courier New" w:cs="Courier New"/>
          <w:color w:val="4472C4" w:themeColor="accent1"/>
          <w:sz w:val="20"/>
          <w:szCs w:val="18"/>
          <w:lang w:eastAsia="en-CA"/>
        </w:rPr>
        <w:t>_coupled_name</w:t>
      </w:r>
      <w:r w:rsidRPr="006478BC">
        <w:rPr>
          <w:rFonts w:ascii="Courier New" w:eastAsia="Times New Roman" w:hAnsi="Courier New" w:cs="Courier New"/>
          <w:b/>
          <w:bCs/>
          <w:sz w:val="20"/>
          <w:szCs w:val="18"/>
          <w:lang w:eastAsia="en-CA"/>
        </w:rPr>
        <w:t xml:space="preserve"> = {</w:t>
      </w:r>
      <w:r>
        <w:rPr>
          <w:rFonts w:ascii="Courier New" w:eastAsia="Times New Roman" w:hAnsi="Courier New" w:cs="Courier New"/>
          <w:b/>
          <w:bCs/>
          <w:sz w:val="20"/>
          <w:szCs w:val="18"/>
          <w:lang w:eastAsia="en-CA"/>
        </w:rPr>
        <w:br/>
        <w:t xml:space="preserve">                                  </w:t>
      </w:r>
      <w:r w:rsidRPr="006478BC">
        <w:rPr>
          <w:rFonts w:ascii="Courier New" w:eastAsia="Times New Roman" w:hAnsi="Courier New" w:cs="Courier New"/>
          <w:b/>
          <w:bCs/>
          <w:sz w:val="20"/>
          <w:szCs w:val="18"/>
          <w:lang w:eastAsia="en-CA"/>
        </w:rPr>
        <w:t>typeid(</w:t>
      </w:r>
      <w:r w:rsidRPr="006478BC">
        <w:rPr>
          <w:rFonts w:ascii="Courier New" w:eastAsia="Times New Roman" w:hAnsi="Courier New" w:cs="Courier New"/>
          <w:color w:val="4472C4" w:themeColor="accent1"/>
          <w:sz w:val="20"/>
          <w:szCs w:val="18"/>
          <w:lang w:eastAsia="en-CA"/>
        </w:rPr>
        <w:t>model_name_ports_defs::out_port_name1</w:t>
      </w:r>
      <w:r w:rsidRPr="006478BC">
        <w:rPr>
          <w:rFonts w:ascii="Courier New" w:eastAsia="Times New Roman" w:hAnsi="Courier New" w:cs="Courier New"/>
          <w:b/>
          <w:bCs/>
          <w:sz w:val="20"/>
          <w:szCs w:val="18"/>
          <w:lang w:eastAsia="en-CA"/>
        </w:rPr>
        <w:t xml:space="preserve">), </w:t>
      </w:r>
    </w:p>
    <w:p w14:paraId="1AB82C62" w14:textId="77777777" w:rsidR="006478BC"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6478BC">
        <w:rPr>
          <w:rFonts w:ascii="Courier New" w:eastAsia="Times New Roman" w:hAnsi="Courier New" w:cs="Courier New"/>
          <w:b/>
          <w:bCs/>
          <w:sz w:val="20"/>
          <w:szCs w:val="18"/>
          <w:lang w:eastAsia="en-CA"/>
        </w:rPr>
        <w:t xml:space="preserve">       </w:t>
      </w:r>
      <w:r>
        <w:rPr>
          <w:rFonts w:ascii="Courier New" w:eastAsia="Times New Roman" w:hAnsi="Courier New" w:cs="Courier New"/>
          <w:b/>
          <w:bCs/>
          <w:sz w:val="20"/>
          <w:szCs w:val="18"/>
          <w:lang w:eastAsia="en-CA"/>
        </w:rPr>
        <w:t xml:space="preserve">                           </w:t>
      </w:r>
      <w:r w:rsidRPr="006478BC">
        <w:rPr>
          <w:rFonts w:ascii="Courier New" w:eastAsia="Times New Roman" w:hAnsi="Courier New" w:cs="Courier New"/>
          <w:b/>
          <w:bCs/>
          <w:sz w:val="20"/>
          <w:szCs w:val="18"/>
          <w:lang w:eastAsia="en-CA"/>
        </w:rPr>
        <w:t>typeid(</w:t>
      </w:r>
      <w:r w:rsidRPr="006478BC">
        <w:rPr>
          <w:rFonts w:ascii="Courier New" w:eastAsia="Times New Roman" w:hAnsi="Courier New" w:cs="Courier New"/>
          <w:color w:val="4472C4" w:themeColor="accent1"/>
          <w:sz w:val="20"/>
          <w:szCs w:val="18"/>
          <w:lang w:eastAsia="en-CA"/>
        </w:rPr>
        <w:t>model_name_ports_defs::out_port_name2</w:t>
      </w:r>
      <w:r w:rsidRPr="006478BC">
        <w:rPr>
          <w:rFonts w:ascii="Courier New" w:eastAsia="Times New Roman" w:hAnsi="Courier New" w:cs="Courier New"/>
          <w:b/>
          <w:bCs/>
          <w:sz w:val="20"/>
          <w:szCs w:val="18"/>
          <w:lang w:eastAsia="en-CA"/>
        </w:rPr>
        <w:t>)</w:t>
      </w:r>
    </w:p>
    <w:p w14:paraId="268B61B4" w14:textId="77777777" w:rsidR="006478BC" w:rsidRPr="006478BC"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Pr>
          <w:rFonts w:ascii="Courier New" w:eastAsia="Times New Roman" w:hAnsi="Courier New" w:cs="Courier New"/>
          <w:b/>
          <w:bCs/>
          <w:sz w:val="20"/>
          <w:szCs w:val="18"/>
          <w:lang w:eastAsia="en-CA"/>
        </w:rPr>
        <w:t xml:space="preserve">                                              </w:t>
      </w:r>
      <w:r w:rsidRPr="00FB6355">
        <w:rPr>
          <w:rFonts w:ascii="Courier New" w:eastAsia="Times New Roman" w:hAnsi="Courier New" w:cs="Courier New"/>
          <w:b/>
          <w:bCs/>
          <w:sz w:val="18"/>
          <w:szCs w:val="16"/>
          <w:lang w:eastAsia="en-CA"/>
        </w:rPr>
        <w:t xml:space="preserve"> };</w:t>
      </w:r>
    </w:p>
    <w:p w14:paraId="4C2FEF69" w14:textId="77777777" w:rsidR="006478BC" w:rsidRDefault="006478BC" w:rsidP="006478BC">
      <w:pPr>
        <w:pStyle w:val="Heading3"/>
        <w:spacing w:after="240"/>
      </w:pPr>
      <w:r>
        <w:t>Submodels</w:t>
      </w:r>
    </w:p>
    <w:p w14:paraId="660071C0" w14:textId="77777777" w:rsidR="006478BC" w:rsidRPr="00E43784" w:rsidRDefault="006478BC" w:rsidP="006478BC">
      <w:r>
        <w:t xml:space="preserve">Submodels are stored inside a variable of type </w:t>
      </w:r>
      <w:r w:rsidRPr="006478BC">
        <w:rPr>
          <w:rFonts w:ascii="Courier New" w:hAnsi="Courier New" w:cs="Courier New"/>
          <w:b/>
          <w:bCs/>
        </w:rPr>
        <w:t>Models</w:t>
      </w:r>
      <w:r w:rsidRPr="006478BC">
        <w:rPr>
          <w:rFonts w:ascii="Courier New" w:hAnsi="Courier New" w:cs="Courier New"/>
        </w:rPr>
        <w:t xml:space="preserve">. </w:t>
      </w:r>
      <w:r w:rsidRPr="006478BC">
        <w:t>As already explained</w:t>
      </w:r>
      <w:r w:rsidRPr="006478BC">
        <w:rPr>
          <w:rFonts w:ascii="Courier New" w:hAnsi="Courier New" w:cs="Courier New"/>
        </w:rPr>
        <w:t xml:space="preserve">, </w:t>
      </w:r>
      <w:r w:rsidRPr="006478BC">
        <w:rPr>
          <w:rFonts w:ascii="Courier New" w:hAnsi="Courier New" w:cs="Courier New"/>
          <w:b/>
          <w:bCs/>
        </w:rPr>
        <w:t>Models</w:t>
      </w:r>
      <w:r w:rsidRPr="00E43784">
        <w:t xml:space="preserve"> is used to define the components of a coupled model. It is defined in </w:t>
      </w:r>
      <w:r w:rsidRPr="006478BC">
        <w:rPr>
          <w:rFonts w:ascii="Courier New" w:hAnsi="Courier New" w:cs="Courier New"/>
        </w:rPr>
        <w:t>&lt;cadmium/modeling/dynamic_model.hpp&gt;</w:t>
      </w:r>
      <w:r w:rsidRPr="00E43784">
        <w:t xml:space="preserve"> under the namespace </w:t>
      </w:r>
      <w:r w:rsidRPr="006478BC">
        <w:rPr>
          <w:rFonts w:ascii="Courier New" w:hAnsi="Courier New" w:cs="Courier New"/>
        </w:rPr>
        <w:t xml:space="preserve">dynamic::modeling. </w:t>
      </w:r>
      <w:r w:rsidRPr="00E43784">
        <w:t>It is a vector that takes as elements pointers to models (</w:t>
      </w:r>
      <w:r w:rsidRPr="006478BC">
        <w:rPr>
          <w:rFonts w:ascii="Courier New" w:hAnsi="Courier New" w:cs="Courier New"/>
        </w:rPr>
        <w:t>shared_ptr&lt;dynamic::modeling::model&gt;&gt;)</w:t>
      </w:r>
    </w:p>
    <w:p w14:paraId="3A18AE17" w14:textId="77777777" w:rsidR="006478BC" w:rsidRPr="00BF34C4" w:rsidRDefault="006478BC" w:rsidP="006478BC">
      <w:r>
        <w:t xml:space="preserve">In this generic case, the name of the variable is </w:t>
      </w:r>
      <w:r w:rsidRPr="00BF34C4">
        <w:rPr>
          <w:rFonts w:ascii="Courier New" w:eastAsia="Times New Roman" w:hAnsi="Courier New" w:cs="Courier New"/>
          <w:b/>
          <w:bCs/>
          <w:szCs w:val="20"/>
          <w:lang w:eastAsia="en-CA"/>
        </w:rPr>
        <w:t>submodels</w:t>
      </w:r>
      <w:r w:rsidRPr="00BF34C4">
        <w:rPr>
          <w:rFonts w:ascii="Courier New" w:eastAsia="Times New Roman" w:hAnsi="Courier New" w:cs="Courier New"/>
          <w:color w:val="4472C4" w:themeColor="accent1"/>
          <w:szCs w:val="20"/>
          <w:lang w:eastAsia="en-CA"/>
        </w:rPr>
        <w:t>_coupled_nam</w:t>
      </w:r>
      <w:r>
        <w:rPr>
          <w:rFonts w:ascii="Courier New" w:eastAsia="Times New Roman" w:hAnsi="Courier New" w:cs="Courier New"/>
          <w:color w:val="4472C4" w:themeColor="accent1"/>
          <w:szCs w:val="20"/>
          <w:lang w:eastAsia="en-CA"/>
        </w:rPr>
        <w:t>e.</w:t>
      </w:r>
      <w:r w:rsidRPr="006478BC">
        <w:t xml:space="preserve"> </w:t>
      </w:r>
      <w:r w:rsidRPr="00BF34C4">
        <w:t>It</w:t>
      </w:r>
      <w:r>
        <w:t xml:space="preserve"> contains the </w:t>
      </w:r>
      <w:r w:rsidRPr="00BF34C4">
        <w:t xml:space="preserve">instances of </w:t>
      </w:r>
      <w:r>
        <w:t>submodels inside the coupled model</w:t>
      </w:r>
      <w:r w:rsidRPr="00BF34C4">
        <w:t>. In this</w:t>
      </w:r>
      <w:r>
        <w:t xml:space="preserve"> generic</w:t>
      </w:r>
      <w:r w:rsidRPr="00BF34C4">
        <w:t xml:space="preserve"> case, </w:t>
      </w:r>
      <w:r w:rsidRPr="00BF34C4">
        <w:rPr>
          <w:rFonts w:ascii="Courier New" w:eastAsia="Times New Roman" w:hAnsi="Courier New" w:cs="Courier New"/>
          <w:color w:val="4472C4" w:themeColor="accent1"/>
          <w:szCs w:val="20"/>
          <w:lang w:eastAsia="en-CA"/>
        </w:rPr>
        <w:t>name_</w:t>
      </w:r>
      <w:r>
        <w:rPr>
          <w:rFonts w:ascii="Courier New" w:eastAsia="Times New Roman" w:hAnsi="Courier New" w:cs="Courier New"/>
          <w:color w:val="4472C4" w:themeColor="accent1"/>
          <w:szCs w:val="20"/>
          <w:lang w:eastAsia="en-CA"/>
        </w:rPr>
        <w:t>component</w:t>
      </w:r>
      <w:r w:rsidRPr="00BF34C4">
        <w:rPr>
          <w:rFonts w:ascii="Courier New" w:eastAsia="Times New Roman" w:hAnsi="Courier New" w:cs="Courier New"/>
          <w:color w:val="4472C4" w:themeColor="accent1"/>
          <w:szCs w:val="20"/>
          <w:lang w:eastAsia="en-CA"/>
        </w:rPr>
        <w:t>_instance1</w:t>
      </w:r>
      <w:r>
        <w:rPr>
          <w:rFonts w:ascii="Courier New" w:eastAsia="Times New Roman" w:hAnsi="Courier New" w:cs="Courier New"/>
          <w:color w:val="4472C4" w:themeColor="accent1"/>
          <w:szCs w:val="20"/>
          <w:lang w:eastAsia="en-CA"/>
        </w:rPr>
        <w:t xml:space="preserve"> </w:t>
      </w:r>
      <w:r w:rsidRPr="00BF34C4">
        <w:t xml:space="preserve">and </w:t>
      </w:r>
      <w:r w:rsidRPr="00BF34C4">
        <w:rPr>
          <w:rFonts w:ascii="Courier New" w:eastAsia="Times New Roman" w:hAnsi="Courier New" w:cs="Courier New"/>
          <w:color w:val="4472C4" w:themeColor="accent1"/>
          <w:szCs w:val="20"/>
          <w:lang w:eastAsia="en-CA"/>
        </w:rPr>
        <w:t>name_</w:t>
      </w:r>
      <w:r>
        <w:rPr>
          <w:rFonts w:ascii="Courier New" w:eastAsia="Times New Roman" w:hAnsi="Courier New" w:cs="Courier New"/>
          <w:color w:val="4472C4" w:themeColor="accent1"/>
          <w:szCs w:val="20"/>
          <w:lang w:eastAsia="en-CA"/>
        </w:rPr>
        <w:t>component</w:t>
      </w:r>
      <w:r w:rsidRPr="00BF34C4">
        <w:rPr>
          <w:rFonts w:ascii="Courier New" w:eastAsia="Times New Roman" w:hAnsi="Courier New" w:cs="Courier New"/>
          <w:color w:val="4472C4" w:themeColor="accent1"/>
          <w:szCs w:val="20"/>
          <w:lang w:eastAsia="en-CA"/>
        </w:rPr>
        <w:t>_instance2</w:t>
      </w:r>
      <w:r w:rsidRPr="00BF34C4">
        <w:t>. It does not matter the order we use to specify the components of the top model.</w:t>
      </w:r>
    </w:p>
    <w:p w14:paraId="5FDB6BF0" w14:textId="77777777" w:rsidR="006478BC" w:rsidRPr="00D02547"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D02547">
        <w:rPr>
          <w:rFonts w:ascii="Courier New" w:eastAsia="Times New Roman" w:hAnsi="Courier New" w:cs="Courier New"/>
          <w:b/>
          <w:bCs/>
          <w:sz w:val="20"/>
          <w:szCs w:val="18"/>
          <w:lang w:eastAsia="en-CA"/>
        </w:rPr>
        <w:t>dynamic::modeling::Models submodels</w:t>
      </w:r>
      <w:r w:rsidRPr="00D02547">
        <w:rPr>
          <w:rFonts w:ascii="Courier New" w:eastAsia="Times New Roman" w:hAnsi="Courier New" w:cs="Courier New"/>
          <w:color w:val="4472C4" w:themeColor="accent1"/>
          <w:sz w:val="20"/>
          <w:szCs w:val="18"/>
          <w:lang w:eastAsia="en-CA"/>
        </w:rPr>
        <w:t>_coupled_name</w:t>
      </w:r>
      <w:r w:rsidRPr="00D02547">
        <w:rPr>
          <w:rFonts w:ascii="Courier New" w:eastAsia="Times New Roman" w:hAnsi="Courier New" w:cs="Courier New"/>
          <w:b/>
          <w:bCs/>
          <w:sz w:val="20"/>
          <w:szCs w:val="18"/>
          <w:lang w:eastAsia="en-CA"/>
        </w:rPr>
        <w:t xml:space="preserve"> = </w:t>
      </w:r>
    </w:p>
    <w:p w14:paraId="7FC8D03E" w14:textId="77777777" w:rsidR="006478BC" w:rsidRPr="00D02547"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D02547">
        <w:rPr>
          <w:rFonts w:ascii="Courier New" w:eastAsia="Times New Roman" w:hAnsi="Courier New" w:cs="Courier New"/>
          <w:b/>
          <w:bCs/>
          <w:sz w:val="20"/>
          <w:szCs w:val="18"/>
          <w:lang w:eastAsia="en-CA"/>
        </w:rPr>
        <w:t xml:space="preserve">      {</w:t>
      </w:r>
      <w:r w:rsidRPr="00D02547">
        <w:rPr>
          <w:rFonts w:ascii="Courier New" w:eastAsia="Times New Roman" w:hAnsi="Courier New" w:cs="Courier New"/>
          <w:color w:val="4472C4" w:themeColor="accent1"/>
          <w:sz w:val="20"/>
          <w:szCs w:val="18"/>
          <w:lang w:eastAsia="en-CA"/>
        </w:rPr>
        <w:t xml:space="preserve"> name_component_instance1</w:t>
      </w:r>
      <w:r w:rsidRPr="00D02547">
        <w:rPr>
          <w:rFonts w:ascii="Courier New" w:eastAsia="Times New Roman" w:hAnsi="Courier New" w:cs="Courier New"/>
          <w:b/>
          <w:bCs/>
          <w:sz w:val="20"/>
          <w:szCs w:val="18"/>
          <w:lang w:eastAsia="en-CA"/>
        </w:rPr>
        <w:t>,</w:t>
      </w:r>
    </w:p>
    <w:p w14:paraId="55E9D69B" w14:textId="77777777" w:rsidR="006478BC" w:rsidRPr="00D02547" w:rsidRDefault="006478BC" w:rsidP="006478BC">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D02547">
        <w:rPr>
          <w:rFonts w:ascii="Courier New" w:eastAsia="Times New Roman" w:hAnsi="Courier New" w:cs="Courier New"/>
          <w:b/>
          <w:bCs/>
          <w:sz w:val="20"/>
          <w:szCs w:val="18"/>
          <w:lang w:eastAsia="en-CA"/>
        </w:rPr>
        <w:t xml:space="preserve">        </w:t>
      </w:r>
      <w:r w:rsidRPr="00D02547">
        <w:rPr>
          <w:rFonts w:ascii="Courier New" w:eastAsia="Times New Roman" w:hAnsi="Courier New" w:cs="Courier New"/>
          <w:color w:val="4472C4" w:themeColor="accent1"/>
          <w:sz w:val="20"/>
          <w:szCs w:val="18"/>
          <w:lang w:eastAsia="en-CA"/>
        </w:rPr>
        <w:t>name_component_instance2</w:t>
      </w:r>
      <w:r w:rsidRPr="00D02547">
        <w:rPr>
          <w:rFonts w:ascii="Courier New" w:eastAsia="Times New Roman" w:hAnsi="Courier New" w:cs="Courier New"/>
          <w:b/>
          <w:bCs/>
          <w:sz w:val="20"/>
          <w:szCs w:val="18"/>
          <w:lang w:eastAsia="en-CA"/>
        </w:rPr>
        <w:t>};</w:t>
      </w:r>
    </w:p>
    <w:p w14:paraId="06DACA5C" w14:textId="77777777" w:rsidR="006478BC" w:rsidRDefault="006478BC" w:rsidP="006478BC">
      <w:pPr>
        <w:rPr>
          <w:rFonts w:cs="Arial"/>
        </w:rPr>
      </w:pPr>
      <w:r w:rsidRPr="00BF34C4">
        <w:rPr>
          <w:rFonts w:ascii="Courier New" w:eastAsia="Times New Roman" w:hAnsi="Courier New" w:cs="Courier New"/>
          <w:color w:val="4472C4" w:themeColor="accent1"/>
          <w:szCs w:val="20"/>
          <w:lang w:eastAsia="en-CA"/>
        </w:rPr>
        <w:t>name_</w:t>
      </w:r>
      <w:r w:rsidRPr="006478BC">
        <w:rPr>
          <w:rFonts w:ascii="Courier New" w:eastAsia="Times New Roman" w:hAnsi="Courier New" w:cs="Courier New"/>
          <w:color w:val="4472C4" w:themeColor="accent1"/>
          <w:szCs w:val="20"/>
          <w:lang w:eastAsia="en-CA"/>
        </w:rPr>
        <w:t xml:space="preserve"> </w:t>
      </w:r>
      <w:r>
        <w:rPr>
          <w:rFonts w:ascii="Courier New" w:eastAsia="Times New Roman" w:hAnsi="Courier New" w:cs="Courier New"/>
          <w:color w:val="4472C4" w:themeColor="accent1"/>
          <w:szCs w:val="20"/>
          <w:lang w:eastAsia="en-CA"/>
        </w:rPr>
        <w:t>component</w:t>
      </w:r>
      <w:r w:rsidRPr="00BF34C4">
        <w:rPr>
          <w:rFonts w:ascii="Courier New" w:eastAsia="Times New Roman" w:hAnsi="Courier New" w:cs="Courier New"/>
          <w:color w:val="4472C4" w:themeColor="accent1"/>
          <w:szCs w:val="20"/>
          <w:lang w:eastAsia="en-CA"/>
        </w:rPr>
        <w:t xml:space="preserve"> _instance_x </w:t>
      </w:r>
      <w:r w:rsidRPr="00BF34C4">
        <w:rPr>
          <w:rFonts w:cs="Arial"/>
        </w:rPr>
        <w:t>are the names given to th</w:t>
      </w:r>
      <w:r>
        <w:rPr>
          <w:rFonts w:cs="Arial"/>
        </w:rPr>
        <w:t xml:space="preserve">e variables that store the instance of the components of the coupled model. They can be instances of atomic models or coupled models. </w:t>
      </w:r>
    </w:p>
    <w:p w14:paraId="1291DAEE" w14:textId="77777777" w:rsidR="006478BC" w:rsidRDefault="006478BC" w:rsidP="006478BC">
      <w:pPr>
        <w:pStyle w:val="Heading3"/>
        <w:spacing w:after="240"/>
      </w:pPr>
      <w:r>
        <w:t>External Input Couplings (EICs)</w:t>
      </w:r>
    </w:p>
    <w:p w14:paraId="00889616" w14:textId="77777777" w:rsidR="006478BC" w:rsidRPr="00BF34C4" w:rsidRDefault="004245AA" w:rsidP="006478BC">
      <w:r>
        <w:t>Cadmium provides a data type and a method to define EICs.</w:t>
      </w:r>
    </w:p>
    <w:p w14:paraId="12F27142" w14:textId="77777777" w:rsidR="00D963C6" w:rsidRPr="009E57D9" w:rsidRDefault="006D5C0E" w:rsidP="004245AA">
      <w:r>
        <w:t xml:space="preserve">The </w:t>
      </w:r>
      <w:r w:rsidR="00D963C6" w:rsidRPr="004245AA">
        <w:rPr>
          <w:rFonts w:ascii="Courier New" w:hAnsi="Courier New" w:cs="Courier New"/>
          <w:b/>
          <w:bCs/>
        </w:rPr>
        <w:t>EICs</w:t>
      </w:r>
      <w:r w:rsidR="00D963C6" w:rsidRPr="009E57D9">
        <w:t xml:space="preserve"> data type </w:t>
      </w:r>
      <w:r>
        <w:t xml:space="preserve">is </w:t>
      </w:r>
      <w:r w:rsidR="00D963C6" w:rsidRPr="009E57D9">
        <w:t xml:space="preserve">used to define the set of external input couplings. The set is stored as a vector with elements of type </w:t>
      </w:r>
      <w:r w:rsidR="00D963C6" w:rsidRPr="004245AA">
        <w:rPr>
          <w:rFonts w:ascii="Courier New" w:hAnsi="Courier New" w:cs="Courier New"/>
          <w:b/>
          <w:bCs/>
        </w:rPr>
        <w:t xml:space="preserve">EIC, </w:t>
      </w:r>
      <w:r w:rsidR="00D963C6">
        <w:t>a</w:t>
      </w:r>
      <w:r w:rsidR="00D963C6" w:rsidRPr="009E57D9">
        <w:t xml:space="preserve">nother data type to define each external input. It is implemented as a structure with </w:t>
      </w:r>
      <w:r w:rsidR="00D963C6" w:rsidRPr="009E57D9">
        <w:lastRenderedPageBreak/>
        <w:t>two elements: the name of the submodel connected to the external input</w:t>
      </w:r>
      <w:r w:rsidR="00D963C6">
        <w:t xml:space="preserve"> (</w:t>
      </w:r>
      <w:r w:rsidR="00D963C6" w:rsidRPr="009E57D9">
        <w:t>a string</w:t>
      </w:r>
      <w:r w:rsidR="00D963C6">
        <w:t>)</w:t>
      </w:r>
      <w:r w:rsidR="00D963C6" w:rsidRPr="009E57D9">
        <w:t>, and a link that represents the external input</w:t>
      </w:r>
      <w:r w:rsidR="00D963C6">
        <w:t xml:space="preserve"> (</w:t>
      </w:r>
      <w:r w:rsidR="00D963C6" w:rsidRPr="009E57D9">
        <w:t xml:space="preserve">a </w:t>
      </w:r>
      <w:r w:rsidR="00D963C6" w:rsidRPr="004245AA">
        <w:rPr>
          <w:rFonts w:ascii="Courier New" w:hAnsi="Courier New" w:cs="Courier New"/>
        </w:rPr>
        <w:t>shared_ptr&lt;&gt;</w:t>
      </w:r>
      <w:r w:rsidR="00D963C6">
        <w:t>)</w:t>
      </w:r>
      <w:r w:rsidR="00D963C6" w:rsidRPr="009E57D9">
        <w:t xml:space="preserve">. Both </w:t>
      </w:r>
      <w:r w:rsidR="00D963C6" w:rsidRPr="004245AA">
        <w:rPr>
          <w:rFonts w:ascii="Courier New" w:hAnsi="Courier New" w:cs="Courier New"/>
          <w:b/>
          <w:bCs/>
        </w:rPr>
        <w:t xml:space="preserve">EICs </w:t>
      </w:r>
      <w:r w:rsidR="00D963C6" w:rsidRPr="009E57D9">
        <w:t>and</w:t>
      </w:r>
      <w:r w:rsidR="00D963C6" w:rsidRPr="004245AA">
        <w:rPr>
          <w:rFonts w:ascii="Courier New" w:hAnsi="Courier New" w:cs="Courier New"/>
          <w:b/>
          <w:bCs/>
        </w:rPr>
        <w:t xml:space="preserve"> EIC </w:t>
      </w:r>
      <w:r w:rsidR="00D963C6" w:rsidRPr="009E57D9">
        <w:t xml:space="preserve">are defined in </w:t>
      </w:r>
      <w:r w:rsidR="00D963C6" w:rsidRPr="004245AA">
        <w:rPr>
          <w:rFonts w:ascii="Courier New" w:hAnsi="Courier New" w:cs="Courier New"/>
        </w:rPr>
        <w:t>&lt;cadmium/modeling/dynamic_model.hpp&gt;</w:t>
      </w:r>
      <w:r w:rsidR="00D963C6" w:rsidRPr="009E57D9">
        <w:t xml:space="preserve"> under the namespace </w:t>
      </w:r>
      <w:r w:rsidR="00D963C6" w:rsidRPr="004245AA">
        <w:rPr>
          <w:rFonts w:ascii="Courier New" w:hAnsi="Courier New" w:cs="Courier New"/>
        </w:rPr>
        <w:t>dynamic::modeling</w:t>
      </w:r>
      <w:r w:rsidR="00D963C6" w:rsidRPr="009E57D9">
        <w:t>.</w:t>
      </w:r>
    </w:p>
    <w:p w14:paraId="79EFAB58" w14:textId="77777777" w:rsidR="00D963C6" w:rsidRDefault="00D963C6" w:rsidP="004245AA">
      <w:r w:rsidRPr="004245AA">
        <w:rPr>
          <w:rFonts w:ascii="Courier New" w:hAnsi="Courier New" w:cs="Courier New"/>
          <w:b/>
          <w:bCs/>
        </w:rPr>
        <w:t>make_EIC&lt;&gt;()</w:t>
      </w:r>
      <w:r w:rsidRPr="00E43784">
        <w:t xml:space="preserve"> is used to create an </w:t>
      </w:r>
      <w:r w:rsidRPr="004245AA">
        <w:rPr>
          <w:rFonts w:ascii="Courier New" w:hAnsi="Courier New" w:cs="Courier New"/>
        </w:rPr>
        <w:t>EIC</w:t>
      </w:r>
      <w:r w:rsidRPr="00E43784">
        <w:t xml:space="preserve"> structure. It is defined in </w:t>
      </w:r>
      <w:r w:rsidRPr="004245AA">
        <w:rPr>
          <w:rFonts w:ascii="Courier New" w:hAnsi="Courier New" w:cs="Courier New"/>
        </w:rPr>
        <w:t>&lt;cadmium/modeling/dynamic_model_translator.hpp&gt;</w:t>
      </w:r>
      <w:r>
        <w:t>, and it re</w:t>
      </w:r>
      <w:r w:rsidRPr="00E43784">
        <w:t xml:space="preserve">turns an element of type </w:t>
      </w:r>
      <w:r w:rsidRPr="004245AA">
        <w:rPr>
          <w:rFonts w:ascii="Courier New" w:hAnsi="Courier New" w:cs="Courier New"/>
        </w:rPr>
        <w:t>EIC.</w:t>
      </w:r>
      <w:r w:rsidRPr="00E43784">
        <w:t xml:space="preserve"> </w:t>
      </w:r>
      <w:r>
        <w:t xml:space="preserve">It </w:t>
      </w:r>
      <w:r w:rsidRPr="00E43784">
        <w:t>takes template parameters of the type</w:t>
      </w:r>
      <w:r>
        <w:t>s</w:t>
      </w:r>
      <w:r w:rsidRPr="00E43784">
        <w:t xml:space="preserve"> of the input port</w:t>
      </w:r>
      <w:r>
        <w:t>s</w:t>
      </w:r>
      <w:r w:rsidRPr="00E43784">
        <w:t xml:space="preserve"> of the coupled model and the submodel inside the coupled model, in this specific order (i.e. form – to). </w:t>
      </w:r>
      <w:r w:rsidR="00FE253E">
        <w:t xml:space="preserve">It uses as </w:t>
      </w:r>
      <w:r w:rsidR="00FE253E" w:rsidRPr="00E43784">
        <w:t>parameter a string with the name of the submodel.</w:t>
      </w:r>
    </w:p>
    <w:p w14:paraId="7A8D476A" w14:textId="77777777" w:rsidR="004245AA" w:rsidRPr="00F17677" w:rsidRDefault="004245AA"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17677">
        <w:rPr>
          <w:rFonts w:ascii="Courier New" w:eastAsia="Times New Roman" w:hAnsi="Courier New" w:cs="Courier New"/>
          <w:b/>
          <w:bCs/>
          <w:sz w:val="20"/>
          <w:szCs w:val="18"/>
          <w:lang w:eastAsia="en-CA"/>
        </w:rPr>
        <w:t>dynamic::modeling::EICs eics_</w:t>
      </w:r>
      <w:r w:rsidRPr="00F17677">
        <w:rPr>
          <w:rFonts w:ascii="Courier New" w:eastAsia="Times New Roman" w:hAnsi="Courier New" w:cs="Courier New"/>
          <w:color w:val="4472C4" w:themeColor="accent1"/>
          <w:sz w:val="20"/>
          <w:szCs w:val="18"/>
          <w:lang w:eastAsia="en-CA"/>
        </w:rPr>
        <w:t>_coupled_name</w:t>
      </w:r>
      <w:r w:rsidRPr="00F17677">
        <w:rPr>
          <w:rFonts w:ascii="Courier New" w:eastAsia="Times New Roman" w:hAnsi="Courier New" w:cs="Courier New"/>
          <w:b/>
          <w:bCs/>
          <w:sz w:val="20"/>
          <w:szCs w:val="18"/>
          <w:lang w:eastAsia="en-CA"/>
        </w:rPr>
        <w:t xml:space="preserve"> = {</w:t>
      </w:r>
    </w:p>
    <w:p w14:paraId="18F99A15" w14:textId="77777777" w:rsidR="006D5C0E" w:rsidRDefault="004245AA"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17677">
        <w:rPr>
          <w:rFonts w:ascii="Courier New" w:eastAsia="Times New Roman" w:hAnsi="Courier New" w:cs="Courier New"/>
          <w:b/>
          <w:bCs/>
          <w:sz w:val="20"/>
          <w:szCs w:val="18"/>
          <w:lang w:eastAsia="en-CA"/>
        </w:rPr>
        <w:t xml:space="preserve">  </w:t>
      </w:r>
      <w:r w:rsidR="00F17677">
        <w:rPr>
          <w:rFonts w:ascii="Courier New" w:eastAsia="Times New Roman" w:hAnsi="Courier New" w:cs="Courier New"/>
          <w:b/>
          <w:bCs/>
          <w:sz w:val="20"/>
          <w:szCs w:val="18"/>
          <w:lang w:eastAsia="en-CA"/>
        </w:rPr>
        <w:t xml:space="preserve"> </w:t>
      </w:r>
      <w:r w:rsidRPr="00F17677">
        <w:rPr>
          <w:rFonts w:ascii="Courier New" w:eastAsia="Times New Roman" w:hAnsi="Courier New" w:cs="Courier New"/>
          <w:b/>
          <w:bCs/>
          <w:sz w:val="20"/>
          <w:szCs w:val="18"/>
          <w:lang w:eastAsia="en-CA"/>
        </w:rPr>
        <w:t>dynamic::translate::make_EIC&lt;</w:t>
      </w:r>
      <w:r w:rsidRPr="00F17677">
        <w:rPr>
          <w:rFonts w:ascii="Courier New" w:eastAsia="Times New Roman" w:hAnsi="Courier New" w:cs="Courier New"/>
          <w:color w:val="4472C4" w:themeColor="accent1"/>
          <w:sz w:val="20"/>
          <w:szCs w:val="18"/>
          <w:lang w:eastAsia="en-CA"/>
        </w:rPr>
        <w:t>model_name_ports_defs::in_port_name1</w:t>
      </w:r>
      <w:r w:rsidRPr="00F17677">
        <w:rPr>
          <w:rFonts w:ascii="Courier New" w:eastAsia="Times New Roman" w:hAnsi="Courier New" w:cs="Courier New"/>
          <w:b/>
          <w:bCs/>
          <w:sz w:val="20"/>
          <w:szCs w:val="18"/>
          <w:lang w:eastAsia="en-CA"/>
        </w:rPr>
        <w:t xml:space="preserve">, </w:t>
      </w:r>
    </w:p>
    <w:p w14:paraId="3A98D2BF" w14:textId="77777777" w:rsidR="004245AA" w:rsidRPr="00F17677" w:rsidRDefault="006D5C0E" w:rsidP="006D5C0E">
      <w:pPr>
        <w:pBdr>
          <w:top w:val="single" w:sz="4" w:space="1" w:color="auto"/>
          <w:left w:val="single" w:sz="4" w:space="1" w:color="auto"/>
          <w:bottom w:val="single" w:sz="4" w:space="1" w:color="auto"/>
          <w:right w:val="single" w:sz="4" w:space="1" w:color="auto"/>
        </w:pBdr>
        <w:autoSpaceDE w:val="0"/>
        <w:autoSpaceDN w:val="0"/>
        <w:adjustRightInd w:val="0"/>
        <w:spacing w:after="0"/>
        <w:ind w:firstLine="720"/>
        <w:rPr>
          <w:rFonts w:ascii="Courier New" w:eastAsia="Times New Roman" w:hAnsi="Courier New" w:cs="Courier New"/>
          <w:b/>
          <w:bCs/>
          <w:sz w:val="20"/>
          <w:szCs w:val="18"/>
          <w:lang w:eastAsia="en-CA"/>
        </w:rPr>
      </w:pPr>
      <w:r>
        <w:rPr>
          <w:rFonts w:ascii="Courier New" w:eastAsia="Times New Roman" w:hAnsi="Courier New" w:cs="Courier New"/>
          <w:color w:val="4472C4" w:themeColor="accent1"/>
          <w:sz w:val="20"/>
          <w:szCs w:val="18"/>
          <w:lang w:eastAsia="en-CA"/>
        </w:rPr>
        <w:t xml:space="preserve">           </w:t>
      </w:r>
      <w:r w:rsidR="004245AA" w:rsidRPr="00F17677">
        <w:rPr>
          <w:rFonts w:ascii="Courier New" w:eastAsia="Times New Roman" w:hAnsi="Courier New" w:cs="Courier New"/>
          <w:color w:val="4472C4" w:themeColor="accent1"/>
          <w:sz w:val="20"/>
          <w:szCs w:val="18"/>
          <w:lang w:eastAsia="en-CA"/>
        </w:rPr>
        <w:t>component_port_name</w:t>
      </w:r>
      <w:r w:rsidR="004245AA" w:rsidRPr="00F17677">
        <w:rPr>
          <w:rFonts w:ascii="Courier New" w:eastAsia="Times New Roman" w:hAnsi="Courier New" w:cs="Courier New"/>
          <w:b/>
          <w:bCs/>
          <w:sz w:val="20"/>
          <w:szCs w:val="18"/>
          <w:lang w:eastAsia="en-CA"/>
        </w:rPr>
        <w:t>&gt;("</w:t>
      </w:r>
      <w:r w:rsidR="004245AA" w:rsidRPr="00F17677">
        <w:rPr>
          <w:rFonts w:ascii="Courier New" w:eastAsia="Times New Roman" w:hAnsi="Courier New" w:cs="Courier New"/>
          <w:color w:val="4472C4" w:themeColor="accent1"/>
          <w:sz w:val="20"/>
          <w:szCs w:val="18"/>
          <w:lang w:eastAsia="en-CA"/>
        </w:rPr>
        <w:t>instance_name</w:t>
      </w:r>
      <w:r w:rsidR="004245AA" w:rsidRPr="00F17677">
        <w:rPr>
          <w:rFonts w:ascii="Courier New" w:eastAsia="Times New Roman" w:hAnsi="Courier New" w:cs="Courier New"/>
          <w:b/>
          <w:bCs/>
          <w:sz w:val="20"/>
          <w:szCs w:val="18"/>
          <w:lang w:eastAsia="en-CA"/>
        </w:rPr>
        <w:t>"),</w:t>
      </w:r>
    </w:p>
    <w:p w14:paraId="13D9CF4B" w14:textId="77777777" w:rsidR="006D5C0E" w:rsidRDefault="004245AA"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17677">
        <w:rPr>
          <w:rFonts w:ascii="Courier New" w:eastAsia="Times New Roman" w:hAnsi="Courier New" w:cs="Courier New"/>
          <w:b/>
          <w:bCs/>
          <w:sz w:val="20"/>
          <w:szCs w:val="18"/>
          <w:lang w:eastAsia="en-CA"/>
        </w:rPr>
        <w:t xml:space="preserve">  </w:t>
      </w:r>
      <w:r w:rsidR="00F17677">
        <w:rPr>
          <w:rFonts w:ascii="Courier New" w:eastAsia="Times New Roman" w:hAnsi="Courier New" w:cs="Courier New"/>
          <w:b/>
          <w:bCs/>
          <w:sz w:val="20"/>
          <w:szCs w:val="18"/>
          <w:lang w:eastAsia="en-CA"/>
        </w:rPr>
        <w:t xml:space="preserve"> </w:t>
      </w:r>
      <w:r w:rsidRPr="00F17677">
        <w:rPr>
          <w:rFonts w:ascii="Courier New" w:eastAsia="Times New Roman" w:hAnsi="Courier New" w:cs="Courier New"/>
          <w:b/>
          <w:bCs/>
          <w:sz w:val="20"/>
          <w:szCs w:val="18"/>
          <w:lang w:eastAsia="en-CA"/>
        </w:rPr>
        <w:t>dynamic::translate::make_EIC&lt;</w:t>
      </w:r>
      <w:r w:rsidRPr="00F17677">
        <w:rPr>
          <w:rFonts w:ascii="Courier New" w:eastAsia="Times New Roman" w:hAnsi="Courier New" w:cs="Courier New"/>
          <w:color w:val="4472C4" w:themeColor="accent1"/>
          <w:sz w:val="20"/>
          <w:szCs w:val="18"/>
          <w:lang w:eastAsia="en-CA"/>
        </w:rPr>
        <w:t xml:space="preserve"> model_name_ports_defs::in_port_name2</w:t>
      </w:r>
      <w:r w:rsidRPr="00F17677">
        <w:rPr>
          <w:rFonts w:ascii="Courier New" w:eastAsia="Times New Roman" w:hAnsi="Courier New" w:cs="Courier New"/>
          <w:b/>
          <w:bCs/>
          <w:sz w:val="20"/>
          <w:szCs w:val="18"/>
          <w:lang w:eastAsia="en-CA"/>
        </w:rPr>
        <w:t xml:space="preserve">, </w:t>
      </w:r>
    </w:p>
    <w:p w14:paraId="25F224EC" w14:textId="77777777" w:rsidR="004245AA" w:rsidRPr="00F17677" w:rsidRDefault="006D5C0E"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Pr>
          <w:rFonts w:ascii="Courier New" w:eastAsia="Times New Roman" w:hAnsi="Courier New" w:cs="Courier New"/>
          <w:b/>
          <w:bCs/>
          <w:sz w:val="20"/>
          <w:szCs w:val="18"/>
          <w:lang w:eastAsia="en-CA"/>
        </w:rPr>
        <w:t xml:space="preserve">                 </w:t>
      </w:r>
      <w:r w:rsidR="004245AA" w:rsidRPr="00F17677">
        <w:rPr>
          <w:rFonts w:ascii="Courier New" w:eastAsia="Times New Roman" w:hAnsi="Courier New" w:cs="Courier New"/>
          <w:color w:val="4472C4" w:themeColor="accent1"/>
          <w:sz w:val="20"/>
          <w:szCs w:val="18"/>
          <w:lang w:eastAsia="en-CA"/>
        </w:rPr>
        <w:t>component_port_name</w:t>
      </w:r>
      <w:r w:rsidR="00F17677">
        <w:rPr>
          <w:rFonts w:ascii="Courier New" w:eastAsia="Times New Roman" w:hAnsi="Courier New" w:cs="Courier New"/>
          <w:color w:val="4472C4" w:themeColor="accent1"/>
          <w:sz w:val="20"/>
          <w:szCs w:val="18"/>
          <w:lang w:eastAsia="en-CA"/>
        </w:rPr>
        <w:t>2</w:t>
      </w:r>
      <w:r w:rsidR="004245AA" w:rsidRPr="00F17677">
        <w:rPr>
          <w:rFonts w:ascii="Courier New" w:eastAsia="Times New Roman" w:hAnsi="Courier New" w:cs="Courier New"/>
          <w:b/>
          <w:bCs/>
          <w:sz w:val="20"/>
          <w:szCs w:val="18"/>
          <w:lang w:eastAsia="en-CA"/>
        </w:rPr>
        <w:t>&gt;("</w:t>
      </w:r>
      <w:r w:rsidR="004245AA" w:rsidRPr="00F17677">
        <w:rPr>
          <w:rFonts w:ascii="Courier New" w:eastAsia="Times New Roman" w:hAnsi="Courier New" w:cs="Courier New"/>
          <w:color w:val="4472C4" w:themeColor="accent1"/>
          <w:sz w:val="20"/>
          <w:szCs w:val="18"/>
          <w:lang w:eastAsia="en-CA"/>
        </w:rPr>
        <w:t>instance_name2</w:t>
      </w:r>
      <w:r w:rsidR="004245AA" w:rsidRPr="00F17677">
        <w:rPr>
          <w:rFonts w:ascii="Courier New" w:eastAsia="Times New Roman" w:hAnsi="Courier New" w:cs="Courier New"/>
          <w:b/>
          <w:bCs/>
          <w:sz w:val="20"/>
          <w:szCs w:val="18"/>
          <w:lang w:eastAsia="en-CA"/>
        </w:rPr>
        <w:t>")</w:t>
      </w:r>
    </w:p>
    <w:p w14:paraId="557F3FCF" w14:textId="77777777" w:rsidR="004245AA" w:rsidRPr="00FB6355" w:rsidRDefault="004245AA" w:rsidP="00F17677">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18"/>
          <w:szCs w:val="16"/>
          <w:lang w:eastAsia="en-CA"/>
        </w:rPr>
      </w:pPr>
      <w:r w:rsidRPr="00FB6355">
        <w:rPr>
          <w:rFonts w:ascii="Courier New" w:eastAsia="Times New Roman" w:hAnsi="Courier New" w:cs="Courier New"/>
          <w:b/>
          <w:bCs/>
          <w:sz w:val="18"/>
          <w:szCs w:val="16"/>
          <w:lang w:eastAsia="en-CA"/>
        </w:rPr>
        <w:t>};</w:t>
      </w:r>
    </w:p>
    <w:p w14:paraId="0DBFCC62" w14:textId="77777777" w:rsidR="006D5C0E" w:rsidRDefault="006D5C0E" w:rsidP="00F17677">
      <w:pPr>
        <w:rPr>
          <w:rFonts w:ascii="Courier New" w:eastAsia="Times New Roman" w:hAnsi="Courier New" w:cs="Courier New"/>
          <w:color w:val="4472C4" w:themeColor="accent1"/>
          <w:sz w:val="20"/>
          <w:szCs w:val="18"/>
          <w:lang w:eastAsia="en-CA"/>
        </w:rPr>
      </w:pPr>
      <w:r>
        <w:t xml:space="preserve">In this generic case, the name of the variable is </w:t>
      </w:r>
      <w:r w:rsidRPr="004245AA">
        <w:rPr>
          <w:rFonts w:ascii="Courier New" w:eastAsia="Times New Roman" w:hAnsi="Courier New" w:cs="Courier New"/>
          <w:b/>
          <w:bCs/>
          <w:szCs w:val="20"/>
          <w:lang w:eastAsia="en-CA"/>
        </w:rPr>
        <w:t>eics</w:t>
      </w:r>
      <w:r w:rsidRPr="00BF34C4">
        <w:rPr>
          <w:rFonts w:ascii="Courier New" w:eastAsia="Times New Roman" w:hAnsi="Courier New" w:cs="Courier New"/>
          <w:color w:val="4472C4" w:themeColor="accent1"/>
          <w:szCs w:val="20"/>
          <w:lang w:eastAsia="en-CA"/>
        </w:rPr>
        <w:t>_coupled_nam</w:t>
      </w:r>
      <w:r>
        <w:rPr>
          <w:rFonts w:ascii="Courier New" w:eastAsia="Times New Roman" w:hAnsi="Courier New" w:cs="Courier New"/>
          <w:color w:val="4472C4" w:themeColor="accent1"/>
          <w:szCs w:val="20"/>
          <w:lang w:eastAsia="en-CA"/>
        </w:rPr>
        <w:t>e.</w:t>
      </w:r>
      <w:r w:rsidRPr="006478BC">
        <w:t xml:space="preserve"> </w:t>
      </w:r>
      <w:r w:rsidRPr="00BF34C4">
        <w:t>It</w:t>
      </w:r>
      <w:r>
        <w:t xml:space="preserve"> contains two EICs: (1) the input port “</w:t>
      </w:r>
      <w:r w:rsidRPr="00F17677">
        <w:rPr>
          <w:rFonts w:ascii="Courier New" w:eastAsia="Times New Roman" w:hAnsi="Courier New" w:cs="Courier New"/>
          <w:color w:val="4472C4" w:themeColor="accent1"/>
          <w:sz w:val="20"/>
          <w:szCs w:val="18"/>
          <w:lang w:eastAsia="en-CA"/>
        </w:rPr>
        <w:t>in_port_name1</w:t>
      </w:r>
      <w:r>
        <w:rPr>
          <w:rFonts w:ascii="Courier New" w:eastAsia="Times New Roman" w:hAnsi="Courier New" w:cs="Courier New"/>
          <w:color w:val="4472C4" w:themeColor="accent1"/>
          <w:sz w:val="20"/>
          <w:szCs w:val="18"/>
          <w:lang w:eastAsia="en-CA"/>
        </w:rPr>
        <w:t xml:space="preserve">” </w:t>
      </w:r>
      <w:r w:rsidRPr="00F17677">
        <w:t>of the coupled model is connected to the input por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component_port_name</w:t>
      </w:r>
      <w:r>
        <w:rPr>
          <w:rFonts w:ascii="Courier New" w:eastAsia="Times New Roman" w:hAnsi="Courier New" w:cs="Courier New"/>
          <w:color w:val="4472C4" w:themeColor="accent1"/>
          <w:sz w:val="20"/>
          <w:szCs w:val="18"/>
          <w:lang w:eastAsia="en-CA"/>
        </w:rPr>
        <w:t xml:space="preserve">” </w:t>
      </w:r>
      <w:r w:rsidRPr="00F17677">
        <w:t>of the subcomponen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instance_name</w:t>
      </w:r>
      <w:r>
        <w:rPr>
          <w:rFonts w:ascii="Courier New" w:eastAsia="Times New Roman" w:hAnsi="Courier New" w:cs="Courier New"/>
          <w:color w:val="4472C4" w:themeColor="accent1"/>
          <w:sz w:val="20"/>
          <w:szCs w:val="18"/>
          <w:lang w:eastAsia="en-CA"/>
        </w:rPr>
        <w:t xml:space="preserve">”; </w:t>
      </w:r>
      <w:r>
        <w:t>(2) the input port “</w:t>
      </w:r>
      <w:r w:rsidRPr="00F17677">
        <w:rPr>
          <w:rFonts w:ascii="Courier New" w:eastAsia="Times New Roman" w:hAnsi="Courier New" w:cs="Courier New"/>
          <w:color w:val="4472C4" w:themeColor="accent1"/>
          <w:sz w:val="20"/>
          <w:szCs w:val="18"/>
          <w:lang w:eastAsia="en-CA"/>
        </w:rPr>
        <w:t>in_port_name</w:t>
      </w:r>
      <w:r>
        <w:rPr>
          <w:rFonts w:ascii="Courier New" w:eastAsia="Times New Roman" w:hAnsi="Courier New" w:cs="Courier New"/>
          <w:color w:val="4472C4" w:themeColor="accent1"/>
          <w:sz w:val="20"/>
          <w:szCs w:val="18"/>
          <w:lang w:eastAsia="en-CA"/>
        </w:rPr>
        <w:t xml:space="preserve">2” </w:t>
      </w:r>
      <w:r w:rsidRPr="00F17677">
        <w:t>of the coupled model is connected to the input por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component_port_name</w:t>
      </w:r>
      <w:r>
        <w:rPr>
          <w:rFonts w:ascii="Courier New" w:eastAsia="Times New Roman" w:hAnsi="Courier New" w:cs="Courier New"/>
          <w:color w:val="4472C4" w:themeColor="accent1"/>
          <w:sz w:val="20"/>
          <w:szCs w:val="18"/>
          <w:lang w:eastAsia="en-CA"/>
        </w:rPr>
        <w:t xml:space="preserve">2” </w:t>
      </w:r>
      <w:r w:rsidRPr="00F17677">
        <w:t>of the subcomponen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instance_name</w:t>
      </w:r>
      <w:r>
        <w:rPr>
          <w:rFonts w:ascii="Courier New" w:eastAsia="Times New Roman" w:hAnsi="Courier New" w:cs="Courier New"/>
          <w:color w:val="4472C4" w:themeColor="accent1"/>
          <w:sz w:val="20"/>
          <w:szCs w:val="18"/>
          <w:lang w:eastAsia="en-CA"/>
        </w:rPr>
        <w:t>2”.</w:t>
      </w:r>
    </w:p>
    <w:p w14:paraId="12107976" w14:textId="77777777" w:rsidR="004245AA" w:rsidRDefault="004245AA" w:rsidP="00F17677">
      <w:pPr>
        <w:rPr>
          <w:rFonts w:cs="Arial"/>
        </w:rPr>
      </w:pPr>
      <w:r>
        <w:rPr>
          <w:rFonts w:ascii="Courier New" w:eastAsia="Times New Roman" w:hAnsi="Courier New" w:cs="Courier New"/>
          <w:color w:val="4472C4" w:themeColor="accent1"/>
          <w:szCs w:val="20"/>
          <w:lang w:eastAsia="en-CA"/>
        </w:rPr>
        <w:t>instance_name</w:t>
      </w:r>
      <w:r w:rsidR="006D5C0E">
        <w:rPr>
          <w:rFonts w:ascii="Courier New" w:eastAsia="Times New Roman" w:hAnsi="Courier New" w:cs="Courier New"/>
          <w:color w:val="4472C4" w:themeColor="accent1"/>
          <w:szCs w:val="20"/>
          <w:lang w:eastAsia="en-CA"/>
        </w:rPr>
        <w:t>1(</w:t>
      </w:r>
      <w:r w:rsidR="006D5C0E">
        <w:rPr>
          <w:rFonts w:cs="Arial"/>
        </w:rPr>
        <w:t>and</w:t>
      </w:r>
      <w:r w:rsidR="006D5C0E" w:rsidRPr="00BF34C4">
        <w:rPr>
          <w:rFonts w:cs="Arial"/>
        </w:rPr>
        <w:t xml:space="preserve"> </w:t>
      </w:r>
      <w:r w:rsidR="006D5C0E">
        <w:rPr>
          <w:rFonts w:ascii="Courier New" w:eastAsia="Times New Roman" w:hAnsi="Courier New" w:cs="Courier New"/>
          <w:color w:val="4472C4" w:themeColor="accent1"/>
          <w:szCs w:val="20"/>
          <w:lang w:eastAsia="en-CA"/>
        </w:rPr>
        <w:t>2)</w:t>
      </w:r>
      <w:r w:rsidR="006D5C0E">
        <w:rPr>
          <w:rFonts w:cs="Arial"/>
        </w:rPr>
        <w:t xml:space="preserve"> a</w:t>
      </w:r>
      <w:r w:rsidRPr="00BF34C4">
        <w:rPr>
          <w:rFonts w:cs="Arial"/>
        </w:rPr>
        <w:t xml:space="preserve">re </w:t>
      </w:r>
      <w:r w:rsidR="00F17677">
        <w:rPr>
          <w:rFonts w:cs="Arial"/>
        </w:rPr>
        <w:t xml:space="preserve">unique names </w:t>
      </w:r>
      <w:r w:rsidRPr="00BF34C4">
        <w:rPr>
          <w:rFonts w:cs="Arial"/>
        </w:rPr>
        <w:t xml:space="preserve">given to </w:t>
      </w:r>
      <w:r w:rsidR="00F17677">
        <w:rPr>
          <w:rFonts w:cs="Arial"/>
        </w:rPr>
        <w:t>each instance of the c</w:t>
      </w:r>
      <w:r>
        <w:rPr>
          <w:rFonts w:cs="Arial"/>
        </w:rPr>
        <w:t xml:space="preserve">omponents of the coupled model. They can be instances of atomic models or coupled models. </w:t>
      </w:r>
    </w:p>
    <w:p w14:paraId="1D105DA4" w14:textId="77777777" w:rsidR="004245AA" w:rsidRDefault="004245AA" w:rsidP="004245AA">
      <w:pPr>
        <w:pStyle w:val="Heading3"/>
        <w:spacing w:after="240"/>
      </w:pPr>
      <w:r>
        <w:t>External Output Couplings (EOCs)</w:t>
      </w:r>
    </w:p>
    <w:p w14:paraId="17E511C8" w14:textId="77777777" w:rsidR="00F17677" w:rsidRPr="00BF34C4" w:rsidRDefault="00F17677" w:rsidP="00F17677">
      <w:r>
        <w:t>Cadmium provides a data type and a method to define EOCs.</w:t>
      </w:r>
    </w:p>
    <w:p w14:paraId="49E7D7C8" w14:textId="77777777" w:rsidR="00D963C6" w:rsidRPr="00BF34C4" w:rsidRDefault="00F17677" w:rsidP="00F17677">
      <w:r>
        <w:rPr>
          <w:rFonts w:ascii="Courier New" w:hAnsi="Courier New" w:cs="Courier New"/>
          <w:b/>
          <w:bCs/>
        </w:rPr>
        <w:t>E</w:t>
      </w:r>
      <w:r w:rsidR="00D963C6" w:rsidRPr="00F17677">
        <w:rPr>
          <w:rFonts w:ascii="Courier New" w:hAnsi="Courier New" w:cs="Courier New"/>
          <w:b/>
          <w:bCs/>
        </w:rPr>
        <w:t>OCs</w:t>
      </w:r>
      <w:r w:rsidR="00D963C6" w:rsidRPr="00BF34C4">
        <w:t xml:space="preserve"> is a data type similar to </w:t>
      </w:r>
      <w:r w:rsidR="00D963C6" w:rsidRPr="00F17677">
        <w:rPr>
          <w:rFonts w:ascii="Courier New" w:hAnsi="Courier New" w:cs="Courier New"/>
          <w:b/>
          <w:bCs/>
        </w:rPr>
        <w:t>EICs</w:t>
      </w:r>
      <w:r w:rsidR="00D963C6" w:rsidRPr="00BF34C4">
        <w:t xml:space="preserve"> above, but for the External Output Couplings. </w:t>
      </w:r>
    </w:p>
    <w:p w14:paraId="5E4E015A" w14:textId="77777777" w:rsidR="00D963C6" w:rsidRDefault="00D963C6" w:rsidP="00F17677">
      <w:r w:rsidRPr="00F17677">
        <w:rPr>
          <w:rFonts w:ascii="Courier New" w:hAnsi="Courier New" w:cs="Courier New"/>
          <w:b/>
          <w:bCs/>
        </w:rPr>
        <w:t>make_EOC&lt;&gt;()</w:t>
      </w:r>
      <w:r w:rsidRPr="00E43784">
        <w:t xml:space="preserve"> is a method similar to </w:t>
      </w:r>
      <w:r w:rsidRPr="00F17677">
        <w:rPr>
          <w:rFonts w:ascii="Courier New" w:hAnsi="Courier New" w:cs="Courier New"/>
          <w:b/>
          <w:bCs/>
        </w:rPr>
        <w:t xml:space="preserve">make_EIC&lt;&gt;() </w:t>
      </w:r>
      <w:r w:rsidRPr="00E43784">
        <w:t xml:space="preserve">above, but for the External Output Couplings. It returns an element of type </w:t>
      </w:r>
      <w:r w:rsidRPr="00F17677">
        <w:rPr>
          <w:rFonts w:ascii="Courier New" w:hAnsi="Courier New" w:cs="Courier New"/>
        </w:rPr>
        <w:t>EOC,</w:t>
      </w:r>
      <w:r w:rsidRPr="00E43784">
        <w:t xml:space="preserve"> </w:t>
      </w:r>
      <w:r>
        <w:t xml:space="preserve">using </w:t>
      </w:r>
      <w:r w:rsidRPr="00E43784">
        <w:t>the type</w:t>
      </w:r>
      <w:r>
        <w:t>s</w:t>
      </w:r>
      <w:r w:rsidRPr="00E43784">
        <w:t xml:space="preserve"> of the output port of the submodel </w:t>
      </w:r>
      <w:r>
        <w:t xml:space="preserve">in </w:t>
      </w:r>
      <w:r w:rsidRPr="00E43784">
        <w:t>the coupled model, and the output port of the coupled model, in this specific order (i.e. form – to). The parameter of the method is a string with the name of the submodel.</w:t>
      </w:r>
    </w:p>
    <w:p w14:paraId="7196B089" w14:textId="77777777" w:rsidR="00F17677" w:rsidRPr="00F17677" w:rsidRDefault="00F17677"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17677">
        <w:rPr>
          <w:rFonts w:ascii="Courier New" w:eastAsia="Times New Roman" w:hAnsi="Courier New" w:cs="Courier New"/>
          <w:b/>
          <w:bCs/>
          <w:sz w:val="20"/>
          <w:szCs w:val="18"/>
          <w:lang w:eastAsia="en-CA"/>
        </w:rPr>
        <w:t>dynamic::modeling::EOCs eocs_</w:t>
      </w:r>
      <w:r w:rsidRPr="00F17677">
        <w:rPr>
          <w:rFonts w:ascii="Courier New" w:eastAsia="Times New Roman" w:hAnsi="Courier New" w:cs="Courier New"/>
          <w:color w:val="4472C4" w:themeColor="accent1"/>
          <w:sz w:val="20"/>
          <w:szCs w:val="18"/>
          <w:lang w:eastAsia="en-CA"/>
        </w:rPr>
        <w:t>_coupled_name</w:t>
      </w:r>
      <w:r w:rsidRPr="00F17677">
        <w:rPr>
          <w:rFonts w:ascii="Courier New" w:eastAsia="Times New Roman" w:hAnsi="Courier New" w:cs="Courier New"/>
          <w:b/>
          <w:bCs/>
          <w:sz w:val="20"/>
          <w:szCs w:val="18"/>
          <w:lang w:eastAsia="en-CA"/>
        </w:rPr>
        <w:t xml:space="preserve"> = {</w:t>
      </w:r>
    </w:p>
    <w:p w14:paraId="3CFF659D" w14:textId="77777777" w:rsidR="006D5C0E" w:rsidRDefault="00F17677"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F17677">
        <w:rPr>
          <w:rFonts w:ascii="Courier New" w:eastAsia="Times New Roman" w:hAnsi="Courier New" w:cs="Courier New"/>
          <w:b/>
          <w:bCs/>
          <w:sz w:val="20"/>
          <w:szCs w:val="18"/>
          <w:lang w:eastAsia="en-CA"/>
        </w:rPr>
        <w:t xml:space="preserve">  dynamic::translate::make_EOC&lt;</w:t>
      </w:r>
      <w:r w:rsidRPr="00F17677">
        <w:rPr>
          <w:rFonts w:ascii="Courier New" w:eastAsia="Times New Roman" w:hAnsi="Courier New" w:cs="Courier New"/>
          <w:color w:val="4472C4" w:themeColor="accent1"/>
          <w:sz w:val="20"/>
          <w:szCs w:val="18"/>
          <w:lang w:eastAsia="en-CA"/>
        </w:rPr>
        <w:t>component_port_name, model_name_ports_defs::</w:t>
      </w:r>
    </w:p>
    <w:p w14:paraId="2CEA1CF7" w14:textId="77777777" w:rsidR="00F17677" w:rsidRPr="00F17677" w:rsidRDefault="006D5C0E"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Pr>
          <w:rFonts w:ascii="Courier New" w:eastAsia="Times New Roman" w:hAnsi="Courier New" w:cs="Courier New"/>
          <w:color w:val="4472C4" w:themeColor="accent1"/>
          <w:sz w:val="20"/>
          <w:szCs w:val="18"/>
          <w:lang w:eastAsia="en-CA"/>
        </w:rPr>
        <w:t xml:space="preserve">        </w:t>
      </w:r>
      <w:r w:rsidR="00F17677" w:rsidRPr="00F17677">
        <w:rPr>
          <w:rFonts w:ascii="Courier New" w:eastAsia="Times New Roman" w:hAnsi="Courier New" w:cs="Courier New"/>
          <w:color w:val="4472C4" w:themeColor="accent1"/>
          <w:sz w:val="20"/>
          <w:szCs w:val="18"/>
          <w:lang w:eastAsia="en-CA"/>
        </w:rPr>
        <w:t xml:space="preserve"> out_port_name1</w:t>
      </w:r>
      <w:r w:rsidR="00F17677" w:rsidRPr="00F17677">
        <w:rPr>
          <w:rFonts w:ascii="Courier New" w:eastAsia="Times New Roman" w:hAnsi="Courier New" w:cs="Courier New"/>
          <w:b/>
          <w:bCs/>
          <w:sz w:val="20"/>
          <w:szCs w:val="18"/>
          <w:lang w:eastAsia="en-CA"/>
        </w:rPr>
        <w:t>&gt;("</w:t>
      </w:r>
      <w:r w:rsidR="00F17677" w:rsidRPr="00F17677">
        <w:rPr>
          <w:rFonts w:ascii="Courier New" w:eastAsia="Times New Roman" w:hAnsi="Courier New" w:cs="Courier New"/>
          <w:color w:val="4472C4" w:themeColor="accent1"/>
          <w:sz w:val="20"/>
          <w:szCs w:val="18"/>
          <w:lang w:eastAsia="en-CA"/>
        </w:rPr>
        <w:t>instance_name</w:t>
      </w:r>
      <w:r w:rsidR="00F17677" w:rsidRPr="00F17677">
        <w:rPr>
          <w:rFonts w:ascii="Courier New" w:eastAsia="Times New Roman" w:hAnsi="Courier New" w:cs="Courier New"/>
          <w:b/>
          <w:bCs/>
          <w:sz w:val="20"/>
          <w:szCs w:val="18"/>
          <w:lang w:eastAsia="en-CA"/>
        </w:rPr>
        <w:t>"),</w:t>
      </w:r>
    </w:p>
    <w:p w14:paraId="2C65FCE8" w14:textId="77777777" w:rsidR="006D5C0E" w:rsidRDefault="00F17677"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color w:val="4472C4" w:themeColor="accent1"/>
          <w:sz w:val="20"/>
          <w:szCs w:val="18"/>
          <w:lang w:eastAsia="en-CA"/>
        </w:rPr>
      </w:pPr>
      <w:r w:rsidRPr="00F17677">
        <w:rPr>
          <w:rFonts w:ascii="Courier New" w:eastAsia="Times New Roman" w:hAnsi="Courier New" w:cs="Courier New"/>
          <w:b/>
          <w:bCs/>
          <w:sz w:val="20"/>
          <w:szCs w:val="18"/>
          <w:lang w:eastAsia="en-CA"/>
        </w:rPr>
        <w:t xml:space="preserve">  dynamic::translate::make_EOC&lt;</w:t>
      </w:r>
      <w:r w:rsidRPr="00F17677">
        <w:rPr>
          <w:rFonts w:ascii="Courier New" w:eastAsia="Times New Roman" w:hAnsi="Courier New" w:cs="Courier New"/>
          <w:color w:val="4472C4" w:themeColor="accent1"/>
          <w:sz w:val="20"/>
          <w:szCs w:val="18"/>
          <w:lang w:eastAsia="en-CA"/>
        </w:rPr>
        <w:t>component_port_name</w:t>
      </w:r>
      <w:r>
        <w:rPr>
          <w:rFonts w:ascii="Courier New" w:eastAsia="Times New Roman" w:hAnsi="Courier New" w:cs="Courier New"/>
          <w:color w:val="4472C4" w:themeColor="accent1"/>
          <w:sz w:val="20"/>
          <w:szCs w:val="18"/>
          <w:lang w:eastAsia="en-CA"/>
        </w:rPr>
        <w:t>2</w:t>
      </w:r>
      <w:r w:rsidRPr="00F17677">
        <w:rPr>
          <w:rFonts w:ascii="Courier New" w:eastAsia="Times New Roman" w:hAnsi="Courier New" w:cs="Courier New"/>
          <w:color w:val="4472C4" w:themeColor="accent1"/>
          <w:sz w:val="20"/>
          <w:szCs w:val="18"/>
          <w:lang w:eastAsia="en-CA"/>
        </w:rPr>
        <w:t>, model_name_ports_defs::</w:t>
      </w:r>
    </w:p>
    <w:p w14:paraId="5FA42D91" w14:textId="77777777" w:rsidR="00F17677" w:rsidRPr="00F17677" w:rsidRDefault="006D5C0E" w:rsidP="00F1767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Pr>
          <w:rFonts w:ascii="Courier New" w:eastAsia="Times New Roman" w:hAnsi="Courier New" w:cs="Courier New"/>
          <w:color w:val="4472C4" w:themeColor="accent1"/>
          <w:sz w:val="20"/>
          <w:szCs w:val="18"/>
          <w:lang w:eastAsia="en-CA"/>
        </w:rPr>
        <w:t xml:space="preserve">        </w:t>
      </w:r>
      <w:r w:rsidR="00F17677" w:rsidRPr="00F17677">
        <w:rPr>
          <w:rFonts w:ascii="Courier New" w:eastAsia="Times New Roman" w:hAnsi="Courier New" w:cs="Courier New"/>
          <w:color w:val="4472C4" w:themeColor="accent1"/>
          <w:sz w:val="20"/>
          <w:szCs w:val="18"/>
          <w:lang w:eastAsia="en-CA"/>
        </w:rPr>
        <w:t xml:space="preserve"> in_port_name2</w:t>
      </w:r>
      <w:r w:rsidR="00F17677" w:rsidRPr="00F17677">
        <w:rPr>
          <w:rFonts w:ascii="Courier New" w:eastAsia="Times New Roman" w:hAnsi="Courier New" w:cs="Courier New"/>
          <w:b/>
          <w:bCs/>
          <w:sz w:val="20"/>
          <w:szCs w:val="18"/>
          <w:lang w:eastAsia="en-CA"/>
        </w:rPr>
        <w:t>&gt;("</w:t>
      </w:r>
      <w:r w:rsidR="00F17677" w:rsidRPr="00F17677">
        <w:rPr>
          <w:rFonts w:ascii="Courier New" w:eastAsia="Times New Roman" w:hAnsi="Courier New" w:cs="Courier New"/>
          <w:color w:val="4472C4" w:themeColor="accent1"/>
          <w:sz w:val="20"/>
          <w:szCs w:val="18"/>
          <w:lang w:eastAsia="en-CA"/>
        </w:rPr>
        <w:t>instance_name2</w:t>
      </w:r>
      <w:r w:rsidR="00F17677" w:rsidRPr="00F17677">
        <w:rPr>
          <w:rFonts w:ascii="Courier New" w:eastAsia="Times New Roman" w:hAnsi="Courier New" w:cs="Courier New"/>
          <w:b/>
          <w:bCs/>
          <w:sz w:val="20"/>
          <w:szCs w:val="18"/>
          <w:lang w:eastAsia="en-CA"/>
        </w:rPr>
        <w:t>")</w:t>
      </w:r>
    </w:p>
    <w:p w14:paraId="3874F2FC" w14:textId="77777777" w:rsidR="00F17677" w:rsidRPr="00F17677" w:rsidRDefault="00F17677" w:rsidP="00F17677">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F17677">
        <w:rPr>
          <w:rFonts w:ascii="Courier New" w:eastAsia="Times New Roman" w:hAnsi="Courier New" w:cs="Courier New"/>
          <w:b/>
          <w:bCs/>
          <w:sz w:val="20"/>
          <w:szCs w:val="18"/>
          <w:lang w:eastAsia="en-CA"/>
        </w:rPr>
        <w:t>};</w:t>
      </w:r>
    </w:p>
    <w:p w14:paraId="799A892E" w14:textId="77777777" w:rsidR="006D5C0E" w:rsidRDefault="006D5C0E" w:rsidP="006D5C0E">
      <w:r>
        <w:t xml:space="preserve">In this generic case, the name of the variable is </w:t>
      </w:r>
      <w:r w:rsidRPr="00F17677">
        <w:rPr>
          <w:rFonts w:ascii="Courier New" w:eastAsia="Times New Roman" w:hAnsi="Courier New" w:cs="Courier New"/>
          <w:b/>
          <w:bCs/>
          <w:sz w:val="20"/>
          <w:szCs w:val="18"/>
          <w:lang w:eastAsia="en-CA"/>
        </w:rPr>
        <w:t>eocs</w:t>
      </w:r>
      <w:r w:rsidRPr="00BF34C4">
        <w:rPr>
          <w:rFonts w:ascii="Courier New" w:eastAsia="Times New Roman" w:hAnsi="Courier New" w:cs="Courier New"/>
          <w:color w:val="4472C4" w:themeColor="accent1"/>
          <w:szCs w:val="20"/>
          <w:lang w:eastAsia="en-CA"/>
        </w:rPr>
        <w:t>_coupled_nam</w:t>
      </w:r>
      <w:r>
        <w:rPr>
          <w:rFonts w:ascii="Courier New" w:eastAsia="Times New Roman" w:hAnsi="Courier New" w:cs="Courier New"/>
          <w:color w:val="4472C4" w:themeColor="accent1"/>
          <w:szCs w:val="20"/>
          <w:lang w:eastAsia="en-CA"/>
        </w:rPr>
        <w:t>e.</w:t>
      </w:r>
      <w:r w:rsidRPr="006478BC">
        <w:t xml:space="preserve"> </w:t>
      </w:r>
      <w:r w:rsidRPr="00BF34C4">
        <w:t>It</w:t>
      </w:r>
      <w:r>
        <w:t xml:space="preserve"> contains two EOCs: (1) the output port “</w:t>
      </w:r>
      <w:r w:rsidRPr="00F17677">
        <w:rPr>
          <w:rFonts w:ascii="Courier New" w:eastAsia="Times New Roman" w:hAnsi="Courier New" w:cs="Courier New"/>
          <w:color w:val="4472C4" w:themeColor="accent1"/>
          <w:sz w:val="20"/>
          <w:szCs w:val="18"/>
          <w:lang w:eastAsia="en-CA"/>
        </w:rPr>
        <w:t>component_port_name</w:t>
      </w:r>
      <w:r>
        <w:rPr>
          <w:rFonts w:ascii="Courier New" w:eastAsia="Times New Roman" w:hAnsi="Courier New" w:cs="Courier New"/>
          <w:color w:val="4472C4" w:themeColor="accent1"/>
          <w:sz w:val="20"/>
          <w:szCs w:val="18"/>
          <w:lang w:eastAsia="en-CA"/>
        </w:rPr>
        <w:t xml:space="preserve">” </w:t>
      </w:r>
      <w:r w:rsidRPr="00F17677">
        <w:t>of the subcomponen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instance_name</w:t>
      </w:r>
      <w:r>
        <w:rPr>
          <w:rFonts w:ascii="Courier New" w:eastAsia="Times New Roman" w:hAnsi="Courier New" w:cs="Courier New"/>
          <w:color w:val="4472C4" w:themeColor="accent1"/>
          <w:sz w:val="20"/>
          <w:szCs w:val="18"/>
          <w:lang w:eastAsia="en-CA"/>
        </w:rPr>
        <w:t>”</w:t>
      </w:r>
      <w:r w:rsidRPr="00F17677">
        <w:t xml:space="preserve"> </w:t>
      </w:r>
      <w:r>
        <w:t xml:space="preserve">is </w:t>
      </w:r>
      <w:r w:rsidRPr="00F17677">
        <w:t xml:space="preserve">connected to the </w:t>
      </w:r>
      <w:r>
        <w:t>output</w:t>
      </w:r>
      <w:r w:rsidRPr="00F17677">
        <w:t xml:space="preserve"> por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out_port_name1</w:t>
      </w:r>
      <w:r>
        <w:rPr>
          <w:rFonts w:ascii="Courier New" w:eastAsia="Times New Roman" w:hAnsi="Courier New" w:cs="Courier New"/>
          <w:color w:val="4472C4" w:themeColor="accent1"/>
          <w:sz w:val="20"/>
          <w:szCs w:val="18"/>
          <w:lang w:eastAsia="en-CA"/>
        </w:rPr>
        <w:t xml:space="preserve">” </w:t>
      </w:r>
      <w:r w:rsidRPr="00F17677">
        <w:t xml:space="preserve">of the </w:t>
      </w:r>
      <w:r>
        <w:t>coupled model</w:t>
      </w:r>
      <w:r>
        <w:rPr>
          <w:rFonts w:ascii="Courier New" w:eastAsia="Times New Roman" w:hAnsi="Courier New" w:cs="Courier New"/>
          <w:color w:val="4472C4" w:themeColor="accent1"/>
          <w:sz w:val="20"/>
          <w:szCs w:val="18"/>
          <w:lang w:eastAsia="en-CA"/>
        </w:rPr>
        <w:t xml:space="preserve">; </w:t>
      </w:r>
      <w:r>
        <w:t>(2) the output port “</w:t>
      </w:r>
      <w:r w:rsidRPr="00F17677">
        <w:rPr>
          <w:rFonts w:ascii="Courier New" w:eastAsia="Times New Roman" w:hAnsi="Courier New" w:cs="Courier New"/>
          <w:color w:val="4472C4" w:themeColor="accent1"/>
          <w:sz w:val="20"/>
          <w:szCs w:val="18"/>
          <w:lang w:eastAsia="en-CA"/>
        </w:rPr>
        <w:t>component_port_name</w:t>
      </w:r>
      <w:r>
        <w:rPr>
          <w:rFonts w:ascii="Courier New" w:eastAsia="Times New Roman" w:hAnsi="Courier New" w:cs="Courier New"/>
          <w:color w:val="4472C4" w:themeColor="accent1"/>
          <w:sz w:val="20"/>
          <w:szCs w:val="18"/>
          <w:lang w:eastAsia="en-CA"/>
        </w:rPr>
        <w:t xml:space="preserve">2” </w:t>
      </w:r>
      <w:r w:rsidRPr="00F17677">
        <w:t>of the subcomponen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instance_name</w:t>
      </w:r>
      <w:r>
        <w:rPr>
          <w:rFonts w:ascii="Courier New" w:eastAsia="Times New Roman" w:hAnsi="Courier New" w:cs="Courier New"/>
          <w:color w:val="4472C4" w:themeColor="accent1"/>
          <w:sz w:val="20"/>
          <w:szCs w:val="18"/>
          <w:lang w:eastAsia="en-CA"/>
        </w:rPr>
        <w:t>2”</w:t>
      </w:r>
      <w:r w:rsidRPr="00F17677">
        <w:t xml:space="preserve"> </w:t>
      </w:r>
      <w:r>
        <w:t xml:space="preserve">is </w:t>
      </w:r>
      <w:r w:rsidRPr="00F17677">
        <w:t xml:space="preserve">connected to the </w:t>
      </w:r>
      <w:r>
        <w:t>output</w:t>
      </w:r>
      <w:r w:rsidRPr="00F17677">
        <w:t xml:space="preserve"> port</w:t>
      </w:r>
      <w:r>
        <w:rPr>
          <w:rFonts w:ascii="Courier New" w:eastAsia="Times New Roman" w:hAnsi="Courier New" w:cs="Courier New"/>
          <w:color w:val="4472C4" w:themeColor="accent1"/>
          <w:sz w:val="20"/>
          <w:szCs w:val="18"/>
          <w:lang w:eastAsia="en-CA"/>
        </w:rPr>
        <w:t xml:space="preserve"> “</w:t>
      </w:r>
      <w:r w:rsidRPr="00F17677">
        <w:rPr>
          <w:rFonts w:ascii="Courier New" w:eastAsia="Times New Roman" w:hAnsi="Courier New" w:cs="Courier New"/>
          <w:color w:val="4472C4" w:themeColor="accent1"/>
          <w:sz w:val="20"/>
          <w:szCs w:val="18"/>
          <w:lang w:eastAsia="en-CA"/>
        </w:rPr>
        <w:t>out_port_name</w:t>
      </w:r>
      <w:r>
        <w:rPr>
          <w:rFonts w:ascii="Courier New" w:eastAsia="Times New Roman" w:hAnsi="Courier New" w:cs="Courier New"/>
          <w:color w:val="4472C4" w:themeColor="accent1"/>
          <w:sz w:val="20"/>
          <w:szCs w:val="18"/>
          <w:lang w:eastAsia="en-CA"/>
        </w:rPr>
        <w:t xml:space="preserve">2” </w:t>
      </w:r>
      <w:r w:rsidRPr="00F17677">
        <w:t xml:space="preserve">of the </w:t>
      </w:r>
      <w:r>
        <w:t>coupled model</w:t>
      </w:r>
      <w:r>
        <w:rPr>
          <w:rFonts w:ascii="Courier New" w:eastAsia="Times New Roman" w:hAnsi="Courier New" w:cs="Courier New"/>
          <w:color w:val="4472C4" w:themeColor="accent1"/>
          <w:sz w:val="20"/>
          <w:szCs w:val="18"/>
          <w:lang w:eastAsia="en-CA"/>
        </w:rPr>
        <w:t>.</w:t>
      </w:r>
    </w:p>
    <w:p w14:paraId="388DAF89" w14:textId="77777777" w:rsidR="00F17677" w:rsidRDefault="006D5C0E" w:rsidP="00F17677">
      <w:pPr>
        <w:rPr>
          <w:rFonts w:cs="Arial"/>
        </w:rPr>
      </w:pPr>
      <w:r>
        <w:rPr>
          <w:rFonts w:ascii="Courier New" w:eastAsia="Times New Roman" w:hAnsi="Courier New" w:cs="Courier New"/>
          <w:color w:val="4472C4" w:themeColor="accent1"/>
          <w:szCs w:val="20"/>
          <w:lang w:eastAsia="en-CA"/>
        </w:rPr>
        <w:t>instance_name1(</w:t>
      </w:r>
      <w:r>
        <w:rPr>
          <w:rFonts w:cs="Arial"/>
        </w:rPr>
        <w:t>and</w:t>
      </w:r>
      <w:r w:rsidRPr="00BF34C4">
        <w:rPr>
          <w:rFonts w:cs="Arial"/>
        </w:rPr>
        <w:t xml:space="preserve"> </w:t>
      </w:r>
      <w:r>
        <w:rPr>
          <w:rFonts w:ascii="Courier New" w:eastAsia="Times New Roman" w:hAnsi="Courier New" w:cs="Courier New"/>
          <w:color w:val="4472C4" w:themeColor="accent1"/>
          <w:szCs w:val="20"/>
          <w:lang w:eastAsia="en-CA"/>
        </w:rPr>
        <w:t>2)</w:t>
      </w:r>
      <w:r w:rsidR="00F17677" w:rsidRPr="00BF34C4">
        <w:rPr>
          <w:rFonts w:ascii="Courier New" w:eastAsia="Times New Roman" w:hAnsi="Courier New" w:cs="Courier New"/>
          <w:color w:val="4472C4" w:themeColor="accent1"/>
          <w:szCs w:val="20"/>
          <w:lang w:eastAsia="en-CA"/>
        </w:rPr>
        <w:t xml:space="preserve"> </w:t>
      </w:r>
      <w:r w:rsidR="00F17677" w:rsidRPr="00BF34C4">
        <w:rPr>
          <w:rFonts w:cs="Arial"/>
        </w:rPr>
        <w:t xml:space="preserve">are </w:t>
      </w:r>
      <w:r w:rsidR="00F17677">
        <w:rPr>
          <w:rFonts w:cs="Arial"/>
        </w:rPr>
        <w:t xml:space="preserve">unique names </w:t>
      </w:r>
      <w:r w:rsidR="00F17677" w:rsidRPr="00BF34C4">
        <w:rPr>
          <w:rFonts w:cs="Arial"/>
        </w:rPr>
        <w:t xml:space="preserve">given to </w:t>
      </w:r>
      <w:r w:rsidR="00F17677">
        <w:rPr>
          <w:rFonts w:cs="Arial"/>
        </w:rPr>
        <w:t xml:space="preserve">each instance of the components of the coupled model. They can be instances of atomic models or coupled models. </w:t>
      </w:r>
    </w:p>
    <w:p w14:paraId="2E93DE22" w14:textId="77777777" w:rsidR="004245AA" w:rsidRDefault="004245AA" w:rsidP="004245AA">
      <w:pPr>
        <w:pStyle w:val="Heading3"/>
        <w:spacing w:after="240"/>
      </w:pPr>
      <w:r>
        <w:lastRenderedPageBreak/>
        <w:t>Internal Couplings (ICs)</w:t>
      </w:r>
    </w:p>
    <w:p w14:paraId="79BD7D23" w14:textId="77777777" w:rsidR="00850832" w:rsidRPr="00BF34C4" w:rsidRDefault="00850832" w:rsidP="00850832">
      <w:r>
        <w:t>Cadmium provides a data type and a method to define</w:t>
      </w:r>
      <w:r w:rsidR="000B2560">
        <w:t xml:space="preserve"> the</w:t>
      </w:r>
      <w:r>
        <w:t xml:space="preserve"> ICs.</w:t>
      </w:r>
    </w:p>
    <w:p w14:paraId="7576B028" w14:textId="77777777" w:rsidR="00D963C6" w:rsidRPr="00E43784" w:rsidRDefault="00D963C6" w:rsidP="00850832">
      <w:r w:rsidRPr="00850832">
        <w:rPr>
          <w:rFonts w:ascii="Courier New" w:hAnsi="Courier New" w:cs="Courier New"/>
          <w:b/>
          <w:bCs/>
        </w:rPr>
        <w:t>ICs</w:t>
      </w:r>
      <w:r w:rsidRPr="00E43784">
        <w:t xml:space="preserve"> is a data type to define internal couplings. </w:t>
      </w:r>
      <w:r>
        <w:t xml:space="preserve">It </w:t>
      </w:r>
      <w:r w:rsidRPr="00E43784">
        <w:t xml:space="preserve">is stored as a vector that takes elements of type </w:t>
      </w:r>
      <w:r w:rsidRPr="00850832">
        <w:rPr>
          <w:rFonts w:ascii="Courier New" w:hAnsi="Courier New" w:cs="Courier New"/>
          <w:b/>
          <w:bCs/>
        </w:rPr>
        <w:t xml:space="preserve">IC, </w:t>
      </w:r>
      <w:r w:rsidRPr="00E43784">
        <w:t xml:space="preserve">used to define each internal connection. It is implemented as a structure with three elements: (1) the name of the “from” component (i.e. a string), (2) the name of the “to” component (i.e. a string), and (3) a link to connect the output port of one component with the input port of the other component. </w:t>
      </w:r>
      <w:r>
        <w:t xml:space="preserve">They are defined in </w:t>
      </w:r>
      <w:r w:rsidRPr="00850832">
        <w:rPr>
          <w:rFonts w:ascii="Courier New" w:hAnsi="Courier New" w:cs="Courier New"/>
        </w:rPr>
        <w:t>&lt;cadmium/modeling/dynamic_model.hpp&gt;</w:t>
      </w:r>
      <w:r w:rsidRPr="00E43784">
        <w:t xml:space="preserve"> under the namespace </w:t>
      </w:r>
      <w:r w:rsidRPr="00850832">
        <w:rPr>
          <w:rFonts w:ascii="Courier New" w:hAnsi="Courier New" w:cs="Courier New"/>
        </w:rPr>
        <w:t>dynamic::modeling</w:t>
      </w:r>
      <w:r w:rsidRPr="00E43784">
        <w:t xml:space="preserve">. </w:t>
      </w:r>
    </w:p>
    <w:p w14:paraId="6550E5E4" w14:textId="7CE3F1B5" w:rsidR="00FB6355" w:rsidRDefault="00D963C6" w:rsidP="00850832">
      <w:r w:rsidRPr="00850832">
        <w:rPr>
          <w:rFonts w:ascii="Courier New" w:hAnsi="Courier New" w:cs="Courier New"/>
          <w:b/>
          <w:bCs/>
        </w:rPr>
        <w:t>make_IC&lt;&gt;()</w:t>
      </w:r>
      <w:r w:rsidRPr="00E43784">
        <w:t xml:space="preserve"> is used to create the internal couplings</w:t>
      </w:r>
      <w:r>
        <w:t xml:space="preserve">, i.e., </w:t>
      </w:r>
      <w:r w:rsidRPr="00E43784">
        <w:t xml:space="preserve">elements of type </w:t>
      </w:r>
      <w:r w:rsidRPr="00850832">
        <w:rPr>
          <w:rFonts w:ascii="Courier New" w:hAnsi="Courier New" w:cs="Courier New"/>
        </w:rPr>
        <w:t>IC</w:t>
      </w:r>
      <w:r w:rsidRPr="00E43784">
        <w:t xml:space="preserve">. It is defined in </w:t>
      </w:r>
      <w:r w:rsidRPr="00850832">
        <w:rPr>
          <w:rFonts w:ascii="Courier New" w:hAnsi="Courier New" w:cs="Courier New"/>
        </w:rPr>
        <w:t>&lt;cadmium/modeling/dynamic_model_translator.hpp&gt;</w:t>
      </w:r>
      <w:r w:rsidRPr="00E43784">
        <w:t xml:space="preserve">. </w:t>
      </w:r>
      <w:r>
        <w:t xml:space="preserve">It uses </w:t>
      </w:r>
      <w:r w:rsidRPr="00E43784">
        <w:t>the type of the output port of the submodel “from” and the type of the input port of the submodel “to”</w:t>
      </w:r>
      <w:r>
        <w:t>,</w:t>
      </w:r>
      <w:r w:rsidRPr="00E43784">
        <w:t xml:space="preserve"> in this specific order (i.e. f</w:t>
      </w:r>
      <w:r>
        <w:t>ro</w:t>
      </w:r>
      <w:r w:rsidRPr="00E43784">
        <w:t>m output port– to input port). The parameters of the method are two strings, the first one with the name of the “from” submodel and the second one with the name of the “to” submodel (i.e. from submodel name – to submodel name).</w:t>
      </w:r>
    </w:p>
    <w:p w14:paraId="6B90434D" w14:textId="77777777" w:rsidR="00850832" w:rsidRPr="00850832" w:rsidRDefault="00850832" w:rsidP="0085083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850832">
        <w:rPr>
          <w:rFonts w:ascii="Courier New" w:eastAsia="Times New Roman" w:hAnsi="Courier New" w:cs="Courier New"/>
          <w:b/>
          <w:bCs/>
          <w:sz w:val="20"/>
          <w:szCs w:val="18"/>
          <w:lang w:eastAsia="en-CA"/>
        </w:rPr>
        <w:t>dynamic::modeling::ICs ics_</w:t>
      </w:r>
      <w:r w:rsidRPr="00850832">
        <w:rPr>
          <w:rFonts w:ascii="Courier New" w:eastAsia="Times New Roman" w:hAnsi="Courier New" w:cs="Courier New"/>
          <w:color w:val="4472C4" w:themeColor="accent1"/>
          <w:sz w:val="20"/>
          <w:szCs w:val="18"/>
          <w:lang w:eastAsia="en-CA"/>
        </w:rPr>
        <w:t>_coupled_name</w:t>
      </w:r>
      <w:r w:rsidRPr="00850832">
        <w:rPr>
          <w:rFonts w:ascii="Courier New" w:eastAsia="Times New Roman" w:hAnsi="Courier New" w:cs="Courier New"/>
          <w:b/>
          <w:bCs/>
          <w:sz w:val="20"/>
          <w:szCs w:val="18"/>
          <w:lang w:eastAsia="en-CA"/>
        </w:rPr>
        <w:t xml:space="preserve"> = {</w:t>
      </w:r>
    </w:p>
    <w:p w14:paraId="1872DB42" w14:textId="77777777" w:rsidR="00850832" w:rsidRPr="00850832" w:rsidRDefault="00850832" w:rsidP="0085083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850832">
        <w:rPr>
          <w:rFonts w:ascii="Courier New" w:eastAsia="Times New Roman" w:hAnsi="Courier New" w:cs="Courier New"/>
          <w:b/>
          <w:bCs/>
          <w:sz w:val="20"/>
          <w:szCs w:val="18"/>
          <w:lang w:eastAsia="en-CA"/>
        </w:rPr>
        <w:t xml:space="preserve">  </w:t>
      </w:r>
      <w:r w:rsidR="00D02547">
        <w:rPr>
          <w:rFonts w:ascii="Courier New" w:eastAsia="Times New Roman" w:hAnsi="Courier New" w:cs="Courier New"/>
          <w:b/>
          <w:bCs/>
          <w:sz w:val="20"/>
          <w:szCs w:val="18"/>
          <w:lang w:eastAsia="en-CA"/>
        </w:rPr>
        <w:t xml:space="preserve">  </w:t>
      </w:r>
      <w:r w:rsidRPr="00850832">
        <w:rPr>
          <w:rFonts w:ascii="Courier New" w:eastAsia="Times New Roman" w:hAnsi="Courier New" w:cs="Courier New"/>
          <w:b/>
          <w:bCs/>
          <w:sz w:val="20"/>
          <w:szCs w:val="18"/>
          <w:lang w:eastAsia="en-CA"/>
        </w:rPr>
        <w:t>dynamic::translate::make_EIC&lt;</w:t>
      </w:r>
      <w:r w:rsidRPr="00850832">
        <w:rPr>
          <w:rFonts w:ascii="Courier New" w:eastAsia="Times New Roman" w:hAnsi="Courier New" w:cs="Courier New"/>
          <w:color w:val="4472C4" w:themeColor="accent1"/>
          <w:sz w:val="20"/>
          <w:szCs w:val="18"/>
          <w:lang w:eastAsia="en-CA"/>
        </w:rPr>
        <w:t>component_port_name_out1, component_port_name_in1</w:t>
      </w:r>
      <w:r w:rsidRPr="00850832">
        <w:rPr>
          <w:rFonts w:ascii="Courier New" w:eastAsia="Times New Roman" w:hAnsi="Courier New" w:cs="Courier New"/>
          <w:b/>
          <w:bCs/>
          <w:sz w:val="20"/>
          <w:szCs w:val="18"/>
          <w:lang w:eastAsia="en-CA"/>
        </w:rPr>
        <w:t>&gt;("</w:t>
      </w:r>
      <w:r w:rsidRPr="00850832">
        <w:rPr>
          <w:rFonts w:ascii="Courier New" w:eastAsia="Times New Roman" w:hAnsi="Courier New" w:cs="Courier New"/>
          <w:color w:val="4472C4" w:themeColor="accent1"/>
          <w:sz w:val="20"/>
          <w:szCs w:val="18"/>
          <w:lang w:eastAsia="en-CA"/>
        </w:rPr>
        <w:t>instance_name_out1</w:t>
      </w:r>
      <w:r w:rsidRPr="00850832">
        <w:rPr>
          <w:rFonts w:ascii="Courier New" w:eastAsia="Times New Roman" w:hAnsi="Courier New" w:cs="Courier New"/>
          <w:b/>
          <w:bCs/>
          <w:sz w:val="20"/>
          <w:szCs w:val="18"/>
          <w:lang w:eastAsia="en-CA"/>
        </w:rPr>
        <w:t>","</w:t>
      </w:r>
      <w:r w:rsidRPr="00850832">
        <w:rPr>
          <w:rFonts w:ascii="Courier New" w:eastAsia="Times New Roman" w:hAnsi="Courier New" w:cs="Courier New"/>
          <w:color w:val="4472C4" w:themeColor="accent1"/>
          <w:sz w:val="20"/>
          <w:szCs w:val="18"/>
          <w:lang w:eastAsia="en-CA"/>
        </w:rPr>
        <w:t>instance_name_in1</w:t>
      </w:r>
      <w:r w:rsidRPr="00850832">
        <w:rPr>
          <w:rFonts w:ascii="Courier New" w:eastAsia="Times New Roman" w:hAnsi="Courier New" w:cs="Courier New"/>
          <w:b/>
          <w:bCs/>
          <w:sz w:val="20"/>
          <w:szCs w:val="18"/>
          <w:lang w:eastAsia="en-CA"/>
        </w:rPr>
        <w:t>"),</w:t>
      </w:r>
    </w:p>
    <w:p w14:paraId="0952373D" w14:textId="77777777" w:rsidR="00850832" w:rsidRPr="00850832" w:rsidRDefault="00850832" w:rsidP="0085083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850832">
        <w:rPr>
          <w:rFonts w:ascii="Courier New" w:eastAsia="Times New Roman" w:hAnsi="Courier New" w:cs="Courier New"/>
          <w:b/>
          <w:bCs/>
          <w:sz w:val="20"/>
          <w:szCs w:val="18"/>
          <w:lang w:eastAsia="en-CA"/>
        </w:rPr>
        <w:t xml:space="preserve">  </w:t>
      </w:r>
      <w:r w:rsidR="00D02547">
        <w:rPr>
          <w:rFonts w:ascii="Courier New" w:eastAsia="Times New Roman" w:hAnsi="Courier New" w:cs="Courier New"/>
          <w:b/>
          <w:bCs/>
          <w:sz w:val="20"/>
          <w:szCs w:val="18"/>
          <w:lang w:eastAsia="en-CA"/>
        </w:rPr>
        <w:t xml:space="preserve">  </w:t>
      </w:r>
      <w:r w:rsidRPr="00850832">
        <w:rPr>
          <w:rFonts w:ascii="Courier New" w:eastAsia="Times New Roman" w:hAnsi="Courier New" w:cs="Courier New"/>
          <w:b/>
          <w:bCs/>
          <w:sz w:val="20"/>
          <w:szCs w:val="18"/>
          <w:lang w:eastAsia="en-CA"/>
        </w:rPr>
        <w:t>dynamic::translate::make_EIC&lt;</w:t>
      </w:r>
      <w:r w:rsidRPr="00850832">
        <w:rPr>
          <w:rFonts w:ascii="Courier New" w:eastAsia="Times New Roman" w:hAnsi="Courier New" w:cs="Courier New"/>
          <w:color w:val="4472C4" w:themeColor="accent1"/>
          <w:sz w:val="20"/>
          <w:szCs w:val="18"/>
          <w:lang w:eastAsia="en-CA"/>
        </w:rPr>
        <w:t>component_port_name_out2, component_port_name_in2</w:t>
      </w:r>
      <w:r w:rsidRPr="00850832">
        <w:rPr>
          <w:rFonts w:ascii="Courier New" w:eastAsia="Times New Roman" w:hAnsi="Courier New" w:cs="Courier New"/>
          <w:b/>
          <w:bCs/>
          <w:sz w:val="20"/>
          <w:szCs w:val="18"/>
          <w:lang w:eastAsia="en-CA"/>
        </w:rPr>
        <w:t>&gt;("</w:t>
      </w:r>
      <w:r w:rsidRPr="00850832">
        <w:rPr>
          <w:rFonts w:ascii="Courier New" w:eastAsia="Times New Roman" w:hAnsi="Courier New" w:cs="Courier New"/>
          <w:color w:val="4472C4" w:themeColor="accent1"/>
          <w:sz w:val="20"/>
          <w:szCs w:val="18"/>
          <w:lang w:eastAsia="en-CA"/>
        </w:rPr>
        <w:t>instance_name_out2</w:t>
      </w:r>
      <w:r w:rsidRPr="00850832">
        <w:rPr>
          <w:rFonts w:ascii="Courier New" w:eastAsia="Times New Roman" w:hAnsi="Courier New" w:cs="Courier New"/>
          <w:b/>
          <w:bCs/>
          <w:sz w:val="20"/>
          <w:szCs w:val="18"/>
          <w:lang w:eastAsia="en-CA"/>
        </w:rPr>
        <w:t>","</w:t>
      </w:r>
      <w:r w:rsidRPr="00850832">
        <w:rPr>
          <w:rFonts w:ascii="Courier New" w:eastAsia="Times New Roman" w:hAnsi="Courier New" w:cs="Courier New"/>
          <w:color w:val="4472C4" w:themeColor="accent1"/>
          <w:sz w:val="20"/>
          <w:szCs w:val="18"/>
          <w:lang w:eastAsia="en-CA"/>
        </w:rPr>
        <w:t>instance_name_in2</w:t>
      </w:r>
      <w:r w:rsidRPr="00850832">
        <w:rPr>
          <w:rFonts w:ascii="Courier New" w:eastAsia="Times New Roman" w:hAnsi="Courier New" w:cs="Courier New"/>
          <w:b/>
          <w:bCs/>
          <w:sz w:val="20"/>
          <w:szCs w:val="18"/>
          <w:lang w:eastAsia="en-CA"/>
        </w:rPr>
        <w:t>")</w:t>
      </w:r>
    </w:p>
    <w:p w14:paraId="321DE4D8" w14:textId="77777777" w:rsidR="00850832" w:rsidRPr="00850832" w:rsidRDefault="00850832" w:rsidP="0085083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850832">
        <w:rPr>
          <w:rFonts w:ascii="Courier New" w:eastAsia="Times New Roman" w:hAnsi="Courier New" w:cs="Courier New"/>
          <w:b/>
          <w:bCs/>
          <w:sz w:val="20"/>
          <w:szCs w:val="18"/>
          <w:lang w:eastAsia="en-CA"/>
        </w:rPr>
        <w:t>};</w:t>
      </w:r>
    </w:p>
    <w:p w14:paraId="3FE10976" w14:textId="77777777" w:rsidR="006D5C0E" w:rsidRDefault="006D5C0E" w:rsidP="00CE6F10"/>
    <w:p w14:paraId="3734C949" w14:textId="77777777" w:rsidR="006D5C0E" w:rsidRDefault="006D5C0E" w:rsidP="00CE6F10">
      <w:pPr>
        <w:rPr>
          <w:rFonts w:ascii="Courier New" w:eastAsia="Times New Roman" w:hAnsi="Courier New" w:cs="Courier New"/>
          <w:color w:val="4472C4" w:themeColor="accent1"/>
          <w:szCs w:val="20"/>
          <w:lang w:eastAsia="en-CA"/>
        </w:rPr>
      </w:pPr>
      <w:r>
        <w:t xml:space="preserve">In this generic case, the name of the variable is </w:t>
      </w:r>
      <w:r w:rsidRPr="00850832">
        <w:rPr>
          <w:rFonts w:ascii="Courier New" w:eastAsia="Times New Roman" w:hAnsi="Courier New" w:cs="Courier New"/>
          <w:b/>
          <w:bCs/>
          <w:sz w:val="20"/>
          <w:szCs w:val="18"/>
          <w:lang w:eastAsia="en-CA"/>
        </w:rPr>
        <w:t>ics</w:t>
      </w:r>
      <w:r w:rsidRPr="00BF34C4">
        <w:rPr>
          <w:rFonts w:ascii="Courier New" w:eastAsia="Times New Roman" w:hAnsi="Courier New" w:cs="Courier New"/>
          <w:color w:val="4472C4" w:themeColor="accent1"/>
          <w:szCs w:val="20"/>
          <w:lang w:eastAsia="en-CA"/>
        </w:rPr>
        <w:t>_coupled_nam</w:t>
      </w:r>
      <w:r>
        <w:rPr>
          <w:rFonts w:ascii="Courier New" w:eastAsia="Times New Roman" w:hAnsi="Courier New" w:cs="Courier New"/>
          <w:color w:val="4472C4" w:themeColor="accent1"/>
          <w:szCs w:val="20"/>
          <w:lang w:eastAsia="en-CA"/>
        </w:rPr>
        <w:t>e.</w:t>
      </w:r>
      <w:r w:rsidRPr="006478BC">
        <w:t xml:space="preserve"> </w:t>
      </w:r>
      <w:r w:rsidRPr="00BF34C4">
        <w:t>It</w:t>
      </w:r>
      <w:r>
        <w:t xml:space="preserve"> contains two ICs: (1) the output port “</w:t>
      </w:r>
      <w:r w:rsidRPr="00850832">
        <w:rPr>
          <w:rFonts w:ascii="Courier New" w:eastAsia="Times New Roman" w:hAnsi="Courier New" w:cs="Courier New"/>
          <w:color w:val="4472C4" w:themeColor="accent1"/>
          <w:sz w:val="20"/>
          <w:szCs w:val="18"/>
          <w:lang w:eastAsia="en-CA"/>
        </w:rPr>
        <w:t>component_port_name_out1</w:t>
      </w:r>
      <w:r>
        <w:rPr>
          <w:rFonts w:ascii="Courier New" w:eastAsia="Times New Roman" w:hAnsi="Courier New" w:cs="Courier New"/>
          <w:color w:val="4472C4" w:themeColor="accent1"/>
          <w:sz w:val="20"/>
          <w:szCs w:val="18"/>
          <w:lang w:eastAsia="en-CA"/>
        </w:rPr>
        <w:t xml:space="preserve">” </w:t>
      </w:r>
      <w:r w:rsidRPr="00F17677">
        <w:t>of the subcomponent</w:t>
      </w:r>
      <w:r>
        <w:rPr>
          <w:rFonts w:ascii="Courier New" w:eastAsia="Times New Roman" w:hAnsi="Courier New" w:cs="Courier New"/>
          <w:color w:val="4472C4" w:themeColor="accent1"/>
          <w:sz w:val="20"/>
          <w:szCs w:val="18"/>
          <w:lang w:eastAsia="en-CA"/>
        </w:rPr>
        <w:t xml:space="preserve"> “</w:t>
      </w:r>
      <w:r w:rsidRPr="00850832">
        <w:rPr>
          <w:rFonts w:ascii="Courier New" w:eastAsia="Times New Roman" w:hAnsi="Courier New" w:cs="Courier New"/>
          <w:color w:val="4472C4" w:themeColor="accent1"/>
          <w:sz w:val="20"/>
          <w:szCs w:val="18"/>
          <w:lang w:eastAsia="en-CA"/>
        </w:rPr>
        <w:t>instance_name_out1</w:t>
      </w:r>
      <w:r>
        <w:rPr>
          <w:rFonts w:ascii="Courier New" w:eastAsia="Times New Roman" w:hAnsi="Courier New" w:cs="Courier New"/>
          <w:color w:val="4472C4" w:themeColor="accent1"/>
          <w:sz w:val="20"/>
          <w:szCs w:val="18"/>
          <w:lang w:eastAsia="en-CA"/>
        </w:rPr>
        <w:t>”</w:t>
      </w:r>
      <w:r w:rsidRPr="00F17677">
        <w:t xml:space="preserve"> </w:t>
      </w:r>
      <w:r>
        <w:t xml:space="preserve">is </w:t>
      </w:r>
      <w:r w:rsidRPr="00F17677">
        <w:t xml:space="preserve">connected to the </w:t>
      </w:r>
      <w:r>
        <w:t>input</w:t>
      </w:r>
      <w:r w:rsidRPr="00F17677">
        <w:t xml:space="preserve"> port</w:t>
      </w:r>
      <w:r>
        <w:rPr>
          <w:rFonts w:ascii="Courier New" w:eastAsia="Times New Roman" w:hAnsi="Courier New" w:cs="Courier New"/>
          <w:color w:val="4472C4" w:themeColor="accent1"/>
          <w:sz w:val="20"/>
          <w:szCs w:val="18"/>
          <w:lang w:eastAsia="en-CA"/>
        </w:rPr>
        <w:t xml:space="preserve"> “</w:t>
      </w:r>
      <w:r w:rsidRPr="00850832">
        <w:rPr>
          <w:rFonts w:ascii="Courier New" w:eastAsia="Times New Roman" w:hAnsi="Courier New" w:cs="Courier New"/>
          <w:color w:val="4472C4" w:themeColor="accent1"/>
          <w:sz w:val="20"/>
          <w:szCs w:val="18"/>
          <w:lang w:eastAsia="en-CA"/>
        </w:rPr>
        <w:t>component_port_name_in1</w:t>
      </w:r>
      <w:r>
        <w:rPr>
          <w:rFonts w:ascii="Courier New" w:eastAsia="Times New Roman" w:hAnsi="Courier New" w:cs="Courier New"/>
          <w:color w:val="4472C4" w:themeColor="accent1"/>
          <w:sz w:val="20"/>
          <w:szCs w:val="18"/>
          <w:lang w:eastAsia="en-CA"/>
        </w:rPr>
        <w:t xml:space="preserve">” </w:t>
      </w:r>
      <w:r w:rsidRPr="00F17677">
        <w:t xml:space="preserve">of the </w:t>
      </w:r>
      <w:r>
        <w:t>subcomponent “</w:t>
      </w:r>
      <w:r w:rsidRPr="00850832">
        <w:rPr>
          <w:rFonts w:ascii="Courier New" w:eastAsia="Times New Roman" w:hAnsi="Courier New" w:cs="Courier New"/>
          <w:color w:val="4472C4" w:themeColor="accent1"/>
          <w:sz w:val="20"/>
          <w:szCs w:val="18"/>
          <w:lang w:eastAsia="en-CA"/>
        </w:rPr>
        <w:t>instance_name_in1</w:t>
      </w:r>
      <w:r>
        <w:rPr>
          <w:rFonts w:ascii="Courier New" w:eastAsia="Times New Roman" w:hAnsi="Courier New" w:cs="Courier New"/>
          <w:color w:val="4472C4" w:themeColor="accent1"/>
          <w:sz w:val="20"/>
          <w:szCs w:val="18"/>
          <w:lang w:eastAsia="en-CA"/>
        </w:rPr>
        <w:t xml:space="preserve">”; </w:t>
      </w:r>
      <w:r>
        <w:t>(2) the output port “</w:t>
      </w:r>
      <w:r w:rsidRPr="00850832">
        <w:rPr>
          <w:rFonts w:ascii="Courier New" w:eastAsia="Times New Roman" w:hAnsi="Courier New" w:cs="Courier New"/>
          <w:color w:val="4472C4" w:themeColor="accent1"/>
          <w:sz w:val="20"/>
          <w:szCs w:val="18"/>
          <w:lang w:eastAsia="en-CA"/>
        </w:rPr>
        <w:t>component_port_name_out</w:t>
      </w:r>
      <w:r>
        <w:rPr>
          <w:rFonts w:ascii="Courier New" w:eastAsia="Times New Roman" w:hAnsi="Courier New" w:cs="Courier New"/>
          <w:color w:val="4472C4" w:themeColor="accent1"/>
          <w:sz w:val="20"/>
          <w:szCs w:val="18"/>
          <w:lang w:eastAsia="en-CA"/>
        </w:rPr>
        <w:t xml:space="preserve">2” </w:t>
      </w:r>
      <w:r w:rsidRPr="00F17677">
        <w:t>of the subcomponent</w:t>
      </w:r>
      <w:r>
        <w:rPr>
          <w:rFonts w:ascii="Courier New" w:eastAsia="Times New Roman" w:hAnsi="Courier New" w:cs="Courier New"/>
          <w:color w:val="4472C4" w:themeColor="accent1"/>
          <w:sz w:val="20"/>
          <w:szCs w:val="18"/>
          <w:lang w:eastAsia="en-CA"/>
        </w:rPr>
        <w:t xml:space="preserve"> “</w:t>
      </w:r>
      <w:r w:rsidRPr="00850832">
        <w:rPr>
          <w:rFonts w:ascii="Courier New" w:eastAsia="Times New Roman" w:hAnsi="Courier New" w:cs="Courier New"/>
          <w:color w:val="4472C4" w:themeColor="accent1"/>
          <w:sz w:val="20"/>
          <w:szCs w:val="18"/>
          <w:lang w:eastAsia="en-CA"/>
        </w:rPr>
        <w:t>instance_name_out</w:t>
      </w:r>
      <w:r>
        <w:rPr>
          <w:rFonts w:ascii="Courier New" w:eastAsia="Times New Roman" w:hAnsi="Courier New" w:cs="Courier New"/>
          <w:color w:val="4472C4" w:themeColor="accent1"/>
          <w:sz w:val="20"/>
          <w:szCs w:val="18"/>
          <w:lang w:eastAsia="en-CA"/>
        </w:rPr>
        <w:t>2”</w:t>
      </w:r>
      <w:r w:rsidRPr="00F17677">
        <w:t xml:space="preserve"> </w:t>
      </w:r>
      <w:r>
        <w:t xml:space="preserve">is </w:t>
      </w:r>
      <w:r w:rsidRPr="00F17677">
        <w:t xml:space="preserve">connected to the </w:t>
      </w:r>
      <w:r>
        <w:t>input</w:t>
      </w:r>
      <w:r w:rsidRPr="00F17677">
        <w:t xml:space="preserve"> port</w:t>
      </w:r>
      <w:r>
        <w:rPr>
          <w:rFonts w:ascii="Courier New" w:eastAsia="Times New Roman" w:hAnsi="Courier New" w:cs="Courier New"/>
          <w:color w:val="4472C4" w:themeColor="accent1"/>
          <w:sz w:val="20"/>
          <w:szCs w:val="18"/>
          <w:lang w:eastAsia="en-CA"/>
        </w:rPr>
        <w:t xml:space="preserve"> “</w:t>
      </w:r>
      <w:r w:rsidRPr="00850832">
        <w:rPr>
          <w:rFonts w:ascii="Courier New" w:eastAsia="Times New Roman" w:hAnsi="Courier New" w:cs="Courier New"/>
          <w:color w:val="4472C4" w:themeColor="accent1"/>
          <w:sz w:val="20"/>
          <w:szCs w:val="18"/>
          <w:lang w:eastAsia="en-CA"/>
        </w:rPr>
        <w:t>component_port_name_in</w:t>
      </w:r>
      <w:r>
        <w:rPr>
          <w:rFonts w:ascii="Courier New" w:eastAsia="Times New Roman" w:hAnsi="Courier New" w:cs="Courier New"/>
          <w:color w:val="4472C4" w:themeColor="accent1"/>
          <w:sz w:val="20"/>
          <w:szCs w:val="18"/>
          <w:lang w:eastAsia="en-CA"/>
        </w:rPr>
        <w:t xml:space="preserve">2” </w:t>
      </w:r>
      <w:r w:rsidRPr="00F17677">
        <w:t xml:space="preserve">of the </w:t>
      </w:r>
      <w:r>
        <w:t>subcomponent “</w:t>
      </w:r>
      <w:r w:rsidRPr="00850832">
        <w:rPr>
          <w:rFonts w:ascii="Courier New" w:eastAsia="Times New Roman" w:hAnsi="Courier New" w:cs="Courier New"/>
          <w:color w:val="4472C4" w:themeColor="accent1"/>
          <w:sz w:val="20"/>
          <w:szCs w:val="18"/>
          <w:lang w:eastAsia="en-CA"/>
        </w:rPr>
        <w:t>instance_name_in</w:t>
      </w:r>
      <w:r>
        <w:rPr>
          <w:rFonts w:ascii="Courier New" w:eastAsia="Times New Roman" w:hAnsi="Courier New" w:cs="Courier New"/>
          <w:color w:val="4472C4" w:themeColor="accent1"/>
          <w:sz w:val="20"/>
          <w:szCs w:val="18"/>
          <w:lang w:eastAsia="en-CA"/>
        </w:rPr>
        <w:t>2”.</w:t>
      </w:r>
    </w:p>
    <w:p w14:paraId="7F1AD20D" w14:textId="77777777" w:rsidR="00CE6F10" w:rsidRDefault="00CE6F10" w:rsidP="00CE6F10">
      <w:pPr>
        <w:rPr>
          <w:rFonts w:cs="Arial"/>
        </w:rPr>
      </w:pPr>
      <w:r>
        <w:rPr>
          <w:rFonts w:ascii="Courier New" w:eastAsia="Times New Roman" w:hAnsi="Courier New" w:cs="Courier New"/>
          <w:color w:val="4472C4" w:themeColor="accent1"/>
          <w:szCs w:val="20"/>
          <w:lang w:eastAsia="en-CA"/>
        </w:rPr>
        <w:t>instance_name</w:t>
      </w:r>
      <w:r w:rsidR="00685EEB">
        <w:rPr>
          <w:rFonts w:ascii="Courier New" w:eastAsia="Times New Roman" w:hAnsi="Courier New" w:cs="Courier New"/>
          <w:color w:val="4472C4" w:themeColor="accent1"/>
          <w:szCs w:val="20"/>
          <w:lang w:eastAsia="en-CA"/>
        </w:rPr>
        <w:t>_in/out_</w:t>
      </w:r>
      <w:r w:rsidR="006D5C0E">
        <w:rPr>
          <w:rFonts w:ascii="Courier New" w:eastAsia="Times New Roman" w:hAnsi="Courier New" w:cs="Courier New"/>
          <w:color w:val="4472C4" w:themeColor="accent1"/>
          <w:szCs w:val="20"/>
          <w:lang w:eastAsia="en-CA"/>
        </w:rPr>
        <w:t>1</w:t>
      </w:r>
      <w:r w:rsidRPr="00BF34C4">
        <w:rPr>
          <w:rFonts w:ascii="Courier New" w:eastAsia="Times New Roman" w:hAnsi="Courier New" w:cs="Courier New"/>
          <w:color w:val="4472C4" w:themeColor="accent1"/>
          <w:szCs w:val="20"/>
          <w:lang w:eastAsia="en-CA"/>
        </w:rPr>
        <w:t xml:space="preserve"> </w:t>
      </w:r>
      <w:r w:rsidR="006D5C0E">
        <w:rPr>
          <w:rFonts w:cs="Arial"/>
        </w:rPr>
        <w:t xml:space="preserve">(and </w:t>
      </w:r>
      <w:r w:rsidR="006D5C0E">
        <w:rPr>
          <w:rFonts w:ascii="Courier New" w:eastAsia="Times New Roman" w:hAnsi="Courier New" w:cs="Courier New"/>
          <w:color w:val="4472C4" w:themeColor="accent1"/>
          <w:szCs w:val="20"/>
          <w:lang w:eastAsia="en-CA"/>
        </w:rPr>
        <w:t>2</w:t>
      </w:r>
      <w:r w:rsidR="006D5C0E">
        <w:rPr>
          <w:rFonts w:cs="Arial"/>
        </w:rPr>
        <w:t>) a</w:t>
      </w:r>
      <w:r w:rsidRPr="00BF34C4">
        <w:rPr>
          <w:rFonts w:cs="Arial"/>
        </w:rPr>
        <w:t xml:space="preserve">re </w:t>
      </w:r>
      <w:r>
        <w:rPr>
          <w:rFonts w:cs="Arial"/>
        </w:rPr>
        <w:t xml:space="preserve">unique names </w:t>
      </w:r>
      <w:r w:rsidRPr="00BF34C4">
        <w:rPr>
          <w:rFonts w:cs="Arial"/>
        </w:rPr>
        <w:t xml:space="preserve">given to </w:t>
      </w:r>
      <w:r>
        <w:rPr>
          <w:rFonts w:cs="Arial"/>
        </w:rPr>
        <w:t xml:space="preserve">each instance of the components of the coupled model. They can be instances of atomic models or coupled models. </w:t>
      </w:r>
    </w:p>
    <w:p w14:paraId="42F94970" w14:textId="77777777" w:rsidR="00D90712" w:rsidRDefault="00D90712" w:rsidP="00D90712">
      <w:pPr>
        <w:pStyle w:val="Heading3"/>
        <w:spacing w:after="240"/>
      </w:pPr>
      <w:r>
        <w:t>Coupled model variable</w:t>
      </w:r>
    </w:p>
    <w:p w14:paraId="70832C52" w14:textId="5F842BD5" w:rsidR="00D963C6" w:rsidRPr="00BF34C4" w:rsidRDefault="00D90712" w:rsidP="00D90712">
      <w:pPr>
        <w:rPr>
          <w:rFonts w:ascii="Courier New" w:hAnsi="Courier New" w:cs="Courier New"/>
        </w:rPr>
      </w:pPr>
      <w:r>
        <w:t xml:space="preserve">Cadmium defines the class </w:t>
      </w:r>
      <w:r w:rsidR="00D963C6" w:rsidRPr="0098397F">
        <w:rPr>
          <w:rFonts w:ascii="Courier New" w:hAnsi="Courier New" w:cs="Courier New"/>
          <w:b/>
          <w:bCs/>
        </w:rPr>
        <w:t>coupled&lt;TIME&gt;</w:t>
      </w:r>
      <w:r w:rsidR="00D963C6" w:rsidRPr="0098397F">
        <w:t xml:space="preserve"> </w:t>
      </w:r>
      <w:r>
        <w:t xml:space="preserve">to define </w:t>
      </w:r>
      <w:r w:rsidR="00D963C6" w:rsidRPr="0098397F">
        <w:t>coupled model</w:t>
      </w:r>
      <w:r>
        <w:t>s</w:t>
      </w:r>
      <w:r w:rsidR="00D963C6" w:rsidRPr="0098397F">
        <w:t xml:space="preserve">. We use </w:t>
      </w:r>
      <w:r w:rsidR="00D963C6">
        <w:t xml:space="preserve">it </w:t>
      </w:r>
      <w:r w:rsidR="00D963C6" w:rsidRPr="0098397F">
        <w:t xml:space="preserve">to create coupled </w:t>
      </w:r>
      <w:r w:rsidR="001D3E12" w:rsidRPr="0098397F">
        <w:t>models’</w:t>
      </w:r>
      <w:r w:rsidR="00D963C6">
        <w:t xml:space="preserve"> </w:t>
      </w:r>
      <w:r w:rsidR="00D963C6" w:rsidRPr="0098397F">
        <w:t xml:space="preserve">instances. It is defined in </w:t>
      </w:r>
      <w:r w:rsidR="00D963C6" w:rsidRPr="0098397F">
        <w:rPr>
          <w:rFonts w:ascii="Courier New" w:hAnsi="Courier New" w:cs="Courier New"/>
        </w:rPr>
        <w:t>&lt;cadmium/modeling/dynamic_coupled.hpp&gt;</w:t>
      </w:r>
      <w:r w:rsidR="00D963C6" w:rsidRPr="0098397F">
        <w:t xml:space="preserve"> under the namespace </w:t>
      </w:r>
      <w:r w:rsidR="00D963C6" w:rsidRPr="0098397F">
        <w:rPr>
          <w:rFonts w:ascii="Courier New" w:hAnsi="Courier New" w:cs="Courier New"/>
        </w:rPr>
        <w:t xml:space="preserve">dynamic::modeling. </w:t>
      </w:r>
      <w:r w:rsidR="00D963C6" w:rsidRPr="0098397F">
        <w:t xml:space="preserve">The class </w:t>
      </w:r>
      <w:r w:rsidR="00D963C6">
        <w:t xml:space="preserve">uses </w:t>
      </w:r>
      <w:r w:rsidR="00D963C6" w:rsidRPr="0098397F">
        <w:t xml:space="preserve">seven variables: (1) a string </w:t>
      </w:r>
      <w:r w:rsidR="00D963C6">
        <w:t xml:space="preserve">with </w:t>
      </w:r>
      <w:r w:rsidR="00D963C6" w:rsidRPr="0098397F">
        <w:t>the</w:t>
      </w:r>
      <w:r w:rsidR="00D963C6" w:rsidRPr="00BF34C4">
        <w:t xml:space="preserve"> model name, (2) a variable of type </w:t>
      </w:r>
      <w:r w:rsidR="00D963C6" w:rsidRPr="00BF34C4">
        <w:rPr>
          <w:rFonts w:ascii="Courier New" w:hAnsi="Courier New" w:cs="Courier New"/>
        </w:rPr>
        <w:t xml:space="preserve">Models </w:t>
      </w:r>
      <w:r w:rsidR="00D963C6" w:rsidRPr="00BF34C4">
        <w:t xml:space="preserve">representing the subcomponents, (3) a variable of type </w:t>
      </w:r>
      <w:r w:rsidR="00D963C6" w:rsidRPr="00BF34C4">
        <w:rPr>
          <w:rFonts w:ascii="Courier New" w:hAnsi="Courier New" w:cs="Courier New"/>
        </w:rPr>
        <w:t xml:space="preserve">Ports </w:t>
      </w:r>
      <w:r w:rsidR="00D963C6">
        <w:t xml:space="preserve">for </w:t>
      </w:r>
      <w:r w:rsidR="00D963C6" w:rsidRPr="00BF34C4">
        <w:t>the input ports, (4) a variable of type</w:t>
      </w:r>
      <w:r w:rsidR="00D963C6" w:rsidRPr="00BF34C4">
        <w:rPr>
          <w:rFonts w:ascii="Courier New" w:hAnsi="Courier New" w:cs="Courier New"/>
        </w:rPr>
        <w:t xml:space="preserve"> Ports </w:t>
      </w:r>
      <w:r w:rsidR="00D963C6">
        <w:t xml:space="preserve">for </w:t>
      </w:r>
      <w:r w:rsidR="00D963C6" w:rsidRPr="00BF34C4">
        <w:t>the output ports, (5) a variable of type</w:t>
      </w:r>
      <w:r w:rsidR="00D963C6" w:rsidRPr="00BF34C4">
        <w:rPr>
          <w:rFonts w:ascii="Courier New" w:hAnsi="Courier New" w:cs="Courier New"/>
        </w:rPr>
        <w:t xml:space="preserve"> EICs </w:t>
      </w:r>
      <w:r w:rsidR="00D963C6">
        <w:t xml:space="preserve">for </w:t>
      </w:r>
      <w:r w:rsidR="00D963C6" w:rsidRPr="00BF34C4">
        <w:t>external input couplings, (6) a variable of type</w:t>
      </w:r>
      <w:r w:rsidR="00D963C6" w:rsidRPr="00BF34C4">
        <w:rPr>
          <w:rFonts w:ascii="Courier New" w:hAnsi="Courier New" w:cs="Courier New"/>
        </w:rPr>
        <w:t xml:space="preserve"> EOCs </w:t>
      </w:r>
      <w:r w:rsidR="00D963C6">
        <w:t xml:space="preserve">for </w:t>
      </w:r>
      <w:r w:rsidR="00D963C6" w:rsidRPr="00BF34C4">
        <w:t>external output couplings and (7) a variable of type</w:t>
      </w:r>
      <w:r w:rsidR="00D963C6" w:rsidRPr="00BF34C4">
        <w:rPr>
          <w:rFonts w:ascii="Courier New" w:hAnsi="Courier New" w:cs="Courier New"/>
        </w:rPr>
        <w:t xml:space="preserve"> ICs </w:t>
      </w:r>
      <w:r w:rsidR="00D963C6">
        <w:t xml:space="preserve">for </w:t>
      </w:r>
      <w:r w:rsidR="00D963C6" w:rsidRPr="00BF34C4">
        <w:t xml:space="preserve">internal couplings. The constructor of this class takes all these </w:t>
      </w:r>
      <w:r w:rsidR="00D963C6">
        <w:t xml:space="preserve">parameters </w:t>
      </w:r>
      <w:r w:rsidR="00D963C6" w:rsidRPr="00BF34C4">
        <w:t>in this specific order.</w:t>
      </w:r>
      <w:r w:rsidR="00D963C6" w:rsidRPr="00BF34C4">
        <w:rPr>
          <w:rFonts w:ascii="Courier New" w:hAnsi="Courier New" w:cs="Courier New"/>
        </w:rPr>
        <w:t xml:space="preserve"> </w:t>
      </w:r>
    </w:p>
    <w:p w14:paraId="73482F6F" w14:textId="6830835B" w:rsidR="00D90712" w:rsidRDefault="00FE253E" w:rsidP="00D90712">
      <w:r>
        <w:t xml:space="preserve">To create the coupled </w:t>
      </w:r>
      <w:r w:rsidR="001D3E12">
        <w:t>model,</w:t>
      </w:r>
      <w:r>
        <w:t xml:space="preserve"> we need to define all the elements explained in this section (i.e. input ports, output ports, submodels, EICs, EOCs, and ICs). </w:t>
      </w:r>
    </w:p>
    <w:p w14:paraId="3350BA06" w14:textId="77777777" w:rsidR="00D90712" w:rsidRDefault="00D90712" w:rsidP="00D90712">
      <w:r>
        <w:t xml:space="preserve">We declare the variable where the coupled model will be stored, in this generic case, </w:t>
      </w:r>
      <w:r w:rsidRPr="00BF34C4">
        <w:rPr>
          <w:rFonts w:ascii="Courier New" w:eastAsia="Times New Roman" w:hAnsi="Courier New" w:cs="Courier New"/>
          <w:color w:val="4472C4" w:themeColor="accent1"/>
          <w:szCs w:val="20"/>
          <w:lang w:eastAsia="en-CA"/>
        </w:rPr>
        <w:t>coupled_name_variable</w:t>
      </w:r>
      <w:r>
        <w:t xml:space="preserve">. The variable where the coupled model is stored is of </w:t>
      </w:r>
      <w:r w:rsidRPr="004731F6">
        <w:t>the data type</w:t>
      </w:r>
      <w:r>
        <w:rPr>
          <w:rFonts w:ascii="Courier New" w:eastAsia="Times New Roman" w:hAnsi="Courier New" w:cs="Courier New"/>
          <w:color w:val="4472C4" w:themeColor="accent1"/>
          <w:szCs w:val="20"/>
          <w:lang w:eastAsia="en-CA"/>
        </w:rPr>
        <w:t xml:space="preserve"> </w:t>
      </w:r>
      <w:r w:rsidRPr="004731F6">
        <w:rPr>
          <w:rFonts w:ascii="Courier New" w:hAnsi="Courier New" w:cs="Courier New"/>
        </w:rPr>
        <w:t>shared_ptr&lt;dynamic::modeling::coupled&lt;TIME&gt;&gt;</w:t>
      </w:r>
      <w:r>
        <w:rPr>
          <w:rFonts w:ascii="Courier New" w:hAnsi="Courier New" w:cs="Courier New"/>
          <w:sz w:val="18"/>
          <w:szCs w:val="18"/>
        </w:rPr>
        <w:t xml:space="preserve"> </w:t>
      </w:r>
      <w:r w:rsidRPr="004731F6">
        <w:t>defined in the simulator.</w:t>
      </w:r>
      <w:r>
        <w:t xml:space="preserve"> </w:t>
      </w:r>
    </w:p>
    <w:p w14:paraId="3AFD4608" w14:textId="77777777" w:rsidR="00D963C6" w:rsidRDefault="00D90712" w:rsidP="00745737">
      <w:pPr>
        <w:rPr>
          <w:rFonts w:cs="Arial"/>
        </w:rPr>
      </w:pPr>
      <w:r>
        <w:lastRenderedPageBreak/>
        <w:t xml:space="preserve">To create an instance of the coupled model, we use the C++ method </w:t>
      </w:r>
      <w:r w:rsidRPr="004731F6">
        <w:rPr>
          <w:rFonts w:ascii="Courier New" w:hAnsi="Courier New" w:cs="Courier New"/>
        </w:rPr>
        <w:t>make_shared&lt;&gt;()</w:t>
      </w:r>
      <w:r w:rsidRPr="004731F6">
        <w:t xml:space="preserve">. </w:t>
      </w:r>
      <w:r w:rsidRPr="00BF34C4">
        <w:rPr>
          <w:rFonts w:ascii="Courier New" w:hAnsi="Courier New" w:cs="Courier New"/>
        </w:rPr>
        <w:t>make_shared&lt;&gt;()</w:t>
      </w:r>
      <w:r w:rsidRPr="00BF34C4">
        <w:t xml:space="preserve"> is a method that allows creating a</w:t>
      </w:r>
      <w:r w:rsidRPr="00BF34C4">
        <w:rPr>
          <w:rFonts w:ascii="Courier New" w:hAnsi="Courier New" w:cs="Courier New"/>
        </w:rPr>
        <w:t xml:space="preserve"> shared_ptr&lt;&gt;. </w:t>
      </w:r>
      <w:r w:rsidRPr="00BF34C4">
        <w:t>It uses as a template parameter the data type that will be stored in the pointer, and as function parameters the constructor parameters for the data type.</w:t>
      </w:r>
      <w:r>
        <w:t xml:space="preserve"> In Cadmium, to create coupled models, the function parameters are </w:t>
      </w:r>
      <w:r w:rsidR="00745737">
        <w:t xml:space="preserve">the ones used in the constructor of the class </w:t>
      </w:r>
      <w:r w:rsidR="00745737" w:rsidRPr="0098397F">
        <w:rPr>
          <w:rFonts w:ascii="Courier New" w:hAnsi="Courier New" w:cs="Courier New"/>
          <w:b/>
          <w:bCs/>
        </w:rPr>
        <w:t>coupled&lt;TIME&gt;</w:t>
      </w:r>
      <w:r w:rsidR="00745737">
        <w:rPr>
          <w:rFonts w:ascii="Courier New" w:hAnsi="Courier New" w:cs="Courier New"/>
          <w:b/>
          <w:bCs/>
        </w:rPr>
        <w:t xml:space="preserve">: </w:t>
      </w:r>
      <w:r w:rsidR="00745737" w:rsidRPr="0098397F">
        <w:t xml:space="preserve">(1) </w:t>
      </w:r>
      <w:r w:rsidR="00745737" w:rsidRPr="00BF34C4">
        <w:t>model name, (2) components, (3) input ports, (4) output ports, (</w:t>
      </w:r>
      <w:r w:rsidR="00745737">
        <w:t xml:space="preserve">5) </w:t>
      </w:r>
      <w:r w:rsidR="00745737" w:rsidRPr="00745737">
        <w:t>EICs</w:t>
      </w:r>
      <w:r w:rsidR="00745737">
        <w:t xml:space="preserve">, </w:t>
      </w:r>
      <w:r w:rsidR="00745737" w:rsidRPr="00BF34C4">
        <w:t xml:space="preserve">(6) </w:t>
      </w:r>
      <w:r w:rsidR="00745737" w:rsidRPr="00745737">
        <w:t xml:space="preserve">EOCs </w:t>
      </w:r>
      <w:r w:rsidR="00745737">
        <w:t xml:space="preserve">and </w:t>
      </w:r>
      <w:r w:rsidR="00745737" w:rsidRPr="00BF34C4">
        <w:t xml:space="preserve">(7) </w:t>
      </w:r>
      <w:r w:rsidR="00745737" w:rsidRPr="00745737">
        <w:t>ICs</w:t>
      </w:r>
      <w:r w:rsidR="00745737">
        <w:t xml:space="preserve"> in this specific order as in the following general example: </w:t>
      </w:r>
    </w:p>
    <w:p w14:paraId="2174702F" w14:textId="77777777" w:rsidR="00D90712" w:rsidRPr="00745737" w:rsidRDefault="00D90712" w:rsidP="00D9071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745737">
        <w:rPr>
          <w:rFonts w:ascii="Courier New" w:eastAsia="Times New Roman" w:hAnsi="Courier New" w:cs="Courier New"/>
          <w:b/>
          <w:bCs/>
          <w:sz w:val="20"/>
          <w:szCs w:val="18"/>
          <w:lang w:eastAsia="en-CA"/>
        </w:rPr>
        <w:t xml:space="preserve">shared_ptr&lt;dynamic::modeling::coupled&lt;TIME&gt;&gt; </w:t>
      </w:r>
      <w:r w:rsidRPr="00745737">
        <w:rPr>
          <w:rFonts w:ascii="Courier New" w:eastAsia="Times New Roman" w:hAnsi="Courier New" w:cs="Courier New"/>
          <w:color w:val="4472C4" w:themeColor="accent1"/>
          <w:sz w:val="20"/>
          <w:szCs w:val="18"/>
          <w:lang w:eastAsia="en-CA"/>
        </w:rPr>
        <w:t xml:space="preserve">coupled_name_variable </w:t>
      </w:r>
      <w:r w:rsidRPr="00745737">
        <w:rPr>
          <w:rFonts w:ascii="Courier New" w:eastAsia="Times New Roman" w:hAnsi="Courier New" w:cs="Courier New"/>
          <w:b/>
          <w:bCs/>
          <w:sz w:val="20"/>
          <w:szCs w:val="18"/>
          <w:lang w:eastAsia="en-CA"/>
        </w:rPr>
        <w:t>= make_shared&lt;dynamic::modeling::coupled&lt;TIME&gt;&gt;(</w:t>
      </w:r>
    </w:p>
    <w:p w14:paraId="0B00754C" w14:textId="77777777" w:rsidR="00745737" w:rsidRDefault="00D90712" w:rsidP="00D9071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745737">
        <w:rPr>
          <w:rFonts w:ascii="Courier New" w:eastAsia="Times New Roman" w:hAnsi="Courier New" w:cs="Courier New"/>
          <w:b/>
          <w:bCs/>
          <w:sz w:val="20"/>
          <w:szCs w:val="18"/>
          <w:lang w:eastAsia="en-CA"/>
        </w:rPr>
        <w:t xml:space="preserve"> </w:t>
      </w:r>
      <w:r w:rsidR="00745737">
        <w:rPr>
          <w:rFonts w:ascii="Courier New" w:eastAsia="Times New Roman" w:hAnsi="Courier New" w:cs="Courier New"/>
          <w:b/>
          <w:bCs/>
          <w:sz w:val="20"/>
          <w:szCs w:val="18"/>
          <w:lang w:eastAsia="en-CA"/>
        </w:rPr>
        <w:t xml:space="preserve">  </w:t>
      </w:r>
      <w:r w:rsidRPr="00745737">
        <w:rPr>
          <w:rFonts w:ascii="Courier New" w:eastAsia="Times New Roman" w:hAnsi="Courier New" w:cs="Courier New"/>
          <w:b/>
          <w:bCs/>
          <w:sz w:val="20"/>
          <w:szCs w:val="18"/>
          <w:lang w:eastAsia="en-CA"/>
        </w:rPr>
        <w:t>"</w:t>
      </w:r>
      <w:r w:rsidRPr="00745737">
        <w:rPr>
          <w:rFonts w:ascii="Courier New" w:eastAsia="Times New Roman" w:hAnsi="Courier New" w:cs="Courier New"/>
          <w:color w:val="4472C4" w:themeColor="accent1"/>
          <w:sz w:val="20"/>
          <w:szCs w:val="18"/>
          <w:lang w:eastAsia="en-CA"/>
        </w:rPr>
        <w:t>coupled_name</w:t>
      </w:r>
      <w:r w:rsidRPr="00745737">
        <w:rPr>
          <w:rFonts w:ascii="Courier New" w:eastAsia="Times New Roman" w:hAnsi="Courier New" w:cs="Courier New"/>
          <w:b/>
          <w:bCs/>
          <w:sz w:val="20"/>
          <w:szCs w:val="18"/>
          <w:lang w:eastAsia="en-CA"/>
        </w:rPr>
        <w:t>", submodels_</w:t>
      </w:r>
      <w:r w:rsidRPr="00745737">
        <w:rPr>
          <w:rFonts w:ascii="Courier New" w:eastAsia="Times New Roman" w:hAnsi="Courier New" w:cs="Courier New"/>
          <w:color w:val="4472C4" w:themeColor="accent1"/>
          <w:sz w:val="20"/>
          <w:szCs w:val="18"/>
          <w:lang w:eastAsia="en-CA"/>
        </w:rPr>
        <w:t>coupled_name</w:t>
      </w:r>
      <w:r w:rsidRPr="00745737">
        <w:rPr>
          <w:rFonts w:ascii="Courier New" w:eastAsia="Times New Roman" w:hAnsi="Courier New" w:cs="Courier New"/>
          <w:b/>
          <w:bCs/>
          <w:sz w:val="20"/>
          <w:szCs w:val="18"/>
          <w:lang w:eastAsia="en-CA"/>
        </w:rPr>
        <w:t>, iports_</w:t>
      </w:r>
      <w:r w:rsidRPr="00745737">
        <w:rPr>
          <w:rFonts w:ascii="Courier New" w:eastAsia="Times New Roman" w:hAnsi="Courier New" w:cs="Courier New"/>
          <w:color w:val="4472C4" w:themeColor="accent1"/>
          <w:sz w:val="20"/>
          <w:szCs w:val="18"/>
          <w:lang w:eastAsia="en-CA"/>
        </w:rPr>
        <w:t>coupled_name</w:t>
      </w:r>
      <w:r w:rsidRPr="00745737">
        <w:rPr>
          <w:rFonts w:ascii="Courier New" w:eastAsia="Times New Roman" w:hAnsi="Courier New" w:cs="Courier New"/>
          <w:b/>
          <w:bCs/>
          <w:sz w:val="20"/>
          <w:szCs w:val="18"/>
          <w:lang w:eastAsia="en-CA"/>
        </w:rPr>
        <w:t>,</w:t>
      </w:r>
    </w:p>
    <w:p w14:paraId="2BA09D42" w14:textId="77777777" w:rsidR="00D90712" w:rsidRPr="00745737" w:rsidRDefault="00745737" w:rsidP="00D90712">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Pr>
          <w:rFonts w:ascii="Courier New" w:eastAsia="Times New Roman" w:hAnsi="Courier New" w:cs="Courier New"/>
          <w:b/>
          <w:bCs/>
          <w:sz w:val="20"/>
          <w:szCs w:val="18"/>
          <w:lang w:eastAsia="en-CA"/>
        </w:rPr>
        <w:t xml:space="preserve">   </w:t>
      </w:r>
      <w:r w:rsidR="00D90712" w:rsidRPr="00745737">
        <w:rPr>
          <w:rFonts w:ascii="Courier New" w:eastAsia="Times New Roman" w:hAnsi="Courier New" w:cs="Courier New"/>
          <w:b/>
          <w:bCs/>
          <w:sz w:val="20"/>
          <w:szCs w:val="18"/>
          <w:lang w:eastAsia="en-CA"/>
        </w:rPr>
        <w:t xml:space="preserve"> oports_</w:t>
      </w:r>
      <w:r w:rsidR="00D90712" w:rsidRPr="00745737">
        <w:rPr>
          <w:rFonts w:ascii="Courier New" w:eastAsia="Times New Roman" w:hAnsi="Courier New" w:cs="Courier New"/>
          <w:color w:val="4472C4" w:themeColor="accent1"/>
          <w:sz w:val="20"/>
          <w:szCs w:val="18"/>
          <w:lang w:eastAsia="en-CA"/>
        </w:rPr>
        <w:t>coupled_name</w:t>
      </w:r>
      <w:r w:rsidR="00D90712" w:rsidRPr="00745737">
        <w:rPr>
          <w:rFonts w:ascii="Courier New" w:eastAsia="Times New Roman" w:hAnsi="Courier New" w:cs="Courier New"/>
          <w:b/>
          <w:bCs/>
          <w:sz w:val="20"/>
          <w:szCs w:val="18"/>
          <w:lang w:eastAsia="en-CA"/>
        </w:rPr>
        <w:t>, eics_</w:t>
      </w:r>
      <w:r w:rsidR="00D90712" w:rsidRPr="00745737">
        <w:rPr>
          <w:rFonts w:ascii="Courier New" w:eastAsia="Times New Roman" w:hAnsi="Courier New" w:cs="Courier New"/>
          <w:color w:val="4472C4" w:themeColor="accent1"/>
          <w:sz w:val="20"/>
          <w:szCs w:val="18"/>
          <w:lang w:eastAsia="en-CA"/>
        </w:rPr>
        <w:t>coupled_name</w:t>
      </w:r>
      <w:r w:rsidR="00D90712" w:rsidRPr="00745737">
        <w:rPr>
          <w:rFonts w:ascii="Courier New" w:eastAsia="Times New Roman" w:hAnsi="Courier New" w:cs="Courier New"/>
          <w:b/>
          <w:bCs/>
          <w:sz w:val="20"/>
          <w:szCs w:val="18"/>
          <w:lang w:eastAsia="en-CA"/>
        </w:rPr>
        <w:t>, eocs_</w:t>
      </w:r>
      <w:r w:rsidR="00D90712" w:rsidRPr="00745737">
        <w:rPr>
          <w:rFonts w:ascii="Courier New" w:eastAsia="Times New Roman" w:hAnsi="Courier New" w:cs="Courier New"/>
          <w:color w:val="4472C4" w:themeColor="accent1"/>
          <w:sz w:val="20"/>
          <w:szCs w:val="18"/>
          <w:lang w:eastAsia="en-CA"/>
        </w:rPr>
        <w:t>coupled_name</w:t>
      </w:r>
      <w:r w:rsidR="00D90712" w:rsidRPr="00745737">
        <w:rPr>
          <w:rFonts w:ascii="Courier New" w:eastAsia="Times New Roman" w:hAnsi="Courier New" w:cs="Courier New"/>
          <w:b/>
          <w:bCs/>
          <w:sz w:val="20"/>
          <w:szCs w:val="18"/>
          <w:lang w:eastAsia="en-CA"/>
        </w:rPr>
        <w:t>, ics_</w:t>
      </w:r>
      <w:r w:rsidR="00D90712" w:rsidRPr="00745737">
        <w:rPr>
          <w:rFonts w:ascii="Courier New" w:eastAsia="Times New Roman" w:hAnsi="Courier New" w:cs="Courier New"/>
          <w:color w:val="4472C4" w:themeColor="accent1"/>
          <w:sz w:val="20"/>
          <w:szCs w:val="18"/>
          <w:lang w:eastAsia="en-CA"/>
        </w:rPr>
        <w:t>coupled_name</w:t>
      </w:r>
    </w:p>
    <w:p w14:paraId="4BBDACBD" w14:textId="77777777" w:rsidR="00D90712" w:rsidRPr="00745737" w:rsidRDefault="00D90712" w:rsidP="00946BCF">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b/>
          <w:bCs/>
          <w:sz w:val="20"/>
          <w:szCs w:val="18"/>
          <w:lang w:eastAsia="en-CA"/>
        </w:rPr>
      </w:pPr>
      <w:r w:rsidRPr="00745737">
        <w:rPr>
          <w:rFonts w:ascii="Courier New" w:eastAsia="Times New Roman" w:hAnsi="Courier New" w:cs="Courier New"/>
          <w:b/>
          <w:bCs/>
          <w:sz w:val="20"/>
          <w:szCs w:val="18"/>
          <w:lang w:eastAsia="en-CA"/>
        </w:rPr>
        <w:t xml:space="preserve">  );</w:t>
      </w:r>
    </w:p>
    <w:p w14:paraId="4698BE9A" w14:textId="77777777" w:rsidR="00D90712" w:rsidRDefault="00D90712" w:rsidP="00946BCF">
      <w:pPr>
        <w:rPr>
          <w:rFonts w:cs="Arial"/>
        </w:rPr>
      </w:pPr>
      <w:r w:rsidRPr="00BF34C4">
        <w:rPr>
          <w:rFonts w:ascii="Courier New" w:eastAsia="Times New Roman" w:hAnsi="Courier New" w:cs="Courier New"/>
          <w:color w:val="4472C4" w:themeColor="accent1"/>
          <w:szCs w:val="20"/>
          <w:lang w:eastAsia="en-CA"/>
        </w:rPr>
        <w:t xml:space="preserve">coupled_name </w:t>
      </w:r>
      <w:r w:rsidRPr="00BF34C4">
        <w:rPr>
          <w:rFonts w:cs="Arial"/>
        </w:rPr>
        <w:t>is a unique name given to the coupled model</w:t>
      </w:r>
      <w:r>
        <w:rPr>
          <w:rFonts w:cs="Arial"/>
        </w:rPr>
        <w:t>.</w:t>
      </w:r>
    </w:p>
    <w:p w14:paraId="6CD50205" w14:textId="77777777" w:rsidR="00512F7C" w:rsidRDefault="00D90712" w:rsidP="00D90712">
      <w:pPr>
        <w:rPr>
          <w:rFonts w:cs="Arial"/>
        </w:rPr>
      </w:pPr>
      <w:r>
        <w:rPr>
          <w:rFonts w:cs="Arial"/>
        </w:rPr>
        <w:t xml:space="preserve">The resulting coupled model can </w:t>
      </w:r>
      <w:r w:rsidR="00C22D6E" w:rsidRPr="00BF34C4">
        <w:rPr>
          <w:rFonts w:cs="Arial"/>
        </w:rPr>
        <w:t>be used inside other coupled models.</w:t>
      </w:r>
      <w:r>
        <w:rPr>
          <w:rFonts w:cs="Arial"/>
        </w:rPr>
        <w:t xml:space="preserve"> </w:t>
      </w:r>
    </w:p>
    <w:p w14:paraId="42BB5F1F" w14:textId="77777777" w:rsidR="005B0CEC" w:rsidRPr="00BF34C4" w:rsidRDefault="005B0CEC" w:rsidP="005B0CEC">
      <w:pPr>
        <w:pStyle w:val="Title"/>
        <w:pBdr>
          <w:bottom w:val="single" w:sz="4" w:space="1" w:color="auto"/>
        </w:pBdr>
        <w:spacing w:after="240"/>
      </w:pPr>
      <w:bookmarkStart w:id="56" w:name="_Toc53043266"/>
      <w:r>
        <w:t xml:space="preserve">Cadmium’s </w:t>
      </w:r>
      <w:r w:rsidRPr="00BF34C4">
        <w:t xml:space="preserve">Services </w:t>
      </w:r>
      <w:r w:rsidR="00A62538">
        <w:t>to create Logs</w:t>
      </w:r>
      <w:bookmarkEnd w:id="56"/>
    </w:p>
    <w:p w14:paraId="293CF1EB" w14:textId="77777777" w:rsidR="00A706DE" w:rsidRDefault="00A706DE" w:rsidP="00A706DE">
      <w:r>
        <w:t>Cadmium also provide</w:t>
      </w:r>
      <w:r w:rsidR="005B036C">
        <w:t>s</w:t>
      </w:r>
      <w:r>
        <w:t xml:space="preserve"> services for generating logs of the simulation. There are two basic logs: (1) messages generated on the output ports and (2) state of the atomic model. </w:t>
      </w:r>
    </w:p>
    <w:p w14:paraId="22198D0E" w14:textId="77777777" w:rsidR="00A706DE" w:rsidRDefault="00A706DE" w:rsidP="00A706DE">
      <w:r>
        <w:t>The logs are defined as follows:</w:t>
      </w:r>
    </w:p>
    <w:p w14:paraId="49450CE8"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Loggers *******************/</w:t>
      </w:r>
    </w:p>
    <w:p w14:paraId="790CEA4F"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static ofstream out_messages</w:t>
      </w:r>
      <w:r w:rsidRPr="00A706DE">
        <w:rPr>
          <w:rFonts w:ascii="Courier New" w:hAnsi="Courier New" w:cs="Courier New"/>
          <w:color w:val="0070C0"/>
          <w:sz w:val="20"/>
          <w:szCs w:val="20"/>
        </w:rPr>
        <w:t>("../simulation_results/messages</w:t>
      </w:r>
      <w:r>
        <w:rPr>
          <w:rFonts w:ascii="Courier New" w:hAnsi="Courier New" w:cs="Courier New"/>
          <w:color w:val="0070C0"/>
          <w:sz w:val="20"/>
          <w:szCs w:val="20"/>
        </w:rPr>
        <w:t>_log</w:t>
      </w:r>
      <w:r w:rsidRPr="00A706DE">
        <w:rPr>
          <w:rFonts w:ascii="Courier New" w:hAnsi="Courier New" w:cs="Courier New"/>
          <w:color w:val="0070C0"/>
          <w:sz w:val="20"/>
          <w:szCs w:val="20"/>
        </w:rPr>
        <w:t>.txt"</w:t>
      </w:r>
      <w:r w:rsidRPr="00A706DE">
        <w:rPr>
          <w:rFonts w:ascii="Courier New" w:hAnsi="Courier New" w:cs="Courier New"/>
          <w:sz w:val="20"/>
          <w:szCs w:val="20"/>
        </w:rPr>
        <w:t>);</w:t>
      </w:r>
    </w:p>
    <w:p w14:paraId="7F85C438"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struct oss_sink_messages{</w:t>
      </w:r>
    </w:p>
    <w:p w14:paraId="49C58B5C"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static ostream&amp; sink(){          </w:t>
      </w:r>
    </w:p>
    <w:p w14:paraId="3A801B5E"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return out_messages;</w:t>
      </w:r>
    </w:p>
    <w:p w14:paraId="5FA6C1E8"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w:t>
      </w:r>
    </w:p>
    <w:p w14:paraId="1B69DC8A" w14:textId="77777777" w:rsid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w:t>
      </w:r>
    </w:p>
    <w:p w14:paraId="473E6C41"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40CBD673"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static ofstream out_state(</w:t>
      </w:r>
      <w:r w:rsidRPr="00A706DE">
        <w:rPr>
          <w:rFonts w:ascii="Courier New" w:hAnsi="Courier New" w:cs="Courier New"/>
          <w:color w:val="0070C0"/>
          <w:sz w:val="20"/>
          <w:szCs w:val="20"/>
        </w:rPr>
        <w:t>"../simulation_results/output_state</w:t>
      </w:r>
      <w:r>
        <w:rPr>
          <w:rFonts w:ascii="Courier New" w:hAnsi="Courier New" w:cs="Courier New"/>
          <w:color w:val="0070C0"/>
          <w:sz w:val="20"/>
          <w:szCs w:val="20"/>
        </w:rPr>
        <w:t>_log</w:t>
      </w:r>
      <w:r w:rsidRPr="00A706DE">
        <w:rPr>
          <w:rFonts w:ascii="Courier New" w:hAnsi="Courier New" w:cs="Courier New"/>
          <w:color w:val="0070C0"/>
          <w:sz w:val="20"/>
          <w:szCs w:val="20"/>
        </w:rPr>
        <w:t>.txt"</w:t>
      </w:r>
      <w:r w:rsidRPr="00A706DE">
        <w:rPr>
          <w:rFonts w:ascii="Courier New" w:hAnsi="Courier New" w:cs="Courier New"/>
          <w:sz w:val="20"/>
          <w:szCs w:val="20"/>
        </w:rPr>
        <w:t>);</w:t>
      </w:r>
    </w:p>
    <w:p w14:paraId="66EED5A3"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struct oss_sink_state{</w:t>
      </w:r>
    </w:p>
    <w:p w14:paraId="7386C293"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static ostream&amp; sink(){          </w:t>
      </w:r>
    </w:p>
    <w:p w14:paraId="13E384FB"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return out_state;</w:t>
      </w:r>
    </w:p>
    <w:p w14:paraId="1A71432A"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w:t>
      </w:r>
    </w:p>
    <w:p w14:paraId="062A5BA8"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w:t>
      </w:r>
    </w:p>
    <w:p w14:paraId="220AF4C1"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 xml:space="preserve">    </w:t>
      </w:r>
    </w:p>
    <w:p w14:paraId="195C56D9" w14:textId="77777777" w:rsid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using state=logger::logger&lt;logger::logger_state, dynamic::logger::formatter&lt;TIME&gt;, oss_sink_state&gt;;</w:t>
      </w:r>
    </w:p>
    <w:p w14:paraId="067C884B"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72856755" w14:textId="77777777" w:rsid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using log_messages=logger::logger&lt;logger::logger_messages, dynamic::logger::formatter&lt;TIME&gt;, oss_sink_messages&gt;;</w:t>
      </w:r>
    </w:p>
    <w:p w14:paraId="02DA09AA"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01B173E3" w14:textId="77777777" w:rsid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using global_time_mes=logger::logger&lt;logger::logger_global_time, dynamic::logger::formatter&lt;TIME&gt;, oss_sink_messages&gt;;</w:t>
      </w:r>
    </w:p>
    <w:p w14:paraId="0FB776A1"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0C4EBA94"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r w:rsidRPr="00A706DE">
        <w:rPr>
          <w:rFonts w:ascii="Courier New" w:hAnsi="Courier New" w:cs="Courier New"/>
          <w:sz w:val="20"/>
          <w:szCs w:val="20"/>
        </w:rPr>
        <w:t>using global_time_sta=logger::logger&lt;logger::logger_global_time, dynamic::logger::formatter&lt;TIME&gt;, oss_sink_state&gt;;</w:t>
      </w:r>
    </w:p>
    <w:p w14:paraId="4358858B" w14:textId="77777777" w:rsidR="00A706DE" w:rsidRPr="00A706DE" w:rsidRDefault="00A706DE" w:rsidP="00A706DE">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rPr>
      </w:pPr>
    </w:p>
    <w:p w14:paraId="3607FB9C" w14:textId="77777777" w:rsidR="00A706DE" w:rsidRPr="00A706DE" w:rsidRDefault="00A706DE" w:rsidP="00A706DE">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A706DE">
        <w:rPr>
          <w:rFonts w:ascii="Courier New" w:hAnsi="Courier New" w:cs="Courier New"/>
          <w:sz w:val="20"/>
          <w:szCs w:val="20"/>
        </w:rPr>
        <w:t>using logger_top=logger::multilogger&lt;state, log_messages, global_time_mes, global_time_sta&gt;;</w:t>
      </w:r>
    </w:p>
    <w:p w14:paraId="6B4C5654" w14:textId="77777777" w:rsidR="00A706DE" w:rsidRPr="00D02547" w:rsidRDefault="00A706DE" w:rsidP="00A706DE">
      <w:r w:rsidRPr="00D02547">
        <w:lastRenderedPageBreak/>
        <w:t>First, we need to define the file where we will output the message log. To do so, we create a variable (</w:t>
      </w:r>
      <w:r w:rsidRPr="00D02547">
        <w:rPr>
          <w:rFonts w:ascii="Courier New" w:hAnsi="Courier New" w:cs="Courier New"/>
          <w:color w:val="0070C0"/>
        </w:rPr>
        <w:t>out_messages</w:t>
      </w:r>
      <w:r w:rsidRPr="00D02547">
        <w:t xml:space="preserve">) of type </w:t>
      </w:r>
      <w:r w:rsidRPr="00D02547">
        <w:rPr>
          <w:rFonts w:ascii="Courier New" w:hAnsi="Courier New" w:cs="Courier New"/>
        </w:rPr>
        <w:t xml:space="preserve">ofstream. </w:t>
      </w:r>
      <w:r w:rsidRPr="00D02547">
        <w:t xml:space="preserve">We initialize </w:t>
      </w:r>
      <w:r w:rsidRPr="00D02547">
        <w:rPr>
          <w:rFonts w:ascii="Courier New" w:hAnsi="Courier New" w:cs="Courier New"/>
          <w:color w:val="0070C0"/>
        </w:rPr>
        <w:t xml:space="preserve">out_messages </w:t>
      </w:r>
      <w:r w:rsidRPr="00D02547">
        <w:t xml:space="preserve">with the path to the output file for the message log </w:t>
      </w:r>
      <w:r w:rsidRPr="00D02547">
        <w:rPr>
          <w:color w:val="0070C0"/>
        </w:rPr>
        <w:t>(</w:t>
      </w:r>
      <w:r w:rsidRPr="00D02547">
        <w:rPr>
          <w:rFonts w:ascii="Courier New" w:hAnsi="Courier New" w:cs="Courier New"/>
          <w:color w:val="0070C0"/>
        </w:rPr>
        <w:t>"../simulation_results/messages_log.txt"</w:t>
      </w:r>
      <w:r w:rsidRPr="00D02547">
        <w:rPr>
          <w:color w:val="0070C0"/>
        </w:rPr>
        <w:t xml:space="preserve">). </w:t>
      </w:r>
    </w:p>
    <w:p w14:paraId="6A98B95E" w14:textId="77777777" w:rsidR="00A706DE" w:rsidRPr="00D02547" w:rsidRDefault="00A706DE" w:rsidP="00A706DE">
      <w:r w:rsidRPr="00D02547">
        <w:t xml:space="preserve">We then define the structure </w:t>
      </w:r>
      <w:r w:rsidRPr="00D02547">
        <w:rPr>
          <w:rFonts w:ascii="Courier New" w:hAnsi="Courier New" w:cs="Courier New"/>
        </w:rPr>
        <w:t>oss_sink_messages</w:t>
      </w:r>
      <w:r w:rsidRPr="00D02547">
        <w:t xml:space="preserve"> to tell the simulator where we will save the output log. The structure uses a method (</w:t>
      </w:r>
      <w:r w:rsidRPr="00D02547">
        <w:rPr>
          <w:rFonts w:ascii="Courier New" w:hAnsi="Courier New" w:cs="Courier New"/>
        </w:rPr>
        <w:t>sink</w:t>
      </w:r>
      <w:r w:rsidRPr="00D02547">
        <w:t xml:space="preserve">) that returns a pointer to </w:t>
      </w:r>
      <w:r w:rsidRPr="00D02547">
        <w:rPr>
          <w:rFonts w:ascii="Courier New" w:hAnsi="Courier New" w:cs="Courier New"/>
          <w:color w:val="0070C0"/>
        </w:rPr>
        <w:t>out_messages</w:t>
      </w:r>
      <w:r w:rsidRPr="00D02547">
        <w:t xml:space="preserve">. We use </w:t>
      </w:r>
      <w:r w:rsidRPr="00D02547">
        <w:rPr>
          <w:rFonts w:ascii="Courier New" w:hAnsi="Courier New" w:cs="Courier New"/>
        </w:rPr>
        <w:t>oss_sink_messages</w:t>
      </w:r>
      <w:r w:rsidRPr="00D02547">
        <w:t xml:space="preserve"> to declare the message logger.</w:t>
      </w:r>
    </w:p>
    <w:p w14:paraId="000C37E0" w14:textId="77777777" w:rsidR="00A706DE" w:rsidRPr="00D02547" w:rsidRDefault="00A706DE" w:rsidP="00A706DE">
      <w:r w:rsidRPr="00D02547">
        <w:t>We need to do the same for the state variable log. To do so, we define a variable (</w:t>
      </w:r>
      <w:r w:rsidRPr="00D02547">
        <w:rPr>
          <w:rFonts w:ascii="Courier New" w:hAnsi="Courier New" w:cs="Courier New"/>
          <w:color w:val="0070C0"/>
        </w:rPr>
        <w:t>out_state</w:t>
      </w:r>
      <w:r w:rsidRPr="00D02547">
        <w:t xml:space="preserve">) of type </w:t>
      </w:r>
      <w:r w:rsidRPr="00D02547">
        <w:rPr>
          <w:rFonts w:ascii="Courier New" w:hAnsi="Courier New" w:cs="Courier New"/>
        </w:rPr>
        <w:t xml:space="preserve">ofstream. </w:t>
      </w:r>
      <w:r w:rsidRPr="00D02547">
        <w:t xml:space="preserve">We initialize </w:t>
      </w:r>
      <w:r w:rsidRPr="00D02547">
        <w:rPr>
          <w:rFonts w:ascii="Courier New" w:hAnsi="Courier New" w:cs="Courier New"/>
          <w:color w:val="0070C0"/>
        </w:rPr>
        <w:t xml:space="preserve">out_state </w:t>
      </w:r>
      <w:r w:rsidRPr="00D02547">
        <w:t xml:space="preserve">with the path to the output file for the state log ( </w:t>
      </w:r>
      <w:r w:rsidRPr="00D02547">
        <w:rPr>
          <w:rFonts w:ascii="Courier New" w:hAnsi="Courier New" w:cs="Courier New"/>
          <w:color w:val="0070C0"/>
        </w:rPr>
        <w:t>"../simulation_results/state</w:t>
      </w:r>
      <w:r w:rsidR="00585FF7" w:rsidRPr="00D02547">
        <w:rPr>
          <w:rFonts w:ascii="Courier New" w:hAnsi="Courier New" w:cs="Courier New"/>
          <w:color w:val="0070C0"/>
        </w:rPr>
        <w:t>_log</w:t>
      </w:r>
      <w:r w:rsidRPr="00D02547">
        <w:rPr>
          <w:rFonts w:ascii="Courier New" w:hAnsi="Courier New" w:cs="Courier New"/>
          <w:color w:val="0070C0"/>
        </w:rPr>
        <w:t>.txt").</w:t>
      </w:r>
    </w:p>
    <w:p w14:paraId="6FC82EFD" w14:textId="77777777" w:rsidR="00A706DE" w:rsidRPr="00D02547" w:rsidRDefault="00A706DE" w:rsidP="00A706DE">
      <w:r w:rsidRPr="00D02547">
        <w:t>Finally, we define the structure (</w:t>
      </w:r>
      <w:r w:rsidRPr="00D02547">
        <w:rPr>
          <w:rFonts w:ascii="Courier New" w:hAnsi="Courier New" w:cs="Courier New"/>
        </w:rPr>
        <w:t>oss_sink_state</w:t>
      </w:r>
      <w:r w:rsidRPr="00D02547">
        <w:t>) to tell the simulator where to save the state log. The structure has a method (</w:t>
      </w:r>
      <w:r w:rsidRPr="00D02547">
        <w:rPr>
          <w:rFonts w:ascii="Courier New" w:hAnsi="Courier New" w:cs="Courier New"/>
        </w:rPr>
        <w:t>sink</w:t>
      </w:r>
      <w:r w:rsidRPr="00D02547">
        <w:t xml:space="preserve">) that returns a pointer to </w:t>
      </w:r>
      <w:r w:rsidRPr="00D02547">
        <w:rPr>
          <w:rFonts w:ascii="Courier New" w:hAnsi="Courier New" w:cs="Courier New"/>
          <w:color w:val="0070C0"/>
        </w:rPr>
        <w:t>out_state</w:t>
      </w:r>
      <w:r w:rsidRPr="00D02547">
        <w:t xml:space="preserve">. We will use </w:t>
      </w:r>
      <w:r w:rsidRPr="00D02547">
        <w:rPr>
          <w:rFonts w:ascii="Courier New" w:hAnsi="Courier New" w:cs="Courier New"/>
        </w:rPr>
        <w:t>oss_sink_state</w:t>
      </w:r>
      <w:r w:rsidRPr="00D02547">
        <w:t xml:space="preserve"> to declare the state logger.</w:t>
      </w:r>
    </w:p>
    <w:p w14:paraId="6DBF9CF7" w14:textId="77777777" w:rsidR="00A706DE" w:rsidRPr="00D02547" w:rsidRDefault="00A706DE" w:rsidP="00A706DE">
      <w:r w:rsidRPr="00D02547">
        <w:t>To define the logger, we need to include the following declarations:</w:t>
      </w:r>
    </w:p>
    <w:p w14:paraId="6AF59D59" w14:textId="77777777" w:rsidR="00A706DE" w:rsidRPr="00D02547" w:rsidRDefault="00A706DE" w:rsidP="00A706DE">
      <w:pPr>
        <w:rPr>
          <w:rFonts w:ascii="Courier New" w:hAnsi="Courier New" w:cs="Courier New"/>
          <w:b/>
          <w:bCs/>
        </w:rPr>
      </w:pPr>
      <w:r w:rsidRPr="00D02547">
        <w:rPr>
          <w:rFonts w:ascii="Courier New" w:hAnsi="Courier New" w:cs="Courier New"/>
          <w:b/>
          <w:bCs/>
        </w:rPr>
        <w:t>using state = logger::logger&lt;logger::logger_state, dynamic::logger::formatter&lt;TIME&gt;, oss_sink_state&gt;;</w:t>
      </w:r>
    </w:p>
    <w:p w14:paraId="6BA255A4" w14:textId="77777777" w:rsidR="00A706DE" w:rsidRPr="00D02547" w:rsidRDefault="00A706DE" w:rsidP="00A706DE">
      <w:r w:rsidRPr="00D02547">
        <w:t xml:space="preserve">It defines the state logger. We instantiate the logger with: (1) the logger we are using, in this case </w:t>
      </w:r>
      <w:r w:rsidRPr="00D02547">
        <w:rPr>
          <w:rFonts w:ascii="Courier New" w:hAnsi="Courier New" w:cs="Courier New"/>
          <w:b/>
          <w:bCs/>
        </w:rPr>
        <w:t>logger_state</w:t>
      </w:r>
      <w:r w:rsidRPr="00D02547">
        <w:t xml:space="preserve"> (defined in &lt;cadmium/logger/logger.hpp&gt;), (2) the formatter (defined in &lt;cadmium/logger/ dynamic_common_loggers.hpp&gt;), and (3) the sink we just defined (i.e. </w:t>
      </w:r>
      <w:r w:rsidRPr="00D02547">
        <w:rPr>
          <w:rFonts w:ascii="Courier New" w:hAnsi="Courier New" w:cs="Courier New"/>
        </w:rPr>
        <w:t>oss_sink_state</w:t>
      </w:r>
      <w:r w:rsidRPr="00D02547">
        <w:t xml:space="preserve">). </w:t>
      </w:r>
    </w:p>
    <w:p w14:paraId="4DBC6D96" w14:textId="77777777" w:rsidR="00A706DE" w:rsidRPr="00D02547" w:rsidRDefault="00A706DE" w:rsidP="00A706DE">
      <w:pPr>
        <w:rPr>
          <w:rFonts w:ascii="Courier New" w:hAnsi="Courier New" w:cs="Courier New"/>
          <w:b/>
          <w:bCs/>
        </w:rPr>
      </w:pPr>
      <w:r w:rsidRPr="00D02547">
        <w:t xml:space="preserve">All logs are defined in the same way. Only the first and third template parameters changes because they are the ones that specify which log we are using and where we generate the log. </w:t>
      </w:r>
    </w:p>
    <w:p w14:paraId="50C4FAD1" w14:textId="77777777" w:rsidR="00A706DE" w:rsidRPr="00D02547" w:rsidRDefault="00A706DE" w:rsidP="00A706DE">
      <w:pPr>
        <w:rPr>
          <w:rFonts w:ascii="Courier New" w:hAnsi="Courier New" w:cs="Courier New"/>
          <w:b/>
          <w:bCs/>
        </w:rPr>
      </w:pPr>
      <w:r w:rsidRPr="00D02547">
        <w:rPr>
          <w:rFonts w:ascii="Courier New" w:hAnsi="Courier New" w:cs="Courier New"/>
          <w:b/>
          <w:bCs/>
        </w:rPr>
        <w:t>using log_messages = logger::logger&lt;logger::logger_messages, dynamic::logger::formatter&lt;TIME&gt;, oss_sink_messages&gt;;</w:t>
      </w:r>
    </w:p>
    <w:p w14:paraId="2FD71046" w14:textId="77777777" w:rsidR="00A706DE" w:rsidRPr="00D02547" w:rsidRDefault="00A706DE" w:rsidP="00D02547">
      <w:r w:rsidRPr="00D02547">
        <w:t xml:space="preserve">It defines the message logger. As in the previous case, we instantiate (1) the logger we are using, in this case, </w:t>
      </w:r>
      <w:r w:rsidRPr="00D02547">
        <w:rPr>
          <w:rFonts w:ascii="Courier New" w:hAnsi="Courier New" w:cs="Courier New"/>
          <w:b/>
          <w:bCs/>
        </w:rPr>
        <w:t>logger_messages</w:t>
      </w:r>
      <w:r w:rsidRPr="00D02547">
        <w:t xml:space="preserve"> (defined in &lt;cadmium/logger/logger.hpp&gt;), (2) the formatter (defined in &lt;cadmium/logger/ dynamic_common_loggers.hpp&gt;), and (3) the sink just defined (</w:t>
      </w:r>
      <w:r w:rsidRPr="00D02547">
        <w:rPr>
          <w:rFonts w:ascii="Courier New" w:hAnsi="Courier New" w:cs="Courier New"/>
        </w:rPr>
        <w:t>oss_sink_messages</w:t>
      </w:r>
      <w:r w:rsidRPr="00D02547">
        <w:t>).</w:t>
      </w:r>
    </w:p>
    <w:p w14:paraId="689819EE" w14:textId="77777777" w:rsidR="00A706DE" w:rsidRPr="00D02547" w:rsidRDefault="00A706DE" w:rsidP="00D02547">
      <w:r w:rsidRPr="00D02547">
        <w:t>In order to include the global time of the simulation inside the state and message log, we need to declare a new logger: global_time. In this specific case, we need two: one for the messages and one for the states because the logs are generated on different files.</w:t>
      </w:r>
    </w:p>
    <w:p w14:paraId="2E27AAC2" w14:textId="77777777" w:rsidR="00A706DE" w:rsidRPr="00D02547" w:rsidRDefault="00A706DE" w:rsidP="00A706DE">
      <w:pPr>
        <w:rPr>
          <w:rFonts w:ascii="Courier New" w:hAnsi="Courier New" w:cs="Courier New"/>
          <w:b/>
          <w:bCs/>
        </w:rPr>
      </w:pPr>
      <w:r w:rsidRPr="00D02547">
        <w:rPr>
          <w:rFonts w:ascii="Courier New" w:hAnsi="Courier New" w:cs="Courier New"/>
          <w:b/>
          <w:bCs/>
        </w:rPr>
        <w:t>using global_time_mes = logger::logger&lt;logger::logger_global_time, dynamic::logger::formatter&lt;TIME&gt;, oss_sink_messages&gt;;</w:t>
      </w:r>
    </w:p>
    <w:p w14:paraId="42CEB283" w14:textId="77777777" w:rsidR="00A706DE" w:rsidRPr="00D02547" w:rsidRDefault="00A706DE" w:rsidP="00D02547">
      <w:r w:rsidRPr="00D02547">
        <w:t xml:space="preserve">It defines the global time for the message logger. As in the previous case, we instantiate with (1) the logger we are using, in this case </w:t>
      </w:r>
      <w:r w:rsidRPr="00D02547">
        <w:rPr>
          <w:rFonts w:ascii="Courier New" w:hAnsi="Courier New" w:cs="Courier New"/>
          <w:b/>
          <w:bCs/>
        </w:rPr>
        <w:t>logger_global_time</w:t>
      </w:r>
      <w:r w:rsidRPr="00D02547">
        <w:t xml:space="preserve"> (defined in &lt;cadmium/logger/logger.hpp&gt;), (2) the formatter (defined in &lt;cadmium/logger/ dynamic_common_loggers.hpp&gt;), and (3) the sink (</w:t>
      </w:r>
      <w:r w:rsidRPr="00D02547">
        <w:rPr>
          <w:rFonts w:ascii="Courier New" w:hAnsi="Courier New" w:cs="Courier New"/>
        </w:rPr>
        <w:t>oss_sink_messages</w:t>
      </w:r>
      <w:r w:rsidRPr="00D02547">
        <w:t xml:space="preserve">). </w:t>
      </w:r>
    </w:p>
    <w:p w14:paraId="0EA323DC" w14:textId="77777777" w:rsidR="00A706DE" w:rsidRPr="00D02547" w:rsidRDefault="00A706DE" w:rsidP="00A706DE">
      <w:pPr>
        <w:rPr>
          <w:rFonts w:ascii="Courier New" w:hAnsi="Courier New" w:cs="Courier New"/>
          <w:b/>
          <w:bCs/>
        </w:rPr>
      </w:pPr>
      <w:r w:rsidRPr="00D02547">
        <w:rPr>
          <w:rFonts w:ascii="Courier New" w:hAnsi="Courier New" w:cs="Courier New"/>
          <w:b/>
          <w:bCs/>
        </w:rPr>
        <w:t>using global_time_sta = logger::logger&lt;logger::logger_global_time, dynamic::logger::formatter&lt;TIME&gt;, oss_sink_state&gt;;</w:t>
      </w:r>
    </w:p>
    <w:p w14:paraId="23A3615A" w14:textId="77777777" w:rsidR="00A706DE" w:rsidRPr="00D02547" w:rsidRDefault="00A706DE" w:rsidP="00A706DE">
      <w:r w:rsidRPr="00D02547">
        <w:t xml:space="preserve">It defines the global time for the state logger as in the previous cases. </w:t>
      </w:r>
    </w:p>
    <w:p w14:paraId="4DDA7689" w14:textId="77777777" w:rsidR="00A706DE" w:rsidRPr="00D02547" w:rsidRDefault="00A706DE" w:rsidP="00A706DE">
      <w:r w:rsidRPr="00D02547">
        <w:t xml:space="preserve">Once we have declared all the loggers we need, we have to combine them, so our simulation generates all the logs at the same time. For this purpose, we use the </w:t>
      </w:r>
      <w:r w:rsidRPr="00D02547">
        <w:rPr>
          <w:rFonts w:ascii="Courier New" w:hAnsi="Courier New" w:cs="Courier New"/>
          <w:b/>
          <w:bCs/>
        </w:rPr>
        <w:t xml:space="preserve">multilogger </w:t>
      </w:r>
      <w:r w:rsidRPr="00D02547">
        <w:t xml:space="preserve">structure defined in </w:t>
      </w:r>
      <w:r w:rsidRPr="00D02547">
        <w:lastRenderedPageBreak/>
        <w:t xml:space="preserve">&lt;cadmium/logger/logger.hpp&gt; instantiated with the above log definitions (i.e. </w:t>
      </w:r>
      <w:r w:rsidRPr="00D02547">
        <w:rPr>
          <w:rFonts w:ascii="Courier New" w:hAnsi="Courier New" w:cs="Courier New"/>
          <w:b/>
          <w:bCs/>
        </w:rPr>
        <w:t xml:space="preserve">state, log_messages, global_time_mes, global_time_sta) </w:t>
      </w:r>
      <w:r w:rsidRPr="00D02547">
        <w:t xml:space="preserve">as template parameters: </w:t>
      </w:r>
    </w:p>
    <w:p w14:paraId="5102527D" w14:textId="77777777" w:rsidR="00A706DE" w:rsidRPr="00D02547" w:rsidRDefault="00A706DE" w:rsidP="00A706DE">
      <w:pPr>
        <w:rPr>
          <w:rFonts w:ascii="Courier New" w:hAnsi="Courier New" w:cs="Courier New"/>
          <w:b/>
          <w:bCs/>
        </w:rPr>
      </w:pPr>
      <w:r w:rsidRPr="00D02547">
        <w:rPr>
          <w:rFonts w:ascii="Courier New" w:hAnsi="Courier New" w:cs="Courier New"/>
          <w:b/>
          <w:bCs/>
        </w:rPr>
        <w:t>using logger_top = logger::multilogger&lt;state, log_messages, global_time_mes, global_time_sta&gt;;</w:t>
      </w:r>
    </w:p>
    <w:p w14:paraId="0AC2420A" w14:textId="77777777" w:rsidR="00DC18B3" w:rsidRDefault="00DC18B3" w:rsidP="00502944">
      <w:pPr>
        <w:pStyle w:val="Title"/>
        <w:pBdr>
          <w:bottom w:val="single" w:sz="4" w:space="1" w:color="auto"/>
        </w:pBdr>
        <w:spacing w:after="240"/>
      </w:pPr>
      <w:bookmarkStart w:id="57" w:name="_Toc53043267"/>
    </w:p>
    <w:p w14:paraId="612374C0" w14:textId="0F960ECB" w:rsidR="00502944" w:rsidRPr="00BF34C4" w:rsidRDefault="00502944" w:rsidP="00502944">
      <w:pPr>
        <w:pStyle w:val="Title"/>
        <w:pBdr>
          <w:bottom w:val="single" w:sz="4" w:space="1" w:color="auto"/>
        </w:pBdr>
        <w:spacing w:after="240"/>
      </w:pPr>
      <w:r>
        <w:t xml:space="preserve">Cadmium’s </w:t>
      </w:r>
      <w:r w:rsidRPr="00BF34C4">
        <w:t xml:space="preserve">Services </w:t>
      </w:r>
      <w:r w:rsidR="00A62538">
        <w:t xml:space="preserve">to Run the </w:t>
      </w:r>
      <w:r>
        <w:t>Simulation</w:t>
      </w:r>
      <w:bookmarkEnd w:id="57"/>
    </w:p>
    <w:p w14:paraId="2842E6CF" w14:textId="77777777" w:rsidR="00585FF7" w:rsidRDefault="00585FF7" w:rsidP="00585FF7">
      <w:r>
        <w:t xml:space="preserve">Cadmium provides a templated class to execute the model: </w:t>
      </w:r>
      <w:r w:rsidRPr="00FE0547">
        <w:rPr>
          <w:rFonts w:ascii="Courier New" w:hAnsi="Courier New" w:cs="Courier New"/>
          <w:sz w:val="18"/>
          <w:szCs w:val="18"/>
        </w:rPr>
        <w:t>runner</w:t>
      </w:r>
      <w:r>
        <w:rPr>
          <w:rFonts w:ascii="Courier New" w:hAnsi="Courier New" w:cs="Courier New"/>
          <w:sz w:val="18"/>
          <w:szCs w:val="18"/>
        </w:rPr>
        <w:t xml:space="preserve">. </w:t>
      </w:r>
      <w:r w:rsidR="00A62538">
        <w:rPr>
          <w:rFonts w:ascii="Courier New" w:hAnsi="Courier New" w:cs="Courier New"/>
          <w:sz w:val="18"/>
          <w:szCs w:val="18"/>
        </w:rPr>
        <w:t xml:space="preserve">The </w:t>
      </w:r>
      <w:r w:rsidRPr="00FE0547">
        <w:rPr>
          <w:rFonts w:ascii="Courier New" w:hAnsi="Courier New" w:cs="Courier New"/>
          <w:sz w:val="18"/>
          <w:szCs w:val="18"/>
        </w:rPr>
        <w:t xml:space="preserve">runner </w:t>
      </w:r>
      <w:r w:rsidRPr="00FE0547">
        <w:t>class defined in</w:t>
      </w:r>
      <w:r w:rsidR="00A62538">
        <w:rPr>
          <w:rFonts w:ascii="Courier New" w:hAnsi="Courier New" w:cs="Courier New"/>
          <w:sz w:val="18"/>
          <w:szCs w:val="18"/>
        </w:rPr>
        <w:t xml:space="preserve"> &lt;cadmium/engine/</w:t>
      </w:r>
      <w:r w:rsidRPr="00FE0547">
        <w:rPr>
          <w:rFonts w:ascii="Courier New" w:hAnsi="Courier New" w:cs="Courier New"/>
          <w:sz w:val="18"/>
          <w:szCs w:val="18"/>
        </w:rPr>
        <w:t>pdevs_dynamic_runner.hpp&gt;</w:t>
      </w:r>
      <w:r w:rsidRPr="00FE0547">
        <w:t xml:space="preserve"> under the namespace </w:t>
      </w:r>
      <w:r w:rsidRPr="00FE0547">
        <w:rPr>
          <w:rFonts w:ascii="Courier New" w:hAnsi="Courier New" w:cs="Courier New"/>
          <w:sz w:val="18"/>
          <w:szCs w:val="18"/>
        </w:rPr>
        <w:t>dynamic::engine::</w:t>
      </w:r>
      <w:r w:rsidRPr="00585FF7">
        <w:t xml:space="preserve"> </w:t>
      </w:r>
      <w:r w:rsidRPr="00FE0547">
        <w:t xml:space="preserve">takes </w:t>
      </w:r>
      <w:r>
        <w:t xml:space="preserve">two template parameters: the class used for the time (in this example, </w:t>
      </w:r>
      <w:r w:rsidRPr="00E4640C">
        <w:rPr>
          <w:rFonts w:ascii="Courier New" w:hAnsi="Courier New" w:cs="Courier New"/>
          <w:sz w:val="18"/>
          <w:szCs w:val="18"/>
        </w:rPr>
        <w:t>NDTime</w:t>
      </w:r>
      <w:r>
        <w:t xml:space="preserve">) and a logger (in this case, </w:t>
      </w:r>
      <w:r w:rsidRPr="00E4640C">
        <w:rPr>
          <w:rFonts w:ascii="Courier New" w:hAnsi="Courier New" w:cs="Courier New"/>
          <w:sz w:val="18"/>
          <w:szCs w:val="18"/>
        </w:rPr>
        <w:t>logger_top</w:t>
      </w:r>
      <w:r>
        <w:t>). The parameters for the class constructor are the name of the top model (</w:t>
      </w:r>
      <w:r w:rsidRPr="00E4640C">
        <w:rPr>
          <w:rFonts w:ascii="Courier New" w:hAnsi="Courier New" w:cs="Courier New"/>
          <w:sz w:val="18"/>
          <w:szCs w:val="18"/>
        </w:rPr>
        <w:t>TOP</w:t>
      </w:r>
      <w:r>
        <w:t xml:space="preserve"> in this generic case) and the initial time for the simulation (usually 0).</w:t>
      </w:r>
    </w:p>
    <w:p w14:paraId="299D4CBF" w14:textId="77777777" w:rsidR="00585FF7" w:rsidRPr="00585FF7" w:rsidRDefault="00585FF7" w:rsidP="00585FF7">
      <w:pPr>
        <w:pBdr>
          <w:top w:val="single" w:sz="4" w:space="1" w:color="auto"/>
          <w:left w:val="single" w:sz="4" w:space="4" w:color="auto"/>
          <w:bottom w:val="single" w:sz="4" w:space="1" w:color="auto"/>
          <w:right w:val="single" w:sz="4" w:space="4" w:color="auto"/>
        </w:pBdr>
        <w:rPr>
          <w:rFonts w:ascii="Courier New" w:hAnsi="Courier New" w:cs="Courier New"/>
        </w:rPr>
      </w:pPr>
      <w:r w:rsidRPr="00585FF7">
        <w:rPr>
          <w:rFonts w:ascii="Courier New" w:hAnsi="Courier New" w:cs="Courier New"/>
        </w:rPr>
        <w:t>dynamic::engine::runner&lt;</w:t>
      </w:r>
      <w:r w:rsidRPr="00585FF7">
        <w:rPr>
          <w:rFonts w:ascii="Courier New" w:hAnsi="Courier New" w:cs="Courier New"/>
          <w:color w:val="0070C0"/>
        </w:rPr>
        <w:t>NDTime</w:t>
      </w:r>
      <w:r w:rsidRPr="00585FF7">
        <w:rPr>
          <w:rFonts w:ascii="Courier New" w:hAnsi="Courier New" w:cs="Courier New"/>
        </w:rPr>
        <w:t xml:space="preserve">, </w:t>
      </w:r>
      <w:r w:rsidRPr="00585FF7">
        <w:rPr>
          <w:rFonts w:ascii="Courier New" w:hAnsi="Courier New" w:cs="Courier New"/>
          <w:color w:val="0070C0"/>
        </w:rPr>
        <w:t>logger_top</w:t>
      </w:r>
      <w:r w:rsidRPr="00585FF7">
        <w:rPr>
          <w:rFonts w:ascii="Courier New" w:hAnsi="Courier New" w:cs="Courier New"/>
        </w:rPr>
        <w:t>&gt; r(</w:t>
      </w:r>
      <w:r w:rsidRPr="00585FF7">
        <w:rPr>
          <w:rFonts w:ascii="Courier New" w:hAnsi="Courier New" w:cs="Courier New"/>
          <w:color w:val="4472C4" w:themeColor="accent1"/>
        </w:rPr>
        <w:t>TOP</w:t>
      </w:r>
      <w:r w:rsidRPr="00585FF7">
        <w:rPr>
          <w:rFonts w:ascii="Courier New" w:hAnsi="Courier New" w:cs="Courier New"/>
        </w:rPr>
        <w:t xml:space="preserve">, </w:t>
      </w:r>
      <w:r w:rsidRPr="00585FF7">
        <w:rPr>
          <w:rFonts w:ascii="Courier New" w:hAnsi="Courier New" w:cs="Courier New"/>
          <w:color w:val="4472C4" w:themeColor="accent1"/>
        </w:rPr>
        <w:t>{0}</w:t>
      </w:r>
      <w:r w:rsidRPr="00585FF7">
        <w:rPr>
          <w:rFonts w:ascii="Courier New" w:hAnsi="Courier New" w:cs="Courier New"/>
        </w:rPr>
        <w:t>);</w:t>
      </w:r>
    </w:p>
    <w:p w14:paraId="1296020C" w14:textId="77777777" w:rsidR="00585FF7" w:rsidRDefault="00585FF7" w:rsidP="00585FF7">
      <w:r>
        <w:t>To define the end time of the simulation, we have two options: (1) run the simulation until a specific time or (2) run the simulation until all models are passivated.</w:t>
      </w:r>
    </w:p>
    <w:p w14:paraId="1FD944DA" w14:textId="77777777" w:rsidR="00585FF7" w:rsidRDefault="00585FF7" w:rsidP="00585FF7">
      <w:r>
        <w:t xml:space="preserve">To run the simulation until a specific time we use the runner method </w:t>
      </w:r>
      <w:r w:rsidRPr="00BF34C4">
        <w:rPr>
          <w:rFonts w:ascii="Courier New" w:hAnsi="Courier New" w:cs="Courier New"/>
          <w:sz w:val="18"/>
          <w:szCs w:val="18"/>
        </w:rPr>
        <w:t>run_until</w:t>
      </w:r>
      <w:r w:rsidRPr="00E4640C">
        <w:t xml:space="preserve">(). This method takes as parameter the end time of the simulation. </w:t>
      </w:r>
    </w:p>
    <w:p w14:paraId="6D332567" w14:textId="77777777" w:rsidR="00585FF7" w:rsidRPr="00585FF7" w:rsidRDefault="00585FF7" w:rsidP="00585FF7">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585FF7">
        <w:rPr>
          <w:rFonts w:ascii="Courier New" w:hAnsi="Courier New" w:cs="Courier New"/>
          <w:sz w:val="20"/>
          <w:szCs w:val="20"/>
        </w:rPr>
        <w:t>r.run_until(</w:t>
      </w:r>
      <w:r w:rsidRPr="00585FF7">
        <w:rPr>
          <w:rFonts w:ascii="Courier New" w:hAnsi="Courier New" w:cs="Courier New"/>
          <w:color w:val="4472C4" w:themeColor="accent1"/>
          <w:sz w:val="20"/>
          <w:szCs w:val="20"/>
        </w:rPr>
        <w:t>TIME("04:00:00:000")</w:t>
      </w:r>
      <w:r w:rsidRPr="00585FF7">
        <w:rPr>
          <w:rFonts w:ascii="Courier New" w:hAnsi="Courier New" w:cs="Courier New"/>
          <w:sz w:val="20"/>
          <w:szCs w:val="20"/>
        </w:rPr>
        <w:t>);</w:t>
      </w:r>
    </w:p>
    <w:p w14:paraId="5E2EC1D3" w14:textId="77777777" w:rsidR="00585FF7" w:rsidRDefault="00585FF7" w:rsidP="00585FF7">
      <w:r>
        <w:t xml:space="preserve">To run the simulation until all models are passivated, we use the runner method </w:t>
      </w:r>
      <w:r w:rsidRPr="00E4640C">
        <w:rPr>
          <w:rFonts w:ascii="Courier New" w:hAnsi="Courier New" w:cs="Courier New"/>
          <w:sz w:val="18"/>
          <w:szCs w:val="18"/>
        </w:rPr>
        <w:t>run_until_passivate()</w:t>
      </w:r>
      <w:r>
        <w:rPr>
          <w:rFonts w:ascii="Courier New" w:hAnsi="Courier New" w:cs="Courier New"/>
          <w:sz w:val="18"/>
          <w:szCs w:val="18"/>
        </w:rPr>
        <w:t xml:space="preserve">. </w:t>
      </w:r>
      <w:r w:rsidRPr="00E4640C">
        <w:t xml:space="preserve">This method </w:t>
      </w:r>
      <w:r>
        <w:t xml:space="preserve">does not </w:t>
      </w:r>
      <w:r w:rsidRPr="00E4640C">
        <w:t>take</w:t>
      </w:r>
      <w:r>
        <w:t xml:space="preserve"> any parameter.</w:t>
      </w:r>
    </w:p>
    <w:p w14:paraId="42CE9A96" w14:textId="77777777" w:rsidR="00585FF7" w:rsidRPr="00585FF7" w:rsidRDefault="00585FF7" w:rsidP="00585FF7">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585FF7">
        <w:rPr>
          <w:rFonts w:ascii="Courier New" w:hAnsi="Courier New" w:cs="Courier New"/>
          <w:sz w:val="20"/>
          <w:szCs w:val="20"/>
        </w:rPr>
        <w:t>r.run_until</w:t>
      </w:r>
      <w:r>
        <w:rPr>
          <w:rFonts w:ascii="Courier New" w:hAnsi="Courier New" w:cs="Courier New"/>
          <w:sz w:val="20"/>
          <w:szCs w:val="20"/>
        </w:rPr>
        <w:t>_passivate</w:t>
      </w:r>
      <w:r w:rsidRPr="00585FF7">
        <w:rPr>
          <w:rFonts w:ascii="Courier New" w:hAnsi="Courier New" w:cs="Courier New"/>
          <w:sz w:val="20"/>
          <w:szCs w:val="20"/>
        </w:rPr>
        <w:t>();</w:t>
      </w:r>
    </w:p>
    <w:p w14:paraId="0B0D4BA8" w14:textId="77777777" w:rsidR="00585FF7" w:rsidRDefault="00585FF7" w:rsidP="00C22D6E">
      <w:pPr>
        <w:pStyle w:val="List"/>
        <w:spacing w:after="0"/>
        <w:rPr>
          <w:rFonts w:cs="Arial"/>
          <w:sz w:val="22"/>
          <w:szCs w:val="22"/>
        </w:rPr>
      </w:pPr>
    </w:p>
    <w:p w14:paraId="181C135F" w14:textId="2C3C9122" w:rsidR="00946CE2" w:rsidRPr="00DC18B3" w:rsidRDefault="00335306" w:rsidP="00335306">
      <w:pPr>
        <w:pStyle w:val="Title"/>
        <w:pBdr>
          <w:bottom w:val="single" w:sz="4" w:space="1" w:color="auto"/>
        </w:pBdr>
        <w:spacing w:after="240"/>
      </w:pPr>
      <w:bookmarkStart w:id="58" w:name="_Toc53043268"/>
      <w:r w:rsidRPr="00DC18B3">
        <w:t>Services to Export Coupled Model</w:t>
      </w:r>
      <w:r w:rsidR="00B8410F" w:rsidRPr="00DC18B3">
        <w:t>s</w:t>
      </w:r>
      <w:r w:rsidRPr="00DC18B3">
        <w:t xml:space="preserve"> to JSON</w:t>
      </w:r>
      <w:bookmarkEnd w:id="58"/>
    </w:p>
    <w:p w14:paraId="61758C74" w14:textId="155B8D56" w:rsidR="00B8410F" w:rsidRDefault="00B8410F" w:rsidP="00B8410F">
      <w:pPr>
        <w:spacing w:after="0" w:line="240" w:lineRule="auto"/>
        <w:jc w:val="left"/>
        <w:rPr>
          <w:rFonts w:eastAsia="Times New Roman"/>
        </w:rPr>
      </w:pPr>
      <w:r w:rsidRPr="00DC18B3">
        <w:rPr>
          <w:rFonts w:eastAsia="Times New Roman"/>
        </w:rPr>
        <w:t>In order to visualize the simulation results using DEVS Viewer, (</w:t>
      </w:r>
      <w:hyperlink r:id="rId68" w:history="1">
        <w:r w:rsidRPr="00DC18B3">
          <w:rPr>
            <w:rStyle w:val="Hyperlink"/>
          </w:rPr>
          <w:t>https://staubibr.github.io/arslab-prd/app-simple/index.html</w:t>
        </w:r>
      </w:hyperlink>
      <w:r>
        <w:t xml:space="preserve">), you need to write </w:t>
      </w:r>
      <w:r w:rsidR="00DC18B3">
        <w:t xml:space="preserve">a </w:t>
      </w:r>
      <w:r>
        <w:t>DEVS coupled model using JSON.</w:t>
      </w:r>
    </w:p>
    <w:p w14:paraId="4D81E539" w14:textId="77777777" w:rsidR="00DC18B3" w:rsidRDefault="00DC18B3" w:rsidP="00B8410F">
      <w:pPr>
        <w:spacing w:after="0" w:line="240" w:lineRule="auto"/>
        <w:jc w:val="left"/>
        <w:rPr>
          <w:rFonts w:eastAsia="Times New Roman"/>
        </w:rPr>
      </w:pPr>
    </w:p>
    <w:p w14:paraId="7AC3CF7D" w14:textId="403A8093" w:rsidR="00B8410F" w:rsidRPr="00B8410F" w:rsidRDefault="00DC18B3" w:rsidP="00B8410F">
      <w:pPr>
        <w:spacing w:after="0" w:line="240" w:lineRule="auto"/>
        <w:jc w:val="left"/>
        <w:rPr>
          <w:rFonts w:eastAsia="Times New Roman"/>
        </w:rPr>
      </w:pPr>
      <w:r>
        <w:rPr>
          <w:rFonts w:eastAsia="Times New Roman"/>
        </w:rPr>
        <w:t xml:space="preserve">The </w:t>
      </w:r>
      <w:r w:rsidR="00B8410F" w:rsidRPr="00B8410F">
        <w:rPr>
          <w:rFonts w:eastAsia="Times New Roman"/>
        </w:rPr>
        <w:t xml:space="preserve">library “Cadmium Model JSON Exporter" </w:t>
      </w:r>
      <w:r w:rsidR="00B8410F">
        <w:rPr>
          <w:rFonts w:eastAsia="Times New Roman"/>
        </w:rPr>
        <w:t>automatically</w:t>
      </w:r>
      <w:r w:rsidR="00B8410F" w:rsidRPr="00B8410F">
        <w:rPr>
          <w:rFonts w:eastAsia="Times New Roman"/>
        </w:rPr>
        <w:t xml:space="preserve"> generates this JSON file from the implementation of </w:t>
      </w:r>
      <w:r w:rsidR="00B8410F">
        <w:rPr>
          <w:rFonts w:eastAsia="Times New Roman"/>
        </w:rPr>
        <w:t>the</w:t>
      </w:r>
      <w:r w:rsidR="00B8410F" w:rsidRPr="00B8410F">
        <w:rPr>
          <w:rFonts w:eastAsia="Times New Roman"/>
        </w:rPr>
        <w:t xml:space="preserve"> model</w:t>
      </w:r>
      <w:r w:rsidR="00B8410F">
        <w:rPr>
          <w:rFonts w:eastAsia="Times New Roman"/>
        </w:rPr>
        <w:t xml:space="preserve"> in Cadmium</w:t>
      </w:r>
      <w:r w:rsidR="00B8410F" w:rsidRPr="00B8410F">
        <w:rPr>
          <w:rFonts w:eastAsia="Times New Roman"/>
        </w:rPr>
        <w:t>. “Cadmium Model JSON Exporter"</w:t>
      </w:r>
      <w:r w:rsidR="00B8410F">
        <w:rPr>
          <w:rFonts w:eastAsia="Times New Roman"/>
        </w:rPr>
        <w:t xml:space="preserve"> i</w:t>
      </w:r>
      <w:r w:rsidR="00B8410F" w:rsidRPr="00B8410F">
        <w:rPr>
          <w:rFonts w:eastAsia="Times New Roman"/>
        </w:rPr>
        <w:t>s included as a submodule when you download “Cadmium-Simulation-Environment” following the instructions provided at the beginning of this manual.</w:t>
      </w:r>
    </w:p>
    <w:p w14:paraId="64EF123B" w14:textId="1F635721" w:rsidR="00B8410F" w:rsidRPr="00DC18B3" w:rsidRDefault="00B8410F" w:rsidP="00DC18B3">
      <w:pPr>
        <w:spacing w:after="0" w:line="240" w:lineRule="auto"/>
        <w:jc w:val="left"/>
        <w:rPr>
          <w:rFonts w:eastAsia="Times New Roman"/>
          <w:strike/>
        </w:rPr>
      </w:pPr>
    </w:p>
    <w:p w14:paraId="72C94978" w14:textId="38517A2F" w:rsidR="00B8410F" w:rsidRDefault="00B8410F" w:rsidP="00B8410F">
      <w:pPr>
        <w:spacing w:after="0" w:line="240" w:lineRule="auto"/>
        <w:jc w:val="left"/>
        <w:rPr>
          <w:rFonts w:eastAsia="Times New Roman"/>
        </w:rPr>
      </w:pPr>
      <w:r>
        <w:rPr>
          <w:rFonts w:eastAsia="Times New Roman"/>
        </w:rPr>
        <w:t>It is not necessary to understand the content of the JSON file generated. You do not even need to open it, just keep it handy if you are going to use DEVS Viewer to visualize your simulation results.</w:t>
      </w:r>
    </w:p>
    <w:p w14:paraId="39932A9A" w14:textId="77777777" w:rsidR="00E71E4E" w:rsidRDefault="00E71E4E" w:rsidP="00B8410F">
      <w:pPr>
        <w:pStyle w:val="Heading3"/>
        <w:spacing w:after="240"/>
      </w:pPr>
    </w:p>
    <w:p w14:paraId="5C626E61" w14:textId="412EC047" w:rsidR="00B8410F" w:rsidRDefault="00B8410F" w:rsidP="00B8410F">
      <w:pPr>
        <w:pStyle w:val="Heading3"/>
        <w:spacing w:after="240"/>
      </w:pPr>
      <w:r w:rsidRPr="00B8410F">
        <w:t>H</w:t>
      </w:r>
      <w:r>
        <w:t xml:space="preserve">ow do we generate the </w:t>
      </w:r>
      <w:r w:rsidRPr="00B8410F">
        <w:t xml:space="preserve">JSON </w:t>
      </w:r>
      <w:r>
        <w:t>file</w:t>
      </w:r>
      <w:r w:rsidRPr="00B8410F">
        <w:t>?</w:t>
      </w:r>
    </w:p>
    <w:p w14:paraId="127FE1B9" w14:textId="6CBA14B4" w:rsidR="00B8410F" w:rsidRPr="00B8410F" w:rsidRDefault="00B8410F" w:rsidP="00B8410F">
      <w:r>
        <w:t xml:space="preserve">To use the </w:t>
      </w:r>
      <w:r w:rsidR="0082124C">
        <w:t>services</w:t>
      </w:r>
      <w:r>
        <w:t xml:space="preserve"> defined in </w:t>
      </w:r>
      <w:r w:rsidRPr="00B8410F">
        <w:rPr>
          <w:rFonts w:eastAsia="Times New Roman"/>
        </w:rPr>
        <w:t>“Cadmium Model JSON Exporter"</w:t>
      </w:r>
      <w:r>
        <w:rPr>
          <w:rFonts w:eastAsia="Times New Roman"/>
        </w:rPr>
        <w:t xml:space="preserve"> to generate the JSON file, you need to follow </w:t>
      </w:r>
      <w:r w:rsidR="0082124C">
        <w:rPr>
          <w:rFonts w:eastAsia="Times New Roman"/>
        </w:rPr>
        <w:t>these steps</w:t>
      </w:r>
      <w:r>
        <w:rPr>
          <w:rFonts w:eastAsia="Times New Roman"/>
        </w:rPr>
        <w:t>:</w:t>
      </w:r>
    </w:p>
    <w:p w14:paraId="163FCF9A" w14:textId="5CE846CF" w:rsidR="00B8410F" w:rsidRPr="000A7E96" w:rsidRDefault="00E24263" w:rsidP="00E24263">
      <w:pPr>
        <w:spacing w:after="0" w:line="240" w:lineRule="auto"/>
        <w:jc w:val="left"/>
        <w:rPr>
          <w:sz w:val="20"/>
          <w:szCs w:val="20"/>
          <w:lang w:val="en-CA"/>
        </w:rPr>
      </w:pPr>
      <w:r>
        <w:rPr>
          <w:rFonts w:eastAsia="Times New Roman"/>
        </w:rPr>
        <w:lastRenderedPageBreak/>
        <w:t xml:space="preserve">1. </w:t>
      </w:r>
      <w:r w:rsidR="00B8410F" w:rsidRPr="00E24263">
        <w:rPr>
          <w:rFonts w:eastAsia="Times New Roman"/>
        </w:rPr>
        <w:t>Locate your main file (i.e. the one you used to define the coupled model)</w:t>
      </w:r>
      <w:r w:rsidR="0082124C" w:rsidRPr="00E24263">
        <w:rPr>
          <w:rFonts w:eastAsia="Times New Roman"/>
        </w:rPr>
        <w:t xml:space="preserve"> and place the following include statement </w:t>
      </w:r>
      <w:r w:rsidR="00DC18B3" w:rsidRPr="00E24263">
        <w:rPr>
          <w:rFonts w:eastAsia="Times New Roman"/>
        </w:rPr>
        <w:t xml:space="preserve">at the top of the file </w:t>
      </w:r>
      <w:r w:rsidR="0082124C" w:rsidRPr="00E24263">
        <w:rPr>
          <w:rFonts w:eastAsia="Times New Roman"/>
        </w:rPr>
        <w:t>(see Appendix D). This will allow you to use the functions defined in “Cadmium Model JSON Exporter" library:</w:t>
      </w:r>
      <w:r w:rsidR="00B8410F" w:rsidRPr="000A7E96">
        <w:rPr>
          <w:sz w:val="20"/>
          <w:szCs w:val="20"/>
          <w:lang w:val="en-CA"/>
        </w:rPr>
        <w:t xml:space="preserve"> </w:t>
      </w:r>
      <w:r w:rsidR="0082124C" w:rsidRPr="000A7E96">
        <w:rPr>
          <w:sz w:val="20"/>
          <w:szCs w:val="20"/>
          <w:lang w:val="en-CA"/>
        </w:rPr>
        <w:br/>
      </w:r>
    </w:p>
    <w:p w14:paraId="73FC7100" w14:textId="77777777" w:rsidR="0082124C" w:rsidRDefault="0082124C" w:rsidP="0082124C">
      <w:pPr>
        <w:pStyle w:val="Default"/>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Pr>
          <w:rFonts w:ascii="Courier New" w:hAnsi="Courier New" w:cs="Courier New"/>
          <w:sz w:val="20"/>
          <w:szCs w:val="20"/>
        </w:rPr>
        <w:t xml:space="preserve">//Json exporter header </w:t>
      </w:r>
    </w:p>
    <w:p w14:paraId="4ACC7BD4" w14:textId="14F3D243" w:rsidR="00B8410F" w:rsidRPr="000A7E96" w:rsidRDefault="0082124C" w:rsidP="0082124C">
      <w:pPr>
        <w:pStyle w:val="Default"/>
        <w:pBdr>
          <w:top w:val="single" w:sz="4" w:space="1" w:color="auto"/>
          <w:left w:val="single" w:sz="4" w:space="4" w:color="auto"/>
          <w:bottom w:val="single" w:sz="4" w:space="1" w:color="auto"/>
          <w:right w:val="single" w:sz="4" w:space="4" w:color="auto"/>
        </w:pBdr>
        <w:ind w:left="720"/>
        <w:rPr>
          <w:rFonts w:ascii="Courier New" w:hAnsi="Courier New" w:cs="Courier New"/>
          <w:color w:val="auto"/>
          <w:sz w:val="20"/>
          <w:szCs w:val="20"/>
        </w:rPr>
      </w:pPr>
      <w:r w:rsidRPr="000A7E96">
        <w:rPr>
          <w:rFonts w:ascii="Courier New" w:hAnsi="Courier New" w:cs="Courier New"/>
          <w:sz w:val="20"/>
          <w:szCs w:val="20"/>
        </w:rPr>
        <w:t xml:space="preserve">#include &lt;dynamic_json_exporter.hpp&gt; </w:t>
      </w:r>
      <w:r w:rsidRPr="000A7E96">
        <w:rPr>
          <w:rFonts w:ascii="Courier New" w:hAnsi="Courier New" w:cs="Courier New"/>
          <w:color w:val="auto"/>
          <w:sz w:val="20"/>
          <w:szCs w:val="20"/>
        </w:rPr>
        <w:t> </w:t>
      </w:r>
    </w:p>
    <w:p w14:paraId="4C32301B" w14:textId="77777777" w:rsidR="0082124C" w:rsidRDefault="0082124C" w:rsidP="00B8410F">
      <w:pPr>
        <w:pStyle w:val="Default"/>
        <w:rPr>
          <w:sz w:val="22"/>
          <w:szCs w:val="22"/>
        </w:rPr>
      </w:pPr>
    </w:p>
    <w:p w14:paraId="095FD5C4" w14:textId="27505AA3" w:rsidR="00BA647B" w:rsidRPr="00E24263" w:rsidRDefault="00E24263" w:rsidP="00E24263">
      <w:pPr>
        <w:spacing w:after="0" w:line="240" w:lineRule="auto"/>
        <w:rPr>
          <w:rFonts w:ascii="Courier New" w:hAnsi="Courier New" w:cs="Courier New"/>
          <w:sz w:val="20"/>
          <w:szCs w:val="20"/>
        </w:rPr>
      </w:pPr>
      <w:r w:rsidRPr="000A7E96">
        <w:rPr>
          <w:lang w:val="en-CA"/>
        </w:rPr>
        <w:t xml:space="preserve">2. </w:t>
      </w:r>
      <w:r w:rsidR="00DC18B3">
        <w:rPr>
          <w:lang w:val="en-CA"/>
        </w:rPr>
        <w:t>Y</w:t>
      </w:r>
      <w:r w:rsidR="0082124C" w:rsidRPr="000A7E96">
        <w:rPr>
          <w:lang w:val="en-CA"/>
        </w:rPr>
        <w:t xml:space="preserve">ou need to call the function </w:t>
      </w:r>
      <w:r w:rsidR="0082124C" w:rsidRPr="00E24263">
        <w:rPr>
          <w:rFonts w:ascii="Courier New" w:hAnsi="Courier New" w:cs="Courier New"/>
          <w:sz w:val="20"/>
          <w:szCs w:val="20"/>
        </w:rPr>
        <w:t>dynamic_export_model_to_json()</w:t>
      </w:r>
      <w:r w:rsidR="00DC18B3">
        <w:t xml:space="preserve">, which </w:t>
      </w:r>
      <w:r w:rsidR="0082124C" w:rsidRPr="000A7E96">
        <w:rPr>
          <w:lang w:val="en-CA"/>
        </w:rPr>
        <w:t>transforms a DEVS coupled model implemented in Cadmium to JSON and stores it in the specified file. To do so, you just need to add the following code at the end of your main file</w:t>
      </w:r>
      <w:r w:rsidR="00BA647B" w:rsidRPr="000A7E96">
        <w:rPr>
          <w:lang w:val="en-CA"/>
        </w:rPr>
        <w:t xml:space="preserve"> (see Appendix D). In the Appendix D, we called the function </w:t>
      </w:r>
      <w:r w:rsidR="0082124C" w:rsidRPr="000A7E96">
        <w:rPr>
          <w:lang w:val="en-CA"/>
        </w:rPr>
        <w:t>after calling the runner</w:t>
      </w:r>
      <w:r w:rsidR="00BA647B" w:rsidRPr="000A7E96">
        <w:rPr>
          <w:lang w:val="en-CA"/>
        </w:rPr>
        <w:t>, just before the return statement</w:t>
      </w:r>
      <w:r w:rsidR="0082124C" w:rsidRPr="000A7E96">
        <w:rPr>
          <w:lang w:val="en-CA"/>
        </w:rPr>
        <w:t xml:space="preserve">. </w:t>
      </w:r>
    </w:p>
    <w:p w14:paraId="06D34A43" w14:textId="77777777" w:rsidR="00BA647B" w:rsidRDefault="00BA647B" w:rsidP="00BA647B">
      <w:pPr>
        <w:spacing w:after="0" w:line="240" w:lineRule="auto"/>
        <w:ind w:left="426"/>
        <w:rPr>
          <w:rFonts w:ascii="Courier New" w:hAnsi="Courier New" w:cs="Courier New"/>
          <w:sz w:val="20"/>
          <w:szCs w:val="20"/>
        </w:rPr>
      </w:pPr>
    </w:p>
    <w:p w14:paraId="0D4E0EC4" w14:textId="67CB8C53" w:rsidR="0082124C" w:rsidRPr="00BA647B" w:rsidRDefault="00BA647B" w:rsidP="00BA647B">
      <w:pPr>
        <w:pBdr>
          <w:top w:val="single" w:sz="4" w:space="1" w:color="auto"/>
          <w:left w:val="single" w:sz="4" w:space="4" w:color="auto"/>
          <w:bottom w:val="single" w:sz="4" w:space="1" w:color="auto"/>
          <w:right w:val="single" w:sz="4" w:space="4" w:color="auto"/>
        </w:pBdr>
        <w:spacing w:after="0" w:line="240" w:lineRule="auto"/>
        <w:ind w:left="426"/>
        <w:rPr>
          <w:rFonts w:ascii="Courier New" w:hAnsi="Courier New" w:cs="Courier New"/>
          <w:sz w:val="20"/>
          <w:szCs w:val="20"/>
        </w:rPr>
      </w:pPr>
      <w:r w:rsidRPr="00BA647B">
        <w:rPr>
          <w:rFonts w:ascii="Courier New" w:hAnsi="Courier New" w:cs="Courier New"/>
          <w:sz w:val="20"/>
          <w:szCs w:val="20"/>
        </w:rPr>
        <w:t>static ofstream out_JSON(</w:t>
      </w:r>
      <w:r w:rsidRPr="00BA647B">
        <w:rPr>
          <w:rFonts w:ascii="Courier New" w:hAnsi="Courier New" w:cs="Courier New"/>
          <w:color w:val="4472C4" w:themeColor="accent1"/>
          <w:sz w:val="20"/>
          <w:szCs w:val="20"/>
        </w:rPr>
        <w:t>"ABP_json.json"</w:t>
      </w:r>
      <w:r w:rsidRPr="00BA647B">
        <w:rPr>
          <w:rFonts w:ascii="Courier New" w:hAnsi="Courier New" w:cs="Courier New"/>
          <w:sz w:val="20"/>
          <w:szCs w:val="20"/>
        </w:rPr>
        <w:t>);</w:t>
      </w:r>
      <w:r w:rsidRPr="00BA647B">
        <w:rPr>
          <w:rFonts w:ascii="Courier New" w:hAnsi="Courier New" w:cs="Courier New"/>
          <w:sz w:val="20"/>
          <w:szCs w:val="20"/>
        </w:rPr>
        <w:tab/>
      </w:r>
      <w:r w:rsidRPr="00BA647B">
        <w:rPr>
          <w:rFonts w:ascii="Courier New" w:hAnsi="Courier New" w:cs="Courier New"/>
          <w:sz w:val="20"/>
          <w:szCs w:val="20"/>
        </w:rPr>
        <w:br/>
        <w:t xml:space="preserve">dynamic_export_model_to_json(out_JSON, </w:t>
      </w:r>
      <w:r w:rsidRPr="00BA647B">
        <w:rPr>
          <w:rFonts w:ascii="Courier New" w:hAnsi="Courier New" w:cs="Courier New"/>
          <w:color w:val="4472C4" w:themeColor="accent1"/>
          <w:sz w:val="20"/>
          <w:szCs w:val="20"/>
        </w:rPr>
        <w:t>TOP</w:t>
      </w:r>
      <w:r w:rsidRPr="00BA647B">
        <w:rPr>
          <w:rFonts w:ascii="Courier New" w:hAnsi="Courier New" w:cs="Courier New"/>
          <w:sz w:val="20"/>
          <w:szCs w:val="20"/>
        </w:rPr>
        <w:t>);</w:t>
      </w:r>
      <w:r w:rsidRPr="00BA647B">
        <w:rPr>
          <w:rFonts w:ascii="Courier New" w:hAnsi="Courier New" w:cs="Courier New"/>
          <w:sz w:val="20"/>
          <w:szCs w:val="20"/>
        </w:rPr>
        <w:tab/>
      </w:r>
    </w:p>
    <w:p w14:paraId="5675C237" w14:textId="77777777" w:rsidR="00DC18B3" w:rsidRDefault="00DC18B3" w:rsidP="00E24263"/>
    <w:p w14:paraId="326A5AF1" w14:textId="50B1F7A1" w:rsidR="00E24263" w:rsidRPr="0093400D" w:rsidRDefault="00E24263" w:rsidP="00E24263">
      <w:r w:rsidRPr="00E24263">
        <w:t>In the</w:t>
      </w:r>
      <w:r>
        <w:t xml:space="preserve"> first line, we define </w:t>
      </w:r>
      <w:r w:rsidRPr="00BA647B">
        <w:rPr>
          <w:rFonts w:ascii="Courier New" w:hAnsi="Courier New" w:cs="Courier New"/>
          <w:sz w:val="20"/>
          <w:szCs w:val="20"/>
        </w:rPr>
        <w:t>out_JSON</w:t>
      </w:r>
      <w:r>
        <w:t xml:space="preserve"> variable that stores the location </w:t>
      </w:r>
      <w:r w:rsidR="00992564">
        <w:t xml:space="preserve">of </w:t>
      </w:r>
      <w:r>
        <w:t xml:space="preserve">the JSON file </w:t>
      </w:r>
      <w:r w:rsidR="00992564">
        <w:t xml:space="preserve">where the </w:t>
      </w:r>
      <w:r>
        <w:t>output</w:t>
      </w:r>
      <w:r w:rsidR="00992564">
        <w:t xml:space="preserve"> will be stored</w:t>
      </w:r>
      <w:r>
        <w:t>.</w:t>
      </w:r>
      <w:r>
        <w:rPr>
          <w:rFonts w:ascii="Courier New" w:hAnsi="Courier New" w:cs="Courier New"/>
          <w:color w:val="4472C4" w:themeColor="accent1"/>
          <w:sz w:val="20"/>
          <w:szCs w:val="20"/>
        </w:rPr>
        <w:t xml:space="preserve"> </w:t>
      </w:r>
      <w:r w:rsidRPr="0093400D">
        <w:rPr>
          <w:rFonts w:ascii="Courier New" w:hAnsi="Courier New" w:cs="Courier New"/>
          <w:color w:val="4472C4" w:themeColor="accent1"/>
          <w:sz w:val="20"/>
          <w:szCs w:val="20"/>
        </w:rPr>
        <w:t>"ABP_json.json"</w:t>
      </w:r>
      <w:r>
        <w:rPr>
          <w:rFonts w:ascii="Courier New" w:hAnsi="Courier New" w:cs="Courier New"/>
          <w:sz w:val="20"/>
          <w:szCs w:val="20"/>
        </w:rPr>
        <w:t xml:space="preserve"> </w:t>
      </w:r>
      <w:r w:rsidRPr="0093400D">
        <w:t>is the</w:t>
      </w:r>
      <w:r>
        <w:rPr>
          <w:rFonts w:ascii="Courier New" w:hAnsi="Courier New" w:cs="Courier New"/>
          <w:sz w:val="20"/>
          <w:szCs w:val="20"/>
        </w:rPr>
        <w:t xml:space="preserve"> </w:t>
      </w:r>
      <w:r w:rsidRPr="0093400D">
        <w:t>relative path</w:t>
      </w:r>
      <w:r>
        <w:t xml:space="preserve"> </w:t>
      </w:r>
      <w:r w:rsidRPr="0093400D">
        <w:t>and the name f</w:t>
      </w:r>
      <w:r>
        <w:t>or</w:t>
      </w:r>
      <w:r w:rsidRPr="0093400D">
        <w:t xml:space="preserve"> the json output file. Make sure </w:t>
      </w:r>
      <w:r>
        <w:t>to</w:t>
      </w:r>
      <w:r w:rsidRPr="0093400D">
        <w:t xml:space="preserve"> use .json </w:t>
      </w:r>
      <w:r>
        <w:t xml:space="preserve">as </w:t>
      </w:r>
      <w:r w:rsidRPr="0093400D">
        <w:t>extension.</w:t>
      </w:r>
    </w:p>
    <w:p w14:paraId="352F91A3" w14:textId="419BDD5A" w:rsidR="00E24263" w:rsidRPr="00E71E4E" w:rsidRDefault="00E24263" w:rsidP="00E24263">
      <w:r w:rsidRPr="00E24263">
        <w:t>In the</w:t>
      </w:r>
      <w:r>
        <w:t xml:space="preserve"> second line, we call the function </w:t>
      </w:r>
      <w:r w:rsidRPr="00BA647B">
        <w:rPr>
          <w:rFonts w:ascii="Courier New" w:hAnsi="Courier New" w:cs="Courier New"/>
          <w:sz w:val="20"/>
          <w:szCs w:val="20"/>
        </w:rPr>
        <w:t>dynamic_export_model_to_json</w:t>
      </w:r>
      <w:r>
        <w:rPr>
          <w:rFonts w:ascii="Courier New" w:hAnsi="Courier New" w:cs="Courier New"/>
          <w:sz w:val="20"/>
          <w:szCs w:val="20"/>
        </w:rPr>
        <w:t xml:space="preserve">. </w:t>
      </w:r>
      <w:r w:rsidRPr="00E24263">
        <w:t>The function takes two input parameters</w:t>
      </w:r>
      <w:r>
        <w:t>. The fist parameter is the</w:t>
      </w:r>
      <w:r w:rsidR="00992564">
        <w:t xml:space="preserve"> </w:t>
      </w:r>
      <w:r w:rsidR="00992564" w:rsidRPr="00BA647B">
        <w:rPr>
          <w:rFonts w:ascii="Courier New" w:hAnsi="Courier New" w:cs="Courier New"/>
          <w:sz w:val="20"/>
          <w:szCs w:val="20"/>
        </w:rPr>
        <w:t>out_JSON</w:t>
      </w:r>
      <w:r>
        <w:t xml:space="preserve"> variable we defined above</w:t>
      </w:r>
      <w:r w:rsidR="00992564">
        <w:t xml:space="preserve">. The second parameter </w:t>
      </w:r>
      <w:r w:rsidRPr="0093400D">
        <w:t xml:space="preserve">is the </w:t>
      </w:r>
      <w:r w:rsidR="00992564">
        <w:t xml:space="preserve">variable where you stored </w:t>
      </w:r>
      <w:r w:rsidRPr="0093400D">
        <w:t>your top coupled model</w:t>
      </w:r>
      <w:r w:rsidR="00992564">
        <w:t xml:space="preserve">, usually </w:t>
      </w:r>
      <w:r w:rsidR="00992564" w:rsidRPr="00BA647B">
        <w:rPr>
          <w:rFonts w:ascii="Courier New" w:hAnsi="Courier New" w:cs="Courier New"/>
          <w:color w:val="4472C4" w:themeColor="accent1"/>
          <w:sz w:val="20"/>
          <w:szCs w:val="20"/>
        </w:rPr>
        <w:t>TOP</w:t>
      </w:r>
      <w:r w:rsidRPr="0093400D">
        <w:t xml:space="preserve">. This is the same </w:t>
      </w:r>
      <w:r w:rsidR="00992564">
        <w:t>variable</w:t>
      </w:r>
      <w:r w:rsidRPr="0093400D">
        <w:t xml:space="preserve"> you use in the </w:t>
      </w:r>
      <w:r w:rsidRPr="00992564">
        <w:rPr>
          <w:rFonts w:ascii="Courier New" w:hAnsi="Courier New" w:cs="Courier New"/>
          <w:sz w:val="20"/>
          <w:szCs w:val="20"/>
        </w:rPr>
        <w:t>runner</w:t>
      </w:r>
      <w:r w:rsidRPr="0093400D">
        <w:t>.</w:t>
      </w:r>
    </w:p>
    <w:p w14:paraId="4896B462" w14:textId="32F1224E" w:rsidR="00E71E4E" w:rsidRPr="00E71E4E" w:rsidRDefault="00E71E4E" w:rsidP="00E71E4E">
      <w:pPr>
        <w:spacing w:after="0" w:line="240" w:lineRule="auto"/>
        <w:jc w:val="left"/>
        <w:rPr>
          <w:rFonts w:eastAsia="Times New Roman" w:cstheme="minorHAnsi"/>
          <w:lang w:val="en-CA" w:eastAsia="en-CA"/>
        </w:rPr>
      </w:pPr>
      <w:r w:rsidRPr="00E71E4E">
        <w:rPr>
          <w:rFonts w:eastAsia="Times New Roman" w:cstheme="minorHAnsi"/>
          <w:color w:val="343A40"/>
          <w:shd w:val="clear" w:color="auto" w:fill="FFFFFF"/>
          <w:lang w:val="en-CA" w:eastAsia="en-CA"/>
        </w:rPr>
        <w:t>To generate the JSON file, you will need to make the following additions (highlighted in red) in your makefile:</w:t>
      </w:r>
      <w:r w:rsidRPr="00E71E4E">
        <w:rPr>
          <w:rFonts w:eastAsia="Times New Roman" w:cstheme="minorHAnsi"/>
          <w:color w:val="343A40"/>
          <w:lang w:val="en-CA" w:eastAsia="en-CA"/>
        </w:rPr>
        <w:br/>
      </w:r>
    </w:p>
    <w:p w14:paraId="589300C5" w14:textId="77777777" w:rsidR="00E71E4E" w:rsidRPr="00E71E4E" w:rsidRDefault="00E71E4E" w:rsidP="00E71E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12529"/>
          <w:lang w:val="en-CA" w:eastAsia="en-CA"/>
        </w:rPr>
      </w:pPr>
      <w:r w:rsidRPr="00E71E4E">
        <w:rPr>
          <w:rFonts w:ascii="Consolas" w:eastAsia="Times New Roman" w:hAnsi="Consolas" w:cs="Courier New"/>
          <w:color w:val="212529"/>
          <w:lang w:val="en-CA" w:eastAsia="en-CA"/>
        </w:rPr>
        <w:t>INCLUDECADMIUM=-I ../../cadmium/include</w:t>
      </w:r>
    </w:p>
    <w:p w14:paraId="1A91785C" w14:textId="77777777" w:rsidR="00E71E4E" w:rsidRPr="00E71E4E" w:rsidRDefault="00E71E4E" w:rsidP="00E71E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12529"/>
          <w:lang w:val="en-CA" w:eastAsia="en-CA"/>
        </w:rPr>
      </w:pPr>
      <w:r w:rsidRPr="00E71E4E">
        <w:rPr>
          <w:rFonts w:ascii="Consolas" w:eastAsia="Times New Roman" w:hAnsi="Consolas" w:cs="Courier New"/>
          <w:color w:val="EF4540"/>
          <w:lang w:val="en-CA" w:eastAsia="en-CA"/>
        </w:rPr>
        <w:t>INCLUDEJSON=-I ../../CadmiumModelJSONExporter/include</w:t>
      </w:r>
    </w:p>
    <w:p w14:paraId="59C31F63" w14:textId="77777777" w:rsidR="00E71E4E" w:rsidRPr="00E71E4E" w:rsidRDefault="00E71E4E" w:rsidP="00E71E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12529"/>
          <w:lang w:val="en-CA" w:eastAsia="en-CA"/>
        </w:rPr>
      </w:pPr>
      <w:r w:rsidRPr="00E71E4E">
        <w:rPr>
          <w:rFonts w:ascii="Consolas" w:eastAsia="Times New Roman" w:hAnsi="Consolas" w:cs="Courier New"/>
          <w:color w:val="212529"/>
          <w:lang w:val="en-CA" w:eastAsia="en-CA"/>
        </w:rPr>
        <w:t>INCLUDEDESTIMES=-I ../../DESTimes/include</w:t>
      </w:r>
    </w:p>
    <w:p w14:paraId="2D97FB1F" w14:textId="77777777" w:rsidR="00E71E4E" w:rsidRPr="00E71E4E" w:rsidRDefault="00E71E4E" w:rsidP="00E71E4E">
      <w:pPr>
        <w:shd w:val="clear" w:color="auto" w:fill="FFFFFF"/>
        <w:spacing w:after="0" w:line="240" w:lineRule="auto"/>
        <w:jc w:val="left"/>
        <w:rPr>
          <w:rFonts w:ascii="Segoe UI" w:eastAsia="Times New Roman" w:hAnsi="Segoe UI" w:cs="Segoe UI"/>
          <w:color w:val="343A40"/>
          <w:lang w:val="en-CA" w:eastAsia="en-CA"/>
        </w:rPr>
      </w:pPr>
      <w:r w:rsidRPr="00E71E4E">
        <w:rPr>
          <w:rFonts w:ascii="Segoe UI" w:eastAsia="Times New Roman" w:hAnsi="Segoe UI" w:cs="Segoe UI"/>
          <w:color w:val="343A40"/>
          <w:lang w:val="en-CA" w:eastAsia="en-CA"/>
        </w:rPr>
        <w:t>[ ... ]</w:t>
      </w:r>
    </w:p>
    <w:p w14:paraId="3A89AC27" w14:textId="77777777" w:rsidR="00E71E4E" w:rsidRPr="00E71E4E" w:rsidRDefault="00E71E4E" w:rsidP="00E71E4E">
      <w:pPr>
        <w:shd w:val="clear" w:color="auto" w:fill="FFFFFF"/>
        <w:spacing w:after="0" w:line="240" w:lineRule="auto"/>
        <w:jc w:val="left"/>
        <w:rPr>
          <w:rFonts w:ascii="Segoe UI" w:eastAsia="Times New Roman" w:hAnsi="Segoe UI" w:cs="Segoe UI"/>
          <w:color w:val="343A40"/>
          <w:lang w:val="en-CA" w:eastAsia="en-CA"/>
        </w:rPr>
      </w:pPr>
    </w:p>
    <w:p w14:paraId="4E9E307B" w14:textId="77777777" w:rsidR="00E71E4E" w:rsidRPr="00E71E4E" w:rsidRDefault="00E71E4E" w:rsidP="00E71E4E">
      <w:pPr>
        <w:shd w:val="clear" w:color="auto" w:fill="FFFFFF"/>
        <w:spacing w:after="0" w:line="240" w:lineRule="auto"/>
        <w:jc w:val="left"/>
        <w:rPr>
          <w:rFonts w:ascii="Segoe UI" w:eastAsia="Times New Roman" w:hAnsi="Segoe UI" w:cs="Segoe UI"/>
          <w:color w:val="343A40"/>
          <w:lang w:val="en-CA" w:eastAsia="en-CA"/>
        </w:rPr>
      </w:pPr>
      <w:r w:rsidRPr="00E71E4E">
        <w:rPr>
          <w:rFonts w:ascii="Consolas" w:eastAsia="Times New Roman" w:hAnsi="Consolas" w:cs="Segoe UI"/>
          <w:color w:val="212529"/>
          <w:lang w:val="en-CA" w:eastAsia="en-CA"/>
        </w:rPr>
        <w:t>main_top.o: top_model/main.cpp</w:t>
      </w:r>
    </w:p>
    <w:p w14:paraId="25B6B022" w14:textId="77777777" w:rsidR="00E71E4E" w:rsidRPr="00E71E4E" w:rsidRDefault="00E71E4E" w:rsidP="00E71E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12529"/>
          <w:lang w:val="en-CA" w:eastAsia="en-CA"/>
        </w:rPr>
      </w:pPr>
      <w:r w:rsidRPr="00E71E4E">
        <w:rPr>
          <w:rFonts w:ascii="Consolas" w:eastAsia="Times New Roman" w:hAnsi="Consolas" w:cs="Courier New"/>
          <w:color w:val="212529"/>
          <w:lang w:val="en-CA" w:eastAsia="en-CA"/>
        </w:rPr>
        <w:t xml:space="preserve">    $(CC) -g -c $(CFLAGS) $(INCLUDECADMIUM) $(INCLUDEDESTIMES) </w:t>
      </w:r>
      <w:r w:rsidRPr="00E71E4E">
        <w:rPr>
          <w:rFonts w:ascii="Consolas" w:eastAsia="Times New Roman" w:hAnsi="Consolas" w:cs="Courier New"/>
          <w:color w:val="EF4540"/>
          <w:lang w:val="en-CA" w:eastAsia="en-CA"/>
        </w:rPr>
        <w:t>$(INCLUDEJSON)</w:t>
      </w:r>
      <w:r w:rsidRPr="00E71E4E">
        <w:rPr>
          <w:rFonts w:ascii="Consolas" w:eastAsia="Times New Roman" w:hAnsi="Consolas" w:cs="Courier New"/>
          <w:color w:val="212529"/>
          <w:lang w:val="en-CA" w:eastAsia="en-CA"/>
        </w:rPr>
        <w:t xml:space="preserve"> top_model/main.cpp -o build/main_top.o</w:t>
      </w:r>
    </w:p>
    <w:p w14:paraId="6C8FCCD5" w14:textId="77777777" w:rsidR="00E71E4E" w:rsidRPr="00E71E4E" w:rsidRDefault="00E71E4E" w:rsidP="00E71E4E">
      <w:pPr>
        <w:shd w:val="clear" w:color="auto" w:fill="FFFFFF"/>
        <w:spacing w:after="0" w:line="240" w:lineRule="auto"/>
        <w:jc w:val="left"/>
        <w:rPr>
          <w:rFonts w:ascii="Segoe UI" w:eastAsia="Times New Roman" w:hAnsi="Segoe UI" w:cs="Segoe UI"/>
          <w:color w:val="343A40"/>
          <w:lang w:val="en-CA" w:eastAsia="en-CA"/>
        </w:rPr>
      </w:pPr>
      <w:r w:rsidRPr="00E71E4E">
        <w:rPr>
          <w:rFonts w:ascii="Segoe UI" w:eastAsia="Times New Roman" w:hAnsi="Segoe UI" w:cs="Segoe UI"/>
          <w:color w:val="343A40"/>
          <w:lang w:val="en-CA" w:eastAsia="en-CA"/>
        </w:rPr>
        <w:t>[ ... ]\</w:t>
      </w:r>
    </w:p>
    <w:p w14:paraId="63B20854" w14:textId="77777777" w:rsidR="00E71E4E" w:rsidRPr="00E71E4E" w:rsidRDefault="00E71E4E" w:rsidP="00E71E4E">
      <w:pPr>
        <w:shd w:val="clear" w:color="auto" w:fill="FFFFFF"/>
        <w:spacing w:after="0" w:line="240" w:lineRule="auto"/>
        <w:jc w:val="left"/>
        <w:rPr>
          <w:rFonts w:ascii="Segoe UI" w:eastAsia="Times New Roman" w:hAnsi="Segoe UI" w:cs="Segoe UI"/>
          <w:color w:val="343A40"/>
          <w:lang w:val="en-CA" w:eastAsia="en-CA"/>
        </w:rPr>
      </w:pPr>
    </w:p>
    <w:p w14:paraId="3FF66F95" w14:textId="6DAF7899" w:rsidR="00E71E4E" w:rsidRPr="00E71E4E" w:rsidRDefault="00E71E4E" w:rsidP="00E71E4E">
      <w:pPr>
        <w:shd w:val="clear" w:color="auto" w:fill="FFFFFF"/>
        <w:spacing w:after="0" w:line="240" w:lineRule="auto"/>
        <w:jc w:val="left"/>
        <w:rPr>
          <w:rFonts w:ascii="Segoe UI" w:eastAsia="Times New Roman" w:hAnsi="Segoe UI" w:cs="Segoe UI"/>
          <w:color w:val="343A40"/>
          <w:lang w:val="en-CA" w:eastAsia="en-CA"/>
        </w:rPr>
      </w:pPr>
      <w:r w:rsidRPr="00E71E4E">
        <w:rPr>
          <w:rFonts w:ascii="Segoe UI" w:eastAsia="Times New Roman" w:hAnsi="Segoe UI" w:cs="Segoe UI"/>
          <w:color w:val="343A40"/>
          <w:lang w:val="en-CA" w:eastAsia="en-CA"/>
        </w:rPr>
        <w:t>The JSON file will be generated in your "bin" folder</w:t>
      </w:r>
      <w:r w:rsidR="000662E5">
        <w:rPr>
          <w:rFonts w:ascii="Segoe UI" w:eastAsia="Times New Roman" w:hAnsi="Segoe UI" w:cs="Segoe UI"/>
          <w:color w:val="343A40"/>
          <w:lang w:val="en-CA" w:eastAsia="en-CA"/>
        </w:rPr>
        <w:t xml:space="preserve"> (</w:t>
      </w:r>
      <w:r w:rsidR="000662E5" w:rsidRPr="007052A3">
        <w:rPr>
          <w:rFonts w:ascii="Segoe UI" w:eastAsia="Times New Roman" w:hAnsi="Segoe UI" w:cs="Segoe UI"/>
          <w:i/>
          <w:iCs/>
          <w:color w:val="343A40"/>
          <w:lang w:val="en-CA" w:eastAsia="en-CA"/>
        </w:rPr>
        <w:t>Author: F</w:t>
      </w:r>
      <w:r w:rsidR="007052A3">
        <w:rPr>
          <w:rFonts w:ascii="Segoe UI" w:eastAsia="Times New Roman" w:hAnsi="Segoe UI" w:cs="Segoe UI"/>
          <w:i/>
          <w:iCs/>
          <w:color w:val="343A40"/>
          <w:lang w:val="en-CA" w:eastAsia="en-CA"/>
        </w:rPr>
        <w:t>rançoise</w:t>
      </w:r>
      <w:r w:rsidR="000662E5" w:rsidRPr="007052A3">
        <w:rPr>
          <w:rFonts w:ascii="Segoe UI" w:eastAsia="Times New Roman" w:hAnsi="Segoe UI" w:cs="Segoe UI"/>
          <w:i/>
          <w:iCs/>
          <w:color w:val="343A40"/>
          <w:lang w:val="en-CA" w:eastAsia="en-CA"/>
        </w:rPr>
        <w:t xml:space="preserve"> Blanc</w:t>
      </w:r>
      <w:r w:rsidR="000662E5">
        <w:rPr>
          <w:rFonts w:ascii="Segoe UI" w:eastAsia="Times New Roman" w:hAnsi="Segoe UI" w:cs="Segoe UI"/>
          <w:color w:val="343A40"/>
          <w:lang w:val="en-CA" w:eastAsia="en-CA"/>
        </w:rPr>
        <w:t>)</w:t>
      </w:r>
      <w:r w:rsidRPr="00E71E4E">
        <w:rPr>
          <w:rFonts w:ascii="Segoe UI" w:eastAsia="Times New Roman" w:hAnsi="Segoe UI" w:cs="Segoe UI"/>
          <w:color w:val="343A40"/>
          <w:lang w:val="en-CA" w:eastAsia="en-CA"/>
        </w:rPr>
        <w:t>.</w:t>
      </w:r>
    </w:p>
    <w:p w14:paraId="7AF17AD6" w14:textId="77777777" w:rsidR="00E71E4E" w:rsidRPr="00E71E4E" w:rsidRDefault="00E71E4E" w:rsidP="00992564">
      <w:pPr>
        <w:pStyle w:val="Heading3"/>
        <w:spacing w:after="240"/>
        <w:rPr>
          <w:lang w:val="en-CA"/>
        </w:rPr>
      </w:pPr>
    </w:p>
    <w:p w14:paraId="3164D3FE" w14:textId="5DD6225F" w:rsidR="00B8410F" w:rsidRDefault="00B8410F" w:rsidP="00992564">
      <w:pPr>
        <w:pStyle w:val="Heading3"/>
        <w:spacing w:after="240"/>
      </w:pPr>
      <w:r w:rsidRPr="00992564">
        <w:t>A</w:t>
      </w:r>
      <w:r w:rsidR="00992564">
        <w:t>dditional requirements to use the viewer</w:t>
      </w:r>
    </w:p>
    <w:p w14:paraId="6C6A3FE6" w14:textId="52169D02" w:rsidR="00992564" w:rsidRPr="00992564" w:rsidRDefault="00992564" w:rsidP="00992564">
      <w:r>
        <w:t xml:space="preserve">To use the DEVS viewer, the logs for the state and messages must be defined using a specific format. </w:t>
      </w:r>
    </w:p>
    <w:p w14:paraId="5448E331" w14:textId="79EAE475" w:rsidR="00992564" w:rsidRPr="00992564" w:rsidRDefault="00992564" w:rsidP="00992564">
      <w:pPr>
        <w:spacing w:after="0" w:line="240" w:lineRule="auto"/>
        <w:jc w:val="left"/>
        <w:rPr>
          <w:rFonts w:eastAsia="Times New Roman"/>
          <w:b/>
          <w:bCs/>
        </w:rPr>
      </w:pPr>
      <w:r w:rsidRPr="00992564">
        <w:rPr>
          <w:rFonts w:eastAsia="Times New Roman"/>
          <w:b/>
          <w:bCs/>
        </w:rPr>
        <w:t xml:space="preserve">Specific format for state </w:t>
      </w:r>
      <w:r>
        <w:rPr>
          <w:rFonts w:eastAsia="Times New Roman"/>
          <w:b/>
          <w:bCs/>
        </w:rPr>
        <w:t>output</w:t>
      </w:r>
      <w:r w:rsidRPr="00992564">
        <w:rPr>
          <w:rFonts w:eastAsia="Times New Roman"/>
          <w:b/>
          <w:bCs/>
        </w:rPr>
        <w:t>.</w:t>
      </w:r>
    </w:p>
    <w:p w14:paraId="558E7CD2" w14:textId="7EA892F1" w:rsidR="001619AA" w:rsidRDefault="001619AA" w:rsidP="00992564">
      <w:r>
        <w:t xml:space="preserve">The definition of the </w:t>
      </w:r>
      <w:r w:rsidR="00992564" w:rsidRPr="00BF34C4">
        <w:rPr>
          <w:rFonts w:ascii="Courier New" w:hAnsi="Courier New" w:cs="Courier New"/>
          <w:szCs w:val="20"/>
        </w:rPr>
        <w:t xml:space="preserve">&lt;&lt; </w:t>
      </w:r>
      <w:r w:rsidR="00992564" w:rsidRPr="00BF34C4">
        <w:t>operator for the structure</w:t>
      </w:r>
      <w:r w:rsidR="00992564" w:rsidRPr="00BF34C4">
        <w:rPr>
          <w:rFonts w:ascii="Courier New" w:hAnsi="Courier New" w:cs="Courier New"/>
          <w:szCs w:val="20"/>
        </w:rPr>
        <w:t xml:space="preserve"> state_type </w:t>
      </w:r>
      <w:r>
        <w:t>in atomic must follow the following format:</w:t>
      </w:r>
    </w:p>
    <w:p w14:paraId="61AD933A" w14:textId="69EA0A0E" w:rsidR="001619AA" w:rsidRPr="00877D51" w:rsidRDefault="001619AA" w:rsidP="001619AA">
      <w:pPr>
        <w:pBdr>
          <w:top w:val="single" w:sz="4" w:space="1" w:color="auto"/>
          <w:left w:val="single" w:sz="4" w:space="4" w:color="auto"/>
          <w:bottom w:val="single" w:sz="4" w:space="1" w:color="auto"/>
          <w:right w:val="single" w:sz="4" w:space="4" w:color="auto"/>
        </w:pBdr>
        <w:jc w:val="left"/>
        <w:rPr>
          <w:rFonts w:ascii="Courier New" w:hAnsi="Courier New" w:cs="Courier New"/>
          <w:sz w:val="20"/>
          <w:szCs w:val="20"/>
        </w:rPr>
      </w:pPr>
      <w:r w:rsidRPr="00877D51">
        <w:rPr>
          <w:rFonts w:ascii="Courier New" w:hAnsi="Courier New" w:cs="Courier New"/>
          <w:sz w:val="20"/>
          <w:szCs w:val="20"/>
        </w:rPr>
        <w:t>&lt; state.var1, state.var2, …., state.var</w:t>
      </w:r>
      <w:r w:rsidR="0046743A">
        <w:rPr>
          <w:rFonts w:ascii="Courier New" w:hAnsi="Courier New" w:cs="Courier New"/>
          <w:sz w:val="20"/>
          <w:szCs w:val="20"/>
        </w:rPr>
        <w:t>N</w:t>
      </w:r>
      <w:r w:rsidRPr="00877D51">
        <w:rPr>
          <w:rFonts w:ascii="Courier New" w:hAnsi="Courier New" w:cs="Courier New"/>
          <w:sz w:val="20"/>
          <w:szCs w:val="20"/>
        </w:rPr>
        <w:t>&gt;</w:t>
      </w:r>
    </w:p>
    <w:p w14:paraId="561245EA" w14:textId="48987866" w:rsidR="00992564" w:rsidRDefault="001619AA" w:rsidP="00992564">
      <w:r>
        <w:t>This will be generically implemented as follows:</w:t>
      </w:r>
    </w:p>
    <w:p w14:paraId="1610FAA7" w14:textId="77777777" w:rsidR="00992564" w:rsidRPr="00F961EE" w:rsidRDefault="00992564" w:rsidP="00992564">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961EE">
        <w:rPr>
          <w:rFonts w:ascii="Courier New" w:eastAsia="Times New Roman" w:hAnsi="Courier New" w:cs="Courier New"/>
          <w:b/>
          <w:bCs/>
          <w:sz w:val="20"/>
          <w:szCs w:val="18"/>
          <w:lang w:eastAsia="en-CA"/>
        </w:rPr>
        <w:lastRenderedPageBreak/>
        <w:t>friend ostringstream&amp; operator</w:t>
      </w:r>
      <w:r>
        <w:rPr>
          <w:rFonts w:ascii="Courier New" w:eastAsia="Times New Roman" w:hAnsi="Courier New" w:cs="Courier New"/>
          <w:b/>
          <w:bCs/>
          <w:sz w:val="20"/>
          <w:szCs w:val="18"/>
          <w:lang w:eastAsia="en-CA"/>
        </w:rPr>
        <w:t xml:space="preserve"> </w:t>
      </w:r>
      <w:r w:rsidRPr="00F961EE">
        <w:rPr>
          <w:rFonts w:ascii="Courier New" w:eastAsia="Times New Roman" w:hAnsi="Courier New" w:cs="Courier New"/>
          <w:b/>
          <w:bCs/>
          <w:sz w:val="20"/>
          <w:szCs w:val="18"/>
          <w:lang w:eastAsia="en-CA"/>
        </w:rPr>
        <w:t>&lt;&lt;</w:t>
      </w:r>
      <w:r>
        <w:rPr>
          <w:rFonts w:ascii="Courier New" w:eastAsia="Times New Roman" w:hAnsi="Courier New" w:cs="Courier New"/>
          <w:b/>
          <w:bCs/>
          <w:sz w:val="20"/>
          <w:szCs w:val="18"/>
          <w:lang w:eastAsia="en-CA"/>
        </w:rPr>
        <w:t xml:space="preserve"> </w:t>
      </w:r>
      <w:r w:rsidRPr="00F961EE">
        <w:rPr>
          <w:rFonts w:ascii="Courier New" w:eastAsia="Times New Roman" w:hAnsi="Courier New" w:cs="Courier New"/>
          <w:b/>
          <w:bCs/>
          <w:sz w:val="20"/>
          <w:szCs w:val="18"/>
          <w:lang w:eastAsia="en-CA"/>
        </w:rPr>
        <w:t>(ostringstream&amp; os,</w:t>
      </w:r>
      <w:r>
        <w:rPr>
          <w:rFonts w:ascii="Courier New" w:eastAsia="Times New Roman" w:hAnsi="Courier New" w:cs="Courier New"/>
          <w:b/>
          <w:bCs/>
          <w:sz w:val="20"/>
          <w:szCs w:val="18"/>
          <w:lang w:eastAsia="en-CA"/>
        </w:rPr>
        <w:t xml:space="preserve"> </w:t>
      </w:r>
      <w:r w:rsidRPr="00F961EE">
        <w:rPr>
          <w:rFonts w:ascii="Courier New" w:eastAsia="Times New Roman" w:hAnsi="Courier New" w:cs="Courier New"/>
          <w:b/>
          <w:bCs/>
          <w:sz w:val="20"/>
          <w:szCs w:val="18"/>
          <w:lang w:eastAsia="en-CA"/>
        </w:rPr>
        <w:t xml:space="preserve">const typename </w:t>
      </w:r>
      <w:r w:rsidRPr="00BF34C4">
        <w:rPr>
          <w:rFonts w:ascii="Courier New" w:eastAsia="Times New Roman" w:hAnsi="Courier New" w:cs="Courier New"/>
          <w:color w:val="4472C4" w:themeColor="accent1"/>
          <w:lang w:eastAsia="en-CA"/>
        </w:rPr>
        <w:t>atomic_model_name</w:t>
      </w:r>
      <w:r w:rsidRPr="00F961EE">
        <w:rPr>
          <w:rFonts w:ascii="Courier New" w:eastAsia="Times New Roman" w:hAnsi="Courier New" w:cs="Courier New"/>
          <w:b/>
          <w:bCs/>
          <w:sz w:val="20"/>
          <w:szCs w:val="18"/>
          <w:lang w:eastAsia="en-CA"/>
        </w:rPr>
        <w:t>&lt;TIME&gt;::state_type&amp; state) {</w:t>
      </w:r>
    </w:p>
    <w:p w14:paraId="246C8793" w14:textId="012FCF83" w:rsidR="00992564" w:rsidRPr="00F961EE" w:rsidRDefault="00992564" w:rsidP="00992564">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sz w:val="20"/>
          <w:szCs w:val="18"/>
          <w:lang w:eastAsia="en-CA"/>
        </w:rPr>
      </w:pPr>
      <w:r w:rsidRPr="00F961EE">
        <w:rPr>
          <w:rFonts w:ascii="Courier New" w:eastAsia="Times New Roman" w:hAnsi="Courier New" w:cs="Courier New"/>
          <w:sz w:val="20"/>
          <w:szCs w:val="18"/>
          <w:lang w:eastAsia="en-CA"/>
        </w:rPr>
        <w:t xml:space="preserve">      </w:t>
      </w:r>
      <w:r w:rsidR="001619AA" w:rsidRPr="009E5E20">
        <w:rPr>
          <w:rFonts w:ascii="Courier New" w:hAnsi="Courier New" w:cs="Courier New"/>
          <w:szCs w:val="20"/>
        </w:rPr>
        <w:t>os &lt;&lt;</w:t>
      </w:r>
      <w:r w:rsidR="001619AA">
        <w:rPr>
          <w:rFonts w:ascii="Courier New" w:hAnsi="Courier New" w:cs="Courier New"/>
          <w:szCs w:val="20"/>
        </w:rPr>
        <w:t xml:space="preserve"> </w:t>
      </w:r>
      <w:r w:rsidR="001619AA" w:rsidRPr="001619AA">
        <w:rPr>
          <w:rFonts w:ascii="Courier New" w:hAnsi="Courier New" w:cs="Courier New"/>
          <w:szCs w:val="20"/>
        </w:rPr>
        <w:t xml:space="preserve">"&lt;" &lt;&lt; </w:t>
      </w:r>
      <w:r w:rsidR="001619AA" w:rsidRPr="001619AA">
        <w:rPr>
          <w:rFonts w:ascii="Courier New" w:eastAsia="Times New Roman" w:hAnsi="Courier New" w:cs="Courier New"/>
          <w:sz w:val="20"/>
          <w:szCs w:val="18"/>
          <w:lang w:eastAsia="en-CA"/>
        </w:rPr>
        <w:t>state</w:t>
      </w:r>
      <w:r w:rsidR="001619AA" w:rsidRPr="001619AA">
        <w:rPr>
          <w:rFonts w:ascii="Courier New" w:hAnsi="Courier New" w:cs="Courier New"/>
          <w:szCs w:val="20"/>
        </w:rPr>
        <w:t>.</w:t>
      </w:r>
      <w:r w:rsidR="001619AA" w:rsidRPr="001619AA">
        <w:rPr>
          <w:rFonts w:ascii="Courier New" w:eastAsia="Times New Roman" w:hAnsi="Courier New" w:cs="Courier New"/>
          <w:color w:val="4472C4" w:themeColor="accent1"/>
          <w:lang w:eastAsia="en-CA"/>
        </w:rPr>
        <w:t>var1</w:t>
      </w:r>
      <w:r w:rsidR="001619AA" w:rsidRPr="001619AA">
        <w:rPr>
          <w:rFonts w:ascii="Courier New" w:hAnsi="Courier New" w:cs="Courier New"/>
          <w:szCs w:val="20"/>
        </w:rPr>
        <w:t xml:space="preserve"> &lt;&lt; ", " &lt;&lt; </w:t>
      </w:r>
      <w:r w:rsidR="001619AA" w:rsidRPr="001619AA">
        <w:rPr>
          <w:rFonts w:ascii="Courier New" w:eastAsia="Times New Roman" w:hAnsi="Courier New" w:cs="Courier New"/>
          <w:sz w:val="20"/>
          <w:szCs w:val="18"/>
          <w:lang w:eastAsia="en-CA"/>
        </w:rPr>
        <w:t>state</w:t>
      </w:r>
      <w:r w:rsidR="001619AA" w:rsidRPr="001619AA">
        <w:rPr>
          <w:rFonts w:ascii="Courier New" w:hAnsi="Courier New" w:cs="Courier New"/>
          <w:szCs w:val="20"/>
        </w:rPr>
        <w:t>.</w:t>
      </w:r>
      <w:r w:rsidR="001619AA" w:rsidRPr="001619AA">
        <w:rPr>
          <w:rFonts w:ascii="Courier New" w:eastAsia="Times New Roman" w:hAnsi="Courier New" w:cs="Courier New"/>
          <w:color w:val="4472C4" w:themeColor="accent1"/>
          <w:lang w:eastAsia="en-CA"/>
        </w:rPr>
        <w:t>var2</w:t>
      </w:r>
      <w:r w:rsidR="001619AA">
        <w:rPr>
          <w:rFonts w:ascii="Courier New" w:hAnsi="Courier New" w:cs="Courier New"/>
          <w:szCs w:val="20"/>
        </w:rPr>
        <w:t xml:space="preserve"> &lt;&lt;</w:t>
      </w:r>
      <w:r w:rsidR="001619AA" w:rsidRPr="009E5E20">
        <w:rPr>
          <w:rFonts w:ascii="Courier New" w:hAnsi="Courier New" w:cs="Courier New"/>
          <w:szCs w:val="20"/>
        </w:rPr>
        <w:t xml:space="preserve"> "</w:t>
      </w:r>
      <w:r w:rsidR="001619AA">
        <w:rPr>
          <w:rFonts w:ascii="Courier New" w:hAnsi="Courier New" w:cs="Courier New"/>
          <w:szCs w:val="20"/>
        </w:rPr>
        <w:t>&gt;</w:t>
      </w:r>
      <w:r w:rsidR="001619AA" w:rsidRPr="009E5E20">
        <w:rPr>
          <w:rFonts w:ascii="Courier New" w:hAnsi="Courier New" w:cs="Courier New"/>
          <w:szCs w:val="20"/>
        </w:rPr>
        <w:t>";</w:t>
      </w:r>
    </w:p>
    <w:p w14:paraId="7299E100" w14:textId="77777777" w:rsidR="00992564" w:rsidRPr="00F961EE" w:rsidRDefault="00992564" w:rsidP="00992564">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urier New" w:eastAsia="Times New Roman" w:hAnsi="Courier New" w:cs="Courier New"/>
          <w:b/>
          <w:bCs/>
          <w:sz w:val="20"/>
          <w:szCs w:val="18"/>
          <w:lang w:eastAsia="en-CA"/>
        </w:rPr>
      </w:pPr>
      <w:r w:rsidRPr="00F961EE">
        <w:rPr>
          <w:rFonts w:ascii="Courier New" w:eastAsia="Times New Roman" w:hAnsi="Courier New" w:cs="Courier New"/>
          <w:sz w:val="20"/>
          <w:szCs w:val="18"/>
          <w:lang w:eastAsia="en-CA"/>
        </w:rPr>
        <w:t xml:space="preserve">      </w:t>
      </w:r>
      <w:r w:rsidRPr="00F961EE">
        <w:rPr>
          <w:rFonts w:ascii="Courier New" w:eastAsia="Times New Roman" w:hAnsi="Courier New" w:cs="Courier New"/>
          <w:b/>
          <w:bCs/>
          <w:sz w:val="20"/>
          <w:szCs w:val="18"/>
          <w:lang w:eastAsia="en-CA"/>
        </w:rPr>
        <w:t>return os;</w:t>
      </w:r>
    </w:p>
    <w:p w14:paraId="1459AB99" w14:textId="77777777" w:rsidR="00992564" w:rsidRPr="00F961EE" w:rsidRDefault="00992564" w:rsidP="00992564">
      <w:pPr>
        <w:pBdr>
          <w:top w:val="single" w:sz="4" w:space="1" w:color="auto"/>
          <w:left w:val="single" w:sz="4" w:space="1" w:color="auto"/>
          <w:bottom w:val="single" w:sz="4" w:space="1" w:color="auto"/>
          <w:right w:val="single" w:sz="4" w:space="1" w:color="auto"/>
        </w:pBdr>
        <w:autoSpaceDE w:val="0"/>
        <w:autoSpaceDN w:val="0"/>
        <w:adjustRightInd w:val="0"/>
        <w:rPr>
          <w:rFonts w:ascii="Courier New" w:eastAsia="Times New Roman" w:hAnsi="Courier New" w:cs="Courier New"/>
          <w:sz w:val="20"/>
          <w:szCs w:val="18"/>
          <w:lang w:eastAsia="en-CA"/>
        </w:rPr>
      </w:pPr>
      <w:r w:rsidRPr="00F961EE">
        <w:rPr>
          <w:rFonts w:ascii="Courier New" w:eastAsia="Times New Roman" w:hAnsi="Courier New" w:cs="Courier New"/>
          <w:sz w:val="20"/>
          <w:szCs w:val="18"/>
          <w:lang w:eastAsia="en-CA"/>
        </w:rPr>
        <w:t>}</w:t>
      </w:r>
    </w:p>
    <w:p w14:paraId="001C31E7" w14:textId="4C211255" w:rsidR="001619AA" w:rsidRDefault="001619AA" w:rsidP="00992564">
      <w:r>
        <w:t xml:space="preserve">For a specific example for the ABP protocol, check Appendix B. </w:t>
      </w:r>
    </w:p>
    <w:p w14:paraId="572D5764" w14:textId="6E543FDF" w:rsidR="00992564" w:rsidRPr="00992564" w:rsidRDefault="00992564" w:rsidP="00992564">
      <w:pPr>
        <w:spacing w:after="0" w:line="240" w:lineRule="auto"/>
        <w:jc w:val="left"/>
        <w:rPr>
          <w:rFonts w:eastAsia="Times New Roman"/>
          <w:b/>
          <w:bCs/>
        </w:rPr>
      </w:pPr>
      <w:r w:rsidRPr="00992564">
        <w:rPr>
          <w:rFonts w:eastAsia="Times New Roman"/>
          <w:b/>
          <w:bCs/>
        </w:rPr>
        <w:t xml:space="preserve">Specific format for </w:t>
      </w:r>
      <w:r>
        <w:rPr>
          <w:rFonts w:eastAsia="Times New Roman"/>
          <w:b/>
          <w:bCs/>
        </w:rPr>
        <w:t>messages output</w:t>
      </w:r>
      <w:r w:rsidRPr="00992564">
        <w:rPr>
          <w:rFonts w:eastAsia="Times New Roman"/>
          <w:b/>
          <w:bCs/>
        </w:rPr>
        <w:t>.</w:t>
      </w:r>
    </w:p>
    <w:p w14:paraId="2BB15DDD" w14:textId="60A799AC" w:rsidR="0046743A" w:rsidRDefault="0046743A">
      <w:r>
        <w:rPr>
          <w:b/>
          <w:bCs/>
        </w:rPr>
        <w:t>The m</w:t>
      </w:r>
      <w:r w:rsidR="00877D51" w:rsidRPr="00877D51">
        <w:rPr>
          <w:b/>
          <w:bCs/>
        </w:rPr>
        <w:t xml:space="preserve">essage </w:t>
      </w:r>
      <w:r>
        <w:rPr>
          <w:b/>
          <w:bCs/>
        </w:rPr>
        <w:t xml:space="preserve">output </w:t>
      </w:r>
      <w:r w:rsidR="00877D51">
        <w:t>(see figure 4</w:t>
      </w:r>
      <w:r>
        <w:t xml:space="preserve"> in section “</w:t>
      </w:r>
      <w:r w:rsidRPr="0046743A">
        <w:t>DEVS Model definition: An Example</w:t>
      </w:r>
      <w:r>
        <w:t>”</w:t>
      </w:r>
      <w:r w:rsidR="00877D51">
        <w:t>) should follow th</w:t>
      </w:r>
      <w:r w:rsidR="00EB7227">
        <w:t>e same</w:t>
      </w:r>
      <w:r w:rsidR="00877D51">
        <w:t xml:space="preserve"> format</w:t>
      </w:r>
      <w:r w:rsidR="00EB7227">
        <w:t xml:space="preserve"> as the state. </w:t>
      </w:r>
    </w:p>
    <w:p w14:paraId="1656744A" w14:textId="6220F854" w:rsidR="0046743A" w:rsidRPr="00877D51" w:rsidRDefault="0046743A" w:rsidP="0046743A">
      <w:pPr>
        <w:pBdr>
          <w:top w:val="single" w:sz="4" w:space="1" w:color="auto"/>
          <w:left w:val="single" w:sz="4" w:space="4" w:color="auto"/>
          <w:bottom w:val="single" w:sz="4" w:space="1" w:color="auto"/>
          <w:right w:val="single" w:sz="4" w:space="4" w:color="auto"/>
        </w:pBdr>
        <w:jc w:val="left"/>
        <w:rPr>
          <w:rFonts w:ascii="Courier New" w:hAnsi="Courier New" w:cs="Courier New"/>
          <w:sz w:val="20"/>
          <w:szCs w:val="20"/>
        </w:rPr>
      </w:pPr>
      <w:r w:rsidRPr="00877D51">
        <w:rPr>
          <w:rFonts w:ascii="Courier New" w:hAnsi="Courier New" w:cs="Courier New"/>
          <w:sz w:val="20"/>
          <w:szCs w:val="20"/>
        </w:rPr>
        <w:t xml:space="preserve">&lt; </w:t>
      </w:r>
      <w:r>
        <w:rPr>
          <w:rFonts w:ascii="Courier New" w:hAnsi="Courier New" w:cs="Courier New"/>
          <w:sz w:val="20"/>
          <w:szCs w:val="20"/>
        </w:rPr>
        <w:t>msg</w:t>
      </w:r>
      <w:r w:rsidRPr="00877D51">
        <w:rPr>
          <w:rFonts w:ascii="Courier New" w:hAnsi="Courier New" w:cs="Courier New"/>
          <w:sz w:val="20"/>
          <w:szCs w:val="20"/>
        </w:rPr>
        <w:t xml:space="preserve">.var1, </w:t>
      </w:r>
      <w:r>
        <w:rPr>
          <w:rFonts w:ascii="Courier New" w:hAnsi="Courier New" w:cs="Courier New"/>
          <w:sz w:val="20"/>
          <w:szCs w:val="20"/>
        </w:rPr>
        <w:t>msg</w:t>
      </w:r>
      <w:r w:rsidRPr="00877D51">
        <w:rPr>
          <w:rFonts w:ascii="Courier New" w:hAnsi="Courier New" w:cs="Courier New"/>
          <w:sz w:val="20"/>
          <w:szCs w:val="20"/>
        </w:rPr>
        <w:t xml:space="preserve">.var2, …., </w:t>
      </w:r>
      <w:r>
        <w:rPr>
          <w:rFonts w:ascii="Courier New" w:hAnsi="Courier New" w:cs="Courier New"/>
          <w:sz w:val="20"/>
          <w:szCs w:val="20"/>
        </w:rPr>
        <w:t>msg</w:t>
      </w:r>
      <w:r w:rsidRPr="00877D51">
        <w:rPr>
          <w:rFonts w:ascii="Courier New" w:hAnsi="Courier New" w:cs="Courier New"/>
          <w:sz w:val="20"/>
          <w:szCs w:val="20"/>
        </w:rPr>
        <w:t>.var</w:t>
      </w:r>
      <w:r>
        <w:rPr>
          <w:rFonts w:ascii="Courier New" w:hAnsi="Courier New" w:cs="Courier New"/>
          <w:sz w:val="20"/>
          <w:szCs w:val="20"/>
        </w:rPr>
        <w:t>N</w:t>
      </w:r>
      <w:r w:rsidRPr="00877D51">
        <w:rPr>
          <w:rFonts w:ascii="Courier New" w:hAnsi="Courier New" w:cs="Courier New"/>
          <w:sz w:val="20"/>
          <w:szCs w:val="20"/>
        </w:rPr>
        <w:t>&gt;</w:t>
      </w:r>
    </w:p>
    <w:p w14:paraId="2E939D40" w14:textId="4E6AB07D" w:rsidR="00877D51" w:rsidRDefault="00EB7227">
      <w:r>
        <w:t xml:space="preserve">The following code snippet represents how </w:t>
      </w:r>
      <w:r w:rsidR="00A924BF">
        <w:t xml:space="preserve">to </w:t>
      </w:r>
      <w:r>
        <w:t>implement</w:t>
      </w:r>
      <w:r w:rsidR="00A924BF">
        <w:t xml:space="preserve"> this format for the </w:t>
      </w:r>
      <w:r>
        <w:t>for the ABP model.</w:t>
      </w:r>
    </w:p>
    <w:p w14:paraId="3C07CD03" w14:textId="77777777" w:rsidR="00877D51" w:rsidRPr="009E5E20" w:rsidRDefault="00877D51" w:rsidP="00877D51">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Output the content of the structure</w:t>
      </w:r>
    </w:p>
    <w:p w14:paraId="1250B9A5" w14:textId="77777777" w:rsidR="00877D51" w:rsidRPr="009E5E20" w:rsidRDefault="00877D51" w:rsidP="00877D51">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ostream&amp; operator&lt;&lt;(ostream&amp; os, const Message_t&amp; msg) {</w:t>
      </w:r>
    </w:p>
    <w:p w14:paraId="3DEEA258" w14:textId="0CC5C88C" w:rsidR="00877D51" w:rsidRPr="009E5E20" w:rsidRDefault="00877D51" w:rsidP="00877D51">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os &lt;&lt;</w:t>
      </w:r>
      <w:r>
        <w:rPr>
          <w:rFonts w:ascii="Courier New" w:eastAsiaTheme="minorHAnsi" w:hAnsi="Courier New" w:cs="Courier New"/>
          <w:szCs w:val="20"/>
          <w:lang w:eastAsia="en-US"/>
        </w:rPr>
        <w:t xml:space="preserve"> </w:t>
      </w:r>
      <w:r w:rsidRPr="009E5E20">
        <w:rPr>
          <w:rFonts w:ascii="Courier New" w:eastAsiaTheme="minorHAnsi" w:hAnsi="Courier New" w:cs="Courier New"/>
          <w:szCs w:val="20"/>
          <w:lang w:eastAsia="en-US"/>
        </w:rPr>
        <w:t>"</w:t>
      </w:r>
      <w:r>
        <w:rPr>
          <w:rFonts w:ascii="Courier New" w:eastAsiaTheme="minorHAnsi" w:hAnsi="Courier New" w:cs="Courier New"/>
          <w:szCs w:val="20"/>
          <w:lang w:eastAsia="en-US"/>
        </w:rPr>
        <w:t>&lt;</w:t>
      </w:r>
      <w:r w:rsidRPr="009E5E20">
        <w:rPr>
          <w:rFonts w:ascii="Courier New" w:eastAsiaTheme="minorHAnsi" w:hAnsi="Courier New" w:cs="Courier New"/>
          <w:szCs w:val="20"/>
          <w:lang w:eastAsia="en-US"/>
        </w:rPr>
        <w:t xml:space="preserve">" </w:t>
      </w:r>
      <w:r w:rsidR="00EB7227">
        <w:rPr>
          <w:rFonts w:ascii="Courier New" w:eastAsiaTheme="minorHAnsi" w:hAnsi="Courier New" w:cs="Courier New"/>
          <w:szCs w:val="20"/>
          <w:lang w:eastAsia="en-US"/>
        </w:rPr>
        <w:t xml:space="preserve">&lt;&lt; </w:t>
      </w:r>
      <w:r w:rsidRPr="009E5E20">
        <w:rPr>
          <w:rFonts w:ascii="Courier New" w:eastAsiaTheme="minorHAnsi" w:hAnsi="Courier New" w:cs="Courier New"/>
          <w:szCs w:val="20"/>
          <w:lang w:eastAsia="en-US"/>
        </w:rPr>
        <w:t>msg.</w:t>
      </w:r>
      <w:r w:rsidR="00EB7227">
        <w:rPr>
          <w:rFonts w:ascii="Courier New" w:eastAsiaTheme="minorHAnsi" w:hAnsi="Courier New" w:cs="Courier New"/>
          <w:szCs w:val="20"/>
          <w:lang w:eastAsia="en-US"/>
        </w:rPr>
        <w:t xml:space="preserve">packet </w:t>
      </w:r>
      <w:r w:rsidRPr="009E5E20">
        <w:rPr>
          <w:rFonts w:ascii="Courier New" w:eastAsiaTheme="minorHAnsi" w:hAnsi="Courier New" w:cs="Courier New"/>
          <w:szCs w:val="20"/>
          <w:lang w:eastAsia="en-US"/>
        </w:rPr>
        <w:t>&lt;&lt; "</w:t>
      </w:r>
      <w:r>
        <w:rPr>
          <w:rFonts w:ascii="Courier New" w:eastAsiaTheme="minorHAnsi" w:hAnsi="Courier New" w:cs="Courier New"/>
          <w:szCs w:val="20"/>
          <w:lang w:eastAsia="en-US"/>
        </w:rPr>
        <w:t>,</w:t>
      </w:r>
      <w:r w:rsidRPr="009E5E20">
        <w:rPr>
          <w:rFonts w:ascii="Courier New" w:eastAsiaTheme="minorHAnsi" w:hAnsi="Courier New" w:cs="Courier New"/>
          <w:szCs w:val="20"/>
          <w:lang w:eastAsia="en-US"/>
        </w:rPr>
        <w:t xml:space="preserve"> " &lt;&lt; msg.</w:t>
      </w:r>
      <w:r w:rsidR="00EB7227">
        <w:rPr>
          <w:rFonts w:ascii="Courier New" w:eastAsiaTheme="minorHAnsi" w:hAnsi="Courier New" w:cs="Courier New"/>
          <w:szCs w:val="20"/>
          <w:lang w:eastAsia="en-US"/>
        </w:rPr>
        <w:t>bit &lt;&lt;</w:t>
      </w:r>
      <w:r w:rsidRPr="009E5E20">
        <w:rPr>
          <w:rFonts w:ascii="Courier New" w:eastAsiaTheme="minorHAnsi" w:hAnsi="Courier New" w:cs="Courier New"/>
          <w:szCs w:val="20"/>
          <w:lang w:eastAsia="en-US"/>
        </w:rPr>
        <w:t xml:space="preserve"> </w:t>
      </w:r>
      <w:r w:rsidR="00EB7227" w:rsidRPr="009E5E20">
        <w:rPr>
          <w:rFonts w:ascii="Courier New" w:eastAsiaTheme="minorHAnsi" w:hAnsi="Courier New" w:cs="Courier New"/>
          <w:szCs w:val="20"/>
          <w:lang w:eastAsia="en-US"/>
        </w:rPr>
        <w:t>"</w:t>
      </w:r>
      <w:r w:rsidR="00EB7227">
        <w:rPr>
          <w:rFonts w:ascii="Courier New" w:eastAsiaTheme="minorHAnsi" w:hAnsi="Courier New" w:cs="Courier New"/>
          <w:szCs w:val="20"/>
          <w:lang w:eastAsia="en-US"/>
        </w:rPr>
        <w:t>&gt;</w:t>
      </w:r>
      <w:r w:rsidR="00EB7227" w:rsidRPr="009E5E20">
        <w:rPr>
          <w:rFonts w:ascii="Courier New" w:eastAsiaTheme="minorHAnsi" w:hAnsi="Courier New" w:cs="Courier New"/>
          <w:szCs w:val="20"/>
          <w:lang w:eastAsia="en-US"/>
        </w:rPr>
        <w:t>"</w:t>
      </w:r>
      <w:r w:rsidRPr="009E5E20">
        <w:rPr>
          <w:rFonts w:ascii="Courier New" w:eastAsiaTheme="minorHAnsi" w:hAnsi="Courier New" w:cs="Courier New"/>
          <w:szCs w:val="20"/>
          <w:lang w:eastAsia="en-US"/>
        </w:rPr>
        <w:t>;</w:t>
      </w:r>
    </w:p>
    <w:p w14:paraId="06D6D4AD" w14:textId="77777777" w:rsidR="00877D51" w:rsidRPr="009E5E20" w:rsidRDefault="00877D51" w:rsidP="00877D51">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 xml:space="preserve">  return os;</w:t>
      </w:r>
    </w:p>
    <w:p w14:paraId="7AA9A7FE" w14:textId="77777777" w:rsidR="00877D51" w:rsidRPr="009E5E20" w:rsidRDefault="00877D51" w:rsidP="00877D51">
      <w:pPr>
        <w:pStyle w:val="List"/>
        <w:pBdr>
          <w:top w:val="single" w:sz="4" w:space="1" w:color="auto"/>
          <w:left w:val="single" w:sz="4" w:space="4" w:color="auto"/>
          <w:bottom w:val="single" w:sz="4" w:space="1" w:color="auto"/>
          <w:right w:val="single" w:sz="4" w:space="4" w:color="auto"/>
        </w:pBdr>
        <w:spacing w:after="0"/>
        <w:rPr>
          <w:rFonts w:ascii="Courier New" w:eastAsiaTheme="minorHAnsi" w:hAnsi="Courier New" w:cs="Courier New"/>
          <w:szCs w:val="20"/>
          <w:lang w:eastAsia="en-US"/>
        </w:rPr>
      </w:pPr>
      <w:r w:rsidRPr="009E5E20">
        <w:rPr>
          <w:rFonts w:ascii="Courier New" w:eastAsiaTheme="minorHAnsi" w:hAnsi="Courier New" w:cs="Courier New"/>
          <w:szCs w:val="20"/>
          <w:lang w:eastAsia="en-US"/>
        </w:rPr>
        <w:t>}</w:t>
      </w:r>
    </w:p>
    <w:p w14:paraId="4A9B41A8" w14:textId="77777777" w:rsidR="007B2631" w:rsidRPr="00BF34C4" w:rsidRDefault="007B2631" w:rsidP="00DF093E">
      <w:pPr>
        <w:pStyle w:val="Title"/>
        <w:pBdr>
          <w:bottom w:val="single" w:sz="4" w:space="1" w:color="auto"/>
        </w:pBdr>
        <w:spacing w:after="240"/>
        <w:rPr>
          <w:lang w:eastAsia="en-CA"/>
        </w:rPr>
      </w:pPr>
      <w:bookmarkStart w:id="59" w:name="_Toc17482241"/>
      <w:bookmarkStart w:id="60" w:name="_Toc53043269"/>
      <w:r w:rsidRPr="00BF34C4">
        <w:rPr>
          <w:lang w:eastAsia="en-CA"/>
        </w:rPr>
        <w:t>Appendix A</w:t>
      </w:r>
      <w:bookmarkEnd w:id="59"/>
      <w:bookmarkEnd w:id="60"/>
    </w:p>
    <w:p w14:paraId="4132A84B" w14:textId="77777777" w:rsidR="007B2631" w:rsidRPr="00BF34C4" w:rsidRDefault="007B2631" w:rsidP="007B2631">
      <w:pPr>
        <w:rPr>
          <w:lang w:eastAsia="en-CA"/>
        </w:rPr>
      </w:pPr>
      <w:r w:rsidRPr="00BF34C4">
        <w:rPr>
          <w:lang w:eastAsia="en-CA"/>
        </w:rPr>
        <w:t>Template for the defi</w:t>
      </w:r>
      <w:r w:rsidR="00BF311C" w:rsidRPr="00BF34C4">
        <w:rPr>
          <w:lang w:eastAsia="en-CA"/>
        </w:rPr>
        <w:t>ni</w:t>
      </w:r>
      <w:r w:rsidRPr="00BF34C4">
        <w:rPr>
          <w:lang w:eastAsia="en-CA"/>
        </w:rPr>
        <w:t>tion of an atomic model.</w:t>
      </w:r>
    </w:p>
    <w:p w14:paraId="4F6F0C0D"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b/>
          <w:bCs/>
          <w:sz w:val="20"/>
          <w:szCs w:val="20"/>
          <w:lang w:eastAsia="en-CA"/>
        </w:rPr>
        <w:t>#ifndef</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ATOMIC_MODEL_NAME_HPP</w:t>
      </w:r>
    </w:p>
    <w:p w14:paraId="722E418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b/>
          <w:bCs/>
          <w:sz w:val="20"/>
          <w:szCs w:val="20"/>
          <w:lang w:eastAsia="en-CA"/>
        </w:rPr>
        <w:t>#define</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ATOMIC_MODEL_NAME_HPP</w:t>
      </w:r>
    </w:p>
    <w:p w14:paraId="739422E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150C739B"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Include simulator headers</w:t>
      </w:r>
    </w:p>
    <w:p w14:paraId="19BBB9E2"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include &lt;cadmium/modeling/ports.hpp&gt;</w:t>
      </w:r>
    </w:p>
    <w:p w14:paraId="51D6CBE5"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include &lt;cadmium/modeling/message_bag.hpp&gt;</w:t>
      </w:r>
    </w:p>
    <w:p w14:paraId="38590442"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p>
    <w:p w14:paraId="4A051950"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Include other headers needed for the C++ implementation of the model</w:t>
      </w:r>
    </w:p>
    <w:p w14:paraId="40A8FAE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color w:val="4472C4" w:themeColor="accent1"/>
          <w:sz w:val="20"/>
          <w:szCs w:val="20"/>
          <w:lang w:eastAsia="en-CA"/>
        </w:rPr>
        <w:t>#include &lt;limits&gt;</w:t>
      </w:r>
    </w:p>
    <w:p w14:paraId="2DADB4B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color w:val="4472C4" w:themeColor="accent1"/>
          <w:sz w:val="20"/>
          <w:szCs w:val="20"/>
          <w:lang w:eastAsia="en-CA"/>
        </w:rPr>
        <w:t xml:space="preserve">#include &lt;math.h&gt; </w:t>
      </w:r>
    </w:p>
    <w:p w14:paraId="7BFB0A60"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color w:val="4472C4" w:themeColor="accent1"/>
          <w:sz w:val="20"/>
          <w:szCs w:val="20"/>
          <w:lang w:eastAsia="en-CA"/>
        </w:rPr>
        <w:t>#include &lt;assert.h&gt;</w:t>
      </w:r>
    </w:p>
    <w:p w14:paraId="68C9F7A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272F1917"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Include the relative path to </w:t>
      </w:r>
      <w:r w:rsidR="009F0D98" w:rsidRPr="00DF093E">
        <w:rPr>
          <w:rFonts w:ascii="Consolas" w:eastAsia="Times New Roman" w:hAnsi="Consolas" w:cs="Courier New"/>
          <w:sz w:val="20"/>
          <w:szCs w:val="20"/>
          <w:lang w:eastAsia="en-CA"/>
        </w:rPr>
        <w:t>the</w:t>
      </w:r>
      <w:r w:rsidRPr="00DF093E">
        <w:rPr>
          <w:rFonts w:ascii="Consolas" w:eastAsia="Times New Roman" w:hAnsi="Consolas" w:cs="Courier New"/>
          <w:sz w:val="20"/>
          <w:szCs w:val="20"/>
          <w:lang w:eastAsia="en-CA"/>
        </w:rPr>
        <w:t xml:space="preserve"> message types</w:t>
      </w:r>
    </w:p>
    <w:p w14:paraId="54E24326"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color w:val="4472C4" w:themeColor="accent1"/>
          <w:sz w:val="20"/>
          <w:szCs w:val="20"/>
          <w:lang w:eastAsia="en-CA"/>
        </w:rPr>
        <w:t>#include "../data_structures/message.hpp"</w:t>
      </w:r>
    </w:p>
    <w:p w14:paraId="0736E0B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5F56E8F9"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using namespace cadmium;</w:t>
      </w:r>
    </w:p>
    <w:p w14:paraId="24349045"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using namespace std;</w:t>
      </w:r>
    </w:p>
    <w:p w14:paraId="0F8F6B8E"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0C1DDAD1"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Port definition</w:t>
      </w:r>
    </w:p>
    <w:p w14:paraId="70602830"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struc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model_name_ports_defs</w:t>
      </w:r>
      <w:r w:rsidRPr="00DF093E">
        <w:rPr>
          <w:rFonts w:ascii="Consolas" w:eastAsia="Times New Roman" w:hAnsi="Consolas" w:cs="Courier New"/>
          <w:sz w:val="20"/>
          <w:szCs w:val="20"/>
          <w:lang w:eastAsia="en-CA"/>
        </w:rPr>
        <w:t>{</w:t>
      </w:r>
    </w:p>
    <w:p w14:paraId="33F2B658"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struc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 xml:space="preserve">out_port_name1 </w:t>
      </w:r>
      <w:r w:rsidRPr="00DF093E">
        <w:rPr>
          <w:rFonts w:ascii="Consolas" w:eastAsia="Times New Roman" w:hAnsi="Consolas" w:cs="Courier New"/>
          <w:b/>
          <w:bCs/>
          <w:sz w:val="20"/>
          <w:szCs w:val="20"/>
          <w:lang w:eastAsia="en-CA"/>
        </w:rPr>
        <w:t>: public out_port&lt;</w:t>
      </w:r>
      <w:r w:rsidRPr="00DF093E">
        <w:rPr>
          <w:rFonts w:ascii="Consolas" w:eastAsia="Times New Roman" w:hAnsi="Consolas" w:cs="Courier New"/>
          <w:color w:val="4472C4" w:themeColor="accent1"/>
          <w:sz w:val="20"/>
          <w:szCs w:val="20"/>
          <w:lang w:eastAsia="en-CA"/>
        </w:rPr>
        <w:t>message_type_1</w:t>
      </w:r>
      <w:r w:rsidRPr="00DF093E">
        <w:rPr>
          <w:rFonts w:ascii="Consolas" w:eastAsia="Times New Roman" w:hAnsi="Consolas" w:cs="Courier New"/>
          <w:b/>
          <w:bCs/>
          <w:sz w:val="20"/>
          <w:szCs w:val="20"/>
          <w:lang w:eastAsia="en-CA"/>
        </w:rPr>
        <w:t>&gt; {};</w:t>
      </w:r>
    </w:p>
    <w:p w14:paraId="014A2005"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b/>
          <w:bCs/>
          <w:sz w:val="20"/>
          <w:szCs w:val="20"/>
          <w:lang w:eastAsia="en-CA"/>
        </w:rPr>
        <w:t xml:space="preserve">    struc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 xml:space="preserve">out_port_name2 </w:t>
      </w:r>
      <w:r w:rsidRPr="00DF093E">
        <w:rPr>
          <w:rFonts w:ascii="Consolas" w:eastAsia="Times New Roman" w:hAnsi="Consolas" w:cs="Courier New"/>
          <w:b/>
          <w:bCs/>
          <w:sz w:val="20"/>
          <w:szCs w:val="20"/>
          <w:lang w:eastAsia="en-CA"/>
        </w:rPr>
        <w:t>: public out_port&lt;</w:t>
      </w:r>
      <w:r w:rsidRPr="00DF093E">
        <w:rPr>
          <w:rFonts w:ascii="Consolas" w:eastAsia="Times New Roman" w:hAnsi="Consolas" w:cs="Courier New"/>
          <w:color w:val="4472C4" w:themeColor="accent1"/>
          <w:sz w:val="20"/>
          <w:szCs w:val="20"/>
          <w:lang w:eastAsia="en-CA"/>
        </w:rPr>
        <w:t>message_type_2</w:t>
      </w:r>
      <w:r w:rsidRPr="00DF093E">
        <w:rPr>
          <w:rFonts w:ascii="Consolas" w:eastAsia="Times New Roman" w:hAnsi="Consolas" w:cs="Courier New"/>
          <w:b/>
          <w:bCs/>
          <w:sz w:val="20"/>
          <w:szCs w:val="20"/>
          <w:lang w:eastAsia="en-CA"/>
        </w:rPr>
        <w:t>&gt; {};</w:t>
      </w:r>
    </w:p>
    <w:p w14:paraId="13BB0F5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struc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 xml:space="preserve">in_port_name1 </w:t>
      </w:r>
      <w:r w:rsidRPr="00DF093E">
        <w:rPr>
          <w:rFonts w:ascii="Consolas" w:eastAsia="Times New Roman" w:hAnsi="Consolas" w:cs="Courier New"/>
          <w:b/>
          <w:bCs/>
          <w:sz w:val="20"/>
          <w:szCs w:val="20"/>
          <w:lang w:eastAsia="en-CA"/>
        </w:rPr>
        <w:t>: public in_port&lt;</w:t>
      </w:r>
      <w:r w:rsidRPr="00DF093E">
        <w:rPr>
          <w:rFonts w:ascii="Consolas" w:eastAsia="Times New Roman" w:hAnsi="Consolas" w:cs="Courier New"/>
          <w:color w:val="4472C4" w:themeColor="accent1"/>
          <w:sz w:val="20"/>
          <w:szCs w:val="20"/>
          <w:lang w:eastAsia="en-CA"/>
        </w:rPr>
        <w:t>message_type_3</w:t>
      </w:r>
      <w:r w:rsidRPr="00DF093E">
        <w:rPr>
          <w:rFonts w:ascii="Consolas" w:eastAsia="Times New Roman" w:hAnsi="Consolas" w:cs="Courier New"/>
          <w:b/>
          <w:bCs/>
          <w:sz w:val="20"/>
          <w:szCs w:val="20"/>
          <w:lang w:eastAsia="en-CA"/>
        </w:rPr>
        <w:t>&gt; {};</w:t>
      </w:r>
    </w:p>
    <w:p w14:paraId="0A479CC7"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b/>
          <w:bCs/>
          <w:sz w:val="20"/>
          <w:szCs w:val="20"/>
          <w:lang w:eastAsia="en-CA"/>
        </w:rPr>
        <w:t xml:space="preserve">    struc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 xml:space="preserve">in_port_name2 </w:t>
      </w:r>
      <w:r w:rsidRPr="00DF093E">
        <w:rPr>
          <w:rFonts w:ascii="Consolas" w:eastAsia="Times New Roman" w:hAnsi="Consolas" w:cs="Courier New"/>
          <w:b/>
          <w:bCs/>
          <w:sz w:val="20"/>
          <w:szCs w:val="20"/>
          <w:lang w:eastAsia="en-CA"/>
        </w:rPr>
        <w:t>: public in_port&lt;</w:t>
      </w:r>
      <w:r w:rsidRPr="00DF093E">
        <w:rPr>
          <w:rFonts w:ascii="Consolas" w:eastAsia="Times New Roman" w:hAnsi="Consolas" w:cs="Courier New"/>
          <w:color w:val="4472C4" w:themeColor="accent1"/>
          <w:sz w:val="20"/>
          <w:szCs w:val="20"/>
          <w:lang w:eastAsia="en-CA"/>
        </w:rPr>
        <w:t>message_type_4</w:t>
      </w:r>
      <w:r w:rsidRPr="00DF093E">
        <w:rPr>
          <w:rFonts w:ascii="Consolas" w:eastAsia="Times New Roman" w:hAnsi="Consolas" w:cs="Courier New"/>
          <w:b/>
          <w:bCs/>
          <w:sz w:val="20"/>
          <w:szCs w:val="20"/>
          <w:lang w:eastAsia="en-CA"/>
        </w:rPr>
        <w:t>&gt; {};</w:t>
      </w:r>
    </w:p>
    <w:p w14:paraId="7856310E"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w:t>
      </w:r>
    </w:p>
    <w:p w14:paraId="1DA4D578"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p>
    <w:p w14:paraId="579E23B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Atomic model class</w:t>
      </w:r>
    </w:p>
    <w:p w14:paraId="68CC725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template&lt;typename TIME&g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class</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model_name</w:t>
      </w:r>
      <w:r w:rsidRPr="00DF093E">
        <w:rPr>
          <w:rFonts w:ascii="Consolas" w:eastAsia="Times New Roman" w:hAnsi="Consolas" w:cs="Courier New"/>
          <w:sz w:val="20"/>
          <w:szCs w:val="20"/>
          <w:lang w:eastAsia="en-CA"/>
        </w:rPr>
        <w:t xml:space="preserve"> {</w:t>
      </w:r>
    </w:p>
    <w:p w14:paraId="064AD45D" w14:textId="77777777" w:rsidR="007B2631"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public:</w:t>
      </w:r>
    </w:p>
    <w:p w14:paraId="7FC1B113" w14:textId="77777777" w:rsidR="00614657" w:rsidRPr="00DF093E" w:rsidRDefault="00614657" w:rsidP="0061465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Pr>
          <w:rFonts w:ascii="Consolas" w:eastAsia="Times New Roman" w:hAnsi="Consolas" w:cs="Courier New"/>
          <w:b/>
          <w:bCs/>
          <w:sz w:val="20"/>
          <w:szCs w:val="20"/>
          <w:lang w:eastAsia="en-CA"/>
        </w:rPr>
        <w:lastRenderedPageBreak/>
        <w:t xml:space="preserve">   </w:t>
      </w:r>
      <w:r>
        <w:rPr>
          <w:rFonts w:ascii="Consolas" w:eastAsia="Times New Roman" w:hAnsi="Consolas" w:cs="Courier New"/>
          <w:sz w:val="20"/>
          <w:szCs w:val="20"/>
          <w:lang w:eastAsia="en-CA"/>
        </w:rPr>
        <w:t xml:space="preserve">   </w:t>
      </w:r>
      <w:r w:rsidRPr="00DF093E">
        <w:rPr>
          <w:rFonts w:ascii="Consolas" w:eastAsia="Times New Roman" w:hAnsi="Consolas" w:cs="Courier New"/>
          <w:sz w:val="20"/>
          <w:szCs w:val="20"/>
          <w:lang w:eastAsia="en-CA"/>
        </w:rPr>
        <w:t>//Ports definition</w:t>
      </w:r>
    </w:p>
    <w:p w14:paraId="44B31612" w14:textId="77777777" w:rsidR="00614657" w:rsidRPr="00DF093E" w:rsidRDefault="00614657" w:rsidP="0061465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r>
        <w:rPr>
          <w:rFonts w:ascii="Consolas" w:eastAsia="Times New Roman" w:hAnsi="Consolas" w:cs="Courier New"/>
          <w:sz w:val="20"/>
          <w:szCs w:val="20"/>
          <w:lang w:eastAsia="en-CA"/>
        </w:rPr>
        <w:t xml:space="preserve">   </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using input_ports</w:t>
      </w:r>
      <w:r>
        <w:rPr>
          <w:rFonts w:ascii="Consolas" w:eastAsia="Times New Roman" w:hAnsi="Consolas" w:cs="Courier New"/>
          <w:b/>
          <w:bCs/>
          <w:sz w:val="20"/>
          <w:szCs w:val="20"/>
          <w:lang w:eastAsia="en-CA"/>
        </w:rPr>
        <w:t xml:space="preserve"> </w:t>
      </w:r>
      <w:r w:rsidRPr="00DF093E">
        <w:rPr>
          <w:rFonts w:ascii="Consolas" w:eastAsia="Times New Roman" w:hAnsi="Consolas" w:cs="Courier New"/>
          <w:b/>
          <w:bCs/>
          <w:sz w:val="20"/>
          <w:szCs w:val="20"/>
          <w:lang w:eastAsia="en-CA"/>
        </w:rPr>
        <w:t>=</w:t>
      </w:r>
      <w:r>
        <w:rPr>
          <w:rFonts w:ascii="Consolas" w:eastAsia="Times New Roman" w:hAnsi="Consolas" w:cs="Courier New"/>
          <w:b/>
          <w:bCs/>
          <w:sz w:val="20"/>
          <w:szCs w:val="20"/>
          <w:lang w:eastAsia="en-CA"/>
        </w:rPr>
        <w:t xml:space="preserve"> </w:t>
      </w:r>
      <w:r w:rsidRPr="00DF093E">
        <w:rPr>
          <w:rFonts w:ascii="Consolas" w:eastAsia="Times New Roman" w:hAnsi="Consolas" w:cs="Courier New"/>
          <w:b/>
          <w:bCs/>
          <w:sz w:val="20"/>
          <w:szCs w:val="20"/>
          <w:lang w:eastAsia="en-CA"/>
        </w:rPr>
        <w:t>tuple&lt;typename</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model_name_ports_defs</w:t>
      </w:r>
      <w:r w:rsidRPr="00DF093E">
        <w:rPr>
          <w:rFonts w:ascii="Consolas" w:eastAsia="Times New Roman" w:hAnsi="Consolas" w:cs="Courier New"/>
          <w:b/>
          <w:bCs/>
          <w:sz w:val="20"/>
          <w:szCs w:val="20"/>
          <w:lang w:eastAsia="en-CA"/>
        </w:rPr>
        <w:t>::</w:t>
      </w:r>
      <w:r w:rsidRPr="00DF093E">
        <w:rPr>
          <w:rFonts w:ascii="Consolas" w:eastAsia="Times New Roman" w:hAnsi="Consolas" w:cs="Courier New"/>
          <w:color w:val="4472C4" w:themeColor="accent1"/>
          <w:sz w:val="20"/>
          <w:szCs w:val="20"/>
          <w:lang w:eastAsia="en-CA"/>
        </w:rPr>
        <w:t xml:space="preserve"> in_port_name1</w:t>
      </w:r>
      <w:r w:rsidRPr="00DF093E">
        <w:rPr>
          <w:rFonts w:ascii="Consolas" w:eastAsia="Times New Roman" w:hAnsi="Consolas" w:cs="Courier New"/>
          <w:b/>
          <w:bCs/>
          <w:sz w:val="20"/>
          <w:szCs w:val="20"/>
          <w:lang w:eastAsia="en-CA"/>
        </w:rPr>
        <w:t>,</w:t>
      </w:r>
      <w:r w:rsidRPr="00DF093E">
        <w:rPr>
          <w:rFonts w:ascii="Consolas" w:eastAsia="Times New Roman" w:hAnsi="Consolas" w:cs="Courier New"/>
          <w:color w:val="4472C4" w:themeColor="accent1"/>
          <w:sz w:val="20"/>
          <w:szCs w:val="20"/>
          <w:lang w:eastAsia="en-CA"/>
        </w:rPr>
        <w:t xml:space="preserve"> </w:t>
      </w:r>
      <w:r w:rsidRPr="00DF093E">
        <w:rPr>
          <w:rFonts w:ascii="Consolas" w:eastAsia="Times New Roman" w:hAnsi="Consolas" w:cs="Courier New"/>
          <w:color w:val="4472C4" w:themeColor="accent1"/>
          <w:sz w:val="20"/>
          <w:szCs w:val="20"/>
          <w:lang w:eastAsia="en-CA"/>
        </w:rPr>
        <w:br/>
      </w:r>
      <w:r w:rsidRPr="00DF093E">
        <w:rPr>
          <w:rFonts w:ascii="Consolas" w:eastAsia="Times New Roman" w:hAnsi="Consolas" w:cs="Courier New"/>
          <w:b/>
          <w:bCs/>
          <w:sz w:val="20"/>
          <w:szCs w:val="20"/>
          <w:lang w:eastAsia="en-CA"/>
        </w:rPr>
        <w:t xml:space="preserve">                                typename</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model_name_ports_defs</w:t>
      </w:r>
      <w:r w:rsidRPr="00DF093E">
        <w:rPr>
          <w:rFonts w:ascii="Consolas" w:eastAsia="Times New Roman" w:hAnsi="Consolas" w:cs="Courier New"/>
          <w:b/>
          <w:bCs/>
          <w:sz w:val="20"/>
          <w:szCs w:val="20"/>
          <w:lang w:eastAsia="en-CA"/>
        </w:rPr>
        <w:t>::</w:t>
      </w:r>
      <w:r w:rsidRPr="00DF093E">
        <w:rPr>
          <w:rFonts w:ascii="Consolas" w:eastAsia="Times New Roman" w:hAnsi="Consolas" w:cs="Courier New"/>
          <w:color w:val="4472C4" w:themeColor="accent1"/>
          <w:sz w:val="20"/>
          <w:szCs w:val="20"/>
          <w:lang w:eastAsia="en-CA"/>
        </w:rPr>
        <w:t xml:space="preserve"> in_port_name2</w:t>
      </w:r>
      <w:r w:rsidRPr="00DF093E">
        <w:rPr>
          <w:rFonts w:ascii="Consolas" w:eastAsia="Times New Roman" w:hAnsi="Consolas" w:cs="Courier New"/>
          <w:b/>
          <w:bCs/>
          <w:sz w:val="20"/>
          <w:szCs w:val="20"/>
          <w:lang w:eastAsia="en-CA"/>
        </w:rPr>
        <w:t>&gt;;</w:t>
      </w:r>
    </w:p>
    <w:p w14:paraId="2562873C" w14:textId="77777777" w:rsidR="00614657" w:rsidRPr="00DF093E" w:rsidRDefault="00614657" w:rsidP="0061465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r>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using output_ports</w:t>
      </w:r>
      <w:r>
        <w:rPr>
          <w:rFonts w:ascii="Consolas" w:eastAsia="Times New Roman" w:hAnsi="Consolas" w:cs="Courier New"/>
          <w:b/>
          <w:bCs/>
          <w:sz w:val="20"/>
          <w:szCs w:val="20"/>
          <w:lang w:eastAsia="en-CA"/>
        </w:rPr>
        <w:t xml:space="preserve"> </w:t>
      </w:r>
      <w:r w:rsidRPr="00DF093E">
        <w:rPr>
          <w:rFonts w:ascii="Consolas" w:eastAsia="Times New Roman" w:hAnsi="Consolas" w:cs="Courier New"/>
          <w:b/>
          <w:bCs/>
          <w:sz w:val="20"/>
          <w:szCs w:val="20"/>
          <w:lang w:eastAsia="en-CA"/>
        </w:rPr>
        <w:t>=</w:t>
      </w:r>
      <w:r>
        <w:rPr>
          <w:rFonts w:ascii="Consolas" w:eastAsia="Times New Roman" w:hAnsi="Consolas" w:cs="Courier New"/>
          <w:b/>
          <w:bCs/>
          <w:sz w:val="20"/>
          <w:szCs w:val="20"/>
          <w:lang w:eastAsia="en-CA"/>
        </w:rPr>
        <w:t xml:space="preserve"> </w:t>
      </w:r>
      <w:r w:rsidRPr="00DF093E">
        <w:rPr>
          <w:rFonts w:ascii="Consolas" w:eastAsia="Times New Roman" w:hAnsi="Consolas" w:cs="Courier New"/>
          <w:b/>
          <w:bCs/>
          <w:sz w:val="20"/>
          <w:szCs w:val="20"/>
          <w:lang w:eastAsia="en-CA"/>
        </w:rPr>
        <w:t xml:space="preserve">tuple&lt;typename </w:t>
      </w:r>
      <w:r w:rsidRPr="00DF093E">
        <w:rPr>
          <w:rFonts w:ascii="Consolas" w:eastAsia="Times New Roman" w:hAnsi="Consolas" w:cs="Courier New"/>
          <w:color w:val="4472C4" w:themeColor="accent1"/>
          <w:sz w:val="20"/>
          <w:szCs w:val="20"/>
          <w:lang w:eastAsia="en-CA"/>
        </w:rPr>
        <w:t>model_name_ports_defs</w:t>
      </w:r>
      <w:r w:rsidRPr="00DF093E">
        <w:rPr>
          <w:rFonts w:ascii="Consolas" w:eastAsia="Times New Roman" w:hAnsi="Consolas" w:cs="Courier New"/>
          <w:b/>
          <w:bCs/>
          <w:sz w:val="20"/>
          <w:szCs w:val="20"/>
          <w:lang w:eastAsia="en-CA"/>
        </w:rPr>
        <w:t>::</w:t>
      </w:r>
      <w:r w:rsidRPr="00DF093E">
        <w:rPr>
          <w:rFonts w:ascii="Consolas" w:eastAsia="Times New Roman" w:hAnsi="Consolas" w:cs="Courier New"/>
          <w:color w:val="4472C4" w:themeColor="accent1"/>
          <w:sz w:val="20"/>
          <w:szCs w:val="20"/>
          <w:lang w:eastAsia="en-CA"/>
        </w:rPr>
        <w:t xml:space="preserve"> out_port_name1</w:t>
      </w:r>
      <w:r w:rsidRPr="00DF093E">
        <w:rPr>
          <w:rFonts w:ascii="Consolas" w:eastAsia="Times New Roman" w:hAnsi="Consolas" w:cs="Courier New"/>
          <w:b/>
          <w:bCs/>
          <w:sz w:val="20"/>
          <w:szCs w:val="20"/>
          <w:lang w:eastAsia="en-CA"/>
        </w:rPr>
        <w:t>,</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br/>
      </w:r>
      <w:r w:rsidRPr="00DF093E">
        <w:rPr>
          <w:rFonts w:ascii="Consolas" w:eastAsia="Times New Roman" w:hAnsi="Consolas" w:cs="Courier New"/>
          <w:b/>
          <w:bCs/>
          <w:sz w:val="20"/>
          <w:szCs w:val="20"/>
          <w:lang w:eastAsia="en-CA"/>
        </w:rPr>
        <w:t xml:space="preserve">                               </w:t>
      </w:r>
      <w:r>
        <w:rPr>
          <w:rFonts w:ascii="Consolas" w:eastAsia="Times New Roman" w:hAnsi="Consolas" w:cs="Courier New"/>
          <w:b/>
          <w:bCs/>
          <w:sz w:val="20"/>
          <w:szCs w:val="20"/>
          <w:lang w:eastAsia="en-CA"/>
        </w:rPr>
        <w:t xml:space="preserve"> </w:t>
      </w:r>
      <w:r w:rsidRPr="00DF093E">
        <w:rPr>
          <w:rFonts w:ascii="Consolas" w:eastAsia="Times New Roman" w:hAnsi="Consolas" w:cs="Courier New"/>
          <w:b/>
          <w:bCs/>
          <w:sz w:val="20"/>
          <w:szCs w:val="20"/>
          <w:lang w:eastAsia="en-CA"/>
        </w:rPr>
        <w:t>typename</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model_name_ports_defs</w:t>
      </w:r>
      <w:r w:rsidRPr="00DF093E">
        <w:rPr>
          <w:rFonts w:ascii="Consolas" w:eastAsia="Times New Roman" w:hAnsi="Consolas" w:cs="Courier New"/>
          <w:b/>
          <w:bCs/>
          <w:sz w:val="20"/>
          <w:szCs w:val="20"/>
          <w:lang w:eastAsia="en-CA"/>
        </w:rPr>
        <w:t>::</w:t>
      </w:r>
      <w:r w:rsidRPr="00DF093E">
        <w:rPr>
          <w:rFonts w:ascii="Consolas" w:eastAsia="Times New Roman" w:hAnsi="Consolas" w:cs="Courier New"/>
          <w:color w:val="4472C4" w:themeColor="accent1"/>
          <w:sz w:val="20"/>
          <w:szCs w:val="20"/>
          <w:lang w:eastAsia="en-CA"/>
        </w:rPr>
        <w:t xml:space="preserve"> out_port_name2</w:t>
      </w:r>
      <w:r w:rsidRPr="00DF093E">
        <w:rPr>
          <w:rFonts w:ascii="Consolas" w:eastAsia="Times New Roman" w:hAnsi="Consolas" w:cs="Courier New"/>
          <w:b/>
          <w:bCs/>
          <w:sz w:val="20"/>
          <w:szCs w:val="20"/>
          <w:lang w:eastAsia="en-CA"/>
        </w:rPr>
        <w:t>&gt;;</w:t>
      </w:r>
    </w:p>
    <w:p w14:paraId="4FEAC257" w14:textId="77777777" w:rsidR="00614657" w:rsidRPr="00DF093E" w:rsidRDefault="00614657" w:rsidP="00614657">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p>
    <w:p w14:paraId="7C2E709F"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Model parameters to be </w:t>
      </w:r>
      <w:r w:rsidR="0077663A" w:rsidRPr="00DF093E">
        <w:rPr>
          <w:rFonts w:ascii="Consolas" w:eastAsia="Times New Roman" w:hAnsi="Consolas" w:cs="Courier New"/>
          <w:sz w:val="20"/>
          <w:szCs w:val="20"/>
          <w:lang w:eastAsia="en-CA"/>
        </w:rPr>
        <w:t>overwritten</w:t>
      </w:r>
      <w:r w:rsidRPr="00DF093E">
        <w:rPr>
          <w:rFonts w:ascii="Consolas" w:eastAsia="Times New Roman" w:hAnsi="Consolas" w:cs="Courier New"/>
          <w:sz w:val="20"/>
          <w:szCs w:val="20"/>
          <w:lang w:eastAsia="en-CA"/>
        </w:rPr>
        <w:t xml:space="preserve"> during instantiation</w:t>
      </w:r>
    </w:p>
    <w:p w14:paraId="1CA38EFB" w14:textId="77777777" w:rsidR="007B2631"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p>
    <w:p w14:paraId="49B0F98A" w14:textId="77777777" w:rsidR="009B5B13" w:rsidRPr="00DF093E" w:rsidRDefault="009B5B13" w:rsidP="009B5B13">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struct state_type{</w:t>
      </w:r>
    </w:p>
    <w:p w14:paraId="2562127A" w14:textId="77777777" w:rsidR="009B5B13" w:rsidRPr="00DF093E" w:rsidRDefault="009B5B13" w:rsidP="009B5B13">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clare the state variables here</w:t>
      </w:r>
    </w:p>
    <w:p w14:paraId="3E6BA903" w14:textId="77777777" w:rsidR="009B5B13" w:rsidRPr="00DF093E" w:rsidRDefault="009B5B13" w:rsidP="009B5B13">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 xml:space="preserve">}; </w:t>
      </w:r>
    </w:p>
    <w:p w14:paraId="433FB800" w14:textId="77777777" w:rsidR="009B5B13" w:rsidRDefault="009B5B13" w:rsidP="009B5B13">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state_type state;</w:t>
      </w:r>
    </w:p>
    <w:p w14:paraId="7E829EA7" w14:textId="77777777" w:rsidR="009B5B13" w:rsidRPr="00DF093E" w:rsidRDefault="009B5B13"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740D77E2"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fault constructor without parameters</w:t>
      </w:r>
    </w:p>
    <w:p w14:paraId="43BD05D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model_name</w:t>
      </w: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 noexcept{</w:t>
      </w:r>
    </w:p>
    <w:p w14:paraId="459538B5"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Define </w:t>
      </w:r>
      <w:r w:rsidR="009F0D98" w:rsidRPr="00DF093E">
        <w:rPr>
          <w:rFonts w:ascii="Consolas" w:eastAsia="Times New Roman" w:hAnsi="Consolas" w:cs="Courier New"/>
          <w:b/>
          <w:bCs/>
          <w:sz w:val="20"/>
          <w:szCs w:val="20"/>
          <w:lang w:eastAsia="en-CA"/>
        </w:rPr>
        <w:t xml:space="preserve">the </w:t>
      </w:r>
      <w:r w:rsidRPr="00DF093E">
        <w:rPr>
          <w:rFonts w:ascii="Consolas" w:eastAsia="Times New Roman" w:hAnsi="Consolas" w:cs="Courier New"/>
          <w:b/>
          <w:bCs/>
          <w:sz w:val="20"/>
          <w:szCs w:val="20"/>
          <w:lang w:eastAsia="en-CA"/>
        </w:rPr>
        <w:t>default constructor here</w:t>
      </w:r>
    </w:p>
    <w:p w14:paraId="08AD556B"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p>
    <w:p w14:paraId="7CB29F4B"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Constructor with parameters if needed</w:t>
      </w:r>
    </w:p>
    <w:p w14:paraId="6B95EDA4"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71CA8DE8"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void internal_transition() {</w:t>
      </w:r>
    </w:p>
    <w:p w14:paraId="02B2FBB0"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b/>
          <w:bCs/>
          <w:sz w:val="20"/>
          <w:szCs w:val="20"/>
          <w:lang w:eastAsia="en-CA"/>
        </w:rPr>
        <w:t xml:space="preserve">   </w:t>
      </w:r>
      <w:r w:rsidRPr="00DF093E">
        <w:rPr>
          <w:rFonts w:ascii="Consolas" w:eastAsia="Times New Roman" w:hAnsi="Consolas" w:cs="Courier New"/>
          <w:sz w:val="20"/>
          <w:szCs w:val="20"/>
          <w:lang w:eastAsia="en-CA"/>
        </w:rPr>
        <w:t>//Define internal transition here</w:t>
      </w:r>
    </w:p>
    <w:p w14:paraId="276E52E6"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w:t>
      </w:r>
    </w:p>
    <w:p w14:paraId="4E6F11BB"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 xml:space="preserve">void external_transition(TIME e, typename make_message_bags&lt;input_ports&gt;::type mbs){ </w:t>
      </w:r>
    </w:p>
    <w:p w14:paraId="16080B0D"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b/>
          <w:bCs/>
          <w:sz w:val="20"/>
          <w:szCs w:val="20"/>
          <w:lang w:eastAsia="en-CA"/>
        </w:rPr>
        <w:t xml:space="preserve">         </w:t>
      </w:r>
      <w:r w:rsidRPr="00DF093E">
        <w:rPr>
          <w:rFonts w:ascii="Consolas" w:eastAsia="Times New Roman" w:hAnsi="Consolas" w:cs="Courier New"/>
          <w:sz w:val="20"/>
          <w:szCs w:val="20"/>
          <w:lang w:eastAsia="en-CA"/>
        </w:rPr>
        <w:t>//Define external transition here</w:t>
      </w:r>
    </w:p>
    <w:p w14:paraId="4D9CBC9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p>
    <w:p w14:paraId="10FB3ED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void confluence_transition(TIME e,typename make_message_bags&lt;input_ports&gt;::type mbs){</w:t>
      </w:r>
    </w:p>
    <w:p w14:paraId="11A6F6CF"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fine confluence transition here</w:t>
      </w:r>
    </w:p>
    <w:p w14:paraId="4D570CDC"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fault definition</w:t>
      </w:r>
    </w:p>
    <w:p w14:paraId="1F952D77"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color w:val="4472C4" w:themeColor="accent1"/>
          <w:sz w:val="20"/>
          <w:szCs w:val="20"/>
          <w:lang w:eastAsia="en-CA"/>
        </w:rPr>
        <w:t>internal_transition();</w:t>
      </w:r>
    </w:p>
    <w:p w14:paraId="38FDE408"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color w:val="4472C4" w:themeColor="accent1"/>
          <w:sz w:val="20"/>
          <w:szCs w:val="20"/>
          <w:lang w:eastAsia="en-CA"/>
        </w:rPr>
        <w:t xml:space="preserve">     external_transition(TIME(), std::move(mbs));</w:t>
      </w:r>
    </w:p>
    <w:p w14:paraId="7F21CA6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w:t>
      </w:r>
    </w:p>
    <w:p w14:paraId="4E5F3799"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typename make_message_bags&lt;output_ports&gt;::type output() const {</w:t>
      </w:r>
    </w:p>
    <w:p w14:paraId="35E4C26C"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typename make_message_bags&lt;output_ports&gt;::type bags;</w:t>
      </w:r>
    </w:p>
    <w:p w14:paraId="24037AE9"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fine output function here</w:t>
      </w:r>
    </w:p>
    <w:p w14:paraId="348EEFAC"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return bags;</w:t>
      </w:r>
    </w:p>
    <w:p w14:paraId="6A8D67B5"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 xml:space="preserve"> }</w:t>
      </w:r>
    </w:p>
    <w:p w14:paraId="4DD07CDF"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TIME time_advance() const {</w:t>
      </w:r>
    </w:p>
    <w:p w14:paraId="525342FD"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TIME next_internal;</w:t>
      </w:r>
    </w:p>
    <w:p w14:paraId="5F3DC4C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fine time advance function here</w:t>
      </w:r>
    </w:p>
    <w:p w14:paraId="5FB3744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return next_internal;</w:t>
      </w:r>
    </w:p>
    <w:p w14:paraId="02802A5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w:t>
      </w:r>
    </w:p>
    <w:p w14:paraId="09E5636A"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p>
    <w:p w14:paraId="40238D2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b/>
          <w:bCs/>
          <w:sz w:val="20"/>
          <w:szCs w:val="20"/>
          <w:lang w:eastAsia="en-CA"/>
        </w:rPr>
        <w:t xml:space="preserve">   friend ostringstream&amp; operator&lt;&lt;(ostringstream&amp; os, const typename Subnet&lt;TIME&gt;::state_type&amp; state) {</w:t>
      </w:r>
    </w:p>
    <w:p w14:paraId="2EEA47F4"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Define how to log the state here</w:t>
      </w:r>
    </w:p>
    <w:p w14:paraId="6CD73ACC"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b/>
          <w:bCs/>
          <w:sz w:val="20"/>
          <w:szCs w:val="20"/>
          <w:lang w:eastAsia="en-CA"/>
        </w:rPr>
      </w:pPr>
      <w:r w:rsidRPr="00DF093E">
        <w:rPr>
          <w:rFonts w:ascii="Consolas" w:eastAsia="Times New Roman" w:hAnsi="Consolas" w:cs="Courier New"/>
          <w:sz w:val="20"/>
          <w:szCs w:val="20"/>
          <w:lang w:eastAsia="en-CA"/>
        </w:rPr>
        <w:t xml:space="preserve">      </w:t>
      </w:r>
      <w:r w:rsidRPr="00DF093E">
        <w:rPr>
          <w:rFonts w:ascii="Consolas" w:eastAsia="Times New Roman" w:hAnsi="Consolas" w:cs="Courier New"/>
          <w:b/>
          <w:bCs/>
          <w:sz w:val="20"/>
          <w:szCs w:val="20"/>
          <w:lang w:eastAsia="en-CA"/>
        </w:rPr>
        <w:t>return os;</w:t>
      </w:r>
    </w:p>
    <w:p w14:paraId="17F7982D"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p>
    <w:p w14:paraId="1095B7C3"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sz w:val="20"/>
          <w:szCs w:val="20"/>
          <w:lang w:eastAsia="en-CA"/>
        </w:rPr>
      </w:pPr>
      <w:r w:rsidRPr="00DF093E">
        <w:rPr>
          <w:rFonts w:ascii="Consolas" w:eastAsia="Times New Roman" w:hAnsi="Consolas" w:cs="Courier New"/>
          <w:sz w:val="20"/>
          <w:szCs w:val="20"/>
          <w:lang w:eastAsia="en-CA"/>
        </w:rPr>
        <w:t xml:space="preserve">};  </w:t>
      </w:r>
    </w:p>
    <w:p w14:paraId="5AB77D45" w14:textId="77777777" w:rsidR="007B2631" w:rsidRPr="00DF093E" w:rsidRDefault="007B2631" w:rsidP="007B2631">
      <w:pPr>
        <w:pBdr>
          <w:top w:val="single" w:sz="4" w:space="1" w:color="auto"/>
          <w:left w:val="single" w:sz="4" w:space="1" w:color="auto"/>
          <w:bottom w:val="single" w:sz="4" w:space="1" w:color="auto"/>
          <w:right w:val="single" w:sz="4" w:space="1" w:color="auto"/>
        </w:pBdr>
        <w:autoSpaceDE w:val="0"/>
        <w:autoSpaceDN w:val="0"/>
        <w:adjustRightInd w:val="0"/>
        <w:spacing w:after="0"/>
        <w:rPr>
          <w:rFonts w:ascii="Consolas" w:eastAsia="Times New Roman" w:hAnsi="Consolas" w:cs="Courier New"/>
          <w:color w:val="4472C4" w:themeColor="accent1"/>
          <w:sz w:val="20"/>
          <w:szCs w:val="20"/>
          <w:lang w:eastAsia="en-CA"/>
        </w:rPr>
      </w:pPr>
      <w:r w:rsidRPr="00DF093E">
        <w:rPr>
          <w:rFonts w:ascii="Consolas" w:eastAsia="Times New Roman" w:hAnsi="Consolas" w:cs="Courier New"/>
          <w:b/>
          <w:bCs/>
          <w:sz w:val="20"/>
          <w:szCs w:val="20"/>
          <w:lang w:eastAsia="en-CA"/>
        </w:rPr>
        <w:t>#endif //</w:t>
      </w:r>
      <w:r w:rsidRPr="00DF093E">
        <w:rPr>
          <w:rFonts w:ascii="Consolas" w:eastAsia="Times New Roman" w:hAnsi="Consolas" w:cs="Courier New"/>
          <w:color w:val="4472C4" w:themeColor="accent1"/>
          <w:sz w:val="20"/>
          <w:szCs w:val="20"/>
          <w:lang w:eastAsia="en-CA"/>
        </w:rPr>
        <w:t>ATOMIC_MODEL_NAME_HPP</w:t>
      </w:r>
    </w:p>
    <w:p w14:paraId="4C4D9A34" w14:textId="77777777" w:rsidR="00DF093E" w:rsidRDefault="00DF093E">
      <w:pPr>
        <w:jc w:val="left"/>
        <w:rPr>
          <w:lang w:eastAsia="en-CA"/>
        </w:rPr>
      </w:pPr>
      <w:r>
        <w:rPr>
          <w:lang w:eastAsia="en-CA"/>
        </w:rPr>
        <w:br w:type="page"/>
      </w:r>
    </w:p>
    <w:p w14:paraId="5821AA6F" w14:textId="77777777" w:rsidR="007B2631" w:rsidRDefault="00C55E69" w:rsidP="00C55E69">
      <w:pPr>
        <w:pStyle w:val="Title"/>
        <w:pBdr>
          <w:bottom w:val="single" w:sz="4" w:space="1" w:color="auto"/>
        </w:pBdr>
        <w:rPr>
          <w:lang w:eastAsia="en-CA"/>
        </w:rPr>
      </w:pPr>
      <w:bookmarkStart w:id="61" w:name="_Toc53043270"/>
      <w:r>
        <w:rPr>
          <w:lang w:eastAsia="en-CA"/>
        </w:rPr>
        <w:lastRenderedPageBreak/>
        <w:t>Appendix B</w:t>
      </w:r>
      <w:bookmarkEnd w:id="61"/>
    </w:p>
    <w:p w14:paraId="1E945398" w14:textId="77777777" w:rsidR="00C55E69" w:rsidRDefault="00C55E69" w:rsidP="00C55E69">
      <w:pPr>
        <w:rPr>
          <w:lang w:eastAsia="en-CA"/>
        </w:rPr>
      </w:pPr>
    </w:p>
    <w:p w14:paraId="3B57BDF1" w14:textId="77777777" w:rsidR="00C55E69" w:rsidRDefault="0035334D" w:rsidP="00C55E69">
      <w:pPr>
        <w:rPr>
          <w:lang w:eastAsia="en-CA"/>
        </w:rPr>
      </w:pPr>
      <w:r>
        <w:rPr>
          <w:lang w:eastAsia="en-CA"/>
        </w:rPr>
        <w:t>Implementation of the receiver atomic class</w:t>
      </w:r>
    </w:p>
    <w:p w14:paraId="301EAA9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fndef __RECEIVER_HPP__</w:t>
      </w:r>
    </w:p>
    <w:p w14:paraId="2382DC6A"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define __RECEIVER_HPP__</w:t>
      </w:r>
    </w:p>
    <w:p w14:paraId="6E4E908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70B1921"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nclude &lt;cadmium/modeling/ports.hpp&gt;</w:t>
      </w:r>
    </w:p>
    <w:p w14:paraId="5FCFE68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nclude &lt;cadmium/modeling/message_bag.hpp&gt;</w:t>
      </w:r>
    </w:p>
    <w:p w14:paraId="45CB6CD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281C070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nclude &lt;limits&gt;</w:t>
      </w:r>
    </w:p>
    <w:p w14:paraId="56460F26"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nclude &lt;assert.h&gt;</w:t>
      </w:r>
    </w:p>
    <w:p w14:paraId="58C017D2"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nclude &lt;string&gt;</w:t>
      </w:r>
    </w:p>
    <w:p w14:paraId="5C5EA629"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61948B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include "../data_structures/message.hpp"</w:t>
      </w:r>
    </w:p>
    <w:p w14:paraId="030660F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26C2426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using namespace cadmium;</w:t>
      </w:r>
    </w:p>
    <w:p w14:paraId="0579B05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using namespace std;</w:t>
      </w:r>
    </w:p>
    <w:p w14:paraId="286E4143"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28CA6A67"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Port definition</w:t>
      </w:r>
    </w:p>
    <w:p w14:paraId="7860BAB2"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struct Receiver_defs{</w:t>
      </w:r>
    </w:p>
    <w:p w14:paraId="31E7313B"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ruct out : public out_port&lt;Message_t&gt; { };</w:t>
      </w:r>
    </w:p>
    <w:p w14:paraId="0D5873F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ruct in : public in_port&lt;Message_t&gt; { };</w:t>
      </w:r>
    </w:p>
    <w:p w14:paraId="156466F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w:t>
      </w:r>
    </w:p>
    <w:p w14:paraId="47CE4AE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501D26F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template&lt;typename TIME&gt;</w:t>
      </w:r>
      <w:r>
        <w:rPr>
          <w:rFonts w:ascii="Courier New" w:hAnsi="Courier New" w:cs="Courier New"/>
          <w:sz w:val="20"/>
          <w:szCs w:val="20"/>
          <w:lang w:eastAsia="en-CA"/>
        </w:rPr>
        <w:t xml:space="preserve"> </w:t>
      </w:r>
      <w:r w:rsidRPr="0035334D">
        <w:rPr>
          <w:rFonts w:ascii="Courier New" w:hAnsi="Courier New" w:cs="Courier New"/>
          <w:sz w:val="20"/>
          <w:szCs w:val="20"/>
          <w:lang w:eastAsia="en-CA"/>
        </w:rPr>
        <w:t>class Receiver{</w:t>
      </w:r>
    </w:p>
    <w:p w14:paraId="096D76EE"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public:</w:t>
      </w:r>
    </w:p>
    <w:p w14:paraId="477832B8" w14:textId="3B1245DB"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Parameters to be </w:t>
      </w:r>
      <w:r w:rsidR="001D3E12" w:rsidRPr="0035334D">
        <w:rPr>
          <w:rFonts w:ascii="Courier New" w:hAnsi="Courier New" w:cs="Courier New"/>
          <w:sz w:val="20"/>
          <w:szCs w:val="20"/>
          <w:lang w:eastAsia="en-CA"/>
        </w:rPr>
        <w:t>overwritten</w:t>
      </w:r>
      <w:r w:rsidRPr="0035334D">
        <w:rPr>
          <w:rFonts w:ascii="Courier New" w:hAnsi="Courier New" w:cs="Courier New"/>
          <w:sz w:val="20"/>
          <w:szCs w:val="20"/>
          <w:lang w:eastAsia="en-CA"/>
        </w:rPr>
        <w:t xml:space="preserve"> when instantiating the atomic model</w:t>
      </w:r>
    </w:p>
    <w:p w14:paraId="693EA7C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TIME   preparationTime;</w:t>
      </w:r>
    </w:p>
    <w:p w14:paraId="23B6EBC3"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default constructor</w:t>
      </w:r>
    </w:p>
    <w:p w14:paraId="3B7F5E59"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Receiver() noexcept{</w:t>
      </w:r>
    </w:p>
    <w:p w14:paraId="2053534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preparationTime  = TIME("00:00:10");</w:t>
      </w:r>
    </w:p>
    <w:p w14:paraId="37AD8CB3"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ate.ackNum    = 0;</w:t>
      </w:r>
    </w:p>
    <w:p w14:paraId="17FB8FB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ate.sending     = false;</w:t>
      </w:r>
    </w:p>
    <w:p w14:paraId="28C4128E"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05088D3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341EDA6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state definition</w:t>
      </w:r>
    </w:p>
    <w:p w14:paraId="1EACEC8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ruct state_type{</w:t>
      </w:r>
    </w:p>
    <w:p w14:paraId="6AFA7B03"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int ackNum;</w:t>
      </w:r>
    </w:p>
    <w:p w14:paraId="264E13F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bool sending;</w:t>
      </w:r>
    </w:p>
    <w:p w14:paraId="1C61619F"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w:t>
      </w:r>
    </w:p>
    <w:p w14:paraId="5EEAD7A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ate_type state;</w:t>
      </w:r>
    </w:p>
    <w:p w14:paraId="725FA85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ports definition</w:t>
      </w:r>
    </w:p>
    <w:p w14:paraId="5AC9CB73"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using input_ports=std::tuple&lt;typename Receiver_defs::in&gt;;</w:t>
      </w:r>
    </w:p>
    <w:p w14:paraId="0A8EDD5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using output_ports=std::tuple&lt;typename Receiver_defs::out&gt;;</w:t>
      </w:r>
    </w:p>
    <w:p w14:paraId="25CCF412"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2BC1E3F"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internal transition</w:t>
      </w:r>
    </w:p>
    <w:p w14:paraId="45E12A3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void internal_transition() {</w:t>
      </w:r>
    </w:p>
    <w:p w14:paraId="6A1D0C7E"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ate.sending = false; </w:t>
      </w:r>
    </w:p>
    <w:p w14:paraId="7775246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64033D97"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6B5EBB8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external transition</w:t>
      </w:r>
    </w:p>
    <w:p w14:paraId="2C4CCC36"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void external_transition(TIME e, typename make_message_bags&lt;input_ports&gt;::type mbs) { </w:t>
      </w:r>
    </w:p>
    <w:p w14:paraId="194306DD"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lastRenderedPageBreak/>
        <w:t xml:space="preserve">                if(get_messages&lt;typename Receiver_defs::in&gt;(mbs).size()&gt;1) </w:t>
      </w:r>
    </w:p>
    <w:p w14:paraId="3B6B1E8F" w14:textId="17ACB14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assert(false &amp;&amp; "one message per time </w:t>
      </w:r>
      <w:r w:rsidR="001D3E12" w:rsidRPr="0035334D">
        <w:rPr>
          <w:rFonts w:ascii="Courier New" w:hAnsi="Courier New" w:cs="Courier New"/>
          <w:sz w:val="20"/>
          <w:szCs w:val="20"/>
          <w:lang w:eastAsia="en-CA"/>
        </w:rPr>
        <w:t>unit</w:t>
      </w:r>
      <w:r w:rsidRPr="0035334D">
        <w:rPr>
          <w:rFonts w:ascii="Courier New" w:hAnsi="Courier New" w:cs="Courier New"/>
          <w:sz w:val="20"/>
          <w:szCs w:val="20"/>
          <w:lang w:eastAsia="en-CA"/>
        </w:rPr>
        <w:t>");</w:t>
      </w:r>
    </w:p>
    <w:p w14:paraId="1780185D"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vector&lt;Message_t&gt; message_port_in;</w:t>
      </w:r>
    </w:p>
    <w:p w14:paraId="2833550B"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message_port_in = get_messages&lt;typename Receiver_defs::in&gt;(mbs);</w:t>
      </w:r>
    </w:p>
    <w:p w14:paraId="545255BF"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ate.ackNum = message_port_in[0].bit;</w:t>
      </w:r>
    </w:p>
    <w:p w14:paraId="75B0568D"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state.sending = true;                           </w:t>
      </w:r>
    </w:p>
    <w:p w14:paraId="08F55B15"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47B3F1D8"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D51D4AB"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confluence transition</w:t>
      </w:r>
    </w:p>
    <w:p w14:paraId="27587ED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void confluence_transition(TIME e, typename make_message_bags&lt;input_ports&gt;::type mbs) {</w:t>
      </w:r>
    </w:p>
    <w:p w14:paraId="0907967E"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internal_transition();</w:t>
      </w:r>
    </w:p>
    <w:p w14:paraId="032507B7"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external_transition(TIME(), std::move(mbs));</w:t>
      </w:r>
    </w:p>
    <w:p w14:paraId="3EA5A3D7"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738B36F6"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EC873A1"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output function</w:t>
      </w:r>
    </w:p>
    <w:p w14:paraId="2B08AF7F"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typename make_message_bags&lt;output_ports&gt;::type output() const {</w:t>
      </w:r>
    </w:p>
    <w:p w14:paraId="074163F9"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typename make_message_bags&lt;output_ports&gt;::type bags;</w:t>
      </w:r>
    </w:p>
    <w:p w14:paraId="72A4E9D9"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Message_t out_aux;</w:t>
      </w:r>
    </w:p>
    <w:p w14:paraId="3BAC11F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out_aux = Message_t(0, state.ackNum);</w:t>
      </w:r>
    </w:p>
    <w:p w14:paraId="533AB69B"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get_messages&lt;typename Receiver_defs::out&gt;(bags).push_back(out_aux);</w:t>
      </w:r>
    </w:p>
    <w:p w14:paraId="0E7C2BC8"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return bags;</w:t>
      </w:r>
    </w:p>
    <w:p w14:paraId="4CA85878"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7156D20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2AC3451C"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time_advance function</w:t>
      </w:r>
    </w:p>
    <w:p w14:paraId="203F076F"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TIME time_advance() const {  </w:t>
      </w:r>
    </w:p>
    <w:p w14:paraId="2D0CF302"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TIME next_internal;</w:t>
      </w:r>
    </w:p>
    <w:p w14:paraId="64D36AB7"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if (state.sending) {</w:t>
      </w:r>
    </w:p>
    <w:p w14:paraId="1DB1EA44"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next_internal = preparationTime;</w:t>
      </w:r>
    </w:p>
    <w:p w14:paraId="4D74E8E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else {</w:t>
      </w:r>
    </w:p>
    <w:p w14:paraId="1916BFBB"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next_internal = std::numeric_limits&lt;TIME&gt;::infinity();</w:t>
      </w:r>
    </w:p>
    <w:p w14:paraId="18C6210F"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    </w:t>
      </w:r>
    </w:p>
    <w:p w14:paraId="03EEF1CD"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return next_internal;</w:t>
      </w:r>
    </w:p>
    <w:p w14:paraId="00BF058A"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3B443E39"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413E84D"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friend std::ostringstream&amp; operator&lt;&lt;(std::ostringstream&amp; os, const typename Receiver&lt;TIME&gt;::state_type&amp; i) {</w:t>
      </w:r>
    </w:p>
    <w:p w14:paraId="4AC39DE0" w14:textId="2AAB70E0" w:rsidR="0035334D" w:rsidRPr="000A7E96"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val="es-AR" w:eastAsia="en-CA"/>
        </w:rPr>
      </w:pPr>
      <w:r w:rsidRPr="0035334D">
        <w:rPr>
          <w:rFonts w:ascii="Courier New" w:hAnsi="Courier New" w:cs="Courier New"/>
          <w:sz w:val="20"/>
          <w:szCs w:val="20"/>
          <w:lang w:eastAsia="en-CA"/>
        </w:rPr>
        <w:t xml:space="preserve">                </w:t>
      </w:r>
      <w:r w:rsidRPr="000A7E96">
        <w:rPr>
          <w:rFonts w:ascii="Courier New" w:hAnsi="Courier New" w:cs="Courier New"/>
          <w:sz w:val="20"/>
          <w:szCs w:val="20"/>
          <w:lang w:val="es-AR" w:eastAsia="en-CA"/>
        </w:rPr>
        <w:t>os &lt;&lt; "</w:t>
      </w:r>
      <w:r w:rsidR="001619AA" w:rsidRPr="000A7E96">
        <w:rPr>
          <w:rFonts w:ascii="Courier New" w:hAnsi="Courier New" w:cs="Courier New"/>
          <w:sz w:val="20"/>
          <w:szCs w:val="20"/>
          <w:lang w:val="es-AR" w:eastAsia="en-CA"/>
        </w:rPr>
        <w:t>&lt;</w:t>
      </w:r>
      <w:r w:rsidRPr="000A7E96">
        <w:rPr>
          <w:rFonts w:ascii="Courier New" w:hAnsi="Courier New" w:cs="Courier New"/>
          <w:sz w:val="20"/>
          <w:szCs w:val="20"/>
          <w:lang w:val="es-AR" w:eastAsia="en-CA"/>
        </w:rPr>
        <w:t xml:space="preserve"> " &lt;&lt; i.ackNum</w:t>
      </w:r>
      <w:r w:rsidR="001619AA" w:rsidRPr="000A7E96">
        <w:rPr>
          <w:rFonts w:ascii="Courier New" w:hAnsi="Courier New" w:cs="Courier New"/>
          <w:sz w:val="20"/>
          <w:szCs w:val="20"/>
          <w:lang w:val="es-AR" w:eastAsia="en-CA"/>
        </w:rPr>
        <w:t xml:space="preserve"> &lt;&lt; "&gt; "</w:t>
      </w:r>
      <w:r w:rsidRPr="000A7E96">
        <w:rPr>
          <w:rFonts w:ascii="Courier New" w:hAnsi="Courier New" w:cs="Courier New"/>
          <w:sz w:val="20"/>
          <w:szCs w:val="20"/>
          <w:lang w:val="es-AR" w:eastAsia="en-CA"/>
        </w:rPr>
        <w:t xml:space="preserve">; </w:t>
      </w:r>
    </w:p>
    <w:p w14:paraId="4D8C744A" w14:textId="77777777" w:rsidR="0035334D" w:rsidRPr="000A7E96"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val="es-AR" w:eastAsia="en-CA"/>
        </w:rPr>
      </w:pPr>
      <w:r w:rsidRPr="000A7E96">
        <w:rPr>
          <w:rFonts w:ascii="Courier New" w:hAnsi="Courier New" w:cs="Courier New"/>
          <w:sz w:val="20"/>
          <w:szCs w:val="20"/>
          <w:lang w:val="es-AR" w:eastAsia="en-CA"/>
        </w:rPr>
        <w:t xml:space="preserve">            return os;</w:t>
      </w:r>
    </w:p>
    <w:p w14:paraId="20561386"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0A7E96">
        <w:rPr>
          <w:rFonts w:ascii="Courier New" w:hAnsi="Courier New" w:cs="Courier New"/>
          <w:sz w:val="20"/>
          <w:szCs w:val="20"/>
          <w:lang w:val="es-AR" w:eastAsia="en-CA"/>
        </w:rPr>
        <w:t xml:space="preserve">         </w:t>
      </w:r>
      <w:r w:rsidRPr="0035334D">
        <w:rPr>
          <w:rFonts w:ascii="Courier New" w:hAnsi="Courier New" w:cs="Courier New"/>
          <w:sz w:val="20"/>
          <w:szCs w:val="20"/>
          <w:lang w:eastAsia="en-CA"/>
        </w:rPr>
        <w:t>}</w:t>
      </w:r>
    </w:p>
    <w:p w14:paraId="2137D0F3"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 xml:space="preserve">};     </w:t>
      </w:r>
    </w:p>
    <w:p w14:paraId="7557C8E0" w14:textId="77777777" w:rsidR="0035334D" w:rsidRP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3C227F8" w14:textId="77777777" w:rsidR="0035334D" w:rsidRDefault="0035334D" w:rsidP="0035334D">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35334D">
        <w:rPr>
          <w:rFonts w:ascii="Courier New" w:hAnsi="Courier New" w:cs="Courier New"/>
          <w:sz w:val="20"/>
          <w:szCs w:val="20"/>
          <w:lang w:eastAsia="en-CA"/>
        </w:rPr>
        <w:t>#endif // __RECEIVER_HPP__</w:t>
      </w:r>
    </w:p>
    <w:p w14:paraId="0A8432D5" w14:textId="77777777" w:rsidR="0035334D" w:rsidRDefault="0035334D">
      <w:pPr>
        <w:jc w:val="left"/>
        <w:rPr>
          <w:rFonts w:ascii="Courier New" w:hAnsi="Courier New" w:cs="Courier New"/>
          <w:sz w:val="20"/>
          <w:szCs w:val="20"/>
          <w:lang w:eastAsia="en-CA"/>
        </w:rPr>
      </w:pPr>
      <w:r>
        <w:rPr>
          <w:rFonts w:ascii="Courier New" w:hAnsi="Courier New" w:cs="Courier New"/>
          <w:sz w:val="20"/>
          <w:szCs w:val="20"/>
          <w:lang w:eastAsia="en-CA"/>
        </w:rPr>
        <w:br w:type="page"/>
      </w:r>
    </w:p>
    <w:p w14:paraId="0C9ED1C6" w14:textId="77777777" w:rsidR="0035334D" w:rsidRDefault="0035334D" w:rsidP="0035334D">
      <w:pPr>
        <w:pStyle w:val="Title"/>
        <w:pBdr>
          <w:bottom w:val="single" w:sz="4" w:space="1" w:color="auto"/>
        </w:pBdr>
        <w:rPr>
          <w:lang w:eastAsia="en-CA"/>
        </w:rPr>
      </w:pPr>
      <w:bookmarkStart w:id="62" w:name="_Toc53043271"/>
      <w:r>
        <w:rPr>
          <w:lang w:eastAsia="en-CA"/>
        </w:rPr>
        <w:lastRenderedPageBreak/>
        <w:t>Appendix C</w:t>
      </w:r>
      <w:bookmarkEnd w:id="62"/>
    </w:p>
    <w:p w14:paraId="43E25BD7" w14:textId="77777777" w:rsidR="0035334D" w:rsidRDefault="0035334D" w:rsidP="0035334D">
      <w:pPr>
        <w:rPr>
          <w:lang w:eastAsia="en-CA"/>
        </w:rPr>
      </w:pPr>
    </w:p>
    <w:p w14:paraId="5DEA28CF" w14:textId="77777777" w:rsidR="0035334D" w:rsidRDefault="0035334D" w:rsidP="0035334D">
      <w:pPr>
        <w:rPr>
          <w:lang w:eastAsia="en-CA"/>
        </w:rPr>
      </w:pPr>
      <w:r>
        <w:rPr>
          <w:lang w:eastAsia="en-CA"/>
        </w:rPr>
        <w:t>Implementation of the sender atomic class</w:t>
      </w:r>
    </w:p>
    <w:p w14:paraId="7B2C880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fndef __SENDER_HPP__</w:t>
      </w:r>
    </w:p>
    <w:p w14:paraId="766A836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define __SENDER_HPP__</w:t>
      </w:r>
    </w:p>
    <w:p w14:paraId="6F3FD5C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7EF8A7D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lt;cadmium/modeling/ports.hpp&gt;</w:t>
      </w:r>
    </w:p>
    <w:p w14:paraId="244B51F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lt;cadmium/modeling/message_bag.hpp&gt;</w:t>
      </w:r>
    </w:p>
    <w:p w14:paraId="78939A5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194C4E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lt;limits&gt;</w:t>
      </w:r>
    </w:p>
    <w:p w14:paraId="535204D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lt;assert.h&gt;</w:t>
      </w:r>
    </w:p>
    <w:p w14:paraId="0C8FA34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lt;string&gt;</w:t>
      </w:r>
    </w:p>
    <w:p w14:paraId="7D780DC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lt;random&gt;</w:t>
      </w:r>
    </w:p>
    <w:p w14:paraId="01B622A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35B33F5"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include "../data_structures/message.hpp"</w:t>
      </w:r>
    </w:p>
    <w:p w14:paraId="1CE5241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1DA52D1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using namespace cadmium;</w:t>
      </w:r>
    </w:p>
    <w:p w14:paraId="64BEA1F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using namespace std;</w:t>
      </w:r>
    </w:p>
    <w:p w14:paraId="0057804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7E1FD7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Port definition</w:t>
      </w:r>
    </w:p>
    <w:p w14:paraId="73C4880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struct Sender_defs{</w:t>
      </w:r>
    </w:p>
    <w:p w14:paraId="55A2802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ruct packetSentOut : public out_port&lt;int&gt; { };</w:t>
      </w:r>
    </w:p>
    <w:p w14:paraId="561C3B4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ruct ackReceivedOut : public out_port&lt;int&gt; {};</w:t>
      </w:r>
    </w:p>
    <w:p w14:paraId="1419FE9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ruct dataOut : public out_port&lt;Message_t&gt; { };</w:t>
      </w:r>
    </w:p>
    <w:p w14:paraId="44488F6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ruct controlIn : public in_port&lt;int&gt; { };</w:t>
      </w:r>
    </w:p>
    <w:p w14:paraId="2EB1D36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ruct ackIn : public in_port&lt;Message_t&gt; { };</w:t>
      </w:r>
    </w:p>
    <w:p w14:paraId="7709169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w:t>
      </w:r>
    </w:p>
    <w:p w14:paraId="32B3E9A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B17AD5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template&lt;typename TIME&gt; class Sender{</w:t>
      </w:r>
    </w:p>
    <w:p w14:paraId="1662D91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public:</w:t>
      </w:r>
    </w:p>
    <w:p w14:paraId="692F67C6" w14:textId="5C345F92"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Parameters to be </w:t>
      </w:r>
      <w:r w:rsidR="001D3E12" w:rsidRPr="008A70EC">
        <w:rPr>
          <w:rFonts w:ascii="Courier New" w:hAnsi="Courier New" w:cs="Courier New"/>
          <w:sz w:val="20"/>
          <w:szCs w:val="20"/>
          <w:lang w:eastAsia="en-CA"/>
        </w:rPr>
        <w:t>overwritten</w:t>
      </w:r>
      <w:r w:rsidRPr="008A70EC">
        <w:rPr>
          <w:rFonts w:ascii="Courier New" w:hAnsi="Courier New" w:cs="Courier New"/>
          <w:sz w:val="20"/>
          <w:szCs w:val="20"/>
          <w:lang w:eastAsia="en-CA"/>
        </w:rPr>
        <w:t xml:space="preserve"> when instantiating the atomic model</w:t>
      </w:r>
    </w:p>
    <w:p w14:paraId="5AAD130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IME   preparationTime;</w:t>
      </w:r>
    </w:p>
    <w:p w14:paraId="3CBF2C2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IME   timeout;</w:t>
      </w:r>
    </w:p>
    <w:p w14:paraId="0D0D109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default constructor</w:t>
      </w:r>
    </w:p>
    <w:p w14:paraId="4942041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ender() noexcept{</w:t>
      </w:r>
    </w:p>
    <w:p w14:paraId="04A49A2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preparationTime  = TIME("00:00:10");</w:t>
      </w:r>
    </w:p>
    <w:p w14:paraId="39BAF7A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imeout          = TIME("00:00:20");</w:t>
      </w:r>
    </w:p>
    <w:p w14:paraId="54BAA21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alt_bit    = 0;</w:t>
      </w:r>
    </w:p>
    <w:p w14:paraId="16E86A6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std::numeric_limits&lt;TIME&gt;::infinity();</w:t>
      </w:r>
    </w:p>
    <w:p w14:paraId="6D47A1E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model_active     = false;</w:t>
      </w:r>
    </w:p>
    <w:p w14:paraId="701BE22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78BEEE8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4FD138C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state definition</w:t>
      </w:r>
    </w:p>
    <w:p w14:paraId="287B5F97"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ruct state_type{</w:t>
      </w:r>
    </w:p>
    <w:p w14:paraId="200EFA0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bool ack;</w:t>
      </w:r>
    </w:p>
    <w:p w14:paraId="799A8DA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nt packetNum;</w:t>
      </w:r>
    </w:p>
    <w:p w14:paraId="3939E2F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nt totalPacketNum;</w:t>
      </w:r>
    </w:p>
    <w:p w14:paraId="7CC5E62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nt alt_bit;</w:t>
      </w:r>
    </w:p>
    <w:p w14:paraId="4F1AD1F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bool sending;</w:t>
      </w:r>
    </w:p>
    <w:p w14:paraId="52F4BC87"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bool model_active;</w:t>
      </w:r>
    </w:p>
    <w:p w14:paraId="11F166C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IME next_internal;</w:t>
      </w:r>
    </w:p>
    <w:p w14:paraId="7501A58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w:t>
      </w:r>
    </w:p>
    <w:p w14:paraId="5B3925A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_type state;</w:t>
      </w:r>
    </w:p>
    <w:p w14:paraId="3A677009"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lastRenderedPageBreak/>
        <w:t xml:space="preserve">        // ports definition</w:t>
      </w:r>
    </w:p>
    <w:p w14:paraId="2D41CB5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using input_ports=std::tuple&lt;typename Sender_defs::controlIn, typename Sender_defs::ackIn&gt;;</w:t>
      </w:r>
    </w:p>
    <w:p w14:paraId="502343D7"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using output_ports=std::tuple&lt;typename Sender_defs::packetSentOut, typename Sender_defs::ackReceivedOut, typename Sender_defs::dataOut&gt;;</w:t>
      </w:r>
    </w:p>
    <w:p w14:paraId="73EE6A8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1C793AD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internal transition</w:t>
      </w:r>
    </w:p>
    <w:p w14:paraId="71D44CA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void internal_transition() {</w:t>
      </w:r>
    </w:p>
    <w:p w14:paraId="788DCC7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ack){</w:t>
      </w:r>
    </w:p>
    <w:p w14:paraId="72E96F0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packetNum &lt; state.totalPacketNum){</w:t>
      </w:r>
    </w:p>
    <w:p w14:paraId="0056621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packetNum ++;</w:t>
      </w:r>
    </w:p>
    <w:p w14:paraId="0CFE3639"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ack = false;</w:t>
      </w:r>
    </w:p>
    <w:p w14:paraId="0F72D3B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alt_bit = (state.alt_bit + 1) % 2;</w:t>
      </w:r>
    </w:p>
    <w:p w14:paraId="433105B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sending = true;</w:t>
      </w:r>
    </w:p>
    <w:p w14:paraId="4AB5EE5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model_active = true; </w:t>
      </w:r>
    </w:p>
    <w:p w14:paraId="4084D36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preparationTime;   </w:t>
      </w:r>
    </w:p>
    <w:p w14:paraId="42AEC37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else {</w:t>
      </w:r>
    </w:p>
    <w:p w14:paraId="458CF2F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model_active = false;</w:t>
      </w:r>
    </w:p>
    <w:p w14:paraId="4B52901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std::numeric_limits&lt;TIME&gt;::infinity();</w:t>
      </w:r>
    </w:p>
    <w:p w14:paraId="396E23A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5159EBE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else{</w:t>
      </w:r>
    </w:p>
    <w:p w14:paraId="01BC900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sending){</w:t>
      </w:r>
    </w:p>
    <w:p w14:paraId="39EF425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sending = false;</w:t>
      </w:r>
    </w:p>
    <w:p w14:paraId="2AD050C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model_active = true;</w:t>
      </w:r>
    </w:p>
    <w:p w14:paraId="14B8D9D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timeout;</w:t>
      </w:r>
    </w:p>
    <w:p w14:paraId="1289A8E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else {</w:t>
      </w:r>
    </w:p>
    <w:p w14:paraId="46218EA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sending = true;</w:t>
      </w:r>
    </w:p>
    <w:p w14:paraId="106B0D6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model_active = true;</w:t>
      </w:r>
    </w:p>
    <w:p w14:paraId="75EE666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preparationTime;    </w:t>
      </w:r>
    </w:p>
    <w:p w14:paraId="55DCA2B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w:t>
      </w:r>
    </w:p>
    <w:p w14:paraId="0C5C1497"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w:t>
      </w:r>
    </w:p>
    <w:p w14:paraId="438E95D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5017EAD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098423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external transition</w:t>
      </w:r>
    </w:p>
    <w:p w14:paraId="2C31469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void external_transition(TIME e, typename make_message_bags&lt;input_ports&gt;::type mbs) { </w:t>
      </w:r>
    </w:p>
    <w:p w14:paraId="796D1BE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get_messages&lt;typename Sender_defs::controlIn&gt;(mbs).size()+get_messages&lt;typename Sender_defs::ackIn&gt;(mbs).size())&gt;1) </w:t>
      </w:r>
    </w:p>
    <w:p w14:paraId="69D4C7C8" w14:textId="10A95B65"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assert(false &amp;&amp; "one message per time </w:t>
      </w:r>
      <w:r w:rsidR="001D3E12" w:rsidRPr="008A70EC">
        <w:rPr>
          <w:rFonts w:ascii="Courier New" w:hAnsi="Courier New" w:cs="Courier New"/>
          <w:sz w:val="20"/>
          <w:szCs w:val="20"/>
          <w:lang w:eastAsia="en-CA"/>
        </w:rPr>
        <w:t>unit</w:t>
      </w:r>
      <w:r w:rsidRPr="008A70EC">
        <w:rPr>
          <w:rFonts w:ascii="Courier New" w:hAnsi="Courier New" w:cs="Courier New"/>
          <w:sz w:val="20"/>
          <w:szCs w:val="20"/>
          <w:lang w:eastAsia="en-CA"/>
        </w:rPr>
        <w:t>");</w:t>
      </w:r>
    </w:p>
    <w:p w14:paraId="23013387"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for(const auto &amp;x : get_messages&lt;typename Sender_defs::controlIn&gt;(mbs)){</w:t>
      </w:r>
    </w:p>
    <w:p w14:paraId="00227CC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state.model_active == false){</w:t>
      </w:r>
    </w:p>
    <w:p w14:paraId="461A147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totalPacketNum = x;</w:t>
      </w:r>
    </w:p>
    <w:p w14:paraId="718F22B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totalPacketNum &gt; 0){</w:t>
      </w:r>
    </w:p>
    <w:p w14:paraId="1B32E14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packetNum = 1;</w:t>
      </w:r>
    </w:p>
    <w:p w14:paraId="09F8455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ack = false;</w:t>
      </w:r>
    </w:p>
    <w:p w14:paraId="148811F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sending = true;</w:t>
      </w:r>
    </w:p>
    <w:p w14:paraId="4324F20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alt_bit = 0;  //set initial alt_bit</w:t>
      </w:r>
    </w:p>
    <w:p w14:paraId="7B6638E7"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model_active = true;</w:t>
      </w:r>
    </w:p>
    <w:p w14:paraId="1BA1FCD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preparationTime;</w:t>
      </w:r>
    </w:p>
    <w:p w14:paraId="306E895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else{</w:t>
      </w:r>
    </w:p>
    <w:p w14:paraId="1B98C83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state.next_internal != std::numeric_limits&lt;TIME&gt;::infinity()){</w:t>
      </w:r>
    </w:p>
    <w:p w14:paraId="4F46DE5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state.next_internal - e;</w:t>
      </w:r>
    </w:p>
    <w:p w14:paraId="6CCCBE6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05B1F0A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166A1229"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lastRenderedPageBreak/>
        <w:t xml:space="preserve">                }</w:t>
      </w:r>
    </w:p>
    <w:p w14:paraId="7E475A0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1256968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for(const auto &amp;x : get_messages&lt;typename Sender_defs::ackIn&gt;(mbs)){</w:t>
      </w:r>
    </w:p>
    <w:p w14:paraId="1EDA02A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state.model_active == true) { </w:t>
      </w:r>
    </w:p>
    <w:p w14:paraId="2CA578D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alt_bit == x.bit) {</w:t>
      </w:r>
    </w:p>
    <w:p w14:paraId="6318DF3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ack = true;</w:t>
      </w:r>
    </w:p>
    <w:p w14:paraId="4C37188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sending = false;</w:t>
      </w:r>
    </w:p>
    <w:p w14:paraId="78B559B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TIME("00:00:00");</w:t>
      </w:r>
    </w:p>
    <w:p w14:paraId="6040D8A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else{</w:t>
      </w:r>
    </w:p>
    <w:p w14:paraId="32C3E6E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state.next_internal != std::numeric_limits&lt;TIME&gt;::infinity()){</w:t>
      </w:r>
    </w:p>
    <w:p w14:paraId="207E88F5"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state.next_internal = state.next_internal - e;</w:t>
      </w:r>
    </w:p>
    <w:p w14:paraId="3158F2B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3C6392B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53017B6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7AE9273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w:t>
      </w:r>
    </w:p>
    <w:p w14:paraId="5D9162C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2D8786B9"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348288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confluence transition</w:t>
      </w:r>
    </w:p>
    <w:p w14:paraId="4248455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void confluence_transition(TIME e, typename make_message_bags&lt;input_ports&gt;::type mbs) {</w:t>
      </w:r>
    </w:p>
    <w:p w14:paraId="6998390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nternal_transition();</w:t>
      </w:r>
    </w:p>
    <w:p w14:paraId="0FD16E8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external_transition(TIME(), std::move(mbs));</w:t>
      </w:r>
    </w:p>
    <w:p w14:paraId="708A23D5"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7E8D86B4"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1675AFF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output function</w:t>
      </w:r>
    </w:p>
    <w:p w14:paraId="3BED357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ypename make_message_bags&lt;output_ports&gt;::type output() const {</w:t>
      </w:r>
    </w:p>
    <w:p w14:paraId="16298ED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ypename make_message_bags&lt;output_ports&gt;::type bags;</w:t>
      </w:r>
    </w:p>
    <w:p w14:paraId="5359C22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Message_t out;</w:t>
      </w:r>
    </w:p>
    <w:p w14:paraId="357AD353"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sending){</w:t>
      </w:r>
    </w:p>
    <w:p w14:paraId="4409D99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out.packet = state.packetNum;</w:t>
      </w:r>
    </w:p>
    <w:p w14:paraId="48EE3A4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out.bit = state.alt_bit;</w:t>
      </w:r>
    </w:p>
    <w:p w14:paraId="763F3C6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get_messages&lt;typename Sender_defs::dataOut&gt;(bags).push_back(out);</w:t>
      </w:r>
    </w:p>
    <w:p w14:paraId="72FDA14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get_messages&lt;typename Sender_defs::packetSentOut&gt;(bags).push_back(state.packetNum);</w:t>
      </w:r>
    </w:p>
    <w:p w14:paraId="0721C4F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else{</w:t>
      </w:r>
    </w:p>
    <w:p w14:paraId="358D0D6B"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if (state.ack){</w:t>
      </w:r>
    </w:p>
    <w:p w14:paraId="7F48A0BA"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get_messages&lt;typename Sender_defs::ackReceivedOut&gt;(bags).push_back(state.alt_bit);</w:t>
      </w:r>
    </w:p>
    <w:p w14:paraId="204AFE20"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7803E385"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w:t>
      </w:r>
    </w:p>
    <w:p w14:paraId="483C539C"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return bags;</w:t>
      </w:r>
    </w:p>
    <w:p w14:paraId="4D606FE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07B1976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30B3EBD"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 time_advance function</w:t>
      </w:r>
    </w:p>
    <w:p w14:paraId="2172A218"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TIME time_advance() const {  </w:t>
      </w:r>
    </w:p>
    <w:p w14:paraId="45C1267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return state.next_internal;</w:t>
      </w:r>
    </w:p>
    <w:p w14:paraId="1DEE9D5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66161BB1"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79314B6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friend std::ostringstream&amp; operator&lt;&lt;(std::ostringstream&amp; os, const typename Sender&lt;TIME&gt;::state_type&amp; i) {</w:t>
      </w:r>
    </w:p>
    <w:p w14:paraId="7325F8FE"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os &lt;&lt; "packetNum: " &lt;&lt; i.packetNum &lt;&lt; " &amp; totalPacketNum: " &lt;&lt; i.totalPacketNum; </w:t>
      </w:r>
    </w:p>
    <w:p w14:paraId="12CE14FF"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return os;</w:t>
      </w:r>
    </w:p>
    <w:p w14:paraId="070843B2"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6319BAF6" w14:textId="77777777" w:rsidR="008A70EC" w:rsidRP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 xml:space="preserve">};     </w:t>
      </w:r>
    </w:p>
    <w:p w14:paraId="6D264B27" w14:textId="77777777" w:rsidR="008A70EC" w:rsidRDefault="008A70EC" w:rsidP="008A70EC">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8A70EC">
        <w:rPr>
          <w:rFonts w:ascii="Courier New" w:hAnsi="Courier New" w:cs="Courier New"/>
          <w:sz w:val="20"/>
          <w:szCs w:val="20"/>
          <w:lang w:eastAsia="en-CA"/>
        </w:rPr>
        <w:t>#endif // __SENDER_HPP__</w:t>
      </w:r>
      <w:r>
        <w:rPr>
          <w:rFonts w:ascii="Courier New" w:hAnsi="Courier New" w:cs="Courier New"/>
          <w:sz w:val="20"/>
          <w:szCs w:val="20"/>
          <w:lang w:eastAsia="en-CA"/>
        </w:rPr>
        <w:br w:type="page"/>
      </w:r>
    </w:p>
    <w:p w14:paraId="711E0490" w14:textId="77777777" w:rsidR="0035334D" w:rsidRDefault="008A70EC" w:rsidP="008A70EC">
      <w:pPr>
        <w:pStyle w:val="Title"/>
        <w:pBdr>
          <w:bottom w:val="single" w:sz="4" w:space="1" w:color="auto"/>
        </w:pBdr>
        <w:rPr>
          <w:lang w:eastAsia="en-CA"/>
        </w:rPr>
      </w:pPr>
      <w:bookmarkStart w:id="63" w:name="_Toc53043272"/>
      <w:r>
        <w:rPr>
          <w:lang w:eastAsia="en-CA"/>
        </w:rPr>
        <w:lastRenderedPageBreak/>
        <w:t>Appendix D</w:t>
      </w:r>
      <w:bookmarkEnd w:id="63"/>
    </w:p>
    <w:p w14:paraId="27A1E9A5" w14:textId="77777777" w:rsidR="008A70EC" w:rsidRDefault="008A70EC" w:rsidP="008A70EC">
      <w:pPr>
        <w:rPr>
          <w:lang w:eastAsia="en-CA"/>
        </w:rPr>
      </w:pPr>
    </w:p>
    <w:p w14:paraId="098D36FC" w14:textId="77777777" w:rsidR="008A70EC" w:rsidRDefault="008A70EC" w:rsidP="008A70EC">
      <w:pPr>
        <w:rPr>
          <w:lang w:eastAsia="en-CA"/>
        </w:rPr>
      </w:pPr>
      <w:r>
        <w:rPr>
          <w:lang w:eastAsia="en-CA"/>
        </w:rPr>
        <w:t>Implementation of the ABP coupled model</w:t>
      </w:r>
    </w:p>
    <w:p w14:paraId="0983257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Cadmium Simulator headers</w:t>
      </w:r>
    </w:p>
    <w:p w14:paraId="073FDC8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cadmium/modeling/ports.hpp&gt;</w:t>
      </w:r>
    </w:p>
    <w:p w14:paraId="37FC12A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cadmium/modeling/dynamic_model.hpp&gt;</w:t>
      </w:r>
    </w:p>
    <w:p w14:paraId="5C63F11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cadmium/modeling/dynamic_model_translator.hpp&gt;</w:t>
      </w:r>
    </w:p>
    <w:p w14:paraId="0126206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cadmium/engine/pdevs_dynamic_runner.hpp&gt;</w:t>
      </w:r>
    </w:p>
    <w:p w14:paraId="2EB61012" w14:textId="3E2231F1" w:rsid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cadmium/logger/common_loggers.hpp&gt;</w:t>
      </w:r>
    </w:p>
    <w:p w14:paraId="40E2BE8C" w14:textId="55B4CC16" w:rsidR="00FB7C3F" w:rsidRDefault="00FB7C3F"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134C1BD" w14:textId="77777777" w:rsidR="00FB7C3F" w:rsidRPr="00663987" w:rsidRDefault="00FB7C3F" w:rsidP="00FB7C3F">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663987">
        <w:rPr>
          <w:rFonts w:ascii="Courier New" w:hAnsi="Courier New" w:cs="Courier New"/>
          <w:sz w:val="20"/>
          <w:szCs w:val="20"/>
          <w:lang w:eastAsia="en-CA"/>
        </w:rPr>
        <w:t xml:space="preserve">//Json exporter header </w:t>
      </w:r>
    </w:p>
    <w:p w14:paraId="14064FEC" w14:textId="7E5E759A" w:rsidR="00FB7C3F" w:rsidRPr="00FE5145" w:rsidRDefault="00FB7C3F" w:rsidP="00FB7C3F">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663987">
        <w:rPr>
          <w:rFonts w:ascii="Courier New" w:hAnsi="Courier New" w:cs="Courier New"/>
          <w:sz w:val="20"/>
          <w:szCs w:val="20"/>
          <w:lang w:eastAsia="en-CA"/>
        </w:rPr>
        <w:t>#include &lt;dynamic_json_exporter.hpp&gt;</w:t>
      </w:r>
      <w:r w:rsidRPr="00FB7C3F">
        <w:rPr>
          <w:rFonts w:ascii="Courier New" w:hAnsi="Courier New" w:cs="Courier New"/>
          <w:sz w:val="20"/>
          <w:szCs w:val="20"/>
          <w:lang w:eastAsia="en-CA"/>
        </w:rPr>
        <w:t xml:space="preserve"> </w:t>
      </w:r>
    </w:p>
    <w:p w14:paraId="199357A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496BA8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Time class header</w:t>
      </w:r>
    </w:p>
    <w:p w14:paraId="657FDF1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NDTime.hpp&gt;</w:t>
      </w:r>
    </w:p>
    <w:p w14:paraId="759D92E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91967D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Messages structures</w:t>
      </w:r>
    </w:p>
    <w:p w14:paraId="1EB12DF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data_structures/message.hpp"</w:t>
      </w:r>
    </w:p>
    <w:p w14:paraId="0E3D69E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6514581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Atomic model headers</w:t>
      </w:r>
    </w:p>
    <w:p w14:paraId="5885869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include </w:t>
      </w:r>
      <w:r w:rsidR="0034545B" w:rsidRPr="00FC36D8">
        <w:rPr>
          <w:rFonts w:ascii="Courier New" w:hAnsi="Courier New" w:cs="Courier New"/>
          <w:sz w:val="18"/>
          <w:szCs w:val="18"/>
        </w:rPr>
        <w:t xml:space="preserve">&lt;cadmium/basic_model/pdevs/iestream.hpp&gt; </w:t>
      </w:r>
      <w:r w:rsidRPr="00FE5145">
        <w:rPr>
          <w:rFonts w:ascii="Courier New" w:hAnsi="Courier New" w:cs="Courier New"/>
          <w:sz w:val="20"/>
          <w:szCs w:val="20"/>
          <w:lang w:eastAsia="en-CA"/>
        </w:rPr>
        <w:t>//Atomic model for inputs</w:t>
      </w:r>
    </w:p>
    <w:p w14:paraId="1589F75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atomics/subnet.hpp"</w:t>
      </w:r>
    </w:p>
    <w:p w14:paraId="68E2E1A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atomics/sender.hpp"</w:t>
      </w:r>
    </w:p>
    <w:p w14:paraId="62F7B91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atomics/receiver.hpp"</w:t>
      </w:r>
    </w:p>
    <w:p w14:paraId="5484264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6CBE69B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C++ headers</w:t>
      </w:r>
    </w:p>
    <w:p w14:paraId="5FEA29C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iostream&gt;</w:t>
      </w:r>
    </w:p>
    <w:p w14:paraId="3550CB9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chrono&gt;</w:t>
      </w:r>
    </w:p>
    <w:p w14:paraId="77A06BE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algorithm&gt;</w:t>
      </w:r>
    </w:p>
    <w:p w14:paraId="605942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clude &lt;string&gt;</w:t>
      </w:r>
    </w:p>
    <w:p w14:paraId="5B63CAD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1E69B8A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8DDC5F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using namespace std;</w:t>
      </w:r>
    </w:p>
    <w:p w14:paraId="4F018D9F" w14:textId="77777777" w:rsid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using namespace cadmium;</w:t>
      </w:r>
    </w:p>
    <w:p w14:paraId="09A2D944" w14:textId="77777777" w:rsidR="00B947EE" w:rsidRPr="00FE5145" w:rsidRDefault="00B947EE"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Pr>
          <w:rFonts w:ascii="Courier New" w:hAnsi="Courier New" w:cs="Courier New"/>
          <w:sz w:val="20"/>
          <w:szCs w:val="20"/>
          <w:lang w:eastAsia="en-CA"/>
        </w:rPr>
        <w:t xml:space="preserve">using namespace </w:t>
      </w:r>
      <w:r w:rsidRPr="00B947EE">
        <w:rPr>
          <w:rFonts w:ascii="Courier New" w:hAnsi="Courier New" w:cs="Courier New"/>
          <w:sz w:val="20"/>
          <w:szCs w:val="20"/>
          <w:lang w:eastAsia="en-CA"/>
        </w:rPr>
        <w:t>cadmium:: and cadmium::basic_models::pdevs</w:t>
      </w:r>
      <w:r>
        <w:rPr>
          <w:rFonts w:ascii="Courier New" w:hAnsi="Courier New" w:cs="Courier New"/>
          <w:sz w:val="20"/>
          <w:szCs w:val="20"/>
          <w:lang w:eastAsia="en-CA"/>
        </w:rPr>
        <w:t>;</w:t>
      </w:r>
      <w:r w:rsidRPr="00B947EE">
        <w:rPr>
          <w:rFonts w:ascii="Courier New" w:hAnsi="Courier New" w:cs="Courier New"/>
          <w:sz w:val="20"/>
          <w:szCs w:val="20"/>
          <w:lang w:eastAsia="en-CA"/>
        </w:rPr>
        <w:t xml:space="preserve">  </w:t>
      </w:r>
    </w:p>
    <w:p w14:paraId="4775CAA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0CEBAD4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using TIME = NDTime;</w:t>
      </w:r>
    </w:p>
    <w:p w14:paraId="4862488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7D84C8B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Define input port for coupled models *****/</w:t>
      </w:r>
    </w:p>
    <w:p w14:paraId="6A16043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inp_control : public in_port&lt;int&gt;{};</w:t>
      </w:r>
    </w:p>
    <w:p w14:paraId="69AD11C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inp_1 : public in_port&lt;Message_t&gt;{};</w:t>
      </w:r>
    </w:p>
    <w:p w14:paraId="2F9061B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inp_2 : public in_port&lt;Message_t&gt;{};</w:t>
      </w:r>
    </w:p>
    <w:p w14:paraId="5101F34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Define output ports for coupled model *****/</w:t>
      </w:r>
    </w:p>
    <w:p w14:paraId="52DE313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outp_ack : public out_port&lt;int&gt;{};</w:t>
      </w:r>
    </w:p>
    <w:p w14:paraId="31142AE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outp_1 : public out_port&lt;Message_t&gt;{};</w:t>
      </w:r>
    </w:p>
    <w:p w14:paraId="6DBEEB2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outp_2 : public out_port&lt;Message_t&gt;{};</w:t>
      </w:r>
    </w:p>
    <w:p w14:paraId="504F63E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ruct outp_pack : public out_port&lt;int&gt;{};</w:t>
      </w:r>
    </w:p>
    <w:p w14:paraId="10B9363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2C61C1E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Input Reader atomic model declaration *******************/</w:t>
      </w:r>
    </w:p>
    <w:p w14:paraId="3D57D62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template&lt;typename T&gt;</w:t>
      </w:r>
    </w:p>
    <w:p w14:paraId="6DBEF12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class InputReader_Int : public iestream_input&lt;int,T&gt; {</w:t>
      </w:r>
    </w:p>
    <w:p w14:paraId="5136495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public:</w:t>
      </w:r>
    </w:p>
    <w:p w14:paraId="2AA8AFA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InputReader_Int() = default;</w:t>
      </w:r>
    </w:p>
    <w:p w14:paraId="2466743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 xml:space="preserve">    InputReader_Int(const char* file_path) : iestream_input&lt;int,T&gt;(file_path) {}</w:t>
      </w:r>
    </w:p>
    <w:p w14:paraId="0985AC8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w:t>
      </w:r>
    </w:p>
    <w:p w14:paraId="6837F67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5F6AA5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int main(int argc, char ** argv) {</w:t>
      </w:r>
    </w:p>
    <w:p w14:paraId="22F0A7A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055CEE1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if (argc &lt; 2) {</w:t>
      </w:r>
    </w:p>
    <w:p w14:paraId="5927A1B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cout &lt;&lt; "Program used with wrong parameters. The program must be invoked as follow:";</w:t>
      </w:r>
    </w:p>
    <w:p w14:paraId="6073680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cout &lt;&lt; argv[0] &lt;&lt; " path to the input file " &lt;&lt; endl;</w:t>
      </w:r>
    </w:p>
    <w:p w14:paraId="466BCFF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return 1; </w:t>
      </w:r>
    </w:p>
    <w:p w14:paraId="3116A36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4C88853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 Input Reader atomic model instantiation *******************/</w:t>
      </w:r>
    </w:p>
    <w:p w14:paraId="2C6C133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ring input = argv[1];</w:t>
      </w:r>
    </w:p>
    <w:p w14:paraId="4929ABE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const char * i_input = input.c_str();</w:t>
      </w:r>
    </w:p>
    <w:p w14:paraId="5EB37F2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model&gt; input_reader = dynamic::translate::make_dynamic_atomic_model&lt;InputReader_Int, TIME, const char* &gt;("input_reader" , move(i_input));</w:t>
      </w:r>
    </w:p>
    <w:p w14:paraId="2720C4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2F2A753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 Sender atomic model instantiation *******************/</w:t>
      </w:r>
    </w:p>
    <w:p w14:paraId="0AE088A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model&gt; sender1 = dynamic::translate::make_dynamic_atomic_model&lt;Sender, TIME&gt;("sender1");</w:t>
      </w:r>
    </w:p>
    <w:p w14:paraId="62E7C3F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70569FC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 Receiver atomic model instantiation *******************/</w:t>
      </w:r>
    </w:p>
    <w:p w14:paraId="463C20C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model&gt; receiver1 = dynamic::translate::make_dynamic_atomic_model&lt;Receiver, TIME&gt;("receiver1");</w:t>
      </w:r>
    </w:p>
    <w:p w14:paraId="0BC1846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1A001EC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 Subnet atomic models instantiation *******************/</w:t>
      </w:r>
    </w:p>
    <w:p w14:paraId="11AAAD1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model&gt; subnet1 = dynamic::translate::make_dynamic_atomic_model&lt;Subnet, TIME&gt;("subnet1");</w:t>
      </w:r>
    </w:p>
    <w:p w14:paraId="5BBE0BB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model&gt; subnet2 = dynamic::translate::make_dynamic_atomic_model&lt;Subnet, TIME&gt;("subnet2");</w:t>
      </w:r>
    </w:p>
    <w:p w14:paraId="24D346B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84CA3E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NETWORKS COUPLED MODEL********/</w:t>
      </w:r>
    </w:p>
    <w:p w14:paraId="0F38FBC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Ports iports_Network = {typeid(inp_1),typeid(inp_2)};</w:t>
      </w:r>
    </w:p>
    <w:p w14:paraId="1820153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Ports oports_Network = {typeid(outp_1),typeid(outp_2)};</w:t>
      </w:r>
    </w:p>
    <w:p w14:paraId="21DA34C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Models submodels_Network = {subnet1, subnet2};</w:t>
      </w:r>
    </w:p>
    <w:p w14:paraId="4B2845D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EICs eics_Network = {</w:t>
      </w:r>
    </w:p>
    <w:p w14:paraId="630BE06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 xml:space="preserve"> dynamic::translate::make_EIC&lt;inp_1, Subnet_defs::in&gt;("subnet1"),</w:t>
      </w:r>
    </w:p>
    <w:p w14:paraId="59ACE26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IC&lt;inp_2, Subnet_defs::in&gt;("subnet2")</w:t>
      </w:r>
    </w:p>
    <w:p w14:paraId="587757F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7576C64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EOCs eocs_Network = {</w:t>
      </w:r>
    </w:p>
    <w:p w14:paraId="68A1249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OC&lt;Subnet_defs::out,outp_1&gt;("subnet1"),</w:t>
      </w:r>
    </w:p>
    <w:p w14:paraId="0905F23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OC&lt;Subnet_defs::out,outp_2&gt;("subnet2")</w:t>
      </w:r>
    </w:p>
    <w:p w14:paraId="4429689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039E4F7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ICs ics_Network = {};</w:t>
      </w:r>
    </w:p>
    <w:p w14:paraId="6B5A225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coupled&lt;TIME&gt;&gt; NETWORK;</w:t>
      </w:r>
    </w:p>
    <w:p w14:paraId="7BE4A60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NETWORK = make_shared&lt;dynamic::modeling::coupled&lt;TIME&gt;&gt;(</w:t>
      </w:r>
    </w:p>
    <w:p w14:paraId="0DC2DBA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Network", submodels_Network, iports_Network, oports_Network, eics_Network, eocs_Network, ics_Network </w:t>
      </w:r>
    </w:p>
    <w:p w14:paraId="077044B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790823A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484C7FF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ABP SIMULATOR COUPLED MODEL********/</w:t>
      </w:r>
    </w:p>
    <w:p w14:paraId="39D6909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Ports iports_ABP = {typeid(inp_control)};</w:t>
      </w:r>
    </w:p>
    <w:p w14:paraId="77757A2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Ports oports_ABP = {typeid(outp_ack),typeid(outp_pack)};</w:t>
      </w:r>
    </w:p>
    <w:p w14:paraId="70DBCB5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Models submodels_ABP = {sender1, receiver1, NETWORK};</w:t>
      </w:r>
    </w:p>
    <w:p w14:paraId="3B15743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EICs eics_ABP = {</w:t>
      </w:r>
    </w:p>
    <w:p w14:paraId="4119570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 xml:space="preserve">       cadmium::dynamic::translate::make_EIC&lt;inp_control, Sender_defs::controlIn&gt;</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sender1")</w:t>
      </w:r>
    </w:p>
    <w:p w14:paraId="042D501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5967197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EOCs eocs_ABP = {</w:t>
      </w:r>
    </w:p>
    <w:p w14:paraId="6348B52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OC&lt;Sender_defs::packetSentOut,outp_pack&gt;("sender1"),</w:t>
      </w:r>
    </w:p>
    <w:p w14:paraId="775AB1F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OC&lt;Sender_defs::ackReceivedOut,outp_ack&gt;("sender1")</w:t>
      </w:r>
    </w:p>
    <w:p w14:paraId="6D6978C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024AC7C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ICs ics_ABP = {</w:t>
      </w:r>
    </w:p>
    <w:p w14:paraId="09DDF4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IC&lt;Sender_defs::dataOut, inp_1&gt;</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sender1","Network"),</w:t>
      </w:r>
    </w:p>
    <w:p w14:paraId="230462F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IC&lt;outp_2, Sender_defs::ackIn&gt;</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Network","sender1"),</w:t>
      </w:r>
    </w:p>
    <w:p w14:paraId="7A54908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IC&lt;Receiver_defs::out, inp_2&gt;</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receiver1","Network"),</w:t>
      </w:r>
    </w:p>
    <w:p w14:paraId="193A807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IC&lt;outp_1, Receiver_defs::in&gt;</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Network","receiver1")</w:t>
      </w:r>
    </w:p>
    <w:p w14:paraId="745E8A6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69EF737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dynamic::modeling::coupled&lt;TIME&gt;&gt; ABP;</w:t>
      </w:r>
    </w:p>
    <w:p w14:paraId="222DA05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ABP = make_shared&lt;dynamic::modeling::coupled&lt;TIME&gt;&gt;(</w:t>
      </w:r>
    </w:p>
    <w:p w14:paraId="4B6C994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ABP", submodels_ABP, iports_ABP, oports_ABP, eics_ABP, eocs_ABP, ics_ABP </w:t>
      </w:r>
    </w:p>
    <w:p w14:paraId="2040D55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72454C4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678D6D8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7AEE2F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TOP COUPLED MODEL********/</w:t>
      </w:r>
    </w:p>
    <w:p w14:paraId="4B4666F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Ports iports_TOP = {};</w:t>
      </w:r>
    </w:p>
    <w:p w14:paraId="66E9CD6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Ports oports_TOP = {typeid(outp_pack),typeid(outp_ack)};</w:t>
      </w:r>
    </w:p>
    <w:p w14:paraId="3279CBE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Models submodels_TOP = {input_reader, ABP};</w:t>
      </w:r>
    </w:p>
    <w:p w14:paraId="0590FEF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EICs eics_TOP = {};</w:t>
      </w:r>
    </w:p>
    <w:p w14:paraId="2692289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EOCs eocs_TOP = {</w:t>
      </w:r>
    </w:p>
    <w:p w14:paraId="502C010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OC&lt;outp_pack,outp_pack&gt;("ABP"),</w:t>
      </w:r>
    </w:p>
    <w:p w14:paraId="4330FB2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EOC&lt;outp_ack,outp_ack&gt;("ABP")</w:t>
      </w:r>
    </w:p>
    <w:p w14:paraId="4920FB0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114B749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modeling::ICs ics_TOP = {</w:t>
      </w:r>
    </w:p>
    <w:p w14:paraId="16C59DE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translate::make_IC&lt;iestream_input_defs&lt;int&gt;::out, inp_control&gt;</w:t>
      </w:r>
      <w:r>
        <w:rPr>
          <w:rFonts w:ascii="Courier New" w:hAnsi="Courier New" w:cs="Courier New"/>
          <w:sz w:val="20"/>
          <w:szCs w:val="20"/>
          <w:lang w:eastAsia="en-CA"/>
        </w:rPr>
        <w:t xml:space="preserve"> </w:t>
      </w:r>
      <w:r w:rsidRPr="00FE5145">
        <w:rPr>
          <w:rFonts w:ascii="Courier New" w:hAnsi="Courier New" w:cs="Courier New"/>
          <w:sz w:val="20"/>
          <w:szCs w:val="20"/>
          <w:lang w:eastAsia="en-CA"/>
        </w:rPr>
        <w:t>("input_reader","ABP")</w:t>
      </w:r>
    </w:p>
    <w:p w14:paraId="36476BD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6D01683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hared_ptr&lt;cadmium::dynamic::modeling::coupled&lt;TIME&gt;&gt; TOP;</w:t>
      </w:r>
    </w:p>
    <w:p w14:paraId="6A0877B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TOP = make_shared&lt;dynamic::modeling::coupled&lt;TIME&gt;&gt;(</w:t>
      </w:r>
    </w:p>
    <w:p w14:paraId="61E4E6F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TOP", submodels_TOP, iports_TOP, oports_TOP, eics_TOP, eocs_TOP, ics_TOP </w:t>
      </w:r>
    </w:p>
    <w:p w14:paraId="257D82E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5B12897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7131708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 Loggers *******************/</w:t>
      </w:r>
    </w:p>
    <w:p w14:paraId="10B5D48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atic ofstream out_messages("../simulation_results/ABP_output_messages.txt");</w:t>
      </w:r>
    </w:p>
    <w:p w14:paraId="2AA682B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ruct oss_sink_messages{</w:t>
      </w:r>
    </w:p>
    <w:p w14:paraId="50F1EAF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atic ostream&amp; sink(){          </w:t>
      </w:r>
    </w:p>
    <w:p w14:paraId="6BCF036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return out_messages;</w:t>
      </w:r>
    </w:p>
    <w:p w14:paraId="7FC371A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07EC9DB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1B6C35C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atic ofstream out_state("../simulation_results/ABP_output_state.txt");</w:t>
      </w:r>
    </w:p>
    <w:p w14:paraId="2158C0A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ruct oss_sink_state{</w:t>
      </w:r>
    </w:p>
    <w:p w14:paraId="64E3B5E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static ostream&amp; sink(){          </w:t>
      </w:r>
    </w:p>
    <w:p w14:paraId="0EC787E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return out_state;</w:t>
      </w:r>
    </w:p>
    <w:p w14:paraId="17B5D9A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366C882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w:t>
      </w:r>
    </w:p>
    <w:p w14:paraId="7CAF425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 xml:space="preserve">    </w:t>
      </w:r>
    </w:p>
    <w:p w14:paraId="6A91C49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using state=logger::logger&lt;logger::logger_state, dynamic::logger::formatter&lt;TIME&gt;, oss_sink_state&gt;;</w:t>
      </w:r>
    </w:p>
    <w:p w14:paraId="7530011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using log_messages=logger::logger&lt;logger::logger_messages, dynamic::logger::formatter&lt;TIME&gt;, oss_sink_messages&gt;;</w:t>
      </w:r>
    </w:p>
    <w:p w14:paraId="4DA7A61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using global_time_mes=logger::logger&lt;logger::logger_global_time, dynamic::logger::formatter&lt;TIME&gt;, oss_sink_messages&gt;;</w:t>
      </w:r>
    </w:p>
    <w:p w14:paraId="339B208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using global_time_sta=logger::logger&lt;logger::logger_global_time, dynamic::logger::formatter&lt;TIME&gt;, oss_sink_state&gt;;</w:t>
      </w:r>
    </w:p>
    <w:p w14:paraId="613B13D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3275C9B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using logger_top=logger::multilogger&lt;state, log_messages, global_time_mes, global_time_sta&gt;;</w:t>
      </w:r>
    </w:p>
    <w:p w14:paraId="6BC7854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6051104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 Runner call ************************/ </w:t>
      </w:r>
    </w:p>
    <w:p w14:paraId="20E9FD5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dynamic::engine::runner&lt;NDTime, logger_top&gt; r(TOP, {0});</w:t>
      </w:r>
    </w:p>
    <w:p w14:paraId="4BA79C29" w14:textId="3B3909BB" w:rsid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r.run_until_passivate();</w:t>
      </w:r>
    </w:p>
    <w:p w14:paraId="16370F1F" w14:textId="77777777" w:rsidR="00663987" w:rsidRDefault="00663987"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5EFD91C2" w14:textId="67F3D797" w:rsidR="00BA647B" w:rsidRPr="00663987" w:rsidRDefault="00BA647B"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Pr>
          <w:rFonts w:ascii="Courier New" w:hAnsi="Courier New" w:cs="Courier New"/>
          <w:sz w:val="20"/>
          <w:szCs w:val="20"/>
          <w:lang w:eastAsia="en-CA"/>
        </w:rPr>
        <w:t xml:space="preserve">    </w:t>
      </w:r>
      <w:r w:rsidRPr="00663987">
        <w:rPr>
          <w:rFonts w:ascii="Courier New" w:hAnsi="Courier New" w:cs="Courier New"/>
          <w:sz w:val="20"/>
          <w:szCs w:val="20"/>
          <w:lang w:eastAsia="en-CA"/>
        </w:rPr>
        <w:t>/************** JSON Exporter call ************************/</w:t>
      </w:r>
    </w:p>
    <w:p w14:paraId="303AB239" w14:textId="10A2AAFA" w:rsidR="00BA647B" w:rsidRPr="00BA647B" w:rsidRDefault="00BA647B" w:rsidP="00BA647B">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rPr>
      </w:pPr>
      <w:r w:rsidRPr="00663987">
        <w:rPr>
          <w:rFonts w:ascii="Courier New" w:hAnsi="Courier New" w:cs="Courier New"/>
          <w:sz w:val="20"/>
          <w:szCs w:val="20"/>
        </w:rPr>
        <w:t xml:space="preserve">    static ofstream out_JSON("ABP_json.json");</w:t>
      </w:r>
      <w:r w:rsidRPr="00663987">
        <w:rPr>
          <w:rFonts w:ascii="Courier New" w:hAnsi="Courier New" w:cs="Courier New"/>
          <w:sz w:val="20"/>
          <w:szCs w:val="20"/>
        </w:rPr>
        <w:tab/>
      </w:r>
      <w:r w:rsidRPr="00663987">
        <w:rPr>
          <w:rFonts w:ascii="Courier New" w:hAnsi="Courier New" w:cs="Courier New"/>
          <w:sz w:val="20"/>
          <w:szCs w:val="20"/>
        </w:rPr>
        <w:br/>
        <w:t xml:space="preserve">    dynamic_export_model_to_json(out_JSON, TOP);</w:t>
      </w:r>
      <w:r w:rsidRPr="00BA647B">
        <w:rPr>
          <w:rFonts w:ascii="Courier New" w:hAnsi="Courier New" w:cs="Courier New"/>
          <w:sz w:val="20"/>
          <w:szCs w:val="20"/>
        </w:rPr>
        <w:tab/>
      </w:r>
    </w:p>
    <w:p w14:paraId="2F3F7365" w14:textId="77777777" w:rsidR="00BA647B" w:rsidRPr="00FE5145" w:rsidRDefault="00BA647B"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p>
    <w:p w14:paraId="781EB04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 xml:space="preserve">    return 0;</w:t>
      </w:r>
    </w:p>
    <w:p w14:paraId="4C5D7666" w14:textId="77777777" w:rsid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w:t>
      </w:r>
    </w:p>
    <w:p w14:paraId="38940265" w14:textId="77777777" w:rsidR="00FE5145" w:rsidRDefault="00FE5145">
      <w:pPr>
        <w:jc w:val="left"/>
        <w:rPr>
          <w:rFonts w:ascii="Courier New" w:hAnsi="Courier New" w:cs="Courier New"/>
          <w:sz w:val="20"/>
          <w:szCs w:val="20"/>
          <w:lang w:eastAsia="en-CA"/>
        </w:rPr>
      </w:pPr>
      <w:r>
        <w:rPr>
          <w:rFonts w:ascii="Courier New" w:hAnsi="Courier New" w:cs="Courier New"/>
          <w:sz w:val="20"/>
          <w:szCs w:val="20"/>
          <w:lang w:eastAsia="en-CA"/>
        </w:rPr>
        <w:br w:type="page"/>
      </w:r>
    </w:p>
    <w:p w14:paraId="212CA047" w14:textId="77777777" w:rsidR="008A70EC" w:rsidRDefault="00FE5145" w:rsidP="00FE5145">
      <w:pPr>
        <w:pStyle w:val="Title"/>
        <w:pBdr>
          <w:bottom w:val="single" w:sz="4" w:space="1" w:color="auto"/>
        </w:pBdr>
        <w:rPr>
          <w:lang w:eastAsia="en-CA"/>
        </w:rPr>
      </w:pPr>
      <w:bookmarkStart w:id="64" w:name="_Toc53043273"/>
      <w:r w:rsidRPr="00FE5145">
        <w:rPr>
          <w:lang w:eastAsia="en-CA"/>
        </w:rPr>
        <w:lastRenderedPageBreak/>
        <w:t>Appendix</w:t>
      </w:r>
      <w:r>
        <w:rPr>
          <w:lang w:eastAsia="en-CA"/>
        </w:rPr>
        <w:t xml:space="preserve"> E</w:t>
      </w:r>
      <w:bookmarkEnd w:id="64"/>
    </w:p>
    <w:p w14:paraId="480D977D" w14:textId="77777777" w:rsidR="00FE5145" w:rsidRDefault="00FE5145" w:rsidP="00FE5145">
      <w:pPr>
        <w:rPr>
          <w:lang w:eastAsia="en-CA"/>
        </w:rPr>
      </w:pPr>
    </w:p>
    <w:p w14:paraId="4C796C21" w14:textId="77777777" w:rsidR="00FE5145" w:rsidRDefault="00FE5145" w:rsidP="00FE5145">
      <w:pPr>
        <w:rPr>
          <w:lang w:eastAsia="en-CA"/>
        </w:rPr>
      </w:pPr>
      <w:r>
        <w:rPr>
          <w:lang w:eastAsia="en-CA"/>
        </w:rPr>
        <w:t>Message log for the ABP simulation</w:t>
      </w:r>
    </w:p>
    <w:p w14:paraId="6936000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00:000</w:t>
      </w:r>
    </w:p>
    <w:p w14:paraId="57AC2F2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iestream_input_defs&lt;int&gt;::out: {}] generated by model input_reader</w:t>
      </w:r>
    </w:p>
    <w:p w14:paraId="039931B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10:000</w:t>
      </w:r>
    </w:p>
    <w:p w14:paraId="27146DA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iestream_input_defs&lt;int&gt;::out: {5}] generated by model input_reader</w:t>
      </w:r>
    </w:p>
    <w:p w14:paraId="55BF806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20:000</w:t>
      </w:r>
    </w:p>
    <w:p w14:paraId="2EADB60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1}, Sender_defs::ackReceivedOut: {}, Sender_defs::dataOut: {1 0}] generated by model sender1</w:t>
      </w:r>
    </w:p>
    <w:p w14:paraId="592BFBE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23:000</w:t>
      </w:r>
    </w:p>
    <w:p w14:paraId="076AFDC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1 0}] generated by model subnet1</w:t>
      </w:r>
    </w:p>
    <w:p w14:paraId="2E9735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33:000</w:t>
      </w:r>
    </w:p>
    <w:p w14:paraId="79F6F5B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0}] generated by model receiver1</w:t>
      </w:r>
    </w:p>
    <w:p w14:paraId="123E942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36:000</w:t>
      </w:r>
    </w:p>
    <w:p w14:paraId="05C6681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0}] generated by model subnet2</w:t>
      </w:r>
    </w:p>
    <w:p w14:paraId="2793547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36:000</w:t>
      </w:r>
    </w:p>
    <w:p w14:paraId="5A1BBE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0}, Sender_defs::dataOut: {}] generated by model sender1</w:t>
      </w:r>
    </w:p>
    <w:p w14:paraId="7572D3E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46:000</w:t>
      </w:r>
    </w:p>
    <w:p w14:paraId="5138F9B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2}, Sender_defs::ackReceivedOut: {}, Sender_defs::dataOut: {2 1}] generated by model sender1</w:t>
      </w:r>
    </w:p>
    <w:p w14:paraId="11D0105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49:000</w:t>
      </w:r>
    </w:p>
    <w:p w14:paraId="760F719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2 1}] generated by model subnet1</w:t>
      </w:r>
    </w:p>
    <w:p w14:paraId="49853FC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0:59:000</w:t>
      </w:r>
    </w:p>
    <w:p w14:paraId="17EC059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1}] generated by model receiver1</w:t>
      </w:r>
    </w:p>
    <w:p w14:paraId="549E4A7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02:000</w:t>
      </w:r>
    </w:p>
    <w:p w14:paraId="579B994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1}] generated by model subnet2</w:t>
      </w:r>
    </w:p>
    <w:p w14:paraId="075562F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02:000</w:t>
      </w:r>
    </w:p>
    <w:p w14:paraId="71C33DF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1}, Sender_defs::dataOut: {}] generated by model sender1</w:t>
      </w:r>
    </w:p>
    <w:p w14:paraId="6A2D974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12:000</w:t>
      </w:r>
    </w:p>
    <w:p w14:paraId="7210872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3}, Sender_defs::ackReceivedOut: {}, Sender_defs::dataOut: {3 0}] generated by model sender1</w:t>
      </w:r>
    </w:p>
    <w:p w14:paraId="7F1CFA1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15:000</w:t>
      </w:r>
    </w:p>
    <w:p w14:paraId="15B437E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3 0}] generated by model subnet1</w:t>
      </w:r>
    </w:p>
    <w:p w14:paraId="3DD24FA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25:000</w:t>
      </w:r>
    </w:p>
    <w:p w14:paraId="484650E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0}] generated by model receiver1</w:t>
      </w:r>
    </w:p>
    <w:p w14:paraId="4C9A46D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28:000</w:t>
      </w:r>
    </w:p>
    <w:p w14:paraId="559D9F2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0}] generated by model subnet2</w:t>
      </w:r>
    </w:p>
    <w:p w14:paraId="1AEF28E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28:000</w:t>
      </w:r>
    </w:p>
    <w:p w14:paraId="640022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0}, Sender_defs::dataOut: {}] generated by model sender1</w:t>
      </w:r>
    </w:p>
    <w:p w14:paraId="7443A48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38:000</w:t>
      </w:r>
    </w:p>
    <w:p w14:paraId="620BC6A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4}, Sender_defs::ackReceivedOut: {}, Sender_defs::dataOut: {4 1}] generated by model sender1</w:t>
      </w:r>
    </w:p>
    <w:p w14:paraId="78CFE46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41:000</w:t>
      </w:r>
    </w:p>
    <w:p w14:paraId="5A7B36E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4 1}] generated by model subnet1</w:t>
      </w:r>
    </w:p>
    <w:p w14:paraId="43F678A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51:000</w:t>
      </w:r>
    </w:p>
    <w:p w14:paraId="617FDA7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1}] generated by model receiver1</w:t>
      </w:r>
    </w:p>
    <w:p w14:paraId="00EBDBE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54:000</w:t>
      </w:r>
    </w:p>
    <w:p w14:paraId="735EC40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1}] generated by model subnet2</w:t>
      </w:r>
    </w:p>
    <w:p w14:paraId="15939F2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1:54:000</w:t>
      </w:r>
    </w:p>
    <w:p w14:paraId="5B4D99B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1}, Sender_defs::dataOut: {}] generated by model sender1</w:t>
      </w:r>
    </w:p>
    <w:p w14:paraId="4B0F200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2:04:000</w:t>
      </w:r>
    </w:p>
    <w:p w14:paraId="1E4C93D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lastRenderedPageBreak/>
        <w:t>[Sender_defs::packetSentOut: {5}, Sender_defs::ackReceivedOut: {}, Sender_defs::dataOut: {5 0}] generated by model sender1</w:t>
      </w:r>
    </w:p>
    <w:p w14:paraId="7AD197F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2:07:000</w:t>
      </w:r>
    </w:p>
    <w:p w14:paraId="55C0DE2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5 0}] generated by model subnet1</w:t>
      </w:r>
    </w:p>
    <w:p w14:paraId="6316D01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2:17:000</w:t>
      </w:r>
    </w:p>
    <w:p w14:paraId="7D39C0F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0}] generated by model receiver1</w:t>
      </w:r>
    </w:p>
    <w:p w14:paraId="2BADCA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2:20:000</w:t>
      </w:r>
    </w:p>
    <w:p w14:paraId="454933E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0}] generated by model subnet2</w:t>
      </w:r>
    </w:p>
    <w:p w14:paraId="2458BED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02:20:000</w:t>
      </w:r>
    </w:p>
    <w:p w14:paraId="7B9E387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0}, Sender_defs::dataOut: {}] generated by model sender1</w:t>
      </w:r>
    </w:p>
    <w:p w14:paraId="7FE8F87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00:000</w:t>
      </w:r>
    </w:p>
    <w:p w14:paraId="2790886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iestream_input_defs&lt;int&gt;::out: {3}] generated by model input_reader</w:t>
      </w:r>
    </w:p>
    <w:p w14:paraId="6ECEBB6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10:000</w:t>
      </w:r>
    </w:p>
    <w:p w14:paraId="0BF8374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1}, Sender_defs::ackReceivedOut: {}, Sender_defs::dataOut: {1 0}] generated by model sender1</w:t>
      </w:r>
    </w:p>
    <w:p w14:paraId="4C6DAF7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13:000</w:t>
      </w:r>
    </w:p>
    <w:p w14:paraId="26F1D1D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1 0}] generated by model subnet1</w:t>
      </w:r>
    </w:p>
    <w:p w14:paraId="260CA60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23:000</w:t>
      </w:r>
    </w:p>
    <w:p w14:paraId="4E4A7B3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0}] generated by model receiver1</w:t>
      </w:r>
    </w:p>
    <w:p w14:paraId="1A64CB1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26:000</w:t>
      </w:r>
    </w:p>
    <w:p w14:paraId="27CEEA7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0}] generated by model subnet2</w:t>
      </w:r>
    </w:p>
    <w:p w14:paraId="4806E12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26:000</w:t>
      </w:r>
    </w:p>
    <w:p w14:paraId="4AF7846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0}, Sender_defs::dataOut: {}] generated by model sender1</w:t>
      </w:r>
    </w:p>
    <w:p w14:paraId="149F665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36:000</w:t>
      </w:r>
    </w:p>
    <w:p w14:paraId="422517C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2}, Sender_defs::ackReceivedOut: {}, Sender_defs::dataOut: {2 1}] generated by model sender1</w:t>
      </w:r>
    </w:p>
    <w:p w14:paraId="240E0B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39:000</w:t>
      </w:r>
    </w:p>
    <w:p w14:paraId="49E6AD0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2 1}] generated by model subnet1</w:t>
      </w:r>
    </w:p>
    <w:p w14:paraId="3187E5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49:000</w:t>
      </w:r>
    </w:p>
    <w:p w14:paraId="45875BD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1}] generated by model receiver1</w:t>
      </w:r>
    </w:p>
    <w:p w14:paraId="74DAF85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52:000</w:t>
      </w:r>
    </w:p>
    <w:p w14:paraId="0F75BBA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1}] generated by model subnet2</w:t>
      </w:r>
    </w:p>
    <w:p w14:paraId="32ADE42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5:52:000</w:t>
      </w:r>
    </w:p>
    <w:p w14:paraId="5416226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1}, Sender_defs::dataOut: {}] generated by model sender1</w:t>
      </w:r>
    </w:p>
    <w:p w14:paraId="7033984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02:000</w:t>
      </w:r>
    </w:p>
    <w:p w14:paraId="066585C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3}, Sender_defs::ackReceivedOut: {}, Sender_defs::dataOut: {3 0}] generated by model sender1</w:t>
      </w:r>
    </w:p>
    <w:p w14:paraId="7FC90C2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22:000</w:t>
      </w:r>
    </w:p>
    <w:p w14:paraId="5EE472E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 Sender_defs::dataOut: {}] generated by model sender1</w:t>
      </w:r>
    </w:p>
    <w:p w14:paraId="7D1A265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32:000</w:t>
      </w:r>
    </w:p>
    <w:p w14:paraId="6F3DF0E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3}, Sender_defs::ackReceivedOut: {}, Sender_defs::dataOut: {3 0}] generated by model sender1</w:t>
      </w:r>
    </w:p>
    <w:p w14:paraId="364FE6B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35:000</w:t>
      </w:r>
    </w:p>
    <w:p w14:paraId="3252229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3 0}] generated by model subnet1</w:t>
      </w:r>
    </w:p>
    <w:p w14:paraId="1405D23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45:000</w:t>
      </w:r>
    </w:p>
    <w:p w14:paraId="3E5EA69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Receiver_defs::out: {0 0}] generated by model receiver1</w:t>
      </w:r>
    </w:p>
    <w:p w14:paraId="502A503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48:000</w:t>
      </w:r>
    </w:p>
    <w:p w14:paraId="02551C6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ubnet_defs::out: {0 0}] generated by model subnet2</w:t>
      </w:r>
    </w:p>
    <w:p w14:paraId="162ECED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00:16:48:000</w:t>
      </w:r>
    </w:p>
    <w:p w14:paraId="1CC1F5E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19"/>
          <w:szCs w:val="19"/>
          <w:lang w:eastAsia="en-CA"/>
        </w:rPr>
      </w:pPr>
      <w:r w:rsidRPr="00FE5145">
        <w:rPr>
          <w:rFonts w:ascii="Courier New" w:hAnsi="Courier New" w:cs="Courier New"/>
          <w:sz w:val="19"/>
          <w:szCs w:val="19"/>
          <w:lang w:eastAsia="en-CA"/>
        </w:rPr>
        <w:t>[Sender_defs::packetSentOut: {}, Sender_defs::ackReceivedOut: {0}, Sender_defs::dataOut: {}] generated by model sender1</w:t>
      </w:r>
    </w:p>
    <w:p w14:paraId="5802BF88" w14:textId="77777777" w:rsidR="00FE5145" w:rsidRDefault="00FE5145" w:rsidP="00FE5145">
      <w:pPr>
        <w:rPr>
          <w:lang w:eastAsia="en-CA"/>
        </w:rPr>
      </w:pPr>
    </w:p>
    <w:p w14:paraId="7C7ABBD7" w14:textId="77777777" w:rsidR="00FE5145" w:rsidRDefault="00FE5145">
      <w:pPr>
        <w:jc w:val="left"/>
        <w:rPr>
          <w:lang w:eastAsia="en-CA"/>
        </w:rPr>
      </w:pPr>
      <w:r>
        <w:rPr>
          <w:lang w:eastAsia="en-CA"/>
        </w:rPr>
        <w:br w:type="page"/>
      </w:r>
    </w:p>
    <w:p w14:paraId="0B85157A" w14:textId="77777777" w:rsidR="00FE5145" w:rsidRDefault="00FE5145" w:rsidP="00FE5145">
      <w:pPr>
        <w:pStyle w:val="Title"/>
        <w:pBdr>
          <w:bottom w:val="single" w:sz="4" w:space="1" w:color="auto"/>
        </w:pBdr>
        <w:rPr>
          <w:lang w:eastAsia="en-CA"/>
        </w:rPr>
      </w:pPr>
      <w:bookmarkStart w:id="65" w:name="_Toc53043274"/>
      <w:r>
        <w:rPr>
          <w:lang w:eastAsia="en-CA"/>
        </w:rPr>
        <w:lastRenderedPageBreak/>
        <w:t>Appendix F</w:t>
      </w:r>
      <w:bookmarkEnd w:id="65"/>
    </w:p>
    <w:p w14:paraId="0B95B23B" w14:textId="77777777" w:rsidR="00FE5145" w:rsidRDefault="00FE5145" w:rsidP="00FE5145">
      <w:pPr>
        <w:rPr>
          <w:lang w:eastAsia="en-CA"/>
        </w:rPr>
      </w:pPr>
    </w:p>
    <w:p w14:paraId="08E32ACC" w14:textId="77777777" w:rsidR="00FE5145" w:rsidRDefault="00FE5145" w:rsidP="00FE5145">
      <w:pPr>
        <w:rPr>
          <w:lang w:eastAsia="en-CA"/>
        </w:rPr>
      </w:pPr>
      <w:r>
        <w:rPr>
          <w:lang w:eastAsia="en-CA"/>
        </w:rPr>
        <w:t>State log for the ABP simulation</w:t>
      </w:r>
    </w:p>
    <w:p w14:paraId="0DED91C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00:000</w:t>
      </w:r>
    </w:p>
    <w:p w14:paraId="6DFE459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00:00:000</w:t>
      </w:r>
    </w:p>
    <w:p w14:paraId="4EC000C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0 &amp; totalPacketNum: 0</w:t>
      </w:r>
    </w:p>
    <w:p w14:paraId="36EAAD2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6402A43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0 &amp; transmitting: 0</w:t>
      </w:r>
    </w:p>
    <w:p w14:paraId="5462980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0 &amp; transmitting: 0</w:t>
      </w:r>
    </w:p>
    <w:p w14:paraId="656F8B1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00:000</w:t>
      </w:r>
    </w:p>
    <w:p w14:paraId="03384BA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00:10:000</w:t>
      </w:r>
    </w:p>
    <w:p w14:paraId="21B9F12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0 &amp; totalPacketNum: 0</w:t>
      </w:r>
    </w:p>
    <w:p w14:paraId="7565F9B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642A561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0 &amp; transmitting: 0</w:t>
      </w:r>
    </w:p>
    <w:p w14:paraId="4736BF5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0 &amp; transmitting: 0</w:t>
      </w:r>
    </w:p>
    <w:p w14:paraId="1A579C3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10:000</w:t>
      </w:r>
    </w:p>
    <w:p w14:paraId="2E11A10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755AA33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5</w:t>
      </w:r>
    </w:p>
    <w:p w14:paraId="313363F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1B8FF55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0 &amp; transmitting: 0</w:t>
      </w:r>
    </w:p>
    <w:p w14:paraId="7CC4044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0 &amp; transmitting: 0</w:t>
      </w:r>
    </w:p>
    <w:p w14:paraId="06E5642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20:000</w:t>
      </w:r>
    </w:p>
    <w:p w14:paraId="293EDFF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6C23C7D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5</w:t>
      </w:r>
    </w:p>
    <w:p w14:paraId="33B7A37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27078E1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1 &amp; transmitting: 1</w:t>
      </w:r>
    </w:p>
    <w:p w14:paraId="67E1B04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0 &amp; transmitting: 0</w:t>
      </w:r>
    </w:p>
    <w:p w14:paraId="5833D9D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23:000</w:t>
      </w:r>
    </w:p>
    <w:p w14:paraId="583A308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B658AA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5</w:t>
      </w:r>
    </w:p>
    <w:p w14:paraId="11861FE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6182FA4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1 &amp; transmitting: 0</w:t>
      </w:r>
    </w:p>
    <w:p w14:paraId="78C9087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0 &amp; transmitting: 0</w:t>
      </w:r>
    </w:p>
    <w:p w14:paraId="53572C7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33:000</w:t>
      </w:r>
    </w:p>
    <w:p w14:paraId="52521D6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333F1DD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5</w:t>
      </w:r>
    </w:p>
    <w:p w14:paraId="17695D2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4027B86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1 &amp; transmitting: 0</w:t>
      </w:r>
    </w:p>
    <w:p w14:paraId="4ED9037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1 &amp; transmitting: 1</w:t>
      </w:r>
    </w:p>
    <w:p w14:paraId="76675FE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36:000</w:t>
      </w:r>
    </w:p>
    <w:p w14:paraId="76D6C8B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28DE8C9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5</w:t>
      </w:r>
    </w:p>
    <w:p w14:paraId="7CC53A2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3555B3B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1 &amp; transmitting: 0</w:t>
      </w:r>
    </w:p>
    <w:p w14:paraId="33DBD4D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1 &amp; transmitting: 0</w:t>
      </w:r>
    </w:p>
    <w:p w14:paraId="1380E46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36:000</w:t>
      </w:r>
    </w:p>
    <w:p w14:paraId="52C7AC1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5121082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5</w:t>
      </w:r>
    </w:p>
    <w:p w14:paraId="7B42A34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467F805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1 &amp; transmitting: 0</w:t>
      </w:r>
    </w:p>
    <w:p w14:paraId="246C3D0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1 &amp; transmitting: 0</w:t>
      </w:r>
    </w:p>
    <w:p w14:paraId="676E668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46:000</w:t>
      </w:r>
    </w:p>
    <w:p w14:paraId="115FFDD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2A9B09A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State for model sender1 is packetNum: 2 &amp; totalPacketNum: 5</w:t>
      </w:r>
    </w:p>
    <w:p w14:paraId="18CE745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4351B5D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2 &amp; transmitting: 1</w:t>
      </w:r>
    </w:p>
    <w:p w14:paraId="30BA1EE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1 &amp; transmitting: 0</w:t>
      </w:r>
    </w:p>
    <w:p w14:paraId="6F411C7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49:000</w:t>
      </w:r>
    </w:p>
    <w:p w14:paraId="2FED440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3C57180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5</w:t>
      </w:r>
    </w:p>
    <w:p w14:paraId="7440D44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761D641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2 &amp; transmitting: 0</w:t>
      </w:r>
    </w:p>
    <w:p w14:paraId="6094AEC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1 &amp; transmitting: 0</w:t>
      </w:r>
    </w:p>
    <w:p w14:paraId="4301D09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0:59:000</w:t>
      </w:r>
    </w:p>
    <w:p w14:paraId="37AC624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6B43692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5</w:t>
      </w:r>
    </w:p>
    <w:p w14:paraId="1425E6D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0D14BE4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2 &amp; transmitting: 0</w:t>
      </w:r>
    </w:p>
    <w:p w14:paraId="6FD3DE1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2 &amp; transmitting: 1</w:t>
      </w:r>
    </w:p>
    <w:p w14:paraId="2DFCED3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02:000</w:t>
      </w:r>
    </w:p>
    <w:p w14:paraId="5B24C8A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2D332DB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5</w:t>
      </w:r>
    </w:p>
    <w:p w14:paraId="1F6DF7B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58C5C5D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2 &amp; transmitting: 0</w:t>
      </w:r>
    </w:p>
    <w:p w14:paraId="3644453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2 &amp; transmitting: 0</w:t>
      </w:r>
    </w:p>
    <w:p w14:paraId="7421177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02:000</w:t>
      </w:r>
    </w:p>
    <w:p w14:paraId="348E160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9F1119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5</w:t>
      </w:r>
    </w:p>
    <w:p w14:paraId="403CCD6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77A0084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2 &amp; transmitting: 0</w:t>
      </w:r>
    </w:p>
    <w:p w14:paraId="516AB0A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2 &amp; transmitting: 0</w:t>
      </w:r>
    </w:p>
    <w:p w14:paraId="0507281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12:000</w:t>
      </w:r>
    </w:p>
    <w:p w14:paraId="7E98FF9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E9362B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5</w:t>
      </w:r>
    </w:p>
    <w:p w14:paraId="073F966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2D79813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3 &amp; transmitting: 1</w:t>
      </w:r>
    </w:p>
    <w:p w14:paraId="295E599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2 &amp; transmitting: 0</w:t>
      </w:r>
    </w:p>
    <w:p w14:paraId="239EF9E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15:000</w:t>
      </w:r>
    </w:p>
    <w:p w14:paraId="24E6C24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3B8EF9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5</w:t>
      </w:r>
    </w:p>
    <w:p w14:paraId="28CB879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231D4D4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3 &amp; transmitting: 0</w:t>
      </w:r>
    </w:p>
    <w:p w14:paraId="362A50B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2 &amp; transmitting: 0</w:t>
      </w:r>
    </w:p>
    <w:p w14:paraId="106777F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25:000</w:t>
      </w:r>
    </w:p>
    <w:p w14:paraId="6C71FF6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6C5F962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5</w:t>
      </w:r>
    </w:p>
    <w:p w14:paraId="2A10A66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5BCC422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3 &amp; transmitting: 0</w:t>
      </w:r>
    </w:p>
    <w:p w14:paraId="4612239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3 &amp; transmitting: 1</w:t>
      </w:r>
    </w:p>
    <w:p w14:paraId="40EB25E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28:000</w:t>
      </w:r>
    </w:p>
    <w:p w14:paraId="1819D98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32BBA66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5</w:t>
      </w:r>
    </w:p>
    <w:p w14:paraId="63EB8F6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5EE8BE3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3 &amp; transmitting: 0</w:t>
      </w:r>
    </w:p>
    <w:p w14:paraId="21D69B2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3 &amp; transmitting: 0</w:t>
      </w:r>
    </w:p>
    <w:p w14:paraId="410BDA9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28:000</w:t>
      </w:r>
    </w:p>
    <w:p w14:paraId="7ECE03D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07603E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4 &amp; totalPacketNum: 5</w:t>
      </w:r>
    </w:p>
    <w:p w14:paraId="0A819D8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2985E6C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3 &amp; transmitting: 0</w:t>
      </w:r>
    </w:p>
    <w:p w14:paraId="10F2BE0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State for model subnet2 is index: 3 &amp; transmitting: 0</w:t>
      </w:r>
    </w:p>
    <w:p w14:paraId="4B71D23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38:000</w:t>
      </w:r>
    </w:p>
    <w:p w14:paraId="689950A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5CB71E7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4 &amp; totalPacketNum: 5</w:t>
      </w:r>
    </w:p>
    <w:p w14:paraId="7819476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7CD4F16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4 &amp; transmitting: 1</w:t>
      </w:r>
    </w:p>
    <w:p w14:paraId="103E55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3 &amp; transmitting: 0</w:t>
      </w:r>
    </w:p>
    <w:p w14:paraId="4273975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41:000</w:t>
      </w:r>
    </w:p>
    <w:p w14:paraId="6782364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09683E4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4 &amp; totalPacketNum: 5</w:t>
      </w:r>
    </w:p>
    <w:p w14:paraId="7F2AA58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221DF80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4 &amp; transmitting: 0</w:t>
      </w:r>
    </w:p>
    <w:p w14:paraId="72C1DED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3 &amp; transmitting: 0</w:t>
      </w:r>
    </w:p>
    <w:p w14:paraId="128FC3D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51:000</w:t>
      </w:r>
    </w:p>
    <w:p w14:paraId="3057E26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369522B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4 &amp; totalPacketNum: 5</w:t>
      </w:r>
    </w:p>
    <w:p w14:paraId="1262BC0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70D311D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4 &amp; transmitting: 0</w:t>
      </w:r>
    </w:p>
    <w:p w14:paraId="6C5FFD4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4 &amp; transmitting: 1</w:t>
      </w:r>
    </w:p>
    <w:p w14:paraId="39858CF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54:000</w:t>
      </w:r>
    </w:p>
    <w:p w14:paraId="537D2A9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03D85E7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4 &amp; totalPacketNum: 5</w:t>
      </w:r>
    </w:p>
    <w:p w14:paraId="1EACD32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672C289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4 &amp; transmitting: 0</w:t>
      </w:r>
    </w:p>
    <w:p w14:paraId="241D60D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4 &amp; transmitting: 0</w:t>
      </w:r>
    </w:p>
    <w:p w14:paraId="16194FA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1:54:000</w:t>
      </w:r>
    </w:p>
    <w:p w14:paraId="6412A0C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39AFA31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5 &amp; totalPacketNum: 5</w:t>
      </w:r>
    </w:p>
    <w:p w14:paraId="2210F2F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7F46A5E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4 &amp; transmitting: 0</w:t>
      </w:r>
    </w:p>
    <w:p w14:paraId="54569E0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4 &amp; transmitting: 0</w:t>
      </w:r>
    </w:p>
    <w:p w14:paraId="19F84A2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2:04:000</w:t>
      </w:r>
    </w:p>
    <w:p w14:paraId="65429AE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73E7C9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5 &amp; totalPacketNum: 5</w:t>
      </w:r>
    </w:p>
    <w:p w14:paraId="433EAEC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56C4072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5 &amp; transmitting: 1</w:t>
      </w:r>
    </w:p>
    <w:p w14:paraId="3953042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4 &amp; transmitting: 0</w:t>
      </w:r>
    </w:p>
    <w:p w14:paraId="40D2898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2:07:000</w:t>
      </w:r>
    </w:p>
    <w:p w14:paraId="67F3FA6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15DB32B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5 &amp; totalPacketNum: 5</w:t>
      </w:r>
    </w:p>
    <w:p w14:paraId="1536624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626489D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5 &amp; transmitting: 0</w:t>
      </w:r>
    </w:p>
    <w:p w14:paraId="4609E83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4 &amp; transmitting: 0</w:t>
      </w:r>
    </w:p>
    <w:p w14:paraId="051E1B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2:17:000</w:t>
      </w:r>
    </w:p>
    <w:p w14:paraId="6F22822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19E711D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5 &amp; totalPacketNum: 5</w:t>
      </w:r>
    </w:p>
    <w:p w14:paraId="50A3531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24B6B2B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5 &amp; transmitting: 0</w:t>
      </w:r>
    </w:p>
    <w:p w14:paraId="0FF2831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5 &amp; transmitting: 1</w:t>
      </w:r>
    </w:p>
    <w:p w14:paraId="659B480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2:20:000</w:t>
      </w:r>
    </w:p>
    <w:p w14:paraId="1126B2A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14A1359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5 &amp; totalPacketNum: 5</w:t>
      </w:r>
    </w:p>
    <w:p w14:paraId="0790E7A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5D139B5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5 &amp; transmitting: 0</w:t>
      </w:r>
    </w:p>
    <w:p w14:paraId="543ABF0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5 &amp; transmitting: 0</w:t>
      </w:r>
    </w:p>
    <w:p w14:paraId="6CC0583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02:20:000</w:t>
      </w:r>
    </w:p>
    <w:p w14:paraId="2A0652C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00:14:50:000</w:t>
      </w:r>
    </w:p>
    <w:p w14:paraId="4FA1CFA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State for model sender1 is packetNum: 5 &amp; totalPacketNum: 5</w:t>
      </w:r>
    </w:p>
    <w:p w14:paraId="0DA7A76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73CD4E8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5 &amp; transmitting: 0</w:t>
      </w:r>
    </w:p>
    <w:p w14:paraId="2649F7B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5 &amp; transmitting: 0</w:t>
      </w:r>
    </w:p>
    <w:p w14:paraId="7EB118B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00:000</w:t>
      </w:r>
    </w:p>
    <w:p w14:paraId="6B0D501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78C72E4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3</w:t>
      </w:r>
    </w:p>
    <w:p w14:paraId="0C47D14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3A348F7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5 &amp; transmitting: 0</w:t>
      </w:r>
    </w:p>
    <w:p w14:paraId="0D71DAE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5 &amp; transmitting: 0</w:t>
      </w:r>
    </w:p>
    <w:p w14:paraId="63E7624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10:000</w:t>
      </w:r>
    </w:p>
    <w:p w14:paraId="3EB2048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4E64748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3</w:t>
      </w:r>
    </w:p>
    <w:p w14:paraId="7ED63AF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7BA05E0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6 &amp; transmitting: 1</w:t>
      </w:r>
    </w:p>
    <w:p w14:paraId="524540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5 &amp; transmitting: 0</w:t>
      </w:r>
    </w:p>
    <w:p w14:paraId="45D908C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13:000</w:t>
      </w:r>
    </w:p>
    <w:p w14:paraId="3232D97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63CC966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3</w:t>
      </w:r>
    </w:p>
    <w:p w14:paraId="3AB2926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6FA87BD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6 &amp; transmitting: 0</w:t>
      </w:r>
    </w:p>
    <w:p w14:paraId="2DA31CC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5 &amp; transmitting: 0</w:t>
      </w:r>
    </w:p>
    <w:p w14:paraId="6593D0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23:000</w:t>
      </w:r>
    </w:p>
    <w:p w14:paraId="72C36E7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4E70A41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3</w:t>
      </w:r>
    </w:p>
    <w:p w14:paraId="5252F0D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52EF8CE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6 &amp; transmitting: 0</w:t>
      </w:r>
    </w:p>
    <w:p w14:paraId="4AFD575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6 &amp; transmitting: 1</w:t>
      </w:r>
    </w:p>
    <w:p w14:paraId="740D04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26:000</w:t>
      </w:r>
    </w:p>
    <w:p w14:paraId="328364F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75C4783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1 &amp; totalPacketNum: 3</w:t>
      </w:r>
    </w:p>
    <w:p w14:paraId="0D43FFA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04B3ED0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6 &amp; transmitting: 0</w:t>
      </w:r>
    </w:p>
    <w:p w14:paraId="05982DD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6 &amp; transmitting: 0</w:t>
      </w:r>
    </w:p>
    <w:p w14:paraId="3A222E0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26:000</w:t>
      </w:r>
    </w:p>
    <w:p w14:paraId="4C4B7AA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06AC816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3</w:t>
      </w:r>
    </w:p>
    <w:p w14:paraId="22EC28A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58DF596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6 &amp; transmitting: 0</w:t>
      </w:r>
    </w:p>
    <w:p w14:paraId="0B7628C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6 &amp; transmitting: 0</w:t>
      </w:r>
    </w:p>
    <w:p w14:paraId="4F080C8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36:000</w:t>
      </w:r>
    </w:p>
    <w:p w14:paraId="02D55889"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4DB229C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3</w:t>
      </w:r>
    </w:p>
    <w:p w14:paraId="46FA99D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16ED451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7 &amp; transmitting: 1</w:t>
      </w:r>
    </w:p>
    <w:p w14:paraId="2781729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6 &amp; transmitting: 0</w:t>
      </w:r>
    </w:p>
    <w:p w14:paraId="2C157A1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39:000</w:t>
      </w:r>
    </w:p>
    <w:p w14:paraId="4EF8EA5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3E43EC3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3</w:t>
      </w:r>
    </w:p>
    <w:p w14:paraId="4EC9F28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346A7B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7 &amp; transmitting: 0</w:t>
      </w:r>
    </w:p>
    <w:p w14:paraId="74217DE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6 &amp; transmitting: 0</w:t>
      </w:r>
    </w:p>
    <w:p w14:paraId="43E8E1D6"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49:000</w:t>
      </w:r>
    </w:p>
    <w:p w14:paraId="582CA89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444C2DC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3</w:t>
      </w:r>
    </w:p>
    <w:p w14:paraId="3985EAD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618FEE8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7 &amp; transmitting: 0</w:t>
      </w:r>
    </w:p>
    <w:p w14:paraId="69BDE35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lastRenderedPageBreak/>
        <w:t>State for model subnet2 is index: 7 &amp; transmitting: 1</w:t>
      </w:r>
    </w:p>
    <w:p w14:paraId="34C772F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52:000</w:t>
      </w:r>
    </w:p>
    <w:p w14:paraId="62918E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051FFCA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2 &amp; totalPacketNum: 3</w:t>
      </w:r>
    </w:p>
    <w:p w14:paraId="372B822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1B2C1D6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7 &amp; transmitting: 0</w:t>
      </w:r>
    </w:p>
    <w:p w14:paraId="0671DEF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7 &amp; transmitting: 0</w:t>
      </w:r>
    </w:p>
    <w:p w14:paraId="5982EFE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5:52:000</w:t>
      </w:r>
    </w:p>
    <w:p w14:paraId="0F39A89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32065E0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39515DC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01884A9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7 &amp; transmitting: 0</w:t>
      </w:r>
    </w:p>
    <w:p w14:paraId="64A2DA9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7 &amp; transmitting: 0</w:t>
      </w:r>
    </w:p>
    <w:p w14:paraId="56A8111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02:000</w:t>
      </w:r>
    </w:p>
    <w:p w14:paraId="08A3B26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0B003BF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23083F3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0E6D7FA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8 &amp; transmitting: 0</w:t>
      </w:r>
    </w:p>
    <w:p w14:paraId="19C6709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7 &amp; transmitting: 0</w:t>
      </w:r>
    </w:p>
    <w:p w14:paraId="6CD98181"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22:000</w:t>
      </w:r>
    </w:p>
    <w:p w14:paraId="6F4A245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0A617F8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5965B74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2E3608B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8 &amp; transmitting: 0</w:t>
      </w:r>
    </w:p>
    <w:p w14:paraId="69F87AF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7 &amp; transmitting: 0</w:t>
      </w:r>
    </w:p>
    <w:p w14:paraId="7C91471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32:000</w:t>
      </w:r>
    </w:p>
    <w:p w14:paraId="6C603702"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422B2DD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0D8AF437"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1</w:t>
      </w:r>
    </w:p>
    <w:p w14:paraId="26C7AAAA"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9 &amp; transmitting: 1</w:t>
      </w:r>
    </w:p>
    <w:p w14:paraId="54EAF69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7 &amp; transmitting: 0</w:t>
      </w:r>
    </w:p>
    <w:p w14:paraId="550255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35:000</w:t>
      </w:r>
    </w:p>
    <w:p w14:paraId="55A23844"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4B557BA5"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297534D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10791C6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9 &amp; transmitting: 0</w:t>
      </w:r>
    </w:p>
    <w:p w14:paraId="1142B43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7 &amp; transmitting: 0</w:t>
      </w:r>
    </w:p>
    <w:p w14:paraId="470983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45:000</w:t>
      </w:r>
    </w:p>
    <w:p w14:paraId="5311D15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6D990B8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235D710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52C6BC3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9 &amp; transmitting: 0</w:t>
      </w:r>
    </w:p>
    <w:p w14:paraId="2D2E6DA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8 &amp; transmitting: 1</w:t>
      </w:r>
    </w:p>
    <w:p w14:paraId="693289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48:000</w:t>
      </w:r>
    </w:p>
    <w:p w14:paraId="52DD2BED"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09EB149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1A82ABFF"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220D0AC3"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9 &amp; transmitting: 0</w:t>
      </w:r>
    </w:p>
    <w:p w14:paraId="6962AC5C"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8 &amp; transmitting: 0</w:t>
      </w:r>
    </w:p>
    <w:p w14:paraId="097B373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00:16:48:000</w:t>
      </w:r>
    </w:p>
    <w:p w14:paraId="5702F5A0"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input_reader is next time: inf</w:t>
      </w:r>
    </w:p>
    <w:p w14:paraId="2795EC7E"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ender1 is packetNum: 3 &amp; totalPacketNum: 3</w:t>
      </w:r>
    </w:p>
    <w:p w14:paraId="3D9E70C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receiver1 is ackNum: 0</w:t>
      </w:r>
    </w:p>
    <w:p w14:paraId="0259FF7B"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1 is index: 9 &amp; transmitting: 0</w:t>
      </w:r>
    </w:p>
    <w:p w14:paraId="51AABC18" w14:textId="77777777" w:rsidR="00FE5145" w:rsidRPr="00FE5145" w:rsidRDefault="00FE5145" w:rsidP="00FE5145">
      <w:pPr>
        <w:pBdr>
          <w:top w:val="single" w:sz="4" w:space="1" w:color="auto"/>
          <w:left w:val="single" w:sz="4" w:space="1" w:color="auto"/>
          <w:bottom w:val="single" w:sz="4" w:space="1" w:color="auto"/>
          <w:right w:val="single" w:sz="4" w:space="1" w:color="auto"/>
        </w:pBdr>
        <w:spacing w:after="0"/>
        <w:rPr>
          <w:rFonts w:ascii="Courier New" w:hAnsi="Courier New" w:cs="Courier New"/>
          <w:sz w:val="20"/>
          <w:szCs w:val="20"/>
          <w:lang w:eastAsia="en-CA"/>
        </w:rPr>
      </w:pPr>
      <w:r w:rsidRPr="00FE5145">
        <w:rPr>
          <w:rFonts w:ascii="Courier New" w:hAnsi="Courier New" w:cs="Courier New"/>
          <w:sz w:val="20"/>
          <w:szCs w:val="20"/>
          <w:lang w:eastAsia="en-CA"/>
        </w:rPr>
        <w:t>State for model subnet2 is index: 8 &amp; transmitting: 0</w:t>
      </w:r>
    </w:p>
    <w:sectPr w:rsidR="00FE5145" w:rsidRPr="00FE5145" w:rsidSect="00937E06">
      <w:headerReference w:type="default" r:id="rId69"/>
      <w:footerReference w:type="default" r:id="rId70"/>
      <w:pgSz w:w="11906" w:h="16838"/>
      <w:pgMar w:top="1440" w:right="1080" w:bottom="1440" w:left="1080" w:header="28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24549" w14:textId="77777777" w:rsidR="00F077AC" w:rsidRDefault="00F077AC" w:rsidP="00FD348C">
      <w:pPr>
        <w:spacing w:after="0" w:line="240" w:lineRule="auto"/>
      </w:pPr>
      <w:r>
        <w:separator/>
      </w:r>
    </w:p>
  </w:endnote>
  <w:endnote w:type="continuationSeparator" w:id="0">
    <w:p w14:paraId="34E07293" w14:textId="77777777" w:rsidR="00F077AC" w:rsidRDefault="00F077AC" w:rsidP="00FD3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7988142"/>
      <w:docPartObj>
        <w:docPartGallery w:val="Page Numbers (Bottom of Page)"/>
        <w:docPartUnique/>
      </w:docPartObj>
    </w:sdtPr>
    <w:sdtEndPr/>
    <w:sdtContent>
      <w:sdt>
        <w:sdtPr>
          <w:id w:val="-1705238520"/>
          <w:docPartObj>
            <w:docPartGallery w:val="Page Numbers (Top of Page)"/>
            <w:docPartUnique/>
          </w:docPartObj>
        </w:sdtPr>
        <w:sdtEndPr/>
        <w:sdtContent>
          <w:p w14:paraId="354FEF61" w14:textId="6DB2D741" w:rsidR="001D3E12" w:rsidRDefault="001D3E1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87</w:t>
            </w:r>
            <w:r>
              <w:rPr>
                <w:b/>
                <w:bCs/>
                <w:sz w:val="24"/>
                <w:szCs w:val="24"/>
              </w:rPr>
              <w:fldChar w:fldCharType="end"/>
            </w:r>
          </w:p>
        </w:sdtContent>
      </w:sdt>
    </w:sdtContent>
  </w:sdt>
  <w:p w14:paraId="569F2F7C" w14:textId="77777777" w:rsidR="001D3E12" w:rsidRDefault="001D3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D989A" w14:textId="77777777" w:rsidR="00F077AC" w:rsidRDefault="00F077AC" w:rsidP="00FD348C">
      <w:pPr>
        <w:spacing w:after="0" w:line="240" w:lineRule="auto"/>
      </w:pPr>
      <w:r>
        <w:separator/>
      </w:r>
    </w:p>
  </w:footnote>
  <w:footnote w:type="continuationSeparator" w:id="0">
    <w:p w14:paraId="7F9BB5B8" w14:textId="77777777" w:rsidR="00F077AC" w:rsidRDefault="00F077AC" w:rsidP="00FD3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880EC" w14:textId="77777777" w:rsidR="001D3E12" w:rsidRPr="00BB0634" w:rsidRDefault="001D3E12" w:rsidP="00B22BBE">
    <w:pPr>
      <w:pStyle w:val="Header"/>
      <w:jc w:val="left"/>
    </w:pPr>
    <w:r>
      <w:br/>
    </w:r>
    <w:r>
      <w:rPr>
        <w:noProof/>
        <w:lang w:val="en-CA" w:eastAsia="en-CA"/>
      </w:rPr>
      <w:drawing>
        <wp:anchor distT="0" distB="0" distL="114300" distR="114300" simplePos="0" relativeHeight="251658240" behindDoc="0" locked="0" layoutInCell="1" allowOverlap="1" wp14:anchorId="49C95826" wp14:editId="4C47788E">
          <wp:simplePos x="0" y="0"/>
          <wp:positionH relativeFrom="column">
            <wp:posOffset>4362450</wp:posOffset>
          </wp:positionH>
          <wp:positionV relativeFrom="paragraph">
            <wp:posOffset>-1905</wp:posOffset>
          </wp:positionV>
          <wp:extent cx="1655445" cy="636270"/>
          <wp:effectExtent l="0" t="0" r="1905" b="0"/>
          <wp:wrapSquare wrapText="bothSides"/>
          <wp:docPr id="9" name="Picture 9" descr="Resultado de imagen para carle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carlet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5445" cy="63627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Cadmium </w:t>
    </w:r>
    <w:r>
      <w:br/>
      <w:t>A tool for DEVS Modeling and Simulation. User’s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5F"/>
    <w:multiLevelType w:val="singleLevel"/>
    <w:tmpl w:val="0000005F"/>
    <w:name w:val="WW8Num95"/>
    <w:lvl w:ilvl="0">
      <w:start w:val="1"/>
      <w:numFmt w:val="decimal"/>
      <w:lvlText w:val="%1"/>
      <w:lvlJc w:val="left"/>
      <w:pPr>
        <w:tabs>
          <w:tab w:val="num" w:pos="360"/>
        </w:tabs>
        <w:ind w:left="360" w:hanging="360"/>
      </w:pPr>
    </w:lvl>
  </w:abstractNum>
  <w:abstractNum w:abstractNumId="1" w15:restartNumberingAfterBreak="0">
    <w:nsid w:val="00000068"/>
    <w:multiLevelType w:val="multilevel"/>
    <w:tmpl w:val="00000068"/>
    <w:name w:val="WW8Num104"/>
    <w:lvl w:ilvl="0">
      <w:start w:val="2"/>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69"/>
    <w:multiLevelType w:val="multilevel"/>
    <w:tmpl w:val="00000069"/>
    <w:name w:val="WW8Num105"/>
    <w:lvl w:ilvl="0">
      <w:start w:val="2"/>
      <w:numFmt w:val="decimal"/>
      <w:lvlText w:val="%1"/>
      <w:lvlJc w:val="left"/>
      <w:pPr>
        <w:tabs>
          <w:tab w:val="num" w:pos="525"/>
        </w:tabs>
        <w:ind w:left="525" w:hanging="525"/>
      </w:pPr>
    </w:lvl>
    <w:lvl w:ilvl="1">
      <w:start w:val="1"/>
      <w:numFmt w:val="decimal"/>
      <w:lvlText w:val="2.%2"/>
      <w:lvlJc w:val="left"/>
      <w:pPr>
        <w:tabs>
          <w:tab w:val="num" w:pos="525"/>
        </w:tabs>
        <w:ind w:left="525" w:hanging="525"/>
      </w:pPr>
    </w:lvl>
    <w:lvl w:ilvl="2">
      <w:start w:val="1"/>
      <w:numFmt w:val="decimal"/>
      <w:lvlText w:val="2.%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 w15:restartNumberingAfterBreak="0">
    <w:nsid w:val="00000077"/>
    <w:multiLevelType w:val="multilevel"/>
    <w:tmpl w:val="00000077"/>
    <w:name w:val="WW8Num119"/>
    <w:lvl w:ilvl="0">
      <w:start w:val="1"/>
      <w:numFmt w:val="decimal"/>
      <w:lvlText w:val="%1"/>
      <w:lvlJc w:val="left"/>
      <w:pPr>
        <w:tabs>
          <w:tab w:val="num" w:pos="525"/>
        </w:tabs>
        <w:ind w:left="525" w:hanging="525"/>
      </w:pPr>
    </w:lvl>
    <w:lvl w:ilvl="1">
      <w:start w:val="1"/>
      <w:numFmt w:val="decimal"/>
      <w:lvlText w:val="%1.%2"/>
      <w:lvlJc w:val="left"/>
      <w:pPr>
        <w:tabs>
          <w:tab w:val="num" w:pos="525"/>
        </w:tabs>
        <w:ind w:left="525" w:hanging="525"/>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rPr>
        <w:rFonts w:ascii="Symbol" w:hAnsi="Symbol"/>
      </w:r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 w15:restartNumberingAfterBreak="0">
    <w:nsid w:val="010378A4"/>
    <w:multiLevelType w:val="hybridMultilevel"/>
    <w:tmpl w:val="FAF2BD9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01055705"/>
    <w:multiLevelType w:val="hybridMultilevel"/>
    <w:tmpl w:val="4F2A7C5A"/>
    <w:lvl w:ilvl="0" w:tplc="220479E2">
      <w:numFmt w:val="bullet"/>
      <w:lvlText w:val="-"/>
      <w:lvlJc w:val="left"/>
      <w:pPr>
        <w:ind w:left="360" w:hanging="360"/>
      </w:pPr>
      <w:rPr>
        <w:rFonts w:ascii="Arial" w:eastAsia="Batang"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2645552"/>
    <w:multiLevelType w:val="hybridMultilevel"/>
    <w:tmpl w:val="08782EE6"/>
    <w:lvl w:ilvl="0" w:tplc="A9AA790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2E23A5F"/>
    <w:multiLevelType w:val="hybridMultilevel"/>
    <w:tmpl w:val="A4F0FA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521A3"/>
    <w:multiLevelType w:val="hybridMultilevel"/>
    <w:tmpl w:val="5A90D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5E3898"/>
    <w:multiLevelType w:val="multilevel"/>
    <w:tmpl w:val="9CE451D6"/>
    <w:lvl w:ilvl="0">
      <w:start w:val="2"/>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0CC631AF"/>
    <w:multiLevelType w:val="hybridMultilevel"/>
    <w:tmpl w:val="4D7640D6"/>
    <w:lvl w:ilvl="0" w:tplc="1708F5AC">
      <w:start w:val="2"/>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0DF102CD"/>
    <w:multiLevelType w:val="hybridMultilevel"/>
    <w:tmpl w:val="35F433DE"/>
    <w:lvl w:ilvl="0" w:tplc="220479E2">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F629E8"/>
    <w:multiLevelType w:val="hybridMultilevel"/>
    <w:tmpl w:val="39BE8EAE"/>
    <w:lvl w:ilvl="0" w:tplc="40EE4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623427"/>
    <w:multiLevelType w:val="hybridMultilevel"/>
    <w:tmpl w:val="D99E323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A282B9A"/>
    <w:multiLevelType w:val="hybridMultilevel"/>
    <w:tmpl w:val="C6A2AE46"/>
    <w:lvl w:ilvl="0" w:tplc="3A7CF7B6">
      <w:start w:val="1"/>
      <w:numFmt w:val="decimal"/>
      <w:lvlText w:val="(%1)"/>
      <w:lvlJc w:val="left"/>
      <w:pPr>
        <w:ind w:left="720" w:hanging="360"/>
      </w:pPr>
      <w:rPr>
        <w:rFonts w:eastAsia="Times New Roman"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A364721"/>
    <w:multiLevelType w:val="hybridMultilevel"/>
    <w:tmpl w:val="7E2CC2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AA97A9D"/>
    <w:multiLevelType w:val="hybridMultilevel"/>
    <w:tmpl w:val="6EC6FFB6"/>
    <w:lvl w:ilvl="0" w:tplc="A9AA79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96685B"/>
    <w:multiLevelType w:val="hybridMultilevel"/>
    <w:tmpl w:val="580AFDB8"/>
    <w:lvl w:ilvl="0" w:tplc="220479E2">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920C2"/>
    <w:multiLevelType w:val="hybridMultilevel"/>
    <w:tmpl w:val="BDDC358A"/>
    <w:lvl w:ilvl="0" w:tplc="220479E2">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653FBA"/>
    <w:multiLevelType w:val="hybridMultilevel"/>
    <w:tmpl w:val="F7F65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8EC0DD9"/>
    <w:multiLevelType w:val="hybridMultilevel"/>
    <w:tmpl w:val="644638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7625F1"/>
    <w:multiLevelType w:val="multilevel"/>
    <w:tmpl w:val="9DF8C950"/>
    <w:lvl w:ilvl="0">
      <w:start w:val="1"/>
      <w:numFmt w:val="decimal"/>
      <w:lvlText w:val="%1."/>
      <w:lvlJc w:val="left"/>
      <w:pPr>
        <w:ind w:left="720" w:hanging="360"/>
      </w:pPr>
      <w:rPr>
        <w:u w:val="none"/>
      </w:rPr>
    </w:lvl>
    <w:lvl w:ilvl="1">
      <w:start w:val="5"/>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 w15:restartNumberingAfterBreak="0">
    <w:nsid w:val="3AC96197"/>
    <w:multiLevelType w:val="multilevel"/>
    <w:tmpl w:val="4D98461A"/>
    <w:lvl w:ilvl="0">
      <w:start w:val="3"/>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3CC91859"/>
    <w:multiLevelType w:val="multilevel"/>
    <w:tmpl w:val="9A203A36"/>
    <w:lvl w:ilvl="0">
      <w:start w:val="1"/>
      <w:numFmt w:val="decimal"/>
      <w:lvlText w:val="%1."/>
      <w:lvlJc w:val="left"/>
      <w:pPr>
        <w:ind w:left="720" w:hanging="360"/>
      </w:pPr>
      <w:rPr>
        <w:rFonts w:hint="default"/>
        <w:u w:val="none"/>
      </w:rPr>
    </w:lvl>
    <w:lvl w:ilvl="1">
      <w:start w:val="1"/>
      <w:numFmt w:val="decimal"/>
      <w:lvlText w:val="%2."/>
      <w:lvlJc w:val="left"/>
      <w:pPr>
        <w:ind w:left="1440" w:hanging="360"/>
      </w:pPr>
      <w:rPr>
        <w:rFonts w:hint="default"/>
        <w:u w:val="none"/>
      </w:rPr>
    </w:lvl>
    <w:lvl w:ilvl="2">
      <w:start w:val="1"/>
      <w:numFmt w:val="lowerRoman"/>
      <w:lvlText w:val="%3."/>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lef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left"/>
      <w:pPr>
        <w:ind w:left="6480" w:hanging="360"/>
      </w:pPr>
      <w:rPr>
        <w:rFonts w:hint="default"/>
        <w:u w:val="none"/>
      </w:rPr>
    </w:lvl>
  </w:abstractNum>
  <w:abstractNum w:abstractNumId="24" w15:restartNumberingAfterBreak="0">
    <w:nsid w:val="3E5F0042"/>
    <w:multiLevelType w:val="multilevel"/>
    <w:tmpl w:val="4D98461A"/>
    <w:lvl w:ilvl="0">
      <w:start w:val="3"/>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40596137"/>
    <w:multiLevelType w:val="hybridMultilevel"/>
    <w:tmpl w:val="51E4F180"/>
    <w:lvl w:ilvl="0" w:tplc="220479E2">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7E416C"/>
    <w:multiLevelType w:val="hybridMultilevel"/>
    <w:tmpl w:val="D09A4D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42682"/>
    <w:multiLevelType w:val="hybridMultilevel"/>
    <w:tmpl w:val="272638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42004F"/>
    <w:multiLevelType w:val="multilevel"/>
    <w:tmpl w:val="9CE451D6"/>
    <w:lvl w:ilvl="0">
      <w:start w:val="2"/>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9" w15:restartNumberingAfterBreak="0">
    <w:nsid w:val="44332657"/>
    <w:multiLevelType w:val="hybridMultilevel"/>
    <w:tmpl w:val="272638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EE0F92"/>
    <w:multiLevelType w:val="hybridMultilevel"/>
    <w:tmpl w:val="6E7C0D4C"/>
    <w:lvl w:ilvl="0" w:tplc="A728337C">
      <w:start w:val="2"/>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45BF7865"/>
    <w:multiLevelType w:val="hybridMultilevel"/>
    <w:tmpl w:val="A6C083EA"/>
    <w:lvl w:ilvl="0" w:tplc="ABD46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2F1FE0"/>
    <w:multiLevelType w:val="hybridMultilevel"/>
    <w:tmpl w:val="E10E8BD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C3E3BB2"/>
    <w:multiLevelType w:val="hybridMultilevel"/>
    <w:tmpl w:val="1458D6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896899"/>
    <w:multiLevelType w:val="multilevel"/>
    <w:tmpl w:val="37C8676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5" w15:restartNumberingAfterBreak="0">
    <w:nsid w:val="51EA33FC"/>
    <w:multiLevelType w:val="hybridMultilevel"/>
    <w:tmpl w:val="0688F6E4"/>
    <w:lvl w:ilvl="0" w:tplc="220479E2">
      <w:numFmt w:val="bullet"/>
      <w:lvlText w:val="-"/>
      <w:lvlJc w:val="left"/>
      <w:pPr>
        <w:ind w:left="360" w:hanging="360"/>
      </w:pPr>
      <w:rPr>
        <w:rFonts w:ascii="Arial" w:eastAsia="Batang"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60A745E"/>
    <w:multiLevelType w:val="multilevel"/>
    <w:tmpl w:val="37C8676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 w15:restartNumberingAfterBreak="0">
    <w:nsid w:val="56111A2F"/>
    <w:multiLevelType w:val="hybridMultilevel"/>
    <w:tmpl w:val="F7F65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7A342AE"/>
    <w:multiLevelType w:val="multilevel"/>
    <w:tmpl w:val="4D98461A"/>
    <w:lvl w:ilvl="0">
      <w:start w:val="3"/>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590D1EA9"/>
    <w:multiLevelType w:val="multilevel"/>
    <w:tmpl w:val="4D98461A"/>
    <w:lvl w:ilvl="0">
      <w:start w:val="3"/>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 w15:restartNumberingAfterBreak="0">
    <w:nsid w:val="5DFB1FDB"/>
    <w:multiLevelType w:val="multilevel"/>
    <w:tmpl w:val="9CE451D6"/>
    <w:lvl w:ilvl="0">
      <w:start w:val="2"/>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 w15:restartNumberingAfterBreak="0">
    <w:nsid w:val="64002453"/>
    <w:multiLevelType w:val="hybridMultilevel"/>
    <w:tmpl w:val="FC784998"/>
    <w:lvl w:ilvl="0" w:tplc="0E22A1E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85E39C0"/>
    <w:multiLevelType w:val="multilevel"/>
    <w:tmpl w:val="37C8676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6B4F7463"/>
    <w:multiLevelType w:val="hybridMultilevel"/>
    <w:tmpl w:val="1AD0F772"/>
    <w:lvl w:ilvl="0" w:tplc="1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607ECE"/>
    <w:multiLevelType w:val="hybridMultilevel"/>
    <w:tmpl w:val="1CDCA9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A2167D"/>
    <w:multiLevelType w:val="hybridMultilevel"/>
    <w:tmpl w:val="E6E461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B355A2"/>
    <w:multiLevelType w:val="multilevel"/>
    <w:tmpl w:val="F0A80590"/>
    <w:lvl w:ilvl="0">
      <w:start w:val="1"/>
      <w:numFmt w:val="decimal"/>
      <w:lvlText w:val="%1."/>
      <w:lvlJc w:val="left"/>
      <w:pPr>
        <w:ind w:left="720" w:hanging="360"/>
      </w:pPr>
      <w:rPr>
        <w:u w:val="none"/>
      </w:rPr>
    </w:lvl>
    <w:lvl w:ilvl="1">
      <w:start w:val="3"/>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2"/>
  </w:num>
  <w:num w:numId="2">
    <w:abstractNumId w:val="8"/>
  </w:num>
  <w:num w:numId="3">
    <w:abstractNumId w:val="26"/>
  </w:num>
  <w:num w:numId="4">
    <w:abstractNumId w:val="25"/>
  </w:num>
  <w:num w:numId="5">
    <w:abstractNumId w:val="45"/>
  </w:num>
  <w:num w:numId="6">
    <w:abstractNumId w:val="17"/>
  </w:num>
  <w:num w:numId="7">
    <w:abstractNumId w:val="33"/>
  </w:num>
  <w:num w:numId="8">
    <w:abstractNumId w:val="44"/>
  </w:num>
  <w:num w:numId="9">
    <w:abstractNumId w:val="21"/>
  </w:num>
  <w:num w:numId="10">
    <w:abstractNumId w:val="22"/>
  </w:num>
  <w:num w:numId="11">
    <w:abstractNumId w:val="36"/>
  </w:num>
  <w:num w:numId="12">
    <w:abstractNumId w:val="46"/>
  </w:num>
  <w:num w:numId="13">
    <w:abstractNumId w:val="40"/>
  </w:num>
  <w:num w:numId="14">
    <w:abstractNumId w:val="37"/>
  </w:num>
  <w:num w:numId="15">
    <w:abstractNumId w:val="43"/>
  </w:num>
  <w:num w:numId="16">
    <w:abstractNumId w:val="7"/>
  </w:num>
  <w:num w:numId="17">
    <w:abstractNumId w:val="20"/>
  </w:num>
  <w:num w:numId="18">
    <w:abstractNumId w:val="19"/>
  </w:num>
  <w:num w:numId="19">
    <w:abstractNumId w:val="27"/>
  </w:num>
  <w:num w:numId="20">
    <w:abstractNumId w:val="35"/>
  </w:num>
  <w:num w:numId="21">
    <w:abstractNumId w:val="11"/>
  </w:num>
  <w:num w:numId="22">
    <w:abstractNumId w:val="24"/>
  </w:num>
  <w:num w:numId="23">
    <w:abstractNumId w:val="38"/>
  </w:num>
  <w:num w:numId="24">
    <w:abstractNumId w:val="5"/>
  </w:num>
  <w:num w:numId="25">
    <w:abstractNumId w:val="18"/>
  </w:num>
  <w:num w:numId="26">
    <w:abstractNumId w:val="42"/>
  </w:num>
  <w:num w:numId="27">
    <w:abstractNumId w:val="9"/>
  </w:num>
  <w:num w:numId="28">
    <w:abstractNumId w:val="31"/>
  </w:num>
  <w:num w:numId="29">
    <w:abstractNumId w:val="12"/>
  </w:num>
  <w:num w:numId="30">
    <w:abstractNumId w:val="23"/>
  </w:num>
  <w:num w:numId="31">
    <w:abstractNumId w:val="16"/>
  </w:num>
  <w:num w:numId="32">
    <w:abstractNumId w:val="6"/>
  </w:num>
  <w:num w:numId="33">
    <w:abstractNumId w:val="4"/>
  </w:num>
  <w:num w:numId="34">
    <w:abstractNumId w:val="13"/>
  </w:num>
  <w:num w:numId="35">
    <w:abstractNumId w:val="29"/>
  </w:num>
  <w:num w:numId="36">
    <w:abstractNumId w:val="34"/>
  </w:num>
  <w:num w:numId="37">
    <w:abstractNumId w:val="28"/>
  </w:num>
  <w:num w:numId="38">
    <w:abstractNumId w:val="39"/>
  </w:num>
  <w:num w:numId="39">
    <w:abstractNumId w:val="30"/>
  </w:num>
  <w:num w:numId="40">
    <w:abstractNumId w:val="10"/>
  </w:num>
  <w:num w:numId="41">
    <w:abstractNumId w:val="41"/>
  </w:num>
  <w:num w:numId="42">
    <w:abstractNumId w:val="14"/>
  </w:num>
  <w:num w:numId="4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jc2NzQ1MjA1MjNS0lEKTi0uzszPAykwM64FAE+hyy8tAAAA"/>
  </w:docVars>
  <w:rsids>
    <w:rsidRoot w:val="006F3BB7"/>
    <w:rsid w:val="00003DCC"/>
    <w:rsid w:val="00006EA6"/>
    <w:rsid w:val="00015FDC"/>
    <w:rsid w:val="0002781D"/>
    <w:rsid w:val="00032773"/>
    <w:rsid w:val="000479C9"/>
    <w:rsid w:val="00056886"/>
    <w:rsid w:val="00061D60"/>
    <w:rsid w:val="000662E5"/>
    <w:rsid w:val="00071165"/>
    <w:rsid w:val="00071D6A"/>
    <w:rsid w:val="000865C4"/>
    <w:rsid w:val="00086806"/>
    <w:rsid w:val="00091845"/>
    <w:rsid w:val="0009447B"/>
    <w:rsid w:val="000A00BB"/>
    <w:rsid w:val="000A14C9"/>
    <w:rsid w:val="000A5AE2"/>
    <w:rsid w:val="000A7E96"/>
    <w:rsid w:val="000B0628"/>
    <w:rsid w:val="000B2560"/>
    <w:rsid w:val="000B2688"/>
    <w:rsid w:val="000B300F"/>
    <w:rsid w:val="000C31E8"/>
    <w:rsid w:val="000C6376"/>
    <w:rsid w:val="000C733B"/>
    <w:rsid w:val="000C7482"/>
    <w:rsid w:val="000D0951"/>
    <w:rsid w:val="000D0A1B"/>
    <w:rsid w:val="000D0BE7"/>
    <w:rsid w:val="000D4198"/>
    <w:rsid w:val="000D7729"/>
    <w:rsid w:val="000D79B7"/>
    <w:rsid w:val="000E09B1"/>
    <w:rsid w:val="000E708D"/>
    <w:rsid w:val="000F17B2"/>
    <w:rsid w:val="0010142E"/>
    <w:rsid w:val="00101B79"/>
    <w:rsid w:val="00102F90"/>
    <w:rsid w:val="001069E7"/>
    <w:rsid w:val="00117D81"/>
    <w:rsid w:val="00121573"/>
    <w:rsid w:val="00121B82"/>
    <w:rsid w:val="00122555"/>
    <w:rsid w:val="00125199"/>
    <w:rsid w:val="001308C0"/>
    <w:rsid w:val="00134DE8"/>
    <w:rsid w:val="001377EC"/>
    <w:rsid w:val="00146F80"/>
    <w:rsid w:val="001470CD"/>
    <w:rsid w:val="00147683"/>
    <w:rsid w:val="001619AA"/>
    <w:rsid w:val="00163917"/>
    <w:rsid w:val="00164595"/>
    <w:rsid w:val="001674A6"/>
    <w:rsid w:val="00167DA2"/>
    <w:rsid w:val="001730F5"/>
    <w:rsid w:val="0017495E"/>
    <w:rsid w:val="00175589"/>
    <w:rsid w:val="00182217"/>
    <w:rsid w:val="00183FF6"/>
    <w:rsid w:val="0018686B"/>
    <w:rsid w:val="001869A4"/>
    <w:rsid w:val="0018799E"/>
    <w:rsid w:val="001904B8"/>
    <w:rsid w:val="00190D35"/>
    <w:rsid w:val="001919A0"/>
    <w:rsid w:val="00191FD0"/>
    <w:rsid w:val="00193260"/>
    <w:rsid w:val="00193A4D"/>
    <w:rsid w:val="001A127E"/>
    <w:rsid w:val="001A20AA"/>
    <w:rsid w:val="001A4982"/>
    <w:rsid w:val="001B01EF"/>
    <w:rsid w:val="001B0CCC"/>
    <w:rsid w:val="001B7BDF"/>
    <w:rsid w:val="001C010A"/>
    <w:rsid w:val="001C134E"/>
    <w:rsid w:val="001C42BD"/>
    <w:rsid w:val="001C535E"/>
    <w:rsid w:val="001C6681"/>
    <w:rsid w:val="001D2DB4"/>
    <w:rsid w:val="001D36FB"/>
    <w:rsid w:val="001D385A"/>
    <w:rsid w:val="001D3E12"/>
    <w:rsid w:val="001D5730"/>
    <w:rsid w:val="001D5746"/>
    <w:rsid w:val="001D6787"/>
    <w:rsid w:val="001E19FE"/>
    <w:rsid w:val="001E2115"/>
    <w:rsid w:val="001E3671"/>
    <w:rsid w:val="001E4E61"/>
    <w:rsid w:val="001E5396"/>
    <w:rsid w:val="001F341A"/>
    <w:rsid w:val="001F561A"/>
    <w:rsid w:val="001F7920"/>
    <w:rsid w:val="002001E0"/>
    <w:rsid w:val="00205B1A"/>
    <w:rsid w:val="00206C8E"/>
    <w:rsid w:val="0021032A"/>
    <w:rsid w:val="00210C66"/>
    <w:rsid w:val="0021203D"/>
    <w:rsid w:val="00214FEC"/>
    <w:rsid w:val="00215CBA"/>
    <w:rsid w:val="00217F6E"/>
    <w:rsid w:val="00222B18"/>
    <w:rsid w:val="00226470"/>
    <w:rsid w:val="00230233"/>
    <w:rsid w:val="00232F33"/>
    <w:rsid w:val="002335A6"/>
    <w:rsid w:val="002344DF"/>
    <w:rsid w:val="00240B6C"/>
    <w:rsid w:val="00240E11"/>
    <w:rsid w:val="002414E9"/>
    <w:rsid w:val="00250CE3"/>
    <w:rsid w:val="00253DAD"/>
    <w:rsid w:val="002548DC"/>
    <w:rsid w:val="0025719B"/>
    <w:rsid w:val="00261DD9"/>
    <w:rsid w:val="00265674"/>
    <w:rsid w:val="00270BF5"/>
    <w:rsid w:val="00272712"/>
    <w:rsid w:val="00273C75"/>
    <w:rsid w:val="002743F3"/>
    <w:rsid w:val="00275D84"/>
    <w:rsid w:val="002773C3"/>
    <w:rsid w:val="00277C01"/>
    <w:rsid w:val="00281EE8"/>
    <w:rsid w:val="00282882"/>
    <w:rsid w:val="00282CA0"/>
    <w:rsid w:val="00283BF2"/>
    <w:rsid w:val="00283EA3"/>
    <w:rsid w:val="00286F37"/>
    <w:rsid w:val="00287480"/>
    <w:rsid w:val="00292ACE"/>
    <w:rsid w:val="00294B32"/>
    <w:rsid w:val="002A00F2"/>
    <w:rsid w:val="002A1348"/>
    <w:rsid w:val="002A1E93"/>
    <w:rsid w:val="002A214E"/>
    <w:rsid w:val="002A2B8B"/>
    <w:rsid w:val="002A6EF4"/>
    <w:rsid w:val="002B0139"/>
    <w:rsid w:val="002B2CBE"/>
    <w:rsid w:val="002B68C9"/>
    <w:rsid w:val="002B6AD1"/>
    <w:rsid w:val="002C27B2"/>
    <w:rsid w:val="002C31FE"/>
    <w:rsid w:val="002C3AE8"/>
    <w:rsid w:val="002C47EB"/>
    <w:rsid w:val="002C785C"/>
    <w:rsid w:val="002D194A"/>
    <w:rsid w:val="002D1CC3"/>
    <w:rsid w:val="002D5735"/>
    <w:rsid w:val="002D7DB2"/>
    <w:rsid w:val="002E0297"/>
    <w:rsid w:val="002E25FB"/>
    <w:rsid w:val="002E7E81"/>
    <w:rsid w:val="002F4AA1"/>
    <w:rsid w:val="003000F9"/>
    <w:rsid w:val="00302E17"/>
    <w:rsid w:val="00304339"/>
    <w:rsid w:val="0030760F"/>
    <w:rsid w:val="003112A0"/>
    <w:rsid w:val="00312395"/>
    <w:rsid w:val="00316879"/>
    <w:rsid w:val="00320A92"/>
    <w:rsid w:val="00327916"/>
    <w:rsid w:val="0033015D"/>
    <w:rsid w:val="00332DF3"/>
    <w:rsid w:val="00333810"/>
    <w:rsid w:val="003340C9"/>
    <w:rsid w:val="00335306"/>
    <w:rsid w:val="00335547"/>
    <w:rsid w:val="00336598"/>
    <w:rsid w:val="00336999"/>
    <w:rsid w:val="00343789"/>
    <w:rsid w:val="0034545B"/>
    <w:rsid w:val="00345732"/>
    <w:rsid w:val="003501DD"/>
    <w:rsid w:val="003508B2"/>
    <w:rsid w:val="00352B74"/>
    <w:rsid w:val="0035334D"/>
    <w:rsid w:val="00353D57"/>
    <w:rsid w:val="00353F75"/>
    <w:rsid w:val="003541CF"/>
    <w:rsid w:val="00361EB5"/>
    <w:rsid w:val="00362194"/>
    <w:rsid w:val="00362359"/>
    <w:rsid w:val="003643C7"/>
    <w:rsid w:val="00364414"/>
    <w:rsid w:val="00367505"/>
    <w:rsid w:val="003714E7"/>
    <w:rsid w:val="00372A3D"/>
    <w:rsid w:val="00373537"/>
    <w:rsid w:val="00373E85"/>
    <w:rsid w:val="00377373"/>
    <w:rsid w:val="00381FBA"/>
    <w:rsid w:val="003848CC"/>
    <w:rsid w:val="00384986"/>
    <w:rsid w:val="003876AA"/>
    <w:rsid w:val="003876F8"/>
    <w:rsid w:val="00390311"/>
    <w:rsid w:val="00393238"/>
    <w:rsid w:val="00394DC1"/>
    <w:rsid w:val="003A414B"/>
    <w:rsid w:val="003A4C94"/>
    <w:rsid w:val="003A4FCF"/>
    <w:rsid w:val="003A6DD3"/>
    <w:rsid w:val="003A7958"/>
    <w:rsid w:val="003B45B8"/>
    <w:rsid w:val="003C2ED0"/>
    <w:rsid w:val="003C5B4D"/>
    <w:rsid w:val="003C5EAD"/>
    <w:rsid w:val="003C60EA"/>
    <w:rsid w:val="003D35EA"/>
    <w:rsid w:val="003D6D74"/>
    <w:rsid w:val="003E31F9"/>
    <w:rsid w:val="003E711F"/>
    <w:rsid w:val="003F1689"/>
    <w:rsid w:val="003F7DAB"/>
    <w:rsid w:val="00400059"/>
    <w:rsid w:val="00400399"/>
    <w:rsid w:val="00400D1F"/>
    <w:rsid w:val="00401D7C"/>
    <w:rsid w:val="004039E8"/>
    <w:rsid w:val="0040716C"/>
    <w:rsid w:val="00407491"/>
    <w:rsid w:val="0040760B"/>
    <w:rsid w:val="00410B67"/>
    <w:rsid w:val="00410F65"/>
    <w:rsid w:val="00414103"/>
    <w:rsid w:val="004166C2"/>
    <w:rsid w:val="0042078D"/>
    <w:rsid w:val="00421EBB"/>
    <w:rsid w:val="00422CFD"/>
    <w:rsid w:val="004233B2"/>
    <w:rsid w:val="004245AA"/>
    <w:rsid w:val="00430735"/>
    <w:rsid w:val="0044173B"/>
    <w:rsid w:val="00442227"/>
    <w:rsid w:val="004429C6"/>
    <w:rsid w:val="0044561B"/>
    <w:rsid w:val="004472C4"/>
    <w:rsid w:val="0044730E"/>
    <w:rsid w:val="00453D28"/>
    <w:rsid w:val="004548A1"/>
    <w:rsid w:val="00454D3F"/>
    <w:rsid w:val="00455356"/>
    <w:rsid w:val="004560C9"/>
    <w:rsid w:val="00461ABB"/>
    <w:rsid w:val="00464D5A"/>
    <w:rsid w:val="00467059"/>
    <w:rsid w:val="0046743A"/>
    <w:rsid w:val="0047026D"/>
    <w:rsid w:val="004704D7"/>
    <w:rsid w:val="00471061"/>
    <w:rsid w:val="004731F6"/>
    <w:rsid w:val="0047583F"/>
    <w:rsid w:val="00475AFC"/>
    <w:rsid w:val="00476E0C"/>
    <w:rsid w:val="00480AB8"/>
    <w:rsid w:val="00482D8C"/>
    <w:rsid w:val="0048459A"/>
    <w:rsid w:val="00484A34"/>
    <w:rsid w:val="0048564D"/>
    <w:rsid w:val="0049533A"/>
    <w:rsid w:val="004977F6"/>
    <w:rsid w:val="004A099D"/>
    <w:rsid w:val="004A168A"/>
    <w:rsid w:val="004A4610"/>
    <w:rsid w:val="004B06F5"/>
    <w:rsid w:val="004B203C"/>
    <w:rsid w:val="004C2CDC"/>
    <w:rsid w:val="004D14B6"/>
    <w:rsid w:val="004D4BBE"/>
    <w:rsid w:val="004D7330"/>
    <w:rsid w:val="004E01BF"/>
    <w:rsid w:val="004E141A"/>
    <w:rsid w:val="004E23E7"/>
    <w:rsid w:val="004E269D"/>
    <w:rsid w:val="004E2E43"/>
    <w:rsid w:val="004E4793"/>
    <w:rsid w:val="004E54CC"/>
    <w:rsid w:val="004E6F76"/>
    <w:rsid w:val="004F18C8"/>
    <w:rsid w:val="004F2FCD"/>
    <w:rsid w:val="004F41E2"/>
    <w:rsid w:val="00502944"/>
    <w:rsid w:val="00512F7C"/>
    <w:rsid w:val="00515C52"/>
    <w:rsid w:val="0051781C"/>
    <w:rsid w:val="005219F0"/>
    <w:rsid w:val="00521A3D"/>
    <w:rsid w:val="00522760"/>
    <w:rsid w:val="00525EE1"/>
    <w:rsid w:val="00526B2C"/>
    <w:rsid w:val="00530797"/>
    <w:rsid w:val="00530B95"/>
    <w:rsid w:val="00533782"/>
    <w:rsid w:val="0053655B"/>
    <w:rsid w:val="00541332"/>
    <w:rsid w:val="0054137B"/>
    <w:rsid w:val="00545F29"/>
    <w:rsid w:val="005475B5"/>
    <w:rsid w:val="00547E1E"/>
    <w:rsid w:val="00552B7F"/>
    <w:rsid w:val="00555106"/>
    <w:rsid w:val="00555127"/>
    <w:rsid w:val="0056169A"/>
    <w:rsid w:val="00567B1E"/>
    <w:rsid w:val="00576552"/>
    <w:rsid w:val="005825A4"/>
    <w:rsid w:val="00582DD3"/>
    <w:rsid w:val="00583D74"/>
    <w:rsid w:val="0058548E"/>
    <w:rsid w:val="00585FF7"/>
    <w:rsid w:val="00587584"/>
    <w:rsid w:val="005904BC"/>
    <w:rsid w:val="005975D1"/>
    <w:rsid w:val="005A0291"/>
    <w:rsid w:val="005B036C"/>
    <w:rsid w:val="005B0CEC"/>
    <w:rsid w:val="005B0D35"/>
    <w:rsid w:val="005B1B71"/>
    <w:rsid w:val="005B3DB0"/>
    <w:rsid w:val="005C1B19"/>
    <w:rsid w:val="005C4C04"/>
    <w:rsid w:val="005C5370"/>
    <w:rsid w:val="005C74D1"/>
    <w:rsid w:val="005D1548"/>
    <w:rsid w:val="005D2972"/>
    <w:rsid w:val="005D3685"/>
    <w:rsid w:val="005D4DF7"/>
    <w:rsid w:val="005E3BAF"/>
    <w:rsid w:val="005E56D6"/>
    <w:rsid w:val="005E6767"/>
    <w:rsid w:val="005E689C"/>
    <w:rsid w:val="005F5FE5"/>
    <w:rsid w:val="005F6BB4"/>
    <w:rsid w:val="005F6F7C"/>
    <w:rsid w:val="005F7415"/>
    <w:rsid w:val="006007F7"/>
    <w:rsid w:val="00606A29"/>
    <w:rsid w:val="00614657"/>
    <w:rsid w:val="006160C2"/>
    <w:rsid w:val="006168C5"/>
    <w:rsid w:val="00617747"/>
    <w:rsid w:val="006317A4"/>
    <w:rsid w:val="00632170"/>
    <w:rsid w:val="0063497D"/>
    <w:rsid w:val="00634EAD"/>
    <w:rsid w:val="00635304"/>
    <w:rsid w:val="0064058B"/>
    <w:rsid w:val="00643B29"/>
    <w:rsid w:val="006467AF"/>
    <w:rsid w:val="006478BC"/>
    <w:rsid w:val="00653656"/>
    <w:rsid w:val="006547CA"/>
    <w:rsid w:val="00655E14"/>
    <w:rsid w:val="00663987"/>
    <w:rsid w:val="00663FE6"/>
    <w:rsid w:val="00666160"/>
    <w:rsid w:val="00670F4B"/>
    <w:rsid w:val="00671D04"/>
    <w:rsid w:val="00673C76"/>
    <w:rsid w:val="006851E3"/>
    <w:rsid w:val="00685EEB"/>
    <w:rsid w:val="00686021"/>
    <w:rsid w:val="00686DA7"/>
    <w:rsid w:val="00693ACB"/>
    <w:rsid w:val="006A44A0"/>
    <w:rsid w:val="006A55BB"/>
    <w:rsid w:val="006A77F1"/>
    <w:rsid w:val="006A7946"/>
    <w:rsid w:val="006B1C15"/>
    <w:rsid w:val="006B2E84"/>
    <w:rsid w:val="006B31B0"/>
    <w:rsid w:val="006B32DD"/>
    <w:rsid w:val="006B3D46"/>
    <w:rsid w:val="006B57BC"/>
    <w:rsid w:val="006B6D7A"/>
    <w:rsid w:val="006C01C6"/>
    <w:rsid w:val="006D065B"/>
    <w:rsid w:val="006D14D7"/>
    <w:rsid w:val="006D5C0E"/>
    <w:rsid w:val="006E332B"/>
    <w:rsid w:val="006E5E2D"/>
    <w:rsid w:val="006E613B"/>
    <w:rsid w:val="006E6608"/>
    <w:rsid w:val="006F087B"/>
    <w:rsid w:val="006F167D"/>
    <w:rsid w:val="006F2EF7"/>
    <w:rsid w:val="006F3BB7"/>
    <w:rsid w:val="007025D0"/>
    <w:rsid w:val="00703201"/>
    <w:rsid w:val="007049A4"/>
    <w:rsid w:val="007052A3"/>
    <w:rsid w:val="00706F46"/>
    <w:rsid w:val="00714B55"/>
    <w:rsid w:val="007165BD"/>
    <w:rsid w:val="007208B9"/>
    <w:rsid w:val="00727D05"/>
    <w:rsid w:val="00732C0E"/>
    <w:rsid w:val="007336D4"/>
    <w:rsid w:val="007338B4"/>
    <w:rsid w:val="0073416A"/>
    <w:rsid w:val="00737390"/>
    <w:rsid w:val="00745737"/>
    <w:rsid w:val="007467B6"/>
    <w:rsid w:val="0075109A"/>
    <w:rsid w:val="00763B93"/>
    <w:rsid w:val="00765091"/>
    <w:rsid w:val="0076521D"/>
    <w:rsid w:val="00765D14"/>
    <w:rsid w:val="00766F3B"/>
    <w:rsid w:val="00767523"/>
    <w:rsid w:val="00767F5A"/>
    <w:rsid w:val="00773746"/>
    <w:rsid w:val="007743D1"/>
    <w:rsid w:val="0077663A"/>
    <w:rsid w:val="0077719C"/>
    <w:rsid w:val="00786F0A"/>
    <w:rsid w:val="00790BE1"/>
    <w:rsid w:val="007B0DEC"/>
    <w:rsid w:val="007B2631"/>
    <w:rsid w:val="007B523A"/>
    <w:rsid w:val="007B6D68"/>
    <w:rsid w:val="007B7498"/>
    <w:rsid w:val="007B7A05"/>
    <w:rsid w:val="007C053F"/>
    <w:rsid w:val="007C42E4"/>
    <w:rsid w:val="007C5913"/>
    <w:rsid w:val="007D15AD"/>
    <w:rsid w:val="007D4218"/>
    <w:rsid w:val="007D4FC2"/>
    <w:rsid w:val="007D7680"/>
    <w:rsid w:val="007E1E01"/>
    <w:rsid w:val="007E48F4"/>
    <w:rsid w:val="007E4E45"/>
    <w:rsid w:val="007E57FD"/>
    <w:rsid w:val="007E5BE8"/>
    <w:rsid w:val="007E6C4D"/>
    <w:rsid w:val="007E7C6C"/>
    <w:rsid w:val="007F0308"/>
    <w:rsid w:val="007F2F36"/>
    <w:rsid w:val="007F3971"/>
    <w:rsid w:val="007F45DC"/>
    <w:rsid w:val="007F47B2"/>
    <w:rsid w:val="007F62FE"/>
    <w:rsid w:val="007F74AF"/>
    <w:rsid w:val="0080234E"/>
    <w:rsid w:val="00806F60"/>
    <w:rsid w:val="0082124C"/>
    <w:rsid w:val="008218A2"/>
    <w:rsid w:val="00827012"/>
    <w:rsid w:val="00830B52"/>
    <w:rsid w:val="008349A6"/>
    <w:rsid w:val="00845D4C"/>
    <w:rsid w:val="00846632"/>
    <w:rsid w:val="008473FE"/>
    <w:rsid w:val="00850832"/>
    <w:rsid w:val="008521EF"/>
    <w:rsid w:val="008617B7"/>
    <w:rsid w:val="0087100E"/>
    <w:rsid w:val="0087149B"/>
    <w:rsid w:val="00875687"/>
    <w:rsid w:val="00877D51"/>
    <w:rsid w:val="00880426"/>
    <w:rsid w:val="00883CE6"/>
    <w:rsid w:val="00884D1F"/>
    <w:rsid w:val="00885E30"/>
    <w:rsid w:val="008865AC"/>
    <w:rsid w:val="008905A5"/>
    <w:rsid w:val="00890A8E"/>
    <w:rsid w:val="00891820"/>
    <w:rsid w:val="00892662"/>
    <w:rsid w:val="0089620B"/>
    <w:rsid w:val="008971AC"/>
    <w:rsid w:val="008A4614"/>
    <w:rsid w:val="008A4E1D"/>
    <w:rsid w:val="008A694F"/>
    <w:rsid w:val="008A70EC"/>
    <w:rsid w:val="008B1587"/>
    <w:rsid w:val="008B2A9D"/>
    <w:rsid w:val="008C0377"/>
    <w:rsid w:val="008C4C33"/>
    <w:rsid w:val="008C5E69"/>
    <w:rsid w:val="008C7D70"/>
    <w:rsid w:val="008D30DC"/>
    <w:rsid w:val="008D6FB6"/>
    <w:rsid w:val="008D7F3F"/>
    <w:rsid w:val="008E046D"/>
    <w:rsid w:val="008E1275"/>
    <w:rsid w:val="008F2ADF"/>
    <w:rsid w:val="008F42A0"/>
    <w:rsid w:val="008F512E"/>
    <w:rsid w:val="008F64A3"/>
    <w:rsid w:val="008F6A02"/>
    <w:rsid w:val="008F78E6"/>
    <w:rsid w:val="0090345B"/>
    <w:rsid w:val="00903E2E"/>
    <w:rsid w:val="00905640"/>
    <w:rsid w:val="00905743"/>
    <w:rsid w:val="0090646E"/>
    <w:rsid w:val="00906E68"/>
    <w:rsid w:val="0091207E"/>
    <w:rsid w:val="0091351D"/>
    <w:rsid w:val="009137E3"/>
    <w:rsid w:val="009153D0"/>
    <w:rsid w:val="00921BFD"/>
    <w:rsid w:val="00921E8D"/>
    <w:rsid w:val="00922353"/>
    <w:rsid w:val="009314EB"/>
    <w:rsid w:val="00931D1A"/>
    <w:rsid w:val="00933898"/>
    <w:rsid w:val="0093400D"/>
    <w:rsid w:val="0093593D"/>
    <w:rsid w:val="00936D6A"/>
    <w:rsid w:val="00936F39"/>
    <w:rsid w:val="00937E06"/>
    <w:rsid w:val="00943F7F"/>
    <w:rsid w:val="0094499E"/>
    <w:rsid w:val="00945655"/>
    <w:rsid w:val="00946415"/>
    <w:rsid w:val="00946BCF"/>
    <w:rsid w:val="00946CE2"/>
    <w:rsid w:val="009511A6"/>
    <w:rsid w:val="00955973"/>
    <w:rsid w:val="00957386"/>
    <w:rsid w:val="00960E48"/>
    <w:rsid w:val="0096101E"/>
    <w:rsid w:val="00963224"/>
    <w:rsid w:val="0096606C"/>
    <w:rsid w:val="009664CD"/>
    <w:rsid w:val="00967377"/>
    <w:rsid w:val="0097247D"/>
    <w:rsid w:val="00976098"/>
    <w:rsid w:val="00981D72"/>
    <w:rsid w:val="0098397F"/>
    <w:rsid w:val="00986064"/>
    <w:rsid w:val="00992564"/>
    <w:rsid w:val="00993132"/>
    <w:rsid w:val="009A2BAA"/>
    <w:rsid w:val="009A2DC6"/>
    <w:rsid w:val="009A4F49"/>
    <w:rsid w:val="009B0077"/>
    <w:rsid w:val="009B16D1"/>
    <w:rsid w:val="009B22E7"/>
    <w:rsid w:val="009B5B13"/>
    <w:rsid w:val="009B648F"/>
    <w:rsid w:val="009C21AD"/>
    <w:rsid w:val="009C47DE"/>
    <w:rsid w:val="009C56B8"/>
    <w:rsid w:val="009C7B2A"/>
    <w:rsid w:val="009D2BC1"/>
    <w:rsid w:val="009D5836"/>
    <w:rsid w:val="009D7815"/>
    <w:rsid w:val="009E49ED"/>
    <w:rsid w:val="009E5491"/>
    <w:rsid w:val="009E57D9"/>
    <w:rsid w:val="009E5E20"/>
    <w:rsid w:val="009E6412"/>
    <w:rsid w:val="009E6D1F"/>
    <w:rsid w:val="009F0D98"/>
    <w:rsid w:val="00A0055D"/>
    <w:rsid w:val="00A04AB9"/>
    <w:rsid w:val="00A04ACE"/>
    <w:rsid w:val="00A16C74"/>
    <w:rsid w:val="00A2128B"/>
    <w:rsid w:val="00A32859"/>
    <w:rsid w:val="00A32DC1"/>
    <w:rsid w:val="00A33B69"/>
    <w:rsid w:val="00A34B05"/>
    <w:rsid w:val="00A361D5"/>
    <w:rsid w:val="00A42E85"/>
    <w:rsid w:val="00A458DD"/>
    <w:rsid w:val="00A503F3"/>
    <w:rsid w:val="00A51901"/>
    <w:rsid w:val="00A6068A"/>
    <w:rsid w:val="00A612A0"/>
    <w:rsid w:val="00A61AB1"/>
    <w:rsid w:val="00A62538"/>
    <w:rsid w:val="00A6266A"/>
    <w:rsid w:val="00A627CB"/>
    <w:rsid w:val="00A665B6"/>
    <w:rsid w:val="00A679D0"/>
    <w:rsid w:val="00A706DE"/>
    <w:rsid w:val="00A8061F"/>
    <w:rsid w:val="00A847F5"/>
    <w:rsid w:val="00A924BF"/>
    <w:rsid w:val="00AA3791"/>
    <w:rsid w:val="00AA472F"/>
    <w:rsid w:val="00AB1280"/>
    <w:rsid w:val="00AB14D0"/>
    <w:rsid w:val="00AB2430"/>
    <w:rsid w:val="00AB41FC"/>
    <w:rsid w:val="00AB44B0"/>
    <w:rsid w:val="00AB61BB"/>
    <w:rsid w:val="00AB7E0A"/>
    <w:rsid w:val="00AC20F8"/>
    <w:rsid w:val="00AC588E"/>
    <w:rsid w:val="00AC638D"/>
    <w:rsid w:val="00AC6956"/>
    <w:rsid w:val="00AC7853"/>
    <w:rsid w:val="00AE0C9B"/>
    <w:rsid w:val="00AE1508"/>
    <w:rsid w:val="00AE53A9"/>
    <w:rsid w:val="00AE61D3"/>
    <w:rsid w:val="00AF308E"/>
    <w:rsid w:val="00AF4319"/>
    <w:rsid w:val="00AF54B1"/>
    <w:rsid w:val="00AF75BB"/>
    <w:rsid w:val="00B02675"/>
    <w:rsid w:val="00B131AC"/>
    <w:rsid w:val="00B147EB"/>
    <w:rsid w:val="00B153A9"/>
    <w:rsid w:val="00B158B1"/>
    <w:rsid w:val="00B17261"/>
    <w:rsid w:val="00B21910"/>
    <w:rsid w:val="00B22BBE"/>
    <w:rsid w:val="00B23BD5"/>
    <w:rsid w:val="00B25D5C"/>
    <w:rsid w:val="00B341FE"/>
    <w:rsid w:val="00B3579B"/>
    <w:rsid w:val="00B369EA"/>
    <w:rsid w:val="00B37CDD"/>
    <w:rsid w:val="00B404CA"/>
    <w:rsid w:val="00B4065D"/>
    <w:rsid w:val="00B4091F"/>
    <w:rsid w:val="00B41534"/>
    <w:rsid w:val="00B50B2E"/>
    <w:rsid w:val="00B53055"/>
    <w:rsid w:val="00B678D3"/>
    <w:rsid w:val="00B67A16"/>
    <w:rsid w:val="00B76DB8"/>
    <w:rsid w:val="00B77E2F"/>
    <w:rsid w:val="00B818D5"/>
    <w:rsid w:val="00B83D73"/>
    <w:rsid w:val="00B8410F"/>
    <w:rsid w:val="00B85F92"/>
    <w:rsid w:val="00B86731"/>
    <w:rsid w:val="00B87D3D"/>
    <w:rsid w:val="00B906DD"/>
    <w:rsid w:val="00B947EE"/>
    <w:rsid w:val="00BA11BE"/>
    <w:rsid w:val="00BA647B"/>
    <w:rsid w:val="00BA679E"/>
    <w:rsid w:val="00BB0634"/>
    <w:rsid w:val="00BB7B6E"/>
    <w:rsid w:val="00BC02D2"/>
    <w:rsid w:val="00BC143F"/>
    <w:rsid w:val="00BC327A"/>
    <w:rsid w:val="00BC37A3"/>
    <w:rsid w:val="00BC3E77"/>
    <w:rsid w:val="00BC6019"/>
    <w:rsid w:val="00BC74B4"/>
    <w:rsid w:val="00BD19FE"/>
    <w:rsid w:val="00BD229E"/>
    <w:rsid w:val="00BD3C5A"/>
    <w:rsid w:val="00BD43ED"/>
    <w:rsid w:val="00BD7B44"/>
    <w:rsid w:val="00BE336E"/>
    <w:rsid w:val="00BE3B5B"/>
    <w:rsid w:val="00BE4D52"/>
    <w:rsid w:val="00BF02F8"/>
    <w:rsid w:val="00BF0B2D"/>
    <w:rsid w:val="00BF0C30"/>
    <w:rsid w:val="00BF311C"/>
    <w:rsid w:val="00BF34C4"/>
    <w:rsid w:val="00BF5460"/>
    <w:rsid w:val="00BF79A5"/>
    <w:rsid w:val="00BF7E1E"/>
    <w:rsid w:val="00C001FC"/>
    <w:rsid w:val="00C04EB4"/>
    <w:rsid w:val="00C107D9"/>
    <w:rsid w:val="00C128F2"/>
    <w:rsid w:val="00C12C69"/>
    <w:rsid w:val="00C148AB"/>
    <w:rsid w:val="00C16266"/>
    <w:rsid w:val="00C1637E"/>
    <w:rsid w:val="00C177E7"/>
    <w:rsid w:val="00C20898"/>
    <w:rsid w:val="00C22D6E"/>
    <w:rsid w:val="00C22F83"/>
    <w:rsid w:val="00C23A49"/>
    <w:rsid w:val="00C30C24"/>
    <w:rsid w:val="00C43BAF"/>
    <w:rsid w:val="00C447D5"/>
    <w:rsid w:val="00C46A69"/>
    <w:rsid w:val="00C55E69"/>
    <w:rsid w:val="00C560C8"/>
    <w:rsid w:val="00C56D78"/>
    <w:rsid w:val="00C56E72"/>
    <w:rsid w:val="00C57244"/>
    <w:rsid w:val="00C5748D"/>
    <w:rsid w:val="00C607F8"/>
    <w:rsid w:val="00C66122"/>
    <w:rsid w:val="00C66EC1"/>
    <w:rsid w:val="00C7109B"/>
    <w:rsid w:val="00C774D3"/>
    <w:rsid w:val="00C809C0"/>
    <w:rsid w:val="00C81094"/>
    <w:rsid w:val="00C82E6D"/>
    <w:rsid w:val="00C84AEB"/>
    <w:rsid w:val="00C862FF"/>
    <w:rsid w:val="00C8663D"/>
    <w:rsid w:val="00C86B23"/>
    <w:rsid w:val="00C9264D"/>
    <w:rsid w:val="00C93C64"/>
    <w:rsid w:val="00C93DBE"/>
    <w:rsid w:val="00C96276"/>
    <w:rsid w:val="00C96447"/>
    <w:rsid w:val="00CA2F77"/>
    <w:rsid w:val="00CA3EDF"/>
    <w:rsid w:val="00CA64AE"/>
    <w:rsid w:val="00CA7162"/>
    <w:rsid w:val="00CA75A0"/>
    <w:rsid w:val="00CA782B"/>
    <w:rsid w:val="00CB093B"/>
    <w:rsid w:val="00CB0E60"/>
    <w:rsid w:val="00CB4DEF"/>
    <w:rsid w:val="00CB5EEA"/>
    <w:rsid w:val="00CC3619"/>
    <w:rsid w:val="00CC5160"/>
    <w:rsid w:val="00CC5E7B"/>
    <w:rsid w:val="00CD237E"/>
    <w:rsid w:val="00CD49D3"/>
    <w:rsid w:val="00CE1143"/>
    <w:rsid w:val="00CE30C0"/>
    <w:rsid w:val="00CE6F10"/>
    <w:rsid w:val="00CF08A5"/>
    <w:rsid w:val="00CF1050"/>
    <w:rsid w:val="00CF1228"/>
    <w:rsid w:val="00CF1B42"/>
    <w:rsid w:val="00CF3FE8"/>
    <w:rsid w:val="00CF5C3D"/>
    <w:rsid w:val="00CF7009"/>
    <w:rsid w:val="00D02547"/>
    <w:rsid w:val="00D02FF6"/>
    <w:rsid w:val="00D05105"/>
    <w:rsid w:val="00D12614"/>
    <w:rsid w:val="00D16A94"/>
    <w:rsid w:val="00D22404"/>
    <w:rsid w:val="00D24E57"/>
    <w:rsid w:val="00D31828"/>
    <w:rsid w:val="00D31B7F"/>
    <w:rsid w:val="00D322D8"/>
    <w:rsid w:val="00D34130"/>
    <w:rsid w:val="00D36C16"/>
    <w:rsid w:val="00D410B1"/>
    <w:rsid w:val="00D639F2"/>
    <w:rsid w:val="00D6493D"/>
    <w:rsid w:val="00D67D23"/>
    <w:rsid w:val="00D71ED2"/>
    <w:rsid w:val="00D7208B"/>
    <w:rsid w:val="00D74BEA"/>
    <w:rsid w:val="00D809F4"/>
    <w:rsid w:val="00D80BE9"/>
    <w:rsid w:val="00D84B5E"/>
    <w:rsid w:val="00D8523B"/>
    <w:rsid w:val="00D90712"/>
    <w:rsid w:val="00D91D34"/>
    <w:rsid w:val="00D93625"/>
    <w:rsid w:val="00D956D0"/>
    <w:rsid w:val="00D963C6"/>
    <w:rsid w:val="00D9682E"/>
    <w:rsid w:val="00D9787E"/>
    <w:rsid w:val="00DA2484"/>
    <w:rsid w:val="00DA2844"/>
    <w:rsid w:val="00DA3526"/>
    <w:rsid w:val="00DA6E22"/>
    <w:rsid w:val="00DB0A37"/>
    <w:rsid w:val="00DB35CD"/>
    <w:rsid w:val="00DB38C7"/>
    <w:rsid w:val="00DC0A34"/>
    <w:rsid w:val="00DC0FB5"/>
    <w:rsid w:val="00DC18B3"/>
    <w:rsid w:val="00DC708E"/>
    <w:rsid w:val="00DD0577"/>
    <w:rsid w:val="00DD135F"/>
    <w:rsid w:val="00DD4451"/>
    <w:rsid w:val="00DD5C34"/>
    <w:rsid w:val="00DE0DAE"/>
    <w:rsid w:val="00DE5591"/>
    <w:rsid w:val="00DE741C"/>
    <w:rsid w:val="00DF093E"/>
    <w:rsid w:val="00DF1BE4"/>
    <w:rsid w:val="00DF1DC8"/>
    <w:rsid w:val="00DF3CBF"/>
    <w:rsid w:val="00DF4551"/>
    <w:rsid w:val="00DF62AA"/>
    <w:rsid w:val="00E03E06"/>
    <w:rsid w:val="00E044F8"/>
    <w:rsid w:val="00E04A7D"/>
    <w:rsid w:val="00E06824"/>
    <w:rsid w:val="00E068F0"/>
    <w:rsid w:val="00E10FD7"/>
    <w:rsid w:val="00E21517"/>
    <w:rsid w:val="00E21EC5"/>
    <w:rsid w:val="00E24263"/>
    <w:rsid w:val="00E266EB"/>
    <w:rsid w:val="00E27AF4"/>
    <w:rsid w:val="00E30056"/>
    <w:rsid w:val="00E347D5"/>
    <w:rsid w:val="00E3540A"/>
    <w:rsid w:val="00E40252"/>
    <w:rsid w:val="00E4200D"/>
    <w:rsid w:val="00E4283F"/>
    <w:rsid w:val="00E43784"/>
    <w:rsid w:val="00E4640C"/>
    <w:rsid w:val="00E47E71"/>
    <w:rsid w:val="00E50351"/>
    <w:rsid w:val="00E50CEA"/>
    <w:rsid w:val="00E621FC"/>
    <w:rsid w:val="00E63CBD"/>
    <w:rsid w:val="00E642BF"/>
    <w:rsid w:val="00E65818"/>
    <w:rsid w:val="00E66CF3"/>
    <w:rsid w:val="00E71E4E"/>
    <w:rsid w:val="00E7276E"/>
    <w:rsid w:val="00E74944"/>
    <w:rsid w:val="00E826CF"/>
    <w:rsid w:val="00E8541A"/>
    <w:rsid w:val="00E9038C"/>
    <w:rsid w:val="00E91B3A"/>
    <w:rsid w:val="00E91B6D"/>
    <w:rsid w:val="00E91F1B"/>
    <w:rsid w:val="00E923C7"/>
    <w:rsid w:val="00EA1FFE"/>
    <w:rsid w:val="00EA41B8"/>
    <w:rsid w:val="00EA4EB4"/>
    <w:rsid w:val="00EB0EE5"/>
    <w:rsid w:val="00EB2DA8"/>
    <w:rsid w:val="00EB581C"/>
    <w:rsid w:val="00EB7227"/>
    <w:rsid w:val="00EC7001"/>
    <w:rsid w:val="00EC71ED"/>
    <w:rsid w:val="00ED1683"/>
    <w:rsid w:val="00ED488B"/>
    <w:rsid w:val="00ED5F2A"/>
    <w:rsid w:val="00ED7623"/>
    <w:rsid w:val="00EE4BA0"/>
    <w:rsid w:val="00EE64C9"/>
    <w:rsid w:val="00EF35FB"/>
    <w:rsid w:val="00EF411E"/>
    <w:rsid w:val="00EF5D13"/>
    <w:rsid w:val="00F03907"/>
    <w:rsid w:val="00F077AC"/>
    <w:rsid w:val="00F11FE8"/>
    <w:rsid w:val="00F13649"/>
    <w:rsid w:val="00F17677"/>
    <w:rsid w:val="00F201F2"/>
    <w:rsid w:val="00F228F3"/>
    <w:rsid w:val="00F22A9A"/>
    <w:rsid w:val="00F23F80"/>
    <w:rsid w:val="00F242EC"/>
    <w:rsid w:val="00F25A44"/>
    <w:rsid w:val="00F26A16"/>
    <w:rsid w:val="00F26CB5"/>
    <w:rsid w:val="00F27B13"/>
    <w:rsid w:val="00F27C13"/>
    <w:rsid w:val="00F328B1"/>
    <w:rsid w:val="00F333EF"/>
    <w:rsid w:val="00F33642"/>
    <w:rsid w:val="00F362D5"/>
    <w:rsid w:val="00F3664A"/>
    <w:rsid w:val="00F3695A"/>
    <w:rsid w:val="00F43982"/>
    <w:rsid w:val="00F43A0F"/>
    <w:rsid w:val="00F43E37"/>
    <w:rsid w:val="00F44EB2"/>
    <w:rsid w:val="00F475F6"/>
    <w:rsid w:val="00F5019C"/>
    <w:rsid w:val="00F508CB"/>
    <w:rsid w:val="00F5366C"/>
    <w:rsid w:val="00F606B4"/>
    <w:rsid w:val="00F64E57"/>
    <w:rsid w:val="00F6502B"/>
    <w:rsid w:val="00F65BFC"/>
    <w:rsid w:val="00F665DE"/>
    <w:rsid w:val="00F70F23"/>
    <w:rsid w:val="00F738A3"/>
    <w:rsid w:val="00F77EAB"/>
    <w:rsid w:val="00F80917"/>
    <w:rsid w:val="00F81740"/>
    <w:rsid w:val="00F81A02"/>
    <w:rsid w:val="00F822F4"/>
    <w:rsid w:val="00F84856"/>
    <w:rsid w:val="00F85CDA"/>
    <w:rsid w:val="00F85ED0"/>
    <w:rsid w:val="00F86C87"/>
    <w:rsid w:val="00F92599"/>
    <w:rsid w:val="00F94ABA"/>
    <w:rsid w:val="00F961EE"/>
    <w:rsid w:val="00FA28A5"/>
    <w:rsid w:val="00FA296D"/>
    <w:rsid w:val="00FA2C96"/>
    <w:rsid w:val="00FA3E87"/>
    <w:rsid w:val="00FA4D70"/>
    <w:rsid w:val="00FA5C93"/>
    <w:rsid w:val="00FB6355"/>
    <w:rsid w:val="00FB77C6"/>
    <w:rsid w:val="00FB7C3F"/>
    <w:rsid w:val="00FC36D8"/>
    <w:rsid w:val="00FC4263"/>
    <w:rsid w:val="00FC5977"/>
    <w:rsid w:val="00FC5F84"/>
    <w:rsid w:val="00FD15DB"/>
    <w:rsid w:val="00FD32CD"/>
    <w:rsid w:val="00FD348C"/>
    <w:rsid w:val="00FD5368"/>
    <w:rsid w:val="00FE0194"/>
    <w:rsid w:val="00FE0547"/>
    <w:rsid w:val="00FE253E"/>
    <w:rsid w:val="00FE31F0"/>
    <w:rsid w:val="00FE4D04"/>
    <w:rsid w:val="00FE5145"/>
    <w:rsid w:val="00FE68DF"/>
    <w:rsid w:val="00FE714D"/>
    <w:rsid w:val="00FF487A"/>
    <w:rsid w:val="00FF4D0A"/>
    <w:rsid w:val="00FF5044"/>
    <w:rsid w:val="00FF7B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0A671"/>
  <w15:docId w15:val="{EA0303F5-7569-4583-9DD1-88F5569F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8DC"/>
    <w:pPr>
      <w:jc w:val="both"/>
    </w:pPr>
    <w:rPr>
      <w:lang w:val="en-US"/>
    </w:rPr>
  </w:style>
  <w:style w:type="paragraph" w:styleId="Heading1">
    <w:name w:val="heading 1"/>
    <w:basedOn w:val="Normal"/>
    <w:next w:val="Normal"/>
    <w:link w:val="Heading1Char"/>
    <w:uiPriority w:val="9"/>
    <w:qFormat/>
    <w:rsid w:val="00FD34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1B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0D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447D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qFormat/>
    <w:rsid w:val="002E25FB"/>
    <w:pPr>
      <w:keepNext/>
      <w:spacing w:after="0" w:line="240" w:lineRule="auto"/>
      <w:jc w:val="center"/>
      <w:outlineLvl w:val="5"/>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2E25FB"/>
    <w:pPr>
      <w:keepNext/>
      <w:spacing w:after="0" w:line="240" w:lineRule="auto"/>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uiPriority w:val="9"/>
    <w:unhideWhenUsed/>
    <w:qFormat/>
    <w:rsid w:val="00D02FF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BB7"/>
    <w:rPr>
      <w:color w:val="0000FF"/>
      <w:u w:val="single"/>
    </w:rPr>
  </w:style>
  <w:style w:type="paragraph" w:styleId="ListParagraph">
    <w:name w:val="List Paragraph"/>
    <w:basedOn w:val="Normal"/>
    <w:uiPriority w:val="34"/>
    <w:qFormat/>
    <w:rsid w:val="006F3BB7"/>
    <w:pPr>
      <w:ind w:left="720"/>
      <w:contextualSpacing/>
    </w:pPr>
  </w:style>
  <w:style w:type="paragraph" w:styleId="Title">
    <w:name w:val="Title"/>
    <w:basedOn w:val="Normal"/>
    <w:next w:val="Normal"/>
    <w:link w:val="TitleChar"/>
    <w:uiPriority w:val="10"/>
    <w:qFormat/>
    <w:rsid w:val="00FD34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348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D348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nhideWhenUsed/>
    <w:rsid w:val="00FD3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48C"/>
  </w:style>
  <w:style w:type="paragraph" w:styleId="Footer">
    <w:name w:val="footer"/>
    <w:basedOn w:val="Normal"/>
    <w:link w:val="FooterChar"/>
    <w:uiPriority w:val="99"/>
    <w:unhideWhenUsed/>
    <w:rsid w:val="00FD3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48C"/>
  </w:style>
  <w:style w:type="paragraph" w:styleId="HTMLPreformatted">
    <w:name w:val="HTML Preformatted"/>
    <w:basedOn w:val="Normal"/>
    <w:link w:val="HTMLPreformattedChar"/>
    <w:uiPriority w:val="99"/>
    <w:semiHidden/>
    <w:unhideWhenUsed/>
    <w:rsid w:val="00547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7E1E"/>
    <w:rPr>
      <w:rFonts w:ascii="Courier New" w:eastAsia="Times New Roman" w:hAnsi="Courier New" w:cs="Courier New"/>
      <w:sz w:val="20"/>
      <w:szCs w:val="20"/>
      <w:lang w:val="en-US"/>
    </w:rPr>
  </w:style>
  <w:style w:type="character" w:customStyle="1" w:styleId="Heading2Char">
    <w:name w:val="Heading 2 Char"/>
    <w:basedOn w:val="DefaultParagraphFont"/>
    <w:link w:val="Heading2"/>
    <w:uiPriority w:val="9"/>
    <w:rsid w:val="00101B7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101B79"/>
    <w:rPr>
      <w:color w:val="954F72" w:themeColor="followedHyperlink"/>
      <w:u w:val="single"/>
    </w:rPr>
  </w:style>
  <w:style w:type="character" w:customStyle="1" w:styleId="Heading3Char">
    <w:name w:val="Heading 3 Char"/>
    <w:basedOn w:val="DefaultParagraphFont"/>
    <w:link w:val="Heading3"/>
    <w:uiPriority w:val="9"/>
    <w:rsid w:val="005B0D35"/>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3C5B4D"/>
    <w:rPr>
      <w:sz w:val="16"/>
      <w:szCs w:val="16"/>
    </w:rPr>
  </w:style>
  <w:style w:type="paragraph" w:styleId="CommentText">
    <w:name w:val="annotation text"/>
    <w:basedOn w:val="Normal"/>
    <w:link w:val="CommentTextChar"/>
    <w:uiPriority w:val="99"/>
    <w:semiHidden/>
    <w:unhideWhenUsed/>
    <w:rsid w:val="003C5B4D"/>
    <w:pPr>
      <w:spacing w:line="240" w:lineRule="auto"/>
    </w:pPr>
    <w:rPr>
      <w:sz w:val="20"/>
      <w:szCs w:val="20"/>
    </w:rPr>
  </w:style>
  <w:style w:type="character" w:customStyle="1" w:styleId="CommentTextChar">
    <w:name w:val="Comment Text Char"/>
    <w:basedOn w:val="DefaultParagraphFont"/>
    <w:link w:val="CommentText"/>
    <w:uiPriority w:val="99"/>
    <w:semiHidden/>
    <w:rsid w:val="003C5B4D"/>
    <w:rPr>
      <w:sz w:val="20"/>
      <w:szCs w:val="20"/>
    </w:rPr>
  </w:style>
  <w:style w:type="paragraph" w:styleId="CommentSubject">
    <w:name w:val="annotation subject"/>
    <w:basedOn w:val="CommentText"/>
    <w:next w:val="CommentText"/>
    <w:link w:val="CommentSubjectChar"/>
    <w:uiPriority w:val="99"/>
    <w:semiHidden/>
    <w:unhideWhenUsed/>
    <w:rsid w:val="003C5B4D"/>
    <w:rPr>
      <w:b/>
      <w:bCs/>
    </w:rPr>
  </w:style>
  <w:style w:type="character" w:customStyle="1" w:styleId="CommentSubjectChar">
    <w:name w:val="Comment Subject Char"/>
    <w:basedOn w:val="CommentTextChar"/>
    <w:link w:val="CommentSubject"/>
    <w:uiPriority w:val="99"/>
    <w:semiHidden/>
    <w:rsid w:val="003C5B4D"/>
    <w:rPr>
      <w:b/>
      <w:bCs/>
      <w:sz w:val="20"/>
      <w:szCs w:val="20"/>
    </w:rPr>
  </w:style>
  <w:style w:type="paragraph" w:styleId="BalloonText">
    <w:name w:val="Balloon Text"/>
    <w:basedOn w:val="Normal"/>
    <w:link w:val="BalloonTextChar"/>
    <w:uiPriority w:val="99"/>
    <w:semiHidden/>
    <w:unhideWhenUsed/>
    <w:rsid w:val="003C5B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B4D"/>
    <w:rPr>
      <w:rFonts w:ascii="Segoe UI" w:hAnsi="Segoe UI" w:cs="Segoe UI"/>
      <w:sz w:val="18"/>
      <w:szCs w:val="18"/>
    </w:rPr>
  </w:style>
  <w:style w:type="character" w:customStyle="1" w:styleId="UnresolvedMention1">
    <w:name w:val="Unresolved Mention1"/>
    <w:basedOn w:val="DefaultParagraphFont"/>
    <w:uiPriority w:val="99"/>
    <w:semiHidden/>
    <w:unhideWhenUsed/>
    <w:rsid w:val="00933898"/>
    <w:rPr>
      <w:color w:val="605E5C"/>
      <w:shd w:val="clear" w:color="auto" w:fill="E1DFDD"/>
    </w:rPr>
  </w:style>
  <w:style w:type="paragraph" w:styleId="NoSpacing">
    <w:name w:val="No Spacing"/>
    <w:link w:val="NoSpacingChar"/>
    <w:uiPriority w:val="1"/>
    <w:qFormat/>
    <w:rsid w:val="0047026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7026D"/>
    <w:rPr>
      <w:rFonts w:eastAsiaTheme="minorEastAsia"/>
      <w:lang w:val="en-US"/>
    </w:rPr>
  </w:style>
  <w:style w:type="paragraph" w:customStyle="1" w:styleId="Titulo1">
    <w:name w:val="Titulo1"/>
    <w:basedOn w:val="Normal"/>
    <w:next w:val="Normal"/>
    <w:rsid w:val="00937E06"/>
    <w:pPr>
      <w:widowControl w:val="0"/>
      <w:suppressAutoHyphens/>
      <w:spacing w:before="100" w:after="100" w:line="360" w:lineRule="auto"/>
      <w:jc w:val="center"/>
    </w:pPr>
    <w:rPr>
      <w:rFonts w:ascii="Arial" w:eastAsia="Andale Sans UI" w:hAnsi="Arial" w:cs="Tahoma"/>
      <w:b/>
      <w:sz w:val="36"/>
      <w:szCs w:val="24"/>
      <w:lang w:eastAsia="ar-SA"/>
    </w:rPr>
  </w:style>
  <w:style w:type="paragraph" w:customStyle="1" w:styleId="Titulo2">
    <w:name w:val="Titulo2"/>
    <w:basedOn w:val="Titulo1"/>
    <w:next w:val="Normal"/>
    <w:rsid w:val="00937E06"/>
    <w:rPr>
      <w:sz w:val="32"/>
    </w:rPr>
  </w:style>
  <w:style w:type="paragraph" w:styleId="TOCHeading">
    <w:name w:val="TOC Heading"/>
    <w:basedOn w:val="Heading1"/>
    <w:next w:val="Normal"/>
    <w:uiPriority w:val="39"/>
    <w:unhideWhenUsed/>
    <w:qFormat/>
    <w:rsid w:val="00937E06"/>
    <w:pPr>
      <w:outlineLvl w:val="9"/>
    </w:pPr>
  </w:style>
  <w:style w:type="paragraph" w:styleId="TOC1">
    <w:name w:val="toc 1"/>
    <w:basedOn w:val="Normal"/>
    <w:next w:val="Normal"/>
    <w:autoRedefine/>
    <w:uiPriority w:val="39"/>
    <w:unhideWhenUsed/>
    <w:rsid w:val="00937E06"/>
    <w:pPr>
      <w:spacing w:after="100"/>
    </w:pPr>
  </w:style>
  <w:style w:type="paragraph" w:styleId="TOC2">
    <w:name w:val="toc 2"/>
    <w:basedOn w:val="Normal"/>
    <w:next w:val="Normal"/>
    <w:autoRedefine/>
    <w:uiPriority w:val="39"/>
    <w:unhideWhenUsed/>
    <w:rsid w:val="00937E06"/>
    <w:pPr>
      <w:spacing w:after="100"/>
      <w:ind w:left="220"/>
    </w:pPr>
  </w:style>
  <w:style w:type="paragraph" w:styleId="BodyText">
    <w:name w:val="Body Text"/>
    <w:basedOn w:val="Normal"/>
    <w:link w:val="BodyTextChar"/>
    <w:rsid w:val="00BA11BE"/>
    <w:pPr>
      <w:widowControl w:val="0"/>
      <w:suppressAutoHyphens/>
      <w:spacing w:after="120" w:line="240" w:lineRule="auto"/>
    </w:pPr>
    <w:rPr>
      <w:rFonts w:ascii="Arial" w:eastAsia="Andale Sans UI" w:hAnsi="Arial" w:cs="Tahoma"/>
      <w:sz w:val="20"/>
      <w:szCs w:val="24"/>
      <w:lang w:eastAsia="ar-SA"/>
    </w:rPr>
  </w:style>
  <w:style w:type="character" w:customStyle="1" w:styleId="BodyTextChar">
    <w:name w:val="Body Text Char"/>
    <w:basedOn w:val="DefaultParagraphFont"/>
    <w:link w:val="BodyText"/>
    <w:rsid w:val="00BA11BE"/>
    <w:rPr>
      <w:rFonts w:ascii="Arial" w:eastAsia="Andale Sans UI" w:hAnsi="Arial" w:cs="Tahoma"/>
      <w:sz w:val="20"/>
      <w:szCs w:val="24"/>
      <w:lang w:val="en-US" w:eastAsia="ar-SA"/>
    </w:rPr>
  </w:style>
  <w:style w:type="paragraph" w:styleId="List">
    <w:name w:val="List"/>
    <w:basedOn w:val="BodyText"/>
    <w:rsid w:val="00C22D6E"/>
  </w:style>
  <w:style w:type="paragraph" w:customStyle="1" w:styleId="WW-BodyTextIndent2">
    <w:name w:val="WW-Body Text Indent 2"/>
    <w:basedOn w:val="Normal"/>
    <w:rsid w:val="00C22D6E"/>
    <w:pPr>
      <w:widowControl w:val="0"/>
      <w:suppressAutoHyphens/>
      <w:spacing w:after="0" w:line="240" w:lineRule="auto"/>
      <w:ind w:left="-15" w:firstLine="15"/>
    </w:pPr>
    <w:rPr>
      <w:rFonts w:ascii="Arial" w:eastAsia="Andale Sans UI" w:hAnsi="Arial" w:cs="Tahoma"/>
      <w:sz w:val="20"/>
      <w:szCs w:val="24"/>
      <w:lang w:eastAsia="ar-SA"/>
    </w:rPr>
  </w:style>
  <w:style w:type="character" w:customStyle="1" w:styleId="UnresolvedMention2">
    <w:name w:val="Unresolved Mention2"/>
    <w:basedOn w:val="DefaultParagraphFont"/>
    <w:uiPriority w:val="99"/>
    <w:semiHidden/>
    <w:unhideWhenUsed/>
    <w:rsid w:val="00D7208B"/>
    <w:rPr>
      <w:color w:val="605E5C"/>
      <w:shd w:val="clear" w:color="auto" w:fill="E1DFDD"/>
    </w:rPr>
  </w:style>
  <w:style w:type="character" w:customStyle="1" w:styleId="Heading7Char">
    <w:name w:val="Heading 7 Char"/>
    <w:basedOn w:val="DefaultParagraphFont"/>
    <w:link w:val="Heading7"/>
    <w:rsid w:val="002E25FB"/>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rsid w:val="002E25FB"/>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uiPriority w:val="9"/>
    <w:rsid w:val="00C447D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F606B4"/>
    <w:pPr>
      <w:spacing w:after="200" w:line="240" w:lineRule="auto"/>
      <w:jc w:val="center"/>
    </w:pPr>
    <w:rPr>
      <w:i/>
      <w:iCs/>
      <w:color w:val="000000" w:themeColor="text1"/>
      <w:sz w:val="20"/>
      <w:szCs w:val="18"/>
    </w:rPr>
  </w:style>
  <w:style w:type="character" w:customStyle="1" w:styleId="UnresolvedMention3">
    <w:name w:val="Unresolved Mention3"/>
    <w:basedOn w:val="DefaultParagraphFont"/>
    <w:uiPriority w:val="99"/>
    <w:semiHidden/>
    <w:unhideWhenUsed/>
    <w:rsid w:val="002D5735"/>
    <w:rPr>
      <w:color w:val="605E5C"/>
      <w:shd w:val="clear" w:color="auto" w:fill="E1DFDD"/>
    </w:rPr>
  </w:style>
  <w:style w:type="character" w:customStyle="1" w:styleId="Heading8Char">
    <w:name w:val="Heading 8 Char"/>
    <w:basedOn w:val="DefaultParagraphFont"/>
    <w:link w:val="Heading8"/>
    <w:uiPriority w:val="9"/>
    <w:rsid w:val="00D02FF6"/>
    <w:rPr>
      <w:rFonts w:asciiTheme="majorHAnsi" w:eastAsiaTheme="majorEastAsia" w:hAnsiTheme="majorHAnsi" w:cstheme="majorBidi"/>
      <w:color w:val="272727" w:themeColor="text1" w:themeTint="D8"/>
      <w:sz w:val="21"/>
      <w:szCs w:val="21"/>
      <w:lang w:val="en-US"/>
    </w:rPr>
  </w:style>
  <w:style w:type="character" w:styleId="UnresolvedMention">
    <w:name w:val="Unresolved Mention"/>
    <w:basedOn w:val="DefaultParagraphFont"/>
    <w:uiPriority w:val="99"/>
    <w:semiHidden/>
    <w:unhideWhenUsed/>
    <w:rsid w:val="00877D51"/>
    <w:rPr>
      <w:color w:val="605E5C"/>
      <w:shd w:val="clear" w:color="auto" w:fill="E1DFDD"/>
    </w:rPr>
  </w:style>
  <w:style w:type="paragraph" w:customStyle="1" w:styleId="Default">
    <w:name w:val="Default"/>
    <w:basedOn w:val="Normal"/>
    <w:rsid w:val="00B8410F"/>
    <w:pPr>
      <w:autoSpaceDE w:val="0"/>
      <w:autoSpaceDN w:val="0"/>
      <w:spacing w:after="0" w:line="240" w:lineRule="auto"/>
      <w:jc w:val="left"/>
    </w:pPr>
    <w:rPr>
      <w:rFonts w:ascii="Calibri"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934522">
      <w:bodyDiv w:val="1"/>
      <w:marLeft w:val="0"/>
      <w:marRight w:val="0"/>
      <w:marTop w:val="0"/>
      <w:marBottom w:val="0"/>
      <w:divBdr>
        <w:top w:val="none" w:sz="0" w:space="0" w:color="auto"/>
        <w:left w:val="none" w:sz="0" w:space="0" w:color="auto"/>
        <w:bottom w:val="none" w:sz="0" w:space="0" w:color="auto"/>
        <w:right w:val="none" w:sz="0" w:space="0" w:color="auto"/>
      </w:divBdr>
      <w:divsChild>
        <w:div w:id="2090420328">
          <w:marLeft w:val="0"/>
          <w:marRight w:val="0"/>
          <w:marTop w:val="0"/>
          <w:marBottom w:val="0"/>
          <w:divBdr>
            <w:top w:val="none" w:sz="0" w:space="0" w:color="auto"/>
            <w:left w:val="none" w:sz="0" w:space="0" w:color="auto"/>
            <w:bottom w:val="none" w:sz="0" w:space="0" w:color="auto"/>
            <w:right w:val="none" w:sz="0" w:space="0" w:color="auto"/>
          </w:divBdr>
        </w:div>
        <w:div w:id="1393774026">
          <w:marLeft w:val="0"/>
          <w:marRight w:val="0"/>
          <w:marTop w:val="0"/>
          <w:marBottom w:val="0"/>
          <w:divBdr>
            <w:top w:val="none" w:sz="0" w:space="0" w:color="auto"/>
            <w:left w:val="none" w:sz="0" w:space="0" w:color="auto"/>
            <w:bottom w:val="none" w:sz="0" w:space="0" w:color="auto"/>
            <w:right w:val="none" w:sz="0" w:space="0" w:color="auto"/>
          </w:divBdr>
        </w:div>
        <w:div w:id="1785345060">
          <w:marLeft w:val="0"/>
          <w:marRight w:val="0"/>
          <w:marTop w:val="0"/>
          <w:marBottom w:val="0"/>
          <w:divBdr>
            <w:top w:val="none" w:sz="0" w:space="0" w:color="auto"/>
            <w:left w:val="none" w:sz="0" w:space="0" w:color="auto"/>
            <w:bottom w:val="none" w:sz="0" w:space="0" w:color="auto"/>
            <w:right w:val="none" w:sz="0" w:space="0" w:color="auto"/>
          </w:divBdr>
        </w:div>
        <w:div w:id="1741322616">
          <w:marLeft w:val="0"/>
          <w:marRight w:val="0"/>
          <w:marTop w:val="0"/>
          <w:marBottom w:val="0"/>
          <w:divBdr>
            <w:top w:val="none" w:sz="0" w:space="0" w:color="auto"/>
            <w:left w:val="none" w:sz="0" w:space="0" w:color="auto"/>
            <w:bottom w:val="none" w:sz="0" w:space="0" w:color="auto"/>
            <w:right w:val="none" w:sz="0" w:space="0" w:color="auto"/>
          </w:divBdr>
        </w:div>
      </w:divsChild>
    </w:div>
    <w:div w:id="853347749">
      <w:bodyDiv w:val="1"/>
      <w:marLeft w:val="0"/>
      <w:marRight w:val="0"/>
      <w:marTop w:val="0"/>
      <w:marBottom w:val="0"/>
      <w:divBdr>
        <w:top w:val="none" w:sz="0" w:space="0" w:color="auto"/>
        <w:left w:val="none" w:sz="0" w:space="0" w:color="auto"/>
        <w:bottom w:val="none" w:sz="0" w:space="0" w:color="auto"/>
        <w:right w:val="none" w:sz="0" w:space="0" w:color="auto"/>
      </w:divBdr>
    </w:div>
    <w:div w:id="888030937">
      <w:bodyDiv w:val="1"/>
      <w:marLeft w:val="0"/>
      <w:marRight w:val="0"/>
      <w:marTop w:val="0"/>
      <w:marBottom w:val="0"/>
      <w:divBdr>
        <w:top w:val="none" w:sz="0" w:space="0" w:color="auto"/>
        <w:left w:val="none" w:sz="0" w:space="0" w:color="auto"/>
        <w:bottom w:val="none" w:sz="0" w:space="0" w:color="auto"/>
        <w:right w:val="none" w:sz="0" w:space="0" w:color="auto"/>
      </w:divBdr>
    </w:div>
    <w:div w:id="1100298684">
      <w:bodyDiv w:val="1"/>
      <w:marLeft w:val="0"/>
      <w:marRight w:val="0"/>
      <w:marTop w:val="0"/>
      <w:marBottom w:val="0"/>
      <w:divBdr>
        <w:top w:val="none" w:sz="0" w:space="0" w:color="auto"/>
        <w:left w:val="none" w:sz="0" w:space="0" w:color="auto"/>
        <w:bottom w:val="none" w:sz="0" w:space="0" w:color="auto"/>
        <w:right w:val="none" w:sz="0" w:space="0" w:color="auto"/>
      </w:divBdr>
      <w:divsChild>
        <w:div w:id="1776559865">
          <w:marLeft w:val="0"/>
          <w:marRight w:val="0"/>
          <w:marTop w:val="0"/>
          <w:marBottom w:val="0"/>
          <w:divBdr>
            <w:top w:val="none" w:sz="0" w:space="0" w:color="auto"/>
            <w:left w:val="none" w:sz="0" w:space="0" w:color="auto"/>
            <w:bottom w:val="none" w:sz="0" w:space="0" w:color="auto"/>
            <w:right w:val="none" w:sz="0" w:space="0" w:color="auto"/>
          </w:divBdr>
        </w:div>
        <w:div w:id="1105880755">
          <w:marLeft w:val="0"/>
          <w:marRight w:val="0"/>
          <w:marTop w:val="0"/>
          <w:marBottom w:val="0"/>
          <w:divBdr>
            <w:top w:val="none" w:sz="0" w:space="0" w:color="auto"/>
            <w:left w:val="none" w:sz="0" w:space="0" w:color="auto"/>
            <w:bottom w:val="none" w:sz="0" w:space="0" w:color="auto"/>
            <w:right w:val="none" w:sz="0" w:space="0" w:color="auto"/>
          </w:divBdr>
        </w:div>
        <w:div w:id="1960910946">
          <w:marLeft w:val="0"/>
          <w:marRight w:val="0"/>
          <w:marTop w:val="0"/>
          <w:marBottom w:val="0"/>
          <w:divBdr>
            <w:top w:val="none" w:sz="0" w:space="0" w:color="auto"/>
            <w:left w:val="none" w:sz="0" w:space="0" w:color="auto"/>
            <w:bottom w:val="none" w:sz="0" w:space="0" w:color="auto"/>
            <w:right w:val="none" w:sz="0" w:space="0" w:color="auto"/>
          </w:divBdr>
        </w:div>
        <w:div w:id="1387680549">
          <w:marLeft w:val="0"/>
          <w:marRight w:val="0"/>
          <w:marTop w:val="0"/>
          <w:marBottom w:val="0"/>
          <w:divBdr>
            <w:top w:val="none" w:sz="0" w:space="0" w:color="auto"/>
            <w:left w:val="none" w:sz="0" w:space="0" w:color="auto"/>
            <w:bottom w:val="none" w:sz="0" w:space="0" w:color="auto"/>
            <w:right w:val="none" w:sz="0" w:space="0" w:color="auto"/>
          </w:divBdr>
        </w:div>
      </w:divsChild>
    </w:div>
    <w:div w:id="1768455789">
      <w:bodyDiv w:val="1"/>
      <w:marLeft w:val="0"/>
      <w:marRight w:val="0"/>
      <w:marTop w:val="0"/>
      <w:marBottom w:val="0"/>
      <w:divBdr>
        <w:top w:val="none" w:sz="0" w:space="0" w:color="auto"/>
        <w:left w:val="none" w:sz="0" w:space="0" w:color="auto"/>
        <w:bottom w:val="none" w:sz="0" w:space="0" w:color="auto"/>
        <w:right w:val="none" w:sz="0" w:space="0" w:color="auto"/>
      </w:divBdr>
    </w:div>
    <w:div w:id="1823766362">
      <w:bodyDiv w:val="1"/>
      <w:marLeft w:val="0"/>
      <w:marRight w:val="0"/>
      <w:marTop w:val="0"/>
      <w:marBottom w:val="0"/>
      <w:divBdr>
        <w:top w:val="none" w:sz="0" w:space="0" w:color="auto"/>
        <w:left w:val="none" w:sz="0" w:space="0" w:color="auto"/>
        <w:bottom w:val="none" w:sz="0" w:space="0" w:color="auto"/>
        <w:right w:val="none" w:sz="0" w:space="0" w:color="auto"/>
      </w:divBdr>
    </w:div>
    <w:div w:id="2060126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hyperlink" Target="https://staubibr.github.io/arslab-prd/app-simple/index.htm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cell-devs.sce.carleton.ca"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github.com/SimulationEverywhere/Cadmium-Simulation-Environment.git"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github.com/SimulationEverywhere/Cadmium-Simulation-Environment.git" TargetMode="External"/><Relationship Id="rId66" Type="http://schemas.openxmlformats.org/officeDocument/2006/relationships/hyperlink" Target="https://github.com/SimulationEverywhere/Cadmium-Simulation-Environment" TargetMode="Externa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hyperlink" Target="http://www.cygwin.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hyperlink" Target="https://github.com/SimulationEverywhere/Cadmium-Simulation-Environment.git" TargetMode="External"/><Relationship Id="rId69" Type="http://schemas.openxmlformats.org/officeDocument/2006/relationships/header" Target="header1.xml"/><Relationship Id="rId8" Type="http://schemas.openxmlformats.org/officeDocument/2006/relationships/hyperlink" Target="http://cell-devs.sce.carleton.ca" TargetMode="External"/><Relationship Id="rId51" Type="http://schemas.openxmlformats.org/officeDocument/2006/relationships/image" Target="media/image36.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gwainer@sce.carleton.ca"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49.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mailto:gwainer@sce.carleton.ca" TargetMode="Externa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hyperlink" Target="http://www.sce.carleton.ca/faculty/wainer" TargetMode="External"/><Relationship Id="rId13" Type="http://schemas.openxmlformats.org/officeDocument/2006/relationships/hyperlink" Target="https://github.com/SimulationEverywhere/cadmium" TargetMode="Externa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19CB8-28DC-4B45-85F6-DC2262E4A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3</Pages>
  <Words>24764</Words>
  <Characters>141160</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Cadmium A tool for DEVS Modeling and SimulationUser’s Guide</vt:lpstr>
    </vt:vector>
  </TitlesOfParts>
  <Company>ARSLab</Company>
  <LinksUpToDate>false</LinksUpToDate>
  <CharactersWithSpaces>16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mium A tool for DEVS Modeling and SimulationUser’s Guide</dc:title>
  <dc:creator>Harish;Cristina Ruiz</dc:creator>
  <cp:lastModifiedBy>Gabriel Wainer</cp:lastModifiedBy>
  <cp:revision>10</cp:revision>
  <cp:lastPrinted>2020-10-08T13:59:00Z</cp:lastPrinted>
  <dcterms:created xsi:type="dcterms:W3CDTF">2020-10-14T03:01:00Z</dcterms:created>
  <dcterms:modified xsi:type="dcterms:W3CDTF">2020-10-21T16:32:00Z</dcterms:modified>
</cp:coreProperties>
</file>